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29.png" ContentType="image/png"/>
  <Override PartName="/word/media/rId11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load the csv file and provide the name as lv</w:t>
      </w:r>
      <w:r>
        <w:br w:type="textWrapping"/>
      </w:r>
      <w:r>
        <w:br w:type="textWrapping"/>
      </w:r>
      <w:r>
        <w:rPr>
          <w:rStyle w:val="CommentTok"/>
        </w:rPr>
        <w:t xml:space="preserve">#loadrequiredlibrariesforpreprocessing(TRUE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</w:p>
    <w:p>
      <w:pPr>
        <w:pStyle w:val="SourceCode"/>
      </w:pPr>
      <w:r>
        <w:rPr>
          <w:rStyle w:val="VerbatimChar"/>
        </w:rPr>
        <w:t xml:space="preserve">## Warning: package 'discretizatio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2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1.2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yrpreproce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'/Users/dsing001/Downloads/CST.csv'</w:t>
      </w:r>
      <w:r>
        <w:br w:type="textWrapping"/>
      </w:r>
      <w:r>
        <w:rPr>
          <w:rStyle w:val="NormalTok"/>
        </w:rPr>
        <w:t xml:space="preserve">head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filename</w:t>
      </w:r>
    </w:p>
    <w:p>
      <w:pPr>
        <w:pStyle w:val="SourceCode"/>
      </w:pPr>
      <w:r>
        <w:rPr>
          <w:rStyle w:val="VerbatimChar"/>
        </w:rPr>
        <w:t xml:space="preserve">## [1] "/Users/dsing001/Downloads/CST.csv"</w:t>
      </w:r>
    </w:p>
    <w:p>
      <w:pPr>
        <w:pStyle w:val="SourceCode"/>
      </w:pPr>
      <w:r>
        <w:rPr>
          <w:rStyle w:val="CommentTok"/>
        </w:rPr>
        <w:t xml:space="preserve">#run prelim processing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name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header)</w:t>
      </w:r>
      <w:r>
        <w:br w:type="textWrapping"/>
      </w:r>
      <w:r>
        <w:br w:type="textWrapping"/>
      </w:r>
      <w:r>
        <w:rPr>
          <w:rStyle w:val="CommentTok"/>
        </w:rPr>
        <w:t xml:space="preserve">#it might not work with all of data. I have tried with many things and it worked. But you miight need to make some changes.</w:t>
      </w:r>
      <w:r>
        <w:br w:type="textWrapping"/>
      </w:r>
      <w:r>
        <w:br w:type="textWrapping"/>
      </w:r>
      <w:r>
        <w:rPr>
          <w:rStyle w:val="KeywordTok"/>
        </w:rPr>
        <w:t xml:space="preserve">prelimprocessing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clscol=</w:t>
      </w:r>
      <w:r>
        <w:rPr>
          <w:rStyle w:val="StringTok"/>
        </w:rPr>
        <w:t xml:space="preserve">'SeriousDlqin2y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tovieweachinpu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ows with missing data  29731"</w:t>
      </w:r>
      <w:r>
        <w:br w:type="textWrapping"/>
      </w:r>
      <w:r>
        <w:rPr>
          <w:rStyle w:val="VerbatimChar"/>
        </w:rPr>
        <w:t xml:space="preserve">##                                      numofmissingrows</w:t>
      </w:r>
      <w:r>
        <w:br w:type="textWrapping"/>
      </w:r>
      <w:r>
        <w:rPr>
          <w:rStyle w:val="VerbatimChar"/>
        </w:rPr>
        <w:t xml:space="preserve">## MonthlyIncome                                   29731</w:t>
      </w:r>
      <w:r>
        <w:br w:type="textWrapping"/>
      </w:r>
      <w:r>
        <w:rPr>
          <w:rStyle w:val="VerbatimChar"/>
        </w:rPr>
        <w:t xml:space="preserve">## NumberOfDependents                               3924</w:t>
      </w:r>
      <w:r>
        <w:br w:type="textWrapping"/>
      </w:r>
      <w:r>
        <w:rPr>
          <w:rStyle w:val="VerbatimChar"/>
        </w:rPr>
        <w:t xml:space="preserve">## X                                                   0</w:t>
      </w:r>
      <w:r>
        <w:br w:type="textWrapping"/>
      </w:r>
      <w:r>
        <w:rPr>
          <w:rStyle w:val="VerbatimChar"/>
        </w:rPr>
        <w:t xml:space="preserve">## SeriousDlqin2yrs                                    0</w:t>
      </w:r>
      <w:r>
        <w:br w:type="textWrapping"/>
      </w:r>
      <w:r>
        <w:rPr>
          <w:rStyle w:val="VerbatimChar"/>
        </w:rPr>
        <w:t xml:space="preserve">## RevolvingUtilizationOfUnsecuredLines                0</w:t>
      </w:r>
      <w:r>
        <w:br w:type="textWrapping"/>
      </w:r>
      <w:r>
        <w:rPr>
          <w:rStyle w:val="VerbatimChar"/>
        </w:rPr>
        <w:t xml:space="preserve">## age                                                 0</w:t>
      </w:r>
      <w:r>
        <w:br w:type="textWrapping"/>
      </w:r>
      <w:r>
        <w:rPr>
          <w:rStyle w:val="VerbatimChar"/>
        </w:rPr>
        <w:t xml:space="preserve">## NumberOfTime30.59DaysPastDueNotWorse                0</w:t>
      </w:r>
      <w:r>
        <w:br w:type="textWrapping"/>
      </w:r>
      <w:r>
        <w:rPr>
          <w:rStyle w:val="VerbatimChar"/>
        </w:rPr>
        <w:t xml:space="preserve">## DebtRatio                                           0</w:t>
      </w:r>
      <w:r>
        <w:br w:type="textWrapping"/>
      </w:r>
      <w:r>
        <w:rPr>
          <w:rStyle w:val="VerbatimChar"/>
        </w:rPr>
        <w:t xml:space="preserve">## NumberOfOpenCreditLinesAndLoans                     0</w:t>
      </w:r>
      <w:r>
        <w:br w:type="textWrapping"/>
      </w:r>
      <w:r>
        <w:rPr>
          <w:rStyle w:val="VerbatimChar"/>
        </w:rPr>
        <w:t xml:space="preserve">## NumberOfTimes90DaysLate                             0</w:t>
      </w:r>
      <w:r>
        <w:br w:type="textWrapping"/>
      </w:r>
      <w:r>
        <w:rPr>
          <w:rStyle w:val="VerbatimChar"/>
        </w:rPr>
        <w:t xml:space="preserve">## NumberRealEstateLoansOrLines                        0</w:t>
      </w:r>
      <w:r>
        <w:br w:type="textWrapping"/>
      </w:r>
      <w:r>
        <w:rPr>
          <w:rStyle w:val="VerbatimChar"/>
        </w:rPr>
        <w:t xml:space="preserve">## NumberOfTime60.89DaysPastDueNotWorse                0</w:t>
      </w:r>
      <w:r>
        <w:br w:type="textWrapping"/>
      </w:r>
      <w:r>
        <w:rPr>
          <w:rStyle w:val="VerbatimChar"/>
        </w:rPr>
        <w:t xml:space="preserve">## 'data.frame':    150000 obs. of  12 variables:</w:t>
      </w:r>
      <w:r>
        <w:br w:type="textWrapping"/>
      </w:r>
      <w:r>
        <w:rPr>
          <w:rStyle w:val="VerbatimChar"/>
        </w:rPr>
        <w:t xml:space="preserve">##  $ X                                   : int  1 2 3 4 5 6 7 8 9 10 ...</w:t>
      </w:r>
      <w:r>
        <w:br w:type="textWrapping"/>
      </w:r>
      <w:r>
        <w:rPr>
          <w:rStyle w:val="VerbatimChar"/>
        </w:rPr>
        <w:t xml:space="preserve">##  $ SeriousDlqin2yrs                    : int  1 0 0 0 0 0 0 0 0 0 ...</w:t>
      </w:r>
      <w:r>
        <w:br w:type="textWrapping"/>
      </w:r>
      <w:r>
        <w:rPr>
          <w:rStyle w:val="VerbatimChar"/>
        </w:rPr>
        <w:t xml:space="preserve">##  $ RevolvingUtilizationOfUnsecuredLines: num  0.766 0.957 0.658 0.234 0.907 ...</w:t>
      </w:r>
      <w:r>
        <w:br w:type="textWrapping"/>
      </w:r>
      <w:r>
        <w:rPr>
          <w:rStyle w:val="VerbatimChar"/>
        </w:rPr>
        <w:t xml:space="preserve">##  $ age                                 : int  45 40 38 30 49 74 57 39 27 57 ...</w:t>
      </w:r>
      <w:r>
        <w:br w:type="textWrapping"/>
      </w:r>
      <w:r>
        <w:rPr>
          <w:rStyle w:val="VerbatimChar"/>
        </w:rPr>
        <w:t xml:space="preserve">##  $ NumberOfTime30.59DaysPastDueNotWorse: int  2 0 1 0 1 0 0 0 0 0 ...</w:t>
      </w:r>
      <w:r>
        <w:br w:type="textWrapping"/>
      </w:r>
      <w:r>
        <w:rPr>
          <w:rStyle w:val="VerbatimChar"/>
        </w:rPr>
        <w:t xml:space="preserve">##  $ DebtRatio                           : num  0.803 0.1219 0.0851 0.036 0.0249 ...</w:t>
      </w:r>
      <w:r>
        <w:br w:type="textWrapping"/>
      </w:r>
      <w:r>
        <w:rPr>
          <w:rStyle w:val="VerbatimChar"/>
        </w:rPr>
        <w:t xml:space="preserve">##  $ MonthlyIncome                       : int  9120 2600 3042 3300 63588 3500 NA 3500 NA 23684 ...</w:t>
      </w:r>
      <w:r>
        <w:br w:type="textWrapping"/>
      </w:r>
      <w:r>
        <w:rPr>
          <w:rStyle w:val="VerbatimChar"/>
        </w:rPr>
        <w:t xml:space="preserve">##  $ NumberOfOpenCreditLinesAndLoans     : int  13 4 2 5 7 3 8 8 2 9 ...</w:t>
      </w:r>
      <w:r>
        <w:br w:type="textWrapping"/>
      </w:r>
      <w:r>
        <w:rPr>
          <w:rStyle w:val="VerbatimChar"/>
        </w:rPr>
        <w:t xml:space="preserve">##  $ NumberOfTimes90DaysLate             : int  0 0 1 0 0 0 0 0 0 0 ...</w:t>
      </w:r>
      <w:r>
        <w:br w:type="textWrapping"/>
      </w:r>
      <w:r>
        <w:rPr>
          <w:rStyle w:val="VerbatimChar"/>
        </w:rPr>
        <w:t xml:space="preserve">##  $ NumberRealEstateLoansOrLines        : int  6 0 0 0 1 1 3 0 0 4 ...</w:t>
      </w:r>
      <w:r>
        <w:br w:type="textWrapping"/>
      </w:r>
      <w:r>
        <w:rPr>
          <w:rStyle w:val="VerbatimChar"/>
        </w:rPr>
        <w:t xml:space="preserve">##  $ NumberOfTime60.89DaysPastDueNotWorse: int  0 0 0 0 0 0 0 0 0 0 ...</w:t>
      </w:r>
      <w:r>
        <w:br w:type="textWrapping"/>
      </w:r>
      <w:r>
        <w:rPr>
          <w:rStyle w:val="VerbatimChar"/>
        </w:rPr>
        <w:t xml:space="preserve">##  $ NumberOfDependents                  : int  2 1 0 0 0 1 0 0 NA 2 ...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       X          SeriousDlqin2yrs  RevolvingUtilizationOfUnsecuredLines</w:t>
      </w:r>
      <w:r>
        <w:br w:type="textWrapping"/>
      </w:r>
      <w:r>
        <w:rPr>
          <w:rStyle w:val="VerbatimChar"/>
        </w:rPr>
        <w:t xml:space="preserve">##  Min.   :     1   Min.   :0.00000   Min.   :    0.00                    </w:t>
      </w:r>
      <w:r>
        <w:br w:type="textWrapping"/>
      </w:r>
      <w:r>
        <w:rPr>
          <w:rStyle w:val="VerbatimChar"/>
        </w:rPr>
        <w:t xml:space="preserve">##  1st Qu.: 37501   1st Qu.:0.00000   1st Qu.:    0.03                    </w:t>
      </w:r>
      <w:r>
        <w:br w:type="textWrapping"/>
      </w:r>
      <w:r>
        <w:rPr>
          <w:rStyle w:val="VerbatimChar"/>
        </w:rPr>
        <w:t xml:space="preserve">##  Median : 75000   Median :0.00000   Median :    0.15                    </w:t>
      </w:r>
      <w:r>
        <w:br w:type="textWrapping"/>
      </w:r>
      <w:r>
        <w:rPr>
          <w:rStyle w:val="VerbatimChar"/>
        </w:rPr>
        <w:t xml:space="preserve">##  Mean   : 75000   Mean   :0.06684   Mean   :    6.05                    </w:t>
      </w:r>
      <w:r>
        <w:br w:type="textWrapping"/>
      </w:r>
      <w:r>
        <w:rPr>
          <w:rStyle w:val="VerbatimChar"/>
        </w:rPr>
        <w:t xml:space="preserve">##  3rd Qu.:112500   3rd Qu.:0.00000   3rd Qu.:    0.56                    </w:t>
      </w:r>
      <w:r>
        <w:br w:type="textWrapping"/>
      </w:r>
      <w:r>
        <w:rPr>
          <w:rStyle w:val="VerbatimChar"/>
        </w:rPr>
        <w:t xml:space="preserve">##  Max.   :150000   Max.   :1.00000   Max.   :50708.00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ge        NumberOfTime30.59DaysPastDueNotWorse   DebtRatio       </w:t>
      </w:r>
      <w:r>
        <w:br w:type="textWrapping"/>
      </w:r>
      <w:r>
        <w:rPr>
          <w:rStyle w:val="VerbatimChar"/>
        </w:rPr>
        <w:t xml:space="preserve">##  Min.   :  0.0   Min.   : 0.000                       Min.   :     0.0  </w:t>
      </w:r>
      <w:r>
        <w:br w:type="textWrapping"/>
      </w:r>
      <w:r>
        <w:rPr>
          <w:rStyle w:val="VerbatimChar"/>
        </w:rPr>
        <w:t xml:space="preserve">##  1st Qu.: 41.0   1st Qu.: 0.000                       1st Qu.:     0.2  </w:t>
      </w:r>
      <w:r>
        <w:br w:type="textWrapping"/>
      </w:r>
      <w:r>
        <w:rPr>
          <w:rStyle w:val="VerbatimChar"/>
        </w:rPr>
        <w:t xml:space="preserve">##  Median : 52.0   Median : 0.000                       Median :     0.4  </w:t>
      </w:r>
      <w:r>
        <w:br w:type="textWrapping"/>
      </w:r>
      <w:r>
        <w:rPr>
          <w:rStyle w:val="VerbatimChar"/>
        </w:rPr>
        <w:t xml:space="preserve">##  Mean   : 52.3   Mean   : 0.421                       Mean   :   353.0  </w:t>
      </w:r>
      <w:r>
        <w:br w:type="textWrapping"/>
      </w:r>
      <w:r>
        <w:rPr>
          <w:rStyle w:val="VerbatimChar"/>
        </w:rPr>
        <w:t xml:space="preserve">##  3rd Qu.: 63.0   3rd Qu.: 0.000                       3rd Qu.:     0.9  </w:t>
      </w:r>
      <w:r>
        <w:br w:type="textWrapping"/>
      </w:r>
      <w:r>
        <w:rPr>
          <w:rStyle w:val="VerbatimChar"/>
        </w:rPr>
        <w:t xml:space="preserve">##  Max.   :109.0   Max.   :98.000                       Max.   :329664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onthlyIncome     NumberOfOpenCreditLinesAndLoans NumberOfTimes90DaysLate</w:t>
      </w:r>
      <w:r>
        <w:br w:type="textWrapping"/>
      </w:r>
      <w:r>
        <w:rPr>
          <w:rStyle w:val="VerbatimChar"/>
        </w:rPr>
        <w:t xml:space="preserve">##  Min.   :      0   Min.   : 0.000                  Min.   : 0.000         </w:t>
      </w:r>
      <w:r>
        <w:br w:type="textWrapping"/>
      </w:r>
      <w:r>
        <w:rPr>
          <w:rStyle w:val="VerbatimChar"/>
        </w:rPr>
        <w:t xml:space="preserve">##  1st Qu.:   3400   1st Qu.: 5.000                  1st Qu.: 0.000         </w:t>
      </w:r>
      <w:r>
        <w:br w:type="textWrapping"/>
      </w:r>
      <w:r>
        <w:rPr>
          <w:rStyle w:val="VerbatimChar"/>
        </w:rPr>
        <w:t xml:space="preserve">##  Median :   5400   Median : 8.000                  Median : 0.000         </w:t>
      </w:r>
      <w:r>
        <w:br w:type="textWrapping"/>
      </w:r>
      <w:r>
        <w:rPr>
          <w:rStyle w:val="VerbatimChar"/>
        </w:rPr>
        <w:t xml:space="preserve">##  Mean   :   6670   Mean   : 8.453                  Mean   : 0.266         </w:t>
      </w:r>
      <w:r>
        <w:br w:type="textWrapping"/>
      </w:r>
      <w:r>
        <w:rPr>
          <w:rStyle w:val="VerbatimChar"/>
        </w:rPr>
        <w:t xml:space="preserve">##  3rd Qu.:   8249   3rd Qu.:11.000                  3rd Qu.: 0.000         </w:t>
      </w:r>
      <w:r>
        <w:br w:type="textWrapping"/>
      </w:r>
      <w:r>
        <w:rPr>
          <w:rStyle w:val="VerbatimChar"/>
        </w:rPr>
        <w:t xml:space="preserve">##  Max.   :3008750   Max.   :58.000                  Max.   :98.000         </w:t>
      </w:r>
      <w:r>
        <w:br w:type="textWrapping"/>
      </w:r>
      <w:r>
        <w:rPr>
          <w:rStyle w:val="VerbatimChar"/>
        </w:rPr>
        <w:t xml:space="preserve">##  NA's   :29731                                                            </w:t>
      </w:r>
      <w:r>
        <w:br w:type="textWrapping"/>
      </w:r>
      <w:r>
        <w:rPr>
          <w:rStyle w:val="VerbatimChar"/>
        </w:rPr>
        <w:t xml:space="preserve">##  NumberRealEstateLoansOrLines NumberOfTime60.89DaysPastDueNotWorse</w:t>
      </w:r>
      <w:r>
        <w:br w:type="textWrapping"/>
      </w:r>
      <w:r>
        <w:rPr>
          <w:rStyle w:val="VerbatimChar"/>
        </w:rPr>
        <w:t xml:space="preserve">##  Min.   : 0.000               Min.   : 0.0000                     </w:t>
      </w:r>
      <w:r>
        <w:br w:type="textWrapping"/>
      </w:r>
      <w:r>
        <w:rPr>
          <w:rStyle w:val="VerbatimChar"/>
        </w:rPr>
        <w:t xml:space="preserve">##  1st Qu.: 0.000               1st Qu.: 0.0000                     </w:t>
      </w:r>
      <w:r>
        <w:br w:type="textWrapping"/>
      </w:r>
      <w:r>
        <w:rPr>
          <w:rStyle w:val="VerbatimChar"/>
        </w:rPr>
        <w:t xml:space="preserve">##  Median : 1.000               Median : 0.0000                     </w:t>
      </w:r>
      <w:r>
        <w:br w:type="textWrapping"/>
      </w:r>
      <w:r>
        <w:rPr>
          <w:rStyle w:val="VerbatimChar"/>
        </w:rPr>
        <w:t xml:space="preserve">##  Mean   : 1.018               Mean   : 0.2404                     </w:t>
      </w:r>
      <w:r>
        <w:br w:type="textWrapping"/>
      </w:r>
      <w:r>
        <w:rPr>
          <w:rStyle w:val="VerbatimChar"/>
        </w:rPr>
        <w:t xml:space="preserve">##  3rd Qu.: 2.000               3rd Qu.: 0.0000                     </w:t>
      </w:r>
      <w:r>
        <w:br w:type="textWrapping"/>
      </w:r>
      <w:r>
        <w:rPr>
          <w:rStyle w:val="VerbatimChar"/>
        </w:rPr>
        <w:t xml:space="preserve">##  Max.   :54.000               Max.   :98.0000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NumberOfDependents</w:t>
      </w:r>
      <w:r>
        <w:br w:type="textWrapping"/>
      </w:r>
      <w:r>
        <w:rPr>
          <w:rStyle w:val="VerbatimChar"/>
        </w:rPr>
        <w:t xml:space="preserve">##  Min.   : 0.000    </w:t>
      </w:r>
      <w:r>
        <w:br w:type="textWrapping"/>
      </w:r>
      <w:r>
        <w:rPr>
          <w:rStyle w:val="VerbatimChar"/>
        </w:rPr>
        <w:t xml:space="preserve">##  1st Qu.: 0.000    </w:t>
      </w:r>
      <w:r>
        <w:br w:type="textWrapping"/>
      </w:r>
      <w:r>
        <w:rPr>
          <w:rStyle w:val="VerbatimChar"/>
        </w:rPr>
        <w:t xml:space="preserve">##  Median : 0.000    </w:t>
      </w:r>
      <w:r>
        <w:br w:type="textWrapping"/>
      </w:r>
      <w:r>
        <w:rPr>
          <w:rStyle w:val="VerbatimChar"/>
        </w:rPr>
        <w:t xml:space="preserve">##  Mean   : 0.757    </w:t>
      </w:r>
      <w:r>
        <w:br w:type="textWrapping"/>
      </w:r>
      <w:r>
        <w:rPr>
          <w:rStyle w:val="VerbatimChar"/>
        </w:rPr>
        <w:t xml:space="preserve">##  3rd Qu.: 1.000    </w:t>
      </w:r>
      <w:r>
        <w:br w:type="textWrapping"/>
      </w:r>
      <w:r>
        <w:rPr>
          <w:rStyle w:val="VerbatimChar"/>
        </w:rPr>
        <w:t xml:space="preserve">##  Max.   :20.000    </w:t>
      </w:r>
      <w:r>
        <w:br w:type="textWrapping"/>
      </w:r>
      <w:r>
        <w:rPr>
          <w:rStyle w:val="VerbatimChar"/>
        </w:rPr>
        <w:t xml:space="preserve">##  NA's   :3924      </w:t>
      </w:r>
      <w:r>
        <w:br w:type="textWrapping"/>
      </w:r>
      <w:r>
        <w:rPr>
          <w:rStyle w:val="VerbatimChar"/>
        </w:rPr>
        <w:t xml:space="preserve">##     X SeriousDlqin2yrs RevolvingUtilizationOfUnsecuredLines age</w:t>
      </w:r>
      <w:r>
        <w:br w:type="textWrapping"/>
      </w:r>
      <w:r>
        <w:rPr>
          <w:rStyle w:val="VerbatimChar"/>
        </w:rPr>
        <w:t xml:space="preserve">## 1   1                1                            0.7661266  45</w:t>
      </w:r>
      <w:r>
        <w:br w:type="textWrapping"/>
      </w:r>
      <w:r>
        <w:rPr>
          <w:rStyle w:val="VerbatimChar"/>
        </w:rPr>
        <w:t xml:space="preserve">## 2   2                0                            0.9571510  40</w:t>
      </w:r>
      <w:r>
        <w:br w:type="textWrapping"/>
      </w:r>
      <w:r>
        <w:rPr>
          <w:rStyle w:val="VerbatimChar"/>
        </w:rPr>
        <w:t xml:space="preserve">## 3   3                0                            0.6581801  38</w:t>
      </w:r>
      <w:r>
        <w:br w:type="textWrapping"/>
      </w:r>
      <w:r>
        <w:rPr>
          <w:rStyle w:val="VerbatimChar"/>
        </w:rPr>
        <w:t xml:space="preserve">## 4   4                0                            0.2338098  30</w:t>
      </w:r>
      <w:r>
        <w:br w:type="textWrapping"/>
      </w:r>
      <w:r>
        <w:rPr>
          <w:rStyle w:val="VerbatimChar"/>
        </w:rPr>
        <w:t xml:space="preserve">## 5   5                0                            0.9072394  49</w:t>
      </w:r>
      <w:r>
        <w:br w:type="textWrapping"/>
      </w:r>
      <w:r>
        <w:rPr>
          <w:rStyle w:val="VerbatimChar"/>
        </w:rPr>
        <w:t xml:space="preserve">## 6   6                0                            0.2131787  74</w:t>
      </w:r>
      <w:r>
        <w:br w:type="textWrapping"/>
      </w:r>
      <w:r>
        <w:rPr>
          <w:rStyle w:val="VerbatimChar"/>
        </w:rPr>
        <w:t xml:space="preserve">## 7   7                0                            0.3056825  57</w:t>
      </w:r>
      <w:r>
        <w:br w:type="textWrapping"/>
      </w:r>
      <w:r>
        <w:rPr>
          <w:rStyle w:val="VerbatimChar"/>
        </w:rPr>
        <w:t xml:space="preserve">## 8   8                0                            0.7544636  39</w:t>
      </w:r>
      <w:r>
        <w:br w:type="textWrapping"/>
      </w:r>
      <w:r>
        <w:rPr>
          <w:rStyle w:val="VerbatimChar"/>
        </w:rPr>
        <w:t xml:space="preserve">## 9   9                0                            0.1169506  27</w:t>
      </w:r>
      <w:r>
        <w:br w:type="textWrapping"/>
      </w:r>
      <w:r>
        <w:rPr>
          <w:rStyle w:val="VerbatimChar"/>
        </w:rPr>
        <w:t xml:space="preserve">## 10 10                0                            0.1891691  57</w:t>
      </w:r>
      <w:r>
        <w:br w:type="textWrapping"/>
      </w:r>
      <w:r>
        <w:rPr>
          <w:rStyle w:val="VerbatimChar"/>
        </w:rPr>
        <w:t xml:space="preserve">##    NumberOfTime30.59DaysPastDueNotWorse    DebtRatio MonthlyIncome</w:t>
      </w:r>
      <w:r>
        <w:br w:type="textWrapping"/>
      </w:r>
      <w:r>
        <w:rPr>
          <w:rStyle w:val="VerbatimChar"/>
        </w:rPr>
        <w:t xml:space="preserve">## 1                                     2 8.029821e-01          9120</w:t>
      </w:r>
      <w:r>
        <w:br w:type="textWrapping"/>
      </w:r>
      <w:r>
        <w:rPr>
          <w:rStyle w:val="VerbatimChar"/>
        </w:rPr>
        <w:t xml:space="preserve">## 2                                     0 1.218762e-01          2600</w:t>
      </w:r>
      <w:r>
        <w:br w:type="textWrapping"/>
      </w:r>
      <w:r>
        <w:rPr>
          <w:rStyle w:val="VerbatimChar"/>
        </w:rPr>
        <w:t xml:space="preserve">## 3                                     1 8.511338e-02          3042</w:t>
      </w:r>
      <w:r>
        <w:br w:type="textWrapping"/>
      </w:r>
      <w:r>
        <w:rPr>
          <w:rStyle w:val="VerbatimChar"/>
        </w:rPr>
        <w:t xml:space="preserve">## 4                                     0 3.604968e-02          3300</w:t>
      </w:r>
      <w:r>
        <w:br w:type="textWrapping"/>
      </w:r>
      <w:r>
        <w:rPr>
          <w:rStyle w:val="VerbatimChar"/>
        </w:rPr>
        <w:t xml:space="preserve">## 5                                     1 2.492570e-02         63588</w:t>
      </w:r>
      <w:r>
        <w:br w:type="textWrapping"/>
      </w:r>
      <w:r>
        <w:rPr>
          <w:rStyle w:val="VerbatimChar"/>
        </w:rPr>
        <w:t xml:space="preserve">## 6                                     0 3.756070e-01          3500</w:t>
      </w:r>
      <w:r>
        <w:br w:type="textWrapping"/>
      </w:r>
      <w:r>
        <w:rPr>
          <w:rStyle w:val="VerbatimChar"/>
        </w:rPr>
        <w:t xml:space="preserve">## 7                                     0 5.710000e+03            NA</w:t>
      </w:r>
      <w:r>
        <w:br w:type="textWrapping"/>
      </w:r>
      <w:r>
        <w:rPr>
          <w:rStyle w:val="VerbatimChar"/>
        </w:rPr>
        <w:t xml:space="preserve">## 8                                     0 2.099400e-01          3500</w:t>
      </w:r>
      <w:r>
        <w:br w:type="textWrapping"/>
      </w:r>
      <w:r>
        <w:rPr>
          <w:rStyle w:val="VerbatimChar"/>
        </w:rPr>
        <w:t xml:space="preserve">## 9                                     0 4.600000e+01            NA</w:t>
      </w:r>
      <w:r>
        <w:br w:type="textWrapping"/>
      </w:r>
      <w:r>
        <w:rPr>
          <w:rStyle w:val="VerbatimChar"/>
        </w:rPr>
        <w:t xml:space="preserve">## 10                                    0 6.062909e-01         23684</w:t>
      </w:r>
      <w:r>
        <w:br w:type="textWrapping"/>
      </w:r>
      <w:r>
        <w:rPr>
          <w:rStyle w:val="VerbatimChar"/>
        </w:rPr>
        <w:t xml:space="preserve">##    NumberOfOpenCreditLinesAndLoans NumberOfTimes90DaysLate</w:t>
      </w:r>
      <w:r>
        <w:br w:type="textWrapping"/>
      </w:r>
      <w:r>
        <w:rPr>
          <w:rStyle w:val="VerbatimChar"/>
        </w:rPr>
        <w:t xml:space="preserve">## 1                               13                       0</w:t>
      </w:r>
      <w:r>
        <w:br w:type="textWrapping"/>
      </w:r>
      <w:r>
        <w:rPr>
          <w:rStyle w:val="VerbatimChar"/>
        </w:rPr>
        <w:t xml:space="preserve">## 2                                4                       0</w:t>
      </w:r>
      <w:r>
        <w:br w:type="textWrapping"/>
      </w:r>
      <w:r>
        <w:rPr>
          <w:rStyle w:val="VerbatimChar"/>
        </w:rPr>
        <w:t xml:space="preserve">## 3                                2                       1</w:t>
      </w:r>
      <w:r>
        <w:br w:type="textWrapping"/>
      </w:r>
      <w:r>
        <w:rPr>
          <w:rStyle w:val="VerbatimChar"/>
        </w:rPr>
        <w:t xml:space="preserve">## 4                                5                       0</w:t>
      </w:r>
      <w:r>
        <w:br w:type="textWrapping"/>
      </w:r>
      <w:r>
        <w:rPr>
          <w:rStyle w:val="VerbatimChar"/>
        </w:rPr>
        <w:t xml:space="preserve">## 5                                7                       0</w:t>
      </w:r>
      <w:r>
        <w:br w:type="textWrapping"/>
      </w:r>
      <w:r>
        <w:rPr>
          <w:rStyle w:val="VerbatimChar"/>
        </w:rPr>
        <w:t xml:space="preserve">## 6                                3                       0</w:t>
      </w:r>
      <w:r>
        <w:br w:type="textWrapping"/>
      </w:r>
      <w:r>
        <w:rPr>
          <w:rStyle w:val="VerbatimChar"/>
        </w:rPr>
        <w:t xml:space="preserve">## 7                                8                       0</w:t>
      </w:r>
      <w:r>
        <w:br w:type="textWrapping"/>
      </w:r>
      <w:r>
        <w:rPr>
          <w:rStyle w:val="VerbatimChar"/>
        </w:rPr>
        <w:t xml:space="preserve">## 8                                8                       0</w:t>
      </w:r>
      <w:r>
        <w:br w:type="textWrapping"/>
      </w:r>
      <w:r>
        <w:rPr>
          <w:rStyle w:val="VerbatimChar"/>
        </w:rPr>
        <w:t xml:space="preserve">## 9                                2                       0</w:t>
      </w:r>
      <w:r>
        <w:br w:type="textWrapping"/>
      </w:r>
      <w:r>
        <w:rPr>
          <w:rStyle w:val="VerbatimChar"/>
        </w:rPr>
        <w:t xml:space="preserve">## 10                               9                       0</w:t>
      </w:r>
      <w:r>
        <w:br w:type="textWrapping"/>
      </w:r>
      <w:r>
        <w:rPr>
          <w:rStyle w:val="VerbatimChar"/>
        </w:rPr>
        <w:t xml:space="preserve">##    NumberRealEstateLoansOrLines NumberOfTime60.89DaysPastDueNotWorse</w:t>
      </w:r>
      <w:r>
        <w:br w:type="textWrapping"/>
      </w:r>
      <w:r>
        <w:rPr>
          <w:rStyle w:val="VerbatimChar"/>
        </w:rPr>
        <w:t xml:space="preserve">## 1                             6                                    0</w:t>
      </w:r>
      <w:r>
        <w:br w:type="textWrapping"/>
      </w:r>
      <w:r>
        <w:rPr>
          <w:rStyle w:val="VerbatimChar"/>
        </w:rPr>
        <w:t xml:space="preserve">## 2                             0                                    0</w:t>
      </w:r>
      <w:r>
        <w:br w:type="textWrapping"/>
      </w:r>
      <w:r>
        <w:rPr>
          <w:rStyle w:val="VerbatimChar"/>
        </w:rPr>
        <w:t xml:space="preserve">## 3                             0                                    0</w:t>
      </w:r>
      <w:r>
        <w:br w:type="textWrapping"/>
      </w:r>
      <w:r>
        <w:rPr>
          <w:rStyle w:val="VerbatimChar"/>
        </w:rPr>
        <w:t xml:space="preserve">## 4                             0                                    0</w:t>
      </w:r>
      <w:r>
        <w:br w:type="textWrapping"/>
      </w:r>
      <w:r>
        <w:rPr>
          <w:rStyle w:val="VerbatimChar"/>
        </w:rPr>
        <w:t xml:space="preserve">## 5                             1                                    0</w:t>
      </w:r>
      <w:r>
        <w:br w:type="textWrapping"/>
      </w:r>
      <w:r>
        <w:rPr>
          <w:rStyle w:val="VerbatimChar"/>
        </w:rPr>
        <w:t xml:space="preserve">## 6                             1                                    0</w:t>
      </w:r>
      <w:r>
        <w:br w:type="textWrapping"/>
      </w:r>
      <w:r>
        <w:rPr>
          <w:rStyle w:val="VerbatimChar"/>
        </w:rPr>
        <w:t xml:space="preserve">## 7                             3                                    0</w:t>
      </w:r>
      <w:r>
        <w:br w:type="textWrapping"/>
      </w:r>
      <w:r>
        <w:rPr>
          <w:rStyle w:val="VerbatimChar"/>
        </w:rPr>
        <w:t xml:space="preserve">## 8                             0                                    0</w:t>
      </w:r>
      <w:r>
        <w:br w:type="textWrapping"/>
      </w:r>
      <w:r>
        <w:rPr>
          <w:rStyle w:val="VerbatimChar"/>
        </w:rPr>
        <w:t xml:space="preserve">## 9                             0                                    0</w:t>
      </w:r>
      <w:r>
        <w:br w:type="textWrapping"/>
      </w:r>
      <w:r>
        <w:rPr>
          <w:rStyle w:val="VerbatimChar"/>
        </w:rPr>
        <w:t xml:space="preserve">## 10                            4                                    0</w:t>
      </w:r>
      <w:r>
        <w:br w:type="textWrapping"/>
      </w:r>
      <w:r>
        <w:rPr>
          <w:rStyle w:val="VerbatimChar"/>
        </w:rPr>
        <w:t xml:space="preserve">##    NumberOfDependents</w:t>
      </w:r>
      <w:r>
        <w:br w:type="textWrapping"/>
      </w:r>
      <w:r>
        <w:rPr>
          <w:rStyle w:val="VerbatimChar"/>
        </w:rPr>
        <w:t xml:space="preserve">## 1                   2</w:t>
      </w:r>
      <w:r>
        <w:br w:type="textWrapping"/>
      </w:r>
      <w:r>
        <w:rPr>
          <w:rStyle w:val="VerbatimChar"/>
        </w:rPr>
        <w:t xml:space="preserve">## 2                   1</w:t>
      </w:r>
      <w:r>
        <w:br w:type="textWrapping"/>
      </w:r>
      <w:r>
        <w:rPr>
          <w:rStyle w:val="VerbatimChar"/>
        </w:rPr>
        <w:t xml:space="preserve">## 3                   0</w:t>
      </w:r>
      <w:r>
        <w:br w:type="textWrapping"/>
      </w:r>
      <w:r>
        <w:rPr>
          <w:rStyle w:val="VerbatimChar"/>
        </w:rPr>
        <w:t xml:space="preserve">## 4                   0</w:t>
      </w:r>
      <w:r>
        <w:br w:type="textWrapping"/>
      </w:r>
      <w:r>
        <w:rPr>
          <w:rStyle w:val="VerbatimChar"/>
        </w:rPr>
        <w:t xml:space="preserve">## 5                   0</w:t>
      </w:r>
      <w:r>
        <w:br w:type="textWrapping"/>
      </w:r>
      <w:r>
        <w:rPr>
          <w:rStyle w:val="VerbatimChar"/>
        </w:rPr>
        <w:t xml:space="preserve">## 6                   1</w:t>
      </w:r>
      <w:r>
        <w:br w:type="textWrapping"/>
      </w:r>
      <w:r>
        <w:rPr>
          <w:rStyle w:val="VerbatimChar"/>
        </w:rPr>
        <w:t xml:space="preserve">## 7                   0</w:t>
      </w:r>
      <w:r>
        <w:br w:type="textWrapping"/>
      </w:r>
      <w:r>
        <w:rPr>
          <w:rStyle w:val="VerbatimChar"/>
        </w:rPr>
        <w:t xml:space="preserve">## 8                   0</w:t>
      </w:r>
      <w:r>
        <w:br w:type="textWrapping"/>
      </w:r>
      <w:r>
        <w:rPr>
          <w:rStyle w:val="VerbatimChar"/>
        </w:rPr>
        <w:t xml:space="preserve">## 9                  NA</w:t>
      </w:r>
      <w:r>
        <w:br w:type="textWrapping"/>
      </w:r>
      <w:r>
        <w:rPr>
          <w:rStyle w:val="VerbatimChar"/>
        </w:rPr>
        <w:t xml:space="preserve">## 10                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0    8.37e-06    9.93e-06    1.25e-05    1.43e-05    1.49e-05 </w:t>
      </w:r>
      <w:r>
        <w:br w:type="textWrapping"/>
      </w:r>
      <w:r>
        <w:rPr>
          <w:rStyle w:val="VerbatimChar"/>
        </w:rPr>
        <w:t xml:space="preserve">##       10878           1           1           1           1           1 </w:t>
      </w:r>
      <w:r>
        <w:br w:type="textWrapping"/>
      </w:r>
      <w:r>
        <w:rPr>
          <w:rStyle w:val="VerbatimChar"/>
        </w:rPr>
        <w:t xml:space="preserve">##    1.51e-05     1.6e-05    1.64e-05    1.87e-05    1.88e-05     2.1e-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2.13e-05    2.21e-05    2.38e-05    2.66e-05    2.74e-05    2.78e-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2.82e-05    2.85e-05    2.86e-05    3.18e-05    3.22e-05    3.23e-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3.25e-05     3.3e-05    3.32e-05    3.35e-05    3.36e-05    3.37e-0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  3.39e-05    3.45e-05    3.51e-05    3.65e-05     3.7e-05    3.77e-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3.82e-05    3.94e-05       4e-05    4.23e-05    4.27e-05    4.28e-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4.35e-05    4.39e-05    4.55e-05    4.59e-05    4.62e-05    4.66e-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4.67e-05    4.75e-05    4.79e-05    4.93e-05    4.96e-05    5.11e-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5.13e-05    5.19e-05    5.37e-05    5.39e-05    5.68e-05    5.69e-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5.76e-05    5.85e-05    5.86e-05    5.91e-05    5.94e-05    6.01e-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6.09e-05    6.17e-05    6.25e-05    6.38e-05    6.48e-05    6.78e-0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  6.81e-05    6.83e-05    6.94e-05    6.96e-05    7.24e-05    7.25e-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7.44e-05    7.63e-05    7.69e-05    7.92e-05    7.96e-05       8e-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8.05e-05    8.09e-05    8.18e-05    8.26e-05    8.33e-05    8.47e-0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  8.55e-05    8.57e-05    8.59e-05    8.73e-05    8.89e-05    8.93e-0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  9.01e-05    9.09e-05    9.19e-05     9.3e-05    9.36e-05    9.43e-0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2 </w:t>
      </w:r>
      <w:r>
        <w:br w:type="textWrapping"/>
      </w:r>
      <w:r>
        <w:rPr>
          <w:rStyle w:val="VerbatimChar"/>
        </w:rPr>
        <w:t xml:space="preserve">##    9.45e-05    9.48e-05    9.52e-05    9.63e-05    9.74e-05    9.85e-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9.89e-05 0.000100501 0.000100753    0.000101 0.000101208 0.000102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02338 0.000103969 0.000105259  0.00010526 0.000107139 0.000109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09886 0.000109889 0.000111099 0.000112357 0.000113819 0.00011428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2 </w:t>
      </w:r>
      <w:r>
        <w:br w:type="textWrapping"/>
      </w:r>
      <w:r>
        <w:rPr>
          <w:rStyle w:val="VerbatimChar"/>
        </w:rPr>
        <w:t xml:space="preserve">## 0.000114284 0.000115738 0.000116401 0.000117034 0.000117644 0.000119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19656 0.000120183 0.000122221 0.000122447 0.000122805 0.000122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12371 0.000123892 0.000123965 0.000124415 0.000124997 0.0001259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12658 0.000128197 0.000130716 0.000131576 0.000131824 0.000131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32323 0.000132625 0.000132668 0.000134527 0.000135131 0.000136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36581 0.000137922 0.000138611 0.000138879 0.000138887 0.000139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0139532 0.000139856 0.000139997 0.000140843 0.000142511 0.00014285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0143534 0.000143789  0.00014634 0.000146652 0.000146786 0.000147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49993 0.000150499 0.000150941 0.000151514 0.000152188 0.00015305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00015337 0.000153372 0.000153822 0.000153838 0.000153844 0.00015440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0154631 0.000155035 0.000155552 0.000156205 0.000156519 0.000159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59998 0.000162978 0.000163259 0.000163262 0.000163315 0.000163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63693 0.000164259 0.000165603 0.000166049 0.000166639 0.000166657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000168065 0.000168112 0.000168913 0.000169486 0.000171917 0.0001722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72408  0.00017256 0.000173033 0.000173123 0.000174964 0.000175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75436 0.000176209  0.00017621 0.000176543 0.000176986 0.00017698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0177776 0.000179099 0.000179635 0.000179693 0.000180448 0.000180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80667  0.00018109 0.000181448 0.000182475 0.000184206 0.000185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85178 0.000185182 0.000186662 0.000186898 0.000186911 0.000187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89184 0.000189572 0.000190349 0.000190458 0.000190674 0.0001907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91485  0.00019259 0.000193497 0.000193542 0.000193961 0.0001945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94687 0.000195226 0.000196069 0.000196075  0.00019646 0.000196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196624 0.000197106 0.000197923 0.000198669    0.000199 0.000199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19996  0.00019998 0.000199987 0.000199993 0.000199994 0.000199996 </w:t>
      </w:r>
      <w:r>
        <w:br w:type="textWrapping"/>
      </w:r>
      <w:r>
        <w:rPr>
          <w:rStyle w:val="VerbatimChar"/>
        </w:rPr>
        <w:t xml:space="preserve">##           3           2           1           1           1           2 </w:t>
      </w:r>
      <w:r>
        <w:br w:type="textWrapping"/>
      </w:r>
      <w:r>
        <w:rPr>
          <w:rStyle w:val="VerbatimChar"/>
        </w:rPr>
        <w:t xml:space="preserve">## 0.000200799 0.000201789 0.000204076 0.000205389 0.000206308  0.000206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07132 0.000207368 0.000207371 0.000207404 0.000207416 0.000207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08586 0.000208812 0.000208952 0.000209196 0.000209874 0.0002105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10837 0.000211636 0.000212115 0.000212259 0.000212721 0.000213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15049 0.000216447 0.000216862 0.000217783 0.000218743 0.000219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19996 0.000221236 0.000221556 0.000221807 0.000222214 0.000222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22216 0.000222217 0.000222753 0.000222926 0.000223164 0.00022448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0224714 0.000224994 0.000225558 0.000226234 0.000228128 0.0002283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28558 0.000229002 0.000229441   0.0002303 0.000230942 0.000231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32547 0.000232856 0.000234223 0.000234306 0.000235266  0.00023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36315 0.000236839 0.000237284 0.000237385 0.000239433 0.000240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40732 0.000241284 0.000242255 0.000243896 0.000244439 0.000244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44893 0.000245175 0.000245228 0.000245605 0.000247929 0.0002484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24927 0.000249988 0.000249994 0.000250341 0.000250391 0.00025104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0252539 0.000253149 0.000253158  0.00025333 0.000253351 0.000253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53901  0.00025396  0.00025423 0.000254624 0.000255373 0.000255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55665 0.000256405 0.000257641 0.000258182 0.000258616 0.000260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60865 0.000260866 0.000261361 0.000262065 0.000262286 0.0002623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26315 0.000263153 0.000263155 0.000263649 0.000265772 0.000265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66069 0.000266631 0.000266658 0.000266663 0.000267107 0.000267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68189 0.000269919 0.000270265 0.000271147 0.000271895 0.0002719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72721 0.000274593 0.000275044 0.000276159 0.000276676 0.000277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77739 0.000277768  0.00027777  0.00027827 0.000280692 0.00028149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0281895  0.00028301 0.000283817 0.000283889 0.000284243 0.000284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85322 0.000285673 0.000285709  0.00028571 0.000286337 0.000286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86615 0.000288448 0.000288798 0.000288882 0.000291434 0.000291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91655 0.000291661 0.000291949 0.000292128 0.000292203 0.0002955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96274 0.000296285 0.000296727 0.000297293 0.000297718  0.00029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298499 0.000299985  0.00029999 0.000299993 0.000299994 0.000300116 </w:t>
      </w:r>
      <w:r>
        <w:br w:type="textWrapping"/>
      </w:r>
      <w:r>
        <w:rPr>
          <w:rStyle w:val="VerbatimChar"/>
        </w:rPr>
        <w:t xml:space="preserve">##           2           4           2           2           1           1 </w:t>
      </w:r>
      <w:r>
        <w:br w:type="textWrapping"/>
      </w:r>
      <w:r>
        <w:rPr>
          <w:rStyle w:val="VerbatimChar"/>
        </w:rPr>
        <w:t xml:space="preserve">## 0.000300291 0.000303007 0.000305551 0.000305801 0.000306112 0.0003061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06508 0.000307164 0.000307677 0.000307686 0.000308938 0.000309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10334 0.000311797 0.000312441 0.000312494 0.000314277 0.000314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14954 0.000315756 0.000315773  0.00031779 0.000318787 0.000321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21094 0.000321417 0.000321484 0.000321533 0.000322262  0.00032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24313  0.00032467 0.000324898 0.000325728 0.000327858 0.00032786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0032812 0.000328718 0.000329407  0.00033087 0.000332221   0.0003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33286 0.000333311 0.000333315 0.000333319 0.000335559 0.000335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36442 0.000336601 0.000337066 0.000337654 0.000338161 0.000338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38954  0.00033928 0.000339453 0.000339619 0.000340258 0.000340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40904 0.000341458 0.000341873 0.000342045 0.000343344 0.000343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44729 0.000344788  0.00034574 0.000345777 0.000346992 0.0003475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47796 0.000347821 0.000348255 0.000348827 0.000349063 0.00034919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0349983 0.000349991 0.000350871 0.000351195 0.000351633 0.00035292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0353982 0.000354471 0.000355009 0.000355824 0.000355926 0.00035662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0357135 0.000357846 0.000358053 0.000358843 0.000359568 0.000359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61748 0.000362551  0.00036357 0.000363592 0.000363623 0.000364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64358 0.000364365 0.000364653 0.000365074 0.000366124 0.000367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67813 0.000368262  0.00036899 0.000373323 0.000373511 0.000374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75569 0.000375578 0.000378364 0.000378774 0.000378939 0.000379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79576 0.000380946 0.000381674 0.000382342 0.000384468 0.0003868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87087 0.000387304 0.000387852 0.000388048 0.000388119 0.000388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38978 0.000390225 0.000390234 0.000391287 0.000392131 0.00039284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0393236 0.000393396 0.000393864  0.00039473  0.00039534 0.000396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397012 0.000397656 0.000397823 0.000398006 0.000399232 0.000399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39992  0.00039996 0.000399973  0.00039998 0.000399982 0.000399989 </w:t>
      </w:r>
      <w:r>
        <w:br w:type="textWrapping"/>
      </w:r>
      <w:r>
        <w:rPr>
          <w:rStyle w:val="VerbatimChar"/>
        </w:rPr>
        <w:t xml:space="preserve">##           1           2           1           1           2           1 </w:t>
      </w:r>
      <w:r>
        <w:br w:type="textWrapping"/>
      </w:r>
      <w:r>
        <w:rPr>
          <w:rStyle w:val="VerbatimChar"/>
        </w:rPr>
        <w:t xml:space="preserve">##  0.00039999  0.00040025 0.000400529 0.000400992 0.000401683  0.00040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40287  0.00040372 0.000405351 0.000405582 0.000405974 0.00040631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0406496 0.000407072 0.000407221 0.000409072 0.000409474 0.0004121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414624 0.000414727 0.000415672 0.000415993 0.000416655 0.00041665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0041666 0.000416931 0.000417528 0.000419149 0.000419992  0.0004210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2 </w:t>
      </w:r>
      <w:r>
        <w:br w:type="textWrapping"/>
      </w:r>
      <w:r>
        <w:rPr>
          <w:rStyle w:val="VerbatimChar"/>
        </w:rPr>
        <w:t xml:space="preserve">## 0.000421661 0.000422011  0.00042275 0.000423005  0.00042372 0.0004243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424974 0.000425441 0.000425514 0.000425999 0.000426661 0.000427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428541 0.000428551 0.000428952 0.000429137 0.000431031 0.00043163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0432425 0.000434745 0.000434751 0.000434762 0.000434769 0.000434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434783  0.00043524 0.000435387 0.000435477 0.000435635 0.000436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43663 0.000437147 0.000437473 0.000437745 0.000438434 0.000438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438858 0.000439548 0.000440663 0.000441155 0.000443934 0.000444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44442 0.000444432 0.000444435 0.000445091  0.00044513 0.000446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447357 0.000449428 0.000449978 0.000449989 0.000450442 0.000451358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00452548 0.000452813 0.000453118 0.000453601 0.000454504 0.000454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455277 0.000455391 0.000455437 0.000455685 0.000456073 0.0004561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45672 0.000457448 0.000458327 0.000459765 0.000459991  0.000460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461493 0.000461503 0.000464637 0.000464736 0.000464792 0.000465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466459  0.00046752 0.000468445 0.000468519 0.000468735 0.000469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469791 0.000470212 0.000471041 0.000472083 0.000473552 0.0004736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0475311 0.000475402 0.000476145 0.000476177 0.000476181 0.000477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478948 0.000479962 0.000480466 0.000481258 0.000481921 0.000482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482071  0.00048217 0.000482725 0.000483863 0.000484317 0.000486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487793 0.000488361 0.000488542 0.000488867 0.000490643  0.0004910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0491064 0.000491211 0.000491219 0.000491763 0.000492951 0.00049325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0049372 0.000493807 0.000495179 0.000495718  0.00049586 0.0004960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49698 0.000498065 0.000498331 0.000499236  0.00049975 0.000499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0049995 0.000499964 0.000499975 0.000499979 0.000499981 0.000499986 </w:t>
      </w:r>
      <w:r>
        <w:br w:type="textWrapping"/>
      </w:r>
      <w:r>
        <w:rPr>
          <w:rStyle w:val="VerbatimChar"/>
        </w:rPr>
        <w:t xml:space="preserve">##           2           1           2           1           1           1 </w:t>
      </w:r>
      <w:r>
        <w:br w:type="textWrapping"/>
      </w:r>
      <w:r>
        <w:rPr>
          <w:rStyle w:val="VerbatimChar"/>
        </w:rPr>
        <w:t xml:space="preserve">## 0.000499988 0.000499993 0.000501216 0.000501721  0.00050238 0.000503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04084 0.000504835 0.000505701 0.000506557 0.000507124 0.0005081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09072 0.000509236 0.000509251 0.000511335 0.000512807 0.0005142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15717 0.000517744 0.000518108 0.000518126 0.000519979 0.000520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20637 0.000520826 0.000521694 0.000522234 0.000523678 0.000525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26311 0.000528716 0.000528954 0.000529381 0.000529766 0.000530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05321 0.000532981 0.000533262 0.000533298 0.000533319 0.000533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34643  0.00053467 0.000535196 0.000535267 0.000535695 0.000535951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000536444 0.000536666 0.000537625  0.00053842  0.00053889 0.000538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39789 0.000539989 0.000541845  0.00054374 0.000544297 0.000544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45145  0.00054543 0.000545435  0.00054657 0.000546615 0.00054675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0547236 0.000548546 0.000548663  0.00054943 0.000549438 0.000549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49973 0.000549991 0.000550043 0.000553562  0.00055384 0.000554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54714  0.00055492 0.000555247  0.00055669 0.000556877 0.000557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55761 0.000559034 0.000559812 0.000559978 0.000560034 0.0005624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63979 0.000564199 0.000564693 0.000565459 0.000568461 0.0005686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68797 0.000569772 0.000570259 0.000570812 0.000571102 0.000571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71347 0.000571401 0.000571408 0.000571417 0.000571986 0.000573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73939 0.000574063 0.000574246 0.000574986 0.000575061 0.0005764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57876 0.000578937 0.000579387 0.000579682 0.000580626 0.000580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82648 0.000583899 0.000583931 0.000584257 0.000584835 0.000588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88192 0.000588209 0.000588212 0.000589871 0.000590257 0.0005906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591825 0.000592874  0.00059381 0.000595224 0.000595411 0.000595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59647 0.000596852 0.000596926 0.000596997 0.000597818 0.000599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59988  0.00059994  0.00059996 0.000599983 0.000599985 0.000599991 </w:t>
      </w:r>
      <w:r>
        <w:br w:type="textWrapping"/>
      </w:r>
      <w:r>
        <w:rPr>
          <w:rStyle w:val="VerbatimChar"/>
        </w:rPr>
        <w:t xml:space="preserve">##           1           1           3           2           1           2 </w:t>
      </w:r>
      <w:r>
        <w:br w:type="textWrapping"/>
      </w:r>
      <w:r>
        <w:rPr>
          <w:rStyle w:val="VerbatimChar"/>
        </w:rPr>
        <w:t xml:space="preserve">## 0.000602003 0.000602723 0.000603129  0.00060323 0.000603751 0.000604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606042 0.000607199 0.000607701 0.000608682 0.000609741 0.000610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611239  0.00061222 0.000612662 0.000612883 0.000613193 0.000613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614024 0.000614262 0.000615374 0.000619033 0.000619988 0.000620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0621749 0.000621875 0.000622213 0.000622394  0.00062263 0.00062275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00062293 0.000624984 0.000627426 0.000627439 0.000628355 0.00062975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0631058 0.000631557 0.000633174 0.000633987 0.000634688   0.000634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0636116 0.000638275 0.000640363 0.000640554 0.000640985 0.000640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641485 0.000641694 0.000642385 0.000642494 0.000642811 0.000645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646524 0.000646636 0.000646677 0.000647607 0.000648118 0.000648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649968 0.000649984 0.000651133   0.0006528 0.000653821 0.00065474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0654856 0.000654989  0.00065563 0.000656229 0.000656515 0.000657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657885 0.000661006 0.000661998 0.000663095 0.000663476 0.000663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663995 0.000666223 0.000666593 0.000666622 0.000666637 0.00066664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0666652 0.000667891 0.000668769 0.000669349 0.000670354 0.0006705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670816 0.000671096  0.00067191 0.000672258 0.000674664 0.000674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0677018 0.000679598 0.000679973 0.000679986  0.00068007 0.00068082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0683171 0.000685675 0.000686095  0.00068689 0.000687479 0.00068816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0690198 0.000690767 0.000691212 0.000691553 0.000692254 0.000693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693809 0.000693849 0.000693995 0.000694425 0.000695622 0.00069608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0696194 0.000696286 0.000698068   0.0006981 0.000698778  0.00069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699276  0.00069993 0.000699965 0.000699977 0.000699983 0.000704209 </w:t>
      </w:r>
      <w:r>
        <w:br w:type="textWrapping"/>
      </w:r>
      <w:r>
        <w:rPr>
          <w:rStyle w:val="VerbatimChar"/>
        </w:rPr>
        <w:t xml:space="preserve">##           1           2           2           1           1           1 </w:t>
      </w:r>
      <w:r>
        <w:br w:type="textWrapping"/>
      </w:r>
      <w:r>
        <w:rPr>
          <w:rStyle w:val="VerbatimChar"/>
        </w:rPr>
        <w:t xml:space="preserve">## 0.000704394 0.000705615 0.000705799 0.000706134 0.000706664 0.000707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707902 0.000708987 0.000709655 0.000709662 0.000711095 0.000712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714031 0.000714222 0.000714235 0.000714257 0.000714264 0.00071426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0715538 0.000716045 0.000716397 0.000716632 0.000717457 0.0007199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0721853 0.000722182 0.000724991 0.000725267 0.000725795  0.00072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728285 0.000729433 0.000730136 0.000730957 0.000731115 0.000734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734771 0.000735258 0.000735267 0.000735272 0.000735761 0.000736832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000737966  0.00073798 0.000738439  0.00074029 0.000740713  0.00074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741748 0.000742556 0.000744025 0.000744817 0.000745083  0.00074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748623 0.000749589 0.000749813 0.000749906 0.000749938 0.000749953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00749963 0.000749979 0.000749981 0.000749983  0.00075213  0.000752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753237 0.000754701 0.000758568 0.000758967 0.000759184 0.0007594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75997 0.000760697 0.000760981 0.000761048 0.000761832 0.00076214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0763138 0.000763228 0.000763609 0.000764215 0.000764661 0.0007649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765214 0.000766641 0.000766827  0.00076746  0.00076876 0.00076917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0077098  0.00077101 0.000771118 0.000771394 0.000771581  0.000772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774181 0.000774879 0.000774981 0.000775673  0.00077622 0.00077653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0777749 0.000777756  0.00077776  0.00077842 0.000778455 0.000780211 </w:t>
      </w:r>
      <w:r>
        <w:br w:type="textWrapping"/>
      </w:r>
      <w:r>
        <w:rPr>
          <w:rStyle w:val="VerbatimChar"/>
        </w:rPr>
        <w:t xml:space="preserve">##           2           2           1           1           1           1 </w:t>
      </w:r>
      <w:r>
        <w:br w:type="textWrapping"/>
      </w:r>
      <w:r>
        <w:rPr>
          <w:rStyle w:val="VerbatimChar"/>
        </w:rPr>
        <w:t xml:space="preserve">## 0.000780462 0.000781189 0.000782541 0.000782586 0.000783553 0.00078361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0784861 0.000785092 0.000785686 0.000786764  0.00078734 0.00078944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0789459 0.000789932 0.000789992 0.000793817 0.000794851  0.00079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798697  0.00079984  0.00079992 0.000799936 0.000799947 0.000799968 </w:t>
      </w:r>
      <w:r>
        <w:br w:type="textWrapping"/>
      </w:r>
      <w:r>
        <w:rPr>
          <w:rStyle w:val="VerbatimChar"/>
        </w:rPr>
        <w:t xml:space="preserve">##           1           2           1           1           2           4 </w:t>
      </w:r>
      <w:r>
        <w:br w:type="textWrapping"/>
      </w:r>
      <w:r>
        <w:rPr>
          <w:rStyle w:val="VerbatimChar"/>
        </w:rPr>
        <w:t xml:space="preserve">## 0.000799973 0.000801388 0.000804863 0.000808265 0.000809202 0.000809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08097 0.000810592  0.00081078 0.000811931 0.000812018 0.00081244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2 </w:t>
      </w:r>
      <w:r>
        <w:br w:type="textWrapping"/>
      </w:r>
      <w:r>
        <w:rPr>
          <w:rStyle w:val="VerbatimChar"/>
        </w:rPr>
        <w:t xml:space="preserve">## 0.000813859 0.000815993 0.000816647 0.000816878 0.000817089 0.000819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19645  0.00081965 0.000820492 0.000820835 0.000821627 0.000823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23739 0.000823856 0.000824979 0.000825223 0.000825673 0.0008263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26412 0.000826656 0.000826934 0.000827875 0.000828304 0.000829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30184 0.000831667 0.000832313 0.000833302 0.000833306 0.000833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35146 0.000835205 0.000835711 0.000836416 0.000837506 0.0008379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38656 0.000839146 0.000839682 0.000839983 0.000840086 0.000840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41245 0.000841326 0.000841643 0.000841723 0.000842076  0.000842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42673 0.000843361 0.000845557  0.00084745  0.00084787 0.000847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48433 0.000848459 0.000850555 0.000851836 0.000852373 0.00085291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0853473 0.000853624 0.000855298 0.000856344 0.000856628 0.000857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57116 0.000857118 0.000857125 0.000857129 0.000857131 0.000857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59021 0.000860376 0.000860738 0.000861217 0.000861931 0.000862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62677 0.000863044 0.000863543 0.000864369 0.000864818 0.000864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65118 0.000865709 0.000865763 0.000866416 0.000866638 0.000869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86955 0.000870428 0.000871333 0.000871786 0.000872472 0.000873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74569 0.000874891 0.000874945 0.000874973 0.000874982 0.000876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76659 0.000876688 0.000877514 0.000878006 0.000878696 0.00087870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0087895 0.000879073 0.000879103 0.000879375 0.000879386 0.000883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83267  0.00088368 0.000884334 0.000885217  0.00088551 0.000886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88036  0.00088879 0.000888876 0.000891045 0.000891663 0.000891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894236 0.000895456 0.000895469 0.000895478 0.000899719  0.00089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000899955  0.00089997 0.000899978 0.000902746 0.000902913  0.00090356 </w:t>
      </w:r>
      <w:r>
        <w:br w:type="textWrapping"/>
      </w:r>
      <w:r>
        <w:rPr>
          <w:rStyle w:val="VerbatimChar"/>
        </w:rPr>
        <w:t xml:space="preserve">##           3           1           2           1           1           1 </w:t>
      </w:r>
      <w:r>
        <w:br w:type="textWrapping"/>
      </w:r>
      <w:r>
        <w:rPr>
          <w:rStyle w:val="VerbatimChar"/>
        </w:rPr>
        <w:t xml:space="preserve">##  0.00090474 0.000905643 0.000905786 0.000906222 0.000906317 0.000906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907289 0.000907495  0.00090905 0.000909065 0.000909067 0.00091022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0091048 0.000911369 0.000912126  0.00091222 0.000913004 0.000913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91548 0.000915961  0.00091659 0.000917625 0.000918274 0.0009183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919243 0.000919316  0.00091934 0.000919872 0.000919963 0.000920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920437 0.000921041 0.000921411  0.00092147 0.000923006  0.00092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923057 0.000924235 0.000925289 0.000927509 0.000928674 0.0009302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931243 0.000932021 0.000932177 0.000933271 0.000933292  0.0009339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0934411 0.000935174 0.000936323 0.000937237 0.000937471 0.000938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938945 0.000939169 0.000939365 0.000939475 0.000940158 0.00094106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0942729  0.00094283 0.000944514 0.000945001 0.000945567 0.00094587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0094592 0.000945932 0.000945934 0.000947269 0.000948381 0.0009496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095229 0.000953451 0.000953772  0.00095418 0.000954502  0.0009547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0954925 0.000955847 0.000956005  0.00095636  0.00095648 0.000957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959164 0.000959819 0.000959962 0.000961501 0.000962554 0.00096261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0962927 0.000964683 0.000965451 0.000967012 0.000967638  0.0009677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0969579 0.000969867 0.000971401 0.000973561 0.000973896 0.000973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974566 0.000975261 0.000975286 0.000975576 0.000976167 0.000976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978155 0.000978387 0.000981782 0.000982024 0.000982343 0.000986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987928 0.000988083 0.000988103 0.000988989 0.000989433  0.00098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989889 0.000990182 0.000990304 0.000991365 0.000991436  0.000992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993345 0.000994453 0.000996204 0.000996529 0.000998599 0.000998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0999001   0.0009995 0.000999667   0.0009998 0.000999875   0.0009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4 </w:t>
      </w:r>
      <w:r>
        <w:br w:type="textWrapping"/>
      </w:r>
      <w:r>
        <w:rPr>
          <w:rStyle w:val="VerbatimChar"/>
        </w:rPr>
        <w:t xml:space="preserve">## 0.000999929 0.000999933 0.000999952 0.000999955 0.000999958 0.00099996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0999967 0.000999969 0.000999979 0.001002591 0.001002615 0.0010026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02733  0.00100292 0.001003103 0.001007384 0.001008024 0.001008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09143 0.001009408 0.001010081 0.001011592 0.001011634 0.001012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13809 0.001013951 0.001014024 0.001015157 0.001015203 0.001016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18077   0.0010185 0.001018608 0.001018736 0.001019444 0.0010195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101972 0.001020138 0.001020367 0.001021717 0.001022669 0.001022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23232 0.001023337 0.001023785 0.001024954 0.001025628   0.0010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27128 0.001028013 0.001028249 0.001028388 0.001029361 0.001029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29662 0.001030875 0.001031664 0.001032315 0.001032815 0.001033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34104 0.001034126 0.001034411 0.001035488 0.001035677 0.001036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103696 0.001037301 0.001038934 0.001039678 0.001039958 0.00104055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1041612 0.001041623 0.001042767 0.001043288 0.001043597 0.001044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45106 0.001045717 0.001045738 0.001046122 0.001048755 0.0010499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51377 0.001051541 0.001052576 0.001053741 0.001053957 0.001054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56094 0.001059979 0.001060574 0.001061138 0.001061731 0.001064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66015 0.001066619 0.001066631 0.001066882 0.001067095 0.001067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68662 0.001068831 0.001068837 0.001070027 0.001070304 0.001070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71352 0.001071365 0.001071386 0.001073361 0.001073416 0.0010736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74005 0.001074973 0.001075571 0.001075795  0.00107689 0.0010791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79438 0.001079627 0.001079957 0.001081049 0.001081365 0.00108254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1083288 0.001083303 0.001084092 0.001085432 0.001085683 0.001086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87358 0.001087681 0.001089005 0.001090711  0.00109081  0.00109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092183 0.001093731 0.001097093 0.001099448  0.00109989 0.00109994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2 </w:t>
      </w:r>
      <w:r>
        <w:br w:type="textWrapping"/>
      </w:r>
      <w:r>
        <w:rPr>
          <w:rStyle w:val="VerbatimChar"/>
        </w:rPr>
        <w:t xml:space="preserve">## 0.001099963 0.001101569 0.001101664 0.001101945 0.001102729 0.001103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103238 0.001103273 0.001103579 0.001104159 0.001104267 0.001104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105252 0.001107681 0.001109611 0.001109663 0.001110957 0.00111106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2 </w:t>
      </w:r>
      <w:r>
        <w:br w:type="textWrapping"/>
      </w:r>
      <w:r>
        <w:rPr>
          <w:rStyle w:val="VerbatimChar"/>
        </w:rPr>
        <w:t xml:space="preserve">##  0.00111107 0.001111076 0.001112961 0.001113896 0.001114718 0.00111626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1117614 0.001118606 0.001118696 0.001118865 0.001119386 0.0011198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119955  0.00112156 0.001121565 0.001122334 0.001123412 0.001124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124218 0.001124761 0.001124859 0.001124965 0.001127002 0.00112763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1128491 0.001128996 0.001129736 0.001129781 0.001130336 0.001132058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001132399 0.001133296 0.001133962 0.001135322 0.001135346 0.0011353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136312 0.001137892 0.001141124 0.001141242 0.001141966 0.00114214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1144044 0.001144083 0.001144383 0.001145219 0.001145493 0.0011460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146778 0.001147025  0.00114793 0.001148571 0.001148751 0.0011499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115006 0.001150653 0.001150771 0.001151233 0.001151425 0.001151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151772 0.001153812 0.001154639 0.001155707 0.001156599 0.001156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156977 0.001157662 0.001157773 0.001159387 0.001159692 0.001160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161394 0.001161597 0.001161686 0.001162131 0.001162351 0.0011626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162723 0.001163594 0.001165252 0.001166086 0.001166569 0.001166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1170675 0.001171669 0.001171783 0.001172333 0.001172789 0.001173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173173 0.001173439 0.001174566  0.00117645 0.001177376 0.001178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117855 0.001180768 0.001181711 0.001181764 0.001181782 0.00118471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1184815 0.001184954  0.00118527 0.001187947 0.001190063 0.001191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192639  0.00119397 0.001194411 0.001194893 0.001197392 0.001198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119976  0.00119984 0.001199931  0.00119994 0.001199952 0.001199956 </w:t>
      </w:r>
      <w:r>
        <w:br w:type="textWrapping"/>
      </w:r>
      <w:r>
        <w:rPr>
          <w:rStyle w:val="VerbatimChar"/>
        </w:rPr>
        <w:t xml:space="preserve">##           1           1           1           2           2           1 </w:t>
      </w:r>
      <w:r>
        <w:br w:type="textWrapping"/>
      </w:r>
      <w:r>
        <w:rPr>
          <w:rStyle w:val="VerbatimChar"/>
        </w:rPr>
        <w:t xml:space="preserve">##  0.00119996 0.001199977 0.001200613 0.001203369 0.001204783 0.001204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05148 0.001206202 0.001207185 0.001209038 0.001210114 0.001210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10987 0.001211974 0.001212121 0.001214439  0.00121484 0.0012152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1215639 0.001217285 0.001217338 0.001217356 0.001219453 0.001219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20448 0.001221082 0.001221327 0.001221826 0.001222154 0.0012231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23695 0.001223926  0.00122399 0.001225713 0.001226007 0.001226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122672 0.001226823 0.001227217 0.001227962 0.001228486 0.001229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30398 0.001230675 0.001230706 0.001230754 0.001234025 0.00123428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1234537 0.001235221 0.001235258 0.001235886  0.00123589 0.001236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37593 0.001237772 0.001239784 0.001239975 0.001240382  0.001240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41337 0.001241475 0.001241749 0.001242159  0.00124253 0.00124317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00124321 0.001243872 0.001244278 0.001244389 0.001244491 0.0012452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124526 0.001245881  0.00124803 0.001249896 0.001249926 0.001249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1249955 0.001249962 0.001249978  0.00124998 0.001254423 0.001254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55785 0.001256218 0.001257107 0.001257557 0.001259236 0.001259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60398 0.001260815 0.001260842 0.001262095 0.001262556 0.0012631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64223 0.001266624 0.001266646  0.00126708 0.001268262 0.001269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71033 0.001272669 0.001272689 0.001272694 0.001272708 0.001274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74506 0.001277349 0.001277742 0.001279966 0.001280757 0.001281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81723  0.00128297 0.001285531 0.001285678 0.001285688 0.001287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87654  0.00128799 0.001288092 0.001288593 0.001289154 0.0012892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90782 0.001291107 0.001291426 0.001294067 0.001295638 0.001295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296176 0.001297677 0.001298942 0.001299347  0.00129987 0.001299957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001300946 0.001301067  0.00130166 0.001302265 0.001302771 0.001303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07642 0.001308514  0.00130861 0.001308985 0.001309043 0.00130919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1309248 0.001309493 0.001311576 0.001313065 0.001313105 0.001313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13137  0.00131572 0.001317089 0.001317466 0.001319534 0.00131994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1320363 0.001320459 0.001321989 0.001322619 0.001323481 0.001324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1325269 0.001326329 0.001332699 0.001333111 0.001333156 0.001333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33227 0.001333259 0.001333278 0.001333289 0.001333303 0.001333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33306 0.001333319  0.00133353 0.001335324 0.001336189 0.001337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39064 0.001340879 0.001341205 0.001341409  0.00134253 0.001343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43708 0.001343847 0.001344014 0.001345728 0.001346024 0.001347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49153 0.001349933 0.001349966 0.001350589 0.001351169  0.001351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51278 0.001352388  0.00135284 0.001354751 0.001354795 0.00135685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3 </w:t>
      </w:r>
      <w:r>
        <w:br w:type="textWrapping"/>
      </w:r>
      <w:r>
        <w:rPr>
          <w:rStyle w:val="VerbatimChar"/>
        </w:rPr>
        <w:t xml:space="preserve">## 0.001357046 0.001358478 0.001359589 0.001359946 0.001360086 0.0013604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61065 0.001363574 0.001363589 0.001366857  0.00136897 0.001369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69825 0.001371537 0.001372522 0.001374983 0.001374988 0.001375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75566 0.001376021 0.001376462 0.001377483 0.001378279 0.001379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1379287 0.001379916 0.001380887 0.001382312 0.001382457 0.001383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83604 0.001384142 0.001384509 0.001386496 0.001387052 0.001387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88139 0.001388812 0.001388865  0.00138905 0.001389112 0.001390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93386 0.001393485 0.001393571  0.00139368 0.001394065  0.00139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95268 0.001395284  0.00139657 0.001396781 0.001398205 0.001398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398663 0.001399645 0.001399824 0.001399907 0.001399944 0.00140081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1401853 0.001403386 0.001403421 0.001404901 0.001405594 0.001406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07143 0.001408407 0.001409144 0.001409661 0.001409992  0.00141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11731  0.00141175 0.001412187 0.001412403 0.001413296 0.001414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17069 0.001417597 0.001417704 0.001418104 0.001419318 0.0014201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20428 0.001422906 0.001425161 0.001425279 0.001426262 0.0014265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14267 0.001426947 0.001428435  0.00142849 0.001428503 0.00142852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0142855 0.001428554 0.001433398 0.001433908 0.001434095 0.001434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36737 0.001438021 0.001438307 0.001439358 0.001439971 0.00144014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1440829 0.001441556 0.001442029 0.001442169 0.001442238 0.0014425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43532 0.001444364 0.001444412 0.001445003 0.001446109 0.001446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46778  0.00144693 0.001446991 0.001448176 0.001448607 0.001449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50122 0.001450271 0.001451579 0.001452015 0.001452346 0.00145296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1453644 0.001454251 0.001454508 0.001454545 0.001455331 0.001455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56264  0.00145803 0.001459834  0.00146092 0.001462728 0.001462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1463379 0.001466601  0.00146662 0.001467125  0.00146756 0.0014689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69362 0.001470332 0.001470444 0.001473607 0.001474709 0.0014747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147612 0.001478197 0.001478229 0.001478514 0.001478949 0.001479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79412 0.001479941 0.001480292 0.001481262 0.001481299 0.001481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81454 0.001481993 0.001483338 0.001483775 0.001484203 0.0014845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85672 0.001486446 0.001488446 0.001489929 0.001490538 0.001491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92753 0.001494412 0.001495773 0.001495871 0.001496222 0.001496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96497 0.001496976 0.001497731 0.001499585 0.001499813  0.00149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499893 0.001499925 0.001499942  0.00149995 0.001501733 0.001502424 </w:t>
      </w:r>
      <w:r>
        <w:br w:type="textWrapping"/>
      </w:r>
      <w:r>
        <w:rPr>
          <w:rStyle w:val="VerbatimChar"/>
        </w:rPr>
        <w:t xml:space="preserve">##           2           2           1           1           1           1 </w:t>
      </w:r>
      <w:r>
        <w:br w:type="textWrapping"/>
      </w:r>
      <w:r>
        <w:rPr>
          <w:rStyle w:val="VerbatimChar"/>
        </w:rPr>
        <w:t xml:space="preserve">## 0.001502847 0.001504648 0.001505847 0.001506454 0.001508913 0.00151033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1511044 0.001511078 0.001512859 0.001513929 0.001514242 0.001515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515991 0.001516914 0.001518543 0.001518949 0.001519711  0.00151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152302 0.001523145 0.001523785 0.001524297 0.001525924 0.001527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527725 0.001529077 0.001529322 0.001529405 0.001530031 0.0015314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153265 0.001532715 0.001533231 0.001533417 0.001533878 0.001534073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01534205 0.001534577 0.001534812 0.001535323 0.001535518 0.001536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1537355 0.001538343 0.001538402 0.001538567 0.001540009 0.001542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542657 0.001542846 0.001543115 0.001543178 0.001546944 0.001548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549961  0.00155159 0.001551657 0.001551671 0.001553586 0.001553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554136 0.001555446 0.001555527 0.001556983 0.001557717  0.00155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559098 0.001560899 0.001562337 0.001562419 0.001563237 0.001564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564694 0.001566865 0.001568083 0.001569182 0.001569255 0.001569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569436 0.001571316 0.001573866 0.001576001 0.001576128 0.001578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578809  0.00157891 0.001579754 0.001580414 0.001580594 0.001580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580965 0.001582631 0.001582645 0.001582981 0.001583307 0.001584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584407 0.001585743 0.001586862 0.001587239 0.001587251 0.001589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589684 0.001589703 0.001589825 0.001590873  0.00159192 0.0015928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594157 0.001594896 0.001594917  0.00159525 0.001595711 0.001596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596838 0.001597539 0.001598585 0.001599893  0.00159992 0.00159992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0159996 0.001599968 0.001600585 0.001602393 0.001602544 0.001605611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001606505 0.001607071 0.001607254 0.001607447 0.001608626  0.0016090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1610142  0.00161063 0.001611066 0.001611081 0.001611428 0.0016128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14857 0.001615322 0.001616129 0.001616362 0.001616394  0.00161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18371 0.001619165 0.001620268 0.001620596 0.001620693 0.001621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22395 0.001622463 0.001623008 0.001623271 0.001626763 0.00162696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1628638 0.001629509 0.001630242 0.001630676  0.00163109 0.001631536 </w:t>
      </w:r>
      <w:r>
        <w:br w:type="textWrapping"/>
      </w:r>
      <w:r>
        <w:rPr>
          <w:rStyle w:val="VerbatimChar"/>
        </w:rPr>
        <w:t xml:space="preserve">##           1           3           1           1           1           2 </w:t>
      </w:r>
      <w:r>
        <w:br w:type="textWrapping"/>
      </w:r>
      <w:r>
        <w:rPr>
          <w:rStyle w:val="VerbatimChar"/>
        </w:rPr>
        <w:t xml:space="preserve">## 0.001633279 0.001634106 0.001635323 0.001635594 0.001635823 0.001636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37096 0.001638387 0.001641478 0.001641667  0.00164404 0.001644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45108 0.001645264 0.001645518 0.001646739  0.00164693 0.001646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47446 0.001648118 0.001648604   0.0016503 0.001650325 0.001651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51771 0.001652102 0.001653814  0.00165428 0.001656263 0.0016566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59053 0.001659235 0.001661701  0.00166206 0.001662362 0.001662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64893 0.001665258 0.001666111 0.001666482 0.001666528 0.001666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66556 0.001666574 0.001666587 0.001666595 0.001666632 0.001669435 </w:t>
      </w:r>
      <w:r>
        <w:br w:type="textWrapping"/>
      </w:r>
      <w:r>
        <w:rPr>
          <w:rStyle w:val="VerbatimChar"/>
        </w:rPr>
        <w:t xml:space="preserve">##           4           1           1           1           1           1 </w:t>
      </w:r>
      <w:r>
        <w:br w:type="textWrapping"/>
      </w:r>
      <w:r>
        <w:rPr>
          <w:rStyle w:val="VerbatimChar"/>
        </w:rPr>
        <w:t xml:space="preserve">## 0.001670569 0.001671356 0.001672076 0.001672666 0.001673285 0.001673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74546 0.001674601 0.001674909 0.001675542 0.001675585 0.0016764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77392 0.001677759 0.001678122 0.001678511 0.001679481 0.0016795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79601 0.001683429 0.001683536 0.001684211 0.001684328 0.001684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85069 0.001685666 0.001686407 0.001687395 0.001688686  0.0016907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0169074 0.001691114 0.001691135 0.001692047 0.001692359 0.0016938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93971 0.001694525 0.001694548 0.001694568 0.001694874 0.001695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96053  0.00169643  0.00169786 0.001698081 0.001698584 0.001698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698776 0.001699943 0.001699958 0.001699972  0.00170037 0.001700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700622  0.00170133 0.001702082 0.001702617 0.001703641 0.0017036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704507 0.001705782 0.001705958 0.001706014 0.001706134 0.001708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708807  0.00170906 0.001709282  0.00170965 0.001712943 0.0017141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714146 0.001714188 0.001714216 0.001714251 0.001715875 0.001718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718529 0.001719042 0.001719554  0.00172117 0.001722127  0.0017222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1724019 0.001724103 0.001724472 0.001724957 0.001725801 0.0017263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726971 0.001728568 0.001730436  0.00173251 0.001733102 0.001733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0173465 0.001735243 0.001737251 0.001737491 0.001737945  0.00173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739093 0.001740283 0.001740557 0.001741358 0.001742014 0.001742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743409  0.00174371 0.001745201 0.001746849 0.001746883 0.001749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749563 0.001749781 0.001749913 0.001749956 0.001751018 0.001752528 </w:t>
      </w:r>
      <w:r>
        <w:br w:type="textWrapping"/>
      </w:r>
      <w:r>
        <w:rPr>
          <w:rStyle w:val="VerbatimChar"/>
        </w:rPr>
        <w:t xml:space="preserve">##           2           1           4           1           1           1 </w:t>
      </w:r>
      <w:r>
        <w:br w:type="textWrapping"/>
      </w:r>
      <w:r>
        <w:rPr>
          <w:rStyle w:val="VerbatimChar"/>
        </w:rPr>
        <w:t xml:space="preserve">## 0.001753992 0.001754324 0.001754355 0.001756727 0.001758484 0.001758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175993 0.001759965 0.001760531 0.001764376 0.001764591 0.001764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1766608  0.00176736 0.001767923 0.001768065 0.001769095 0.0017720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772647 0.001774136 0.001774409 0.001775646 0.001775659 0.001775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776366 0.001777679 0.001777699 0.001782366 0.001782748 0.001782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17829 0.001783411 0.001784279  0.00178456 0.001785587 0.00178564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1786497  0.00178856 0.001788877 0.001790091  0.00179228 0.001793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794359 0.001795409 0.001795743 0.001796192 0.001797943 0.001798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799246  0.00179982  0.00179988  0.00179991  0.00179994 0.001799949 </w:t>
      </w:r>
      <w:r>
        <w:br w:type="textWrapping"/>
      </w:r>
      <w:r>
        <w:rPr>
          <w:rStyle w:val="VerbatimChar"/>
        </w:rPr>
        <w:t xml:space="preserve">##           1           1           2           4           2           1 </w:t>
      </w:r>
      <w:r>
        <w:br w:type="textWrapping"/>
      </w:r>
      <w:r>
        <w:rPr>
          <w:rStyle w:val="VerbatimChar"/>
        </w:rPr>
        <w:t xml:space="preserve">## 0.001799955 0.001801623 0.001801639 0.001802099 0.001803246 0.001804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04492 0.001805183 0.001806345  0.00180712 0.001807658 0.001807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07807 0.001808414 0.001809151 0.001809481 0.001810881 0.00181130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1811561 0.001811935 0.001812839 0.001813869 0.001817391 0.001817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18123 0.001818135  0.00181814 0.001819846 0.001821271 0.001821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22328 0.001822551  0.00182257 0.001823733 0.001824193 0.001825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26064 0.001827273 0.001828079 0.001829231 0.001830223 0.001830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33055 0.001834478 0.001838168 0.001839269 0.001839331 0.001841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42614 0.001843841 0.001846012 0.001846083 0.001846107 0.001846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48171 0.001848239 0.001849908 0.001849954  0.00185005 0.001851455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01851715 0.001853115 0.001853526 0.001856186  0.00185636 0.0018568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57054 0.001857099 0.001859265 0.001859351  0.00186158 0.001862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63552 0.001864808 0.001866542 0.001866617 0.001866879 0.00186982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1870441 0.001872061 0.001872261 0.001872693 0.001872956  0.00187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73829 0.001876594 0.001877165 0.001877513 0.001878086 0.001879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82132 0.001882242 0.001882553  0.00188377 0.001884543 0.001885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85215 0.001886321 0.001886721 0.001886757 0.001887271 0.001889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90225 0.001890458  0.00189109 0.001891263 0.001893112  0.001894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94704 0.001896443 0.001896505 0.001898371 0.001898686 0.001899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899686 0.001899905 0.001899937 0.001900373 0.001900912 0.001901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901724 0.001902393 0.001903058 0.001903195 0.001903726 0.0019046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904719 0.001905482 0.001905509 0.001905838 0.001906888 0.001907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907611 0.001907634 0.001908511 0.001909004 0.001909033 0.001909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191296  0.00191301 0.001913839  0.00191591 0.001916053 0.001916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916999 0.001917993 0.001919846 0.001921135 0.001922094 0.001922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922929 0.001923036  0.00192304 0.001923849 0.001924456 0.00192456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1925099 0.001926266 0.001926806 0.001929768  0.00193061 0.0019311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932171 0.001932338 0.001933204 0.001933269 0.001934236 0.001934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935421 0.001936649 0.001938889 0.001939127 0.001939335 0.00193957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1940202 0.001940241 0.001941441   0.0019417 0.001943134 0.001944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945124 0.001947222 0.001947989 0.001949037 0.001949903 0.00194995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1949968 0.001952646  0.00195284 0.001955469 0.001957205 0.001957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958634 0.001959779 0.001959922 0.001960707 0.001960746 0.00196326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1963743 0.001966601 0.001967149 0.001967192  0.00196803   0.0019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969637 0.001970103 0.001970126 0.001970668 0.001970957  0.001971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971796    0.001972 0.001972447 0.001976424 0.001976629 0.001976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978771 0.001980029 0.001980511 0.001981445 0.001982266 0.0019867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986987 0.001987154 0.001987982 0.001988012 0.001989617 0.001990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1991204 0.001993928 0.001994617 0.001995226 0.001995665 0.001996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1997654 0.001997888 0.001999334 0.001999765 0.001999833 0.001999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19999 0.001999909 0.001999925 0.001999926 0.001999943 0.00199994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1999947 0.001999956 0.001999965 0.001999966 0.001999969 0.00200811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2008351     0.00201 0.002012856 0.002013583 0.002013842 0.0020150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015784 0.002016856 0.002017108 0.002017355 0.002017508 0.00201900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2019339 0.002020161  0.00202085 0.002023004 0.002023259  0.0020242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2026679 0.002026721 0.002028356 0.002028468 0.002029923 0.002032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032465 0.002033624 0.002034602 0.002034966 0.002035378 0.002036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036527 0.002036974 0.002038383 0.002039189 0.002039959 0.002039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041981 0.002042379 0.002043389 0.002044616 0.002046664 0.002047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048131 0.002048731 0.002049562 0.002049898 0.002051177 0.002051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052312 0.002054244 0.002054654 0.002054738 0.002055517 0.002056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057025 0.002057828 0.002057845 0.002058702 0.002059192 0.002059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062039 0.002062371 0.002063786 0.002064967 0.002065439 0.0020655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066529 0.002066598 0.002067591 0.002067762 0.002067869 0.002068252 </w:t>
      </w:r>
      <w:r>
        <w:br w:type="textWrapping"/>
      </w:r>
      <w:r>
        <w:rPr>
          <w:rStyle w:val="VerbatimChar"/>
        </w:rPr>
        <w:t xml:space="preserve">##           3           3           1           1           1           1 </w:t>
      </w:r>
      <w:r>
        <w:br w:type="textWrapping"/>
      </w:r>
      <w:r>
        <w:rPr>
          <w:rStyle w:val="VerbatimChar"/>
        </w:rPr>
        <w:t xml:space="preserve">## 0.002068906 0.002068947 0.002069529 0.002071281 0.002072256 0.0020749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076843 0.002077043 0.002077313 0.002078893 0.002079002 0.00207950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2079713 0.002080462 0.002080807 0.002085018 0.002085062 0.00208677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2087131 0.002090814 0.002091558 0.002092975 0.002093364 0.00209444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2097729 0.002099522 0.002099619  0.00209979 0.002099895 0.00210108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2101568 0.002101624   0.0021018 0.002103091 0.002105017 0.002107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107351 0.002107905 0.002108808 0.002109616 0.002110226 0.0021116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112229 0.002112577 0.002112643 0.002113168 0.002113932 0.00211530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2 </w:t>
      </w:r>
      <w:r>
        <w:br w:type="textWrapping"/>
      </w:r>
      <w:r>
        <w:rPr>
          <w:rStyle w:val="VerbatimChar"/>
        </w:rPr>
        <w:t xml:space="preserve">## 0.002115532 0.002116499 0.002118319 0.002118465 0.002119527 0.002119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119958 0.002121084 0.002122881 0.002123012 0.002124321 0.0021247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002124947 0.002124956 0.002125501  0.00212579 0.002125844 0.002127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128556 0.002131837 0.002132006 0.002132979 0.002133049 0.002133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133262 0.002133638 0.002134998 0.002137771 0.002140276 0.002140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140517 0.002140553 0.002140767 0.002140774 0.002141233 0.002141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142739 0.002142755 0.002142796 0.002143506 0.002144865 0.00214609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2148108 0.002149946 0.002150778  0.00215145 0.002152359  0.002153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154054 0.002155418  0.00215616 0.002156816  0.00215718 0.0021586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158816 0.002159574 0.002159914 0.002160149 0.002161316 0.002162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163863 0.002165987 0.002167732 0.002168953 0.002169974 0.00217204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2173724 0.002173756 0.002175161 0.002177332 0.002177463 0.002177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179088 0.002180026 0.002180766  0.00218162 0.002181719 0.002181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182997 0.002183055  0.00218447 0.002185373 0.002188239 0.002189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189621 0.002189717 0.002190268 0.002190372 0.002192223  0.00219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2192886 0.002193344 0.002194711 0.002197706 0.002198504 0.002199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199956 0.002201516  0.00220225 0.002202546 0.002205726 0.002208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209251 0.002209655 0.002211468 0.002212672 0.002216381 0.002216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216877 0.002217295 0.002217343 0.002217778 0.002218064 0.0022185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222046 0.002222099  0.00222214 0.002222176 0.002223964 0.002225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222607 0.002227106 0.002227526  0.00222814 0.002228529 0.00222942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2229654 0.002230598 0.002230683 0.002230726 0.002231031 0.00223245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2 </w:t>
      </w:r>
      <w:r>
        <w:br w:type="textWrapping"/>
      </w:r>
      <w:r>
        <w:rPr>
          <w:rStyle w:val="VerbatimChar"/>
        </w:rPr>
        <w:t xml:space="preserve">## 0.002232937 0.002233419 0.002234595 0.002235261 0.002236979 0.0022374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237989  0.00223976 0.002239821 0.002241953 0.002243542 0.0022470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249859 0.002249972 0.002252383 0.002254081 0.002254877 0.0022562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256381 0.002256387 0.002256905 0.002257992 0.002258252 0.002259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259682 0.002259969  0.00226045 0.002261712 0.002262153 0.002262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262581 0.002263188  0.00226409 0.002264523 0.002264661 0.002265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266357 0.002266516 0.002266591 0.002267616 0.002268958 0.002269143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002272658 0.002272692 0.002274175 0.002274421 0.002275653 0.002275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227581 0.002276777 0.002277715 0.002279909 0.002280673 0.00228091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0228139 0.002281516 0.002281626 0.002281741 0.002282675 0.002283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283264 0.002283295  0.00228385 0.002285388 0.002285671 0.00228567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2287291 0.002288418 0.002288652 0.002290006 0.002291043 0.002294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295402 0.002296254 0.002297235 0.002297504 0.002299393 0.0022999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301307 0.002302891 0.002303417 0.002304248  0.00230512 0.002307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307396 0.002307574 0.002307612 0.002307633  0.00231106 0.002311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313629 0.002316256 0.002316341  0.00231775 0.002318543 0.00231993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2320711 0.002321325 0.002322506 0.002322628 0.002323174 0.0023234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324173 0.002324459 0.002324942 0.002326758 0.002326805 0.002327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327592 0.002332194 0.002332945 0.002333074 0.002333256 0.002333476 </w:t>
      </w:r>
      <w:r>
        <w:br w:type="textWrapping"/>
      </w:r>
      <w:r>
        <w:rPr>
          <w:rStyle w:val="VerbatimChar"/>
        </w:rPr>
        <w:t xml:space="preserve">##           1           1           1           2           2           1 </w:t>
      </w:r>
      <w:r>
        <w:br w:type="textWrapping"/>
      </w:r>
      <w:r>
        <w:rPr>
          <w:rStyle w:val="VerbatimChar"/>
        </w:rPr>
        <w:t xml:space="preserve">##  0.00233389 0.002334699 0.002335548 0.002336405  0.00233764 0.002339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339534 0.002340856 0.002341191 0.002342237 0.002342307 0.002342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234245 0.002342723 0.002343677 0.002344747  0.00234495  0.00234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349883 0.002352458 0.002352757 0.002352886   0.0023529 0.00235290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00235381 0.002355898  0.00235766 0.002359953 0.002360617 0.0023634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363565 0.002363589 0.002363593 0.002364357 0.002365226 0.002365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236725 0.002367408 0.002367798 0.002370514 0.002370587 0.0023706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371983 0.002372245 0.002372801 0.002374321 0.002374852 0.0023749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2376415 0.002376777 0.002379683 0.002380386 0.002380606 0.002380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380896  0.00238092 0.002380923 0.002382766 0.002382928 0.00238329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2383962 0.002384022 0.002384837 0.002385757 0.002386228 0.002388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23912 0.002391601  0.00239223 0.002393118 0.002394705 0.002395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395392 0.002395927 0.002396787  0.00239905   0.0023991  0.00239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239984  0.00239988  0.00239994 0.002399947 0.002400598  0.00240096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002401237 0.002402306 0.002402441   0.0024038 0.002405561 0.00240557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2405599 0.002405774 0.002406698 0.002407054 0.002407744 0.002407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408227 0.002408981 0.002409745 0.002409856 0.002410133 0.00241097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2412346 0.002412961 0.002413333 0.002413627 0.002414327 0.002414524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002415049 0.002418492 0.002418898  0.00242095 0.002420968 0.0024212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422802 0.002423472 0.002423618 0.002424176 0.002424939  0.00242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426109 0.002426602 0.002426677 0.002427642 0.002427884 0.002428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428522  0.00242967 0.002429741 0.002430404 0.002431763 0.00243238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2433031 0.002435107  0.00243525 0.002437114  0.00243733 0.002437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002437449  0.00243769 0.002437983 0.002439266 0.002439507 0.002440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443263 0.002444173 0.002444336  0.00244442 0.002445021 0.002446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447091 0.002447381 0.002448234 0.002448938 0.002450003 0.002451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452131 0.002452462 0.002452738 0.002452801 0.002454785 0.00245542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2455925 0.002456112 0.002456468 0.002458613 0.002458959 0.002460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461463 0.002461501 0.002461826 0.002462521 0.002462625 0.002466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466626 0.002469377 0.002470298  0.00247053 0.002472188   0.002472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2472759 0.002473972 0.002474037 0.002474099 0.002474534 0.0024751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475284 0.002476073  0.00247685 0.002477514  0.00247775 0.002477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247859  0.00247965 0.002479802 0.002479934 0.002481166 0.002482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482587 0.002483012 0.002483361 0.002484811 0.002485925 0.002488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489694 0.002490175 0.002491158 0.002491612 0.002492269 0.002494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494354 0.002494662 0.002496418 0.002497074  0.00249727 0.0024973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499375  0.00249975 0.002499821 0.002499836  0.00249987 0.002499875 </w:t>
      </w:r>
      <w:r>
        <w:br w:type="textWrapping"/>
      </w:r>
      <w:r>
        <w:rPr>
          <w:rStyle w:val="VerbatimChar"/>
        </w:rPr>
        <w:t xml:space="preserve">##           1           4           1           1           1           3 </w:t>
      </w:r>
      <w:r>
        <w:br w:type="textWrapping"/>
      </w:r>
      <w:r>
        <w:rPr>
          <w:rStyle w:val="VerbatimChar"/>
        </w:rPr>
        <w:t xml:space="preserve">## 0.002499886 0.002499923 0.002499948 0.002508745 0.002509045 0.002509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513335 0.002514347 0.002515958 0.002517447 0.002518456 0.0025200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521108 0.002522393  0.00252249 0.002523689 0.002524787 0.0025257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526183 0.002526249 0.002526257 0.002527536 0.002528206 0.002528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528557 0.002529263 0.002529611 0.002529668 0.002533164 0.002533222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002533291 0.002533309  0.00253416 0.002534881 0.002535624 0.002535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538543 0.002540942 0.002543423  0.00254351 0.002544349  0.00254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545146 0.002546421 0.002546769  0.00254711 0.002548479 0.002548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549767 0.002549873 0.002549968 0.002550968 0.002551088 0.002551548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002552648  0.00255292 0.002554875 0.002555272 0.002555755 0.002555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556199 0.002556683 0.002557293 0.002558573 0.002559918 0.002560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562233 0.002565378 0.002566087 0.002567394 0.002567838  0.00256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570694 0.002571061 0.002572265 0.002572637  0.00257334  0.00257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25785 0.002580437  0.00258059 0.002581083 0.002582213 0.0025823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583118 0.002584442 0.002585068 0.002585998 0.002586427 0.002587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587606 0.002587931 0.002588083 0.002588185 0.002589677 0.002589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589928 0.002590179 0.002590539 0.002590791 0.002592513 0.002592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593397 0.002594454 0.002595133 0.002597354 0.002599395  0.00259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2599913 0.002601871 0.002607028 0.002607529 0.002608469 0.002608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608662 0.002611527 0.002612566 0.002612819  0.00261381 0.002615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615284 0.002615318 0.002618134 0.002618996 0.002620709 0.002620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624672 0.002626541 0.002629154 0.002630475  0.00263144 0.002631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633538 0.002633766 0.002635105 0.002636124   0.0026363 0.002637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638235 0.002638732 0.002639091 0.002639894 0.002640891 0.002644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644698 0.002645621 0.002649516 0.002650805 0.002651672 0.0026519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654156 0.002654497 0.002655183 0.002655694 0.002656167 0.002656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658789  0.00266052 0.002661113 0.002661183 0.002661609 0.002665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666074 0.002666444 0.002666489  0.00266654 0.002666598  0.0026666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2668273 0.002674933 0.002676002 0.002676632 0.002678093 0.0026787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679893 0.002681757 0.002682497 0.002682796 0.002683725 0.002684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685638  0.00268617 0.002687165 0.002688028 0.002688829  0.00268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689542 0.002689593 0.002690709 0.002690811 0.002693145 0.002693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269494 0.002696034 0.002696569  0.00269706 0.002697612 0.002697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698556 0.002699865 0.002701098 0.002701264 0.002701297 0.002703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270341 0.002704417  0.00270453 0.002704696  0.00270471 0.002705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05349 0.002705853 0.002706556 0.002707016 0.002707345 0.002707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07805 0.002709467 0.002709503 0.002711375 0.002713784 0.002713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13931 0.002714253 0.002715547 0.002716618 0.002717809  0.00271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18708 0.002719171 0.002719654 0.002719743 0.002719927 0.002720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22024 0.002722192 0.002722245 0.002722371 0.002723227 0.0027255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26339 0.002727149 0.002727502 0.002729192 0.002730924  0.00273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33273 0.002735043 0.002735812 0.002736273 0.002736503 0.002737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39538 0.002739651 0.002739703 0.002741847 0.002743991 0.002745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46302 0.002748573 0.002748685 0.002749189 0.002749656 0.0027499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2749984 0.002750474 0.002754338 0.002755084 0.002755797 0.00275586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2757088 0.002757561 0.002758494  0.00275989 0.002760524 0.002763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64543 0.002768336 0.002768869 0.002768928 0.002769089 0.0027691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69178 0.002769599 0.002771169 0.002771589  0.00277345 0.002773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74406 0.002774931 0.002774987 0.002776037 0.002777469 0.0027776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79839 0.002780523 0.002781775 0.002782716 0.002783274 0.002784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85264 0.002786012 0.002786168  0.00278771 0.002789327 0.002790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27924 0.002793007 0.002793707 0.002794035  0.00279408 0.002795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796492 0.002796944 0.002797453  0.00279888 0.002799583  0.00279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2799907 0.002799925 0.002799938 0.002801823 0.002802924 0.002803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803521  0.00280423 0.002805122 0.002806894 0.002808391 0.002808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280939 0.002812412 0.002814287 0.002814745 0.002814763 0.002815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281606 0.002816212 0.002817487 0.002818054 0.002819496 0.002819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282184  0.00282216 0.002827489 0.002829348  0.00283099 0.0028313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831666 0.002832396 0.002833097 0.002833215 0.002835371  0.00283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837176 0.002837878 0.002837886 0.002838453 0.002838505 0.002839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839603 0.002839651 0.002841132 0.002846099 0.002846674 0.002847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848312 0.002849692 0.002849711 0.002849953 0.002850636 0.002850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851291 0.002854494 0.002856042 0.002856735 0.002856957 0.002857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857038 0.002857041 0.002857061  0.00285879 0.002861417  0.002861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286209 0.002862151 0.002862215 0.002863506 0.002866571 0.00286738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2868346   0.0028715 0.002871648  0.00287353  0.00287452  0.002874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875754 0.002876261 0.002876598 0.002878701 0.002878944 0.002879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879539  0.00287977 0.002879885 0.002880151 0.002882183 0.00288226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2882914 0.002883587 0.002883871 0.002884934 0.002888109 0.002888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888568 0.002888675 0.002888809 0.002889617 0.002890006 0.002890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891885 0.002893555 0.002894262 0.002894845 0.002895258 0.0028960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897362 0.002897431  0.00289971 0.002899942 0.002899952  0.00290307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02903132  0.00290425 0.002904624  0.00290481 0.002905366 0.002905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906159 0.002906574 0.002908826 0.002909816 0.002913277 0.002914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914252 0.002914434 0.002916606 0.002917378 0.002918332 0.002919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919495 0.002920225 0.002920542  0.00292064 0.002921511 0.002921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922036 0.002924252 0.002924927 0.002925636 0.002926591 0.0029300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930296 0.002930996 0.002931274 0.002932942  0.00293521 0.002937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937926 0.002938875 0.002940744 0.002941138  0.00294257 0.002942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943509 0.002944184 0.002946357 0.002947651 0.002949765 0.002949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2950313 0.002951683 0.002952287 0.002956232 0.002956393 0.002957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29577 0.002959882 0.002960922 0.002962744 0.002963139 0.002964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964536 0.002965614 0.002966225 0.002966568 0.002967614 0.002967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968692 0.002969011 0.002971259 0.002971344 0.002976302 0.002976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976925 0.002977181 0.002977263 0.002978196 0.002978633 0.002979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983261 0.002985672 0.002986435 0.002991681 0.002992763 0.0029949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996684 0.002996798 0.002997643 0.002998501 0.002998522    0.002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299925   0.0029994   0.0029997  0.00299975 0.002999813 0.002999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2999909 0.002999942 0.003001855 0.003003065 0.003004975 0.003005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30062 0.003006438  0.00300804 0.003008593 0.003008734 0.003009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009983 0.003010329 0.003012206 0.003021212  0.00302163 0.003021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022088 0.003023014 0.003023023 0.003024598 0.003029544 0.003032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032916 0.003034273 0.003034911 0.003036308 0.003036376 0.003036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037997 0.003038423 0.003038877 0.003039878 0.003040182 0.003041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042381 0.003043289 0.003043331 0.003043429 0.003045973 0.003047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047522 0.003049191 0.003049848 0.003050207  0.00305033 0.003051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051672  0.00305175 0.003051849 0.003052551 0.003054564 0.0030548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058734  0.00305916 0.003059939 0.003060513 0.003065173 0.003065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066214 0.003066258 0.003066564 0.003066872 0.003066931 0.003068409 </w:t>
      </w:r>
      <w:r>
        <w:br w:type="textWrapping"/>
      </w:r>
      <w:r>
        <w:rPr>
          <w:rStyle w:val="VerbatimChar"/>
        </w:rPr>
        <w:t xml:space="preserve">##           1           1           2           1           2           1 </w:t>
      </w:r>
      <w:r>
        <w:br w:type="textWrapping"/>
      </w:r>
      <w:r>
        <w:rPr>
          <w:rStyle w:val="VerbatimChar"/>
        </w:rPr>
        <w:t xml:space="preserve">##  0.00306844 0.003068684 0.003071209 0.003071735 0.003074923 0.00307668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3076734 0.003076805 0.003079877 0.003080039 0.003080193 0.003081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081227 0.003082456 0.003083446 0.003084516 0.003085538 0.003086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087813 0.003088144 0.003089801  0.00309071 0.003090769 0.00309131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3093653  0.00309617 0.003096903  0.00309811 0.003099845 0.003099897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003100515 0.003100937 0.003100984 0.003104385   0.0031051 0.003105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105806 0.003105825 0.003106076 0.003106251 0.003106721 0.00310689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3108849 0.003109799 0.003110851 0.003111065 0.003112007 0.003113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114197 0.003115176 0.003115724 0.003115829 0.003116447 0.00311684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00311844 0.003119875 0.003121118 0.003123525 0.003123598 0.003123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124609 0.003124721 0.003124783 0.003124911 0.003125722 0.003127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129369 0.003130037 0.003131497 0.003132016 0.003132467 0.003133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3134466 0.003134698 0.003136002 0.003136416  0.00313664 0.003137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138752 0.003138873 0.003140021 0.003141075 0.003141992 0.003142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3143618  0.00314454 0.003144908 0.003146915 0.003147466 0.003148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149358 0.003150541 0.003151324 0.003151647 0.003152105 0.003153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153725 0.003153965 0.003155415 0.003155485 0.003156094 0.003157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157729   0.0031578 0.003157819 0.003157853 0.003158307 0.003158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160913 0.003162092 0.003162157 0.003163521 0.003164696 0.003166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166601 0.003166859 0.003168594 0.003171338 0.003172195 0.003172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173211 0.003174099 0.003174435  0.00317455 0.003176408 0.003177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178458 0.003180581 0.003184476 0.003184673 0.003185784   0.0031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187756 0.003189564 0.003190063 0.003191035  0.00319216 0.0031925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194389 0.003195329 0.003197745 0.003198839  0.00319921  0.0031993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2 </w:t>
      </w:r>
      <w:r>
        <w:br w:type="textWrapping"/>
      </w:r>
      <w:r>
        <w:rPr>
          <w:rStyle w:val="VerbatimChar"/>
        </w:rPr>
        <w:t xml:space="preserve">##  0.00319968 0.003199787 0.003199872 0.003201559 0.003204331  0.00320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07345 0.003207426 0.003209228  0.00320981  0.00321003 0.00321039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3211317 0.003212394 0.003212483 0.003213009 0.003214171 0.00321420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3214214 0.003215335 0.003215631 0.003215701 0.003217251 0.003217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20195 0.003221325 0.003221541 0.003222103 0.003227036 0.003228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29055 0.003229946 0.003230246 0.003230707  0.00323151 0.003231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31783 0.003233226  0.00323375 0.003235056 0.003235199  0.00323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36637 0.003237941 0.003239559 0.003241118 0.003241268 0.003242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42724 0.003242852 0.003243197 0.003243892 0.003244149 0.003244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45161 0.003247771 0.003248244 0.003249838 0.003249919  0.00325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50984 0.003251277 0.003251656 0.003251819 0.003252799 0.003252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53475 0.003254245 0.003254342 0.003254563 0.003257959 0.003259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60728 0.003260799 0.003261304 0.003261338 0.003262085 0.003263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64992 0.003265195 0.003265279 0.003266449 0.003268747 0.003269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327459 0.003274757 0.003275051 0.003275799  0.00327626 0.003277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77832 0.003278207 0.003278225  0.00327902 0.003279114 0.003280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80994  0.00328149 0.003282895 0.003284552 0.003285255 0.003285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85636 0.003286224 0.003286582 0.003286946 0.003287337 0.003288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89163 0.003289807 0.003291313  0.00329153  0.00329191  0.00329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293988 0.003294251 0.003295464 0.003295556 0.003298616 0.00329983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3300411 0.003302172 0.003304805 0.003308375 0.003310888 0.0033120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313153 0.003313472 0.003313776 0.003314514 0.003315615 0.003317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318419 0.003320772 0.003321619  0.00332416 0.003324161 0.00332438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3324917 0.003326933 0.003326998 0.003327537 0.003331113 0.0033322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332593 0.003332778 0.003332889 0.003333016 0.003333056 0.0033331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333177 0.003333248 0.003333251 0.003333259 0.003333264 0.003333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339751 0.003339933 0.003340357 0.003340586 0.003343747 0.003344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334451 0.003346025 0.003348573 0.003348759 0.003349833 0.003350429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003351453 0.003351556 0.003352646 0.003352761 0.003352843  0.00335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355818 0.003356088 0.003357132 0.003359158 0.003359529 0.0033599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363483 0.003363534 0.003364521 0.003365223 0.003365772 0.003368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336984 0.003370408 0.003372882 0.003373659 0.003374789  0.003375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376892 0.003377045 0.003379932 0.003380255  0.00338039 0.003382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382633 0.003385023 0.003386287 0.003386988 0.003388701 0.003389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389786 0.003390125 0.003393101 0.003393379 0.003393734 0.00339387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0339434 0.003395763 0.003396098  0.00339932  0.00339935 0.00339941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0339966 0.003399773  0.00339983  0.00339988 0.003399915 0.003399943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03401245 0.003402541  0.00340351 0.003406779 0.003407281 0.0034075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409013 0.003409238 0.003411196 0.003411363 0.003413663 0.00341384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3415332 0.003418186 0.003418511 0.003419228 0.003421988 0.003422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422945 0.003423011 0.003423876 0.003424914   0.0034263 0.0034275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428501 0.003433833 0.003433972 0.003434201  0.00344062 0.00344203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3442567 0.003444005 0.003444811 0.003446435 0.003446875 0.0034479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448038 0.003448184 0.003448227 0.003449357 0.003449803 0.00344991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2 </w:t>
      </w:r>
      <w:r>
        <w:br w:type="textWrapping"/>
      </w:r>
      <w:r>
        <w:rPr>
          <w:rStyle w:val="VerbatimChar"/>
        </w:rPr>
        <w:t xml:space="preserve">## 0.003449943 0.003450192 0.003450771 0.003451557 0.003452765 0.00345311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3453635 0.003454336 0.003454388 0.003454456 0.003454476 0.003457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457767 0.003458742 0.003459931 0.003460596 0.003461272 0.003461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3462038 0.003462994 0.003464162 0.003464224 0.003465764 0.003465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466205 0.003466248 0.003466436 0.003468267 0.003469246  0.00347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347431 0.003474913 0.003476025 0.003476313  0.00347756 0.00347787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3479094 0.003479502 0.003481224 0.003481353 0.003481557 0.003482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3482758  0.00348285 0.003483692 0.003484321 0.003485615 0.00348833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3488651 0.003490059 0.003490128 0.003492909 0.003492955 0.003497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498526 0.003498936 0.003499284  0.00349965 0.003499806 0.003499825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003499865 0.003499891 0.003499924 0.003502449 0.003502659 0.0035032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03496 0.003503722 0.003503944 0.003504816 0.003505836 0.003506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06443 0.003507145 0.003507258 0.003508428 0.003508736 0.003509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10061 0.003512564 0.003513324 0.003513763 0.003514497 0.003515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3516999 0.003517988  0.00351806 0.003518097 0.003518446 0.0035187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18855 0.003522327 0.003524015 0.003526377  0.00352768 0.0035277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27925 0.003528323 0.003528384 0.003528997 0.003529273 0.003529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29352 0.003529394 0.003531468 0.003533274 0.003535588 0.003535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39397 0.003540753 0.003542756 0.003543068 0.003544066 0.003545132 </w:t>
      </w:r>
      <w:r>
        <w:br w:type="textWrapping"/>
      </w:r>
      <w:r>
        <w:rPr>
          <w:rStyle w:val="VerbatimChar"/>
        </w:rPr>
        <w:t xml:space="preserve">##           1           1           3           1           2           1 </w:t>
      </w:r>
      <w:r>
        <w:br w:type="textWrapping"/>
      </w:r>
      <w:r>
        <w:rPr>
          <w:rStyle w:val="VerbatimChar"/>
        </w:rPr>
        <w:t xml:space="preserve">## 0.003545293 0.003545768 0.003545999  0.00354682 0.003548737 0.003549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49876  0.00355045 0.003550639 0.003552032 0.003552779 0.003554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54418 0.003555161 0.003555265 0.003555358 0.003555443 0.003555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55845 0.003556492  0.00355782 0.003562797  0.00356495 0.003565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66937 0.003567903 0.003568415 0.003568903 0.003569575 0.003570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71197 0.003571259 0.003573238 0.003573653 0.003573697 0.003573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74392 0.003574848 0.003576854 0.003577191 0.003578493 0.003578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80026 0.003582339 0.003582621 0.003585871 0.003586749 0.003587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587819 0.003588024  0.00358813  0.00358956 0.003590495 0.00359132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3592712 0.003593512 0.003594355 0.003594738 0.003597353  0.00359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 0.00359952  0.00359964  0.00359976 0.003599856 0.003599869  0.0035998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3599897  0.00359991 0.003599949    0.003604 0.003605832 0.003605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607702 0.003607772 0.003611832 0.003612471 0.003616867 0.003618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618735 0.003618875 0.003620496 0.003620612 0.003621589 0.003621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622935  0.00362387 0.003625197 0.003626688 0.003627362 0.003627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628063 0.003629361   0.0036296  0.00363175 0.003633503 0.0036336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634711 0.003636253 0.003638696 0.003638989  0.00363947 0.003639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641708 0.003642607 0.003642727 0.003642908 0.003643817 0.0036439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644151 0.003645023 0.003645477 0.003645616 0.003646016 0.003646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647622 0.003647942 0.003648203 0.003649818 0.003649939 0.003650292 </w:t>
      </w:r>
      <w:r>
        <w:br w:type="textWrapping"/>
      </w:r>
      <w:r>
        <w:rPr>
          <w:rStyle w:val="VerbatimChar"/>
        </w:rPr>
        <w:t xml:space="preserve">##           1           1           1           4           1           1 </w:t>
      </w:r>
      <w:r>
        <w:br w:type="textWrapping"/>
      </w:r>
      <w:r>
        <w:rPr>
          <w:rStyle w:val="VerbatimChar"/>
        </w:rPr>
        <w:t xml:space="preserve">## 0.003651078  0.00365146 0.003653025 0.003653138 0.003653792 0.003654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655411 0.003655635 0.003656408 0.003657995 0.003658358  0.003659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366038  0.00366535 0.003665445 0.003666422 0.003668461 0.003669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671376 0.003672598 0.003672726 0.003673037  0.00367322 0.003673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673592  0.00367629 0.003677796 0.003678748 0.003682973  0.00368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684096 0.003684133 0.003685689 0.003686276 0.003686278 0.003686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688073 0.003688725 0.003690794 0.003690934 0.003692213 0.0036934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694212 0.003695492 0.003696653  0.00369963 0.003700761  0.0037008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3701064 0.003703361 0.003703564 0.003703567 0.003706568 0.00370759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3707729 0.003708653 0.003710834 0.003711978 0.003712051 0.00371407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3714197 0.003717173 0.003717472  0.00371779  0.00371995 0.003720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720065 0.003721716 0.003722015 0.003722119 0.003722152 0.003722259 </w:t>
      </w:r>
      <w:r>
        <w:br w:type="textWrapping"/>
      </w:r>
      <w:r>
        <w:rPr>
          <w:rStyle w:val="VerbatimChar"/>
        </w:rPr>
        <w:t xml:space="preserve">##           2           1           1           2           1           1 </w:t>
      </w:r>
      <w:r>
        <w:br w:type="textWrapping"/>
      </w:r>
      <w:r>
        <w:rPr>
          <w:rStyle w:val="VerbatimChar"/>
        </w:rPr>
        <w:t xml:space="preserve">## 0.003723074 0.003723711  0.00372476 0.003725696 0.003728093 0.003730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731882 0.003732836 0.003733084 0.003733223  0.00373325 0.003735788 </w:t>
      </w:r>
      <w:r>
        <w:br w:type="textWrapping"/>
      </w:r>
      <w:r>
        <w:rPr>
          <w:rStyle w:val="VerbatimChar"/>
        </w:rPr>
        <w:t xml:space="preserve">##           1           2           1           1           2           1 </w:t>
      </w:r>
      <w:r>
        <w:br w:type="textWrapping"/>
      </w:r>
      <w:r>
        <w:rPr>
          <w:rStyle w:val="VerbatimChar"/>
        </w:rPr>
        <w:t xml:space="preserve">##  0.00373585 0.003736459 0.003736645 0.003737968 0.003739297 0.003740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743115 0.003744721 0.003745867 0.003746466  0.00374704 0.003747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748262 0.003748438 0.003749531 0.003749688 0.003749813 0.003749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749906 0.003750975 0.003755914 0.003757265 0.003758047 0.003759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759699 0.003762302 0.003764003 0.003764399 0.003765492 0.003766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37667 0.003767027 0.003767407 0.003768533 0.003768776 0.0037689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769086 0.003769766  0.00377108 0.003771321 0.003774072 0.0037743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776407  0.00377746 0.003779782 0.003780054  0.00378197 0.003782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378522 0.003785444 0.003785579 0.003785778 0.003786334 0.0037883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788741 0.003789274 0.003790221 0.003792637 0.003793472 0.003793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794062 0.003796588 0.003796893 0.003796988 0.003797141 0.003797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379962 0.003799747 0.003799873 0.003799905 0.003800058 0.0038024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03154  0.00380319 0.003804692 0.003804992 0.003806951 0.00381117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3811909 0.003812812 0.003813392 0.003813776 0.003813965 0.003814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14532 0.003815949 0.003816211 0.003818665 0.003820637 0.003822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24191 0.003824551 0.003824897 0.003825522 0.003826123  0.00382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27902 0.003829175 0.003831279 0.003831418 0.003832365 0.0038330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33841 0.003835485 0.003835782 0.003836546  0.00383712 0.003838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38943 0.003839478 0.003839697 0.003839912 0.003840359 0.003842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42922 0.003844761 0.003844876 0.003845506 0.003845562 0.0038460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46119 0.003846964 0.003847151  0.00384745 0.003847512 0.003848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49808 0.003850342 0.003850563 0.003851567 0.003851709 0.003853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56867 0.003859862 0.003860124 0.003860152  0.00386021 0.003860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60341 0.003860372 0.003861098 0.003866099 0.003866409   0.003866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3867049 0.003869397 0.003869732 0.003870279 0.003870385 0.0038705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70864  0.00387332 0.003873399 0.003873603 0.003873998 0.003879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81557 0.003881629 0.003882262  0.00388259 0.003883699 0.00388403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0388478 0.003885103 0.003886072 0.003886164 0.003887698 0.0038884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88529  0.00388858 0.003888673 0.003888709 0.003889981 0.003890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91808 0.003892769 0.003894686 0.003895236 0.003895752 0.0038962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897745 0.003898393  0.00389961  0.00389987 0.003902627 0.003903163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03903201 0.003904425  0.00390564 0.003906219 0.003908431 0.003913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914727  0.00391481 0.003915002 0.003915118 0.003915545 0.003915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391634 0.003916585 0.003918469 0.003918787 0.003921499 0.003921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922097 0.003922357 0.003925829 0.003926332 0.003926476 0.00392814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3928218 0.003928291 0.003928431 0.003928478  0.00392934 0.00393307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3935772 0.003937377 0.003938401 0.003938695 0.003939889 0.0039406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3941548 0.003941929 0.003942511 0.003942737 0.003945664 0.003945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947161 0.003948092 0.003949803 0.003950191 0.003950799  0.00395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952287 0.003954369 0.003954425 0.003954691 0.003957233 0.003957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957859 0.003958194 0.003959599 0.003961386 0.003962181 0.003964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964277 0.003966652 0.003967083 0.003967525 0.003968097 0.003970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971166  0.00397358 0.003974189 0.003974908 0.003976496 0.003976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977864 0.003980877 0.003980948 0.003982213 0.003982713 0.003984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398508 0.003986049 0.003988209 0.003991775 0.003992016 0.0039931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3996004 0.003996024 0.003996328 0.003998001 0.003998667 0.00399911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 0.0039992 0.003999385 0.003999515 0.003999529 0.003999733 0.003999784 </w:t>
      </w:r>
      <w:r>
        <w:br w:type="textWrapping"/>
      </w:r>
      <w:r>
        <w:rPr>
          <w:rStyle w:val="VerbatimChar"/>
        </w:rPr>
        <w:t xml:space="preserve">##           2           1           1           2           1           1 </w:t>
      </w:r>
      <w:r>
        <w:br w:type="textWrapping"/>
      </w:r>
      <w:r>
        <w:rPr>
          <w:rStyle w:val="VerbatimChar"/>
        </w:rPr>
        <w:t xml:space="preserve">##   0.0039998  0.00399981  0.00399983 0.003999867 0.003999884 0.00399988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 0.0039999 0.003999902 0.003999907 0.003999917 0.003999936 0.00400239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4004333 0.004007341 0.004007384 0.004008057 0.004008502 0.0040114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015094 0.004019273 0.004019285 0.004019898 0.004020326 0.004020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024333 0.004025215 0.004025268 0.004025338 0.004028341 0.004029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030555 0.004031387 0.004032128 0.004036709 0.004037924 0.004038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039176 0.004039524 0.004040759 0.004042728 0.004047426 0.00404979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4049874 0.004052103 0.004052418  0.00405253 0.004053089 0.004053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053932 0.004054739 0.004055664 0.004056911 0.004059033 0.004059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060938 0.004061476 0.004062415 0.004062437 0.004068027 0.004069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069689 0.004070724  0.00407332 0.004074044 0.004075459  0.004076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077078 0.004078271 0.004078518 0.004079837 0.004080672 0.004082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08288 0.004084466 0.004084933 0.004088707 0.004089215 0.004090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090835 0.004092517 0.004092661 0.004092833 0.004092928 0.004095043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 0.00409516 0.004096509 0.004096767 0.004097833  0.00409852  0.00409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099795 0.004099863 0.004101957 0.004102512 0.004104171 0.00410441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4104831  0.00410696 0.004107038  0.00410796  0.00411102 0.004112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112736 0.004114719 0.004115375 0.004116291 0.004116359  0.00411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117163 0.004117344 0.004117461  0.00411755  0.00411758 0.004118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119118 0.004119707 0.004119835 0.004120596 0.004120713 0.0041233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123937 0.004124484 0.004124897 0.004124943 0.004128766 0.00412931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0413147 0.004133196 0.004134808 0.004136176 0.004137882 0.004138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141011 0.004142265 0.004142739 0.004144601 0.004145024  0.00414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147841 0.004151215 0.004153207 0.004153271 0.004153755 0.004154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155067 0.004155639 0.004156658 0.004156859 0.004157557 0.004157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158894 0.004159834 0.004160523 0.004160872 0.004161707 0.004164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16546 0.004165799 0.004165972 0.004166319 0.004166493 0.00416651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4167721 0.004167738 0.004168656 0.004169444 0.004169878 0.0041713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17181 0.004171909 0.004173329  0.00417355  0.00417364 0.004173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176225 0.004178643 0.004179437 0.004180591 0.004181335 0.00418250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4183261 0.004184249  0.00418503 0.004185134 0.004185276 0.004186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187595 0.004188394 0.004189086 0.004189405 0.004189583 0.004189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190092 0.004190277 0.004191367 0.004193278 0.004193876 0.004193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194401 0.004194431 0.004194465 0.004194748  0.00419504 0.004195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196927 0.004197144  0.00419916  0.00419979 0.004199907 0.004200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200919 0.004202815 0.004203368  0.00420445  0.00420502 0.004206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207341 0.004208009 0.004208628 0.004209204 0.004209403 0.004210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210379 0.004210457 0.004214135  0.00421421 0.004214479 0.004214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214806 0.004215055 0.004217021   0.0042174 0.004218832 0.004219053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004219461 0.004219916 0.004221909 0.004221988 0.004222228 0.00422319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4223774 0.004224894 0.004226256  0.00422661 0.004228982 0.004229079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004229336 0.004230356 0.004232067 0.004232819 0.004234915 0.004235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23517 0.004236468  0.00423834 0.004238679 0.004239887 0.004239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242307 0.004243519 0.004244063 0.004245026 0.004245863 0.004246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247198 0.004247553 0.004249788 0.004249823 0.004249867 0.004249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251412 0.004251585 0.004253668 0.004255206 0.004255543 0.004255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256364 0.004257021 0.004259899 0.004260728 0.004260979 0.0042621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262225 0.004264079 0.004266098 0.004266199 0.004266294 0.00426692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4267365 0.004268235 0.004269067 0.004269932 0.004272132 0.004274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274646 0.004274893 0.004274934 0.004275567 0.004277434 0.004278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279829   0.0042803 0.004280432 0.004281873 0.004282444 0.004284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285102  0.00428551 0.004285561 0.004285589 0.004285592 0.004285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285627 0.004287136 0.004288762 0.004288842 0.004289295 0.004289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290767 0.004292037 0.004293865 0.004298393 0.004299226 0.004299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4299857 0.004302096 0.004303275 0.004304493 0.004305857 0.004305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30756 0.004307582 0.004311113 0.004314237 0.004314921 0.0043156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316443 0.004318508 0.004321274 0.004322145 0.004322786 0.004323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324194 0.004324712 0.004327062 0.004327232 0.004327401 0.0043286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329488 0.004330171 0.004332852 0.004332972  0.00433307 0.004333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334263 0.004336193 0.004336981 0.004337979 0.004338105 0.004340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340421  0.00434081 0.004342609  0.00434959 0.004349891 0.00435171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4353549 0.004354015  0.00435452 0.004354711 0.004357698 0.004357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358408 0.004359198 0.004359826  0.00436177  0.00436324 0.004363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364514 0.004365653 0.004366654 0.004369946 0.004370262 0.004370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371346 0.004372792 0.004373217 0.004373346 0.004373471 0.0043745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374863 0.004378407 0.004379303 0.004379837 0.004380535 0.004381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384128 0.004384531 0.004384689 0.004385837 0.004385892 0.0043869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43899 0.004390704 0.004391179 0.004391595 0.004393876 0.004395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396053 0.004396358 0.004396815  0.00439912 0.004399413 0.00439970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0439978 0.004399853  0.00440068 0.004401806 0.004401844 0.00440290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4403045 0.004403589 0.004404418 0.004404675  0.00440507 0.004405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407374 0.004407803 0.004408313 0.004408983 0.004410075 0.004410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411579 0.004411635 0.004411765  0.00441198 0.004413359 0.004415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415732 0.004416251 0.004416483 0.004417612 0.004418101 0.004418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418502 0.004419212 0.004419443 0.004422608 0.004422626 0.004422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423504 0.004424723 0.004425623 0.004430633 0.004431637 0.004432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433061 0.004436752 0.004436784 0.004439822 0.004441043 0.0044418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444033 0.004444065  0.00444422 0.004444332 0.004445627 0.004446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448122 0.004448972 0.004452662  0.00445287 0.004453055 0.004453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454617 0.004456888 0.004457058 0.004458148 0.004458457 0.004459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461195 0.004461906 0.004463567 0.004464213 0.004465452 0.0044661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466369 0.004468307 0.004470457 0.004471911  0.00447257 0.00447293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4473637 0.004475056 0.004475217 0.004475341 0.004476854 0.004477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478831 0.004479642  0.00447991 0.004480899 0.004482449  0.00448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483418 0.004484713 0.004484794 0.004484861 0.004485759 0.004488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490365 0.004497049 0.004497751 0.004498214  0.00449877 0.00449887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0449955 0.004499775 0.004499813  0.00449985 0.004499906 0.004499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03136 0.004503817 0.004505221 0.004506936  0.00450756 0.004509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09509 0.004512962 0.004514673 0.004516032   0.0045178 0.00451946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4519853 0.004519955 0.004521057 0.004521063 0.004523594 0.0045242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24365 0.004527113 0.004527928 0.004528274 0.004529053 0.0045300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30403 0.004530789 0.004530848 0.004531171 0.004532185 0.0045331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34778 0.004535119 0.004538139 0.004538163 0.004538287 0.004539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39175 0.004539424 0.004540953 0.004542296 0.004543249 0.00454447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4545317 0.004545329 0.004546804 0.004548419 0.004548532 0.004549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50041 0.004552019 0.004552182 0.004552771 0.004552998 0.004554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54564 0.004555049 0.004555387 0.004557353 0.004557746 0.004558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59166 0.004559201 0.004561833 0.004562357 0.004563352 0.0045635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63869 0.004564681   0.0045665 0.004567827 0.004570993 0.004571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72137 0.004573775 0.004573987 0.004578717 0.004579803 0.004580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80777 0.004581652 0.004582435 0.004582951 0.004583749 0.0045847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85186 0.004585254 0.004585497 0.004586049 0.004587045   0.0045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88434 0.004588822 0.004588884 0.004589377 0.004590693   0.0045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90857 0.004591123  0.00459135 0.004593166 0.004593304 0.004595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595679 0.004599014  0.00459908 0.004599693 0.004599816 0.004599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601103  0.00460177 0.004601917 0.004603108 0.004603249  0.00460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609436 0.004610309 0.004611026  0.00461437 0.004614687 0.0046168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616923 0.004617498 0.004618381 0.004618448 0.004619908 0.0046207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62227 0.004622799   0.0046229 0.004623159   0.0046251 0.004626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62704 0.004627258  0.00462736 0.004628439 0.004629201 0.004629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629848 0.004630868 0.004631457 0.004635471 0.004635942 0.004636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636279 0.004636357 0.004636697 0.004638461 0.004638824 0.004639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641154 0.004642691 0.004645176 0.004646755 0.004648488 0.004650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652123  0.00465228 0.004652282 0.004655862 0.004656156 0.0046580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658115 0.004658541 0.004659637 0.004660622 0.004663416 0.004665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66563  0.00466591 0.004666045 0.004666278 0.004666356 0.004666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666572 0.004670379  0.00467194 0.004672112 0.004672252 0.0046724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674301 0.004674418 0.004674577 0.004674883 0.004675075 0.0046763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676978 0.004678756 0.004679427 0.004680602 0.004680652 0.004680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680751 0.004681412 0.004682748 0.004683255 0.004684222 0.004684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684987 0.004686543 0.004687143 0.004689493  0.00469048 0.0046917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692187 0.004692405   0.0046933 0.004695516 0.004696881 0.00469793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4698291  0.00469953 0.004699765 0.004699883 0.004699922  0.00470005 </w:t>
      </w:r>
      <w:r>
        <w:br w:type="textWrapping"/>
      </w:r>
      <w:r>
        <w:rPr>
          <w:rStyle w:val="VerbatimChar"/>
        </w:rPr>
        <w:t xml:space="preserve">##           1           2           2           1           1           1 </w:t>
      </w:r>
      <w:r>
        <w:br w:type="textWrapping"/>
      </w:r>
      <w:r>
        <w:rPr>
          <w:rStyle w:val="VerbatimChar"/>
        </w:rPr>
        <w:t xml:space="preserve">##  0.00470024 0.004701008 0.004701675 0.004703116 0.004703195 0.0047044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70471 0.004708322 0.004709576 0.004712213 0.004712387 0.004713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714061 0.004714117 0.004714173  0.00471549  0.00471574 0.004716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716477 0.004717828 0.004718114 0.004720636 0.004721102 0.004722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72346 0.004727523 0.004730587 0.004731037  0.00473163 0.004733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4733228 0.004734409 0.004737181 0.004737581 0.004738425 0.004738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740335  0.00474256 0.004744048 0.004744371  0.00474441  0.00474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746282 0.004746414 0.004746897 0.004748471 0.004749703 0.004749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750006 0.004750136 0.004753319 0.004753709 0.004755344 0.004758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758893  0.00475981  0.00476006 0.004761864  0.00476292 0.00476306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4765167 0.004766239 0.004768986 0.004769675 0.004769952 0.004770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771292  0.00477237  0.00477251 0.004773081 0.004774675 0.004777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77747 0.004777601 0.004778327 0.004778338 0.004778819 0.004779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78041 0.004780984  0.00478143 0.004781839 0.004784001  0.004784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785543 0.004786603  0.00478687 0.004787806  0.00478797  0.00478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789222 0.004789715 0.004790456 0.004790692 0.004791467 0.0047924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795379 0.004795755 0.004795796 0.004796973 0.004798122 0.004798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79904 0.004799616  0.00479968 0.004799852 0.004799904 0.0047999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800768 0.004803649 0.004805829 0.004806073 0.004807147 0.0048083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809326 0.004810627 0.004810724 0.004811958 0.004813478 0.004813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813859  0.00481456 0.004814678 0.004814705 0.004816926 0.004817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817963 0.004820132  0.00482052 0.004821928 0.004822115 0.004824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824609 0.004824879 0.004825003 0.004825244 0.004826585 0.004826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827463 0.004827531 0.004828185 0.004831425 0.004832528 0.004833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834524 0.004837524 0.004837758 0.004838398 0.004838554 0.004840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841031 0.004841596  0.00484202 0.004842042 0.004842381 0.004844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845781 0.004847079 0.004848191  0.00484876 0.004849758 0.00485015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4852379 0.004853111 0.004854275 0.004855605 0.004856182 0.004856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857004 0.004857489 0.004857623 0.004858288 0.004859662   0.00485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862504  0.00486375 0.004864137 0.004866287 0.004866446 0.004866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868101 0.004868688 0.004868908 0.004870474 0.004870502  0.00487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872203 0.004872747 0.004874508 0.004874656 0.004874695 0.004874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874878 0.004877454 0.004877879 0.004879536 0.004879805 0.004880588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004880836 0.004883494 0.004884836 0.004885575 0.004885644   0.004886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4887549 0.004887659 0.004887805 0.004888708 0.004888798 0.004888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89018 0.004892232 0.004892667 0.004894748 0.004895021  0.004896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89631 0.004896659 0.004897105 0.004899755 0.004899837 0.00489987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2 </w:t>
      </w:r>
      <w:r>
        <w:br w:type="textWrapping"/>
      </w:r>
      <w:r>
        <w:rPr>
          <w:rStyle w:val="VerbatimChar"/>
        </w:rPr>
        <w:t xml:space="preserve">## 0.004902298 0.004902349 0.004902675 0.004904354  0.00490535 0.004905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908793 0.004908868 0.004908942 0.004908992 0.004909592 0.00491077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0491283  0.00491341 0.004913628 0.004914005 0.004918653  0.00492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922594 0.004922698 0.004922764 0.004925585 0.004925791 0.0049265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927921 0.004928219 0.004928395 0.004930228 0.004930864 0.004931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932052 0.004932311 0.004933004 0.004933169 0.004935132  0.00493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936952 0.004937029 0.004937191 0.004939508 0.004940886 0.004941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494161 0.004941721 0.004943948  0.00494417 0.004945165 0.004945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946848 0.004947514 0.004949553 0.004949753 0.004950739 0.00495093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4951131 0.004951216 0.004951918 0.004953534 0.004954533 0.004955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4955665 0.004956378 0.004957567 0.004957775 0.004958813 0.004959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959901 0.004961185   0.0049619 0.004962218 0.004965919 0.0049665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004968654 0.004968712 0.004969985 0.004971275 0.004972238 0.0049729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973272 0.004985104 0.004987344 0.004988118 0.004988429  0.00498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4989649 0.004991681 0.004992422 0.004993084 0.004995005    0.00499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5 </w:t>
      </w:r>
      <w:r>
        <w:br w:type="textWrapping"/>
      </w:r>
      <w:r>
        <w:rPr>
          <w:rStyle w:val="VerbatimChar"/>
        </w:rPr>
        <w:t xml:space="preserve">## 0.004999167 0.004999286 0.004999667 0.004999719  0.00499974  0.004999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4999762 0.004999821 0.004999828 0.004999833  0.00499987 0.004999888 </w:t>
      </w:r>
      <w:r>
        <w:br w:type="textWrapping"/>
      </w:r>
      <w:r>
        <w:rPr>
          <w:rStyle w:val="VerbatimChar"/>
        </w:rPr>
        <w:t xml:space="preserve">##           2           1           1           2           1           1 </w:t>
      </w:r>
      <w:r>
        <w:br w:type="textWrapping"/>
      </w:r>
      <w:r>
        <w:rPr>
          <w:rStyle w:val="VerbatimChar"/>
        </w:rPr>
        <w:t xml:space="preserve">## 0.004999889   0.0049999 0.005005082 0.005006923  0.00500864 0.0050153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16178 0.005017086 0.005017831 0.005019491 0.005020202 0.005020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20738 0.005021953 0.005024925 0.005025909 0.005027037  0.00502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28428 0.005028719 0.005029437 0.005029865 0.005030045 0.005030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31466 0.005031933 0.005032096 0.005033166 0.005033614  0.005033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33768 0.005036289 0.005036745  0.00503685 0.005038699 0.0050406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40968 0.005041433 0.005041773  0.00504304 0.005043259  0.00504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45872 0.005046771  0.00504682 0.005048054 0.005048594 0.005048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49676 0.005049748 0.005051153 0.005051171 0.005052018 0.0050522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53673  0.00505439 0.005055415 0.005057898 0.005060324 0.005060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60524 0.005062184 0.005063163 0.005063578 0.005063614 0.005065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66498 0.005067146 0.005067453 0.005067917  0.00506801 0.005068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68986 0.005069708  0.00507085 0.005071066 0.005071968 0.005072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74356 0.005076142 0.005076728 0.005078173 0.005079556 0.0050804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80806   0.0050829 0.005082996 0.005083122 0.005083192 0.005084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84407 0.005085642 0.005085768 0.005086607 0.005088413 0.005089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90678 0.005090724 0.005092162 0.005092214 0.005092887 0.005092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093975 0.005093993 0.005094019  0.00509463 0.005094995 0.005096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509661 0.005099159 0.005099898 0.005100455  0.00510152 0.005101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01892 0.005104401 0.005104824 0.005105875 0.005108372 0.005110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10884 0.005112092  0.00511352 0.005114146 0.005114972 0.0051160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16109 0.005117909 0.005119172  0.00511959 0.005121552 0.005122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23561 0.005124589  0.00512484 0.005127942 0.005129534 0.005130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32011 0.005132991 0.005133162 0.005134517 0.005134722 0.00513506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5136734 0.005136793 0.005137053 0.005137754 0.005139677 0.005139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41899  0.00514242 0.005142647 0.005146243   0.0051463 0.005149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50182 0.005150607 0.005151024  0.00515306 0.005153311  0.0051534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5153648 0.005153767 0.005157071 0.005157794  0.00515926 0.005159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60767 0.005160957  0.00516129 0.005162497 0.005162671 0.00516273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5164417 0.005164492  0.00516502 0.005165076 0.005165218 0.005166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67875 0.005167917 0.005168167 0.005169184 0.005169892 0.005170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70974 0.005171024 0.005171819  0.00517235 0.005172591 0.005172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75575 0.005176031 0.005176762  0.00517834 0.005180099 0.005182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83247 0.005186135  0.00518827 0.005188914  0.00518906  0.00518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90229 0.005190265 0.005190642 0.005190973 0.005191905   0.0051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92909 0.005193437 0.005194468 0.005196165 0.005197283 0.005197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198017  0.00519896 0.005199307 0.005199351  0.00519948 0.005199653 </w:t>
      </w:r>
      <w:r>
        <w:br w:type="textWrapping"/>
      </w:r>
      <w:r>
        <w:rPr>
          <w:rStyle w:val="VerbatimChar"/>
        </w:rPr>
        <w:t xml:space="preserve">##           1           3           1           1           2           1 </w:t>
      </w:r>
      <w:r>
        <w:br w:type="textWrapping"/>
      </w:r>
      <w:r>
        <w:rPr>
          <w:rStyle w:val="VerbatimChar"/>
        </w:rPr>
        <w:t xml:space="preserve">## 0.005199913 0.005203146 0.005203551 0.005204689 0.005205169 0.0052061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207972 0.005209865 0.005210252 0.005210914 0.005211282 0.0052117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212718 0.005212858 0.005214104 0.005215376 0.005215482 0.005215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216938 0.005217217  0.00521724  0.00522046 0.005221932 0.005222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222465 0.005224733 0.005224869 0.005228191 0.005228497 0.005231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232787 0.005233159 0.005234724 0.005238024 0.005238056 0.00524019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5241018 0.005242124 0.005246091 0.005246225 0.005247717 0.005248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524919 0.005249344 0.005249494 0.005249563 0.005249738 0.00525036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5250521 0.005254433 0.005255048 0.005256505 0.005256591 0.005256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256993 0.005257043 0.005260641 0.005261377  0.00526436 0.0052651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266316 0.005267736 0.005268285 0.005269398 0.005269744 0.005270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271035 0.005272248 0.005273996 0.005274868 0.005278099 0.00527860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5280825 0.005281157 0.005281916 0.005285463 0.005289981 0.00529015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5290168 0.005291951 0.005292009 0.005292822 0.005293263 0.005293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293806 0.005293835 0.005294014 0.005296266 0.005296498 0.005297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298361 0.005298426 0.005299823 0.005299956 0.005300166 0.005300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301248 0.005301378 0.005304117 0.005305668 0.005305689 0.00530666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5308898 0.005309457 0.005309979 0.005310162  0.00531022 0.005310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313189 0.005313982 0.005315625 0.005316864 0.005317065 0.005317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319295 0.005319725 0.005321164 0.005325276 0.005326455 0.005326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332978 0.005333172 0.005333191 0.005333226 0.005334914 0.00533503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00533558 0.005335757 0.005337593  0.00533906 0.005341734 0.005349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349911 0.005354441 0.005356952 0.005358288 0.005359571 0.005359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0536032 0.005360334 0.005360962 0.005361254 0.005361542 0.0053634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364444 0.005365104 0.005365135 0.005367306 0.005367326 0.00536785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5369267  0.00536937 0.005371703 0.005373784 0.005373846 0.0053766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377658 0.005379019 0.005379143  0.00537936 0.005380206 0.005383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383667 0.005383787 0.005384486 0.005385477 0.005387221  0.00538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391681 0.005391893  0.00539222 0.005392354 0.005395164 0.005396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539851 0.005398808  0.00539946  0.00539964  0.00539973 0.0053997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399892 0.005401184 0.005401665 0.005401886  0.00540195 0.005405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540644 0.005407117 0.005409278 0.005411659 0.005412999 0.0054155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16344 0.005416516 0.005417197 0.005420434 0.005420615 0.005420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21578 0.005422758 0.005422868 0.005422926 0.005423279 0.005424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24479 0.005424942 0.005426863 0.005427021 0.005427796 0.0054283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28399 0.005430104  0.00543222 0.005432338 0.005432605 0.005432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33273 0.005433275 0.005434949 0.005435712 0.005437393 0.0054391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40058 0.005440483 0.005441043 0.005442969 0.005443637  0.00544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44134 0.005444142 0.005445646 0.005446693 0.005449223 0.0054512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51823 0.005454362 0.005455228 0.005457389 0.005458106 0.005458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58396 0.005459146 0.005459848 0.005461283 0.005461955 0.0054622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546312 0.005463281 0.005463591 0.005464267 0.005465857 0.005466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66521 0.005466846 0.005467896 0.005472089 0.005472365  0.00547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74119 0.005474816 0.005477649 0.005479264 0.005482799 0.005483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84793 0.005484967 0.005485401 0.005485872 0.005487136 0.005488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88757 0.005489732 0.005491336 0.005491475 0.005493187 0.005494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94355 0.005494777 0.005496078 0.005497183 0.005497251 0.0054976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499656 0.005499725 0.005499875 0.005499894 0.005499929 0.00550258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5503263 0.005504179 0.005504841 0.005506037  0.00550765 0.0055083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510989 0.005511306 0.005512173 0.005512644  0.00551629  0.005517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517836 0.005518314 0.005519779  0.00551989  0.00552057 0.005521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521564  0.00552264 0.005524521 0.005526732 0.005527583 0.005527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529249 0.005531077 0.005531768 0.005531797 0.005532964 0.00553364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5534999 0.005535207 0.005537799 0.005538036 0.005539889 0.005540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540391  0.00554095  0.00554495 0.005545202 0.005546658 0.0055476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548147 0.005550513 0.005551533 0.005552751 0.005553182 0.005554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554784  0.00555487  0.00555535 0.005557778 0.005558834 0.005559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561378 0.005561491 0.005561963 0.005562133 0.005562932 0.0055647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565096 0.005565579 0.005566898 0.005568103 0.005568807 0.005570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573588 0.005574532 0.005574861 0.005575532 0.005575645 0.005576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576717 0.005578654 0.005579306 0.005579729 0.005581734 0.005583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584484 0.005585305 0.005586075 0.005586111 0.005586931 0.005587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587463 0.005588573 0.005589491 0.005589975  0.00559312 0.005594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597079  0.00559944  0.00559972 0.005599776 0.005600301  0.005603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608032 0.005609066 0.005610244 0.005611578 0.005612197 0.005612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612919 0.005613754 0.005613838 0.005618547 0.005618869 0.005619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619937 0.005620496 0.005620625 0.005622365 0.005625838 0.005627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627802 0.005629213 0.005629926 0.005630134 0.005630649  0.0056323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5633146 0.005634326 0.005636107 0.005636415 0.005639392 0.00563971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5639774 0.005639844 0.005640325 0.005642116 0.005642143  0.0056433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5643425 0.005643639 0.005644194  0.00564573 0.005648945 0.005649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651558 0.005652911 0.005653629 0.005653737  0.00565485 0.005655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656632  0.00565689 0.005656981 0.005659175 0.005659887 0.005660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660921 0.005660923 0.005661364 0.005663257 0.005666037 0.005666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666457 0.005666495 0.005666972 0.005668146 0.005669068 0.00567175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5671945 0.005672521 0.005673998 0.005674198 0.005674397 0.005677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679821 0.005680079  0.00568073 0.005682001 0.005687275 0.0056878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688826 0.005689271 0.005690701 0.005692089 0.005692787 0.005693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694473 0.005695182 0.005697564 0.005698322 0.005698992  0.00569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699715 0.005699858 0.005701885 0.005703735 0.005705574 0.0057056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706934  0.00570764 0.005709304 0.005709421 0.005709493 0.0057099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709979 0.005710379 0.005711178 0.005713544 0.005713878 0.005713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714038 0.005714082 0.005714182 0.005716532 0.005719721 0.005720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5720879 0.005721108 0.005721218 0.005722213 0.005722219 0.005722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723081 0.005723941 0.005724877 0.005725266 0.005726006 0.005726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726752 0.005727431 0.005729017 0.005729158 0.005730549 0.005731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732951  0.00573327  0.00573428 0.005737258 0.005737638 0.00573888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5739188 0.005740462 0.005740528 0.005741109  0.00574175 0.00574196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5742693 0.005744052 0.005744375 0.005746994 0.005747215 0.0057482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574976 0.005749795 0.005750064 0.005751817 0.005759908 0.005760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576061 0.005762936 0.005763532 0.005764227 0.005765246  0.00576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765856 0.005766083 0.005767174 0.005767188  0.00576759 0.005768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768787 0.005769539  0.00577122  0.00577165  0.00577243 0.005772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773904 0.005774856 0.005775151 0.005776922 0.005777489 0.005777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777617 0.005778846 0.005782116   0.0057842 0.005784761 0.005785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785557 0.005790039 0.005790399 0.005792904 0.005792933 0.00579403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5794575  0.00579884 0.005799221  0.00579942 0.005799613  0.00579971 </w:t>
      </w:r>
      <w:r>
        <w:br w:type="textWrapping"/>
      </w:r>
      <w:r>
        <w:rPr>
          <w:rStyle w:val="VerbatimChar"/>
        </w:rPr>
        <w:t xml:space="preserve">##           1           2           1           1           2           2 </w:t>
      </w:r>
      <w:r>
        <w:br w:type="textWrapping"/>
      </w:r>
      <w:r>
        <w:rPr>
          <w:rStyle w:val="VerbatimChar"/>
        </w:rPr>
        <w:t xml:space="preserve">## 0.005800615 0.005801171  0.00580175  0.00580185 0.005802653 0.005803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804541 0.005804784 0.005805702 0.005806264 0.005807114 0.005808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808838 0.005809413 0.005809894 0.005812798 0.005814087 0.005816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817917    0.005819 0.005819333 0.005819434 0.005823187  0.005825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582668 0.005830079  0.00583101 0.005831093 0.005832361 0.0058350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836002  0.00583768 0.005838245 0.005839766 0.005840579 0.00584129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5841724 0.005841798 0.005843659   0.0058441  0.00584465 0.005845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847549 0.005848308 0.005848781 0.005849708 0.005852865 0.00585528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0585603 0.005856725 0.005856943 0.005856976  0.00585705 0.005858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859153 0.005859913 0.005860622 0.005863503 0.005864017 0.005865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865517 0.005865885 0.005866782 0.005868123 0.005871921 0.005873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874266 0.005874662 0.005877431  0.00587775 0.005878388 0.0058784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881602 0.005882215  0.00588372 0.005884043  0.00588589 0.005886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588657 0.005887142 0.005888297 0.005888562 0.005888725 0.0058941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895711  0.00589704 0.005898872 0.005899705 0.005899803 0.00590063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5902151 0.005902903 0.005903347 0.005903906 0.005904481 0.005904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906702 0.005907316 0.005907389 0.005908518 0.005912062 0.005912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912786  0.00591313 0.005913691 0.005914117 0.005916174 0.00591640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00591642 0.005918759 0.005919336 0.005920663 0.005921893 0.005922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924417 0.005924455 0.005924814 0.005924852 0.005925527  0.0059275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0592843 0.005929721  0.00593083 0.005931714 0.005935414 0.0059355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943691 0.005943922 0.005944234 0.005944334 0.005945143 0.0059456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945716 0.005947619 0.005949005 0.005949703  0.00594975 0.0059498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5949921 0.005950859  0.00595173 0.005953409 0.005953886 0.005955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955902 0.005956263 0.005958059 0.005958225 0.005958927 0.0059594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962352 0.005962511 0.005962561 0.005964773 0.005965246 0.005965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967017 0.005967115 0.005967586 0.005969139 0.005969286 0.005969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971258 0.005971329 0.005971757 0.005971913 0.005972492 0.005972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972999 0.005973565 0.005974467 0.005975161 0.005975464 0.0059770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977645  0.00597988 0.005980746 0.005981709   0.0059831 0.0059842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985243 0.005987364  0.00598758 0.005988568 0.005989771 0.005989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991602 0.005991822 0.005992427 0.005992603 0.005995443 0.005996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5997166 0.005997601 0.005998286 0.005998667   0.0059988 0.005999538 </w:t>
      </w:r>
      <w:r>
        <w:br w:type="textWrapping"/>
      </w:r>
      <w:r>
        <w:rPr>
          <w:rStyle w:val="VerbatimChar"/>
        </w:rPr>
        <w:t xml:space="preserve">##           1           2           1           1           3           1 </w:t>
      </w:r>
      <w:r>
        <w:br w:type="textWrapping"/>
      </w:r>
      <w:r>
        <w:rPr>
          <w:rStyle w:val="VerbatimChar"/>
        </w:rPr>
        <w:t xml:space="preserve">## 0.005999636 0.005999676  0.00599976 0.005999789 0.005999838 0.005999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599988 0.005999917 0.005999931 0.006002721 0.006002948 0.0060033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00448   0.0060061 0.006007038 0.006009247 0.006009659 0.006010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013618 0.006015218 0.006016295 0.006016822 0.006020494 0.006022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02259 0.006023043 0.006023116 0.006024243 0.006024343 0.0060245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025767 0.006027552 0.006027665 0.006028722 0.006030789  0.00603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034275 0.006035291 0.006038086 0.006038718 0.006039758  0.00604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042425 0.006042731 0.006042881 0.006043586  0.00604378  0.00604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044347 0.006045317 0.006046135 0.006046333 0.006046879 0.006049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049457 0.006049698 0.006049838 0.006049924 0.006052509 0.00605383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6056167  0.00605649 0.006056513 0.006058467 0.006058714 0.006059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059611 0.006061352 0.006061436 0.006062462 0.006063214 0.00606325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6063581 0.006063734 0.006063903 0.006064346 0.006064856 0.006065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066065 0.006069911 0.006070296 0.006071231 0.006073383 0.0060756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077995 0.006079591 0.006080043 0.006080917 0.006081384 0.00608216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6083283 0.006083491 0.006084977 0.006086219 0.006086515  0.00608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088531 0.006088807 0.006091119 0.006092214 0.006093252 0.006094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094948 0.006095122 0.006096074 0.006096576 0.006096578 0.00609678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6098161 0.006099085 0.006099368  0.00609939 0.006099523 0.00609979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2 </w:t>
      </w:r>
      <w:r>
        <w:br w:type="textWrapping"/>
      </w:r>
      <w:r>
        <w:rPr>
          <w:rStyle w:val="VerbatimChar"/>
        </w:rPr>
        <w:t xml:space="preserve">## 0.006100109 0.006100638 0.006103783 0.006104296 0.006104474 0.006105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05287 0.006105879 0.006106684 0.006109712 0.006110432  0.00611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11011 0.006111017 0.006111622 0.006112454 0.006112485 0.006114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14869 0.006114872 0.006115149 0.006117287 0.006117822 0.006119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19633 0.006119755 0.006119884 0.006121008 0.006122044 0.0061222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22831   0.0061242 0.006124234 0.006124353   0.0061266  0.00612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26781 0.006126854 0.006129579 0.006130831 0.006133445 0.006133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35666 0.006136157 0.006136945 0.006137192 0.006137825 0.0061387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39371 0.006140628  0.00614198 0.006142644 0.006144985 0.00614551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6145858 0.006147239 0.006148233  0.00614878 0.006148877 0.006149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50711   0.0061509 0.006151113 0.006151226 0.006153609 0.0061537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54686 0.006155891  0.00615732 0.006159548 0.006161027 0.006161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61099 0.006161492 0.006164532 0.006164767 0.006165639 0.006166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68032 0.006170581 0.006174108 0.006174393 0.006176244 0.006176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76586 0.006177667 0.006177848  0.00618047 0.006181567 0.0061857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87113 0.006187593 0.006188569 0.006189887 0.006193149 0.006194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196515 0.006196706 0.006197137 0.006198043  0.00619938 0.006199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19969 0.006199691 0.006199843 0.006200012 0.006200849 0.0062016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202102 0.006202774 0.006203153  0.00620318 0.006203828 0.006205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205367 0.006206683 0.006210695 0.006212328 0.006212502 0.006213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213638 0.006214064 0.006216767 0.006216882 0.006217375 0.0062187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220188  0.00622084 0.006221992 0.006222123 0.006224589 0.0062248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224922 0.006227122 0.006228968 0.006229241 0.006230152  0.00623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231794 0.006232884 0.006232949 0.006233126  0.00623329 0.006234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236976 0.006237236 0.006238744 0.006239279 0.006239635  0.006239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241164 0.006242119 0.006243075  0.00624375 0.006244231  0.00624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247397 0.006249645 0.006249805 0.006249844  0.00624987 0.00625300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0625377  0.00625538 0.006257213 0.006258754 0.006259027 0.006259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259937 0.006260182 0.006260325 0.006262832  0.00626814 0.0062685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26949 0.006269883 0.006270363 0.006271495 0.006271818 0.006272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27401 0.006274843 0.006274982 0.006275718 0.006276785 0.0062769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278826  0.00627987 0.006281091   0.0062829 0.006283229 0.006283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283535 0.006285355 0.006286177 0.006286331 0.006286611   0.00628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288342 0.006289176  0.00629012 0.006291536 0.006294861 0.0062961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297127 0.006297347 0.006298227 0.006298717  0.00629937 0.006300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301649  0.00630538 0.006305734 0.006307956 0.006310831 0.00631246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6312812 0.006313852 0.006314105 0.006314802 0.006315051 0.006315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6315552 0.006315568 0.006316538 0.006316561 0.006316849 0.0063169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317191 0.006317859 0.006317895 0.006318749  0.00631879 0.006319225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06320014 0.006321113 0.006324305 0.006325111 0.006325949 0.006328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328686 0.006329263 0.006330586 0.006331223 0.006332278 0.00633253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6333874  0.00633607 0.006336841 0.006340043 0.006340494 0.006340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340859 0.006341611  0.00634439 0.006344936 0.006347618 0.00634773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6349005 0.006349683  0.00635045 0.006352792 0.006353799 0.006354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355976 0.006356147 0.006357292 0.006358259 0.006358671 0.006359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364022 0.006367642 0.006369532 0.006371131 0.006374602 0.006374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375112  0.00637664 0.006379237 0.006380649 0.006382015 0.006382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382346 0.006385634 0.006387098 0.006389722 0.006389776 0.006392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394093 0.006395534  0.00639691 0.006397441 0.006398617 0.006398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399147 0.006399573  0.00639968 0.006399744 0.006399878 0.00640068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6403911 0.006404353 0.006404901 0.006408613   0.0064088 0.00641078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0641252 0.006414771 0.006415907 0.006417174 0.006417774 0.0064183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418925 0.006419819 0.006419954  0.00642009 0.006420884 0.006421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421362 0.006421724 0.006424048 0.006425757 0.006428189 0.006430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430509 0.006433476 0.006434815 0.006434986 0.006435287  0.00643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436071 0.006436986 0.006437004 0.006438906  0.00643934 0.00644024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6441151  0.00644197 0.006443447  0.00644424 0.006445345 0.006445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44652  0.00644785 0.006449678  0.00645101 0.006451093 0.00645140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6451518 0.006453161  0.00645435 0.006454428 0.006456381 0.006456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459964 0.006460063 0.006460639 0.006461065 0.006461439   0.0064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463022 0.006463218 0.006463731 0.006464055 0.006465193 0.0064657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466117 0.006466203 0.006466236 0.006466523 0.006466671 0.006467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467947 0.006468074 0.006468548  0.00646884  0.00646967 0.00646969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0647035 0.006470512 0.006471318 0.006471576 0.006471895 0.006472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473168 0.006473484 0.006473967 0.006476665 0.006477852 0.006478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479342 0.006479827 0.006481033 0.006481922 0.006482312 0.0064834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486236 0.006487286 0.006487647 0.006488054 0.006488732 0.006489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490791    0.006491 0.006491354 0.006491548  0.00649159  0.00649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492565 0.006492663 0.006495903 0.006496604 0.006497166 0.006498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499233 0.006499783 0.006499809 0.006499838 0.006501028 0.0065023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503614 0.006504112 0.006505545 0.006507868 0.006508601 0.006509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509776 0.006510349 0.006510361   0.0065109 0.006511123 0.006513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515709 0.006516321 0.006516567 0.006516795 0.006518905  0.00652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520322 0.006520899 0.006521334 0.006521537  0.00652231 0.006522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524376 0.006524636  0.00652623 0.006528791 0.006532898 0.006533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53821 0.006538378 0.006539475 0.006540743  0.00654092  0.00654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541851 0.006543477 0.006543478 0.006543962 0.006546448 0.006547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547706 0.006550706 0.006552067 0.006553052 0.006553645 0.006554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555434 0.006556256 0.006562703 0.006562884 0.006563766  0.00656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56579 0.006566292 0.006566557 0.006567024 0.006571241 0.00657125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6571878 0.006573004 0.006574118 0.006574836 0.006576328 0.006578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579864  0.00658012 0.006581579 0.006583931 0.006584165 0.0065869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588892 0.006589519 0.006590537  0.00659061 0.006591029 0.006592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593117 0.006593647 0.006594416 0.006597278  0.00659868 0.006598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59934 0.006599736  0.00659978 0.006602119 0.006603678  0.00660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605383 0.006605598 0.006607714 0.006607735 0.006607874 0.0066079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608552 0.006609983 0.006611661 0.006612025 0.006612548  0.00661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613274 0.006615282 0.006617067 0.006617941 0.006619235 0.006620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620727 0.006622078 0.006624404 0.006624677 0.006624793 0.006624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625091 0.006625564  0.00662786  0.00662868 0.006629548 0.006631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63201 0.006633112 0.006633223 0.006633335 0.006634251 0.00663429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0663471 0.006635307 0.006635741  0.00663576 0.006636288  0.00663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642344 0.006643031 0.006644518 0.006644947  0.00664556 0.006646508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  0.0066477 0.006648025 0.006648343 0.006650464 0.006651008 0.006653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653718 0.006654388 0.006654485 0.006654943 0.006657629  0.00665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662225 0.006665556 0.006665609 0.006665812 0.006666097 0.006666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666222 0.006666296 0.006666349  0.00666637 0.006666394 0.00666640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6666444 0.006666465 0.006666517 0.006666578 0.006666594 0.006671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674735 0.006674957 0.006677003 0.006677112 0.006678085 0.006678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683147 0.006684564 0.006684601 0.006684991 0.006685443 0.0066855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686242 0.006686344  0.00668817 0.006688415 0.006689617 0.006691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694992 0.006695361 0.006698896  0.00669933 0.006701347 0.00670238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6702442 0.006702582 0.006704461 0.006704724 0.006705751 0.006706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707486 0.006709051 0.006709666 0.006712586 0.006713327 0.0067135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714179 0.006715678 0.006716183 0.006716555 0.006717577 0.006718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718984 0.006719399 0.006719462 0.006720019 0.006720021 0.006721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721931 0.006722576 0.006722902 0.006723625 0.006725127 0.006726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726967  0.00672712 0.006727162 0.006729945 0.006731879 0.006732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733109 0.006735397 0.006735499 0.006735635 0.006739541 0.006740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740552 0.006741422 0.006742906 0.006743041 0.006743199 0.006743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74399 0.006744314 0.006744573 0.006747104 0.006749663 0.006753403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006755469 0.006759134 0.006759323 0.006759585  0.00675973 0.006759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761483 0.006762776 0.006762908 0.006764573   0.0067651 0.006766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767892 0.006771692 0.006772419 0.006773975 0.006775024  0.00677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779776 0.006780824 0.006781429 0.006782019 0.006784181  0.006784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786408 0.006788099 0.006788541 0.006789946 0.006790382 0.006793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79322 0.006793386 0.006794365 0.006794582   0.0067953 0.006795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796192 0.006797281 0.006797509 0.006797572 0.006798568  0.00679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006799093  0.00679932  0.00679966 0.006799753 0.006802721  0.00680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803611 0.006803788 0.006805268 0.006805488 0.006806779 0.006807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80839 0.006809416 0.006814241 0.006814472 0.006815214 0.006815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816847 0.006817227 0.006818106 0.006822628 0.006822727 0.006823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824281 0.006824399 0.006824626 0.006825282 0.006825298 0.006825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826485 0.006829046 0.006831737 0.006832882 0.006833106 0.006833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835617 0.006835804 0.006837071 0.006838698 0.006839033 0.006840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841205 0.006841745 0.006842681 0.006845445 0.006846998  0.006847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847226 0.006847329 0.006850583 0.006852234 0.006852926 0.006855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856163 0.006856336 0.006857045 0.006857604 0.006857684 0.006859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862259 0.006862611 0.006865253 0.006866209 0.006866514  0.0068669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6867304 0.006868968 0.006869905 0.006873294 0.006873405 0.006873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87404 0.006874761 0.006874917 0.006875698 0.006877713 0.006879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882218 0.006883029 0.006883704 0.006884032 0.006884754 0.0068876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888583 0.006889931 0.006890376  0.00689064 0.006890981 0.006891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891581 0.006892161   0.0068924 0.006894555  0.00689482 0.006894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895204 0.006895534 0.006896076 0.006896314 0.006899047  0.0068993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6899655 0.006900553 0.006901811 0.006904527 0.006905371 0.006906477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006906979 0.006908777 0.006909258 0.006910053  0.00691093 0.006911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911511 0.006911924 0.006912379 0.006912649 0.006912806 0.006913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913861 0.006914158 0.006914224 0.006914863  0.00691609 0.006917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918692 0.006918784 0.006922189 0.006922982 0.006924726 0.006925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927627 0.006928448 0.006928577 0.006928588 0.006929377 0.006929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929703 0.006932023 0.006932871 0.006933025 0.006933102 0.006933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933729 0.006938931 0.006939184 0.006939844  0.00694116 0.006941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941635 0.006944123 0.006945566 0.006946595 0.006947003 0.006947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947939 0.006948666 0.006948768 0.006949279 0.006949539 0.006950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95216 0.006956144 0.006956358 0.006956378 0.006958188 0.006958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959443 0.006959722  0.00695993 0.006962791 0.006963402 0.006963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964037 0.006964161 0.006964634 0.006965277 0.006967023 0.0069681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697337 0.006974817 0.006975457 0.006975968 0.006978109 0.006979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980255 0.006987305  0.00698789 0.006988239 0.006988429 0.006992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6992673 0.006993007 0.006993623 0.006995054 0.006995461 0.00699650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6997667 0.006998473 0.006998668 0.006999209 0.006999364 0.006999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69995 0.006999563 0.006999588  0.00699965 0.007001309 0.007001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700146 0.007007127 0.007008427 0.007011146 0.007011552 0.007012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013187 0.007013402  0.00701591  0.00701712 0.007019691 0.007020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022066  0.00702414 0.007024824 0.007026869 0.007028371 0.007029471 </w:t>
      </w:r>
      <w:r>
        <w:br w:type="textWrapping"/>
      </w:r>
      <w:r>
        <w:rPr>
          <w:rStyle w:val="VerbatimChar"/>
        </w:rPr>
        <w:t xml:space="preserve">##           1           1           2           1           2           1 </w:t>
      </w:r>
      <w:r>
        <w:br w:type="textWrapping"/>
      </w:r>
      <w:r>
        <w:rPr>
          <w:rStyle w:val="VerbatimChar"/>
        </w:rPr>
        <w:t xml:space="preserve">## 0.007029877 0.007031554 0.007032746 0.007032763 0.007033099 0.007033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035051 0.007036837 0.007039437  0.00704002 0.007040999 0.00704128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7041936 0.007043929 0.007044179 0.007046948 0.007047052 0.007047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048285 0.007049052 0.007049824  0.00705226 0.007054549 0.007054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055887 0.007057028  0.00705823 0.007060392 0.007062059 0.007062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706311 0.007064288 0.007064833 0.007065725 0.007066196 0.007066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706651  0.00706672 0.007067267 0.007068844 0.007069439 0.0070709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707126 0.007073014 0.007074416 0.007074823 0.007074825 0.007075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077238 0.007078857 0.007079313 0.007079775 0.007080286 0.007080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083065 0.007083137  0.00708771 0.007088428 0.007088508 0.007089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092268 0.007092527 0.007092595 0.007093175 0.007095529  0.00709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096545 0.007097474 0.007097497 0.007099251 0.007099645 0.007099763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007099858 0.007099929  0.00710024 0.007101896  0.00710411  0.00710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107016 0.007108763  0.00710935 0.007110321 0.007110765 0.007119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120566 0.007120673 0.007123415 0.007123538 0.007124822  0.0071251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7125931 0.007128083 0.007129016 0.007129411 0.007131829 0.0071328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 0.00713499 0.007135384 0.007138242 0.007138447  0.00713877 0.007139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140319 0.007141837 0.007142128 0.007142347  0.00714263 0.007146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149423 0.007150892 0.007151082 0.007152386 0.007153296 0.007156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157644 0.007160052 0.007161678 0.007162271 0.007162382 0.007162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716268 0.007162986 0.007165213  0.00716537 0.007165472 0.007165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166069 0.007168654 0.007169077  0.00716912 0.007170601 0.007170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174216 0.007174821 0.007176365 0.007178315 0.007179346  0.00718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718165 0.007182255 0.007182445 0.007185258 0.007186319 0.0071887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189449 0.007190203 0.007191561    0.007192 0.007192155 0.0071924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194245 0.007195496 0.007196879 0.007197952  0.00719856  0.00719904 </w:t>
      </w:r>
      <w:r>
        <w:br w:type="textWrapping"/>
      </w:r>
      <w:r>
        <w:rPr>
          <w:rStyle w:val="VerbatimChar"/>
        </w:rPr>
        <w:t xml:space="preserve">##           2           1           1           1           2           1 </w:t>
      </w:r>
      <w:r>
        <w:br w:type="textWrapping"/>
      </w:r>
      <w:r>
        <w:rPr>
          <w:rStyle w:val="VerbatimChar"/>
        </w:rPr>
        <w:t xml:space="preserve">##  0.00719928 0.007199712 0.007199778  0.00719982  0.00719984 0.007199942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007200577 0.007201169 0.007203135 0.007205529  0.00720612 0.007206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208691 0.007209167 0.007210147  0.00721211  0.00721623 0.007219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220849 0.007221999 0.007222918 0.007223665 0.007224423 0.007225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228625 0.007228961 0.007229124  0.00722972 0.007230398 0.007230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723157 0.007231779 0.007232834 0.007232865  0.00723298 0.007233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235371 0.007236683 0.007237751 0.007238814 0.007238898 0.007239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239206 0.007239534 0.007241102 0.007242625 0.007243125 0.007245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246721 0.007247292 0.007247422 0.007248188 0.007249074 0.0072496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249799 0.007249819 0.007252319 0.007252821 0.007253245 0.00725478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7255369 0.007256317 0.007258296 0.007258341 0.007261854 0.007262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264134 0.007264492  0.00726506 0.007266182 0.007266424   0.0072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267158 0.007268951 0.007269033 0.007269423 0.007271405 0.007271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272066 0.007272595 0.007274639 0.007276127 0.007277048 0.007279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728001 0.007280735 0.007280889  0.00728245 0.007283321 0.007285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285816 0.007286169 0.007287472 0.007289282 0.007290087  0.0072914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7291477 0.007292156 0.007292346  0.00729301  0.00729326 0.007293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7293903 0.007294611 0.007295326 0.007298748  0.00729927 0.007299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299757 0.007299854 0.007303713 0.007304508 0.007306529 0.007309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309247 0.007310949 0.007311236 0.007312043 0.007312271 0.007312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312676 0.007313881 0.007314146  0.00731426 0.007314391 0.007314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314613 0.007318071 0.007318837 0.007319707 0.007321786 0.007322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323854 0.007323901 0.007327304  0.00732813 0.007328182 0.0073289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329357 0.007330762 0.007332519 0.007332844 0.007334899 0.007337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338024 0.007338946 0.007342943 0.007343521  0.00734537 0.007346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347056 0.007347285 0.007348785 0.007349474 0.007351153 0.007352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353556 0.007353773 0.007354215  0.00735472 0.007354813 0.0073550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358213 0.007358897 0.007360907 0.007361726 0.007361796 0.007361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362368 0.007362967 0.007363246 0.007363709 0.007364828 0.007365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367094 0.007367452 0.007368245   0.0073696 0.007369987 0.0073706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371762 0.007372932 0.007373835 0.007375232 0.007377122 0.0073776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737822 0.007380011  0.00738242  0.00738321 0.007383479 0.007384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385129 0.007386196 0.007386858 0.007387117  0.00738831 0.0073884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389176 0.007390064 0.007392122  0.00739319 0.007395005  0.0073992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0739963 0.007399646 0.007399815 0.007401387 0.007403729 0.0074046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406019 0.007406376  0.00740727 0.007407981 0.007408754 0.00740959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7410623 0.007413188 0.007413458 0.007413714 0.007413918 0.007414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415534 0.007416027 0.007416125 0.007417542 0.007419116  0.00741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420182 0.007421597 0.007424017  0.00742438 0.007424814 0.007426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426361 0.007426872 0.007427626 0.007428359 0.007433086 0.007436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437227 0.007439881 0.007440255 0.007440406 0.007441114 0.007441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443617 0.007446492 0.007450386 0.007452064 0.007452654  0.00745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458324 0.007458348 0.007459258 0.007459359 0.007465019 0.0074654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465626 0.007465671 0.007466169 0.007466778 0.007467709 0.007467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468982 0.007470951 0.007472015 0.007472898 0.007474672 0.007474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474869 0.007475752 0.007475834 0.007476693 0.007479701 0.007480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483176 0.007483279  0.00748412 0.007486593 0.007490894 0.0074954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495459 0.007497917  0.00749875  0.00749925 0.007499464 0.00749953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7499625 0.007499794 0.007499886 0.007501937 0.007502644 0.0075046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506793  0.00750765 0.007508181 0.007509435 0.007510337 0.007511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514017 0.007514071 0.007514924 0.007515487 0.007517069 0.007520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520592 0.007522621 0.007522987 0.007523277 0.007523571 0.007524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524628 0.007524812 0.007526477 0.007526679 0.007527345 0.0075278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528969 0.007532831 0.007533166  0.00753558 0.007536345 0.007538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538356 0.007538768 0.007539247 0.007541047 0.007541193 0.0075451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545814 0.007546075 0.007548344 0.007549623 0.007549943  0.0075499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7552388 0.007554711 0.007555276 0.007555531 0.007556107 0.0075586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559066  0.00755918 0.007559698 0.007560791 0.007560853 0.007562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562898 0.007565543 0.007566038 0.007567506 0.007570888 0.0075711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572658 0.007576104 0.007576989  0.00757815 0.007578222 0.007579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581043 0.007581812 0.007582672 0.007582701 0.007583645 0.007584008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007584376 0.007584904 0.007586033  0.00758915 0.007589329 0.0075916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592311  0.00759244 0.007596119 0.007598987 0.007599493 0.00759969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7599797  0.00759981 0.007599831 0.007599855 0.007600622 0.0076019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602537 0.007604218 0.007604882  0.00760583 0.007607175 0.0076080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760982 0.007611877 0.007613566 0.007614957 0.007617423 0.007618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621121 0.007622166 0.007623822 0.007623915 0.007624523 0.0076248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625161  0.00762773 0.007628465 0.007630401 0.007630575 0.007631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631473  0.00763178 0.007634306 0.007635219 0.007637424 0.007639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639898 0.007643399 0.007643579 0.007644605 0.007644915 0.00764521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7646713 0.007648854 0.007651419 0.007654836 0.007655749 0.007656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658316 0.007659642 0.007661595 0.007663877 0.007664861 0.0076651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665495 0.007665815 0.007666156 0.007666241 0.007668052 0.007668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668324 0.007668892 0.007669779 0.007671413 0.007673206 0.0076748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675401  0.00767604   0.0076772 0.007679001 0.007679209 0.007679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679693 0.007679846 0.007681469 0.007682192 0.007682793  0.00768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683603 0.007685755 0.007687417 0.007687632 0.007688056 0.007688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689924 0.007690293 0.007690563 0.007691382 0.007692156 0.007693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7693721 0.007694464 0.007694881 0.007695398 0.007697968 0.007698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698851  0.00769903  0.00769923 0.007699331 0.007699615 0.00770072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7701263 0.007702633 0.007703839 0.007705101 0.007705544 0.007706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707106  0.00770828 0.007708951 0.007709777 0.007709914 0.007710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711875 0.007712359 0.007713551 0.007715438 0.007718821 0.007719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719691 0.007720507 0.007720751 0.007723157 0.007725252 0.007726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726882 0.007727022 0.007729646 0.007729875 0.007731535 0.007733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733633 0.007734877 0.007736885 0.007737536 0.007737743 0.007738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739698 0.007740597 0.007742376 0.007742636 0.007744166 0.007745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748063 0.007749031 0.007749539 0.007749785 0.007749806 0.007749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752258 0.007753325 0.007753608 0.007755209 0.007755383 0.0077582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758729 0.007758821 0.007759229 0.007760808 0.007761001 0.007761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776217 0.007762266 0.007764032 0.007764046 0.007764249 0.0077650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765227 0.007766408 0.007768238 0.007768696 0.007768786 0.007769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770536 0.007771207 0.007771371  0.00777441  0.00777458 0.007774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777755 0.007777601 0.007780541 0.007782756 0.007782945 0.007783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784315 0.007785158 0.007789647 0.007791688 0.007794291 0.007796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799226 0.007799688 0.007801769 0.007803184 0.007803769 0.007804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805159 0.007805221 0.007805292  0.00780552 0.007808041 0.007808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809338 0.007809418 0.007809746 0.007810362 0.007810778 0.0078115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811756 0.007812012 0.007813254 0.007816423 0.007817826  0.00781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819934 0.007821875 0.007822095 0.007823397 0.007824902 0.007825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782552 0.007825747 0.007829819 0.007830463 0.007830594 0.00783300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7833246 0.007835937 0.007836415 0.007837759 0.007840003 0.007843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845024 0.007848247 0.007848366 0.007848675 0.007849608 0.007849804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007850897 0.007851642 0.007853275 0.007853648 0.007854656 0.007856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857901 0.007858454 0.007858639 0.007859007 0.007859269 0.0078615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861708 0.007864104 0.007864284 0.007864447 0.007864652 0.0078656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866142 0.007866404 0.007866481 0.007867041 0.007867045 0.007868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870399 0.007871296 0.007872173  0.00787308 0.007873125 0.0078732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874508 0.007874754 0.007874803 0.007877857  0.00787831 0.007878629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07880456 0.007881367  0.00788222 0.007883202 0.007883825 0.0078840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884167 0.007884514 0.007886769 0.007889962 0.007890009 0.007890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890739 0.007891122 0.007892757 0.007894571 0.007895749 0.0078963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897978 0.007898746  0.00789921 0.007901744 0.007902928  0.00790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904654 0.007905299 0.007905511 0.007906088 0.007906609  0.0079076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7908851 0.007909011 0.007909158 0.007909243  0.00791076 0.00791093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7911329 0.007911354 0.007911811 0.007913384 0.007914997 0.007916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917225 0.007919366 0.007920481 0.007924802  0.00792511 0.007926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927181 0.007929093 0.007929864 0.007930722 0.007933069 0.007935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936415 0.007936613 0.007937252 0.007938181 0.007938498 0.0079389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793907 0.007939561  0.00793973 0.007940009 0.007940437 0.0079408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941396 0.007941593 0.007945379 0.007946455 0.007948357 0.007949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949354 0.007950421 0.007950602  0.00795256 0.007953303 0.0079561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957402 0.007957727 0.007958262  0.00795879 0.007959102 0.007960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961079 0.007964001 0.007965196 0.007966401 0.007967481 0.007968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972614 0.007973474 0.007975362 0.007980002 0.007982621 0.007982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7983315 0.007984032 0.007985295 0.007989362 0.007992008 0.007992491 </w:t>
      </w:r>
      <w:r>
        <w:br w:type="textWrapping"/>
      </w:r>
      <w:r>
        <w:rPr>
          <w:rStyle w:val="VerbatimChar"/>
        </w:rPr>
        <w:t xml:space="preserve">##           1           6           1           1           2           1 </w:t>
      </w:r>
      <w:r>
        <w:br w:type="textWrapping"/>
      </w:r>
      <w:r>
        <w:rPr>
          <w:rStyle w:val="VerbatimChar"/>
        </w:rPr>
        <w:t xml:space="preserve">## 0.007992611 0.007993555  0.00799467 0.007995431 0.007998223 0.007999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79996 0.007999673  0.00799968 0.007999714 0.007999758 0.007999787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  0.0079998  0.00799985 0.007999867 0.007999878 0.008000901  0.008001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800284 0.008003142 0.008003582  0.00800391 0.008005318 0.008005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006245 0.008006794 0.008008049 0.008008131 0.008009737 0.008010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801154 0.008012131 0.008013446 0.008015341 0.008018895 0.008019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020204 0.008021535 0.008022701 0.008024156 0.008024195 0.0080273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029087 0.008033887 0.008035015 0.008036203 0.008036425 0.008037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803772 0.008038563 0.008038953 0.008040918 0.008041771 0.008043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047758  0.00804829 0.008048313 0.008050869 0.008052724 0.0080543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055924 0.008056974 0.008059177 0.008059839 0.008061996 0.008063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066129 0.008066888 0.008067243 0.008068608  0.00806878 0.00806878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8069638  0.00807114 0.008073476 0.008074004 0.008074798 0.00807598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8077735  0.00807842 0.008078517 0.008078735 0.008083109 0.008084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086253 0.008086781 0.008086839 0.008087355 0.008087838 0.00808799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8089982 0.008090174 0.008090541 0.008095024  0.00809919 0.00809983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8102666 0.008103891 0.008105938 0.008108943 0.008110811 0.008112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113234 0.008113442 0.008114756 0.008116496 0.008118279 0.008118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122827 0.008123322 0.008123985 0.008124746 0.008126726 0.008126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127314  0.00812774 0.008129413 0.008129479 0.008132249 0.008132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132791  0.00813342 0.008133842 0.008134868 0.008135396 0.00813687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8138831 0.008138904 0.008139837 0.008139866 0.008142751 0.008143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143768 0.008144816 0.008145158  0.00814578 0.008148699 0.008148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149796 0.008150576  0.00815124 0.008153219 0.008153533 0.008154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156474   0.0081577 0.008158065 0.008158998 0.008159009 0.008159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159782 0.008160703 0.008161027 0.008162623 0.008163667 0.0081653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166119 0.008166213 0.008166472 0.008167315 0.008168115 0.008169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81704  0.00817451 0.008175152 0.008176538 0.008179719  0.00818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182574 0.008184599 0.008185813 0.008186064 0.008186363 0.008187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190065 0.008190216 0.008193191 0.008193443 0.008195181 0.008195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197025 0.008197396  0.00819821  0.00819836 0.008199453 0.008199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199504  0.00819959 0.008199672 0.008199727 0.008199836 0.00819986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8200022 0.008203116 0.008203533 0.008205641 0.008206219 0.008207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820937 0.008212397 0.008213699 0.008213992 0.008218771 0.008218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219763 0.008221103 0.008223414 0.008223758 0.008224534 0.008226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227578 0.008228241 0.008229696 0.008230558 0.008231423 0.008232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233059 0.008233867  0.00823481 0.008235009 0.008236875 0.00823770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8240755 0.008244009 0.008246367 0.008246722 0.008246998 0.008247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249484 0.008249588 0.008249656 0.008249794 0.008250287 0.00825142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8251626 0.008252466 0.008253289 0.008253571 0.008258629 0.00825956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8259565 0.008261853 0.008263857 0.008264463 0.008265565 0.008266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266299 0.008266391 0.008266396 0.008266483 0.008266768 0.0082670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267948 0.008268345 0.008269868  0.00827135 0.008272437  0.00827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277318 0.008277624 0.008277855 0.008279392 0.008280491 0.008280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280991 0.008283334 0.008283972 0.008284925  0.00828532 0.008285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286233 0.008286563 0.008287427 0.008287575 0.008288039 0.008288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290055 0.008290189 0.008291034 0.008292177 0.008292458 0.008292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295501 0.008297073 0.008297671  0.00829866 0.008299585 0.008300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301142 0.008301299 0.008301945 0.008302779 0.008303083 0.008303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303608 0.008304211 0.008305311 0.008305556 0.008308213 0.0083082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309274 0.008312566 0.008313623 0.008314914 0.008315361 0.008315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315939  0.00831687 0.008318357 0.008319502 0.008319834 0.008320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324959  0.00832697 0.008327732 0.008328908 0.008329725 0.008330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330837 0.008331945 0.008332639 0.008332778 0.008336709 0.008337584 </w:t>
      </w:r>
      <w:r>
        <w:br w:type="textWrapping"/>
      </w:r>
      <w:r>
        <w:rPr>
          <w:rStyle w:val="VerbatimChar"/>
        </w:rPr>
        <w:t xml:space="preserve">##           1           2           1           2           1           1 </w:t>
      </w:r>
      <w:r>
        <w:br w:type="textWrapping"/>
      </w:r>
      <w:r>
        <w:rPr>
          <w:rStyle w:val="VerbatimChar"/>
        </w:rPr>
        <w:t xml:space="preserve">## 0.008340312 0.008342619 0.008344644 0.008345655 0.008345852   0.0083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347584 0.008349083 0.008349791 0.008350896 0.008351557  0.00835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353164 0.008353906 0.008353951 0.008354509 0.008354569 0.008355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355878  0.00835839 0.008359265 0.008359666 0.008360484 0.008361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836313 0.008364928  0.00836498 0.008365962 0.008366493  0.00837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371189 0.008373442 0.008373643 0.008373953 0.008374205 0.008374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8374738 0.008374791 0.008375529  0.00837571 0.008375966 0.00837651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8380976 0.008382622 0.008382782 0.008385976 0.008390194 0.008391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392013 0.008394663 0.008394716 0.008395658 0.008396511  0.00839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4 </w:t>
      </w:r>
      <w:r>
        <w:br w:type="textWrapping"/>
      </w:r>
      <w:r>
        <w:rPr>
          <w:rStyle w:val="VerbatimChar"/>
        </w:rPr>
        <w:t xml:space="preserve">## 0.008399627 0.008399832 0.008402594 0.008407096 0.008409651 0.008409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412861 0.008413213 0.008414184 0.008418334 0.008418654 0.008420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842065 0.008420792 0.008422753 0.008424789 0.008426777 0.008427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430069 0.008431579 0.008431627 0.008432398 0.008434416 0.008435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437051 0.008437236  0.00843739 0.008437995 0.008438613 0.00844042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2 </w:t>
      </w:r>
      <w:r>
        <w:br w:type="textWrapping"/>
      </w:r>
      <w:r>
        <w:rPr>
          <w:rStyle w:val="VerbatimChar"/>
        </w:rPr>
        <w:t xml:space="preserve">## 0.008441664 0.008443819 0.008444931 0.008445922 0.008447309 0.008447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448278 0.008449578 0.008449994 0.008454553 0.008455844 0.00845687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8458853 0.008461177 0.008461278 0.008463523 0.008467736 0.00846808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8469441 0.008469513 0.008470339 0.008472308   0.0084725 0.008473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473858 0.008475787 0.008476452 0.008477954 0.008479322 0.008479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480429 0.008481167 0.008483259 0.008483779 0.008484615 0.00848739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8493805 0.008493881 0.008494387 0.008495752 0.008496619 0.008496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498584 0.008499292 0.008499575 0.008499646 0.008499764 0.008499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501446 0.008501683 0.008502354 0.008506153  0.00850833  0.00850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510035 0.008510437  0.00851503 0.008516328 0.008516798 0.008518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519659 0.008520888 0.008521369 0.008521492 0.008522369 0.008523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524106 0.008525368 0.008525867 0.008531349 0.008532764  0.00853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534215 0.008536377 0.008539369  0.00854137 0.008541518 0.0085421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542409 0.008543275 0.008543293 0.008545066 0.008549573 0.008549786 </w:t>
      </w:r>
      <w:r>
        <w:br w:type="textWrapping"/>
      </w:r>
      <w:r>
        <w:rPr>
          <w:rStyle w:val="VerbatimChar"/>
        </w:rPr>
        <w:t xml:space="preserve">##           1           1           1           2           3           1 </w:t>
      </w:r>
      <w:r>
        <w:br w:type="textWrapping"/>
      </w:r>
      <w:r>
        <w:rPr>
          <w:rStyle w:val="VerbatimChar"/>
        </w:rPr>
        <w:t xml:space="preserve">## 0.008552128 0.008552712 0.008553142 0.008554011 0.008555467 0.008555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556481 0.008556745 0.008557717 0.008557742 0.008557941  0.0085582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8559177 0.008559658 0.008561137 0.008563663 0.008564714 0.008564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568577 0.008569914 0.008570958 0.008571034 0.008571173 0.0085711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575108  0.00857712 0.008578722 0.008578797 0.008579801 0.00858220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8583471 0.008584543 0.008584744 0.008586695 0.008587744 0.0085889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589132 0.008589312 0.008589882 0.008591146 0.008593335 0.0085935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594153  0.00859716  0.00859828 0.008599297 0.008599364 0.008599427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 0.00859957 0.008599785 0.008599809 0.008599844 0.008600455 0.008601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603629 0.008604193  0.00860487 0.008606103   0.0086063 0.008607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607992  0.00861374 0.008614722 0.008615053 0.008616081 0.008617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618025 0.008622009 0.008623704 0.008623922 0.008624375 0.008624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625787 0.008626748 0.008627657 0.008628078 0.008628336 0.00862847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0862874 0.008629149 0.008629848 0.008629901 0.008632035  0.008632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633936 0.008634527 0.008635091 0.008635742 0.008635971 0.008636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639309 0.008639515 0.008640055  0.00864107 0.008641148 0.008643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643479 0.008644158 0.008644448 0.008646925 0.008647644 0.008647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649935 0.008652175 0.008652658 0.008653014 0.008653153 0.008653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657602 0.008658554  0.00865862  0.00865967 0.008661524 0.008662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665511 0.008665945 0.008666089 0.008666254 0.008666436 0.008671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671562 0.008672584 0.008672985 0.008677662 0.008678032  0.00867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678683 0.008681424 0.008683434 0.008683753 0.008684579 0.008686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86869 0.008686923 0.008686957 0.008687069  0.00868824 0.008688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689109 0.008690143 0.008690948 0.008692897 0.008693268  0.00869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693705 0.008695391 0.008696086 0.008698034  0.00869913 0.008699565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008699826 0.008700047   0.0087052  0.00870537 0.008705541 0.008705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705989 0.008707187 0.008710724 0.008712098 0.008712887 0.008715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871726 0.008718846 0.008719302 0.008720423 0.008722083 0.008723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724267 0.008724782 0.008726184 0.008726215 0.008729763 0.008730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733188 0.008733654 0.008734337 0.008736193 0.008737352 0.008738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738939 0.008739349  0.00874002 0.008742358 0.008744399 0.008746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746506 0.008747266 0.008749453 0.008749563 0.008749635 0.008749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08749863 0.008752636 0.008752851 0.008753456 0.008754387 0.008755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755361 0.008755768 0.008756505 0.008757434 0.008757683 0.008758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759097  0.00875965  0.00876025 0.008761065 0.008761627  0.0087630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8763676 0.008764605 0.008766374 0.008767882 0.008769578 0.008769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770473 0.008774781 0.008776216 0.008776529  0.00877744 0.008779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781144 0.008781488 0.008783969 0.008784369 0.008785619 0.008786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787346 0.008791163 0.008791484 0.008791846 0.008792914  0.00879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795351 0.008796498 0.008796914 0.008798109  0.00879824 0.00879941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8799609 0.008801723 0.008801742 0.008803869 0.008804187 0.0088058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807801 0.008809104 0.008811911 0.008814652 0.008816653 0.008816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881727  0.00881738 0.008817562 0.008821836 0.008823183 0.0088232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824732 0.008824835 0.008825703 0.008827464 0.008829855 0.0088307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830939 0.008831709 0.008831861 0.008832715 0.008835709 0.00883592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8838005 0.008838272 0.008838817 0.008839361  0.00884164 0.008842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843848 0.008845028 0.008845668 0.008848013 0.008848393 0.008849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885054 0.008850866 0.008851293 0.008851524 0.008851652 0.008853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853288 0.008853443 0.008854352 0.008855745 0.008860619 0.008860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866886 0.008867272 0.008867974 0.008868545 0.008871302 0.0088716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873461 0.008874723 0.008875477 0.008876155 0.008876205 0.00887664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0887737  0.00887807 0.008878134 0.008882092 0.008882956 0.008883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884851  0.00888546 0.008886834 0.008886914 0.008887422 0.008888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890778 0.008891111 0.008892319 0.008892924 0.008895938 0.008897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898482 0.008898642  0.00889911 0.008901034 0.008901537 0.008902258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08906347 0.008909127 0.008911134 0.008911214 0.008911368 0.0089125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12656  0.00891285 0.008913639 0.008914327 0.008915713 0.0089162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18768 0.008919643 0.008919705 0.008919822 0.008921713 0.008922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22443 0.008926107 0.008926612  0.00892956 0.008930256 0.008931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31386 0.008933543 0.008934588 0.008936287 0.008937041 0.0089372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38411 0.008938755  0.00893882 0.008940337 0.008940826 0.008943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43948 0.008944019 0.008944196 0.008945444 0.008946427 0.00894689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8947144 0.008950019 0.008950876 0.008951372 0.008952762 0.008952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54458 0.008956517 0.008958164 0.008959581 0.008960806 0.008961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61982 0.008962631 0.008964755 0.008965759 0.008965839 0.0089660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66368 0.008967163 0.008967287  0.00896861 0.008968841 0.008970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71124 0.008972488 0.008972814 0.008973983  0.00897403 0.00897653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8977332 0.008978844 0.008979409  0.00897972 0.008980135 0.0089813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82381 0.008982833 0.008985909 0.008986875  0.00898738 0.008987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87977 0.008988024 0.008988044 0.008989823 0.008989917 0.008990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92855 0.008993549 0.008993907 0.008997751 0.008998959  0.00899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99182  0.00899955 0.008999719 0.008999743 0.008999775  0.00899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8999852 0.009003979 0.009004321 0.009004364 0.009005753 0.009006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009297 0.009010741 0.009011366 0.009013452 0.009015571 0.009016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019018 0.009019937 0.009020154 0.009021914 0.009022836 0.009025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027003 0.009027413 0.009029345 0.009030221   0.0090311 0.009031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037581 0.009037897 0.009038288 0.009040034 0.009043212 0.009045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048698 0.009048931 0.009049086 0.009049548 0.009050906 0.009050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053784 0.009054098 0.009055052 0.009055089 0.009055304 0.009055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056158 0.009057006 0.009057608 0.009058454 0.009058646 0.009059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060712 0.009062728 0.009064531 0.009066062 0.009066134  0.00906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068136 0.009068653 0.009069346 0.009069557 0.009069576 0.009070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070447 0.009070781 0.009071213 0.009073023 0.009073514  0.00907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074773 0.009075503 0.009077403 0.009081642 0.009081931  0.0090822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9083178 0.009083697 0.009084374 0.009087605 0.009087968  0.00908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089392 0.009090634 0.009090744 0.009092456 0.009093862 0.0090939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094128  0.00909442 0.009094805 0.009095022 0.009096838 0.00909818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9099266 0.009099697 0.009102533 0.009103344 0.009103379 0.009107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110909 0.009111044 0.009112756 0.009114109 0.009114505 0.009115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116132 0.009116183 0.009117922 0.009119818 0.009122458 0.00912331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9124772 0.009126941 0.009127158 0.009127364 0.009127971 0.009128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129362 0.009132724 0.009137706 0.009138761 0.009139009 0.009139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139808 0.009140016 0.009140716 0.009141986 0.009142204  0.0091426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9143144 0.009146254 0.009146703 0.009147508 0.009147752 0.009148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148963 0.009149249 0.009149447 0.009150434 0.009151105 0.009153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154141 0.009155015 0.009155712 0.009158425 0.009158883  0.00915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916079 0.009160995  0.00916162 0.009162365 0.009164507 0.009165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165422 0.009165903  0.00916604 0.009166361 0.009166384 0.00916644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9166489 0.009168778 0.009171326 0.009172003 0.009172203 0.009172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174224 0.009174942 0.009176201 0.009177857 0.009178926 0.0091790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180479 0.009184845 0.009184958 0.009186285 0.009186926 0.0091872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188022 0.009188703 0.009188998 0.009189462 0.009190071 0.009190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190681 0.009193011   0.0091951  0.00919908 0.009199387  0.00919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199858 0.009199947 0.009200015 0.009201143 0.009201965 0.009202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02861 0.009203336 0.009203618 0.009203751 0.009203857 0.009207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07934 0.009210284 0.009210375 0.009213183 0.009214066 0.009215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16991 0.009217479  0.00921851 0.009219972 0.009220068  0.009220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20777  0.00922232 0.009222406 0.009222988 0.009224113 0.00922673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9228033  0.00922885 0.009229349 0.009230582  0.00923136  0.009232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34274 0.009234757 0.009235196  0.00923547 0.009235826 0.0092360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37132 0.009237216 0.009237802 0.009238628 0.009239167 0.009239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42549  0.00924263 0.009243117 0.009244702 0.009246012 0.009246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46841 0.009248682 0.009248844 0.009249229 0.009249538 0.009249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53641 0.009255383 0.009255433 0.009256309 0.009256444 0.009256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57766 0.009257841 0.009258461 0.009263186 0.009263886 0.009264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64811 0.009265067 0.009266049 0.009267345 0.009268494  0.00926855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09269404  0.00927071 0.009272486 0.009272723 0.009273023 0.009274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75991 0.009277262 0.009278799 0.009280834 0.009281717 0.009281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82827 0.009283213 0.009284388 0.009285272 0.009288778 0.0092896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92616 0.009293024 0.009295039 0.009297329 0.009297838 0.009299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299677 0.009299768 0.009299845 0.009300008 0.009301797  0.00930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306009   0.0093072 0.009307225 0.009308922 0.009309703 0.009310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310768  0.00931117 0.009313499 0.009315544 0.009317088 0.0093185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318951 0.009320087 0.009320207  0.00932279 0.009323753 0.009326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327425 0.009327662 0.009327716 0.009329558 0.009330223  0.00933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331275 0.009331688 0.009332556 0.009332678 0.009332768 0.00933298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9333228 0.009334328 0.009336845 0.009337383 0.009338733 0.009339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340758 0.009341479  0.00934221  0.00934259 0.009344705 0.009345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346499  0.00934742 0.009349464 0.009349533 0.009350406 0.009350713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009351744 0.009351849  0.00935247 0.009354385 0.009355495 0.009356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356147 0.009357173 0.009358374 0.009359251 0.009359626  0.009359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361333 0.009363211 0.009363922 0.009365985 0.009369032 0.009370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371143 0.009371985 0.009374674 0.009374885 0.009377361 0.00937756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9377993 0.009378778  0.00938066  0.00938083 0.009381804 0.009381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093822  0.00938569 0.009386166 0.009386388  0.00938917 0.009389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389784 0.009390386 0.009392092 0.009392928  0.00939513 0.0093952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395276 0.009395297 0.009396483 0.009397342  0.00939812 0.00939937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0939953 0.009399624 0.009400524 0.009401118 0.009407727 0.0094112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413469 0.009414371 0.009415887 0.009418696 0.009420948 0.009423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425612 0.009428122 0.009428235 0.009429422 0.009430997  0.009431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433019 0.009436177  0.00943691 0.009437272 0.009438794   0.0094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944046 0.009440572 0.009441169 0.009441518 0.009443314  0.00944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445863 0.009446608 0.009447624 0.009449528 0.009449843  0.00945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945116 0.009453972 0.009456871  0.00945752 0.009458319 0.00945962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9460811 0.009462224 0.009462523 0.009464522 0.009465405 0.009466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466414 0.009467631 0.009467833 0.009469348 0.009469559 0.009469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470001 0.009470403 0.009472319 0.009477849 0.009479192 0.00947962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9480016 0.009480256 0.009480641 0.009481124 0.009482214  0.00948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483558 0.009483566 0.009483718 0.009484038 0.009484406 0.0094855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948598 0.009487731 0.009487931 0.009488359 0.009489816 0.009491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495252 0.009497414 0.009498417 0.009499208 0.009499525 0.0094996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499703  0.00949975 0.009502251  0.00950637 0.009507109 0.0095079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508344 0.009508873 0.009510648 0.009511867 0.009513312 0.009513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514332 0.009514575 0.009514896 0.009516443 0.009517289 0.0095173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518342 0.009519619 0.009519962  0.00952089 0.009520917 0.0095222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523356 0.009524677 0.009525122 0.009525669 0.009526486 0.009526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526947 0.009527042 0.009531101 0.009532698 0.009533432 0.00953472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9535161 0.009536154 0.009536743 0.009537682 0.009537716 0.009538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538849 0.009541064 0.009541269 0.009541518 0.009542312 0.009544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544835 0.009548182 0.009548342 0.009549761 0.009551395 0.0095518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553433 0.009553982 0.009556603 0.009557006 0.009558452 0.0095596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560177 0.009563366 0.009564329 0.009565051 0.009567309 0.0095679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568208 0.009568252 0.009569284 0.009570229 0.009570973   0.0095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576136 0.009576739  0.00957691 0.009577164 0.009577565 0.009579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957951 0.009579808 0.009582361 0.009582535  0.00958394 0.00958587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9587431 0.009587505 0.009587953 0.009588346  0.00958914 0.009590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592237 0.009593072 0.009593665 0.009594162 0.009596806 0.009597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959904 0.009602104  0.00960301  0.00960377 0.009605038 0.0096053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605543 0.009605653  0.00960577 0.009606202   0.0096068 0.009607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609287 0.009612031 0.009612697 0.009612809 0.009613188 0.00961386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9614768 0.009617004 0.009618132  0.00961876 0.009618864  0.00961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620951 0.009621492 0.009622764  0.00962323 0.009626955 0.009627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628296 0.009631325  0.00963214 0.009633173 0.009633911 0.009634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963443 0.009634555 0.009635253 0.009635488 0.009635688 0.009636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963765 0.009637781 0.009639594 0.009639871 0.009640985 0.009643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648599 0.009649518 0.009650278 0.009653841 0.009654507 0.009654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656099 0.009657005 0.009657484 0.009657594 0.009658441 0.0096595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660587  0.00966139  0.00966228 0.009663446 0.009666022 0.00966641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0966754 0.009668762 0.009669648 0.009670197 0.009671814 0.009672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673563 0.009676001 0.009676451 0.009677211 0.009677675 0.009677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679613 0.009679742 0.009679964 0.009680059 0.009680879 0.00968163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00968561 0.009686895 0.009687248 0.009690555 0.009693941 0.009694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695441 0.009695731 0.009695957 0.009696382 0.009699515 0.00970092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9701312 0.009701715 0.009704759 0.009705732  0.00970585 0.0097075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708152 0.009708738 0.009709364 0.009711473 0.009711668 0.009712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971254 0.009714087 0.009714462 0.009717117 0.009717564 0.0097186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719394 0.009720396 0.009722166 0.009722778 0.009724695 0.0097268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728044 0.009728398 0.009730395 0.009730813 0.009731053 0.009732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732773 0.009733009 0.009733807   0.0097369 0.009737863 0.009738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738877  0.00973921 0.009742161 0.009748121 0.009749756 0.00975023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9750346  0.00975251 0.009752791 0.009753719 0.009754533 0.0097549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754955 0.009757985 0.009761573 0.009765244  0.00976553 0.0097657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766341  0.00976936 0.009769741 0.009772371 0.009772505 0.0097725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772994 0.009773645 0.009773795 0.009775605 0.009776202 0.009776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776914 0.009778465 0.009780393 0.009780554 0.009781462  0.00978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782396 0.009783071 0.009784962 0.009785633 0.009787026 0.009788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788377 0.009788443 0.009788862  0.00978913  0.00979231 0.0097928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793495 0.009794234 0.009795282 0.009797306 0.009797732  0.009798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979853 0.009799025  0.00979951 0.009799608 0.009799755 0.009799902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009802441  0.00980247 0.009802835 0.009803801 0.009804028   0.0098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805186 0.009805508 0.009805819   0.0098059 0.009808475  0.00980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810076 0.009811797 0.009815373 0.009817736 0.009818039 0.009819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819811 0.009820181 0.009824352 0.009825147 0.009825892  0.00982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828357 0.009828491  0.00982871 0.009828843 0.009829184 0.009829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829445 0.009831088 0.009831695 0.009833006  0.00983514 0.00983564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9837007 0.009838685 0.009841577 0.009841587 0.009841898 0.009842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844415 0.009848128 0.009848727 0.009849074 0.009851182 0.009851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851739 0.009852424 0.009855735 0.009856393 0.009858672  0.0098594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9860007 0.009860455 0.009860883 0.009861663 0.009864926 0.009866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866535 0.009867237 0.009868938 0.009870755 0.009872039 0.0098733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873766 0.009876619 0.009877228  0.00987775 0.009878245 0.00988036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09881364  0.00988417 0.009886819 0.009887045 0.009888614 0.009889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890729 0.009891207 0.009892886  0.00989307 0.009896303 0.009897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989901 0.009899505 0.009900251 0.009901315 0.009901956 0.009902278 </w:t>
      </w:r>
      <w:r>
        <w:br w:type="textWrapping"/>
      </w:r>
      <w:r>
        <w:rPr>
          <w:rStyle w:val="VerbatimChar"/>
        </w:rPr>
        <w:t xml:space="preserve">##           2           2           1           1           1           1 </w:t>
      </w:r>
      <w:r>
        <w:br w:type="textWrapping"/>
      </w:r>
      <w:r>
        <w:rPr>
          <w:rStyle w:val="VerbatimChar"/>
        </w:rPr>
        <w:t xml:space="preserve">## 0.009905349 0.009906862  0.00990754 0.009910272 0.009911055  0.009911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912182 0.009913756 0.009914247  0.00991584  0.00991722 0.00991744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09917661 0.009919206 0.009919956 0.009924092 0.009924786 0.00992490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9925558 0.009925681 0.009925742 0.009926194 0.009926708 0.009930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932023 0.009932671 0.009933002 0.009934843 0.009935959 0.0099361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936879 0.009937069 0.009937601  0.00993799 0.009939193 0.009941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941622 0.009942573 0.009943209 0.009943278 0.009943382  0.00994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945677 0.009946841 0.009947671 0.009948986 0.009949503 0.009949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951439   0.0099518 0.009951907 0.009954198 0.009956089   0.0099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0995645 0.009958346 0.009959064 0.009959801 0.009960451 0.009961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962594 0.009962609 0.009964932 0.009965174 0.009965764  0.00997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972801 0.009974492 0.009974751 0.009979304  0.00998004 0.009980505 </w:t>
      </w:r>
      <w:r>
        <w:br w:type="textWrapping"/>
      </w:r>
      <w:r>
        <w:rPr>
          <w:rStyle w:val="VerbatimChar"/>
        </w:rPr>
        <w:t xml:space="preserve">##           1           1           2           1           2           1 </w:t>
      </w:r>
      <w:r>
        <w:br w:type="textWrapping"/>
      </w:r>
      <w:r>
        <w:rPr>
          <w:rStyle w:val="VerbatimChar"/>
        </w:rPr>
        <w:t xml:space="preserve">## 0.009982676 0.009984799 0.009984812 0.009985653  0.00998717  0.00998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988118  0.00999001 0.009990616 0.009993338 0.009996553 0.00999687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9997369 0.009997728    0.009998 0.009998611 0.009998649    0.00999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09999091 0.009999123 0.009999167  0.00999927 0.009999275 0.009999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999355 0.009999375 0.009999401 0.009999412 0.009999435 0.009999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999524 0.009999571   0.0099996 0.009999615 0.009999649 0.00999966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09999687 0.009999688 0.009999697 0.009999702 0.009999706 0.00999974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09999764 0.009999767  0.00999981 0.009999813 0.009999817 0.0099998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09999882 0.009999887 0.010009462 0.010013963 0.010016779 0.0100170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017368 0.010019644 0.010020412 0.010023571  0.01002374 0.0100241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024406 0.010024749 0.010024811 0.010025063 0.010027652 0.01002942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0030367   0.0100309 0.010031093 0.010032542  0.01003273 0.010032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0033256 0.010034608 0.010036715 0.010037832 0.010038075 0.010038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003852  0.01003946  0.01004103 0.010045226 0.010045577 0.0100471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004829 0.010049498 0.010050947 0.010052103 0.010056161 0.01006082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0064702 0.010064772 0.010066331 0.010071479 0.010071553 0.0100717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072423 0.010072571 0.010073103 0.010074124 0.010074858 0.010079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080313 0.010081885  0.01008237 0.010082594 0.010083574 0.010085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091111 0.010092554 0.010092677 0.010092749 0.010094022 0.010094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094597 0.010094963  0.01009899 0.010099365 0.010099748 0.010101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102046 0.010103634  0.01010527 0.010107255 0.010107835   0.0101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111223 0.010112402  0.01011274  0.01011439 0.010116027 0.010116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117052 0.010117219 0.010117326 0.010117791 0.010117843 0.010120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012024 0.010122015 0.010124578 0.010126103 0.010126454 0.010128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130815 0.010131679 0.010132434 0.010133063 0.010133108 0.010134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136133 0.010136847 0.010137844 0.010138185 0.010138654  0.01013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139196 0.010141356 0.010141719 0.010142495 0.010143838 0.010144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145264 0.010147375 0.010149746 0.010149912 0.010150332 0.010151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153325 0.010154589 0.010155747  0.01015607 0.010159187 0.010159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159884 0.010160937  0.01016285 0.010166328 0.010166525 0.01016653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0170197 0.010170783 0.010171235 0.010172121  0.01017294 0.010175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178213 0.010180416 0.010181561 0.010181818 0.010186243 0.010186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187898 0.010192891 0.010193667 0.010196166 0.010196387  0.010197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  0.010198  0.01019932  0.01019949 0.010199592 0.010199709 0.010199745 </w:t>
      </w:r>
      <w:r>
        <w:br w:type="textWrapping"/>
      </w:r>
      <w:r>
        <w:rPr>
          <w:rStyle w:val="VerbatimChar"/>
        </w:rPr>
        <w:t xml:space="preserve">##           1           1           2           2           1           1 </w:t>
      </w:r>
      <w:r>
        <w:br w:type="textWrapping"/>
      </w:r>
      <w:r>
        <w:rPr>
          <w:rStyle w:val="VerbatimChar"/>
        </w:rPr>
        <w:t xml:space="preserve">## 0.010199854 0.010200492 0.010201648 0.010202358 0.010203515 0.010203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020566 0.010206193 0.010207527 0.010208208  0.01020865 0.010208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209076 0.010209275 0.010210013 0.010210528 0.010212456 0.010215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216435 0.010217074 0.010217705 0.010220166 0.010220646 0.0102230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223118 0.010223626  0.01022392 0.010225477 0.010225747 0.010226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226222 0.010226808 0.010226885 0.010228279 0.010228599 0.0102299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231008 0.010231265 0.010231364 0.010231463  0.01023322  0.01023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235053 0.010236081 0.010237608 0.010239141 0.010239227 0.01024518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0245255 0.010245434 0.010245663 0.010245801 0.010245876 0.01024790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0249573 0.010249767  0.01025403 0.010254579 0.010256191  0.01025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257556 0.010258582 0.010262129 0.010265982 0.010266439 0.010267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267495 0.010268698 0.010269993 0.010270018 0.010272708 0.010274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275008 0.010276698 0.010278265 0.010279589 0.010280242 0.010281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286273  0.01028872 0.010290157 0.010290535 0.010292201 0.01029286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0293007 0.010294913 0.010296042 0.010297276 0.010297434  0.01029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0300854 0.010301229 0.010301903 0.010302553 0.010303252 0.010307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308747  0.01030976 0.010312097 0.010312724  0.01031379 0.010313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315428 0.010315529 0.010315608 0.010316822 0.010317713 0.010318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319917 0.010321089 0.010321534 0.010322918 0.010322998 0.010324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324138  0.01032434 0.010325385 0.010325862 0.010326176 0.010330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331247 0.010332472 0.010332644 0.010335432  0.01033587 0.010336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338037 0.010338439 0.010338543 0.010341262 0.010341508 0.010342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342718 0.010342884 0.010344114 0.010344471 0.010346465 0.01034898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0349074 0.010349483 0.010349741 0.010350125 0.010350747 0.010351033 </w:t>
      </w:r>
      <w:r>
        <w:br w:type="textWrapping"/>
      </w:r>
      <w:r>
        <w:rPr>
          <w:rStyle w:val="VerbatimChar"/>
        </w:rPr>
        <w:t xml:space="preserve">##           1           2           2           1           1           1 </w:t>
      </w:r>
      <w:r>
        <w:br w:type="textWrapping"/>
      </w:r>
      <w:r>
        <w:rPr>
          <w:rStyle w:val="VerbatimChar"/>
        </w:rPr>
        <w:t xml:space="preserve">## 0.010351857 0.010352118 0.010352195 0.010352806 0.010353625 0.010353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035485 0.010358709 0.010359213 0.010359631 0.010359746 0.010360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361672 0.010361752 0.010361757 0.010363367 0.010363974 0.010364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366321  0.01037128 0.010373812 0.010374032 0.010376013 0.010376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376759 0.010377715 0.010383629  0.01038638 0.010389042  0.010391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391902 0.010392147 0.010392486 0.010392966 0.010393374 0.010396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397408  0.01039792 0.010399653 0.010399811 0.010402205 0.010402518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010402633 0.010403553 0.010404514  0.01040548 0.010409201 0.0104092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412218 0.010413051 0.010414722 0.010415416 0.010415635 0.0104163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417301 0.010419239 0.010419288 0.010419398 0.010420504 0.0104219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422046 0.010423034 0.010427082 0.010428075 0.010432191 0.01043277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0434405 0.010434499 0.010436174 0.010438837 0.010441271 0.01044210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0442124 0.010443063 0.010443618 0.010444453 0.010447916 0.0104494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4 </w:t>
      </w:r>
      <w:r>
        <w:br w:type="textWrapping"/>
      </w:r>
      <w:r>
        <w:rPr>
          <w:rStyle w:val="VerbatimChar"/>
        </w:rPr>
        <w:t xml:space="preserve">## 0.010450601 0.010451322 0.010451456 0.010453067 0.010453153  0.01045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454248  0.01045865 0.010461136 0.010461362 0.010462456 0.010463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467894 0.010468047 0.010468992 0.010471654 0.010473133 0.01047379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0474178 0.010474738  0.01047572 0.010477299 0.010478937 0.010480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481961  0.01048218 0.010482788 0.010483448 0.010485405 0.0104863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486734 0.010487462 0.010489022 0.010490837 0.010491956 0.010492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492835 0.010493881 0.010497376 0.010498279 0.010498688 0.010499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049965 0.010501043 0.010501165  0.01050183 0.010502648 0.010506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508252 0.010509884 0.010509922  0.01050999 0.010510489 0.0105108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511397 0.010511868 0.010512551 0.010514833  0.01051579 0.01052019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0520586 0.010522704 0.010523213 0.010523558 0.010524737 0.010524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052488 0.010526131 0.010528126 0.010528494 0.010531379 0.0105326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053703 0.010538033 0.010538543 0.010540134 0.010541447 0.010542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542598 0.010549824 0.010550593 0.010550944 0.010552862 0.01055304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0553208 0.010554383 0.010555383 0.010559846  0.01056228 0.010563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563832 0.010564998 0.010566314  0.01056656 0.010567189 0.010568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570026 0.010571127 0.010572106 0.010573263 0.010574136 0.010575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576176 0.010577308 0.010577377 0.010578058 0.010579885 0.010581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581932 0.010584105 0.010584816 0.010595594  0.01059595 0.010596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597187 0.010598534  0.01059894  0.01059947 0.010599576 0.01059964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0599697 0.010599735 0.010601996 0.010602534 0.010603218 0.0106041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060758 0.010608234 0.010608767 0.010610741 0.010611841  0.01061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061305 0.010614568 0.010614658 0.010615342 0.010620119  0.01062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062247  0.01062625 0.010627174 0.010632979 0.010633699 0.010634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635044 0.010637373  0.01063752 0.010637525 0.010638101 0.010638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639545 0.010639574 0.010639659  0.01064057 0.010642477  0.01064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644452 0.010644818 0.010645886   0.0106464 0.010646433 0.0106494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650145 0.010652407 0.010653436 0.010654864 0.010656897 0.01065833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0661109 0.010663084 0.010663924 0.010663964 0.010665245  0.01066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666272  0.01066643  0.01067346 0.010674503 0.010674733 0.010675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675933 0.010677149 0.010677363 0.010678636 0.010679197 0.010679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680127 0.010680737 0.010681575 0.010682227 0.010686832 0.010687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688918 0.010692034  0.01069448 0.010696636 0.010696949 0.010697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698073 0.010699151 0.010702391 0.010702718 0.010703307 0.010704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704623  0.01070635 0.010711743 0.010713039  0.01071352 0.010715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071927 0.010721207 0.010721339 0.010721944 0.010722106 0.010724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724942 0.010726721 0.010726948 0.010729157 0.010730541 0.010731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731271 0.010732976 0.010736832 0.010737895 0.010740542 0.0107417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742261 0.010743358 0.010744674 0.010745432 0.010745581 0.010745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746509 0.010747017 0.010748656 0.010749013 0.010749104 0.0107497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750267 0.010751197 0.010751321 0.010751458 0.010752688  0.010754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757304 0.010757602 0.010757668 0.010758099  0.01075825 0.0107584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759342 0.010759785 0.010761033  0.01076151 0.010766308 0.010768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768854 0.010771552 0.010777179 0.010777607 0.010779771 0.0107862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787005 0.010788906 0.010790363 0.010792046 0.010792731 0.0107958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079928 0.010805648 0.010809732 0.010810946 0.010812927 0.010817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818081 0.010822042 0.010823105 0.010824521 0.010828189 0.0108302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830603 0.010832972 0.010833022 0.010835993 0.010839566 0.010840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840284 0.010844347 0.010844561 0.010844816 0.010846186 0.010848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848508 0.010849185  0.01084991  0.01085135 0.010851591 0.010852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855507 0.010856828 0.010858312 0.010859123 0.010859393 0.010860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861113 0.010863151 0.010864955 0.010865942 0.010866738  0.01086862 </w:t>
      </w:r>
      <w:r>
        <w:br w:type="textWrapping"/>
      </w:r>
      <w:r>
        <w:rPr>
          <w:rStyle w:val="VerbatimChar"/>
        </w:rPr>
        <w:t xml:space="preserve">##           1           1           1           4           1           1 </w:t>
      </w:r>
      <w:r>
        <w:br w:type="textWrapping"/>
      </w:r>
      <w:r>
        <w:rPr>
          <w:rStyle w:val="VerbatimChar"/>
        </w:rPr>
        <w:t xml:space="preserve">## 0.010868765 0.010869339  0.01086946 0.010871331 0.010872584 0.010873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873246 0.010873313  0.01087466 0.010874806 0.010875238 0.010876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876557 0.010878597 0.010878773 0.010879174 0.010879681 0.010880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881393 0.010882033 0.010883993 0.010884835 0.010885559  0.01088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887252 0.010887586 0.010887967 0.010888284 0.010889237 0.010889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889677 0.010890308 0.010891581 0.010893096 0.010893165  0.01089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089701  0.01089891 0.010904619 0.010906444 0.010906892 0.01090710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0907851 0.010908099  0.01090843  0.01090876 0.010910152  0.0109112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0913117 0.010913311 0.010915091 0.010915757 0.010916485 0.010916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918852 0.010919563 0.010920628 0.010920752 0.010922237 0.010923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923654 0.010923661 0.010923741 0.010924347 0.010924727 0.010928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928395 0.010928962 0.010929584 0.010929724   0.0109336 0.010936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938863 0.010939889 0.010941033 0.010941765 0.010942277  0.0109456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0945686 0.010948781 0.010951338  0.01095413 0.010955721 0.010956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956481 0.010959833 0.010961347 0.010961603 0.010964688 0.010965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966301 0.010967388 0.010968882 0.010969954 0.010973577 0.010977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977534 0.010979192 0.010979374 0.010979544 0.010980921 0.010986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989881 0.010990599 0.010990793 0.010990959 0.010994478 0.010994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994879 0.010998021 0.010998331 0.010998808   0.0109989 0.010999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0999421  0.01099945  0.01099956 0.010999633 0.010999656 0.010999784 </w:t>
      </w:r>
      <w:r>
        <w:br w:type="textWrapping"/>
      </w:r>
      <w:r>
        <w:rPr>
          <w:rStyle w:val="VerbatimChar"/>
        </w:rPr>
        <w:t xml:space="preserve">##           2           2           2           1           1           1 </w:t>
      </w:r>
      <w:r>
        <w:br w:type="textWrapping"/>
      </w:r>
      <w:r>
        <w:rPr>
          <w:rStyle w:val="VerbatimChar"/>
        </w:rPr>
        <w:t xml:space="preserve">## 0.010999845 0.010999872 0.011001415  0.01100279 0.011004058 0.0110047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005275 0.011006613 0.011008083 0.011010295 0.011011355 0.011012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016483 0.011017981 0.011019674   0.0110215 0.011022323 0.011024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1025076 0.011025288 0.011027801 0.011029111 0.011029969 0.0110313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031361 0.011031902 0.011033007 0.011033722 0.011036163 0.0110391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039831 0.011042047 0.011042768 0.011044199 0.011044886 0.011045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045814 0.011047409 0.011048758 0.011049724 0.011049816 0.011050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052665 0.011054256 0.011054497 0.011055404 0.011056182  0.01105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059875 0.011062667 0.011063241 0.011064338 0.011066421 0.011068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070699  0.01107127 0.011071312  0.01107282  0.01107328 0.011073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074723 0.011075524 0.011075825 0.011076375 0.011079557 0.011079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084358 0.011084383 0.011084596 0.011086796 0.011087091 0.0110872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089033  0.01109023 0.011090379 0.011090405 0.011090506 0.01109057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1090951 0.011092251 0.011092742 0.011093038 0.011093921 0.011095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095586 0.011097335 0.011097822 0.011098402 0.011099445 0.011101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102147 0.011102279 0.011103065 0.011103385 0.011103613 0.011105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106557 0.011108454 0.011110288 0.011110425 0.011110494  0.01111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110685 0.011114361 0.011114651 0.011116173 0.011117613 0.011118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112057 0.011121044 0.011121409 0.011124692 0.011124826 0.011125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126199 0.011127216 0.011127873 0.011128178 0.011129742 0.0111299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113097 0.011131174 0.011133086 0.011134357 0.011135711 0.01113591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1136901 0.011137923 0.011138536 0.011138925 0.011139674 0.0111401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140451 0.011147114 0.011147735 0.011148144 0.011148272 0.0111503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151249 0.011154243 0.011154676 0.011157877 0.011158737 0.011158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159888 0.011161692 0.011162278 0.011162962 0.011163751 0.011166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170187  0.01117151 0.011173816 0.011174721 0.011177292 0.011177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179611 0.011179668 0.011180167 0.011180802 0.011184063 0.011184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184443 0.011186479 0.011186532  0.01118715 0.011188105 0.011189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1191013 0.011191067 0.011191327 0.011194084 0.011194849 0.0111951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195172 0.011195522 0.011195624 0.011195859 0.011196136  0.01119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199253  0.01119968  0.01119972 0.011200309 0.011201816 0.011204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205274 0.011207441 0.011208913   0.0112096 0.011210208 0.011210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211051 0.011212527 0.011212594  0.01121332 0.011213485 0.0112151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215698 0.011215913 0.011217499 0.011217505 0.011217875 0.0112193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221917 0.011223345  0.01122498 0.011226239 0.011227394 0.011228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232381 0.011234291  0.01123437 0.011234601 0.011234799  0.011239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1240222 0.011240992 0.011241408  0.01124707 0.011249297 0.01124943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1252226 0.011252567 0.011253032 0.011253714   0.0112565 0.01125682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1257639 0.011257643 0.011257685 0.011258425 0.011259051 0.0112599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260315 0.011260923  0.01126211 0.011262392 0.011262565 0.011262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266106 0.011266291  0.01126669 0.011268279 0.011269394  0.01126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270407 0.011270678 0.011272386 0.011272471 0.011274718  0.01127859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11278851 0.011284145 0.011287944 0.011289177 0.011294015 0.0112945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296396 0.011298882 0.011299435 0.011299623 0.011301608 0.011302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312533 0.011315364 0.011319868 0.011322656 0.011322729 0.011323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325615 0.011326794 0.011329326 0.011332389 0.011332578 0.011332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332861 0.011332956 0.011333081 0.011334133 0.011335052 0.011335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335911 0.011340772 0.011342155 0.011342533 0.011342554 0.0113426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343317 0.011343376 0.011343476 0.011344436 0.011345289 0.011346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346784 0.011347607 0.011347677  0.01134895 0.011349716 0.011349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349924 0.011352273  0.01135253 0.011359546 0.011360158 0.011362797 </w:t>
      </w:r>
      <w:r>
        <w:br w:type="textWrapping"/>
      </w:r>
      <w:r>
        <w:rPr>
          <w:rStyle w:val="VerbatimChar"/>
        </w:rPr>
        <w:t xml:space="preserve">##           1           2           1           2           1           1 </w:t>
      </w:r>
      <w:r>
        <w:br w:type="textWrapping"/>
      </w:r>
      <w:r>
        <w:rPr>
          <w:rStyle w:val="VerbatimChar"/>
        </w:rPr>
        <w:t xml:space="preserve">## 0.011362969  0.01136312 0.011363292 0.011368398 0.011369641  0.01136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369893 0.011372179 0.011372219 0.011373238 0.011373578 0.011374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375297 0.011375782 0.011376973 0.011378526 0.011378874 0.011378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137914 0.011379772 0.011379801 0.011380172 0.011381651 0.011382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138337 0.011390654 0.011390818 0.011391162 0.011392143 0.011392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392946 0.011394525 0.011396624  0.01139924  0.01139943 0.0113997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399772 0.011401509 0.011402301  0.01140275 0.011402842 0.011403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405097 0.011405799 0.011408047 0.011409891 0.011410346 0.011412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413036   0.0114134 0.011413757 0.011418339 0.011418986 0.01141943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1419881 0.011421162  0.01142153 0.011421621 0.011421645 0.011423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424751 0.011427661 0.011428245 0.011429984 0.011430922 0.011434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436278 0.011437131  0.01143739 0.011440882 0.011441098 0.011443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444021 0.011444955 0.011448317 0.011449365 0.011449428 0.0114500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452665 0.011454796 0.011456186 0.011456816  0.01145773 0.01145859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1459451 0.011459771 0.011459907 0.011460245 0.011462034 0.011464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146532 0.011465813 0.011466448 0.011467262 0.011468331  0.01147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471816 0.011471904 0.011474223 0.011475644 0.011476847 0.0114780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478731 0.011483292 0.011483501 0.011484215 0.011485952 0.011487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492932 0.011493727 0.011495452 0.011495749 0.011498563 0.011499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499179 0.011499477 0.011499617  0.01149977 0.011501167  0.01150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501733 0.011503806 0.011505437 0.011506031 0.011509817 0.011510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510549 0.011513011 0.011513022 0.011513832 0.011518357 0.0115195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519816 0.011520873 0.011521714 0.011521955 0.011522071 0.011522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523444 0.011524655 0.011524712 0.011525873 0.011527856 0.011528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528933 0.011533979 0.011534025 0.011535438 0.011536233 0.011538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539769 0.011541073 0.011542376 0.011542527 0.011542937 0.0115429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543948 0.011544405 0.011544817 0.011546733 0.011547512 0.011548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549711 0.011550302 0.011551807 0.011553468   0.0115547 0.011554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555975 0.011556488 0.011558693 0.011559209  0.01156012 0.0115662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566413 0.011566878 0.011567231 0.011568401 0.011571291 0.0115724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573017 0.011573475 0.011574487 0.011576334 0.011581285 0.011581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582034 0.011585083  0.01158824 0.011590227 0.011591292 0.0115918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592163  0.01159383 0.011595931 0.011596063 0.011597477  0.01159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1598454 0.011598506  0.01159942 0.011599691  0.01160135 0.011601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605092  0.01160605 0.011606107 0.011606218 0.011607861 0.011608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609485 0.011610466 0.011610896 0.011612529 0.011612653 0.011613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613774 0.011615005 0.011615236 0.011616527 0.011616774 0.011617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618814 0.011622422 0.011626226 0.011626725  0.01162683 0.011626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627456 0.011628216 0.011628781 0.011629342 0.011631139 0.011632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633789 0.011634867 0.011635941 0.011638027 0.011638885 0.011638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640004  0.01164195 0.011643334 0.011647125 0.011647255  0.0116480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1649418 0.011650203  0.01165319 0.011655902 0.011656213 0.011656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165646  0.01165681  0.01165712 0.011660496 0.011662779 0.011665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666059 0.011666278 0.011666353 0.011666498 0.011666517 0.011668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671057 0.011671838 0.011674047 0.011674708 0.011676777 0.011678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679066 0.011679285 0.011679691 0.011680377 0.011681151 0.011681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682642 0.011684074 0.011685131 0.011688399 0.011689252 0.011690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691724 0.011691858 0.011693639  0.01169412 0.011694337 0.01169501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1169635  0.01169883 0.011699415 0.011701879   0.0117052 0.0117087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709756 0.011710218 0.011713082 0.011713951  0.01171414 0.011717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717835   0.0117198 0.011720758 0.011721112 0.011725145 0.011725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726971 0.011727311 0.011727812 0.011728273 0.011728409 0.0117290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729389 0.011729981 0.011730073 0.011732812 0.011732942  0.01173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734892 0.011736252  0.01173732 0.011737381 0.011739647 0.011739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739867 0.011742313 0.011742689 0.011745027 0.011745659 0.011745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746538 0.011747002 0.011747063 0.011748531 0.011749706 0.01175184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1753293 0.011755007 0.011756526  0.01175953 0.011760181 0.011760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760843 0.011761615 0.011762731 0.011763338 0.011764586 0.011766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767647 0.011768307 0.011768741 0.011768778 0.011770551 0.011770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771092  0.01177126 0.011772162 0.011772331 0.011772696 0.0117727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774706 0.011775495 0.011777123 0.011778225 0.011782156 0.011782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784253 0.011784693 0.011786206 0.011786912 0.011788888 0.011792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793396 0.011796148 0.011797332 0.011798121  0.01179941 0.011800493 </w:t>
      </w:r>
      <w:r>
        <w:br w:type="textWrapping"/>
      </w:r>
      <w:r>
        <w:rPr>
          <w:rStyle w:val="VerbatimChar"/>
        </w:rPr>
        <w:t xml:space="preserve">##           1           1           1           2           2           1 </w:t>
      </w:r>
      <w:r>
        <w:br w:type="textWrapping"/>
      </w:r>
      <w:r>
        <w:rPr>
          <w:rStyle w:val="VerbatimChar"/>
        </w:rPr>
        <w:t xml:space="preserve">## 0.011804091 0.011804453 0.011805278 0.011809914 0.011812635 0.011814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814467 0.011815879 0.011816338 0.011816664  0.01181709 0.011818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819764   0.0118228 0.011824674 0.011827274 0.011827873 0.011828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831931 0.011831989 0.011833932 0.011834818 0.011836433 0.011839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184064 0.011842905 0.011844002 0.011844833 0.011845698 0.0118478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847989 0.011848145 0.011848908  0.01185112 0.011852414 0.011853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853369 0.011853466  0.01185604 0.011856804 0.011859763  0.01186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862265 0.011863097 0.011864072  0.01186467 0.011865035 0.01186577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1866271 0.011866853 0.011866995 0.011869436 0.011874753 0.0118796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880181 0.011880796 0.011881082 0.011881155 0.011881305 0.011882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882645 0.011883155 0.011883778 0.011883886 0.011884158 0.0118847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885048 0.011885375 0.011886188 0.011888051 0.011888332 0.0118895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189039 0.011892892 0.011895795  0.01189612 0.011896662 0.011896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899109 0.011899405 0.011899664 0.011904195 0.011904653 0.0119046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906452 0.011909595  0.01191106 0.011911344 0.011911414 0.0119135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915519 0.011918758 0.011919163 0.011920457 0.011920784 0.011923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923851 0.011924078 0.011925043 0.011925074 0.011926008 0.0119270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927714 0.011928145 0.011929406 0.011929955 0.011930161 0.01193164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1932316 0.011932538 0.011932682 0.011933068 0.011934035  0.01193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936463 0.011938063 0.011939289 0.011940089 0.011940379 0.0119404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940825 0.011941036 0.011942478 0.011943429 0.011945003 0.011946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947222 0.011947794 0.011950143 0.011950322 0.011950473 0.01195089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1951519 0.011952392 0.011955425 0.011957832 0.011958373 0.0119589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960449  0.01196115 0.011962393  0.01196252 0.011963201 0.011969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969792 0.011970584 0.011971601 0.011973369 0.011976048 0.011979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980539 0.011980805 0.011982701 0.011983063 0.011986243 0.0119866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987401 0.011987955 0.011988012 0.011989877 0.011990463 0.011990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991452 0.011992005 0.011993396 0.011994003 0.011995202 0.011996001 </w:t>
      </w:r>
      <w:r>
        <w:br w:type="textWrapping"/>
      </w:r>
      <w:r>
        <w:rPr>
          <w:rStyle w:val="VerbatimChar"/>
        </w:rPr>
        <w:t xml:space="preserve">##           1           2           1           2           1           1 </w:t>
      </w:r>
      <w:r>
        <w:br w:type="textWrapping"/>
      </w:r>
      <w:r>
        <w:rPr>
          <w:rStyle w:val="VerbatimChar"/>
        </w:rPr>
        <w:t xml:space="preserve">## 0.011996572 0.011996718 0.011997973   0.0119988    0.011999   0.0119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999294   0.0119994 0.011999455   0.0119995 0.011999586 0.011999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1999736 0.011999797 0.012000536 0.012001514 0.012003012 0.012006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0.012008 0.012011967 0.012012093 0.012013055 0.012014016 0.012015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017486 0.012018176  0.01201839 0.012019991 0.012022563 0.0120235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023807 0.012025344 0.012026621 0.012027444 0.012028637  0.0120318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2032055 0.012032932 0.012034068 0.012034184 0.012035207 0.012035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037866 0.012039164 0.012041033 0.012041422 0.012045951 0.01204629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2046741 0.012047126 0.012047504 0.012048193 0.012048585 0.0120493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052182 0.012052783 0.012053213  0.01205403 0.012054886 0.012058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059081 0.012059698 0.012060875 0.012061746 0.012061787 0.0120649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065098  0.01206687  0.01206807 0.012070615 0.012073627 0.012075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075994 0.012076183 0.012076613 0.012076691  0.01207863 0.012079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079513 0.012081468 0.012082211 0.012082614 0.012083019 0.012084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086676 0.012087843 0.012089616  0.01208981 0.012090713 0.012091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093087 0.012093111 0.012094461 0.012095516 0.012095967 0.0120977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098162  0.01209877  0.01209879 0.012099395 0.012099597 0.012101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103031 0.012103171 0.012103989 0.012104626 0.012104732 0.012105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210543 0.012106977 0.012107441 0.012107508 0.012111425 0.012111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112392 0.012113183 0.012113361  0.01211473 0.012115056 0.012120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122356 0.012122452 0.012125527 0.012126052 0.012129216 0.012129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129713 0.012130614 0.012132126 0.012132399 0.012132524 0.012133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135812 0.012137094 0.012137512 0.012138027  0.01213897 0.012139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139208 0.012140214 0.012140954 0.012141541 0.012142017  0.01214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143512 0.012144678 0.012145749  0.01214655 0.012147047 0.0121473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150211 0.012151003 0.012154473 0.012155406  0.01215587 0.012159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216116 0.012161833 0.012166482 0.012167997 0.012168297  0.012168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169459 0.012169695 0.012171145 0.012172613 0.012176457 0.0121777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178706 0.012180203 0.012180268 0.012182249 0.012186231 0.012187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121873 0.012188448 0.012189355 0.012189896 0.012191002 0.012191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121956 0.012196067 0.012196321 0.012196895 0.012197533  0.01219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2198709  0.01219878 0.012199512 0.012199756 0.012204793 0.01221034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2211621 0.012212832 0.012213008 0.012213571 0.012214111 0.012217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218138 0.012218282 0.012224071 0.012225954  0.01223068 0.012233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236873 0.012237893 0.012238197 0.012240112 0.012241419 0.012243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244313 0.012244794 0.012247902 0.012249388 0.012252864 0.012252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225757 0.012258799 0.012259321 0.012259767 0.012259854 0.012259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261051 0.012266258 0.012266503 0.012267645 0.012268292 0.012268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273861 0.012275248   0.0122781 0.012280754 0.012283541  0.01228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284616 0.012285363 0.012285422 0.012286816 0.012287803 0.012288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292328 0.012292936 0.012293466 0.012296154 0.012300811 0.0123022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302657 0.012303906   0.0123053  0.01230561 0.012313484 0.012313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314493 0.012317902 0.012319507 0.012323401 0.012324626 0.012326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327465 0.012328297 0.012332306 0.012332511 0.012332877 0.012332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333059 0.012334065 0.012335325 0.012336582 0.012339661 0.0123430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345679 0.012347449 0.012349691 0.012352739 0.012353945 0.01235427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2355006 0.012357389 0.012359753 0.012361584 0.012361669  0.01236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364201 0.012365002 0.012365736    0.012367 0.012375003 0.012376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376424 0.012378595 0.012379773 0.012381146 0.012382563 0.0123842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384488 0.012385158 0.012391542 0.012391671 0.012393182 0.012394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394467 0.012396173 0.012397516  0.01239752  0.01239876  0.0123993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1240203 0.012403006 0.012404921 0.012406259 0.012410053 0.012412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413508 0.012416169  0.01241646 0.012424689 0.012426581 0.012428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430574 0.012430758  0.01243121 0.012432096 0.012432235 0.0124329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433493 0.012434279 0.012434841 0.012436723 0.012438117 0.012438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440811 0.012441823 0.012443004 0.012443523 0.012443753 0.012444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2444595 0.012445485 0.012447041 0.012448194 0.012449378   0.012453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2454357 0.012455368 0.012456726 0.012458029 0.012459622  0.01246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461753  0.01246351 0.012465564 0.012465836 0.012466154 0.012466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467209 0.012468555 0.012468573 0.012468794 0.012469855  0.01247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470573 0.012470667 0.012470952 0.012471111 0.012471777 0.012472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472896 0.012473192 0.012474153 0.012475596 0.012476053 0.012476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476915 0.012477239  0.01247799 0.012478823 0.012481019 0.012482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483675 0.012486859 0.012487196 0.012487441 0.012489367 0.012490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491923 0.012492117 0.012495354 0.012496876 0.012497419 0.01249841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2498438  0.01249875 0.012498958 0.012499432 0.012499534 0.01249968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2499688 0.012499702 0.012499786 0.012499805  0.01249982 0.012501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502376 0.012504837 0.012505346 0.012508736 0.012510833 0.012511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513417 0.012513524 0.012513928 0.012514092 0.012515968  0.012516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125175 0.012517791 0.012518274 0.012518699 0.012519192 0.012520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521195 0.012521958 0.012523213 0.012524442 0.012524501 0.01252468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2525715 0.012526208 0.012526406 0.012526585 0.012527934 0.012528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530972 0.012531662 0.012535778 0.012535974 0.012537002 0.01253702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1253814 0.012538434 0.012538557 0.012538998 0.012540688 0.0125411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541948  0.01254364 0.012544081 0.012545715 0.012545944 0.012546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547601 0.012548185 0.012550507 0.012552131 0.012553165 0.01255342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2553653 0.012554869 0.012555079 0.012555277 0.012555346 0.012557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558159  0.01255887 0.012561218 0.012561715 0.012562096 0.012562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563203 0.012563293 0.012563962 0.012564384  0.01256466 0.012564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2567896 0.012569147 0.012571265 0.012573907 0.012576023  0.01257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577258 0.012579097 0.012579418 0.012579992 0.012583071 0.012586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586754  0.01258945 0.012590422 0.012591185 0.012594503 0.0125950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595209  0.01259724 0.012597481  0.01259874  0.01259937 0.01259949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1259958  0.01259964  0.01259982 0.012600229 0.012600792 0.0126025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604505 0.012606055 0.012610411 0.012611988 0.012613584 0.012613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613758 0.012615208 0.012618847  0.01262102 0.012621916 0.012623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624003 0.012625925  0.01262705 0.012627396 0.012627781   0.0126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628682 0.012632912 0.012633383 0.012635981 0.012637498 0.0126376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638029 0.012639466 0.012641954 0.012643612 0.012644753 0.012647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648358  0.01264915 0.012651624 0.012652365 0.012653444 0.012654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654954  0.01265553 0.012658228  0.01265935 0.012659475 0.012660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660784 0.012661006 0.012662173 0.012662446 0.012663582 0.012663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664978 0.012665611 0.012666244 0.012667405 0.012671313 0.012673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674893 0.012676098 0.012676344 0.012677521 0.012678733 0.0126799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680311 0.012681471 0.012681602 0.012682196 0.012682366 0.0126831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684179 0.012684721 0.012685033 0.012688913 0.012689563 0.012690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690409 0.012691045 0.012692818 0.012692911 0.012693175 0.012696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269801 0.012699275 0.012699365 0.012699683 0.012701558 0.012701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702812 0.012703307 0.012704469 0.012705202  0.01270545 0.0127078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2708113 0.012708605 0.012709513 0.012710923 0.012714951 0.012715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715735 0.012715919 0.012717623   0.0127182 0.012718982 0.012719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720086 0.012722063 0.012724682 0.012726887 0.012727032  0.01272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729712 0.012731426 0.012731631  0.01273241 0.012732421 0.012732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732909 0.012733954 0.012737385 0.012738078 0.012738854 0.0127392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740153 0.012740262 0.012740627 0.012743667 0.012746159 0.012746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748406 0.012748662 0.012749363 0.012749545 0.012752554 0.01275423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1275447 0.012754989 0.012755383 0.012756412 0.012757626 0.012761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763404 0.012767644 0.012769409 0.012774628 0.012775336 0.012776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777524 0.012778199 0.012779744 0.012779983 0.012781035 0.012783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784807 0.012785096 0.012786466 0.012786932 0.012786962 0.012787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789137 0.012789893 0.012790073   0.0127904 0.012791107 0.012791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792581 0.012793567 0.012794505 0.012794536  0.01279488 0.0127948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279727 0.012797441 0.012797706 0.012799147  0.01279921  0.0127993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2801058 0.012806429 0.012808914 0.012810461  0.01281047  0.01281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810932   0.0128121 0.012812333  0.01281434 0.012817599 0.0128201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821315 0.012821977 0.012822157 0.012822989 0.012823082 0.012824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824693 0.012825909 0.012827081 0.012829514 0.012831628 0.012832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833028 0.012833066 0.012833396 0.012834757 0.012835629 0.012837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838296 0.012838546 0.012838802  0.01284035 0.012843349  0.0128456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2847022  0.01284724 0.012849679 0.012849867  0.01285073 0.0128532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285573 0.012856225 0.012856308 0.012856408 0.012856633 0.012856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861252 0.012864401 0.012865069 0.012865334 0.012865592 0.01286580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2868049 0.012869006 0.012871987 0.012872877 0.012874195 0.012874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874949 0.012874984 0.012878398 0.012880128 0.012880483 0.012880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881595  0.01288202 0.012887339 0.012887815 0.012887966 0.01288859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2889925 0.012890846 0.012891067 0.012891911 0.012893954 0.012894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895662 0.012895991 0.012897146  0.01289871  0.01289957 0.01290239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2902427 0.012903937 0.012904147 0.012905173 0.012906674 0.012907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911613 0.012911929 0.012913917 0.012916398 0.012917609 0.012917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919586 0.012920232  0.01292102 0.012921089 0.012922083 0.012922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923455 0.012923725 0.012924122 0.012924325  0.01292433  0.01292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925512 0.012926001 0.012926514 0.012926567 0.012926966 0.0129271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927648  0.01292846 0.012932913 0.012935481 0.012936297  0.01293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293867 0.012938684 0.012939447 0.012940669 0.012940923 0.01294420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2945339 0.012947174 0.012947725  0.01294916 0.012949784 0.012951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953957 0.012956293 0.012956818 0.012958164 0.012958316 0.012959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296085 0.012961289  0.01296243 0.012963401  0.01296363 0.0129639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964146 0.012964623 0.012967741 0.012968345 0.012969357 0.012969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970687 0.012971862 0.012972841 0.012974026 0.012975792  0.01297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981241 0.012984429 0.012984691 0.012984774  0.01298566 0.01298631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2987013 0.012987985 0.012988356 0.012989074 0.012989106 0.01299479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2997003 0.012998375 0.012998887 0.012998917 0.012998951 0.0129991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2999188 0.012999435 0.012999519 0.012999581 0.012999594 0.012999629 </w:t>
      </w:r>
      <w:r>
        <w:br w:type="textWrapping"/>
      </w:r>
      <w:r>
        <w:rPr>
          <w:rStyle w:val="VerbatimChar"/>
        </w:rPr>
        <w:t xml:space="preserve">##           1           2           1           2           1           1 </w:t>
      </w:r>
      <w:r>
        <w:br w:type="textWrapping"/>
      </w:r>
      <w:r>
        <w:rPr>
          <w:rStyle w:val="VerbatimChar"/>
        </w:rPr>
        <w:t xml:space="preserve">## 0.012999698 0.012999705 0.013002135 0.013002576  0.01300294 0.013004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006083 0.013010944 0.013011984 0.013013807 0.013013832 0.013014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015184 0.013015496 0.013015931 0.013017347 0.013018472 0.0130191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301974 0.013021263 0.013021401 0.013021933 0.013023054 0.01302453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3024674 0.013026317 0.013028775 0.013031867 0.013034002 0.01303613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01303833 0.013039478 0.013039791 0.013041194 0.013042276 0.013044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046998 0.013047495 0.013047985 0.013048772 0.013056972 0.013057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057212 0.013057287 0.013058136 0.013058698  0.01306021 0.013060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062435 0.013063978 0.013066834  0.01306874 0.013069395 0.013069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069837 0.013070916 0.013073873 0.013075805 0.013079759 0.013080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082083 0.013086568 0.013086814 0.013087754 0.013089719 0.013092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093561 0.013093592 0.013094655 0.013095711 0.013095929 0.013098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099345 0.013099673 0.013100677 0.013101668 0.013102026 0.013102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102559 0.013105825 0.013105862 0.013105988 0.013107754 0.013108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108968 0.013109106 0.013109409 0.013112019 0.013113132 0.0131133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113911 0.013115183 0.013116599 0.013116624  0.01311664 0.013117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118252  0.01311895 0.013120054 0.013121012 0.013124672 0.01312475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1312738 0.013127532 0.013128432 0.013129141 0.013129472 0.013129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129948 0.013131261 0.013132136 0.013132458 0.013132517 0.0131330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3134034 0.013137083 0.013137341 0.013138007 0.013142245 0.013142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143947 0.013144275 0.013146035 0.013146464 0.013146485 0.0131472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147297 0.013147597 0.013149343 0.013149671 0.013151239  0.01315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155116 0.013155287 0.013158925 0.013159039 0.013159474 0.01315966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3159702 0.013160541 0.013160866 0.013161821 0.013162241 0.013163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164279 0.013165057 0.013165371 0.013165935 0.013166506 0.013167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169314 0.013169856 0.013170089 0.013170934 0.013173337 0.0131736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174641 0.013174671 0.013178039 0.013179767 0.013180725  0.01318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183494 0.013184697 0.013185761 0.013186676 0.013188718 0.013190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191288 0.013191485   0.0131918 0.013192345 0.013194047 0.0131957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198013  0.01319934  0.01319956  0.01319975 0.013203089 0.013204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204878  0.01320593 0.013206028 0.013206393  0.01320694 0.013207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207524 0.013209845  0.01321001 0.013211143 0.013213342 0.01321339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3215652 0.013215789 0.013216366 0.013217161 0.013218087 0.0132186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220753 0.013223249  0.01322344 0.013224669 0.013226213 0.013228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228734 0.013228871  0.01323026 0.013231634 0.013231878 0.013235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236395 0.013236494 0.013237675 0.013238161 0.013239868 0.013239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239932  0.01324365 0.013244783  0.01324595 0.013246409 0.013246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247297 0.013249172 0.013249338 0.013249448 0.013250637   0.01325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252916 0.013252999 0.013253862 0.013254642 0.013255979 0.013256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258277 0.013258836 0.013260424 0.013260664 0.013266224 0.013266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267645 0.013268131 0.013268179 0.013268444 0.013268999 0.013269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270615 0.013275886 0.013276865 0.013278761 0.013282087 0.013282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283931 0.013284846 0.013288298 0.013289894 0.013290209 0.013290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290803 0.013293033 0.013293805   0.0132954 0.013297058 0.01329708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3297401 0.013298473  0.01329867 0.013299335 0.013299557 0.013299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299778 0.013299953 0.013301512 0.013303334  0.01330462 0.0133098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310277 0.013312451 0.013313035 0.013313098 0.013314886 0.013317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317995 0.013319467 0.013319734 0.013320682 0.013323314 0.013326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332886 0.013330162 0.013331556 0.013331852 0.013332222 0.013332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332593 0.013332785 0.013332889 0.013332947  0.01333295 0.0133330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333033 0.013336639 0.013337572  0.01333899 0.013342809 0.013344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345641 0.013347263 0.013349333 0.013350991 0.013354385 0.0133557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359733 0.013361087 0.013361134 0.013362125 0.013362422 0.01336453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3364956 0.013365202 0.013365456 0.013368696 0.013370325  0.01337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337392 0.013374814 0.013375668 0.013378228 0.013379179 0.013380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382956   0.0133835 0.013383918 0.013386665 0.013387549 0.013390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390879  0.01339206 0.013394928 0.013397321  0.01339933 0.013399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400572 0.013400905 0.013401574 0.013401991 0.013405845 0.013406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340789 0.013408275 0.013411011 0.013414972 0.013415549 0.013416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3416294 0.013417382 0.013417938 0.013420406 0.013422562 0.013423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425436 0.013427579 0.013427612 0.013427647 0.013427813 0.0134281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433455 0.013434199 0.013437794 0.013437889 0.013438869 0.013439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343975 0.013440827 0.013441542 0.013441648 0.013442951 0.013445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447348 0.013447812 0.013448796 0.013448876 0.013449664 0.0134524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453251 0.013455469 0.013456054  0.01345641 0.013457585 0.0134576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457853 0.013458146 0.013461883 0.013463016 0.013463934 0.013466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468329 0.013469681 0.013469796  0.01347141 0.013472229 0.0134729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473296  0.01347333 0.013474291   0.0134754 0.013475549 0.013475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479666 0.013481357 0.013483001 0.013483109 0.013483436 0.013485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485714 0.013486828 0.013486965 0.013487446  0.01348798 0.013488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489408 0.013491068 0.013491174   0.0134921 0.013496626 0.0134971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498313  0.01349865 0.013499518 0.013499663 0.013500824 0.013501466 </w:t>
      </w:r>
      <w:r>
        <w:br w:type="textWrapping"/>
      </w:r>
      <w:r>
        <w:rPr>
          <w:rStyle w:val="VerbatimChar"/>
        </w:rPr>
        <w:t xml:space="preserve">##           2           1           2           1           1           1 </w:t>
      </w:r>
      <w:r>
        <w:br w:type="textWrapping"/>
      </w:r>
      <w:r>
        <w:rPr>
          <w:rStyle w:val="VerbatimChar"/>
        </w:rPr>
        <w:t xml:space="preserve">## 0.013506635 0.013508192 0.013509862 0.013510955 0.013512905 0.013513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515693 0.013516775 0.013518018 0.013519933 0.013521559 0.01352355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3524207 0.013525632 0.013527302 0.013527422 0.013528616 0.013532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3532882 0.013535442 0.013535783  0.01353584 0.013536255 0.013539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539919 0.013541605 0.013543032 0.013544705 0.013544919 0.013545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545957  0.01354759 0.013550274 0.013550646 0.013550825  0.01355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553159  0.01355405 0.013554592 0.013555221 0.013555713 0.013556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355749 0.013557599 0.013559414 0.013559729 0.013559819 0.013560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563143 0.013563189  0.01356339 0.013564038 0.013564297 0.013564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564824 0.013565296  0.01356542 0.013566214 0.013566873 0.013568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356815 0.013568494 0.013569586 0.013570349 0.013570687 0.013570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357288 0.013574112 0.013574201 0.013576401 0.013578161 0.013578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579391 0.013580426 0.013583015 0.013588035 0.013589395 0.0135894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592089 0.013592558  0.01359268 0.013595724 0.013596144 0.01359728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3598621 0.013599456 0.013599505 0.013599698 0.013600953 0.013602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604632 0.013605442 0.013606816  0.01360778 0.013609221 0.0136101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610742 0.013610875 0.013611459  0.01361178 0.013613796 0.013614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617333 0.013618788 0.013618938 0.013619939 0.013620239 0.0136209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622477 0.013623493 0.013625775 0.013625819 0.013626303 0.013627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632603 0.013635124 0.013635868 0.013638276 0.013641594 0.0136426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644315 0.013646935 0.013648188 0.013649318 0.013649729 0.01365098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3655024  0.01365562 0.013655844 0.013661814 0.013662614  0.01366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663882 0.013664158 0.013666016 0.013669372 0.013669585 0.01367212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3673655 0.013673871 0.013674574 0.013675968 0.013677732 0.013679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680054 0.013680763 0.013681196 0.013681534 0.013682105 0.013686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688022 0.013689513 0.013689973 0.013691826 0.013692447 0.0136926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694601 0.013695152 0.013696825 0.013697203 0.013699026 0.013699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701166 0.013702253 0.013704075 0.013704953 0.013705153 0.013705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705763 0.013705814 0.013713408 0.013713633 0.013713796 0.0137138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3713984 0.013716438 0.013719071 0.013719451 0.013720797 0.013722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724308 0.013724657 0.013726424 0.013726649 0.013726674 0.013727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732086 0.013732418 0.013732876  0.01373489 0.013738533 0.013740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741495 0.013742288 0.013742761 0.013745595 0.013746435 0.013748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748854 0.013748905 0.013749253 0.013749313 0.013749407 0.01374965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3750452 0.013751073  0.01375525 0.013757159 0.013758377 0.013758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758899  0.01375945 0.013759843 0.013760532 0.013760783 0.0137615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763071 0.013764446 0.013764582  0.01376541 0.013767118 0.013771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771527 0.013771628 0.013772675  0.01377426 0.013774466 0.013776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777165 0.013777173 0.013777268  0.01377742 0.013777523 0.013781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378473 0.013784792 0.013784896 0.013786834 0.013787367 0.0137899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793236 0.013793712 0.013794636 0.013795701 0.013796114 0.013797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797241 0.013797856  0.01379908  0.01379931  0.01379954 0.01379965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3802821 0.013802826 0.013804205 0.013804709 0.013805172 0.013805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805995 0.013806873 0.013808741 0.013809531 0.013810017 0.0138102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812212 0.013812389 0.013813073 0.013814587 0.013817344 0.0138184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818965 0.013820003 0.013820659 0.013821608 0.013822017 0.013822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822439 0.013824381 0.013825421  0.01382566 0.013828729 0.013829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832128 0.013833391 0.013835511 0.013835875 0.013837568 0.013837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383828 0.013838893 0.013839109  0.01383922 0.013841136 0.0138421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843317  0.01384373 0.013843976 0.013844137 0.013844247 0.013845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384585 0.013848234 0.013849027 0.013849308 0.013849654 0.01385078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3852534 0.013853321 0.013854915 0.013855164 0.013855718 0.013857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858212 0.013859127 0.013859745  0.01385982 0.013860726 0.013863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866359 0.013867979 0.013868156 0.013868962 0.013869665 0.013870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872758 0.013873266 0.013874133 0.013874963 0.013874982 0.01387826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3878367 0.013880971 0.013881945 0.013886951 0.013887346 0.013889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890774 0.013892609 0.013893469 0.013894299 0.013897499 0.0138976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389861 0.013899305 0.013899537 0.013905281  0.01390633 0.01390697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3907827 0.013908775 0.013909426 0.013910662 0.013911775 0.013916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917799 0.013919443 0.013920092 0.013920686 0.013921114  0.01392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923169 0.013923261 0.013925017  0.01392649 0.013926933 0.01392807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3928939 0.013932869 0.013936381  0.01393721 0.013937686 0.013940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941882 0.013944698 0.013945429 0.013945572 0.013948916 0.013949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951717 0.013953955 0.013955092 0.013955325 0.013955999   0.0139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395715 0.013957866 0.013959935 0.013962446 0.013962752 0.013962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968553 0.013969903 0.013972056 0.013973316 0.013974129 0.013976142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13980868 0.013982381 0.013984279 0.013984962 0.013986014 0.013986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987493 0.013989546 0.013990614 0.013990673 0.013991482 0.0139934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3996001 0.013997201   0.0139986 0.013998727 0.013998833 0.01399922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3999333 0.013999482 0.013999569   0.0139996  0.01399972 0.013999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001671 0.014003529 0.014004208 0.014005961 0.014006784 0.014006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007782 0.014008669 0.014008693 0.014010717 0.014012542 0.014013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014919 0.014016617   0.0140198 0.014022029 0.014027648 0.014028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028999 0.014029552 0.014029878 0.014030582 0.014030812 0.0140314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031785 0.014031805 0.014031819 0.014031831 0.014032866 0.014033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034814 0.014035192 0.014035722 0.014038665 0.014039438 0.01403995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4043028 0.014044886 0.014045334 0.014045344 0.014046783 0.014049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4049304 0.014049649 0.014049887 0.014051583 0.014054976 0.01405527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4057034 0.014057338  0.01405871 0.014060033 0.014060322 0.014061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061516 0.014062134 0.014065113  0.01406542 0.014065841 0.014065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069551 0.014069682 0.014070174 0.014070834 0.014073087 0.014074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075014 0.014076562 0.014078155 0.014081722  0.01408216 0.014082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083737  0.01408411 0.014084309 0.014084678  0.01408558 0.01408634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4088028 0.014089628 0.014090663 0.014092696 0.014092742 0.0140936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093896 0.014094567 0.014095505 0.014096319 0.014099295 0.014101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102162 0.014102802 0.014104127 0.014105945 0.014107187 0.0141072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108335 0.014109451 0.014110359 0.014110999 0.014113031 0.014115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116189 0.014116817 0.014116925 0.014117493 0.014119718  0.01412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120152 0.014121315 0.014122169 0.014123055 0.014123644  0.014129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413117 0.014132391 0.014132393 0.014132801 0.014133314 0.0141333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133325 0.014136956 0.014138096 0.014138935 0.014139298 0.014140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4140844 0.014141752 0.014142145 0.014142184 0.014143949 0.0141455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146198 0.014147271 0.014147459 0.014152748 0.014153906 0.014157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157091  0.01416347 0.014163808 0.014166286 0.014166605  0.01416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170783 0.014172169 0.014173297 0.014174214 0.014174482 0.0141746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4178546 0.014178631 0.014179121 0.014179134 0.014179254 0.0141794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181455 0.014181515  0.01418156  0.01418299 0.014183804  0.014186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187457 0.014188318 0.014189181 0.014189758 0.014190317 0.014192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193243 0.014193947 0.014195522 0.014196983 0.014197161 0.014198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014199053 0.014199507 0.014199527 0.014199562 0.014201051 0.014202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420329 0.014207702 0.014208449 0.014209371 0.014209378 0.014209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210152 0.014211906 0.014212837 0.014212954 0.014213778 0.014214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217665 0.014217873 0.014221432 0.014221648 0.014222047 0.014222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223306 0.014224751 0.014226321 0.014226363 0.014228029 0.014228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4230222 0.014231887 0.014232859 0.014233297 0.014234392 0.014234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239521 0.014240267  0.01424155 0.014244607 0.014245716 0.0142464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246562 0.014247538 0.014249555 0.014249644 0.014253169  0.01425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258644  0.01425937 0.014261126 0.014262322 0.014262608 0.014263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264765 0.014271373 0.014273176  0.01427345 0.014275517 0.0142757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276985 0.014282065 0.014282575 0.014282627 0.014282669  0.01428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283887 0.014284014 0.014284694 0.014291814 0.014292024 0.0142928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293949 0.014296034 0.014296747 0.014296911  0.01429857 0.014298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298919 0.014298972 0.014299777 0.014299796 0.014301347 0.014302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303639 0.014305106 0.014306574 0.014306857 0.014306884 0.0143088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310431 0.014310793 0.014312405 0.014317691 0.014317872 0.014318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319087 0.014319427 0.014320104 0.014321629  0.01432235 0.014323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328557 0.014329907 0.014330784 0.014332378 0.014332856 0.014333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333402 0.014333546 0.014334747 0.014337043 0.014339502 0.0143397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341103 0.014341335 0.014342038 0.014342447 0.014343944 0.014344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345194 0.014345747 0.014346739 0.014347318  0.01434748 0.014348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349283  0.01435026 0.014350743 0.014356117 0.014356151  0.014356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360712 0.014361343 0.014362984 0.014364332 0.014367054 0.0143695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370016 0.014370104 0.014371875 0.014372719 0.014373007 0.014373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376669 0.014377836 0.014378817 0.014380496 0.014380634 0.014381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381941 0.014384062 0.014384951 0.014386735  0.01438763 0.014388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389334 0.014389497 0.014390992 0.014391437 0.014392016 0.014394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394358 0.014394524 0.014395918 0.014396142 0.014396726 0.014397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1439856 0.014404027 0.014404587 0.014406874 0.014408215 0.01440843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2 </w:t>
      </w:r>
      <w:r>
        <w:br w:type="textWrapping"/>
      </w:r>
      <w:r>
        <w:rPr>
          <w:rStyle w:val="VerbatimChar"/>
        </w:rPr>
        <w:t xml:space="preserve">## 0.014408521 0.014408979 0.014409759 0.014415563 0.014416061 0.014416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441889 0.014419229 0.014419619 0.014420243 0.014420512 0.0144222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422769 0.014423955  0.01442623 0.014429046 0.014430014 0.014430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435251 0.014435839 0.014436959 0.014438039 0.014441183  0.01444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443642  0.01444411 0.014449278 0.014450297 0.014450728 0.01445142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4452116 0.014452856 0.014453696 0.014453888 0.014453967 0.0144570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460224 0.014460903  0.01446097 0.014462292 0.014463656 0.014465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465702 0.014466184 0.014466655 0.014467743 0.014468533 0.014468706 </w:t>
      </w:r>
      <w:r>
        <w:br w:type="textWrapping"/>
      </w:r>
      <w:r>
        <w:rPr>
          <w:rStyle w:val="VerbatimChar"/>
        </w:rPr>
        <w:t xml:space="preserve">##           2           2           1           1           1           1 </w:t>
      </w:r>
      <w:r>
        <w:br w:type="textWrapping"/>
      </w:r>
      <w:r>
        <w:rPr>
          <w:rStyle w:val="VerbatimChar"/>
        </w:rPr>
        <w:t xml:space="preserve">## 0.014468866 0.014470922  0.01447346 0.014474567 0.014474638 0.01447550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4476473 0.014479807 0.014480985 0.014481783 0.014482559 0.014483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486806 0.014487569 0.014488202 0.014489403   0.0144895 0.014489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449015 0.014490853 0.014491218 0.014491703 0.014491862 0.014494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494959 0.014495094 0.014497872  0.01449855 0.014498681 0.0144990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499517 0.014499597  0.01449978 0.014500864 0.014502428 0.0145048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505791 0.014505818 0.014507008 0.014507638 0.014510187  0.01451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515248 0.014516151 0.014516809 0.014518765 0.014523118 0.014524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525551 0.014528434 0.014528557 0.014528618 0.014528683 0.014532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533861 0.014534725  0.01453563 0.014537343 0.014540148 0.0145421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454281 0.014545014 0.014545549 0.014546473 0.014547226 0.014548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549131 0.014549273 0.014550721 0.014550824 0.014550971  0.0145521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4552254 0.014554361 0.014554747 0.014555721 0.014558828  0.01456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456028 0.014561448  0.01456159 0.014562236 0.014564427 0.014564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566288 0.014566524 0.014566607 0.014566947 0.014567266 0.01456934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4570388 0.014571613 0.014571972  0.01457421 0.014574309 0.0145752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576081 0.014577454 0.014577562 0.014577962 0.014579705 0.01458122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4581492  0.01458501 0.014585728 0.014586247 0.014587552 0.014590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590348 0.014592536 0.014594031 0.014596579 0.014597081 0.01459730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4597888 0.014598007 0.014598303  0.01459854 0.014599027  0.0145992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4599416 0.014603728 0.014604538 0.014604892 0.014605567 0.014606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607346  0.01461476  0.01461577 0.014618922 0.014619589 0.014621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624086 0.014624315 0.014627343  0.01462753 0.014628275 0.014628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631937 0.014632846 0.014634688 0.014635033 0.014635163 0.0146360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639805 0.014641811 0.014643224 0.014643856 0.014643974   0.0146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646523 0.014646772  0.01464897 0.014654013 0.014654663 0.014661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665445 0.014665689 0.014665915 0.014666178 0.014670997 0.0146712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676108 0.014679312  0.01467964 0.014679908 0.014684175 0.0146854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686166 0.014687095 0.014688043 0.014689353 0.014691459 0.014692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695834 0.014696299    0.014697  0.01469853 0.014699483 0.01469974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4702092 0.014702861 0.014703133 0.014703159  0.01470778 0.014709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710935 0.014710953 0.014712788 0.014713222  0.01471376 0.01471386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2 </w:t>
      </w:r>
      <w:r>
        <w:br w:type="textWrapping"/>
      </w:r>
      <w:r>
        <w:rPr>
          <w:rStyle w:val="VerbatimChar"/>
        </w:rPr>
        <w:t xml:space="preserve">## 0.014715048 0.014715221 0.014715537 0.014716099 0.014716198 0.014719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720588 0.014724211 0.014724596 0.014725934 0.014728074 0.01472995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 0.0147326 0.014732842 0.014733137 0.014734187 0.014734611 0.0147401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474044 0.014740956 0.014741125  0.01474116 0.014741712 0.014742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743044 0.014743358 0.014743628 0.014747848 0.014748156 0.0147491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750574 0.014751761 0.014752607 0.014752693  0.01475293  0.01475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755959 0.014756024 0.014757584 0.014757603  0.01475941 0.014759743 </w:t>
      </w:r>
      <w:r>
        <w:br w:type="textWrapping"/>
      </w:r>
      <w:r>
        <w:rPr>
          <w:rStyle w:val="VerbatimChar"/>
        </w:rPr>
        <w:t xml:space="preserve">##           1           1           1           2           2           1 </w:t>
      </w:r>
      <w:r>
        <w:br w:type="textWrapping"/>
      </w:r>
      <w:r>
        <w:rPr>
          <w:rStyle w:val="VerbatimChar"/>
        </w:rPr>
        <w:t xml:space="preserve">## 0.014759912 0.014760604 0.014761202 0.014762724  0.01476463 0.0147667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766959 0.014768781 0.014769765 0.014770759 0.014771965 0.014772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772056 0.014774631   0.0147749 0.014776126 0.014777367 0.0147775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778216 0.014778499  0.01477916 0.014779711  0.01477998 0.014780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781762 0.014783615  0.01478545  0.01478636 0.014786925 0.014786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787117 0.014787177 0.014787725 0.014788196 0.014789621 0.0147900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792777 0.014792933 0.014794082 0.014796198 0.014796866 0.0147970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014797822  0.01479872  0.01479926 0.014799408 0.014800819 0.01480221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4802218 0.014802806 0.014803642 0.014803977 0.014804845 0.014809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810916 0.014811041 0.014811121 0.014811574 0.014811588 0.014812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814266 0.014816088 0.014817134 0.014817767 0.014819704 0.014821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821786 0.014828752 0.014829428  0.01482988 0.014830194 0.014833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836094 0.014836688  0.01484015 0.014846837 0.014847122 0.014847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4848496 0.014852483 0.014852658 0.014852899 0.014854645 0.01485643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4856665 0.014860368 0.014861093 0.014861556 0.014862113 0.014865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865676 0.014866329 0.014866336 0.014866419 0.014866644 0.014866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867443 0.014871594 0.014873141 0.014873899  0.01487607 0.014880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881478 0.014883963 0.014884668 0.014885289 0.014887222 0.014888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888705 0.014890981 0.014895524 0.014896295 0.014897054 0.014898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898245  0.01489851 0.014899255 0.014899851 0.014902037 0.014906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490998 0.014910225 0.014911326 0.014911361 0.014911761 0.014912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491386 0.014915303 0.014917816 0.014919801 0.014921929 0.014922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923785 0.014925214 0.014925373  0.01492565 0.014927001 0.0149300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931336 0.014931479 0.014933794 0.014934458 0.014940379 0.014940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943081 0.014944726 0.014949253 0.014949626 0.014952992 0.0149561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957536 0.014959106 0.014959597 0.014960329 0.014960501 0.014961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964212 0.014964764 0.014964992 0.014965718 0.014968016    0.014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969971 0.014970583 0.014970666 0.014972272  0.01497329 0.0149739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974879 0.014981803  0.01498193 0.014984442 0.014984986 0.014985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985493 0.014988333 0.014992415 0.014992674  0.01499344 0.0149966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4997001 0.014998334   0.0149985 0.014998636    0.014999 0.01499911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01499925 0.014999605 0.014999641 0.014999643 0.014999658 0.014999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   0.015 0.015007332 0.015009031 0.015010107 0.015010997 0.015011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011975 0.015012759 0.015012792 0.015013585 0.015014193 0.015015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017896  0.01501825 0.015019543 0.015020214 0.015020711 0.015021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021576 0.015022816 0.015023902 0.015024624 0.015025128 0.015025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02621 0.015026486 0.015026566 0.015027158  0.01503254 0.0150334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038921 0.015039791 0.015043508 0.015044774 0.015047141 0.015050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050875 0.015050896 0.015052368 0.015052791 0.015053998 0.01505427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5054291 0.015054719  0.01505639 0.015056666 0.015062593  0.01506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065997 0.015069835 0.015069998 0.015072245 0.015073151 0.015073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073276  0.01507599 0.015076933 0.015077227 0.015077955 0.0150788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079147 0.015080978 0.015084195 0.015084785 0.015085427 0.015088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091299 0.015092699 0.015094571 0.015096531  0.01509686 0.015098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098516   0.0151005 0.015101733 0.015102927 0.015103245  0.01510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10901 0.015111935 0.015113207 0.015113579 0.015113854 0.015116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16661 0.015118699 0.015120846 0.015122331 0.015122904 0.015124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24263 0.015124374 0.015126297 0.015126958 0.015127845 0.0151285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29056 0.015131521 0.015132395 0.015133253 0.015133285 0.015134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34726 0.015136523 0.015136964 0.015137399   0.0151379 0.015139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39904 0.015141614 0.015142845  0.01514517 0.015145858 0.015146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47747 0.015150597 0.015152029 0.015153433 0.015153849 0.015154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54503 0.015155745 0.015155866 0.015157818 0.015159145 0.015160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60679 0.015160725 0.015160801 0.015160985 0.015161046  0.01516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62692 0.015163465 0.015164754 0.015166306 0.015167446 0.015169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69239 0.015169593 0.015170362 0.015170624  0.01517067 0.015170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70973 0.015171411 0.015172892 0.015173125 0.015173547 0.015174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76384 0.015177251 0.015178604 0.015178894 0.015180145 0.0151815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82671 0.015183138 0.015184414 0.015184443 0.015186551 0.015189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190427 0.015194774 0.015197729 0.015198439 0.015198465  0.01519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1519924 0.015199624 0.015199797 0.015200908 0.015202779 0.015204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206056 0.015206189 0.015206443 0.015206973  0.01520827 0.0152088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210729 0.015212865 0.015213199 0.015214464 0.015214631 0.0152148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21679 0.015219696 0.015220364  0.01522058 0.015222826 0.01522409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5224305 0.015226129 0.015226912 0.015227383 0.015230787 0.0152309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231727 0.015232204 0.015232524 0.015232826 0.015234632 0.015234761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015234871 0.015235424 0.015237266 0.015238799 0.015240821 0.0152421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244839 0.015249047 0.015249238 0.015249799  0.01525155 0.015252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254268 0.015254741 0.015256925 0.015257339 0.015260302 0.01526050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5261097 0.015261304 0.015261541 0.015265649 0.015266158 0.0152669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267625 0.015268146 0.015269649 0.015270496 0.015270604 0.015271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271802 0.015272396 0.015273189 0.015274166 0.015276075 0.015277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278769 0.015278778 0.015282054 0.015282322 0.015284623 0.015284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285278 0.015286155 0.015286547 0.015286691 0.015289336 0.015289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291454  0.01529284 0.015293506 0.015295178 0.015296651 0.0152968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29847 0.015299235 0.015299357  0.01530403 0.015305576 0.01530651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5309781 0.015313088 0.015314531   0.0153157 0.015316115 0.0153167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317472 0.015321403  0.01532156 0.015323078 0.015323631 0.01532404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1532571 0.015326994 0.015327832 0.015328443 0.015330778 0.0153326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340749 0.015342842 0.015345635 0.015346231 0.015346626 0.015350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35249 0.015355006 0.015355025 0.015357559 0.015358056 0.015358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358925 0.015359386 0.015360234  0.01536292 0.015363674 0.015365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365548 0.015366118   0.0153667 0.015367919 0.015368278  0.01536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369398 0.015370737 0.015370787 0.015370989 0.015373791 0.0153740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374834 0.015375825 0.015382261 0.015384272 0.015386998  0.01538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38783 0.015388254 0.015390024 0.015392677 0.015394416 0.015397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398973 0.015399115 0.015399487 0.015404449 0.015405594 0.015406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40609 0.015407027 0.015408389 0.015408564 0.015413882 0.0154147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415061 0.015415765 0.015416238 0.015416617 0.015423481 0.0154265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42777 0.015427899 0.015427968 0.015429629 0.015432819 0.0154332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433273 0.015439893 0.015441945  0.01544503 0.015445455 0.01545067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5451114 0.015451148 0.015453465  0.01545427 0.015459179 0.015459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459376 0.015461411 0.015461723 0.015463064 0.015465657 0.015466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471615 0.015472056 0.015473267   0.0154742 0.015474613 0.015476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477552 0.015477891 0.015478394   0.0154786 0.015479351 0.015480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481448 0.015481989 0.015483372 0.015485272 0.015485355 0.015486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48889 0.015488962  0.01548969 0.015489826 0.015490243 0.0154906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490743 0.015492254 0.015493135 0.015497382  0.01549845 0.015498565 </w:t>
      </w:r>
      <w:r>
        <w:br w:type="textWrapping"/>
      </w:r>
      <w:r>
        <w:rPr>
          <w:rStyle w:val="VerbatimChar"/>
        </w:rPr>
        <w:t xml:space="preserve">##           1           2           1           1           2           1 </w:t>
      </w:r>
      <w:r>
        <w:br w:type="textWrapping"/>
      </w:r>
      <w:r>
        <w:rPr>
          <w:rStyle w:val="VerbatimChar"/>
        </w:rPr>
        <w:t xml:space="preserve">## 0.015498708 0.015499354 0.015499544 0.015499613 0.015499644  0.01549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499702  0.01550355 0.015506396 0.015509888 0.015510422  0.015510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512742 0.015514563 0.015515626 0.015516143 0.015516362 0.015517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517669  0.01552069 0.015520996 0.015522374 0.015523317 0.0155235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52653 0.015526708 0.015527167 0.015527622   0.0155281  0.01552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529353 0.015532085 0.015533493 0.015536548 0.015537786 0.015538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538291  0.01553846 0.015538948 0.015540306 0.015541833 0.015542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543861 0.015544748 0.015545339 0.015547218 0.015547384 0.0155492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550975 0.015551185  0.01555156 0.015553206 0.015553395  0.01555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557122 0.015561527 0.015563703 0.015566148   0.0155669 0.015568752 </w:t>
      </w:r>
      <w:r>
        <w:br w:type="textWrapping"/>
      </w:r>
      <w:r>
        <w:rPr>
          <w:rStyle w:val="VerbatimChar"/>
        </w:rPr>
        <w:t xml:space="preserve">##           2           1           1           2           1           1 </w:t>
      </w:r>
      <w:r>
        <w:br w:type="textWrapping"/>
      </w:r>
      <w:r>
        <w:rPr>
          <w:rStyle w:val="VerbatimChar"/>
        </w:rPr>
        <w:t xml:space="preserve">## 0.015569558 0.015571336 0.015572167 0.015573786 0.015574499 0.015575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576007  0.01557659 0.015578908  0.01557933 0.015582035 0.0155821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588614 0.015589578 0.015589937  0.01559035 0.015591475 0.0155914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592644 0.015596218 0.015596881 0.015596978  0.01559844  0.01559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599554 0.015602227 0.015604288 0.015607853 0.015608234 0.015611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614713 0.015615753 0.015615822 0.015617898 0.015618778 0.015619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62298 0.015624023 0.015624426 0.015625388 0.015625724 0.0156258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626143 0.015630095  0.01563097 0.015632015 0.015633073 0.01563431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5636764 0.015639791 0.015640046 0.015641363 0.015642298 0.015644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64453 0.015644567 0.015645507 0.015646599 0.015646829 0.015648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649073 0.015649452 0.015651796 0.015656005 0.015657014 0.015657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659706 0.015661446 0.015662551 0.015662956 0.015665519 0.015665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665921 0.015666449 0.015668674 0.015669497 0.015669872  0.01567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673981 0.015675469 0.015678125 0.015678183 0.015678477 0.015679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5680705 0.015681013 0.015683421 0.015684112  0.01568549 0.015686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689318 0.015689699  0.01569177 0.015692559 0.015693188 0.015693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694403 0.015694879 0.015695683 0.015696172 0.015697028 0.015698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699215 0.015699477 0.015700878 0.015701201 0.015704125 0.01570483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5705327 0.015708675 0.015711063 0.015712041 0.015712883 0.015713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714005 0.015714039 0.015714175 0.015715956 0.015716907 0.01571765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01571864 0.015718747 0.015719022 0.015719468 0.015720839 0.015723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724092 0.015724803 0.015726317 0.015726628 0.015726796 0.015726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732452  0.01573409 0.015734952 0.015736119 0.015737727 0.0157387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739685 0.015739905 0.015740793 0.015744165 0.015746035  0.015746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746498 0.015746829 0.015747232 0.015747271  0.01574757 0.015748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749606 0.015749821  0.01575018 0.015751595 0.015753361 0.015755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756061 0.015757576  0.01575937  0.01575958 0.015760336 0.01576115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 0.0157645 0.015767209 0.015767531 0.015767887 0.015771753  0.01577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774916 0.015775409 0.015776451 0.015776729 0.015777077 0.015778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77925 0.015781247 0.015784099 0.015784824 0.015785151  0.01578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789301 0.015789822 0.015790461 0.015791617 0.015792071 0.015796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798337 0.015798947  0.01579921 0.015799605 0.015801142 0.015801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802654 0.015803293 0.015803684 0.015804839 0.015805942 0.015806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807388 0.015807786  0.01580863 0.015809022 0.015809147 0.015809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81008 0.015811512 0.015813708 0.015815728 0.015816744 0.015820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820864 0.015820881 0.015829212 0.015830176 0.015831363 0.015832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833053 0.015836489 0.015837214 0.015839397 0.015839683 0.015841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844935 0.015847507 0.015848473 0.015849208 0.015849801 0.01584999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5850635 0.015851549 0.015853175 0.015853969 0.015855343  0.01585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856363 0.015856388 0.015857761 0.015857785 0.015861072 0.015863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864553 0.015866088 0.015866138 0.015869654 0.015873848   0.015874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5875319 0.015876765 0.015876823 0.015876995 0.015878544 0.015879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881861 0.015883536 0.015886876 0.015887124 0.015888853 0.0158896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890302 0.015891606 0.015893279 0.015897885  0.01589841 0.01589917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1589936  0.01589947 0.015899588 0.015900781 0.015900842 0.015902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90335 0.015906557 0.015910938 0.015911315  0.01591166 0.015912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913079 0.015914372 0.015915423 0.015918727 0.015921852 0.01592258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5926694 0.015926734 0.015927166 0.015928003 0.015929266 0.015929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93143 0.015933941 0.015934273 0.015935154 0.015936092 0.015938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941259 0.015941567 0.015942402 0.015943095 0.015944743 0.015945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947038 0.015947057 0.015947363 0.015947549 0.015953601 0.015954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955122  0.01595707 0.015958546 0.015960434 0.015964001 0.015966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967748 0.015968064 0.015968739 0.015969491 0.015972515 0.01597454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5979585  0.01597968 0.015982564 0.015982595 0.015982919 0.015984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4 </w:t>
      </w:r>
      <w:r>
        <w:br w:type="textWrapping"/>
      </w:r>
      <w:r>
        <w:rPr>
          <w:rStyle w:val="VerbatimChar"/>
        </w:rPr>
        <w:t xml:space="preserve">## 0.015984235 0.015985244 0.015986243 0.015991488 0.015991663 0.015993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99615 0.015997715 0.015997936 0.015998222 0.015998476 0.015998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5998769 0.015998933 0.015999333 0.015999467 0.015999562   0.0159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599966 0.015999695  0.01600296 0.016003183 0.016003404 0.016004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007442 0.016008846 0.016009533 0.016012307 0.016015409 0.016015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016265 0.016016969 0.016017375 0.016017539 0.016017571 0.016017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018429 0.016018552 0.016018629 0.016019485 0.016022007 0.016022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022883 0.016023152 0.016024911 0.016025299 0.016029075 0.016029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030276 0.016030749 0.016031741 0.016032418  0.01603299 0.016033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033806 0.016035105 0.016037358 0.016038559 0.016040975 0.016045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046138   0.0160488 0.016049198 0.016052813 0.016054987 0.016056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057166 0.016057506 0.016058509 0.016059438 0.016059633 0.0160612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061977 0.016065596  0.01606585 0.016066131 0.016066399 0.01606748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6071155 0.016071936 0.016073117  0.01607527 0.016075623 0.016076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076683 0.016077874 0.016078685   0.0160809 0.016084014 0.0160842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084422 0.016085208 0.016085255  0.01608737 0.016089446 0.016089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092444 0.016092649 0.016093331 0.016093683 0.016094127 0.016096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098021  0.01609839 0.016099831 0.016101314 0.016101728 0.01610173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6106855 0.016107327 0.016108345 0.016108874 0.016109058 0.0161097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110216 0.016110251 0.016110664 0.016110753 0.016113884 0.016113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117572 0.016117909  0.01611811 0.016118843 0.016120724 0.0161217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124597 0.016128599 0.016129814 0.016130062 0.016131183 0.01613194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6132975 0.016133486 0.016133886  0.01613424 0.016134735 0.016134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135609 0.016136431 0.016141704  0.01614188 0.016142473 0.016142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144055 0.016145861 0.016145911 0.016146026 0.016149193 0.016149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6149731  0.01615029 0.016154758  0.01615502 0.016155373 0.016155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615684 0.016157598 0.016158673 0.016161527 0.016161616 0.016161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162654 0.016163973 0.016164912 0.016164971 0.016165638 0.016171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617244 0.016173113  0.01617321 0.016174885 0.016175295 0.016176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177223    0.016178 0.016178259 0.016178283 0.016178586  0.01618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181398 0.016183184 0.016183722 0.016184175 0.016185796 0.0161876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188934 0.016190925 0.016191453 0.016194101 0.016195089 0.0161967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197938 0.016198362  0.01619838  0.01619919 0.016199417 0.0161996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199751 0.016202398  0.01620342 0.016204297 0.016204713 0.016206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206586 0.016207658 0.016210437 0.016211248 0.016211383 0.016211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214665 0.016214886 0.016214957  0.01621534 0.016217534  0.016218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219233 0.016221174 0.016223134  0.01622374 0.016225191 0.016225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226075 0.016228099  0.01622841 0.016231127 0.016231853 0.016233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233942 0.016234653 0.016235584 0.016235773 0.016236651 0.016237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239039  0.01623935 0.016240398 0.016240922  0.01624178 0.016241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242123 0.016242957 0.016247061 0.016249594 0.016249706 0.016249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251959 0.016255783  0.01625756 0.016259606 0.016259771 0.016260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264501  0.01626493 0.016265396  0.01626805 0.016268634 0.016273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275211 0.016275302 0.016276874 0.016278799 0.016279054 0.0162792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280131 0.016280309 0.016281461 0.016283049 0.016285249 0.016287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287325 0.016287854  0.01628786 0.016289233 0.016296707 0.016297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298587 0.016299185 0.016299457 0.016299593 0.016302243 0.01630224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6302682 0.016304592 0.016305095 0.016306838 0.016309423 0.0163100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310152  0.01631382 0.016315381  0.01631599 0.016319409 0.016319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320786 0.016321977  0.01632205 0.016323465 0.016325732 0.016326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326711  0.01632832 0.016328485 0.016332789 0.016337296 0.0163396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339945 0.016342293 0.016344221 0.016344763 0.016345705 0.016346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163465 0.016347075 0.016347848 0.016349183  0.01635059 0.01635257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6353693 0.016354256 0.016354311 0.016356559 0.016356753 0.016357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635755 0.016361242 0.016371924 0.016372604 0.016372663 0.0163731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376741 0.016377927 0.016379028 0.016379222 0.016379392 0.016379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381595 0.016384592 0.016385798 0.016386564 0.016386568 0.016386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638681 0.016386832 0.016387967 0.016389058 0.016389215 0.016391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393865 0.016394252 0.016395572 0.016395917 0.016397039 0.0163973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398688 0.016398907  0.01639918 0.016399531  0.01639959 0.01640197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 0.0164068 0.016406971 0.016407618 0.016408345 0.016410121 0.0164118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641248 0.016412597 0.016413312 0.016414873 0.016416564 0.016419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419522 0.016419528  0.01641955 0.016420903 0.016421477 0.016422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422761 0.016423041 0.016423297 0.016426026 0.016426616 0.0164267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428341  0.01642946 0.016430231 0.016431561 0.016431988 0.016432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432992 0.016435151 0.016438811 0.016439199 0.016439238 0.016443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443988 0.016444112 0.016444991 0.016445866  0.01644596 0.016448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449318 0.016449589 0.016450395 0.016452209 0.016454039 0.01645404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6455257 0.016455373 0.016455484 0.016456887 0.016457164  0.01645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460845 0.016462834 0.016463331  0.01646517 0.016470104 0.016471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471224 0.016471598 0.016472488 0.016475406   0.0164781 0.01648045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6482531 0.016484079 0.016485243 0.016485437 0.016485967 0.0164861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486355 0.016488156 0.016489123 0.016489697 0.016491603 0.0164942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497238  0.01649725 0.016497938 0.016499175 0.016499204 0.01649931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1649945 0.016500505  0.01650336 0.016504053 0.016505557 0.0165076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507698 0.016508195 0.016509914  0.01651086 0.016512777 0.016514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515596 0.016515926 0.016516643 0.016518341 0.016518622 0.016518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519339 0.016519716 0.016520489 0.016525483 0.016526731 0.016527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527678 0.016530733 0.016531227 0.016532136 0.016532782 0.0165343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539104  0.01654031 0.016542385 0.016542447 0.016543069 0.016543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654407 0.016544156 0.016551561 0.016553231 0.016553591  0.016554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554373 0.016555188 0.016555768 0.016557366 0.016557371 0.016558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559669 0.016561465 0.016561749 0.016565725 0.016568889 0.016569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569135 0.016570198 0.016570837 0.016570903 0.016570955 0.016571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575709 0.016576764 0.016578657 0.016583994 0.016585741 0.016587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589899 0.016594112 0.016594649 0.016596227 0.016596681 0.016598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598893 0.016599078 0.016599336 0.016602648 0.016604697 0.016605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606425 0.016607644 0.016608844 0.016609004 0.016609606 0.016610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610881  0.01661201 0.016612019 0.016618256 0.016619686 0.016622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623961 0.016624872 0.016627345 0.016627621 0.016628158 0.016628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630862 0.016634903 0.016638574 0.016638669  0.01664143 0.016642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664385 0.016644087 0.016649195 0.016652721 0.016654106 0.01665507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6655295 0.016656219 0.016657781 0.016658432 0.016660634 0.016662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665556 0.016665577  0.01666585 0.016666088 0.016666243 0.016666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671615 0.016671733 0.016672271 0.016672274 0.016674508 0.016675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677201 0.016677624 0.016678245 0.016678593 0.016679437 0.0166812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684186 0.016687473 0.016688414 0.016694918 0.016695362 0.016695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696945  0.01669833 0.016699557 0.016699865 0.016700457 0.01670313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6703755 0.016708599 0.016709138 0.016709164 0.016712118 0.016715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715666 0.016715672 0.016715843 0.016717091 0.016720626 0.016721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721301 0.016721309 0.016721913  0.01672199 0.016723359 0.01672506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6725531 0.016725675 0.016725859 0.016726969 0.016727273 0.016729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729987 0.016730126 0.016732809 0.016734352 0.016736161 0.016736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739665 0.016742391 0.016743699  0.01674515 0.016745766 0.0167469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748821 0.016752489 0.016753759  0.01675476 0.016754935 0.016755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756025 0.016758949 0.016759516 0.016759665 0.016761373  0.01676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763582 0.016765601 0.016766108 0.016767338 0.016767757 0.016768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677143 0.016771438 0.016771965 0.016772029 0.016772111 0.0167738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777156 0.016777666 0.016777713 0.016785048  0.01678737  0.01678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789032 0.016790197 0.016790546 0.016790967 0.016796641 0.016797419 </w:t>
      </w:r>
      <w:r>
        <w:br w:type="textWrapping"/>
      </w:r>
      <w:r>
        <w:rPr>
          <w:rStyle w:val="VerbatimChar"/>
        </w:rPr>
        <w:t xml:space="preserve">##           2           1           1           2           1           1 </w:t>
      </w:r>
      <w:r>
        <w:br w:type="textWrapping"/>
      </w:r>
      <w:r>
        <w:rPr>
          <w:rStyle w:val="VerbatimChar"/>
        </w:rPr>
        <w:t xml:space="preserve">## 0.016797754  0.01679832 0.016799058  0.01679916 0.016799328 0.016804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805144 0.016805503 0.016805982 0.016808723 0.016810915 0.016811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811449 0.016814976 0.016815545 0.016815731  0.01681673 0.01681966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1682039 0.016821105 0.016822212  0.01682274 0.016825598 0.016826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682711 0.016828149 0.016828376 0.016828466 0.016830251 0.016830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830732 0.016831194 0.016831784 0.016835364 0.016839326 0.016839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840906 0.016842105 0.016843161 0.016845408 0.016845498 0.016845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846855 0.016848846 0.016849158 0.016849638  0.01685078 0.016851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851968 0.016854046 0.016854239 0.016854735  0.01685634 0.01685690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6858324 0.016859493  0.01686102 0.016861488 0.016861692 0.016863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865792 0.016866292 0.016868832 0.016869186 0.016869465 0.016870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871981 0.016873175 0.016873399 0.016873945 0.016874541  0.016874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877029  0.01687865 0.016881267 0.016884481 0.016885232 0.016886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888514  0.01689448 0.016896287 0.016897081 0.016898306 0.0168983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898559 0.016898772 0.016898897 0.016899155 0.016899495 0.016899578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016902162 0.016904359 0.016905022 0.016907339 0.016907432 0.0169078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908148 0.016910264 0.016910964 0.016911237 0.016914596 0.016915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919164 0.016919231 0.016919385 0.016919662 0.016920098 0.0169221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922311 0.016922612 0.016924198 0.016924577 0.016926593 0.016927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929384 0.016931076 0.016931433 0.016932366 0.016932769 0.01693301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6934374 0.016934414 0.016935211 0.016936628 0.016938201 0.0169393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942814 0.016947169 0.016949522 0.016949754 0.016949831 0.016951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952179 0.016953817 0.016954084 0.016959661 0.016961278 0.016961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964752 0.016965911 0.016967206  0.01696817 0.016969183 0.016970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970913 0.016970944 0.016971433 0.016973238 0.016973489 0.01697431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6975014 0.016975677 0.016975786 0.016980972 0.016982374 0.016983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983517 0.016983588 0.016984354 0.016984769 0.016987836 0.01698811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1698835 0.016988984  0.01699306 0.016994979 0.016995185 0.016995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6996233  0.01699624 0.016997241   0.0169983 0.016998867 0.01699905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1699915 0.016999191  0.01699932 0.016999638 0.017001174 0.017005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005786 0.017006124 0.017006405 0.017006443 0.017006705 0.0170096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009959 0.017010059 0.017011988 0.017013453 0.017014861 0.017014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701894 0.017019965 0.017025946  0.01702853 0.017028691 0.0170291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031709 0.017032661 0.017032766 0.017038913 0.017041439 0.01704351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7046573 0.017048365 0.017048713 0.017049148 0.017050203 0.01705486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7057111 0.017059055 0.017064599 0.017066978 0.017067091 0.0170686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073821 0.017074682 0.017075195 0.017075524 0.017075824 0.017076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076898 0.017078118 0.017079964 0.017080619 0.017086214 0.017087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090132 0.017090288 0.017092526 0.017094424 0.017095075 0.01709514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7097369 0.017099145 0.017101399 0.017104207 0.017106019 0.017106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107403 0.017107429 0.017107747 0.017110033  0.01711048 0.017111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112525 0.017112925 0.017115672 0.017117311 0.017117478 0.017119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122206 0.017124786  0.01712665 0.017127327 0.017128262 0.017128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130681 0.017132191  0.01713244 0.017133302 0.017134002 0.017135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136373 0.017141718 0.017142367 0.017149143 0.017153041 0.017154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156341 0.017158119 0.017158603 0.017159314 0.017163324 0.017163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165286 0.017166094  0.01716619 0.017167838  0.01716825 0.017168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717123  0.01717404  0.01717445 0.017174571  0.01717531 0.017177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178338 0.017178883 0.017178998 0.017181037 0.017182083 0.0171821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185714  0.01718597 0.017186821 0.017187462 0.017188555 0.01718979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7191572 0.017191619 0.017191646 0.017192119  0.01719785  0.01719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199427 0.017199471 0.017199509 0.017199618 0.017200696 0.0172022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204435 0.017204613 0.017205521 0.017205577 0.017207616 0.01721078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7213801 0.017213822 0.017214705 0.017215725 0.017220024   0.0172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222838 0.017223624 0.017224229 0.017224569 0.017224695 0.0172266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228074 0.017232405 0.017234142  0.01723428 0.017235568  0.01723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236454 0.017240573 0.017243408 0.017244018 0.017244805 0.01724670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7246807 0.017246941 0.017247426 0.017247738 0.017249569 0.017255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255571  0.01725665 0.017257508 0.017257755 0.017257981 0.017258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259598 0.017260847 0.017262144 0.017262552 0.017265386 0.0172655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267872 0.017269587 0.017271942 0.017272123 0.017272146 0.01727519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7277442 0.017278968 0.017280766 0.017283245 0.017284891 0.01728812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7289765 0.017289927 0.017291017 0.017292999 0.017293807  0.017298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298367 0.017299799 0.017302341 0.017305398 0.017310387 0.0173104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310541 0.017311959 0.017313375  0.01731619 0.017316721 0.0173171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317919 0.017318695  0.01731878 0.017319231 0.017321447 0.0173225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732435 0.017331023 0.017332756 0.017332871 0.017333837 0.017334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733571 0.017337784 0.017339653 0.017341649 0.017343715 0.017344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734423 0.017346258 0.017346718 0.017349133 0.017349918 0.017350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352212 0.017352673 0.017353312 0.017353861 0.017354036 0.017356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362942 0.017363653 0.017363659 0.017364592 0.017367909 0.017369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372322 0.017377173 0.017377859 0.017379256 0.017379918 0.0173811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381463 0.017382307 0.017384545 0.017389732 0.017390961 0.017391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392236 0.017392351 0.017393487 0.017393564 0.017395707 0.017398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739826  0.01739913  0.01739971 0.017402945 0.017403694 0.017404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406575 0.017407523  0.01740913 0.017410372 0.017410791 0.017415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416033 0.017417676 0.017418345 0.017419043 0.017419694 0.017420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421835 0.017423978 0.017425167 0.017425429 0.017425882 0.017426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428018 0.017428052 0.017428686 0.017430734 0.017436374 0.017440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443164 0.017443685 0.017444576  0.01744532 0.017445428  0.017446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446437 0.017448035 0.017449564 0.017451773 0.017452959 0.017454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454301 0.017455626 0.017455741 0.017455834 0.017456854 0.017457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7458301 0.017460282 0.017462426   0.0174626 0.017463048 0.0174647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746688 0.017467722 0.017471737 0.017473552 0.017474032 0.01747407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1747425 0.017476797 0.017476876 0.017477975 0.017479301 0.01747964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7480874 0.017484584 0.017484882  0.01748589 0.017486866 0.0174871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488256 0.017488278 0.017489281 0.017492379   0.0174931 0.017495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496593 0.017497084  0.01749825  0.01749838 0.017499205 0.0174995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499587 0.017499702 0.017499721 0.017504428 0.017505823 0.017506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506908  0.01750761 0.017507623 0.017508178 0.017509173 0.017509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511533 0.017512196 0.017516191 0.017521358 0.017522975  0.017527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752735 0.017532165 0.017533041 0.017533571 0.017534399 0.01753576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7537787 0.017538705 0.017539513 0.017539956 0.017543244  0.01754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754473 0.017551094 0.017551105 0.017554202 0.017554814 0.017555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557389 0.017558727 0.017560547 0.017563242 0.017564597 0.0175666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570291 0.017571324 0.017571746 0.017571909 0.017572956 0.017577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577746 0.017578331 0.017578485 0.017579227 0.017579536 0.017581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583499 0.017584072 0.017585117   0.0175856 0.017586017 0.017586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588236 0.017590687 0.017592624 0.017592963   0.0175932  0.01759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594819 0.017596189 0.017596551 0.017597654 0.017597732 0.0175979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598827 0.017599847 0.017600757 0.017602056 0.017604504 0.017604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607153  0.01760793 0.017609685 0.017609862 0.017613726 0.017615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617864 0.017620682 0.017627087 0.017627416 0.017628324 0.01762957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7633306 0.017635963 0.017636195 0.017636804 0.017636813  0.017637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639294 0.017640053  0.01764066 0.017646367 0.017647588  0.01764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649118 0.017651972 0.017652161 0.017652392 0.017653167 0.01765442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7654749  0.01765726 0.017659711 0.017659776 0.017660995 0.017663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7664704 0.017665825 0.017666027 0.017667167 0.017667696 0.01766849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7669553 0.017669923 0.017672406 0.017674982 0.017677755 0.01767827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7679646 0.017682522 0.017683838 0.017684817 0.017686321 0.017687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689318 0.017689823 0.017692214 0.017693953 0.017696113 0.017699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701069 0.017701826 0.017702589 0.017702655 0.017705623 0.017706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709226 0.017709653 0.017710182 0.017710562 0.017710679 0.017711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771246  0.01771302 0.017714423 0.017714917 0.017715838 0.017715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719291 0.017724782 0.017724826  0.01772949 0.017729877 0.0177302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731527 0.017732151 0.017732742 0.017732939 0.017734029 0.017736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737686  0.01773889 0.017741618 0.017743361 0.017744083 0.017744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744471 0.017745468   0.0177463   0.0177464 0.017748235  0.017748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749113 0.017749556 0.017749756 0.017750558 0.017754665  0.01775785 </w:t>
      </w:r>
      <w:r>
        <w:br w:type="textWrapping"/>
      </w:r>
      <w:r>
        <w:rPr>
          <w:rStyle w:val="VerbatimChar"/>
        </w:rPr>
        <w:t xml:space="preserve">##           4           1           1           1           1           1 </w:t>
      </w:r>
      <w:r>
        <w:br w:type="textWrapping"/>
      </w:r>
      <w:r>
        <w:rPr>
          <w:rStyle w:val="VerbatimChar"/>
        </w:rPr>
        <w:t xml:space="preserve">## 0.017757855 0.017758008 0.017758599  0.01775903  0.01775929 0.017759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760313  0.01776038 0.017761059 0.017761152 0.017764281 0.017766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766799 0.017767864  0.01776985 0.017770135 0.017770387 0.017772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777325 0.017774523 0.017774627 0.017774694 0.017776859 0.017779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780779 0.017782537 0.017784149 0.017787302 0.017788439 0.0177889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795163 0.017796441 0.017797513  0.01779911 0.017799152  0.01779937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017799555 0.017799676 0.017800871  0.01780121 0.017802707 0.017803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178068 0.017807988 0.017808676 0.017808739 0.017808975 0.017810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810403 0.017811186 0.017811399 0.017813715 0.017813917 0.017814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814943 0.017816145 0.017822523  0.01782622 0.017829847 0.017830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832073 0.017832739 0.017832838  0.01783591 0.017837002 0.017840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841166 0.017841636 0.017842438 0.017842602 0.017842857 0.017844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844803 0.017845625 0.017847944 0.017849108 0.017849537 0.017851587 </w:t>
      </w:r>
      <w:r>
        <w:br w:type="textWrapping"/>
      </w:r>
      <w:r>
        <w:rPr>
          <w:rStyle w:val="VerbatimChar"/>
        </w:rPr>
        <w:t xml:space="preserve">##           1           1           1           4           1           1 </w:t>
      </w:r>
      <w:r>
        <w:br w:type="textWrapping"/>
      </w:r>
      <w:r>
        <w:rPr>
          <w:rStyle w:val="VerbatimChar"/>
        </w:rPr>
        <w:t xml:space="preserve">## 0.017854555 0.017857604 0.017861658 0.017862824 0.017865309  0.01786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786947 0.017869533 0.017869543 0.017871796 0.017871865 0.0178745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875504 0.017876821 0.017881737 0.017882248 0.017882258 0.0178832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885022 0.017886118 0.017886808 0.017889656 0.017890321 0.017891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891457 0.017891976  0.01789293 0.017894266 0.017894412 0.017895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896069  0.01789802  0.01789811 0.017898118 0.017898675 0.017899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899494 0.017900152 0.017900987 0.017904452 0.017904509  0.01790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906671 0.017907463 0.017908548 0.017908684 0.017911329 0.017911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913561 0.017914512  0.01791592 0.017918012 0.017920978 0.017922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924547 0.017924598 0.017924967 0.017924997 0.017926392 0.017927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929421 0.017930195 0.017930307 0.017931569 0.017931733 0.0179330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933672 0.017934285 0.017935368 0.017935559  0.01793572 0.017936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937774  0.01793791  0.01793805 0.017940649 0.017941479 0.0179415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943466 0.017943805 0.017945389 0.017949103 0.017950602 0.01795067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7954035 0.017954698 0.017954979   0.0179596 0.017961819 0.0179634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964072 0.017964722 0.017966209 0.017973721 0.017979056 0.017979484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017979853 0.017980476 0.017982061 0.017983034 0.017983179 0.017988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988689 0.017991252 0.017992044 0.017992142 0.017992803 0.017995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0.017997 0.017997231 0.017997883   0.0179982   0.0179988 0.017998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7999357   0.0179994 0.017999507 0.017999561 0.017999581   0.0179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004272 0.018006254  0.01800692 0.018007781 0.018009672 0.018013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801458 0.018017168 0.018019527 0.018019701  0.01802383  0.01802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024549 0.018024904 0.018025006 0.018025196 0.018026186  0.018026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802767 0.018028913 0.018033033  0.01803507  0.01803571 0.018036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038323 0.018039247 0.018040591 0.018041981  0.01804676  0.01804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049005 0.018049098 0.018049543 0.018051522 0.018054715 0.018057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8057668 0.018058407 0.018059616 0.018060793 0.018063758 0.018065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065472 0.018066064  0.01806664 0.018066721 0.018070112 0.0180701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071746  0.01807303 0.018073031 0.018073282 0.018074746 0.0180767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076952 0.018077239 0.018078887 0.018081827 0.018085198 0.018086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089265 0.018090361 0.018091194 0.018091817 0.018092752 0.018098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099095 0.018100053 0.018100074 0.018101011 0.018103358 0.018104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105917 0.018105973  0.01810795 0.018107966 0.018108432 0.0181122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112539  0.01811298 0.018115205  0.01811623 0.018121029 0.018124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812774 0.018128428 0.018130289 0.018130553 0.018130916 0.018131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134201 0.018136662 0.018136899 0.018137016 0.018138691 0.018139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814079 0.018141447 0.018145215 0.018146675 0.018146837   0.0181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148921 0.018149093 0.018149217 0.018149392 0.018150955 0.01815267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8157098 0.018157364 0.018159559  0.01816098 0.018161051 0.018161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162199 0.018162599  0.01816405 0.018164574 0.018165153 0.018165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166618 0.018166856 0.018167008 0.018167762 0.018167799 0.018168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169341 0.018170019 0.018170178 0.018173093 0.018173109 0.018174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174546 0.018177026 0.018178783 0.018180255 0.018183065 0.018184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1818511 0.018186436 0.018186762  0.01818961 0.018190151 0.018190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190505 0.018196125 0.018197508  0.01819909 0.018199272 0.0181997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201167 0.018202811 0.018202841 0.018203069  0.01820662 0.0182071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209596 0.018211569 0.018216258 0.018217144 0.018219496 0.018219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221547 0.018224839 0.018230466 0.018230944 0.018231792 0.018235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236767 0.018239089 0.018241412 0.018243752 0.018244118 0.018244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245852 0.018249088 0.018249848 0.018254188 0.018256504  0.01825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260148 0.018261272 0.018261696 0.018262249  0.01826292 0.0182632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265099 0.018265449 0.018266928 0.018267847 0.018270152 0.018273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276762 0.018280515 0.018280679 0.018282157 0.018282497 0.018283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8288482 0.018288499 0.018289352 0.018290804 0.018290845 0.018292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294518 0.018294935 0.018296241 0.018297925 0.018299028 0.0183033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304876 0.018307582 0.018310297 0.018311519 0.018312889 0.018314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314826 0.018316616 0.018318465 0.018320499 0.018320535 0.0183209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323461 0.018324672  0.01832504 0.018326551 0.018326606 0.0183272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328476 0.018330047 0.018332111 0.018332508 0.018332778 0.01833381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8334065 0.018335205 0.018335634 0.018335904  0.01833777 0.018342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342821 0.018345201 0.018345448 0.018345453 0.018347395 0.018347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348624 0.018349083 0.018349817 0.018352221 0.018352251  0.018354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8355832 0.018357683 0.018358151  0.01836146 0.018362969  0.01836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369235 0.018369463 0.018370418 0.018371618 0.018372703 0.018373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374488 0.018374541 0.018375545 0.018375646  0.01837584 0.018376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377539 0.018380077 0.018380724 0.018381237 0.018381288 0.018381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383332 0.018384262 0.018385225 0.018385238 0.018386504 0.018387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394228 0.018396065 0.018396321 0.018396572 0.018398773 0.0183993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399591  0.01839978 0.018401824 0.018403257 0.018408045 0.018408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409942 0.018410221 0.018410238 0.018410333 0.018416086 0.0184172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418761 0.018419226 0.018420083 0.018423396 0.018424044 0.018427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184288  0.01843041 0.018431397 0.018432243 0.018432413  0.01843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434033 0.018435548 0.018436834 0.018438241 0.018440365 0.018448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448897 0.018450185 0.018450389 0.018452076 0.018452577 0.01845539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8456616 0.018457631 0.018457678 0.018458411  0.01845986 0.018460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461065 0.018462657 0.018465332 0.018465436 0.018465888 0.018466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8467299 0.018467571 0.018469398 0.018469417 0.018473198 0.018473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847515 0.018475234 0.018475688 0.018475839 0.018476463 0.018476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477975 0.018478353 0.018479261  0.01848311 0.018483821 0.018484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485894 0.018486223 0.018489171  0.01849013 0.018492477 0.018493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493683 0.018493939 0.018494464  0.01849485 0.018495857 0.018496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497695 0.018497943  0.01849815 0.018499538 0.018499815 0.018502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507349 0.018507498 0.018508015 0.018509441  0.01851217 0.018514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514902 0.018516603 0.018516934 0.018517803 0.018520162 0.018523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523912 0.018524537 0.018528305 0.018528619 0.018530671 0.0185332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533769 0.018534453 0.018535095 0.018536133 0.018536679 0.018538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538176 0.018539928 0.018540048 0.018540206 0.018540622 0.0185423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543447 0.018544166 0.018544331 0.018544936 0.018547333 0.018548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549073 0.018549956 0.018551301 0.018553494 0.018554424 0.0185575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558536 0.018560884 0.018561485  0.01856419 0.018565712 0.018567706 </w:t>
      </w:r>
      <w:r>
        <w:br w:type="textWrapping"/>
      </w:r>
      <w:r>
        <w:rPr>
          <w:rStyle w:val="VerbatimChar"/>
        </w:rPr>
        <w:t xml:space="preserve">##           1           2           2           1           1           1 </w:t>
      </w:r>
      <w:r>
        <w:br w:type="textWrapping"/>
      </w:r>
      <w:r>
        <w:rPr>
          <w:rStyle w:val="VerbatimChar"/>
        </w:rPr>
        <w:t xml:space="preserve">## 0.018567857 0.018570573 0.018570692 0.018570765 0.018571922 0.018573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857373 0.018575041 0.018575351  0.01857552 0.018577129 0.01858121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8582426 0.018584425 0.018584913 0.018587361 0.018590076 0.0185907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594412  0.01859814  0.01859907 0.018605241 0.018609819 0.01861504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8619215 0.018619224 0.018622672 0.018623849 0.018624228 0.01862453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8625751 0.018628039 0.018628903 0.018629772 0.018630925 0.0186316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632423 0.018634197 0.018635121 0.018638371 0.018640123 0.018641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644006 0.018645867 0.018645962  0.01864651 0.018648089 0.018648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648866 0.018650295 0.018650638 0.018651161 0.018651788 0.018656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658931 0.018658936 0.018659948 0.018660447 0.018660989 0.01866234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8663887 0.018665016 0.018665935 0.018672273 0.018673496 0.018673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673668 0.018675921 0.018677219 0.018677645 0.018678712 0.018679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682293 0.018682545 0.018683022 0.018685053 0.018686332 0.018686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687111 0.018688762 0.018689139 0.018690995 0.018691744 0.0186936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694839 0.018696843 0.018697385  0.01869776  0.01869799 0.018698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699065 0.018701251 0.018702146 0.018702972 0.018705257 0.018705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709007 0.018709009 0.018713617 0.018714038 0.018715859 0.018716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717909 0.018718282 0.018720698 0.018723793 0.018725057 0.018726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729732 0.018730806 0.018731609 0.018731631 0.018737182 0.0187372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740047 0.018743314 0.018745114 0.018753168 0.018753791 0.018755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756875  0.01875693  0.01875925 0.018759882 0.018761681 0.018765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765654 0.018766221 0.018766344 0.018773586 0.018773891 0.018779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783653 0.018784335 0.018786627 0.018787034 0.018787309 0.0187875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788485 0.018789182  0.01879052 0.018791498 0.018792455 0.0187937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794827 0.018796023  0.01879812 0.018798926 0.018799373 0.018799624 </w:t>
      </w:r>
      <w:r>
        <w:br w:type="textWrapping"/>
      </w:r>
      <w:r>
        <w:rPr>
          <w:rStyle w:val="VerbatimChar"/>
        </w:rPr>
        <w:t xml:space="preserve">##           1           1           4           1           1           1 </w:t>
      </w:r>
      <w:r>
        <w:br w:type="textWrapping"/>
      </w:r>
      <w:r>
        <w:rPr>
          <w:rStyle w:val="VerbatimChar"/>
        </w:rPr>
        <w:t xml:space="preserve">## 0.018803236 0.018804419 0.018805187 0.018805287 0.018807495 0.018808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8808964 0.018810501 0.018811237 0.018813516 0.018816654 0.018818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819655 0.018821684  0.01882203 0.018822976 0.018824529 0.018824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882532 0.018826967 0.018828597 0.018829308 0.018830003 0.018830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830239 0.018832287 0.018834813  0.01883642 0.018839246  0.0188396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8841709  0.01884252  0.01884328 0.018843607 0.018845429 0.018846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846615 0.018849058 0.018849405 0.018849506 0.018851224 0.01885460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8854988 0.018856544 0.018856705 0.018857413 0.018858439  0.01886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863208 0.018865022 0.018865219 0.018865576 0.018866247 0.018867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868745 0.018871845 0.018872623 0.018875817 0.018876531 0.018876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876909 0.018877082  0.01887849 0.018878504 0.018879245 0.0188793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879407 0.018879963 0.018880568 0.018882214 0.018884355 0.0188854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886158 0.018886209  0.01888665 0.018886792 0.018889625 0.018890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891103  0.01889116 0.018892813  0.01889425 0.018896226 0.018898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899055 0.018899622  0.01890373 0.018904194 0.018904578 0.01890568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8905718 0.018906469 0.018907205 0.018908123 0.018909566 0.018910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911208 0.018911617 0.018912632 0.018913113 0.018913745 0.018916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891639 0.018917576 0.018919243 0.018921393 0.018921929 0.018925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932175 0.018932913 0.018934116 0.018935363 0.018936842 0.018938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939035 0.018940492 0.018940731 0.018943395 0.018943864 0.018946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946601 0.018946894  0.01894849 0.018949053  0.01895061 0.01895355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8954115 0.018954613 0.018955417 0.018955698 0.018956521 0.018959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960238 0.018962177 0.018962261  0.01896458 0.018966034 0.018974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978016 0.018978898 0.018981019 0.018982336 0.018984488   0.0189865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18986759 0.018987875 0.018988382  0.01899017 0.018990388 0.018990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990933 0.018991065 0.018992764 0.018993883  0.01899393 0.018994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8996834 0.018998813  0.01899905 0.018999136 0.018999487   0.018999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8999627 0.019001688 0.019002989 0.019008544 0.019008722 0.019013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016877 0.019018063 0.019020149 0.019021482 0.019021769   0.01902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029496 0.019029919 0.019031803 0.019032699 0.019032814 0.0190356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903894  0.01904154 0.019042148 0.019044067 0.019044208 0.0190442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044409 0.019046712  0.01904736 0.019047818 0.019049524 0.019051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056005 0.019060418 0.019060447 0.019063226 0.019064605 0.0190669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068642 0.019068757 0.019070975  0.01907378 0.019074057  0.01907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074067 0.019077478 0.019077727 0.019078445   0.0190787 0.019079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190807  0.01908193 0.019084299  0.01908581 0.019087008 0.0190872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088124 0.019088677 0.019088777 0.019090083 0.019090215 0.0190905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091536 0.019091634 0.019092014 0.019094329 0.019096364  0.01909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101339 0.019107129 0.019107487 0.019108743 0.019108819 0.019115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116141 0.019116348 0.019120579 0.019125749 0.019129603 0.019130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132058  0.01913327 0.019133356 0.019134618 0.019136346  0.0191386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9139302 0.019141034  0.01914149 0.019141763 0.019142076 0.019143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144213 0.019144721 0.019147138 0.019147918 0.019151758 0.0191530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153961 0.019154124 0.019155847 0.019156807 0.019157223 0.019157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158776 0.019159234 0.019159818 0.019160021 0.019160631 0.019160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161476 0.019163239 0.019166004 0.019166341   0.0191664 0.0191674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169388 0.019170826   0.0191785 0.019181237 0.019181871 0.019181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183467 0.019184119 0.019184475 0.019186212   0.0191869 0.0191898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192323 0.019193196 0.019195039 0.019195262    0.019196 0.01919654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9196807 0.019198243  0.01919904 0.019199693 0.019201276 0.019202591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19203502  0.01920352 0.019206453 0.019210957 0.019211539 0.019211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213803  0.01921569 0.019216834 0.019216974 0.019221154 0.0192217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222268 0.019222685 0.019223326 0.019225211 0.019226474 0.019228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228726 0.019232539 0.019234552 0.019234641 0.019234824 0.019236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236829 0.019241833 0.019242723 0.019249313 0.019249599  0.01924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251737 0.019252081 0.019254986 0.019257937  0.01925807 0.01925854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9259615 0.019260837  0.01926156 0.019262752 0.019263594 0.019263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264031 0.019264139 0.019264448 0.019266633 0.019268819 0.019271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272026 0.019272639 0.019273092 0.019275624 0.019275775 0.0192762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276426 0.019276834   0.0192769 0.019278524 0.019279214 0.0192822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283006 0.019284796  0.01928514 0.019285408 0.019285677 0.019288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289131 0.019289889 0.019290685 0.019291353 0.019291848 0.019293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294118 0.019295648 0.019296776  0.01929807 0.019298173 0.0193035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193058  0.01930729  0.01930773 0.019311148 0.019311293 0.019312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931401 0.019314619 0.019318358 0.019320026 0.019321215 0.0193213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322269 0.019324925 0.019325126 0.019326551 0.019327203 0.0193275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329767 0.019330112 0.019332045 0.019332747 0.019332918 0.01933314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9336468 0.019336746 0.019337535 0.019338009 0.019339613 0.019339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340014 0.019343784 0.019344161 0.019345782 0.019345924 0.01934903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9350551 0.019352614 0.019353194 0.019353763 0.019356445 0.019359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360281 0.019366021 0.019367969 0.019370351 0.019370964 0.019371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372147  0.01937445 0.019375106 0.019376663 0.019377527 0.019380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380476 0.019381221 0.019383124 0.019387779 0.019387812 0.019390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391297 0.019391589 0.019393461 0.019393594 0.019394041 0.019394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396121 0.019396475 0.019397099  0.01939806 0.019398474  0.01939903 </w:t>
      </w:r>
      <w:r>
        <w:br w:type="textWrapping"/>
      </w:r>
      <w:r>
        <w:rPr>
          <w:rStyle w:val="VerbatimChar"/>
        </w:rPr>
        <w:t xml:space="preserve">##           3           1           1           2           1           1 </w:t>
      </w:r>
      <w:r>
        <w:br w:type="textWrapping"/>
      </w:r>
      <w:r>
        <w:rPr>
          <w:rStyle w:val="VerbatimChar"/>
        </w:rPr>
        <w:t xml:space="preserve">## 0.019399224 0.019399446 0.019399815 0.019400617 0.019403149 0.019405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405947 0.019405952 0.019407353 0.019407904 0.019408209 0.01941575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9417647 0.019418776 0.019419516 0.019419612 0.019419618 0.019419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420198 0.019420597 0.019421022 0.019424125 0.019425749 0.019427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9428175 0.019430453 0.019430699 0.019431377 0.019433433 0.019433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435119 0.019436516 0.019441043 0.019441656 0.019441873 0.019442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444044 0.019444174  0.01944516  0.01944677 0.019446935 0.0194479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448328 0.019449028 0.019451313 0.019453074 0.019454482 0.019454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455253 0.019455464 0.019456587 0.019458366 0.019460956 0.019461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462905 0.019463353 0.019463591 0.019464961 0.019465298 0.019466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946718  0.01946723 0.019467242 0.019468165 0.019469166 0.019472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473081 0.019473239 0.019474354 0.019475263 0.019477427 0.01947748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19477727 0.019478599 0.019484034 0.019484601 0.019485247 0.019485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1948618  0.01948668 0.019487241 0.019490255 0.019491067 0.0194917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494342  0.01949805 0.019498101 0.019505547 0.019505852 0.019506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507131 0.019507329 0.019509408 0.019509524 0.019510804 0.019510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511243 0.019513969 0.019515379 0.019516877 0.019518146 0.019522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523387 0.019523477 0.019524512 0.019525431 0.019525441 0.019526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527507 0.019527933 0.019529497  0.01953334 0.019534793 0.019535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539766 0.019541698 0.019541822 0.019541909 0.019543678 0.01954765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9547757 0.019548384 0.019548517 0.019549023 0.019549511 0.01955022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2 </w:t>
      </w:r>
      <w:r>
        <w:br w:type="textWrapping"/>
      </w:r>
      <w:r>
        <w:rPr>
          <w:rStyle w:val="VerbatimChar"/>
        </w:rPr>
        <w:t xml:space="preserve">## 0.019555583 0.019555929 0.019556245  0.01955643 0.019557037 0.0195582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564981 0.019566014 0.019568629 0.019570031 0.019574571 0.0195747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577578 0.019578524  0.01958154 0.019582031 0.019584167 0.0195867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587083 0.019587977 0.019592163 0.019593138 0.019593271 0.0195936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595116 0.019596081  0.01959695 0.019597339 0.019597387  0.01959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599347 0.019599564 0.019599673 0.019600626 0.019600903 0.019603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604151 0.019608745 0.019611845 0.019617572 0.019618113 0.01961942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9620579 0.019620701 0.019621091 0.019622842 0.019623204 0.0196243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627986 0.019631208 0.019632577 0.019632679 0.019632904 0.019634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634896 0.019635514 0.019637371 0.019638066 0.019642175 0.019643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643492  0.01964495  0.01964504 0.019645237 0.019645424 0.019645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645995 0.019646288 0.019647144 0.019648397 0.019648836 0.019649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651252  0.01965309 0.019656581 0.019658738 0.019658889 0.01966083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9660946 0.019662977 0.019662989 0.019664166 0.019664482 0.0196660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666198 0.019667171 0.019668566 0.019668694 0.019670573  0.01967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672647 0.019672844 0.019673485 0.019675969 0.019676785 0.01967887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9680505  0.01968129 0.019682924 0.019684419 0.019685216 0.019686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9686703 0.019688976 0.019689159 0.019689884 0.019690316 0.019691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692055 0.019692206 0.019692873 0.019693696 0.019696472  0.01969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699343 0.019702418 0.019705457 0.019710008 0.019712103 0.019712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713159 0.019713722 0.019714895 0.019715349 0.019715824 0.01971584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19717344 0.019717993 0.019720006 0.019720988  0.01972247 0.019724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724507 0.019726237 0.019736323 0.019737381 0.019738529  0.01973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741299 0.019745428 0.019745704 0.019747392 0.019748525 0.019749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750628  0.01975076 0.019750939  0.01975177 0.019752365 0.0197544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754535 0.019756164 0.019760608 0.019760964 0.019762638 0.019762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765504 0.019768743 0.019769294  0.01976948 0.019769483 0.019770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770623 0.019770787 0.019771374 0.019771665 0.019772477 0.019773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776899 0.019777868 0.019778408 0.019779326 0.019781099 0.019782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782911 0.019784965 0.019785038 0.019785545 0.019786452 0.0197880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792694 0.019794273 0.019794812 0.019795514 0.019795943 0.0197960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797308 0.019797489  0.01979802  0.01979901 0.019799275 0.019799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9805441   0.0198058 0.019807678 0.019808581 0.019809912 0.019810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811546 0.019813186 0.019813343  0.01981868 0.019827365 0.019828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829235 0.019831758 0.019835972 0.019836408 0.019836766 0.019839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841213 0.019842982 0.019844275 0.019845391 0.019849008 0.019849775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019851289 0.019851484 0.019852432 0.019853725 0.019853938 0.019854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855725 0.019856699 0.019864018 0.019865342 0.019865807 0.019866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866892 0.019867259 0.019868201 0.019870902 0.019871431 0.0198719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872964 0.019874324 0.019875623 0.019876235  0.01987674 0.019877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878231 0.019879035 0.019879205 0.019881045 0.019881183 0.0198818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881912 0.019883105 0.019883259 0.019883529 0.019883882  0.01988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198846 0.019886834 0.019887243 0.019888447 0.019894614 0.019896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902146 0.019905106 0.019908638 0.019910226 0.019912955 0.01991363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9914917  0.01991537 0.019916426 0.019917706 0.019917992 0.019918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9920108 0.019921544 0.019923243 0.019923569  0.01992463 0.019926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927958 0.019928116 0.019928876  0.01993081 0.019930824 0.019931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932438 0.019933115 0.019934198  0.01993531 0.019939431 0.019939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9940937  0.01994385 0.019944223 0.019947106 0.019947122 0.019947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948206 0.019950125 0.019950493  0.01995445 0.019954723 0.01995492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19955062 0.019955514 0.019955896 0.019955992 0.019957697 0.019958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958437 0.019959744  0.01996008 0.019960701 0.019961525 0.01996368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19965233 0.019965486 0.019965875 0.019966722  0.01996762 0.0199677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967988 0.019969301 0.019970856 0.019971225 0.019972056 0.019974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974501 0.019974627 0.019975682  0.01997976 0.019981455 0.019981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0.019983 0.019983361 0.019984368 0.019984428 0.019985873 0.0199880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992003 0.019995001 0.019996001 0.019996079 0.019997143 0.019997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19997561 0.019997728 0.019998276  0.01999853 0.019998621 0.019998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998824 0.019998947 0.019999015 0.019999074 0.019999163   0.0199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19999206 0.019999216 0.019999259 0.019999267  0.01999934 0.01999951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19999574  0.01999964 0.019999651 0.019999721 0.020002521 0.020010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011807 0.020020206 0.020021777 0.020025553 0.020025721 0.020025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027579 0.020027999 0.020028947 0.020030529 0.020030817 0.020031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031612 0.020033332 0.020035357 0.020037836 0.020037865   0.0200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004082 0.020042449 0.020043999 0.020044879 0.020046171 0.020046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048292 0.020048528 0.020054108  0.02005657 0.020056978 0.020064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064916 0.020065329 0.020065931 0.020067025 0.020067345   0.0200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069301 0.020070782 0.020071268 0.020071346  0.02007237 0.0200746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076259 0.020083124 0.020083752 0.020084252 0.020086607 0.020087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088442 0.020089799 0.020093122 0.020095221 0.020095961 0.0200989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0099376 0.020099999 0.020103374 0.020103463 0.020104861  0.02010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110146 0.020111606 0.020113704 0.020113736 0.020115359 0.0201168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117253 0.020117748 0.020119498 0.020119566 0.020119598 0.020120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121995 0.020122458 0.020123742 0.020126299 0.020130829 0.020130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131991 0.020132662 0.020135727 0.020136839 0.020140278 0.02014129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0141898 0.020142647  0.02014303 0.020144113 0.020147402 0.020149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149461 0.020150669 0.020151006 0.020153071 0.020155104 0.020155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157915 0.020159194 0.020160206 0.020163306 0.020164986  0.02016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165859 0.020167728  0.02017106 0.020173211 0.020173328 0.020186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186519  0.02018697 0.020187689 0.020188203  0.02018937 0.020189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0194629 0.020195961 0.020196419 0.020198653  0.02019899 0.02019919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0199997 0.020200603 0.020200766 0.020202533 0.020205144 0.020206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206864 0.020207127 0.020207732 0.020208344 0.020209984 0.0202115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0212314 0.020214373 0.020215621 0.020216254 0.020216293 0.020217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217419 0.020218526 0.020219157 0.020219624 0.020220028 0.020221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223789 0.020224494 0.020225958 0.020226056 0.020226813 0.0202273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228745 0.020228948 0.020229325 0.020234204  0.02023631 0.020236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237132 0.020238678  0.02023919 0.020245372 0.020246358 0.020248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0251887 0.020251925 0.020252951  0.02025347 0.020254679 0.020255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256688 0.020259595 0.020263728 0.020263965 0.020264572 0.02026676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2 </w:t>
      </w:r>
      <w:r>
        <w:br w:type="textWrapping"/>
      </w:r>
      <w:r>
        <w:rPr>
          <w:rStyle w:val="VerbatimChar"/>
        </w:rPr>
        <w:t xml:space="preserve">## 0.020267798 0.020268265 0.020271438 0.020274054 0.020277215 0.02027745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20279189 0.020285187 0.020288179   0.0202891 0.020293833 0.020297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297957  0.02029797 0.020299994 0.020300456 0.020300569 0.0203067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308224 0.020309701 0.020310285 0.020310415 0.020314997   0.02031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319812 0.020321122 0.020323422 0.020323535 0.020325148 0.020326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326776   0.0203272 0.020328933 0.020331074 0.020331978 0.020332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332717 0.020333211 0.020334206 0.020335244 0.020336485 0.020340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347236 0.020347246  0.02034857 0.020349985 0.020350122 0.020350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353371 0.020357062 0.020359573 0.020360219 0.020360955 0.0203612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362716 0.020363118 0.020363266 0.020370535 0.020371134 0.0203716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371732 0.020374491 0.020376715 0.020378398 0.020379453 0.02037985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0381389 0.020382464 0.020383814  0.02038484 0.020385002  0.02038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387755 0.020389788 0.020390558  0.02039179   0.0203942 0.020394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395921 0.020396861 0.020396874  0.02039898 0.020401315 0.02040153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0402596 0.020403335  0.02040579 0.020406267 0.020406581 0.020406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407569    0.020409 0.020410476 0.020412385 0.020413125 0.020413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416363 0.020420216 0.020423005 0.020423788 0.020424195 0.020425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425653 0.020426056 0.020429107  0.02043092 0.020432568 0.0204340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435373 0.020436282  0.02043702 0.020437995 0.020439182 0.020439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440842 0.020441763 0.020445154 0.020446947 0.020448892 0.020449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449644 0.020451747 0.020452138 0.020453616 0.020454081 0.020460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460909 0.020462199 0.020462269 0.020465302 0.020465984 0.02046698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0467756 0.020468425 0.020469267 0.020469899 0.020470767  0.02047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476838 0.020476953 0.020480494 0.020480855 0.020481301 0.020481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483458 0.020484228 0.020485129 0.020486334 0.020486806 0.0204873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489629 0.020490009 0.020494586 0.020494876 0.020495768 0.020495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049681 0.020498401 0.020498975 0.020499317 0.020500642 0.020502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050286  0.02050369 0.020504755 0.020504842 0.020505031 0.020506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507157 0.020509306  0.02051129 0.020514329 0.020514581 0.020514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515747 0.020516684 0.020518012 0.020518143 0.020521206 0.0205229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523977 0.020524464 0.020525196 0.020528946 0.020530596  0.0205306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0532649 0.020533965 0.020536084   0.0205367 0.020540587 0.020540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543587 0.020544142 0.020544521 0.020545155  0.02054527 0.02054578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20545916 0.020546695 0.020547476 0.020547522 0.020552091 0.020552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552754 0.020552852 0.020554194 0.020557144 0.020558188 0.0205583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559036  0.02055945 0.020560295 0.020561215 0.020561223 0.02056157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0562299 0.020567988 0.020568825 0.020570831 0.020570841 0.02057343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0576527 0.020577813 0.020578135 0.020581444 0.020581881  0.02058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582476 0.020582931  0.02058543 0.020585813 0.020587098 0.020587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589309 0.020589783 0.020595526 0.020595571 0.020595881  0.02059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059897 0.020601555 0.020606878 0.020609133 0.020610714 0.020612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614988 0.020615231 0.020616011 0.020619835 0.020621178 0.020622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625568  0.02062738 0.020628179 0.020628866 0.020629272 0.02063279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0633811 0.020634856 0.020635051 0.020639174 0.020639353 0.020639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641514 0.020641608 0.020642878 0.020643157 0.020643368 0.020644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644871 0.020648968 0.020650202  0.02065048 0.020650668 0.020651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652734 0.020652898 0.020653056 0.020653689 0.020655115 0.0206570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658285  0.02065945  0.02065989 0.020659988 0.020661883 0.02066336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0666175 0.020666416 0.020667849  0.02067455 0.020675421 0.020675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677616 0.020679173 0.020680869 0.020681348 0.020681872 0.0206822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684215 0.020685807 0.020687059 0.020689984 0.020690365 0.020696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696788  0.02069793 0.020697996 0.020698786 0.020698965 0.020699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699704   0.0207013 0.020702842 0.020703266 0.020703507 0.020703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704003 0.020704258 0.020705251 0.020706212 0.020711639 0.020712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715323 0.020715353 0.020715538 0.020717418 0.020718343 0.020726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020726695 0.020728724 0.020730291 0.020730559 0.020730737 0.020732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073377 0.020734364 0.020735394 0.020738015 0.020739585 0.020743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744285 0.020745649 0.020747759 0.020748963 0.020753758 0.020755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075729  0.02075818 0.020758697 0.020760186  0.02076483 0.0207650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766155 0.020767034  0.02076839 0.020771451 0.020773145 0.020773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773585 0.020774597 0.020774779 0.020775219  0.02077791 0.020778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780148 0.020781542 0.020783499 0.020783908 0.020787331 0.020788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789561 0.020789907 0.020792001 0.020793321 0.020795841 0.02079763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0798908  0.02079896  0.02079936 0.020799406 0.020804007 0.020804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804785 0.020805188 0.020806695 0.020806855 0.020809686  0.020811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081463 0.020816521  0.02082108 0.020825619  0.02082583 0.020826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827976 0.020830584 0.020830779 0.020832248 0.020832465 0.0208325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083555 0.020838262 0.020838992 0.020839606 0.020840435 0.020842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843571 0.020843654 0.020844026 0.020845934 0.020846981 0.020847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848189 0.020848663 0.020848958 0.020854166 0.020855985 0.02085743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0858469  0.02086135 0.020866627 0.020868053 0.020869112 0.020870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871103 0.020871968  0.02087318 0.020873731 0.020875045 0.0208754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875751  0.02087686  0.02087703 0.020877285 0.020880455 0.020885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885784 0.020886167 0.020886659 0.020887961 0.020891665 0.020892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893321  0.02089411  0.02089484 0.020895718  0.02089791 0.0208989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899478  0.02090034  0.02090215 0.020902776  0.02090719 0.020907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907629 0.020907973 0.020916086 0.020916098 0.020918861 0.0209211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921244 0.020927619 0.020928584  0.02092861 0.020929283 0.020931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 0.02093215 0.020932403 0.020932775 0.020933977 0.020934328 0.0209348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935279 0.020936565  0.02093665 0.020939294 0.020939945 0.020939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940037 0.020940473 0.020940766 0.020940878 0.020942606 0.020945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945756  0.02094759 0.020951906 0.020953799 0.020954351 0.020954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209547 0.020955475 0.020955593 0.020956143 0.020956548 0.020956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956843 0.020957257 0.020959162 0.020960189 0.020962124 0.020962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963326 0.020965501 0.020966389 0.020967658 0.020970839 0.020971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972092 0.020972802 0.020977831 0.020978277 0.020979021 0.020981518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 0.02098246  0.02098352 0.020984438 0.020988108 0.020990071 0.020990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0992754 0.020996389  0.02099895 0.021003825 0.021004674 0.0210056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008224 0.021008789 0.021016727  0.02101762 0.021019589 0.0210196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020397 0.021021386 0.021021931 0.021028793 0.021029103  0.02102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029878  0.02103119 0.021032349  0.02103769 0.021040519  0.02104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041329 0.021042868 0.021043112 0.021043618 0.021045201 0.021046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046024 0.021047118 0.021047254 0.021047285 0.021047986 0.0210489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049649  0.02105184  0.02105215 0.021053937 0.021058203  0.02105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060691 0.021061784 0.021063847 0.021065402 0.021069639 0.0210704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074473 0.021075074 0.021078136 0.021078348  0.02107911 0.0210799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079984 0.021080132 0.021081666 0.021082764 0.021083536 0.021083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086727 0.021086969  0.02108756 0.021090455 0.021092349 0.021092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098945 0.021100487 0.021101698 0.021103211 0.021106506 0.021107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110642 0.021112024 0.021113157 0.021114788 0.021114979 0.021116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118874 0.021118879 0.021119155 0.021119428 0.021120152 0.021121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121694 0.021121731 0.021122141  0.02112368 0.021126532 0.0211269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128545 0.021128598 0.021130082 0.021130562 0.021131677 0.021131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132667 0.021134377 0.021135064 0.021135462 0.021135547 0.021136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138302 0.021139837 0.021141137 0.021141945 0.021142102 0.02114375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1144396 0.021146304 0.021147226 0.021147946 0.021153556 0.021155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156014 0.021158206 0.021158483 0.021159577 0.021162463 0.0211631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163659 0.021171126 0.021172529 0.021173675 0.021174471 0.021175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175904 0.021177307 0.021177423 0.021177502 0.021178095  0.0211823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1182398 0.021182677 0.021184332 0.021187945 0.021188494 0.021191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194378 0.021195077 0.021195294 0.021195761  0.02119788 0.021198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199058 0.021199294 0.021200995 0.021201504 0.021201724  0.021202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203925 0.021204271 0.021209966 0.021210794 0.021211678 0.021213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216722 0.021217989  0.02121962 0.021221829 0.021222324 0.021222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122303 0.021223247 0.021226633 0.021229136 0.021229379 0.021234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235591 0.021236566 0.021237084  0.02123915 0.021239575 0.02123980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1242022 0.021244521 0.021245307 0.021245328  0.02124696  0.021247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248672 0.021248845 0.021248938 0.021253945 0.021255928 0.021256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126092 0.021262608 0.021263155 0.021266791 0.021268413 0.021268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270473 0.021271286 0.021271954 0.021272343 0.021276596 0.021277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279036 0.021279149  0.02127974 0.021280232 0.021280664 0.021281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283203 0.021283521 0.021284533 0.021287498 0.021287556 0.0212913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291905  0.02129198 0.021293067 0.021293283   0.0212937 0.021298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299234  0.02129929 0.021300568 0.021301088 0.021301485 0.021302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130373 0.021304094 0.021305253 0.021305522  0.02130961 0.021310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311409 0.021312234 0.021314668 0.021314777 0.021315166 0.0213163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316387 0.021319121 0.021319309 0.021319787 0.021320647 0.021324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326095 0.021327373 0.021329718 0.021330489 0.021331911 0.021332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332741  0.02133301 0.021334236  0.02133441 0.021336903 0.02133865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1339599  0.02134051 0.021342247 0.021344613 0.021344623 0.021347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348933 0.021349401 0.021349466 0.021350794 0.021351685 0.021353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135375  0.02135415 0.021354686 0.021355081 0.021356761 0.021357062 </w:t>
      </w:r>
      <w:r>
        <w:br w:type="textWrapping"/>
      </w:r>
      <w:r>
        <w:rPr>
          <w:rStyle w:val="VerbatimChar"/>
        </w:rPr>
        <w:t xml:space="preserve">##           1           2           1           2           1           1 </w:t>
      </w:r>
      <w:r>
        <w:br w:type="textWrapping"/>
      </w:r>
      <w:r>
        <w:rPr>
          <w:rStyle w:val="VerbatimChar"/>
        </w:rPr>
        <w:t xml:space="preserve">## 0.021359138 0.021359146 0.021359573 0.021362665 0.021362889 0.02136529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1365954 0.021366194 0.021367421 0.021369579 0.021371884  0.02137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377714 0.021382322 0.021385919  0.02138596 0.021386248 0.021386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387242 0.021388146 0.021388349 0.021391658 0.021391863  0.02139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395721 0.021396674 0.021399018 0.021399536 0.021400261 0.0214005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402881 0.021403167 0.021404605 0.021405174 0.021405414 0.021407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407738 0.021408248 0.021409134 0.021409246 0.021409519 0.021410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416369 0.021416986 0.021417803 0.021418674 0.021418746 0.021419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420866 0.021420967 0.021422233 0.021422867 0.021425318 0.021427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427347 0.021427891  0.02142792 0.021428174 0.021428231 0.021428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430056 0.021433368 0.021437579 0.021438855 0.021439071 0.02144277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1443236 0.021444356 0.021444983 0.021445494   0.0214464  0.0214465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1447146 0.021448928   0.0214494 0.021449464 0.021449605 0.021450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450498 0.021451488 0.021454776 0.021456055 0.021458314 0.021458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1459888 0.021459977 0.021462046 0.021464421 0.021465358 0.02146841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1469799 0.021471075   0.0214725 0.021472591 0.021475298  0.02147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477743 0.021478571 0.021480356 0.021483774 0.021484723   0.02148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488275 0.021493399 0.021496417 0.021497113 0.021498656 0.021498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1499173 0.021499283 0.021499368 0.021499428 0.021502106 0.0215021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512351 0.021513305 0.021517446 0.021517722 0.021519139 0.021519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151957 0.021520803 0.021520937 0.021522785 0.021523559 0.0215246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524694 0.021524819 0.021525537 0.021525625 0.021528145 0.0215290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529695 0.021530723 0.021532616 0.021532752 0.021532853 0.0215336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535148  0.02153933 0.021540337 0.021542178 0.021542351 0.021543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544561 0.021547106 0.021547131 0.021547851 0.021548537 0.021549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551595 0.021552814 0.021553372 0.021554204 0.021554358 0.02155459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2 </w:t>
      </w:r>
      <w:r>
        <w:br w:type="textWrapping"/>
      </w:r>
      <w:r>
        <w:rPr>
          <w:rStyle w:val="VerbatimChar"/>
        </w:rPr>
        <w:t xml:space="preserve">## 0.021554757 0.021558755 0.021560944 0.021561152  0.02156428 0.021566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156734 0.021569145 0.021574009  0.02157476 0.021575313 0.0215755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576676 0.021582372 0.021582423 0.021582734 0.021582814 0.021586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588449 0.021589246 0.021591074 0.021591363 0.021592319 0.0215944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596922  0.02159721  0.02159856  0.02159892  0.02159946  0.02159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599545  0.02159964  0.02160142 0.021602427 0.021603123 0.021603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605025 0.021606873 0.021607816 0.021608338 0.021608699 0.021609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609212 0.021612032 0.021614553 0.021616129  0.02161913 0.021619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621694 0.021622979 0.021625855 0.021626378 0.021626946 0.021627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630104 0.021631694 0.021633364 0.021638288 0.021639108 0.0216395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639963 0.021640714 0.021641101  0.02164283 0.021643483 0.021645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645734 0.021649459 0.021653175 0.021653467 0.021655271 0.021658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165907  0.02165939 0.021659423 0.021659569 0.021660004 0.021662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166405 0.021665635 0.021666185 0.021666378 0.021667452  0.0216692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1670703 0.021671931 0.021675675 0.021678266 0.021679133 0.02167949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1679884 0.021683069 0.021684187 0.021685406 0.021686018 0.021686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686343 0.021688191 0.021689615 0.021689773 0.021690078 0.0216900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691042 0.021691751 0.021691891 0.021693077 0.021696718  0.0216978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1698047 0.021698915 0.021699048 0.021699876 0.021701922 0.021703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704206  0.02170691  0.02170767 0.021710393 0.021710629 0.021711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712929 0.021714467 0.021714776 0.021715099 0.021716806 0.0217172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720426 0.021722811 0.021724728 0.021726591 0.021731597 0.0217327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732848 0.021734559 0.021737121 0.021737272 0.021738185 0.0217382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738403 0.021740031 0.021741679 0.021744564 0.021744933 0.0217450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745678 0.021748641 0.021748913 0.021749506 0.021750723 0.02175118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1752549 0.021755567 0.021756169 0.021756636 0.021758774  0.0217591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1760544 0.021761621  0.02176559 0.021766099 0.021766753 0.021767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217678 0.021769526  0.02177063 0.021773491 0.021776988 0.0217798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781026 0.021783195 0.021785889 0.021786307 0.021787413 0.021787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790925 0.021796932  0.02179742  0.02179782 0.021798547 0.021798774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 0.02179891 0.021805342 0.021805748 0.021806627 0.021808465 0.0218113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812227 0.021815049 0.021820073 0.021820244 0.021822123 0.021822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823544 0.021825138 0.021827488 0.021827948 0.021828846 0.021832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1832758 0.021834507 0.021835708 0.021836697 0.021837213 0.0218414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847464 0.021848066 0.021848908 0.021848992 0.021849295 0.0218500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850094 0.021851043 0.021851473 0.021851527 0.021852564  0.02185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853523 0.021854644 0.021860539 0.021861215 0.021861498 0.0218628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864317 0.021865938 0.021866268 0.021867572  0.02186774 0.021871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872569 0.021873247 0.021874512 0.021876138 0.021881066 0.021883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884486 0.021884887 0.021885005 0.021887673 0.021889948  0.02189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894278 0.021895553 0.021895797 0.021896874 0.021897155  0.02189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898537 0.021899017  0.02189927 0.021903087 0.021906995 0.021909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911228 0.021913178 0.021913537 0.021917968 0.021918085 0.0219184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918489 0.021919415 0.021920928  0.02192391 0.021924785 0.021926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928086 0.021928863 0.021929522 0.021930079 0.021933853  0.02193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935616 0.021935949 0.021936277 0.021938064 0.021943625 0.021948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194933 0.021949616 0.021951622 0.021951968  0.02195458 0.02195556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1956088 0.021956507 0.021959122 0.021961278 0.021961486 0.02196620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21967679 0.021968141 0.021968222 0.021968334 0.021969583 0.021970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970801 0.021974404 0.021974732  0.02197539 0.021977034 0.02197837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21985028 0.021985606 0.021987218 0.021990177 0.021992625 0.0219938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994789 0.021996334 0.021998167 0.021998308 0.021998977  0.021999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1999154  0.02199917 0.021999267  0.02199945 0.021999624 0.022001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002002 0.022003603 0.022004198 0.022005626  0.02200657  0.022007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007695 0.022008533 0.022009774 0.022010413  0.02201156 0.022013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016222  0.02201642 0.022016718 0.022018012 0.022020375 0.0220205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023771 0.022024945 0.022026432 0.022027942 0.022029193 0.022030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031547 0.022032426 0.022032599 0.022032966 0.022037515 0.02203774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2039118 0.022040783 0.022042347 0.022044202 0.022044338 0.022044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047269 0.022048212 0.022048838 0.022049449 0.022051471 0.022052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052862 0.022055585 0.022057505 0.022069181 0.022069257 0.022070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073205 0.022074076 0.022078234 0.022079924 0.022083792 0.0220861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086248 0.022088398 0.022088452 0.022089771 0.022089823 0.022091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091951 0.022093923 0.022098011 0.022098159 0.022101631 0.022104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105035 0.022106353 0.022108655 0.022111114 0.022113564 0.022114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115232 0.022116298  0.02211678 0.022118019 0.022119056 0.022123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124785 0.022125681  0.02212609 0.022126718 0.022126987 0.0221270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127625 0.022128721 0.022130383 0.022131858 0.022131866  0.02213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133052 0.022135842 0.022137168 0.022139694 0.022140859 0.022141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141605 0.022141803 0.022142225 0.022143513 0.022144178 0.022145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145301 0.022145923 0.022147178 0.022148232 0.022148893 0.022149513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022149744 0.022152142 0.022152271 0.022152474 0.022153571 0.02215408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2215552 0.022157217 0.022157584 0.022158142 0.022158227 0.022160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162859 0.022162973 0.022165103 0.022165743 0.022165928  0.0221671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2171828 0.022172929 0.022173377 0.022176364 0.022177779 0.02217810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2179036 0.022179547 0.022179802 0.022180474 0.022180766  0.022180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180829 0.022185186 0.022188503 0.022189765 0.022190067 0.022190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191016 0.022191156 0.022192322 0.022194581 0.022195561 0.022195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219852 0.022199939 0.022200266 0.022201244 0.022209741 0.022211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211492    0.022213 0.022213161 0.022216296 0.022217643 0.022218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221821 0.022219292 0.022220988 0.022223271  0.02222509 0.022227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232041 0.022232873 0.022237566 0.022237736 0.022238524 0.02223955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2224082 0.022242157   0.0222425 0.022242817 0.022244284 0.022244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246202 0.022246964 0.022248888 0.022249494 0.022254233 0.02225555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2257198 0.022263684 0.022265686 0.022269653 0.022274354 0.022275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283118 0.022284881  0.02228529 0.022285388 0.022285478 0.022285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286573  0.02228862 0.022288912 0.022289819 0.022292806 0.02229435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2296963  0.02229777 0.022299443 0.022300271 0.022303276 0.022306262 </w:t>
      </w:r>
      <w:r>
        <w:br w:type="textWrapping"/>
      </w:r>
      <w:r>
        <w:rPr>
          <w:rStyle w:val="VerbatimChar"/>
        </w:rPr>
        <w:t xml:space="preserve">##           2           3           1           1           1           1 </w:t>
      </w:r>
      <w:r>
        <w:br w:type="textWrapping"/>
      </w:r>
      <w:r>
        <w:rPr>
          <w:rStyle w:val="VerbatimChar"/>
        </w:rPr>
        <w:t xml:space="preserve">## 0.022311241 0.022313078 0.022314891 0.022317223 0.022320437 0.0223228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323505 0.022324442 0.022327983 0.022329918  0.02233083 0.022330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223315 0.022331845 0.022332506 0.022333537 0.022334361 0.0223363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340401 0.022341704  0.02234384 0.022345883 0.022349597  0.02235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223558 0.022358923 0.022359106 0.022360167 0.022362536 0.022364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366071 0.022366805  0.02236689 0.022370986 0.022372164 0.022380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381011 0.022381074 0.022387645 0.022388578 0.022389495 0.0223905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391288 0.022392057  0.02239225 0.022392265 0.022392383 0.022395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2398507 0.022400349 0.022400381 0.022407332 0.022409929 0.022410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410345 0.022411215 0.022412392 0.022413034 0.022413624 0.022416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417562 0.022417774 0.022419131 0.022420519 0.022423336   0.0224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425494 0.022426556  0.02242868 0.022430244  0.02243087 0.022431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432569 0.022433807 0.022434392 0.022438565 0.022439024 0.022439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439551 0.022440925 0.022441221 0.022441713 0.022443186 0.022443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244591 0.022448878 0.022450403 0.022450844 0.022451475 0.022451677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022455128 0.022456955 0.022458098 0.022458313 0.022459811 0.022460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461747 0.022464071 0.022465918 0.022466817 0.022470175 0.0224741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476549 0.022477318 0.022477758 0.022479101 0.022479144 0.0224797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480979 0.022484138 0.022485072 0.022485405 0.022489755 0.022493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493705  0.02249429 0.022494679  0.02249481 0.022495526 0.022495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496407  0.02249775 0.022497953 0.022498594 0.022498692 0.022498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499502 0.022499688 0.022500585 0.022505645 0.022508039 0.022510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511868 0.022515919 0.022516958 0.022517787 0.022517968 0.022519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523599 0.022523883 0.022527452  0.02252793 0.022529693 0.022530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531436 0.022531736 0.022532833 0.022533707 0.022535985 0.022536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536116 0.022541635 0.022542213 0.022544869 0.022547934 0.022551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553673 0.022557384 0.022559269 0.022559549  0.02256109 0.0225631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563232 0.022565121 0.022566157 0.022566491 0.022566551 0.022569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022570622 0.022570702 0.022570842 0.022572097 0.022573619 0.022574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577276 0.022578707 0.022579188  0.02258167 0.022588112 0.02258980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2259446 0.022594542 0.022596095 0.022597266 0.022597285 0.0225990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600451 0.022601837 0.022602826 0.022605376 0.022606238 0.022606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614515 0.022616726 0.022618675 0.022619096  0.02261913  0.022620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622209 0.022622261 0.022623311 0.022623969 0.022624743 0.022625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626229 0.022627278 0.022631103 0.022632439 0.022633259 0.0226343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636533 0.022639176 0.022644266 0.022646007 0.022647788 0.022648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649431 0.022649434 0.022649996 0.022651303 0.022652239 0.022654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655638 0.022660119 0.022662051 0.022663345 0.022664222 0.022665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665293 0.022665407 0.022665871 0.022666457 0.022667511 0.0226707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670859 0.022676386 0.022676688 0.022678389 0.022679171  0.02268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681554 0.022683017 0.022683152 0.022683583 0.022683697  0.02268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268583 0.022687359 0.022691636 0.022693713 0.022693781 0.022694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269773 0.022698455 0.022699622 0.022702798 0.022706748  0.02271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715816 0.022716288 0.022716553 0.022718328 0.022720311 0.022720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722911 0.022723989  0.02272458 0.022726198 0.022726334 0.022729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732477 0.022733189 0.022735155 0.022735752 0.022736778 0.022739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740987 0.022741062 0.022744197 0.022744541 0.022744911 0.022746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746355 0.022747547 0.022747933 0.022748359 0.022749101 0.022750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750929 0.022753858 0.022757248 0.022759631 0.022761471 0.0227625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764007 0.022765864 0.022767217 0.022767479 0.022767654  0.02276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768355 0.022770023 0.022773015 0.022774285 0.022775488 0.02277637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2777272 0.022780051 0.022780833 0.022781404 0.022782114 0.022783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784089 0.022784936 0.022785399 0.022785935 0.022785951 0.022786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786749 0.022789059 0.022790884  0.02279271 0.022794631 0.02279465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2795061 0.022796224 0.022796322  0.02279772  0.02279886 0.022799088 </w:t>
      </w:r>
      <w:r>
        <w:br w:type="textWrapping"/>
      </w:r>
      <w:r>
        <w:rPr>
          <w:rStyle w:val="VerbatimChar"/>
        </w:rPr>
        <w:t xml:space="preserve">##           1           1           1           2           4           1 </w:t>
      </w:r>
      <w:r>
        <w:br w:type="textWrapping"/>
      </w:r>
      <w:r>
        <w:rPr>
          <w:rStyle w:val="VerbatimChar"/>
        </w:rPr>
        <w:t xml:space="preserve">## 0.022799349 0.022801607 0.022802742 0.022803587 0.022806066 0.02280621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22809803 0.022810683 0.022811074 0.022812085 0.022813814 0.022814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818841 0.022819571 0.022819994 0.022821352 0.022821598 0.022821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822169 0.022823082 0.022823847 0.022827776 0.022828027 0.022832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833875 0.022835395  0.02283599 0.022837591 0.022837973 0.022838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838551 0.022839346 0.022840042 0.022840517 0.022842414 0.022842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843036 0.022845586 0.022846024 0.022846804 0.022847329 0.02284802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2849244 0.022850217 0.022850925 0.022850984  0.02285171 0.022852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853878 0.022854408 0.022856476 0.022856759  0.02286807 0.022869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869684  0.02286988  0.02287005 0.022871225 0.022871837 0.0228735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876279 0.022879542  0.02288215 0.022882471 0.022882638 0.022883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884496 0.022885918 0.022887646 0.022887794 0.022888878 0.022889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890378 0.022890604 0.022890862 0.022891015 0.022892517 0.0228941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895238 0.022896291 0.022900763 0.022901297 0.022902302 0.022906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907425 0.022907703 0.022911893 0.022913025 0.022914052  0.02291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915139  0.02291546 0.022917864 0.022918674 0.022919013 0.022919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921998 0.022922724 0.022926934 0.022929717 0.022931297 0.022931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932722 0.022933674 0.022934255 0.022935078 0.022935214 0.022935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936981  0.02293741 0.022939541 0.022940277 0.022941745 0.022943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943392 0.022943774 0.022945326 0.022945748 0.022947476 0.022948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295066 0.022951822 0.022953328 0.022955856 0.022957377 0.022958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958976 0.022959631 0.022960187 0.022964725 0.022965776 0.022965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296626 0.022966988 0.022967572  0.02296768 0.022974878 0.0229750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977909 0.022978127  0.02297895 0.022979123 0.022979166 0.022981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298295 0.022983908 0.022984389 0.022985935 0.022987294  0.02298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989365 0.022989914 0.022991403 0.022992252 0.022993423 0.022994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995401 0.022996167  0.02299635   0.0229977  0.02299808 0.022998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2998673 0.022999303 0.022999425 0.023005432 0.023008916 0.023015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017297 0.023017569 0.023018788 0.023018955 0.023022204 0.023022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022491 0.023023267  0.02302446 0.023026814 0.023030634 0.0230331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230381 0.023038166 0.023040073 0.023040268 0.023044317 0.023044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047242 0.023048828 0.023048848 0.023050196 0.023052806 0.023052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053431 0.023054915 0.023056013 0.023056389 0.023056536 0.023058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060751 0.023066165 0.023066832 0.023067861 0.023067923 0.023070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072336  0.02307339 0.023074387 0.023074675 0.023080665 0.023082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308484 0.023085036 0.023086909 0.023089276 0.023089337  0.02308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090794 0.023091346 0.023093468 0.023093622 0.023094322 0.0230948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095801  0.02309729 0.023097424 0.023099538 0.023104675 0.0231076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109405 0.023110022 0.023114333 0.023114385  0.02311494 0.023115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115921 0.023116283 0.023118958 0.023119357 0.023121523 0.023123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124239 0.023124639 0.023126161 0.023126735 0.023127678 0.023128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130632 0.023131791 0.023132251 0.023133611 0.023136348 0.023139537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023141372 0.023142196 0.023142201 0.023142256 0.023143768 0.023145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146494 0.023148444 0.023148843 0.023150289 0.023151047 0.023154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155213 0.023155389 0.023159221 0.023159691 0.023160543 0.023161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161424 0.023162063 0.023162281 0.023164759 0.023165894 0.023166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316847 0.023173553 0.023174421 0.023176062 0.023177447 0.023179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180759 0.023180765 0.023181183 0.023181643 0.023184418 0.023184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185507 0.023186784  0.02318917 0.023189372 0.023190863 0.023191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192136 0.023195361   0.0231954  0.02319768 0.023197911 0.023198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198453  0.02319884 0.023199643 0.023200944 0.023202219 0.023203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203608 0.023203845 0.023205948 0.023206102 0.023207109 0.023209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211068 0.023211953 0.023212213  0.02321838 0.023218696 0.023221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222505 0.023223342 0.023224308 0.023224944 0.023225366 0.023226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322768 0.023227819 0.023229691 0.023230259 0.023234379 0.0232358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236231 0.023237542 0.023238346 0.023239239  0.02323981 0.02324156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02324172 0.023245244 0.023247094 0.023248063 0.023248838 0.02325513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3255814 0.023256301 0.023256695 0.023257536 0.023263721  0.02326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268232 0.023268592 0.023268748 0.023269316 0.023271154 0.0232715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271787 0.023274856 0.023275605 0.023276302 0.023276485 0.023278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279664 0.023282026 0.023282424 0.023285298 0.023285899 0.023286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286767 0.023289253  0.02328996 0.023292237 0.023293726 0.023294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295434  0.02329767 0.023298391 0.023298835 0.023301239 0.023308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308812 0.023311417  0.02331266  0.02331308 0.023314672 0.0233148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331505 0.023316667 0.023316968 0.023319067 0.023320078 0.0233228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323816 0.023324141 0.023324417 0.023326055 0.023326186    0.023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332222 0.023332296 0.023332556 0.023332753  0.02333285 0.023332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339771 0.023340284 0.023344842 0.023345044 0.023351251 0.0233518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353544 0.023357609  0.02335805 0.023359844 0.023361642 0.0233629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363064 0.023366714 0.023368567 0.023373689 0.023375052 0.023375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376556 0.023377647 0.023378782 0.023379178 0.023381341 0.0233819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382797 0.023382944 0.023383176 0.023386193  0.02338652 0.023389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389673 0.023390287 0.023391626 0.023392559 0.023393703 0.023393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339883 0.023399064 0.023405477  0.02340615 0.023409065 0.023410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410572 0.023411214 0.023411295 0.023413003 0.023414645 0.0234147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415024  0.02341528 0.023416248 0.023417474 0.023418851 0.023421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421879 0.023426672 0.023429246 0.023433407 0.023433747 0.023433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435389  0.02343639 0.023438185 0.023439829 0.023443526 0.023443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444164 0.023444234 0.023444913 0.023445137 0.023449175 0.0234502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453124 0.023455168 0.023458973 0.023460787 0.023460937 0.023462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464572 0.023464599  0.02346753 0.023472166 0.023472301 0.023473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474413 0.023475073 0.023477125 0.023477775 0.023480613 0.023481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482356 0.023483366 0.023485043  0.02348728 0.023488256 0.023490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494126 0.023495337 0.023497136 0.023498042 0.023499217  0.02350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504009 0.023505592 0.023508137 0.023512635 0.023513788 0.02351501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3515191 0.023516857 0.023518119 0.023522295 0.023526592 0.023530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530354 0.023531765 0.023532408 0.023533789 0.023534959 0.02353586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3537505 0.023538193 0.023541209 0.023541421 0.023543034 0.023543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544657 0.023545348 0.023548632 0.023548823 0.023548922 0.023550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552702 0.023553811  0.02355508 0.023560101 0.023563199 0.02356559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3565881 0.023566274 0.023567678 0.023568966 0.023569745 0.023570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571037 0.023572659 0.023574411 0.023578327 0.023579132 0.023580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585409 0.023586848 0.023589793 0.023591907 0.023591941 0.0235952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3595897 0.023597536 0.023598785  0.02359882  0.02359941 0.023599799 </w:t>
      </w:r>
      <w:r>
        <w:br w:type="textWrapping"/>
      </w:r>
      <w:r>
        <w:rPr>
          <w:rStyle w:val="VerbatimChar"/>
        </w:rPr>
        <w:t xml:space="preserve">##           1           1           1           3           1           2 </w:t>
      </w:r>
      <w:r>
        <w:br w:type="textWrapping"/>
      </w:r>
      <w:r>
        <w:rPr>
          <w:rStyle w:val="VerbatimChar"/>
        </w:rPr>
        <w:t xml:space="preserve">## 0.023602693 0.023607669 0.023608604 0.023609784 0.023609987 0.023610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611171  0.02361274 0.023613915 0.023614274 0.023616273 0.023617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618558 0.023618654 0.023619149 0.023620011 0.023621196 0.0236215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362277  0.02362307 0.023623524 0.023623778 0.023624016 0.023625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626359 0.023626906  0.02362726 0.023627632 0.023627772 0.0236281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628754 0.023629043 0.023630609   0.0236339 0.023634829 0.02363569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23635897 0.023637371 0.023639314 0.023642636  0.02364337 0.0236444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645102 0.023645668 0.023646821 0.023649704 0.023650043 0.023652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365457 0.023655791  0.02365588 0.023657005  0.02365967 0.02366147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3661812 0.023662723 0.023665245 0.023666141 0.023669469 0.0236713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671611 0.023672503  0.02367544 0.023675828 0.023676656  0.02367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677452 0.023677513 0.023679053 0.023680607 0.023681718 0.0236858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687007 0.023687917 0.023690485 0.023693146  0.02369459 0.0236975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369763 0.023698815  0.02369921 0.023703989 0.023704688 0.023709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712465 0.023713116 0.023716645 0.023717147 0.023719526 0.0237214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372423 0.023724407 0.023724613 0.023724707 0.023724909 0.023727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728447 0.023729857  0.02372989 0.023730056 0.023730169 0.023730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732354 0.023732938 0.023740133 0.023744428 0.023745023 0.023745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746702 0.023747991 0.023748516  0.02374947 0.023751696   0.0237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752542 0.023752774 0.023754018 0.023755139 0.023755628 0.023758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758304  0.02375905 0.023761905 0.023764943 0.023766336 0.023767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768202 0.023770885 0.023772706 0.023775136 0.023776005 0.023777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778457 0.023779526 0.023783847 0.023783873 0.023785653 0.02378666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02378687  0.02378799 0.023788934 0.023788973  0.02379224 0.023792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379762 0.023798413  0.02379881 0.023799048 0.023799683 0.023799898 </w:t>
      </w:r>
      <w:r>
        <w:br w:type="textWrapping"/>
      </w:r>
      <w:r>
        <w:rPr>
          <w:rStyle w:val="VerbatimChar"/>
        </w:rPr>
        <w:t xml:space="preserve">##           2           2           1           1           1           1 </w:t>
      </w:r>
      <w:r>
        <w:br w:type="textWrapping"/>
      </w:r>
      <w:r>
        <w:rPr>
          <w:rStyle w:val="VerbatimChar"/>
        </w:rPr>
        <w:t xml:space="preserve">## 0.023801373 0.023803717 0.023804472 0.023806777 0.023807238 0.023808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808682 0.023812351 0.023815645 0.023817368 0.023819779 0.0238231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824025 0.023825855 0.023825904 0.023827898 0.023829362 0.0238356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836655 0.023836934 0.023837885 0.023838271 0.023839046 0.02383980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2384027  0.02384798  0.02384903 0.023850211 0.023850427 0.023854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855819 0.023855841 0.023857475 0.023858104 0.023859355 0.023861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863485 0.023864848 0.023865076  0.02386603 0.023867011 0.023867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868885 0.023869193 0.023873046 0.023873514 0.023873566 0.023874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879093 0.023879373 0.023880733 0.023883563 0.023883697 0.02388605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3886712  0.02388851 0.023894973 0.023896104  0.02389621  0.023896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896755  0.02389704  0.02389761 0.023899203 0.023899403 0.023899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904382 0.023905865 0.023906918 0.023907646 0.023907653 0.023908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909734 0.023909947 0.023912244 0.023913915 0.023914052 0.023915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919043 0.023919072 0.023919142 0.023919522 0.023920255 0.023921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921963 0.023922157 0.023922631 0.023922951 0.023924402  0.023925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929573 0.023929713 0.023930369 0.023932934 0.023933575  0.023937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939521 0.023939941 0.023943478 0.023944001 0.023944815 0.023945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946108 0.023946468 0.023950051 0.023950398 0.023951616 0.023952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953174 0.023953457 0.023953946 0.023954491 0.023955938 0.023956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395761 0.023959042 0.023960617 0.023962075 0.023962667 0.023962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966427 0.023966961 0.023967064 0.023968493 0.023970001 0.023970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974401 0.023975407 0.023976576 0.023976804 0.023977245 0.023977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981454 0.023982765 0.023984928 0.023985037 0.023986103  0.02398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987977 0.023990404 0.023990702 0.023992085 0.023992239 0.023993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3995201 0.023995362 0.023996001   0.0239976   0.0239984 0.02399845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3998546 0.023998629 0.023998667   0.0239988   0.0239992 0.02399931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4004591 0.024005466 0.024007569 0.024008016 0.024008479 0.0240168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017428 0.024019137 0.024019717 0.024021217 0.024022676 0.024022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022958 0.024023414 0.024023857 0.024023951 0.024025025 0.024027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402711 0.024027831 0.024027885 0.024031483 0.024032661 0.024034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035239 0.024035428  0.02403549 0.024037306 0.024038701 0.024039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043133 0.024045393 0.024049599 0.024050959 0.024052754 0.02405584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4056444  0.02406012 0.024061288 0.024065062 0.024066108 0.02406643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4069709 0.024071786 0.024072894 0.024072915  0.02407386  0.02407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078624 0.024078958 0.024079174 0.024079358 0.024080464 0.024080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408065 0.024080756 0.024083562 0.024088354 0.024088987 0.0240908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091426 0.024094856 0.024098137 0.024099197 0.024099584 0.024100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101681 0.024101946 0.024103766 0.024104281 0.024105726 0.0241068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108172 0.024112906 0.024113597 0.024113955 0.024114457 0.024114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411481  0.02411539 0.024116071 0.024116701 0.024118538 0.024120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121078 0.024123612 0.024124246 0.024125473 0.024125537 0.024125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125771 0.024127851 0.024130845 0.024132464  0.02413269  0.024134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136818 0.024137141  0.02413808 0.024139682 0.024140761 0.0241418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143533 0.024144577 0.024144806 0.024145164 0.024145236 0.0241460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146346 0.024147884 0.024148533  0.02414968 0.024151456 0.024151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151911 0.024152168 0.024154276 0.024155666 0.024155764 0.024160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161336 0.024161704 0.024162279  0.02416566  0.02416639 0.024167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170738 0.024171003 0.024171811 0.024171949 0.024172243  0.02417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172862 0.024173493 0.024176542 0.024176603 0.024176643 0.024176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177708 0.024179232 0.024179676  0.02418244 0.024186627 0.02418674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24188173 0.024189312 0.024189868 0.024193942 0.024197799 0.0241983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419879  0.02419943 0.024200783 0.024203526 0.024205042  0.02420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210208 0.024211195 0.024213421 0.024215211  0.02421578 0.024216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225025 0.024225416 0.024227524 0.024227879 0.024228861 0.024229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229867 0.024231128 0.024233704 0.024233869 0.024234047 0.024234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237159 0.024240472 0.024240774 0.024242503 0.024242777 0.024242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243057 0.024244403 0.024244568 0.024247269 0.024249134 0.024249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251989  0.02425318  0.02425645 0.024259425 0.024261048 0.024261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262571 0.024263432 0.024263693 0.024266861   0.0242683 0.024270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271296 0.024271624 0.024271957 0.024272678 0.024273558 0.0242754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277103 0.024277106 0.024277839 0.024281504 0.024283411  0.02428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284064 0.024292685 0.024297046 0.024298785 0.024298958  0.024299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301581  0.02430198 0.024303578 0.024304327 0.024305102 0.024305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305823 0.024305835 0.024306624 0.024307252 0.024308945 0.0243089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430908  0.02430968 0.024310022 0.024310353 0.024310981 0.024314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314365 0.024315278 0.024315419  0.02431634 0.024316688 0.024318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318838 0.024321622 0.024322613 0.024322853 0.024323346 0.024323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432445 0.024325225 0.024328527 0.024332522 0.024332709 0.0243362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341354 0.024343616 0.024346768 0.024348684  0.02435599 0.0243586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359026 0.024361983  0.02436216 0.024365339 0.024365943 0.024367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374261  0.02437567 0.024376745 0.024378249 0.024378631 0.024379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381065 0.024381806 0.024384874 0.024385786  0.02438731 0.024388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389054 0.024393411 0.024398606 0.024399187 0.024400746 0.0244018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402209 0.024404507 0.024405186 0.024405487 0.024406388 0.0244069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407981  0.02440927 0.024410121 0.024412513 0.024417774 0.024418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419379  0.02442041 0.024421215 0.024426907  0.02442945 0.024429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432519 0.024433016 0.024433572 0.024441151 0.024441592 0.024446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447246 0.024448189 0.024448778 0.024449389 0.024449523 0.02445020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4450514 0.024453434 0.024453554 0.024454885 0.024455642 0.024456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457642 0.024459657 0.024460786 0.024460911 0.024461978 0.024465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465318 0.024465851  0.02446634  0.02446771 0.024472781 0.024475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475587 0.024478317 0.024479977 0.024480202 0.024482978 0.0244861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491931 0.024493712 0.024495284  0.02449755 0.024498775 0.024499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509595 0.024510566 0.024512732 0.024517189 0.024520068 0.024523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524494 0.024525743  0.02453072 0.024532243 0.024532924  0.02453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534818 0.024535987 0.024537465 0.024539877 0.024542552 0.0245438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544735  0.02454679 0.024548773 0.024548911 0.024549751 0.024551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552827 0.024556979 0.024558612 0.024560076 0.024560377 0.02456096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24563034  0.02456455 0.024567325 0.024567919 0.024568587 0.0245735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573945 0.024574386 0.024576473 0.024581466 0.024586096 0.024589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591203 0.024593422  0.02459393  0.02459464 0.024595081 0.024596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597116  0.02459754 0.024600212 0.024601574  0.02460235 0.024602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460659 0.024610402 0.024614111 0.024614122 0.024614438  0.024615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617875 0.024618436 0.024618896 0.024619392 0.024620058 0.0246213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621435 0.024622737 0.024622975 0.024624009 0.024624269 0.024624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626341 0.024626761 0.024627756 0.024628986 0.024634137 0.0246372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637305 0.024639343 0.024639786 0.024640413 0.024641302  0.02464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645383 0.024646334 0.024647941 0.024648619 0.024650233 0.024650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651102 0.024651618 0.024654996 0.024655114 0.024655934  0.02465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661927 0.024662187 0.024664258 0.024664611 0.024665022 0.02466584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4666293  0.02466898 0.024670782 0.024674159 0.024674383 0.02467586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4676192 0.024676977 0.024679719 0.024679801 0.024680392 0.0246807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680776 0.024681444 0.024682148 0.024684904 0.024685362 0.024685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686729 0.024688074 0.024690408 0.024693088 0.024693616 0.024693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694159 0.024696221  0.02469753 0.024700703 0.024705277 0.024707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471105 0.024713293 0.024716822 0.024718023 0.024718546 0.024718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719011  0.02472151 0.024722778 0.024723054 0.024724334 0.0247265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726864 0.024729546    0.024731 0.024731104 0.024733547 0.024734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734466 0.024738055 0.024739048 0.024742671 0.024744924 0.024746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746975  0.02474748 0.024747938 0.024751555 0.024757168 0.024758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760108   0.0247604 0.024760595 0.024760922 0.024761905 0.0247639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765841 0.024770317 0.024772087 0.024772088 0.024773394 0.024773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776401   0.0247779 0.024778789 0.024780013  0.02478121 0.024781368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 0.02478178 0.024791959 0.024793388 0.024795041  0.02479752 0.024799008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024799173  0.02479938 0.024801259 0.024801816 0.024805813 0.02480745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2 </w:t>
      </w:r>
      <w:r>
        <w:br w:type="textWrapping"/>
      </w:r>
      <w:r>
        <w:rPr>
          <w:rStyle w:val="VerbatimChar"/>
        </w:rPr>
        <w:t xml:space="preserve">## 0.024808782  0.02481178 0.024811925 0.024812242 0.024815314 0.0248170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817801  0.02481924 0.024819251 0.024819504 0.024821671 0.024823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825874 0.024829195 0.024829259 0.024829594 0.024830436 0.024832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834619 0.024835724 0.024836704 0.024839556 0.024842871  0.02484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843599 0.024844335 0.024846877 0.024848758 0.024848953 0.02484913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2485221 0.024855723 0.024856433 0.024857834 0.024860421 0.0248612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865056 0.024866084 0.024866114 0.024866156 0.024866871 0.02486775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4871254  0.02487186 0.024872132 0.024875151 0.024876032 0.024876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878574 0.024879005 0.024881639 0.024882919 0.024883359 0.0248875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889603 0.024889952 0.024890467 0.024890628 0.024891542 0.024893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489372  0.02489452 0.024895634 0.024897297 0.024897418  0.0248975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4898228 0.024898524  0.02489917 0.024899378 0.024900984 0.024901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901789 0.024902872 0.024903427 0.024905519  0.02490596  0.02490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908638 0.024910274 0.024911552 0.024912097 0.024912652 0.024914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916102 0.024917352 0.024919003 0.024919793  0.02492062  0.02492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923605 0.024924133 0.024925808 0.024926221 0.024926424 0.024927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927321 0.024930009 0.024931252 0.024931671 0.024931744 0.02493202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4932225   0.0249341 0.024935065 0.024935657 0.024936718 0.024939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940309 0.024948753 0.024950611 0.024950966 0.024951906 0.024952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953078 0.024953533 0.024954243 0.024954352 0.024954523 0.024954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955625  0.02495578 0.024955886 0.024956985 0.024957173 0.024957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958003 0.024961793 0.024961813 0.024962444 0.024963654 0.0249637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496692 0.024970715 0.024973905 0.024974639 0.024976971 0.024978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498115 0.024982442 0.024984529 0.024985357 0.024987156 0.02498851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4989619  0.02499219 0.024996528 0.024996694 0.024997223 0.024997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998438 0.024999219 0.024999242  0.02499939 0.024999479 0.024999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4999735 0.025003454 0.025005016 0.025011525 0.025012162 0.025014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016666 0.025024014 0.025024746 0.025026639 0.025029441 0.0250304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031752 0.025035714 0.025038168 0.025040858 0.025041204 0.0250443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048245 0.025049151 0.025049374 0.025053634 0.025054907 0.0250552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055876 0.025056991 0.025058087 0.025058793 0.025060934 0.025062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063708 0.025064996  0.02506611 0.025068112 0.025070533 0.025074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074994 0.025075209 0.025075283 0.025079156 0.025080775 0.025081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082109 0.025082732 0.025083333 0.025084882 0.025090339 0.0250973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509749 0.025101016 0.025101799  0.02510316 0.025103728 0.0251046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107735 0.025109643 0.025109716 0.025110314 0.025110491 0.025113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113359 0.025113568   0.0251146 0.025115695 0.025118549 0.025119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120461 0.025126359 0.025126907 0.025131658 0.025132914 0.0251341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5135676 0.025136017 0.025136125  0.02513895  0.02514142  0.02514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143567  0.02514727 0.025148309 0.025148628 0.025148743 0.025149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149686 0.025151672  0.02515242 0.025153343 0.025153717 0.025155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159056 0.025159241 0.025161759 0.025162625 0.025165259 0.025165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166941 0.025167165 0.025167538 0.025169521 0.025173804 0.025174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175971   0.0251761 0.025177672  0.02517828  0.02517895 0.025179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180825 0.025181391 0.025181756 0.025182808 0.025184459 0.025184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185627 0.025186975 0.025187152 0.025187804 0.025189886 0.025191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192896 0.025194827 0.025194961  0.02519944 0.025199542 0.025200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201246 0.025201474 0.025204187 0.025206027 0.025206195 0.0252074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207449 0.025207458 0.025209378  0.02520966  0.02521115 0.0252113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521223 0.025212807  0.02521303 0.025215535 0.025216246 0.025216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216985 0.025220124 0.025220245 0.025220835 0.025221522 0.025222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224993 0.025226126    0.025227 0.025228802 0.025230898 0.0252324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232972 0.025233463 0.025233746 0.025234659 0.025236117 0.025239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241089 0.025243133 0.025243939 0.025247108 0.025248422 0.025249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252787 0.025253087 0.025257623 0.025258636 0.025260894 0.025262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263387 0.025264275  0.02526501 0.025265824 0.025266826  0.02526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527043 0.025271614 0.025272153 0.025275959 0.025277193 0.02527779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25278896 0.025279952   0.0252805 0.025282057 0.025283787 0.025284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284992  0.02528574 0.025286285 0.025288023 0.025290329 0.025290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292748 0.025293335 0.025294801 0.025295359 0.025295883 0.025297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529856 0.025299368 0.025299601 0.025301651 0.025303614 0.025304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305518 0.025309794  0.02531137 0.025312061 0.025313662 0.025313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314524 0.025314555 0.025316456 0.025317051 0.025317349 0.025317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319066 0.025319939 0.025321424 0.025324892 0.025325105 0.025325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326582 0.025326774 0.025329456 0.025330519 0.025331222 0.0253313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331645 0.025332684 0.025332931 0.025333694 0.025334172  0.02533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336432 0.025338908 0.025344957 0.025345907 0.025347364  0.02534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348733 0.025349181 0.025350563 0.025353532 0.025353953 0.0253555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356232 0.025357308 0.025361644  0.02536242 0.025362648 0.025364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365828 0.025366541 0.025366829 0.025367887  0.02536856 0.0253690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371666 0.025372451 0.025374366 0.025375825 0.025377214 0.0253797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538291 0.025386482 0.025387962 0.025388184 0.025389625 0.025390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539195 0.025394029 0.025394168 0.025394751 0.025397572  0.025398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540073 0.025401538 0.025402659 0.025411266 0.025415124 0.0254220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423929 0.025424869 0.025426193 0.025427213 0.025427534 0.025428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430726 0.025434357 0.025434672 0.025435095 0.025437481 0.025438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442738 0.025443036 0.025443502 0.025449074 0.025449081 0.025449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450801 0.025452727  0.02545326 0.025455204 0.025458561 0.0254593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460179 0.025461115 0.025462249 0.025462794 0.025471882 0.025472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474142 0.025475511 0.025477153 0.025478636  0.02547926 0.025480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481552 0.025482909 0.025483438 0.025484076 0.025484986 0.0254883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489363 0.025491163 0.025498841 0.025499203 0.025499755 0.0255063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516241 0.025516841 0.025517721 0.025517826  0.02551859  0.02551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552047 0.025522594 0.025523109 0.025524247 0.025524972  0.02552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528911 0.025529317  0.02552982 0.025532136 0.025532482 0.025534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534533 0.025534802 0.025535947 0.025537479 0.025538025 0.025540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541553  0.02554205 0.025543281 0.025544445 0.025544736  0.025544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545088 0.025549434 0.025555229 0.025561988 0.025565437 0.025566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567776 0.025570698  0.02557082 0.025571503 0.025576431 0.025576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579654 0.025581903  0.02558312 0.025586082  0.02558673 0.025586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590022 0.025592597 0.025593285 0.025594881 0.025594979 0.025597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598293  0.02559936 0.025599614 0.025600318 0.025601772 0.025607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608325  0.02560834 0.025609331 0.025614209 0.025615231 0.025615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615448 0.025616775  0.02561727 0.025617828 0.025617927 0.0256184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618558 0.025618678 0.025619816 0.025624359 0.025625689 0.025625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626326 0.025629476  0.02563023  0.02563159 0.025633659 0.025635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563718 0.025637607 0.025638504  0.02564201 0.025646053 0.025646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647673 0.025648718 0.025651709 0.025653467 0.025654633 0.02565559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5655677 0.025656066 0.025659893 0.025660979 0.025662469 0.0256642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665445 0.025667334 0.025667864 0.025668084 0.025671744 0.0256762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567635 0.025676607 0.025677312 0.025678266 0.025679658 0.025681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682614 0.025683535 0.025683878  0.02568476 0.025686491 0.025688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690332  0.02569132 0.025691574 0.025692272 0.025693165 0.025696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569743 0.025702228 0.025706541 0.025707603  0.02571028 0.025711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713411 0.025713551 0.025713974 0.025716912  0.02571929 0.025720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722285 0.025722364  0.02572312 0.025723251 0.025724357 0.025725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725473 0.025730016 0.025730608 0.025731679 0.025732466 0.025733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573432 0.025735112   0.0257425 0.025745631 0.025746941 0.025747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748713 0.025749356 0.025754252 0.025755595 0.025760678 0.02576160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02576519 0.025765409 0.025765832 0.025766243 0.025767138 0.025769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770503 0.025772051 0.025778488 0.025779974 0.025780444 0.02578277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5783087 0.025785346 0.025787029 0.025787908 0.025788476 0.025789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793627 0.025795232 0.025796354 0.025797173  0.02579742  0.0257991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5799355 0.025801702 0.025803113 0.025804136 0.025808797 0.025809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809567 0.025810887 0.025811083 0.025813921 0.025814993 0.025815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820125 0.025820837 0.025821564 0.025824929 0.025827504 0.0258279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829633 0.025830151 0.025831535 0.025831677 0.025831794 0.025836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836608 0.025837933 0.025838966 0.025839946 0.025841425 0.02584165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5843011  0.02584382 0.025846018 0.025847837 0.025848708 0.02584931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5852608 0.025856408 0.025857734 0.025857933 0.025858911 0.025859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859681 0.025859723 0.025860285 0.025861177 0.025862288 0.0258642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864404 0.025864942 0.025865804 0.025866692 0.025867738 0.025870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874171 0.025878965 0.025879318 0.025880831 0.025881776  0.0258836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5883719 0.025886219 0.025886595 0.025887011 0.025891023 0.025891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892195 0.025892469  0.02589482 0.025895308  0.02589741 0.025898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899353 0.025899814 0.025902054 0.025902817 0.025905772 0.025911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911463 0.025913903 0.025914337 0.025921059 0.025923526 0.025923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923959 0.025927015 0.025927158 0.025927356 0.025929228  0.025930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931605 0.025932138 0.025933045 0.025934653 0.025935066 0.02593587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25938472 0.025942242 0.025943844 0.025947387 0.025947956 0.02594810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2 </w:t>
      </w:r>
      <w:r>
        <w:br w:type="textWrapping"/>
      </w:r>
      <w:r>
        <w:rPr>
          <w:rStyle w:val="VerbatimChar"/>
        </w:rPr>
        <w:t xml:space="preserve">## 0.025949077 0.025949913 0.025949954 0.025952062 0.025952318 0.025953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953366 0.025953974 0.025955299 0.025955393 0.025956895 0.0259588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959383 0.025959577 0.025960358 0.025961087 0.025965222 0.0259662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967542  0.02596891 0.025971252 0.025972339 0.025974026 0.025978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259784 0.025979062  0.02597948  0.02598399 0.025985476 0.0259870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988731 0.025991032 0.025994224 0.025994801 0.025995055 0.025995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5996286 0.025996356  0.02599675 0.025997524 0.025998143   0.0259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599935 0.025999536 0.025999639 0.026004018 0.026006164 0.026006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007554 0.026009403 0.026012986 0.026014885 0.026015418 0.026015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602053 0.026026968 0.026031418  0.02603236 0.026032466 0.026032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038116  0.02603896 0.026041999 0.026044548 0.026048127 0.0260493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604974 0.026050107 0.026053929 0.026054108 0.026055073 0.026055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057191 0.026062242 0.026062759 0.026063608 0.026065798  0.026066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067707 0.026069161 0.026069464 0.026069485 0.026069828 0.026070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260713 0.026071747 0.026078721 0.026080641 0.026081109  0.0260834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6085461 0.026085875 0.026086389 0.026088482 0.026088537  0.0260896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6090209 0.026091505  0.02609297 0.026093338 0.026093671 0.026093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094997 0.026097272  0.02609739 0.026098695 0.026098793  0.0260991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6103893  0.02610418 0.026106618 0.026107032 0.026107946 0.026108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109561 0.026111523  0.02611354 0.026123367 0.026124456  0.02612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129095 0.026130036 0.026132898 0.026133722 0.026133743 0.026134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134168 0.026135401 0.026136217  0.02613733 0.026139123 0.02613947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6140703 0.026142082  0.02614257 0.026142899 0.026143287 0.026147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148693 0.026150494 0.026151145 0.026152385 0.026152464 0.026153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615348 0.026155352 0.026158584 0.026158949 0.026159198 0.026160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162171 0.026164409 0.026167982 0.026169231 0.026171364 0.0261715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172565 0.026174213 0.026175615 0.026176884 0.026178292 0.026184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184829 0.026189806 0.026191186 0.026193007 0.026193418 0.026195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196445 0.026197863  0.02619869 0.026201979 0.026202379 0.026205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206075 0.026207581  0.02620763 0.026210535  0.02621114 0.026211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211651 0.026211702 0.026212165 0.026212956 0.026213762 0.0262180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218408 0.026220689 0.026221979 0.026227073 0.026228073 0.026228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228993 0.026230934 0.026231338 0.026233756  0.02623575 0.0262358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240648 0.026240968 0.026244269  0.02624575   0.0262475 0.026247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249401 0.026254443 0.026255064 0.026259058 0.026259475 0.0262599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263159  0.02626316 0.026264604 0.026264916 0.026265966 0.0262687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626956 0.026274286 0.026274383 0.026276014 0.026283198 0.026285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285233 0.026285762 0.026286561  0.02628736 0.026288305 0.02628961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6290642 0.026292219 0.026293561 0.026293738 0.026297616 0.026298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298685 0.026299123 0.026302918 0.026304436 0.026305324 0.026305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306722 0.026308992 0.026310028 0.026312686 0.026313534  0.02631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313755 0.026314328 0.026314866 0.026316773 0.026318531 0.026318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321732 0.026322672 0.026324342 0.026324773 0.026325934 0.026326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326448 0.026327006 0.026327301  0.02632947 0.026330582 0.026331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633159 0.026331875 0.026332602 0.026333807 0.026334761 0.026335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335678 0.026336487 0.026337091 0.026338815 0.026339299 0.0263404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341142 0.026341412 0.026341428 0.026341775 0.026342927 0.026343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343338 0.026343519 0.026343913 0.026344509 0.026345029 0.026346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634837  0.02634868 0.026348683 0.026349341 0.026349841 0.02635139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6352288 0.026353763 0.026358946  0.02636124 0.026362375 0.02636283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6363317 0.026366271 0.026369757 0.026371419 0.026374341 0.026374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376173 0.026376518 0.026378411 0.026379456 0.026379613 0.026381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382818 0.026383505 0.026386744 0.026393814 0.026394568 0.0263947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398492  0.02639868 0.026398944 0.026399379 0.026401044 0.026402737 </w:t>
      </w:r>
      <w:r>
        <w:br w:type="textWrapping"/>
      </w:r>
      <w:r>
        <w:rPr>
          <w:rStyle w:val="VerbatimChar"/>
        </w:rPr>
        <w:t xml:space="preserve">##           1           3           2           1           1           1 </w:t>
      </w:r>
      <w:r>
        <w:br w:type="textWrapping"/>
      </w:r>
      <w:r>
        <w:rPr>
          <w:rStyle w:val="VerbatimChar"/>
        </w:rPr>
        <w:t xml:space="preserve">## 0.026406264  0.02640667 0.026407891 0.026408491 0.026409355 0.026410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411207 0.026414738 0.026417418 0.026417428  0.02642294 0.0264230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423082 0.026423281 0.026423491 0.026425668 0.026427313 0.026427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429509 0.026429539 0.026429925 0.026430363 0.026430486 0.026435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435848 0.026437088 0.026437918 0.026438942 0.026440379  0.02644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644391 0.026445961 0.026446847 0.026447183  0.02644782   0.0264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449339 0.026453432 0.026454022 0.026457266 0.026457832 0.026457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459471  0.02646099 0.026461354 0.026462597 0.026463001 0.0264650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465175 0.026465901 0.026467315 0.026468809 0.026471409 0.026471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473236 0.026473682 0.026478315 0.026481343  0.02648167 0.026483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487324 0.026494325 0.026494923 0.026495444  0.02649735 0.026498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498675  0.02650181 0.026503578 0.026504177 0.026505308 0.026506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508079 0.026509663 0.026510213 0.026511548 0.026512733 0.026512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513151  0.02651368 0.026514078 0.026517023 0.026518939 0.026521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521878 0.026522916 0.026523337 0.026524717 0.026525199 0.026525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526857 0.026527301 0.026527773 0.026529796 0.026537732 0.026538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539469 0.026541764 0.026544712 0.026548673 0.026554418 0.026555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557148 0.026562973 0.026563175 0.026563666 0.026567325  0.02656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570982 0.026571029 0.026572577 0.026573903 0.026574111  0.02657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580302 0.026580625 0.026583815 0.026583936 0.026586418 0.026586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586671 0.026589696   0.0265897 0.026591294  0.02659283 0.026594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596853  0.02659867 0.026599391 0.026599409 0.026599468 0.02659951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26599782 0.026605891 0.026607267 0.026612161 0.026612349 0.026612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613334  0.02661402 0.026615325 0.026615933 0.026617503 0.026618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618853 0.026621361 0.026621989 0.026623574 0.026624068 0.026624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626071 0.026626667 0.026631425 0.026635956 0.026638233 0.026639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663929 0.026640861 0.026644299 0.026644308 0.026645111 0.0266456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648289 0.026648901 0.026649334 0.026650154 0.026651973 0.02665282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2665556 0.026657293 0.026661373  0.02666186 0.026662627 0.026662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663112 0.026664127 0.026664445 0.026664692 0.026664889 0.02666518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6665668 0.026665679  0.02666592 0.026666238 0.026666343 0.026666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266703 0.026672242 0.026672485 0.026673956 0.026675703 0.026677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678645 0.026678742 0.026678933 0.026679944 0.026680043 0.026680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680849 0.026685943 0.026686906  0.02669172  0.02669301 0.0266933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693784  0.02669393 0.026694878 0.026696031  0.02669733 0.0266976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669927 0.026703191 0.026704391 0.026706439 0.026709333 0.026709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709924  0.02671047 0.026711412 0.026714449 0.026714576 0.02671462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6715713 0.026718256 0.026720738 0.026721389 0.026722996 0.0267236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723724  0.02672461 0.026726487 0.026728225 0.026729697 0.026733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735492  0.02673936 0.026740674 0.026742942 0.026749331 0.026756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675893  0.02675927 0.026761268 0.026765855 0.026767172 0.026768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770414 0.026770435 0.026770542 0.026771305 0.026771315 0.026773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774292 0.026774305 0.026774331 0.026783801 0.026784632 0.0267849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786476 0.026788751 0.026788997 0.026789174 0.026790942 0.026791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793786 0.026795911  0.02679732 0.026800355  0.02680067 0.0268007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802624 0.026803396 0.026803597 0.026804124 0.026804933 0.026805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805574 0.026807877 0.026808247 0.026811662 0.026812728 0.02681411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6817652 0.026819314 0.026819923 0.026822883 0.026824329 0.026825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827109 0.026828723 0.026829232 0.026839511 0.026840191 0.026840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842519  0.02684256 0.026842911 0.026846427 0.026849332 0.026850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685343 0.026853869 0.026855225 0.026856184  0.02685984 0.0268627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866661 0.026867768 0.026869038 0.026871106 0.026872201 0.0268728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687332 0.026874328 0.026877561  0.02687853 0.026880772 0.026883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885902 0.026887412 0.026887893 0.026891676  0.02689731 0.02689768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6899309 0.026899328  0.02690323 0.026903481 0.026910427  0.026911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912031 0.026912653 0.026913831 0.026914598  0.02691463 0.0269189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920986 0.026921987 0.026922559 0.026924844 0.026924982 0.026926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930249 0.026930392 0.026931381 0.026931538 0.026932859 0.026933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933886 0.026933985 0.026941588  0.02694382 0.026944485 0.0269456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945879 0.026946302 0.026946801 0.026946869 0.026950378 0.026950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951421  0.02695535 0.026957488 0.026957648 0.026957934 0.026963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965686 0.026965768 0.026966367 0.026966416 0.026970658 0.026976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981509 0.026981986 0.026982939 0.026984859 0.026984885 0.0269889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6989958 0.026990267 0.026990835  0.02699183 0.026996625   0.026997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6997546  0.02699775 0.026997788 0.026999471 0.026999509 0.02700122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 0.0270025 0.027003301 0.027004851 0.027009613 0.027011233 0.027013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014553 0.027017199 0.027017375  0.02702189 0.027021999  0.02702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022398 0.027024679 0.027027962 0.027029257 0.027030514 0.027031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032373 0.027034098 0.027042414 0.027043175 0.027048648 0.027051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053058 0.027053844 0.027054053 0.027054054 0.027059605 0.027060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065376 0.027065556 0.027065636 0.027067847  0.02707207 0.027072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072988 0.027073071 0.027073479 0.027078591 0.027078847 0.027080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080658  0.02708108 0.027085198 0.027088417 0.027090417 0.027091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093532 0.027093828 0.027094593 0.027095317  0.02709729 0.02710208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2710348 0.027103962 0.027104137 0.027104475 0.027105927 0.027108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109906 0.027115528 0.027116194  0.02711672 0.027119487 0.027125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127539 0.027130164 0.027130787 0.027130865 0.027136493 0.0271409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141057 0.027141063 0.027142066  0.02714252 0.027143738 0.027144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146038 0.027146493 0.027147781 0.027148643 0.027150374 0.02715108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7151548 0.027156148 0.027156465 0.027158319 0.027159126 0.027164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164927 0.027165535 0.027165912 0.027166784 0.027168593 0.0271689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171141 0.027171468 0.027172101 0.027176427 0.027176919 0.027177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177937 0.027178492 0.027181819 0.027184782 0.027185519 0.02718579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7191536 0.027192288 0.027193464  0.02719416 0.027194561 0.02719717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7198187  0.02719864 0.027198912 0.027206985 0.027209178 0.027212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215367  0.02722826 0.027230842 0.027231665 0.027232131  0.02723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237104 0.027237694 0.027238298 0.027238954 0.027241515 0.0272415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242189 0.027242468 0.027243234 0.027246133 0.027246457 0.0272465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247408 0.027250391 0.027251103 0.027251934 0.027256155 0.0272571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261607 0.027263262 0.027263495 0.027265128 0.027266838 0.027270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271039 0.027272039 0.027272107 0.027275578 0.027276015 0.027276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276852 0.027279253 0.027279758  0.02728166 0.027281906 0.027283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285729 0.027286784 0.027286894 0.027288756 0.027288877 0.027289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290413  0.02729053 0.027292011 0.027292512 0.027292564 0.027293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294461  0.02729656 0.027297288 0.027298635 0.027299912  0.02730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303556 0.027304329 0.027305592 0.027308594  0.02731285 0.027314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315123 0.027316211 0.027317986  0.02731868 0.027320525 0.027324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325493 0.027325698 0.027327194 0.027327201 0.027327573 0.027328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329631 0.027329689 0.027330297  0.02733073 0.027331074 0.027332954 </w:t>
      </w:r>
      <w:r>
        <w:br w:type="textWrapping"/>
      </w:r>
      <w:r>
        <w:rPr>
          <w:rStyle w:val="VerbatimChar"/>
        </w:rPr>
        <w:t xml:space="preserve">##           1           2           2           1           1           1 </w:t>
      </w:r>
      <w:r>
        <w:br w:type="textWrapping"/>
      </w:r>
      <w:r>
        <w:rPr>
          <w:rStyle w:val="VerbatimChar"/>
        </w:rPr>
        <w:t xml:space="preserve">## 0.027335322 0.027344168 0.027350397 0.027354421 0.027354454 0.0273555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358014 0.027358744 0.027359635 0.027361149  0.02736442 0.027364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365795 0.027366756 0.027368788 0.027371456 0.027372355 0.027375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377169 0.027377691 0.027380403 0.027382016 0.027382812 0.027382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387166  0.02738811 0.027388902 0.027389439 0.027390081 0.027392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394515 0.027394521 0.027395753  0.02739726 0.027399452 0.0273995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404098 0.027411362 0.027411406 0.027413051 0.027414841  0.02741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741713  0.02741847 0.027418765  0.02742001  0.02742178 0.027422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423906 0.027424314 0.027425378 0.027426301 0.027427265 0.02743112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7431506 0.027433759 0.027434268 0.027434842 0.027435074 0.0274354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437639 0.027437805  0.02743823 0.027445641 0.027446383 0.027447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448513 0.027450727 0.027451581 0.027455476  0.02745565 0.027459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460708 0.027461045 0.027461106 0.027461516 0.027466463 0.0274676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473389 0.027474463 0.027475061 0.027478901 0.027485729 0.027491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491519   0.0274926  0.02749725 0.027497545 0.027497852 0.027499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507225 0.027509081 0.027510593   0.0275153 0.027519943 0.027520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521977 0.027522407 0.027524827 0.027525515 0.027526237 0.027530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531276 0.027531498 0.027532445 0.027532657 0.027533698 0.027537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753971 0.027541283 0.027542039 0.027543376 0.027544203 0.027549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549896 0.027551484 0.027554025 0.027558077 0.027559721 0.027560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561642 0.027565433 0.027566336  0.02756749 0.027567546 0.027572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573295 0.027574086 0.027574583 0.027574922 0.027576045 0.027577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580113 0.027585256 0.027588261 0.027590711 0.027592367 0.027593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593501 0.027594063 0.027594481  0.02759816  0.02759862 0.027598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598925 0.027601025 0.027603598 0.027606785 0.027609279 0.0276111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613765 0.027614677 0.027617586 0.027620018 0.027620099   0.0276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624686 0.027626553 0.027627222  0.02763035 0.027631501 0.0276328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632968 0.027633414 0.027636912 0.027639861 0.027640351 0.027643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7645433 0.027646203 0.027652136 0.027661193 0.027661518 0.027664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665349 0.027669948 0.027670349 0.027671022 0.027674631 0.027678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679262  0.02768056 0.027685378 0.027687251 0.027689361 0.027691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698537 0.027700831 0.027702526 0.027703404 0.027703967  0.027704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704231 0.027707933 0.027709342 0.027710803 0.027711666 0.0277142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718108 0.027718812 0.027720817 0.027724403 0.027730743 0.027734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735079 0.027736969 0.027738699 0.027739872 0.027740843 0.0277456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746264 0.027749133 0.027749306  0.02774989 0.027751657 0.027753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754293 0.027754335 0.027757011 0.027757779 0.027759857 0.0277602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762241 0.027762552 0.027762888 0.027763617 0.027767311 0.027767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7770635 0.027770854 0.027774657 0.027777366 0.027779954 0.027783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785327 0.027789211 0.027789214 0.027789616 0.027794784  0.02779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797671  0.02779791 0.027798888 0.027799143 0.027799305 0.027801336 </w:t>
      </w:r>
      <w:r>
        <w:br w:type="textWrapping"/>
      </w:r>
      <w:r>
        <w:rPr>
          <w:rStyle w:val="VerbatimChar"/>
        </w:rPr>
        <w:t xml:space="preserve">##           1           1           2           1           2           1 </w:t>
      </w:r>
      <w:r>
        <w:br w:type="textWrapping"/>
      </w:r>
      <w:r>
        <w:rPr>
          <w:rStyle w:val="VerbatimChar"/>
        </w:rPr>
        <w:t xml:space="preserve">## 0.027802439 0.027802855 0.027803075 0.027803168 0.027806289  0.02780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806559 0.027810762  0.02781651  0.02781755 0.027819799 0.027820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821893 0.027823564 0.027824898 0.027827106 0.027827776 0.027828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829418  0.02783056 0.027830993 0.027832406 0.027834251 0.027834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837259 0.027837975 0.027839079 0.027839855   0.0278405 0.0278442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784425 0.027844397  0.02784592 0.027846731 0.027846991 0.027847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848271 0.027848423 0.027851483 0.027853533 0.027854381 0.0278545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785837  0.02786237 0.027863483 0.027863777 0.027864285 0.027866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868575 0.027870155 0.027871048 0.027875409 0.027877098 0.027880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880713 0.027881093 0.027881623  0.02788255 0.027882592 0.027883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884014 0.027884389 0.027886293 0.027886604 0.027887856 0.027892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896071 0.027896662  0.02789721 0.027898605  0.02789896 0.027899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789927 0.027900086 0.027900091 0.027902776  0.02790352 0.027903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903876 0.027904098  0.02790513 0.027906362 0.027906554 0.0279068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910491 0.027915051 0.027915504 0.027917136 0.027918526 0.0279218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923857 0.027931471 0.027931668 0.027932283 0.027936254 0.027938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938858 0.027941207 0.027945608 0.027945934 0.027946408 0.027947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950591  0.02795105 0.027953487 0.027954399 0.027961717 0.027963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963931 0.027967087 0.027968822 0.027969448 0.027969605 0.02797000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7970072 0.027972028   0.0279725 0.027972948 0.027973736 0.027974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979093 0.027979972 0.027982409 0.027984082 0.027989922 0.027992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996267 0.027997544 0.027997565 0.027998356 0.027998445 0.027998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799888 0.027998923 0.027999026   0.0279992 0.027999253 0.027999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7999391 0.027999456 0.028001818 0.028001857  0.02800296  0.02800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003553 0.028005705 0.028007799 0.028008622 0.028017672 0.0280198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021842 0.028021865 0.028022254 0.028023421 0.028025649 0.028027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028173 0.028031003 0.028032399 0.028033821 0.028036993 0.028037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042869 0.028043911 0.028044817 0.028045629 0.028045739  0.028047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047149 0.028047667 0.028048096 0.028051384 0.028051893 0.028052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805554  0.02805715 0.028059786 0.028060914 0.028061499 0.0280625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064013 0.028064607 0.028066043 0.028068396 0.028069424 0.028069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070426 0.028070852 0.028070927 0.028075563 0.028076092  0.02807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082183 0.028083496 0.028083912 0.028086415 0.028087203  0.02808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809237 0.028092872   0.0280939 0.028094209  0.02809619 0.028096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097572 0.028098595 0.028099298 0.028100377 0.028105917 0.02810633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8108069 0.028110393  0.02811245 0.028112997 0.028113957 0.0281148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116073 0.028124498 0.028126287 0.028127218 0.028130225 0.028130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130323 0.028131458 0.028133109 0.028134074 0.028135085 0.028137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138641 0.028142589 0.028142646 0.028142879 0.028146063 0.028149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151186 0.028151562 0.028152242 0.028153135 0.028154382   0.0281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156413 0.028158874 0.028161401 0.028161508 0.028165906 0.028167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168537 0.028169014 0.028170023 0.028170045 0.028172688 0.028174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177391 0.028177565  0.02818631 0.028189134 0.028190974 0.0281923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819812  0.02819859 0.028200734  0.02820293 0.028203103  0.02820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8208113 0.028209426 0.028209687 0.028210809 0.028210996 0.0282112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215662 0.028218779 0.028219087 0.028219436 0.028219584 0.028222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223696 0.028223867 0.028224085 0.028225048 0.028228598 0.0282292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229872 0.028229986 0.028230812 0.028230847  0.02823391 0.0282356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237741 0.028239641 0.028240624  0.02824174 0.028244019 0.028245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246287 0.028249294 0.028249411  0.02825439 0.028255737 0.0282574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257965 0.028259334 0.028261104 0.028263875 0.028268432 0.028268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269506 0.028274027 0.028275233 0.028277449  0.02827805 0.0282805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281687 0.028282927 0.028283187 0.028284906  0.02828698 0.028288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828941 0.028289977  0.02829034 0.028295097 0.028295149 0.0282952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296696  0.02829717 0.028300632 0.028301138 0.028302631 0.028306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8309062 0.028311076   0.0283112 0.028312615  0.02831317 0.028313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313582 0.028314299  0.02831446 0.028314905 0.028316078 0.028317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8318166  0.02832022 0.028321003 0.028321514 0.028324292 0.0283263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328612 0.028331984 0.028332153 0.028332389 0.028332546  0.02833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334133 0.028337703 0.028339531 0.028339741 0.028340772 0.0283411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351025 0.028353234 0.028355413 0.028355625 0.028356516 0.028358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359208 0.028359433 0.028360723 0.028361797 0.028362605 0.02836277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8365082 0.028368392 0.028371993 0.028373003 0.028373227 0.0283735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376667 0.028377611 0.028377943  0.02837818 0.028380123 0.028380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383888 0.028384606  0.02838728  0.02838915 0.028391167 0.028393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393746 0.028395333 0.028395788 0.028396526  0.02839858  0.028400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406355 0.028412033 0.028412522 0.028414299 0.028417062 0.0284184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419716 0.028423019 0.028423247 0.028424511 0.028425298 0.0284298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430311 0.028431224 0.028431664 0.028432386 0.028433506 0.028433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437032 0.028437571 0.028440999 0.028443812 0.028446154 0.02844757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8448724 0.028451154 0.028453683 0.028456205  0.02845633 0.028457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458411 0.028459854 0.028460079 0.028464785 0.028465718 0.0284661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467809 0.028469751 0.028470994  0.02847221 0.028473215 0.028479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480447 0.028482112 0.028482726 0.028483142 0.028485757 0.028486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488256 0.028491873  0.02849715 0.028498127 0.028498676 0.028499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499865 0.028505376 0.028508061 0.028509425 0.028515192 0.0285160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517348 0.028517591 0.028518682 0.028518826 0.028524093 0.028524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526985 0.028527672 0.028528766 0.028529421 0.028530048 0.028530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530926 0.028534701 0.028534845 0.028535889 0.028537537 0.028539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539603  0.02853991 0.028540026 0.028540265 0.028541139 0.02854254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8542731  0.02854286 0.028543357 0.028544008 0.028544314  0.02854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544998 0.028549286 0.028553016 0.028556319 0.028561818 0.0285623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564627 0.028565714 0.028567196 0.028568282 0.028568641 0.028570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570898 0.028573692 0.028574286 0.028575384 0.028575787 0.028578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579723 0.028586116 0.028589227 0.028590629 0.028591291 0.028592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594281 0.028596731 0.028596795  0.02859714  0.02859857 0.02859885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8600561 0.028605483 0.028605682  0.02860756 0.028608979 0.028613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613611 0.028614944 0.028615669 0.028617813 0.028620229 0.0286221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624368 0.028626011 0.028626201 0.028628571 0.028629812 0.0286300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863009 0.028630115  0.02863275  0.02863462 0.028634879 0.028637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638093 0.028638854 0.028640541 0.028640628  0.02864263 0.028644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646731 0.028647093   0.0286471 0.028648568 0.028648589  0.02864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655571 0.028657838 0.028659825 0.028664543 0.028664756 0.0286671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667199 0.028667353  0.02866824 0.028669066 0.028670371 0.028673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867488 0.028676602 0.028677762 0.028679989 0.028683882 0.028684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684116 0.028685103 0.028687732 0.028688054 0.028690101 0.028690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690773 0.028691204 0.028692198 0.028693047 0.028694266 0.0286965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869713 0.028697285 0.028699133 0.028701517 0.028702203 0.0287026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702848 0.028705207  0.02870676 0.028708086 0.028713493 0.02871618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8717703 0.028717822 0.028719817 0.028722206 0.028722386 0.0287227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726837 0.028727904 0.028728331 0.028729826 0.028731418 0.02873204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28732104 0.028733209 0.028733662 0.028734042 0.028736572 0.028741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742814  0.02874375 0.028744932 0.028745631 0.028747108 0.028748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752917 0.028753316 0.028754917 0.028762294 0.028762463 0.028768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769295 0.028771204 0.028772057 0.028775625 0.028776207 0.0287769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8777598  0.02877789 0.028780137 0.028782854 0.028784509 0.028790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792472 0.028792654 0.028794241  0.02879661 0.028798078  0.028798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798354  0.02879904 0.028799114 0.028800094 0.028801378 0.028804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808576 0.028809254 0.028809363 0.028809648 0.028813748 0.0288139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815302 0.028816594 0.028817443 0.028819729 0.028820139 0.028820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820446 0.028820738 0.028823045 0.028823545 0.028823555 0.028825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827748 0.028829832 0.028830012 0.028834383 0.028836422 0.028836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842556 0.028847611 0.028848558 0.028850277 0.028851958 0.02885313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8855769 0.028856456  0.02886065 0.028860759 0.028861191 0.02886213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8863237 0.028863485 0.028865384  0.02886864 0.028869207 0.02887033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2887065 0.028872902  0.02887564 0.028876507 0.028876749 0.0288779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880504 0.028883161  0.02888406 0.028886528 0.028886749  0.02889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892388  0.02889271 0.028894559  0.02889711 0.028898555 0.0288996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8901264 0.028901734    0.028903  0.02890447 0.028905685 0.028905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907777 0.028910707 0.028911105 0.028911786 0.028917802 0.028918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918867 0.028918884 0.028921148 0.028921965 0.028922039 0.028922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924598 0.028925359 0.028926323 0.028929734 0.028930634 0.028931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932916 0.028933262  0.02893455 0.028935997 0.028938608 0.028939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943794 0.028945865 0.028948553   0.0289492  0.02895273 0.02895460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8955263 0.028957868 0.028959101 0.028960166  0.02896057  0.02896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966941 0.028967845 0.028968819 0.028970609 0.028972873 0.028973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975982 0.028980974 0.028982068 0.028982656 0.028984528 0.028985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8987217 0.028988886 0.028989728  0.02899342 0.028994201 0.02899516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 0.0289971 0.028998188  0.02899855 0.028999237 0.028999597 0.029002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003074 0.029003874 0.029004087 0.029004702 0.029005321 0.0290078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008971 0.029010317 0.029010776 0.029012449 0.029012904 0.029013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014059 0.029016486 0.029020396 0.029021196 0.029023422 0.029024274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29025907 0.029027165 0.029032296 0.029032329 0.029035719 0.029035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903588 0.029035962 0.029037051 0.029038646 0.029039092 0.029040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041523 0.029042442 0.029042636 0.029046555 0.029047331  0.02904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049916 0.029051097 0.029051161 0.029053269 0.029056431 0.0290568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060631 0.029062539 0.029065081  0.02906742 0.029068633 0.029069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069673 0.029070503 0.029071753 0.029072225  0.02907257 0.0290726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907369 0.029074273 0.029078665 0.029078837  0.02908091 0.0290811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085278 0.029086315 0.029086347 0.029087971 0.029089306 0.029091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093242 0.029095388 0.029096275 0.029096662 0.029098113 0.029098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100034 0.029104727  0.02910541 0.029105964 0.029107245 0.029107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109998 0.029110033 0.029110704 0.029110771 0.029114608 0.029115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118354 0.029119305 0.029119482 0.029120918 0.029120951  0.029122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123896 0.029127342 0.029127707 0.029132576 0.029132908 0.029136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137996 0.029138079 0.029138484 0.029138857 0.029146585 0.02914854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2 </w:t>
      </w:r>
      <w:r>
        <w:br w:type="textWrapping"/>
      </w:r>
      <w:r>
        <w:rPr>
          <w:rStyle w:val="VerbatimChar"/>
        </w:rPr>
        <w:t xml:space="preserve">## 0.029150926 0.029151719 0.029153286 0.029159417 0.029161806 0.0291642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166776 0.029167625   0.0291711 0.029174021 0.029174214 0.0291742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174754 0.029177082 0.029177297 0.029183443  0.02918431 0.029185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187525 0.029189519  0.02919421  0.02919441 0.029194513 0.029195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195729 0.029198832  0.02919927 0.029200716 0.029209013 0.02921161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9214723 0.029216222 0.029216467 0.029217916 0.029219227  0.02922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225864 0.029226242 0.029226493 0.029229966 0.029230207 0.0292362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238194 0.029239372 0.029239415 0.029240419  0.02924099 0.029242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243011 0.029244011  0.02924413 0.029246344 0.029246547 0.0292473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249478 0.029251995 0.029252193 0.029253755 0.029255594 0.029255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267937 0.029268105 0.029268912 0.029270953 0.029271226 0.0292716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292733 0.029275359 0.029276965 0.029277755 0.029278513  0.02928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284552 0.029284878 0.029286486 0.029287277 0.029289262 0.029290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291857 0.029292338 0.029292682 0.029295211 0.029295992 0.029298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299414  0.02930119 0.029303074 0.029303888 0.029305069 0.029305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9307863 0.029308142 0.029311652 0.029312611 0.029312634 0.029313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313734 0.029316957 0.029321635 0.029322175 0.029322725 0.029323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325925 0.029326466 0.029328085 0.029331552 0.029331937 0.029332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335042 0.029335806 0.029339024 0.029339601 0.029339746 0.029340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343292 0.029343661 0.029347472 0.029348003 0.029350823 0.029352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354427 0.029354501 0.029360967 0.029365688 0.029367552 0.029367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369131 0.029370869 0.029371875  0.02937194 0.029372098 0.029373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373588 0.029376471 0.029376472 0.029378894 0.029381636 0.029382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385294 0.029388035 0.029389531 0.029390641  0.02939285 0.029394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395002 0.029397759 0.029399265 0.029399347 0.029399744 0.02940562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9405676 0.029406119 0.029406863 0.029412941 0.029413199 0.029414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414372  0.02941473 0.029417259  0.02941916 0.029419293  0.02942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9424906 0.029425426 0.029427614 0.029427731 0.029428527 0.0294285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431333 0.029431896 0.029433365 0.029433503 0.029438458 0.029438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438822 0.029439696  0.02944379 0.029445206 0.029445248 0.0294473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945168  0.02945308  0.02945884 0.029459402  0.02945985 0.029461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462247  0.02946331 0.029463943 0.029464949 0.029467041 0.029467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467776 0.029468505 0.029469465 0.029474897 0.029475287 0.029476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947647 0.029476603 0.029476879 0.029477172 0.029479455  0.02948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484087 0.029484324 0.029484552 0.029485257 0.029487112 0.029488234 </w:t>
      </w:r>
      <w:r>
        <w:br w:type="textWrapping"/>
      </w:r>
      <w:r>
        <w:rPr>
          <w:rStyle w:val="VerbatimChar"/>
        </w:rPr>
        <w:t xml:space="preserve">##           1           1           1           2           2           1 </w:t>
      </w:r>
      <w:r>
        <w:br w:type="textWrapping"/>
      </w:r>
      <w:r>
        <w:rPr>
          <w:rStyle w:val="VerbatimChar"/>
        </w:rPr>
        <w:t xml:space="preserve">## 0.029492627 0.029493071 0.029496502 0.029496964 0.029497542 0.029499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9500538 0.029506003 0.029514934 0.029518922 0.029519213 0.029519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520998 0.029521935 0.029522056 0.029524625 0.029528177 0.0295321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953351  0.02953448  0.02953598 0.029536531 0.029536702 0.029537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540349 0.029541434 0.029542013 0.029542412 0.029548428 0.02954852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29550671 0.029551422 0.029552272 0.029554617 0.029555194 0.029557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558549  0.02955882 0.029561094 0.029562118 0.029562601 0.029566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567168 0.029567468  0.02956792 0.029569658  0.02957002 0.029570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573765 0.029574744 0.029576755 0.029578566 0.029579408 0.029580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580868 0.029581981 0.029585412  0.02958591 0.029586362 0.029589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589648 0.029589778 0.029593962 0.029594779 0.029595585 0.02959802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2 </w:t>
      </w:r>
      <w:r>
        <w:br w:type="textWrapping"/>
      </w:r>
      <w:r>
        <w:rPr>
          <w:rStyle w:val="VerbatimChar"/>
        </w:rPr>
        <w:t xml:space="preserve">##  0.02959926 0.029599408 0.029600078 0.029604043 0.029604302 0.029610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611479 0.029612948 0.029613107 0.029616291 0.029616776 0.029622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623766 0.029624599 0.029625473 0.029630238 0.029635017 0.0296365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963697 0.029639286 0.029639329 0.029643294 0.029644502 0.0296453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645649 0.029648518  0.02965144 0.029655252 0.029656136 0.029656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657244 0.029661549 0.029661723 0.029664445 0.029665254 0.029666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666788 0.029667833  0.02966865 0.029668988 0.029671238 0.029673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674245 0.029675505 0.029676085 0.029678813 0.029679694 0.02968159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29684635  0.02968774  0.02968864 0.029689737 0.029692431 0.029694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694361 0.029696242 0.029696993  0.02969703 0.029697553 0.02969794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29703388 0.029703698 0.029707714 0.029708161 0.029708322 0.029709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709656 0.029710586 0.029712336 0.029712871 0.029715258 0.029716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716217 0.029716694 0.029717551 0.029722871 0.029723571 0.029724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9725902 0.029727524 0.029727973 0.029728007 0.029730197 0.029731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731825 0.029733547 0.029734607 0.029735277 0.029735965 0.029736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736663 0.029739777 0.029742342  0.02974344 0.029744373 0.029745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749781  0.02975166 0.029751814 0.029752025 0.029757915 0.0297669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767065 0.029769269  0.02977115 0.029771167 0.029773239 0.029774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775802 0.029779893 0.029783374 0.029784256 0.029785289  0.029786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792206 0.029794041 0.029795468   0.0297956 0.029798808 0.029799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29800642 0.029801456  0.02980549 0.029808104 0.029810196 0.029812037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29812567 0.029815457 0.029815555 0.029816467 0.029818379 0.0298204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820521 0.029820897 0.029827346 0.029831619 0.029832115 0.029832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029833337 0.029834943 0.029835376 0.029836632 0.029838395 0.029838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839204 0.029840916 0.029842136 0.029842974 0.029846466 0.029847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848137 0.029849261 0.029850746 0.029852098 0.029852531 0.029852878 </w:t>
      </w:r>
      <w:r>
        <w:br w:type="textWrapping"/>
      </w:r>
      <w:r>
        <w:rPr>
          <w:rStyle w:val="VerbatimChar"/>
        </w:rPr>
        <w:t xml:space="preserve">##           1           1           4           1           1           1 </w:t>
      </w:r>
      <w:r>
        <w:br w:type="textWrapping"/>
      </w:r>
      <w:r>
        <w:rPr>
          <w:rStyle w:val="VerbatimChar"/>
        </w:rPr>
        <w:t xml:space="preserve">## 0.029855721  0.02985629 0.029856306 0.029859118 0.029859397 0.02986465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2986587 0.029867966 0.029871298 0.029875068 0.029877496 0.0298776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878731 0.029878794 0.029878918 0.029881124 0.029881623 0.0298838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884007  0.02988486 0.029888694 0.029891011 0.029892802 0.029895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896291 0.029899402 0.029900741 0.029901461 0.029905843 0.0299061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907216 0.029910845 0.029917177  0.02991811 0.029920265 0.029920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922854 0.029923399  0.02992382 0.029924252 0.029930002 0.029931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932728  0.02993339 0.029934814 0.029934938 0.029936745 0.029936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2994012 0.029941146 0.029941166 0.029942002 0.029944385 0.02994521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29946829 0.029953943 0.029957961 0.029959384 0.029959609 0.029959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964261 0.029972752  0.02997359 0.029974624 0.029978927 0.029979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979482 0.029980013 0.029983651 0.029985007  0.02998539 0.029986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988843 0.029989128  0.02999059 0.029992107 0.029994108 0.029995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995715 0.029996908   0.0299975    0.029998 0.029998182 0.02999844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 0.0299985 0.029998723   0.0299988 0.029998947 0.029999077 0.0299992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29999379 0.029999662 0.029999761 0.030005728 0.030009251 0.030016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021665 0.030023095 0.030024681 0.030024744 0.030025159 0.030026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300297 0.030031289 0.030031416 0.030032873    0.030033 0.030039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040415 0.030040955 0.030041275 0.030042729 0.030046919 0.030047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047315 0.030049499 0.030052572 0.030053276 0.030053803 0.0300538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054494 0.030055425 0.030058804 0.030058878 0.030062003  0.03006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006523 0.030067463  0.03007005 0.030070406 0.030077747 0.030078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007954 0.030082557 0.030083262 0.030088711 0.030092895 0.030093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009699  0.03009752 0.030099328 0.030099445 0.030099999 0.030102929 </w:t>
      </w:r>
      <w:r>
        <w:br w:type="textWrapping"/>
      </w:r>
      <w:r>
        <w:rPr>
          <w:rStyle w:val="VerbatimChar"/>
        </w:rPr>
        <w:t xml:space="preserve">##           2           2           1           1           1           1 </w:t>
      </w:r>
      <w:r>
        <w:br w:type="textWrapping"/>
      </w:r>
      <w:r>
        <w:rPr>
          <w:rStyle w:val="VerbatimChar"/>
        </w:rPr>
        <w:t xml:space="preserve">## 0.030104369 0.030105562 0.030106068 0.030106481 0.030107766 0.0301080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109177 0.030109262 0.030110554 0.030113331 0.030115579 0.030118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118613 0.030125352 0.030125682 0.030131608 0.030132005 0.030134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135276 0.030135954 0.030140828 0.030141422 0.030141996 0.030145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147022 0.030147045 0.030149004  0.03015025 0.030151937 0.030152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152848 0.030152918 0.030153714 0.030154885 0.030155079 0.0301579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159058 0.030159397  0.03016164 0.030161713 0.030164153 0.03016432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30165661 0.030166755 0.030167473 0.030168362  0.03017068 0.030173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30174411 0.030176437 0.030178642 0.030182984 0.030183679 0.030184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184128 0.030186211  0.03018754 0.030190269 0.030193649 0.030194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194996 0.030197987 0.030210022 0.030212528 0.030213746 0.03021383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30216743  0.03022461  0.03022479  0.03023245 0.030232811 0.0302332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235542 0.030240591 0.030241538 0.030242158 0.030242229 0.0302448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245693 0.030247479 0.030248488 0.030249055 0.030249244 0.0302536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302541 0.030255608 0.030260093 0.030261831 0.030262949 0.030266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266904 0.030269004 0.030269598 0.030270212 0.030271528 0.0302730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274924 0.030276349 0.030277064 0.030279639 0.030282708 0.030283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284393 0.030284464 0.030285653 0.030286228  0.03029151 0.0302923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293432 0.030294365 0.030295019  0.03029809 0.030298485 0.030298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300997 0.030308069 0.030310537 0.030312516 0.030314483 0.03031475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0318669 0.030320346 0.030322638 0.030323232 0.030324401 0.030325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327811  0.03032926 0.030329508 0.030330325 0.030334514 0.030336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336412 0.030337601 0.030339621  0.03033978   0.0303426 0.03034829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0348896 0.030349371 0.030356059 0.030356368 0.030358885  0.03036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360714 0.030361446 0.030362832  0.03036394 0.030364496 0.0303656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367883  0.03037462 0.030374711 0.030375179 0.030376121 0.03038322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0384757 0.030384855 0.030386527 0.030389126 0.030389555 0.030391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393921 0.030395438  0.03039696 0.030397786 0.030398427  0.03039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402783 0.030403882 0.030407262 0.030407543   0.0304084 0.030411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041212 0.030416862 0.030417851 0.030417897 0.030422497 0.030426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427167  0.03043056 0.030431253 0.030432109 0.030436643 0.030437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438282 0.030438782 0.030442753 0.030445885 0.030449648 0.03044983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0452048 0.030453532 0.030455001 0.030456105 0.030458157 0.030458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459391 0.030461574   0.0304617  0.03046285 0.030464636 0.0304682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468763 0.030472223 0.030473623  0.03047619 0.030478183 0.0304795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483896 0.030484758 0.030485252  0.03048877 0.030491713 0.030494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049695 0.030498475 0.030498614 0.030499365 0.030500942 0.03050256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0503285  0.03050621 0.030506931 0.030508044  0.03050813 0.030508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510209 0.030510865 0.030513202 0.030517502  0.03051849 0.030522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525166 0.030525732 0.030526899 0.030527806 0.030529263 0.030532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532934 0.030532963 0.030533186 0.030533444 0.030535169 0.030535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053654 0.030538391 0.030538713 0.030539259 0.030540813 0.030541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544066 0.030552421  0.03055932 0.030564419 0.030564885  0.03056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570992 0.030571265 0.030572063 0.030577098 0.030579659 0.030580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583147  0.03058568 0.030586236 0.030586436 0.030587735 0.030592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593881 0.030596192 0.030596363 0.030597408 0.030601342 0.030603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603529 0.030603939 0.030606034 0.030607472 0.030607681  0.0306083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0610204 0.030611044 0.030611961 0.030612592 0.030614207   0.03061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614915 0.030620709 0.030620861 0.030624234 0.030627952 0.030628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629032 0.030629317 0.030631619  0.03063562 0.030639724 0.0306421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644173 0.030645512 0.030646157 0.030646236 0.030648468 0.030650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065181 0.030652773 0.030656267 0.030658499 0.030662117 0.030665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665737 0.030665937 0.030669039 0.030671865  0.03067512  0.030676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678832 0.030679386 0.030681121 0.030684365 0.030685423 0.030687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691015 0.030691119 0.030692383 0.030697438 0.030698324 0.030698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700985 0.030701549 0.030702252 0.030704979 0.030705017 0.030705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706568 0.030710198 0.030712591 0.030712823 0.030713289 0.030713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715501 0.030715822 0.030720136 0.030720516  0.03072113  0.03072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723037 0.030725016 0.030726714 0.030728132 0.030730178 0.030730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731285 0.030731547 0.030732309 0.030738174 0.030740849 0.03074231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0742754 0.030746157 0.030751407 0.030752224 0.030755094 0.030757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760201 0.030760396 0.030761368 0.030768104 0.030770192 0.030773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774399 0.030777208 0.030779655 0.030781008 0.030781259 0.030781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782734 0.030783246  0.03078371  0.03078594 0.030785947 0.030786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788426 0.030788461 0.030790936 0.030792042 0.030793677 0.030793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793889 0.030794165 0.030797543  0.03079824  0.03079846 0.03079876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0801233 0.030802321 0.030803595 0.030804578 0.030805169 0.030806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807986 0.030810039 0.030811858 0.030814115 0.030814979 0.030815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081538 0.030815542 0.030815628 0.030815802 0.030816467 0.030821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822498 0.030823021 0.030826501 0.030827691  0.03082827 0.030829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834811 0.030835398 0.030836863 0.030837715 0.030838766 0.030839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843781 0.030848458 0.030848509 0.030849229 0.030849751 0.030851192 </w:t>
      </w:r>
      <w:r>
        <w:br w:type="textWrapping"/>
      </w:r>
      <w:r>
        <w:rPr>
          <w:rStyle w:val="VerbatimChar"/>
        </w:rPr>
        <w:t xml:space="preserve">##           2           4           1           1           1           1 </w:t>
      </w:r>
      <w:r>
        <w:br w:type="textWrapping"/>
      </w:r>
      <w:r>
        <w:rPr>
          <w:rStyle w:val="VerbatimChar"/>
        </w:rPr>
        <w:t xml:space="preserve">## 0.030851326 0.030855967 0.030859747 0.030862935  0.03086475 0.0308676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871605 0.030881218  0.03088474 0.030886419 0.030891478 0.030893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894522 0.030895048 0.030895841 0.030896358  0.03089691 0.030897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897906 0.030898455 0.030899228 0.030902597 0.030903149 0.0309035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904714 0.030905284 0.030908087 0.030910017 0.030910305 0.030919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920698 0.030921676 0.030922284 0.030923544 0.030923643 0.030924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309271  0.03092988 0.030931548 0.030931682 0.030932744 0.030933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934001 0.030939657 0.030940554 0.030942725 0.030942812 0.030943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944015 0.030944888 0.030948453 0.030949149  0.03095469 0.030958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960339  0.03096067 0.030961196 0.030968181 0.030969031 0.03097545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30976279 0.030976707 0.030980692 0.030982526 0.030984804 0.030986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987506  0.03098833 0.030990623 0.030991119 0.030992175 0.030993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30994073 0.030994834 0.030994981 0.030995036 0.030995449 0.030996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0997959 0.030998708 0.030999088  0.03099938 0.031002565 0.031002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004631 0.031004744 0.031006466 0.031007166 0.031007752 0.0310107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011376 0.031014413 0.031014462    0.031019 0.031021002 0.031021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022123 0.031022228 0.031022534  0.03102405 0.031024849 0.0310284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031991 0.031034246 0.031034589 0.031034606 0.031035352 0.0310359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037478 0.031037674 0.031039321 0.031041263  0.03104144 0.031041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042669 0.031042726 0.031044749 0.031047279 0.031048448 0.031049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051464 0.031053246 0.031053854 0.031054283 0.031055143 0.031055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062657 0.031064596 0.031065286 0.031067476 0.031068322 0.03106911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1069191 0.031069882 0.031070689 0.031071575  0.03107442 0.0310749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107531  0.03107624 0.031078281 0.031081987 0.031082038 0.031083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086125 0.031087158 0.031090577   0.0310923 0.031093753 0.031093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096428 0.031100293 0.031100548 0.031100771 0.031102376 0.031103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105059 0.031106174 0.031109959 0.031110247 0.031112086 0.031115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117511 0.031119155 0.031120914 0.031124222 0.031124444 0.03112460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1125034 0.031128096 0.031132464 0.031134948 0.031138236 0.031138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138456 0.031140633 0.031142222 0.031142264 0.031142301 0.031142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145368 0.031146031 0.031148443 0.031148999 0.031149348  0.0311531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31156376 0.031157252 0.031161311 0.031162428 0.031163672 0.031163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164935 0.031167768 0.031169048 0.031173268 0.031176104 0.031176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177886 0.031179306 0.031179316 0.031180008 0.031180284 0.031180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180401 0.031181272 0.031185031 0.031185564 0.031186503 0.031188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191989 0.031197202 0.031197918 0.031199406 0.031200378 0.031203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210412 0.031211261 0.031212662 0.031214736 0.031214838 0.031214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217342 0.031217774 0.031220724 0.031223792   0.0312247 0.03122475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31225135 0.031226501 0.031228367 0.031229329 0.031229746 0.031230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231385 0.031232446 0.031241114  0.03124132 0.031245389 0.031248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312491 0.031253178 0.031253472 0.031254904  0.03125625 0.031256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257456 0.031258149 0.031258248 0.031259375  0.03126035 0.031262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263403 0.031265972 0.031267263 0.031271306 0.031274456 0.031275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276909 0.031278557 0.031278578 0.031281929 0.031287386 0.031293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294642 0.031296593  0.03129825 0.031298268 0.031298957 0.0312992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301206  0.03130344 0.031304554 0.031308619 0.031309385 0.03131044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1310543  0.03131062 0.031311502 0.031312458  0.03131727 0.03132237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1322486 0.031322573 0.031324853 0.031327205 0.031329852   0.0313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331318 0.031332991 0.031334685 0.031337293  0.03133737 0.0313390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339473 0.031343092 0.031346708 0.031347379  0.03134968 0.031349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350645 0.031351174 0.031351916 0.031351998 0.031353675 0.031355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357702 0.031358746  0.03135991 0.031362448 0.031364948 0.031365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365566 0.031366707  0.03136756 0.031368097 0.031371079 0.031374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374609 0.031376383 0.031376927 0.031383499 0.031387145 0.031387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387866 0.031390135 0.031391239 0.031393579 0.031393721  0.031396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397875  0.03139843 0.031398782 0.031399215 0.031399302 0.0314076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410293 0.031410366 0.031410468 0.031410969  0.03141186 0.031411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413613 0.031414049 0.031415794 0.031416272 0.031419159 0.031423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424214  0.03142541 0.031425503 0.031426909 0.031427823 0.03143004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1430705 0.031431898 0.031434498 0.031436176 0.031438609 0.031440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442698 0.031443862 0.031446107  0.03144701 0.031449181 0.031449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454661  0.03145578 0.031455838 0.031457023 0.031458907 0.031459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460328 0.031461335 0.031461515 0.031462561 0.031464569 0.031465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465967 0.031468608 0.031470541 0.031471427 0.031473022 0.031473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476047 0.031476677   0.0314802 0.031482031 0.031483915 0.031484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488052 0.031489996 0.031490633 0.031492336 0.031492376  0.03149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498425  0.03149895 0.031499114 0.031499171 0.031499508 0.031499851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031503089 0.031504131 0.031504583 0.031509796 0.031509837 0.031510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31512013 0.031514115 0.031514444 0.031515899 0.031517479 0.0315178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518739 0.031519455 0.031520808 0.031527465 0.031528491 0.031529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530086 0.031530545 0.031530573 0.031532539 0.031532633 0.031536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537806 0.031538707 0.031540582 0.031542254 0.031542753 0.031544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545045 0.031546352 0.031547202 0.031549211 0.031550364 0.031551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551377 0.031553803 0.031556631 0.031557768 0.031564062 0.03156544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1565986 0.031567207 0.031568535 0.031568745 0.031570276 0.031570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570448  0.03157211 0.031573489 0.031578122 0.031580702  0.03158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158196  0.03158287 0.031585449 0.031586282 0.031586377 0.031587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587365 0.031588432 0.031589473 0.031589916 0.031592685 0.031592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593681  0.03159684  0.03159842 0.031598627 0.031600111 0.031601773 </w:t>
      </w:r>
      <w:r>
        <w:br w:type="textWrapping"/>
      </w:r>
      <w:r>
        <w:rPr>
          <w:rStyle w:val="VerbatimChar"/>
        </w:rPr>
        <w:t xml:space="preserve">##           2           2           2           1           1           1 </w:t>
      </w:r>
      <w:r>
        <w:br w:type="textWrapping"/>
      </w:r>
      <w:r>
        <w:rPr>
          <w:rStyle w:val="VerbatimChar"/>
        </w:rPr>
        <w:t xml:space="preserve">## 0.031602577 0.031605033 0.031606531 0.031606767 0.031609634 0.031610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612912 0.031612953 0.031614169  0.03161664 0.031621566 0.031621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628082 0.031629426 0.031630805 0.031631305 0.031631362 0.03163209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1632502 0.031634853 0.031635414 0.031635479 0.031637161 0.0316401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640597 0.031644093 0.031644596 0.031647192 0.031648766 0.031652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652989 0.031653246 0.031656115 0.031659367  0.03165978 0.03166023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31660564  0.03166175 0.031663156 0.031663463 0.031664154 0.031665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669031 0.031670137 0.031670925 0.031671192  0.03167161 0.031674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674672  0.03167475 0.031676398 0.031677466 0.031677962  0.03167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167818 0.031678896 0.031680177 0.031684837 0.031686797 0.031687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688965 0.031691089 0.031691333 0.031691957 0.031692278 0.031693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693564 0.031695493  0.03169683 0.031697891 0.031698311 0.031698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702309 0.031702581 0.031702969 0.031703879 0.031704301  0.03170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707938 0.031709917 0.031710929 0.031713387 0.031714014 0.0317146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717266 0.031718185  0.03172046 0.031721209 0.031722589  0.031723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723454 0.031730177 0.031731784  0.03173327 0.031736664 0.03173738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3174148 0.031742776 0.031754118  0.03175485 0.031757544 0.031761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176346 0.031763875 0.031765608 0.031767627 0.031770264 0.0317735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774247 0.031775635 0.031777242 0.031778166  0.03177925 0.0317797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784408 0.031785904 0.031786128 0.031786336 0.031789871 0.031790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790953 0.031790989 0.031792566 0.031793641  0.03179422 0.03179426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1794732 0.031795939  0.03179682  0.03179841 0.031798472 0.031798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179894 0.031799091 0.031799205 0.031799293 0.031802688 0.031808429 </w:t>
      </w:r>
      <w:r>
        <w:br w:type="textWrapping"/>
      </w:r>
      <w:r>
        <w:rPr>
          <w:rStyle w:val="VerbatimChar"/>
        </w:rPr>
        <w:t xml:space="preserve">##           2           1           2           1           1           1 </w:t>
      </w:r>
      <w:r>
        <w:br w:type="textWrapping"/>
      </w:r>
      <w:r>
        <w:rPr>
          <w:rStyle w:val="VerbatimChar"/>
        </w:rPr>
        <w:t xml:space="preserve">## 0.031812398  0.03181369 0.031814027  0.03181529 0.031817025 0.031819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822088 0.031825036 0.031825066 0.031825394 0.031827189 0.031828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837062 0.031837683 0.031841999 0.031843278 0.031843704 0.031843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843922  0.03184678 0.031848946 0.031851009 0.031851961 0.031852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852592 0.031852712 0.031853554 0.031854149 0.031854868 0.031858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859872 0.031861703 0.031862188 0.031866997  0.03186818 0.031871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871987   0.0318724 0.031872944 0.031877121 0.031877706 0.0318785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883892 0.031886658  0.03189138 0.031893231 0.031893666 0.031896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896929  0.03189832 0.031902197 0.031904415 0.031905071 0.0319053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907671 0.031912349 0.031913292 0.031916749 0.031917087  0.03191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917964 0.031918655 0.031921849 0.031922586 0.031924202  0.03192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926819 0.031927811 0.031928832 0.031928918 0.031932277 0.0319333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936128 0.031937001 0.031941231  0.03194518 0.031949201 0.031952189 </w:t>
      </w:r>
      <w:r>
        <w:br w:type="textWrapping"/>
      </w:r>
      <w:r>
        <w:rPr>
          <w:rStyle w:val="VerbatimChar"/>
        </w:rPr>
        <w:t xml:space="preserve">##           2           1           1           1           3           1 </w:t>
      </w:r>
      <w:r>
        <w:br w:type="textWrapping"/>
      </w:r>
      <w:r>
        <w:rPr>
          <w:rStyle w:val="VerbatimChar"/>
        </w:rPr>
        <w:t xml:space="preserve">## 0.031955043 0.031957222 0.031958081 0.031958104  0.03195895 0.031959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962716 0.031962859  0.03196347 0.031968032 0.031970291 0.031976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977669 0.031978246 0.031978274 0.031984273 0.031984881 0.031989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31992658 0.031993601  0.03199383 0.031994183 0.031995177 0.0319962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1997936   0.0319984 0.031998476 0.031999086 0.031999407 0.0320071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008214 0.032010279 0.032010463 0.032011633 0.032011841 0.032013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014869 0.032015476 0.032015733 0.032016161 0.032016854 0.032018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018796 0.032020796 0.032022634 0.032023307 0.032030038 0.032032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032726 0.032038718 0.032038794 0.032039495 0.032048911 0.032053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053642 0.032054702 0.032057202 0.032058551 0.032060552 0.032061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061832 0.032063489  0.03206497 0.032065598 0.032065766 0.032069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069138  0.03207149 0.032074198 0.032074557 0.032077173 0.032082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088298 0.032088594 0.032091409 0.032092449 0.032094161 0.032095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095941  0.03209679 0.032097692 0.032099123 0.032099465 0.0321016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102136 0.032102341 0.032102469  0.03210283 0.032102849 0.0321067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108029  0.03211076 0.032111549 0.032111723  0.03211302 0.032119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123954 0.032124554 0.032126354 0.032126805 0.032127918 0.032128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129049  0.03212948 0.032132262 0.032133522 0.032136382 0.032136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137628 0.032137799 0.032138504 0.032139489 0.032141621 0.032145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145819 0.032146777 0.032151266  0.03215596 0.032160456 0.032161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163291  0.03216423 0.032165067 0.032165093 0.032171235 0.032175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180843 0.032183055 0.032183202  0.03218412 0.032184642 0.0321848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186238 0.032186441 0.032187141 0.032187856 0.032188521 0.0321887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190392 0.032198927  0.03219908 0.032202415 0.032205006  0.0322099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2211395 0.032216346 0.032217293 0.032217596 0.032217946 0.032224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222829 0.032228403  0.03223095 0.032231663 0.032232209 0.032233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236742 0.032242372 0.032245524 0.032246466 0.032247032 0.032253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257486 0.032258065 0.032261677 0.032261975 0.032265092 0.0322689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270333 0.032273244 0.032273517 0.032273877  0.03227563 0.032278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282859 0.032283869 0.032283908 0.032284078 0.032285649 0.032295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229677 0.032298385 0.032299024 0.032299481 0.032299675 0.03230019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2304537 0.032306142 0.032309048 0.032309934 0.032313362 0.032314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315223 0.032316403 0.032317415 0.032318396 0.032319204 0.032323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232503 0.032327627  0.03232811 0.032331178 0.032331573 0.032331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333338 0.032335497 0.032336822 0.032339049 0.032339353 0.032345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234827 0.032348383 0.032350477 0.032352412 0.032353493 0.03235531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2359353 0.032362165 0.032364785 0.032364949 0.032364981 0.032367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367948 0.032369213 0.032370504 0.032371231 0.032372093 0.03237271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32373324  0.03237406 0.032381153 0.032381401 0.032382124 0.032383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383189 0.032384143    0.032388 0.032389762 0.032392756 0.032393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32396397   0.0323967 0.032398704 0.032403364 0.032404009 0.0324053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406897 0.032407777  0.03240845 0.032413966 0.032415217 0.032416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419352 0.032421479 0.032423272 0.032426255 0.032430043 0.0324303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430679 0.032438862 0.032439511 0.032441422 0.032442458 0.0324430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443249 0.032444565 0.032446276 0.032448378 0.032451445 0.03245222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2452359 0.032456981 0.032457741 0.032458369 0.032463316 0.032466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246683 0.032470382 0.032474804 0.032475575 0.032476439 0.032482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483758 0.032487445 0.032488345  0.03248847 0.032490088 0.032491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495392 0.032497292 0.032499044 0.032499097 0.032499462 0.0324996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502656 0.032505783 0.032509411 0.032509988 0.032512099 0.032512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514572 0.032514794 0.032517314 0.032520325 0.032521845 0.03252228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2525935 0.032531733 0.032532211 0.032535903  0.03253721 0.0325394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539954  0.03254293 0.032546256 0.032548373 0.032548591 0.032549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557422 0.032558393 0.032559253 0.032560638 0.032561345  0.032563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563953 0.032567313  0.03256983 0.032569878 0.032570498 0.032573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578619 0.032583137 0.032584402 0.032584667 0.032589428  0.03258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259109 0.032591676 0.032592731 0.032592802 0.032594176  0.0325962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3259674 0.032597827 0.032599403 0.032603135 0.032604458 0.032605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607987 0.032608422 0.032608969 0.032610891 0.032614265 0.032614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261487 0.032615805 0.032617977  0.03261844 0.032620212 0.032623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624592 0.032630569 0.032635869 0.032637142  0.03264095 0.0326475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647926 0.032648263  0.03265084 0.032652395 0.032654621 0.032654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657814 0.032660131 0.032661528 0.032663556 0.032664146 0.032664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665578 0.032665796 0.032667803 0.032668614 0.032669388 0.03267279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2674183 0.032674476 0.032674912  0.03267642 0.032676798 0.032678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683599 0.032684427 0.032684429 0.032684586 0.032694853 0.032695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270021 0.032700493 0.032701819 0.032703374  0.03270492 0.032705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270641 0.032710756  0.03271131 0.032712403 0.032712728 0.032713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718691 0.032719579 0.032720404 0.032721814 0.032723415 0.03272418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2728543 0.032729229 0.032729639 0.032731151 0.032733156 0.032741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746593 0.032748363 0.032749181 0.032750617 0.032751827 0.032752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755235 0.032756984 0.032757491  0.03275869 0.032759345 0.032759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762779  0.03276419 0.032765574 0.032767764 0.032768056 0.0327691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769921 0.032770492 0.032770644 0.032772797  0.03277439 0.03277704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2778889 0.032780688 0.032784395 0.032786348 0.032786885 0.032787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789608   0.0327903  0.03279261 0.032796215 0.032796624  0.03279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798688 0.032798991 0.032799271 0.032801008 0.032801231 0.0328059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806737 0.032814987 0.032815456 0.032815475 0.032815483 0.032816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820215  0.03282361 0.032824179  0.03282523 0.032827454 0.032828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829759 0.032831669 0.032833338 0.032836103  0.03284013 0.0328403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284142 0.032843434  0.03284384 0.032845492 0.032845781 0.032847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848067 0.032848818 0.032850033 0.032854535 0.032855265 0.032856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858043 0.032858541 0.032864476 0.032866675 0.032867074 0.032867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867556 0.032869289 0.032870075 0.032871287 0.032873757 0.0328743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875784 0.032877543 0.032880478 0.032885794 0.032886083 0.0328865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890111 0.032892565 0.032893774 0.032896707 0.032897756 0.0328989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903182 0.032906053 0.032910794 0.032910797 0.032912405 0.032913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918911  0.03292006 0.032921811 0.032922233 0.032923928 0.032924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292622 0.032928701 0.032928943 0.032931056 0.032931836 0.032932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942094 0.032944253 0.032945929 0.032946606  0.03294878 0.032949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950069 0.032951335 0.032951568 0.032953048 0.032956543 0.03296243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2963124 0.032963957 0.032965271 0.032965568 0.032966889 0.032967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967699 0.032968244 0.032970234 0.032970366 0.032970946 0.032971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972084 0.032972317 0.032973636 0.032974176 0.032978246  0.03298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983603  0.03298478 0.032986494 0.032988023 0.032988283 0.032989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993218 0.032996909 0.032998263 0.032998429 0.032998821   0.0329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2999507 0.033003236 0.033005574 0.033009177 0.033012611 0.033017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018389 0.033024119 0.033024214 0.033025035 0.033025332 0.033026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026128 0.033026684 0.033028605 0.033029302 0.033030127 0.0330322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034977 0.033035349 0.033035763 0.033036111 0.033039559  0.03304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041798 0.033042261  0.03304371 0.033046832 0.033047458 0.03304797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3048348  0.03305301 0.033056089 0.033056879 0.033058468  0.03306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066116 0.033067172 0.033067319 0.033069076 0.033071557 0.0330725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307276 0.033074379 0.033076923 0.033077235 0.033079001 0.0330795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081011 0.033083913 0.033085226 0.033085966 0.033085977 0.033090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093783 0.033094253 0.033095517 0.033096144  0.03309669 0.033096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098209 0.033098345 0.033098897 0.033101134 0.033101165 0.0331054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109836 0.033110545 0.033114515 0.033115252 0.033118418 0.033118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311947 0.033120673 0.033123776 0.033137481 0.033138279 0.0331392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146582  0.03314955 0.033150825 0.033154082 0.033161045  0.03316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162983 0.033164228 0.033166052 0.033168123 0.033176148 0.033177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178588 0.033179797 0.033184702 0.033187993 0.033191773 0.0331920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193361 0.033194484 0.033196177 0.033198672 0.033199115 0.033201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203829 0.033205012 0.033205752 0.033206284 0.033207642 0.0332077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208778 0.033209944 0.033214349 0.033214461 0.033214503 0.033216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218411  0.03322036 0.033221325 0.033223127 0.033225792 0.0332297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233339 0.033237299 0.033237462 0.033239795 0.033241082  0.03324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242436 0.033242698 0.033245183 0.033245895 0.033246753 0.033248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33248813 0.033249745 0.033249814 0.033250573 0.033251329 0.03325430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3256032 0.033256736 0.033256787 0.033256995 0.033259424 0.033259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260147 0.033265402 0.033265759 0.033268555 0.033268697 0.033269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270711 0.033276853 0.033280507 0.033284129 0.033284822 0.033285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285239 0.033286789 0.033292093 0.033292159  0.03329311 0.033295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296093 0.033296397 0.033296458 0.033297186 0.033300891  0.033303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303593 0.033305766 0.033307789 0.033307885 0.033311777 0.033313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318989 0.033327779 0.033328692 0.033332099 0.033333004  0.03333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341768 0.033343565 0.033348718 0.033349925 0.033351249  0.033354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356349 0.033357861  0.03336143 0.033365937 0.033366666 0.033368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368912 0.033369134 0.033369849 0.033370791 0.033371895 0.033372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377008 0.033380158  0.03338862 0.033391335 0.033396319 0.0333966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397704  0.03339833 0.033398664 0.033399393  0.03339944 0.03340292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33404202 0.033406277 0.033408332 0.033413882 0.033416555 0.033423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424894 0.033425388 0.033427616 0.033429962 0.033430967 0.03343127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33432219 0.033433615 0.033434056  0.03343541 0.033440995 0.03344260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3443682 0.033444432 0.033447555 0.033451113 0.033451138 0.0334516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454174 0.033457249 0.033458036 0.033461062 0.033461782 0.0334620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462205 0.033465179 0.033466171 0.033467067 0.033474163  0.03347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474861 0.033476805  0.03347925 0.033481966 0.033482181 0.0334822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482312 0.033482676 0.033483945 0.033484113 0.033486826 0.033487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489518 0.033494418  0.03349665 0.033497566 0.033498139 0.033498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499015 0.033499163 0.033501346 0.033505488 0.033505931 0.033506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33508959 0.033510811 0.033511166 0.033511799 0.033514437 0.0335144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515256 0.033517759 0.033523875 0.033525922  0.03352859 0.033529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530488 0.033531098 0.033534104 0.033534517 0.033536272 0.033539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540666 0.033541009 0.033543035 0.033548823 0.033550527 0.033553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355333 0.033557837 0.033559339 0.033559361 0.033559944 0.033560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561829 0.033563272 0.033564245 0.033567419 0.033573141 0.0335732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577467  0.03357949 0.033584588 0.033586217 0.033587234 0.033587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0.033588 0.033595406 0.033597014 0.033597315  0.03359776 0.0335979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598108  0.03359916  0.03359944  0.03360393    0.033607 0.03360723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2 </w:t>
      </w:r>
      <w:r>
        <w:br w:type="textWrapping"/>
      </w:r>
      <w:r>
        <w:rPr>
          <w:rStyle w:val="VerbatimChar"/>
        </w:rPr>
        <w:t xml:space="preserve">##  0.03360833  0.03362041 0.033623108 0.033623665  0.03362511  0.03362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626627 0.033628384 0.033628786 0.033628804 0.033632212 0.033633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635231 0.033640937   0.0336422 0.033645395 0.033647568 0.033650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650884 0.033652096  0.03365279 0.033654073 0.033654851 0.033655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657051 0.033657221 0.033657989 0.033661056 0.033662926 0.033662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664082 0.033664422 0.033664781 0.033665919 0.033670139 0.03367077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3672115 0.033673635 0.033673797 0.033675221 0.033676644 0.0336806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682005 0.033684619 0.033685961 0.033693325 0.033694648 0.0336949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695814  0.03369663 0.033699936 0.033703824 0.033705076 0.033705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707631 0.033708851 0.033709875 0.033711598 0.033712685  0.03371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715264 0.033715694 0.033715834 0.033717696 0.033718115 0.033718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719362 0.033720349 0.033721397 0.033721806 0.033721812 0.033722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724207 0.033727331 0.033727997 0.033728464 0.033728597 0.0337336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737455 0.033738421 0.033740798 0.033741501 0.033741712   0.0337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742916 0.033745782 0.033746918 0.033747055 0.033748313 0.03375045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3751304 0.033751487 0.033753031 0.033757843 0.033760075 0.033765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766149 0.033767996 0.033770464 0.033774649 0.033775138 0.0337765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777027 0.033779219 0.033783301 0.033785766 0.033787743 0.033793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794005 0.033795888 0.033803229 0.033804158 0.033805361 0.033806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807914 0.033809828 0.033811781  0.03381356 0.033815108 0.033816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816645 0.033817157 0.033820138 0.033821471 0.033822866 0.033823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826325 0.033827266 0.033827699 0.033829465  0.03382955 0.03383097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33834047 0.033834689 0.033835354 0.033837293 0.033838122 0.033838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839098  0.03383966 0.033842527 0.033844852 0.033848308 0.033848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852007 0.033852643 0.033853461 0.033854062 0.033854402 0.033854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859455 0.033861014  0.03386248 0.033864408 0.033865185 0.033865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865888 0.033865914 0.033866798 0.033867006 0.033867975 0.033870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870929 0.033872111 0.033873051 0.033874421 0.033875444 0.0338783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338795  0.03388036 0.033882677  0.03388465 0.033886182 0.033892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895016  0.03389661 0.033897267 0.033898305 0.033901258 0.033902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904116 0.033904439 0.033904693 0.033906539 0.033907171  0.03390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390962 0.033912429 0.033913158 0.033914876 0.033924195 0.033927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931645 0.033932136 0.033934804 0.033937941 0.033944111 0.0339442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944567 0.033946977 0.033948303 0.033949151 0.033950764 0.033951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956724 0.033957129 0.033963257 0.033968173 0.033969589 0.033972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973823 0.033976307 0.033977525 0.033978436  0.03397932 0.0339808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3983414 0.033983551 0.033984111 0.033986475  0.03398786  0.03398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33990325  0.03399381 0.033994121 0.033995751 0.033997044 0.033997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339983 0.033998455  0.03399864 0.033999015 0.034013286 0.03401360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  0.034014 0.034015074 0.034018496 0.034019714 0.034021123 0.034022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402339 0.034024149 0.034027599 0.034029343 0.034031206 0.0340321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032209 0.034032745 0.034034763 0.034035074 0.034037881 0.0340386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041998 0.034043108 0.034043907  0.03404749  0.03404795 0.03404829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4 </w:t>
      </w:r>
      <w:r>
        <w:br w:type="textWrapping"/>
      </w:r>
      <w:r>
        <w:rPr>
          <w:rStyle w:val="VerbatimChar"/>
        </w:rPr>
        <w:t xml:space="preserve">## 0.034049149 0.034049548 0.034052113 0.034055506 0.034059498 0.034060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060867 0.034061436 0.034063716 0.034064271 0.034074574 0.0340753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077661 0.034079751 0.034080493 0.034080639   0.0340812  0.03408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089876   0.0340912 0.034094589 0.034094855 0.034097261 0.0340982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34099148 0.034101674 0.034102075  0.03410301 0.034104904 0.034108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112845 0.034113123 0.034114158 0.034116955 0.034119004 0.0341258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126939  0.03412815 0.034131058 0.034131401 0.034131838 0.034132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133521 0.034136586 0.034137938 0.034140759 0.034143938 0.034146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148234 0.034148293 0.034149655 0.034150741 0.034151219 0.03415243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34156225 0.034160926 0.034163095 0.034163175 0.034164488 0.034166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170942 0.034174573 0.034177541 0.034181049 0.034186432 0.0341867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192445 0.034196121 0.034196947 0.034198171 0.034198577 0.034199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34201666 0.034201937 0.034203095 0.034203177 0.034208615 0.0342087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209743 0.034214686 0.034215189 0.034216473 0.034217675  0.03421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218502 0.034224141  0.03422504 0.034226092  0.03422952 0.03423086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4232289  0.03423328 0.034235488 0.034236708  0.03423863 0.034241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247393 0.034248288 0.034249144 0.034252807 0.034252881 0.034254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262493 0.034264382 0.034265648 0.034267478 0.034269035 0.034271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273502  0.03427468  0.03427472 0.034280179 0.034281022  0.03428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283265 0.034288204 0.034289216 0.034289358 0.034289594 0.034289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292375  0.03429339 0.034296351 0.034298285 0.034298571 0.034298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300053   0.0343001 0.034300951 0.034302229 0.034303173 0.034304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304756 0.034304817 0.034306209 0.034308467 0.034308545 0.034309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310356 0.034311013 0.034314481 0.034315312 0.034320425 0.0343218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322304 0.034323551 0.034326649 0.034327385 0.034329645 0.034331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433257 0.034332618 0.034332899 0.034333245 0.034334193 0.0343350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344926 0.034346103 0.034348139 0.034348283 0.034349141 0.0343496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435095 0.034353529 0.034354689 0.034357216 0.034358468 0.034359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361963 0.034364901 0.034369522 0.034370094 0.034371875 0.034372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377314 0.034384238 0.034390557 0.034391629 0.034393121  0.03439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399595 0.034403523   0.0344048  0.03440659 0.034409335 0.034409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411042 0.034413715 0.034413794 0.034413879 0.034421473 0.034423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424139 0.034424262 0.034425243 0.034425423 0.034425867 0.034426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426351 0.034429459 0.034431692 0.034432167 0.034432905 0.034434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435548 0.034437884 0.034438067 0.034438284 0.034439924  0.034442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444852 0.034445294 0.034448014 0.034451291 0.034453501 0.034454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458132 0.034464369  0.03446451 0.034465324 0.034465518 0.034465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467699  0.03446969 0.034470611  0.03447066 0.034471545 0.03447346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4474037 0.034474138 0.034474549 0.034476526 0.034478621 0.034479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448157 0.034481966 0.034484152 0.034486027 0.034487244 0.034487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490507 0.034491238 0.034491246 0.034495214 0.034500254 0.03450684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34508415 0.034511594 0.034511638 0.034512691 0.034518619  0.0345200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34524497  0.03452549  0.03452873 0.034536466 0.034542314 0.034544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544948 0.034548273 0.034549136 0.034549284 0.034550037 0.034552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552565  0.03455345 0.034553491 0.034553636 0.034553771  0.03455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554892 0.034555112 0.034556233 0.034556532 0.034558334 0.0345590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566491 0.034567225 0.034568136 0.034568963 0.034569513 0.034569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570194 0.034570331 0.034571214 0.034571234 0.034573918 0.034574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575406 0.034578379 0.034578644 0.034582355 0.034583782 0.0345844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586201 0.034586521 0.034588857 0.034589337 0.034590072 0.03459308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4595277 0.034596958 0.034597225   0.0345986 0.034598616  0.03459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599231 0.034603745 0.034603873 0.034609736 0.034610956 0.034614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614993 0.034617595 0.034620135 0.034623557 0.034624134 0.034624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462622 0.034627728 0.034631867 0.034632327 0.034633215 0.0346355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640104 0.034642268 0.034643361 0.034643571 0.034644393 0.03464511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34648937  0.03465099 0.034651976 0.034654601 0.034658788 0.034660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662815 0.034663848 0.034664356 0.034665383 0.034666332 0.034669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670476 0.034677125 0.034677359 0.034681989 0.034684597 0.034684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691169 0.034696205  0.03469653 0.034698843 0.034699133 0.0346993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700198   0.0347018 0.034702534 0.034703901 0.034704808 0.03470520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34707053 0.034708049 0.034712278  0.03471244 0.034718611 0.0347200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724132 0.034726641  0.03473015 0.034731018 0.034732419 0.0347352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736165 0.034737362  0.03473748 0.034738887  0.03474171 0.034743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745657 0.034745989  0.03475202 0.034752935 0.034753436 0.0347548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757364 0.034758402 0.034763499  0.03476445 0.034771003 0.0347730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775846 0.034778057 0.034778791 0.034779304 0.034782004 0.034788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478908 0.034791978 0.034792161 0.034792546  0.03479652 0.034798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479884  0.03479913 0.034800115 0.034800257 0.034802393 0.0348027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806701 0.034807029  0.03480715 0.034807341 0.034807866 0.034816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822164 0.034825871 0.034827529 0.034828496 0.034829046 0.034829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833091 0.034836896 0.034837906 0.034838618 0.034838646 0.0348434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843657 0.034847384 0.034848258 0.034848399  0.03484976 0.034850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851613 0.034853806 0.034855483 0.034856555 0.034858646 0.034860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865504 0.034866139 0.034868234 0.034868996 0.034871199 0.03487238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34874693 0.034881669 0.034886951 0.034891611 0.034893465  0.0348965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4898068 0.034898255 0.034898463 0.034898837   0.0349002 0.034905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907105 0.034907504  0.03490996 0.034910939 0.034911526 0.0349122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491279 0.034914071 0.034915446 0.034915913 0.034915948 0.034916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919139 0.034920835 0.034921677 0.034925706  0.03492637 0.034927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927324 0.034927948 0.034930896 0.034931005 0.034931781 0.0349320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935953 0.034936194 0.034938062 0.034939121 0.034941859 0.034943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948843 0.034949126 0.034949785 0.034951297 0.034952231 0.034959795 </w:t>
      </w:r>
      <w:r>
        <w:br w:type="textWrapping"/>
      </w:r>
      <w:r>
        <w:rPr>
          <w:rStyle w:val="VerbatimChar"/>
        </w:rPr>
        <w:t xml:space="preserve">##           2           2           1           1           1           1 </w:t>
      </w:r>
      <w:r>
        <w:br w:type="textWrapping"/>
      </w:r>
      <w:r>
        <w:rPr>
          <w:rStyle w:val="VerbatimChar"/>
        </w:rPr>
        <w:t xml:space="preserve">## 0.034961668 0.034962063  0.03496421 0.034965354 0.034965448 0.034967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972409 0.034974757 0.034975117 0.034976223 0.034979669 0.034980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985402 0.034988337 0.034989082 0.034989963 0.034990464 0.034990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4993001 0.034993079   0.0349965  0.03499825 0.034999457 0.03499960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5006326 0.035008788 0.035011481  0.03501388 0.035014048 0.0350173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019786 0.035020129 0.035021485 0.035022682 0.035026222  0.035026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502818 0.035030732 0.035033978 0.035034473 0.035034477 0.035037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037357 0.035041266 0.035041299 0.035042113 0.035054057 0.035057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062338 0.035063136 0.035067142 0.035071875 0.035073101 0.035074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076473 0.035078982 0.035082749 0.035083989 0.035084437 0.035085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509649  0.03509883 0.035099415 0.035103416 0.035105277 0.035106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109745 0.035110623 0.035113282 0.035113768 0.035115932 0.0351162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116787 0.035118603  0.03512061  0.03512088 0.035121776 0.035122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123446 0.035132819 0.035135831 0.035135877 0.035140849 0.035142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142686 0.035148648 0.035149121  0.03515028 0.035152071 0.0351526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153077 0.035156444 0.035156661 0.035159179 0.035162358 0.035165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165494 0.035166773 0.035168456  0.03516906 0.035169241 0.035170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171631 0.035172902 0.035173198 0.035173403 0.035173497 0.0351750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517931 0.035181694 0.035181725 0.035182632 0.035183521 0.035183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186276 0.035192961  0.03519648  0.03519912  0.03519956 0.0352000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202086 0.035202478 0.035202928  0.03521174 0.035211771  0.03521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213028 0.035216298 0.035218122 0.035220194  0.03522305 0.0352257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227025  0.03522786 0.035232543 0.035242202 0.035245324  0.03524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252679 0.035256373  0.03525713 0.035258296 0.035261096 0.035261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262736 0.035265488 0.035265883 0.035267513 0.035267874 0.0352685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269951 0.035272422 0.035273167 0.035274847 0.035276258 0.035276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280835  0.03528277 0.035284421 0.035286343 0.035286939 0.035287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288396  0.03529028 0.035291654 0.035292388 0.035297356 0.0352986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299412 0.035306787 0.035307244 0.035311497 0.035312292 0.035313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531581 0.035316816 0.035317114 0.035318648 0.035318906 0.035320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320949 0.035323593 0.035324117 0.035324725 0.035327445 0.035327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328385 0.035331662 0.035332025  0.03533262 0.035338903 0.035342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345496 0.035346911 0.035347467 0.035354169 0.035357149 0.035357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360096 0.035360381 0.035361974 0.035362157 0.035362832 0.035363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367676  0.03537109 0.035371474 0.035372173 0.035375065 0.035376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377422 0.035382914 0.035386632 0.035392921 0.035393327 0.03539686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5400534 0.035405284 0.035406096 0.035406439 0.035407441 0.035407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408849 0.035409781 0.035412389 0.035415191  0.03541707 0.035421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424114 0.035426041 0.035426884 0.035430666 0.035432722 0.035433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442862 0.035446979 0.035447466 0.035448228 0.035451343 0.035452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453471 0.035457281 0.035458478 0.035461159 0.035463019  0.0354691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5470585 0.035472353 0.035473158 0.035473293 0.035474887 0.035476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480465  0.03548179 0.035482212  0.03548244 0.035487547 0.035487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488413 0.035489848 0.035492387  0.03549645 0.035498028 0.035498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498728 0.035499014 0.035502235 0.035503263 0.035503936  0.03550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510322 0.035515492 0.035517193 0.035522964 0.035527292 0.0355281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552937 0.035532149  0.03553432 0.035538929 0.035539155 0.035543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546304 0.035547078 0.035549569 0.035549877 0.035551605 0.035552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552517 0.035554918 0.035565408 0.035565536 0.035565768 0.03556723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35568427 0.035568888 0.035570412 0.035572859 0.035575555 0.035576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579497 0.035582758 0.035583753 0.035585389 0.035586172 0.035586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586491 0.035586651  0.03558837 0.035591715 0.035594573  0.03559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598576 0.035598648 0.035603429 0.035604855 0.035605591 0.035606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608754 0.035609133 0.035609465 0.035611427 0.035611754 0.035612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613397 0.035615123 0.035617116 0.035621431 0.035621521 0.035622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623226 0.035623828  0.03562678 0.035626991 0.035627442 0.035628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629338 0.035629915 0.035631784 0.035632374 0.035642859 0.035643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643123 0.035643388 0.035646526  0.03564735 0.035649046 0.035649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650427 0.035651399 0.035653677 0.035654782 0.035658506 0.0356604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660723 0.035666597 0.035667483  0.03566891 0.035670256 0.035670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676269 0.035678573 0.035679059 0.035679815 0.035680196 0.035682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682806 0.035683121 0.035683459 0.035683709 0.035686458 0.0356869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687238 0.035689488 0.035693149 0.035694876 0.035695791  0.03569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569643 0.035696899 0.035697217 0.035697965  0.03569881 0.035701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701738 0.035703734 0.035706676 0.035708791 0.035708891 0.03570915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5709184 0.035712585 0.035716031 0.035716307 0.035717491 0.035718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35719269 0.035721468 0.035721674 0.035724025 0.035725943   0.0357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730951 0.035732656 0.035734243 0.035738708 0.035739086 0.03574267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5742979 0.035745388 0.035745607 0.035748528 0.035748603 0.0357488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749049 0.035749106 0.035751958 0.035754551 0.035754761 0.035754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755409 0.035755479 0.035759428 0.035761785 0.035761925 0.035763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765771 0.035767476 0.035768721 0.035769721 0.035770446 0.035770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770919 0.035773706 0.035774347  0.03577579 0.035777115 0.035783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786235  0.03578694 0.035788397 0.035789865 0.035792841 0.035793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795188 0.035798568 0.035799284 0.035800271 0.035802342  0.0358040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 0.0358056 0.035807749 0.035809772 0.035811671 0.035812423 0.0358181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821022 0.035821073 0.035822061 0.035822972 0.035824041 0.035825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827098 0.035829967 0.035830825 0.035830845 0.035831514 0.035832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834679 0.035837554 0.035838566 0.035840333 0.035846781 0.03584915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35851887  0.03585384 0.035853863 0.035855435 0.035856277 0.035860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861038 0.035867323 0.035867616 0.035869811 0.035872758 0.035873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879587 0.035886503 0.035893376 0.035895086 0.035895924 0.035897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898205 0.035898898 0.035901343 0.035901563 0.035905383 0.035906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907731 0.035910117 0.035911482 0.035913365 0.035914129 0.035915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915924 0.035918508 0.035918852 0.035921205 0.035922156 0.0359223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922614 0.035924595 0.035926005  0.03592662 0.035928035 0.0359281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592971 0.035930209 0.035930708 0.035931061 0.035934001 0.035940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940506 0.035941938 0.035943044 0.035950628 0.035954607 0.035955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964036 0.035964211 0.035966623 0.035967425 0.035968544 0.035975131 </w:t>
      </w:r>
      <w:r>
        <w:br w:type="textWrapping"/>
      </w:r>
      <w:r>
        <w:rPr>
          <w:rStyle w:val="VerbatimChar"/>
        </w:rPr>
        <w:t xml:space="preserve">##           4           1           1           1           1           1 </w:t>
      </w:r>
      <w:r>
        <w:br w:type="textWrapping"/>
      </w:r>
      <w:r>
        <w:rPr>
          <w:rStyle w:val="VerbatimChar"/>
        </w:rPr>
        <w:t xml:space="preserve">## 0.035975397 0.035975786 0.035976542 0.035976598 0.035977989 0.035978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980077 0.035983238 0.035988004 0.035990043 0.035992801 0.03599400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35994858 0.035995637   0.0359964 0.035997222   0.0359976 0.035997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5998925  0.03599904 0.035999294 0.035999363 0.036002887 0.036004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601037 0.036015424 0.036017514  0.03601857 0.036018771 0.036020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020872 0.036027517 0.036031569 0.036033104 0.036035708  0.03604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041129 0.036041346 0.036042647 0.036047022 0.036048198 0.036048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049099 0.036051683 0.036053369 0.036053553  0.03605389 0.036055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060246 0.036061912  0.03606245 0.036065464 0.036070623 0.036071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074313 0.036075036 0.036076764 0.036076839 0.036079078 0.036083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085388 0.036087539 0.036087628 0.036089549 0.036093331 0.036096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096352 0.036096681 0.036097222 0.036102748 0.036103934 0.036104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106411 0.036107572 0.036107639  0.03610894 0.036110633  0.036112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115439 0.036117261 0.036117321 0.036120485 0.036121111 0.036125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125148 0.036126122 0.036126891 0.036131339 0.036132158 0.03613593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6136134 0.036140342 0.036141566 0.036144127 0.036145491 0.036148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149579 0.036152816 0.036154478 0.036158699 0.036160573 0.036161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162758 0.036163475  0.03616463 0.036165499 0.036165806 0.036169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169621 0.036171133 0.036171723 0.036172281  0.03617234 0.036174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177641 0.036178564 0.036179086 0.036179818 0.036180722 0.036181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181822 0.036182797  0.03618703 0.036188753 0.036190605 0.036191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192761 0.036194239 0.036194944 0.036198921 0.036200615 0.036201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203272 0.036205648  0.03620572 0.036205824 0.036206839 0.036206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207054 0.036210292 0.036210368 0.036211297 0.036215374 0.036219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220881 0.036221216 0.036222418 0.036224094 0.036224138 0.036224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225732 0.036230571 0.036232331 0.036232825  0.03623351 0.036235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237101 0.036238795 0.036248188 0.036249518 0.036251014 0.0362528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254052 0.036254696 0.036257285 0.036257348 0.036259293 0.0362622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264249 0.036266724  0.03626831 0.036268533 0.036269005  0.03626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269727 0.036269881  0.03627114 0.036272486 0.036272941 0.036273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275187 0.036276458 0.036278878 0.036284243 0.036285072 0.0362945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294616 0.036294679 0.036296457 0.036299037  0.03630159  0.03630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302769 0.036305988 0.036306288 0.036306304 0.036308096 0.03630898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6310231 0.036316113 0.036316307 0.036317095 0.036320361 0.036322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323902 0.036329154  0.03633093 0.036335097 0.036336749 0.036336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338162 0.036340736  0.03634118 0.036343889 0.036344782 0.036347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348183 0.036348441 0.036351249 0.036352017 0.036353666 0.036353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356813  0.03635695 0.036357772 0.036357776  0.03635876 0.036358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359229 0.036362259 0.036362678 0.036370184 0.036374318 0.036375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376099 0.036379564 0.036379992 0.036380081 0.036381431 0.036382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384081 0.036387054 0.036387859 0.036389876 0.036390056 0.036391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392721 0.036392786 0.036392846 0.036393938 0.036396345 0.036396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397573  0.03639818 0.036399225 0.036401723 0.036407091 0.03640817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6411724 0.036413632 0.036416742 0.036420773 0.036420796 0.036422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428895 0.036430478 0.036431554 0.036432119 0.036432152 0.036432696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036433402 0.036439271 0.036441745 0.036444775 0.036445721 0.036448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454819 0.036454872 0.036457334 0.036457574 0.036459189 0.0364594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646391 0.036464754 0.036470159 0.036473736 0.036474088 0.03647784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36478746 0.036481049 0.036483743 0.036490092 0.036490877 0.036491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495141 0.036495438 0.036496959 0.036497972 0.036500513  0.0365022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6502581 0.036503082 0.036506125 0.036506528 0.036507131 0.036507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507697 0.036508054 0.036509675 0.036510501 0.036515814 0.036516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518528 0.036518564 0.036518713 0.036520287 0.036522515 0.036522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524087 0.036526066 0.036528882 0.036529121  0.03653341 0.036535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536422 0.036538488 0.036538811 0.036541813 0.036544122 0.03654817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2 </w:t>
      </w:r>
      <w:r>
        <w:br w:type="textWrapping"/>
      </w:r>
      <w:r>
        <w:rPr>
          <w:rStyle w:val="VerbatimChar"/>
        </w:rPr>
        <w:t xml:space="preserve">## 0.036548639 0.036549373 0.036552414 0.036553764 0.036557174 0.0365579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656113 0.036561865 0.036562266  0.03656235 0.036562397 0.036563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566057 0.036566247 0.036568396 0.036569165 0.036569459 0.03657445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6575386 0.036581279  0.03659109 0.036591396 0.036597395 0.036597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598094 0.036599052 0.036600096 0.036600111 0.036602897 0.036604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605836 0.036606053 0.036606984 0.036609752 0.036609951 0.03661204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3661206 0.036615761 0.036618821 0.036619203 0.036624253 0.0366317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632112 0.036632359 0.036633033 0.036636155 0.036638425 0.036640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664216 0.036642744  0.03664634 0.036648563 0.036650778 0.0366540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654686 0.036655105  0.03665511 0.036655559 0.036658258 0.036664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664727 0.036671653 0.036671729 0.036671782 0.036675167 0.036676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680985 0.036685415 0.036686455 0.036687431 0.036688074 0.036689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690242 0.036690987 0.036692462 0.036693189 0.036695083 0.036695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697248 0.036698777 0.036704522 0.036706336 0.036706571 0.0367068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711663   0.0367194 0.036720182 0.036723573 0.036724082 0.036724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725047 0.036725603 0.036725647 0.036735203 0.036735875 0.036736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736899 0.036737409 0.036737799 0.036739265 0.036739887 0.0367418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743554 0.036745407  0.03674572 0.036746938 0.036748469 0.036748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749081 0.036750603  0.03675123 0.036753364  0.03675621 0.036760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761211 0.036762693 0.036762853 0.036764137 0.036764653 0.036765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765808 0.036766261 0.036768001 0.036773535 0.036777349  0.03678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783087 0.036784759 0.036788988 0.036789476 0.036789605   0.0367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795795  0.03679632 0.036797181 0.036797968 0.036799225 0.0368004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802273    0.036803 0.036805319 0.036805726 0.036806984 0.0368087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812806 0.036813032 0.036816565  0.03682244 0.036823149 0.036824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824812 0.036828589 0.036831799 0.036838234 0.036841595  0.03684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842807 0.036843935 0.036844628 0.036844737  0.03684596 0.036846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684774 0.036848306 0.036848943  0.03685028 0.036854955 0.036861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862815 0.036863106 0.036865922 0.036867457 0.036870391 0.0368726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687552 0.036879508 0.036883313 0.036884037 0.036886814 0.0368927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689631 0.036897409 0.036903706  0.03690559 0.036906265 0.036907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910679 0.036912621 0.036914386 0.036915737 0.036918344 0.0369185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920442 0.036921462 0.036927074 0.036928694 0.036934189 0.036935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693736 0.036937893 0.036938187 0.036939162 0.036942263 0.036942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944649 0.036945424 0.036947601 0.036950093 0.036951017 0.036952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954972  0.03695781 0.036958522 0.036959409 0.036959627 0.0369596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960227 0.036961753 0.036963343 0.036965372 0.036966053 0.0369665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967997 0.036968172 0.036969501 0.036971629 0.036971679 0.036974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974595 0.036978942 0.036989918 0.036994715 0.036995324 0.036995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6996274 0.036997381 0.036997945 0.036998879 0.036999351 0.0370015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003772 0.037004511  0.03700493 0.037005964 0.037015672 0.037016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016836   0.0370214  0.03702636 0.037026392 0.037026925 0.037027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027991 0.037031319 0.037035128 0.037036057 0.037036351 0.037037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038518 0.037041203  0.03704797 0.037050193 0.037050603 0.037053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055944 0.037056644 0.037063581 0.037064206 0.037064584 0.037065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065568 0.037066835 0.037069158 0.037069277 0.037069459 0.0370705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070751  0.03707091 0.037074605  0.03708017 0.037081832 0.0370857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087144 0.037092084 0.037094224 0.037095976  0.03709629 0.037096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098763  0.03710089 0.037104804 0.037105063 0.037105381 0.03710601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7108692 0.037121017 0.037123415 0.037124695 0.037127729 0.0371318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132096 0.037132218 0.037134673 0.037137671 0.037138986 0.037140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141039 0.037141531 0.037142202 0.037146772 0.037147679 0.037150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151283 0.037153873 0.037154437 0.037158087 0.037160473 0.037165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170806 0.037170898 0.037174205 0.037176945 0.037181754 0.037182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718297 0.037183808 0.037187618 0.037188929 0.037191471 0.037192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194064 0.037194199 0.037196406 0.037197024  0.03719752  0.03719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719876 0.037201186 0.037209866 0.037211404 0.037217261  0.03721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219485 0.037222605 0.037224037 0.037226764 0.037227906 0.0372287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230133 0.037230329 0.037233656  0.03723654 0.037236913 0.0372371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240646 0.037242998 0.037245123 0.037246567 0.037246896 0.037250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254081 0.037259236 0.037260392 0.037263649 0.037264035 0.03726647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7267797 0.037267861  0.03727129 0.037273695 0.037273952 0.037274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275303 0.037278557 0.037278864 0.037280133 0.037281612  0.03728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289521 0.037291707 0.037296293 0.037296431 0.037297079 0.037297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298217 0.037299588 0.037303267 0.037307405 0.037309601 0.0373102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312787 0.037315109 0.037325554 0.037326489 0.037327468 0.037338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338619 0.037339676 0.037342284   0.0373471 0.037348706 0.037349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354292 0.037354475 0.037359713 0.037367158  0.03736726 0.0373760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737868 0.037379559 0.037380062 0.037382698 0.037383606 0.0373848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385056 0.037388168 0.037388511 0.037389197 0.037389272 0.037390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391938 0.037392193  0.03739263 0.037393886  0.03739626 0.03739840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37398931 0.037399065 0.037399734 0.037400064 0.037400804  0.03740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401613 0.037405801 0.037408743 0.037410945  0.03741339 0.037422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423225 0.037424064  0.03742409 0.037424369 0.037425898 0.037428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432086 0.037432693 0.037433155 0.037433609 0.037440036  0.03744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744099 0.037441377 0.037446012 0.037448128 0.037448835 0.03745169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7453184 0.037454091 0.037454421 0.037456089 0.037457135  0.03745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461587 0.037465194 0.037466922 0.037468384 0.037469805 0.037474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477248 0.037477456 0.037477764 0.037478215 0.037479097 0.037479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482304   0.0374874 0.037491487 0.037495168 0.037498125  0.03749875 </w:t>
      </w:r>
      <w:r>
        <w:br w:type="textWrapping"/>
      </w:r>
      <w:r>
        <w:rPr>
          <w:rStyle w:val="VerbatimChar"/>
        </w:rPr>
        <w:t xml:space="preserve">##           1           1           1           1           4           1 </w:t>
      </w:r>
      <w:r>
        <w:br w:type="textWrapping"/>
      </w:r>
      <w:r>
        <w:rPr>
          <w:rStyle w:val="VerbatimChar"/>
        </w:rPr>
        <w:t xml:space="preserve">## 0.037498947 0.037499063 0.037501034 0.037503559 0.037505825 0.0375082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515203 0.037515948 0.037520108 0.037520236 0.037522714 0.037527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529234 0.037532009 0.037532082 0.037537517 0.037539526 0.037543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545254 0.037546546 0.037547632 0.037547695 0.037548123 0.0375518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554512 0.037555034 0.037555116  0.03756116 0.037561326 0.037563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563846 0.037569085 0.037569205 0.037571646 0.037574032 0.037579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579647 0.037582256 0.037584197 0.037584587 0.037584966 0.037586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588497 0.037588589 0.037589655 0.037590773 0.037591973 0.037598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600657 0.037602388 0.037604274 0.037610065 0.037611477 0.037616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37616865 0.037617446 0.037622231  0.03763657 0.037639095 0.037639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641417 0.037641746 0.037646173 0.037647802 0.037649245 0.037654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766039 0.037662482 0.037664873 0.037664881  0.03766583 0.037668314 </w:t>
      </w:r>
      <w:r>
        <w:br w:type="textWrapping"/>
      </w:r>
      <w:r>
        <w:rPr>
          <w:rStyle w:val="VerbatimChar"/>
        </w:rPr>
        <w:t xml:space="preserve">##           2           2           1           1           1           1 </w:t>
      </w:r>
      <w:r>
        <w:br w:type="textWrapping"/>
      </w:r>
      <w:r>
        <w:rPr>
          <w:rStyle w:val="VerbatimChar"/>
        </w:rPr>
        <w:t xml:space="preserve">## 0.037669034 0.037669883 0.037670145 0.037671162 0.037672101 0.0376772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680629 0.037681341 0.037681809 0.037684313 0.037685683 0.037686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692753 0.037699456 0.037700693 0.037701619 0.037701948 0.037703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704622 0.037707801 0.037710267 0.037710694 0.037713208 0.0377133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717444 0.037717615 0.037718491 0.037722837 0.037723618 0.0377278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729159 0.037730818 0.037739279 0.037740246 0.037742528 0.037743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744591 0.037746259 0.037749056 0.037749142 0.037749476  0.037752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755177 0.037758831 0.037759061 0.037760157 0.037761916 0.0377622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776342 0.037764907 0.037765085 0.037765253 0.037766037  0.037768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773459 0.037773972 0.037780136 0.037780966 0.037782061 0.03778310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7788479  0.03778922 0.037792249 0.037793146 0.037793991  0.03779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3779811 0.037811251 0.037817322 0.037820534 0.037820846 0.037825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825686 0.037826394 0.037827491 0.037829887 0.037830067 0.037831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783276 0.037835718 0.037836973 0.037839499 0.037844698 0.037845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847182 0.037848108   0.0378483 0.037849716 0.037850439 0.03785215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7854752 0.037867442 0.037868239  0.03787017 0.037873245 0.0378740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874663 0.037874666  0.03787764 0.037877822 0.037880125 0.037881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882985 0.037883099 0.037885173  0.03788599 0.037888182  0.037888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890748 0.037892742 0.037898105 0.037898737 0.037899242  0.03790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790059 0.037902571 0.037902844 0.037903394 0.037910913 0.037913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915017 0.037919242 0.037921257 0.037921893 0.037923261 0.037927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931501 0.037932136 0.037938935 0.037942337  0.03794245  0.03794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945103 0.037949051 0.037949368 0.037952385 0.037952543 0.037953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954059 0.037954872 0.037958482 0.037962038  0.03796293 0.037965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966296 0.037967188 0.037968063 0.037968855 0.037969471 0.037970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971296 0.037974051 0.037977623 0.037979647 0.037980568 0.037981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981203 0.037983115 0.037984245 0.037992402 0.037993668 0.03799525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2 </w:t>
      </w:r>
      <w:r>
        <w:br w:type="textWrapping"/>
      </w:r>
      <w:r>
        <w:rPr>
          <w:rStyle w:val="VerbatimChar"/>
        </w:rPr>
        <w:t xml:space="preserve">## 0.037996027   0.0379981 0.037998146 0.037998233 0.037998831 0.037998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7999441 0.037999457 0.037999662 0.038002609 0.038003592 0.038006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007918 0.038012248 0.038013445  0.03801673 0.038017487 0.038017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018661 0.038019632 0.038019889 0.038022104  0.03802266 0.03802466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38028618 0.038032609 0.038034356  0.03803748 0.038042183 0.038045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045922 0.038046272  0.03804649 0.038048557 0.038049024 0.038049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050713  0.03805284 0.038056868 0.038059599 0.038060543 0.038060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064129  0.03806426 0.038065398 0.038074529 0.038077842  0.03808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080622 0.038080682 0.038081747 0.038084603  0.03808909 0.038089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090043  0.03809763 0.038097944  0.03809873 0.038100403 0.038101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105312 0.038106392 0.038109952 0.038110275 0.038118475 0.038121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121555  0.03812344 0.038124255 0.038124542 0.038125341 0.038126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128777 0.038130128 0.038134516 0.038137409 0.038145005 0.03814811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8149046 0.038149132  0.03815189 0.038152464  0.03815551 0.038159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160579 0.038163486 0.038163808 0.038168198 0.038169103 0.038169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170468 0.038170945 0.038171327 0.038173789 0.038177191 0.038177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180372 0.038187238 0.038187875 0.038189036 0.038190461 0.038191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194581 0.038198473 0.038199045 0.038201248 0.038202679 0.0382041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205923 0.038209737 0.038211556 0.038212314  0.03821356 0.0382136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219521 0.038228751 0.038229515 0.038230772 0.038232835 0.0382365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237964   0.0382386  0.03824044 0.038247447 0.038248068 0.038249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249276 0.038249363 0.038256862 0.038257462   0.0382584 0.038260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264809 0.038267199 0.038268665 0.038269248 0.038270988 0.0382742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276255  0.03827647 0.038278469 0.038278962 0.038280252 0.038280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285619 0.038287003 0.038289497 0.038289507 0.038291719 0.038292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294584 0.038296107 0.038297166 0.038299043 0.038299819 0.03830035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8302372 0.038303387  0.03830409 0.038306007 0.038312609 0.038313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313859  0.03831644  0.03832235 0.038324224 0.038324625 0.0383259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326347  0.03832837 0.038331454 0.038331736 0.038332535 0.03833272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3833451  0.03833683 0.038337683 0.038337914 0.038340425 0.038344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348083 0.038352489 0.038354504 0.038357064 0.038359916 0.03836169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8365395   0.0383665 0.038367389 0.038367958 0.038369679 0.038372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374019 0.038375248  0.03837642 0.038377351 0.038377853 0.038379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838066 0.038381141 0.038382331 0.038382443 0.038383139  0.03838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387974 0.038389115 0.038389787 0.038390651 0.038391648  0.03839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394221 0.038395864  0.03839616 0.038396928 0.038398405 0.038398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839872 0.038402033 0.038408509 0.038410635 0.038411197 0.0384121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414192 0.038416346 0.038417009 0.038422211 0.038423078 0.0384234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425214 0.038425827 0.038427909 0.038428674 0.038431379 0.0384331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434912 0.038435098 0.038438768 0.038439269 0.038443034 0.038444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448472 0.038450775 0.038450801 0.038451528 0.038452439 0.038453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454642 0.038454945 0.038456456 0.038462851 0.038464489 0.0384688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846898 0.038473009 0.038476922 0.038480727  0.03848259  0.0384826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2 </w:t>
      </w:r>
      <w:r>
        <w:br w:type="textWrapping"/>
      </w:r>
      <w:r>
        <w:rPr>
          <w:rStyle w:val="VerbatimChar"/>
        </w:rPr>
        <w:t xml:space="preserve">## 0.038483873 0.038484652  0.03848729 0.038488034 0.038490778 0.03849272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8492877 0.038497367 0.038498625 0.038499038 0.038500121 0.03850778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8509908  0.03851144 0.038511779 0.038512162 0.038513644 0.038515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518496 0.038520239  0.03852119 0.038521356 0.038521975 0.038524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528656 0.038530515 0.038531859 0.038532515 0.038532981 0.038534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535191 0.038537473 0.038539748 0.038539774 0.038539905 0.038540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541112  0.03854173 0.038542651 0.038544287 0.038545138 0.0385481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548557 0.038550532 0.038553288 0.038554128  0.03855417 0.038555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557688 0.038559699  0.03856009 0.038561068 0.038568445 0.038570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571099 0.038575512 0.038576181 0.038581918 0.038585209 0.038585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858761 0.038592282 0.038593252 0.038595645 0.038596384  0.0385980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8599357 0.038600188 0.038602317 0.038605281 0.038605764 0.038606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607377  0.03860775 0.038608085  0.03861162 0.038612634 0.0386159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616511   0.0386231 0.038626081 0.038628598 0.038628761 0.038635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636747 0.038637816  0.03863961 0.038640035 0.038640906 0.038640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641204 0.038641274 0.038645393 0.038649741 0.038652086 0.038654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657074 0.038658437 0.038660566  0.03866198 0.038664224 0.038664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664459 0.038664825 0.038665495 0.038665636 0.038665724 0.038666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668987 0.038671165 0.038671497 0.038678183 0.038680128  0.03868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685082 0.038686661 0.038687065 0.038688381 0.038688905 0.03868933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8690142  0.03869082 0.038692856 0.038693487  0.03869425 0.038696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697184 0.038703931 0.038705571  0.03870728 0.038707328 0.038711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711955 0.038715887 0.038719429 0.038719805 0.038721222 0.038721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729544 0.038730327 0.038730751 0.038733636 0.038734164 0.0387344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736389 0.038738041  0.03874175 0.038741935 0.038743708 0.0387470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749031 0.038753655  0.03875394 0.038754662  0.03875481 0.038756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756938  0.03875845 0.038759027 0.038760059 0.038760982 0.038763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763267 0.038763777 0.038766991  0.03876721 0.038767995 0.038768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768825 0.038772514 0.038774376 0.038775666 0.038778096 0.0387782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778543 0.038778935 0.038780612 0.038780969  0.03878353 0.038784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789065 0.038791431 0.038791721 0.038792242 0.038792395 0.038793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794281 0.038796263  0.03879806 0.038800016  0.03880141 0.038802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803293 0.038803818 0.038803821 0.038807676 0.038807688 0.03880881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38809605 0.038812252 0.038814162 0.038814653 0.038815279 0.03881805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38821246 0.038822972 0.038824515 0.038824932 0.038826694 0.038826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827367 0.038828321 0.038830097 0.038835182 0.038838446 0.0388387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841022 0.038844302 0.038846937 0.038847761 0.038848058 0.038848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849962 0.038851593 0.038852297 0.038852315 0.038852711 0.038854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855755 0.038855909 0.038860571 0.038860841 0.038860999 0.038863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864515  0.03886538 0.038866186 0.038866734  0.03886702 0.038869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870064 0.038871414 0.038872021 0.038875134  0.03887618 0.038877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878266 0.038881421 0.038886347 0.038886488  0.03888795 0.038893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889611 0.038900716 0.038901971 0.038902018 0.038905184 0.0389074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907599 0.038909043 0.038915045 0.038916458 0.038917573 0.0389178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919167 0.038919619 0.038920297 0.038927703 0.038929812 0.038931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931858 0.038935669 0.038940331 0.038941112 0.038941506 0.038942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946344 0.038946783 0.038947719 0.038948959 0.038949543  0.0389506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38950934 0.038953135 0.038958467 0.038960636 0.038961039 0.038968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968631 0.038969202 0.038971454 0.038974026 0.038974931 0.038978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897922  0.03898002  0.03898051 0.038982225 0.038986276 0.0389893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8991403 0.038992136 0.038994429 0.038995667   0.0389961 0.038999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008706 0.039012293 0.039015327 0.039016915  0.03901711  0.03901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022322 0.039022348  0.03902288 0.039025103 0.039028368 0.039029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031265 0.039033687 0.039033995 0.039036863 0.039038438 0.039039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904081 0.039050049 0.039050165 0.039053289  0.03905426 0.039055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056564 0.039059548 0.039064062 0.039067618 0.039071399  0.039072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073963 0.039074015 0.039074919 0.039078954 0.039079218 0.039082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085257 0.039086352 0.039087912 0.039088176 0.039089793 0.0390917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095402 0.039096506 0.039098045 0.039100799 0.039109265 0.03911293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9115174 0.039119804  0.03912448 0.039125221 0.039125393 0.039125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128888 0.039130853 0.039132464 0.039133864 0.039135033 0.0391354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137784 0.039140414 0.039142269 0.039143338 0.039143961  0.03914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147423 0.039147548 0.039148043 0.039149612 0.039153815  0.0391540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39157309 0.039159903 0.039167659 0.039171263  0.03917336 0.039176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179399 0.039179728 0.039182283 0.039183281 0.039187071 0.03918773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39189421 0.039191284 0.039192495 0.039202962 0.039203282 0.039205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214407 0.039223276 0.039224541 0.039225692 0.039226621 0.039232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235626 0.039236541 0.039240055 0.039245728 0.039246729 0.039248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39248365 0.039249245 0.039250423 0.039250618 0.039252907  0.03925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261762 0.039271689 0.039272013 0.039275494 0.039277478 0.039282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283683 0.039285313 0.039286273  0.03928844 0.039288559 0.039288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289264 0.039289993  0.03929532  0.03929607 0.039296867  0.0392986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9302417 0.039302435 0.039302639 0.039304985 0.039305704 0.0393090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310149  0.03931453 0.039317171 0.039319625 0.039322373 0.0393230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932384 0.039330891 0.039337271 0.039340015 0.039342972 0.039346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346142 0.039348033 0.039348122 0.039349761 0.039351004 0.039351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352244 0.039352491 0.039356206 0.039358426 0.039358977 0.039368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369941 0.039372949 0.039373422 0.039373705 0.039377048 0.039377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377533 0.039380662 0.039387786 0.039390619 0.039390948 0.039392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392122  0.03939606 0.039396479  0.03939803 0.039401809 0.03940382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39404759 0.039405757 0.039406872 0.039408176  0.03940942 0.039414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414731 0.039417371 0.039417932  0.03942294 0.039424834 0.039432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435035 0.039435776 0.039438422 0.039445039 0.039447005  0.03945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450149  0.03945034 0.039453543 0.039456016 0.039459328 0.039459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462759 0.039464036 0.039464143  0.03946512 0.039466003 0.039467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471126 0.039474013 0.039474311 0.039475185  0.03947849  0.03948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483404 0.039485419 0.039489188 0.039489278 0.039489473   0.0394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493697 0.039495975 0.039498025 0.039498481 0.039498961 0.039499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500154 0.039502197 0.039504409 0.039513282 0.039513637 0.0395139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514854 0.039514958 0.039515725 0.039516006 0.039517308 0.039517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518419 0.039518916 0.039526272 0.039526359 0.039527995 0.039530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533061 0.039534302 0.039537448 0.039538668 0.039543657 0.039544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544855 0.039547768 0.039550136 0.039551032  0.03955142 0.039551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552317 0.039552626 0.039553753 0.039554539 0.039563894  0.03956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566796 0.039568602 0.039569544 0.039577347 0.039578515  0.03957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579862 0.039580336 0.039582359 0.039585141 0.039585853 0.039589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589884 0.039590771   0.0395916  0.03959496 0.039595619  0.03959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604105 0.039604518 0.039606295 0.039608427 0.039609476 0.039612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621179 0.039623349 0.039631787   0.0396323 0.039634562 0.039640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641509 0.039643563 0.039644415 0.039645291 0.039646605  0.039646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646889 0.039647577 0.039649769 0.039650649 0.039651071 0.039652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653831 0.039654191 0.039654453 0.039654489 0.039659487 0.039660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966226 0.039663612 0.039668329 0.039669499  0.03967061 0.039673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967486 0.039679559 0.039683005 0.039684388 0.039684932 0.039686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689307 0.039691267 0.039694482 0.039700502 0.039703672 0.0397062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706349 0.039708994 0.039711002 0.039712395 0.039714422 0.0397153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718995 0.039719505 0.039719596 0.039720016  0.03972066 0.03972123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39723225 0.039724939 0.039730685 0.039732274 0.039736571 0.039740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741722 0.039748179 0.039752121 0.039752623 0.039753062 0.039753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754158 0.039754291 0.039760011 0.039761537 0.039765763 0.039766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767584 0.039769474  0.03977006 0.039774183 0.039775568 0.039780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781541 0.039782709 0.039784293 0.039786673 0.039790009 0.0397973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3979801 0.039799276 0.039800006 0.039810218 0.039812357 0.039815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981642 0.039816443 0.039817203 0.039821545 0.039824915 0.039824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982551 0.039828805 0.039829544 0.039831994 0.039832184 0.0398336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835521 0.039836319 0.039836813 0.039837758 0.039838623 0.039842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843121  0.03984696 0.039847094 0.039847277 0.039849004 0.039849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3985056 0.039854358 0.039855992 0.039858032 0.039858204 0.039858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863971 0.039865824 0.039867541 0.039868541  0.03986969 0.0398705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870897 0.039871136 0.039875696 0.039878317 0.039880763 0.039882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883605 0.039884575 0.039887781 0.039888531 0.039898495  0.03989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899202 0.039900249 0.039900578  0.03990066 0.039900962 0.039903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904002 0.039906668 0.039917168 0.039918403  0.03992016 0.039922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926594 0.039927783 0.039930615 0.039934695 0.039935797   0.0399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938587 0.039942047 0.039943481 0.039944625 0.039944866 0.039954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954918 0.039957278 0.039958442 0.039964817 0.039967044 0.0399674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968178 0.039973197 0.039973672 0.039974819 0.039986244 0.039986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987907 0.039990972 0.039991506 0.039992002 0.039994367 0.03999555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39996191 0.039997436 0.039998068 0.039998671  0.03999883 0.039998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39999036 0.040010469 0.040015094 0.040018666 0.040021333 0.040024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034086 0.040035554 0.040037646 0.040038431 0.040040495  0.04004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043945 0.040045317 0.040048482 0.040051889 0.040054205 0.04005613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4006577 0.040065776 0.040068972 0.040070756 0.040071843 0.040073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077494 0.040083531 0.040086087 0.040086547 0.040088295 0.040091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091453 0.040093775 0.040094514 0.040096447 0.040097703 0.0400979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098165 0.040098582 0.040100868 0.040105711  0.04011314 0.040117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118185 0.040120166 0.040123245 0.040126543 0.040129562 0.0401297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130658 0.040131489 0.040132148 0.040132778 0.040134539 0.040135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013514 0.040135446 0.040136123 0.040138674 0.040139197 0.04013975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40140946  0.04014222  0.04014273 0.040148996 0.040151139 0.0401523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153962 0.040158441 0.040159147 0.040159476 0.040160643 0.0401626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162721 0.040165328 0.040165692 0.040166244 0.040170969 0.04017449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0175714 0.040176636 0.040177546 0.040177767  0.04018482 0.040184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185068 0.040186458 0.040186857  0.04018733 0.040189247  0.04019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191365  0.04019799  0.04019836 0.040199527 0.040199996 0.040201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201118 0.040203261   0.0402041  0.04020495 0.040206812 0.040219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219243 0.040219493 0.040219988 0.040223614 0.040223994 0.040225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226474 0.040227422  0.04022998  0.04023015 0.040231085 0.040231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235127 0.040239195  0.04023994 0.040239992 0.040240708 0.040241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242649 0.040244363 0.040244916 0.040248994 0.040250379 0.04025291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0253082 0.040253329 0.040254589 0.040254725 0.040257597 0.040257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260122 0.040262851 0.040267082 0.040273312 0.040273993 0.040275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276303  0.04027756 0.040278178 0.040279194 0.040281878 0.040283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284892 0.040284935 0.040285026 0.040285139 0.040294421 0.040296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298581 0.040301388 0.040301492  0.04030195 0.040307447 0.0403098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310925 0.040312935 0.040313134 0.040314186 0.040315028 0.0403153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320112 0.040320247 0.040324885 0.040326251 0.040326547 0.040326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327392 0.040328093 0.040328417 0.040330579 0.040332213 0.04033385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0334012 0.040339651 0.040346072 0.040347983 0.040348109 0.040349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350692 0.040351992 0.040353537 0.040353762 0.040355548 0.040355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355863 0.040356299  0.04035632  0.04035794 0.040359193  0.04036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363379 0.040365321 0.040366047 0.040366523 0.040369583 0.04037552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0379192 0.040381509 0.040382558 0.040382905 0.040385042 0.040385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386183 0.040388561 0.040391167 0.040393674 0.040398846 0.040401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401851  0.04040336 0.040404626 0.040411538 0.040412707 0.040419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420213 0.040422872 0.040423812 0.040423989 0.040424104 0.0404266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431986 0.040433857 0.040435459 0.040436823 0.040439507 0.040440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442328 0.040443768 0.040443973 0.040445225 0.040446409 0.040447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447329 0.040447978 0.040448989 0.040449855 0.040449911 0.040452502 </w:t>
      </w:r>
      <w:r>
        <w:br w:type="textWrapping"/>
      </w:r>
      <w:r>
        <w:rPr>
          <w:rStyle w:val="VerbatimChar"/>
        </w:rPr>
        <w:t xml:space="preserve">##           1           2           2           1           1           1 </w:t>
      </w:r>
      <w:r>
        <w:br w:type="textWrapping"/>
      </w:r>
      <w:r>
        <w:rPr>
          <w:rStyle w:val="VerbatimChar"/>
        </w:rPr>
        <w:t xml:space="preserve">## 0.040454831 0.040455287  0.04045749 0.040458558 0.040460111 0.0404607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461636 0.040472044  0.04047241  0.04047976 0.040482565 0.04048644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40488095 0.040489076 0.040491933 0.040492757 0.040493066 0.040495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495673  0.04049595 0.040497107 0.040501446 0.040501571 0.040508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509377 0.040512566 0.040518331  0.04051906 0.040520725  0.040521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052183  0.04052188 0.040522078 0.040522214 0.040531982 0.040532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533311 0.040533711 0.040534267 0.040536902 0.040544341 0.0405466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547586 0.040547951 0.040549307 0.040549529 0.040549583 0.040549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553508 0.040555398 0.040556924 0.040560524 0.040562519 0.0405631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564773 0.040565633 0.040566471 0.040567053 0.040569321 0.0405708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572321 0.040572652 0.040576483  0.04057729 0.040578525 0.040578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578867 0.040579105 0.040579822 0.040581041 0.040582079 0.040585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591882 0.040594726  0.04059594 0.040596348 0.040598359 0.04059898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0599981 0.040602748 0.040602875 0.040603591 0.040605643 0.040607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610473 0.040612792  0.04061291 0.040614965 0.040618595 0.040619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619839 0.040623393 0.040623468 0.040626696  0.04062774 0.040629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063034 0.040635132  0.04063776 0.040638847 0.040639276 0.0406463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647773 0.040648018 0.040648183 0.040648896 0.040650337 0.040650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651177 0.040653577 0.040658335 0.040658775  0.04065989 0.040663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663823 0.040663956 0.040664045 0.040665113 0.040665161 0.040665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668142 0.040672317 0.040673765 0.040673864 0.040676107 0.040681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40682431 0.040684552 0.040686402 0.040686976 0.040687985 0.040692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697316 0.040699341 0.040699594 0.040700326 0.040702196 0.040704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709787 0.040710484 0.040711913 0.040713986 0.040714995 0.040718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719855 0.040721775 0.040728051 0.040731976 0.040732589 0.0407357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736646 0.040738134 0.040739185 0.040739232 0.040739815 0.040740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740579 0.040743034  0.04074705 0.040747963 0.040748302 0.04074854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4075144 0.040754969 0.040755812 0.040757215  0.04075837 0.040761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076509  0.04076584 0.040770264 0.040772878 0.040773262 0.040774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077472 0.040776645 0.040777652 0.040778499 0.040779112 0.040783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784258 0.040786643 0.040789967 0.040790733 0.040791854 0.040792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793003 0.040795358 0.040800049 0.040805018 0.040805297 0.040806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807642  0.04080806 0.040809829   0.0408106 0.040814383 0.040820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827474 0.040829139 0.040830535 0.040836405 0.040837305 0.040837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838366 0.040844519 0.040844917 0.040845473 0.040847779 0.040849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849547 0.040849725 0.040850636 0.040855331    0.040857 0.040857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085816 0.040860915 0.040865029 0.040865293 0.040865355 0.040866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869891 0.040871038 0.040873978 0.040875486  0.04087673 0.040877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878479  0.04087997 0.040882958 0.040887072 0.040889545 0.040890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40890581 0.040893819 0.040895142 0.040896414 0.040903184 0.040906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907851 0.040908595 0.040916782 0.040917532 0.040919806 0.040924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927853 0.040927876 0.040930888 0.040933755 0.040935044  0.04093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093976 0.040940038 0.040941697  0.04094217 0.040943644 0.040950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951854 0.040956663 0.040957158  0.04095825 0.040959041 0.04096124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40965301 0.040965854 0.040966583 0.040973111 0.040973139 0.040973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974838 0.040986389 0.040987578 0.040988209 0.040989592 0.040991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0991747 0.040991802 0.040993168 0.040994617 0.040998536 0.0409986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099918 0.041002532 0.041004229 0.041004538 0.041012477 0.041015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020399  0.04102327 0.041024115 0.041025319 0.041026227 0.041027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029236 0.041031663 0.041031966 0.041034249 0.041034329  0.04103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037299 0.041038867 0.041039715 0.041044446 0.041044581  0.04104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104725 0.041047834  0.04104915 0.041049769 0.041052129 0.041054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054724 0.041058216 0.041063673 0.041063843 0.041063929 0.041064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067203 0.041067683 0.041067857 0.041068972 0.041069017 0.041073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107391 0.041075929 0.041078861 0.041079231 0.041080823 0.041081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082649 0.041083367 0.041083719 0.041084269 0.041084634 0.041084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410887 0.041089041 0.041091746 0.041093111  0.04109589 0.0410963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096928 0.041097945  0.04109863 0.041098994 0.041104437 0.04110458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1105183 0.041108256 0.041110249 0.041112208 0.041112554  0.041113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113803 0.041116287 0.041116711 0.041118355  0.04112243 0.041122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122724 0.041123947 0.041123972 0.041125795 0.041127706 0.041127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131925 0.041135429 0.041135982 0.041136513 0.041140696 0.041143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149208 0.041150268 0.041150826 0.041155949 0.041162287 0.041166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116996 0.041170228 0.041170252 0.041170553 0.041173011 0.041173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174049 0.041174983  0.04117537 0.041175394 0.041177101 0.0411789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180227  0.04118057 0.041181993 0.041185316 0.041191516 0.041191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41192438 0.041193578 0.041194293 0.041195297 0.041197254  0.04119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199411 0.041199793 0.041199986 0.041201435 0.041201912 0.041207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208879 0.041210253 0.041212292 0.041213447 0.041215599 0.04122361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41224365 0.041224971 0.041226865 0.041228219 0.041228832 0.041233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234988 0.041238349 0.041241211 0.041247078 0.041247422 0.041247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247965 0.041248903 0.041251943 0.041253275 0.041253284 0.041257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258815 0.041259076 0.041260269 0.041263492 0.041263916 0.04126490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41265225 0.041265769 0.041268337   0.0412714 0.041272487 0.0412737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275341  0.04127562 0.041278349 0.041281409 0.041281461 0.041281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128235  0.04128424 0.041285782  0.04128865 0.041289345 0.041289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291676 0.041291993 0.041297935 0.041298541 0.041298623 0.04130088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4130335 0.041303737 0.041304401 0.041304408 0.041305645 0.0413080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130809 0.041317906  0.04131956 0.041320652 0.041323967 0.0413264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326446 0.041328741 0.041328976 0.041330274 0.041331752 0.041331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332644 0.041334514 0.041337722 0.041338363 0.041340743 0.041341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342402 0.041347536 0.041347933 0.041348356 0.041349499 0.041350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351829 0.041354608 0.041357454 0.041364067 0.041366785 0.041367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371559 0.041371727 0.041376038 0.041377086 0.041377657  0.04137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379621 0.041382384 0.041382491 0.041388745 0.041393648 0.0413954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396385 0.041396982 0.041398455 0.041398817 0.041399781 0.0414017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402921 0.041404388 0.041411471 0.041414122 0.041415502 0.0414171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418475 0.041424972  0.04142592 0.041436497  0.04143741 0.0414399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441201  0.04144291 0.041443523 0.041447928 0.041448431 0.04145243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41453289 0.041455812 0.041457937 0.041459338 0.041461402 0.041461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414633 0.041463798 0.041465733 0.041468149 0.041468606 0.041469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147201 0.041473603 0.041473847 0.041476786    0.041478  0.04147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41481195 0.041485052 0.041485085 0.041485889   0.0414876 0.041488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490175 0.041492227 0.041492976 0.041493459 0.041493643 0.041494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496028 0.041497406 0.041497925  0.04149917 0.041505599 0.041509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511552 0.041512215 0.041512702 0.041516622 0.041520349  0.04152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525587 0.041531031  0.04153241 0.041533266 0.041535116  0.04153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153889 0.041543252 0.041545707  0.04154673 0.041548777 0.0415494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551538 0.041552001 0.041554803 0.041555043 0.041558618 0.041562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156276 0.041563776 0.041566544 0.041574647 0.041576759 0.041577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578313 0.041589482 0.041591832 0.041594454  0.04159577 0.041595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596139 0.041598151  0.04159872 0.041599021  0.04159948 0.041609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611112 0.041612509 0.041614977 0.041615667 0.041622399 0.041625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626546 0.041627043 0.041628331 0.041629923 0.041630642 0.041632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633936 0.041642898 0.041643075  0.04164546 0.041646063 0.041647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652244 0.041653291 0.041656086 0.041658074 0.041658982 0.041660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662038 0.041662541 0.041664886 0.041665448 0.041671676 0.04167454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4167932 0.041681196 0.041682748 0.041683931 0.041686005 0.041687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691438 0.041693084  0.04169583 0.041696391 0.041697915 0.041698069 </w:t>
      </w:r>
      <w:r>
        <w:br w:type="textWrapping"/>
      </w:r>
      <w:r>
        <w:rPr>
          <w:rStyle w:val="VerbatimChar"/>
        </w:rPr>
        <w:t xml:space="preserve">##           1           1           2           1           2           1 </w:t>
      </w:r>
      <w:r>
        <w:br w:type="textWrapping"/>
      </w:r>
      <w:r>
        <w:rPr>
          <w:rStyle w:val="VerbatimChar"/>
        </w:rPr>
        <w:t xml:space="preserve">## 0.041699687 0.041702166 0.041708213 0.041708332 0.041709054 0.041712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718331 0.041723957 0.041725963 0.041728031 0.041735062 0.041735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736337 0.041739775 0.041741007 0.041743566 0.041745384 0.041746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747168 0.041750263 0.041753414 0.041755045 0.041756659 0.0417622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763122 0.041763723 0.041764092 0.041766708 0.041767287 0.041772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774478 0.041775457 0.041778481 0.041778584 0.041787073 0.041787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788924 0.041789129 0.041791516  0.04179193 0.041792193 0.041795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179582 0.041797214  0.04179791  0.04179799  0.04179833 0.041799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801496 0.041803005 0.041805513 0.041813637  0.04181461 0.041815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817701 0.041819601 0.041820289 0.041821069 0.041825288 0.041826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827985 0.041831939 0.041834508 0.041835261 0.041835696 0.041839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842935 0.041843515 0.041849234 0.041849291 0.041850443 0.04185110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41855559 0.041855764 0.041856289 0.041857543 0.041857583 0.0418655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866108 0.041866776 0.041867319 0.041869238 0.041873953 0.04187456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41875225 0.041876763 0.041878325 0.041880646 0.041881146 0.041881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882635 0.041883173 0.041884235  0.04188733 0.041889324  0.041891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894317 0.041896083 0.041896328 0.041897905 0.041900771 0.041909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911829 0.041913088  0.04191666 0.041917754 0.041918323 0.041920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924682 0.041926274 0.041927522 0.041927889 0.041931909 0.041935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936689 0.041941092 0.041942114 0.041943617 0.041948159  0.041949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955089 0.041955661 0.041959139 0.041960066 0.041960681 0.041962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419625 0.041962787  0.04196967 0.041969947 0.041970037 0.041970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971836 0.041973026 0.041975117 0.041981299 0.041984488 0.041986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198699 0.041988003 0.041988022 0.041988531 0.041990669 0.041992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994401 0.041994751 0.041997104 0.041997708   0.0419979   0.0419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1998576 0.041999359 0.042002852 0.042004953 0.042006845 0.0420068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009598 0.042010591 0.042015282 0.042016955 0.042017309 0.042021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021772 0.042022297 0.042034052 0.042036073 0.042036708 0.042038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038503 0.042045001 0.042045057 0.042045617 0.042053354  0.04205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060834 0.042064195 0.042065668 0.042067103 0.042068699 0.042068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071449 0.042072691 0.042073687 0.042074681 0.042076276 0.042079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208015 0.042082832 0.042083816 0.042084338 0.042087083 0.042088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088924 0.042092279 0.042095416  0.04209579 0.042096375 0.042096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096434 0.042096867 0.042100839 0.042102533   0.0421043 0.042119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212073 0.042122417 0.042130284 0.042131424  0.04213462 0.042135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135406 0.042137429 0.042137575 0.042143479  0.04214579 0.042147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149246 0.042150832  0.04215105 0.042151143 0.042151322 0.042152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153164 0.042153463 0.042156174  0.04215993 0.042162894 0.04216432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42165085 0.042166135 0.042177134 0.042177664 0.042183623 0.042184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185726 0.042186621 0.042187035 0.042188339 0.042188586 0.042188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189282 0.042189472 0.042192224  0.04219458  0.04219578 0.04219625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4219789 0.042201212 0.042202964 0.042203718 0.042207063 0.042207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208181 0.042209045 0.042212442 0.042218482 0.042225386 0.0422261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227365 0.042227674  0.04222955 0.042229686 0.042230532  0.04223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223219 0.042235145  0.04223831 0.042239155 0.042239324 0.042240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243716 0.042245473 0.042245908 0.042247888 0.042251893 0.0422521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257845 0.042263849 0.042269074 0.042271854 0.042275429 0.042276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276273 0.042276542 0.042279218 0.042283298 0.042284506 0.042289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290263 0.042291651 0.042293989 0.042295124  0.04229577  0.04229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296246 0.042298987 0.042299013 0.042302269 0.042304454 0.0423085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312909 0.042318878 0.042319828 0.042320357 0.042325402 0.0423266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327607 0.042329766 0.042330982 0.042331296 0.042331318 0.042339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339525 0.042343872 0.042344633 0.042348941 0.042350918 0.042351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352111 0.042353113 0.042353195 0.042353984 0.042356371 0.0423633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365989 0.042366563 0.042367027  0.04236789 0.042368549 0.042368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377233 0.042377849 0.042378934 0.042382315 0.042382985 0.042383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383404 0.042391418 0.042391522 0.042391674 0.042397174 0.042399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400438 0.042401243 0.042404971 0.042408367 0.042415253 0.042416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416644 0.042417241 0.042421598 0.042423727 0.042425193 0.042426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427359 0.042429195 0.042429434 0.042431575 0.042435815 0.0424376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442122 0.042443097 0.042443501 0.042445835 0.042446916 0.042448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449566 0.042454142 0.042456024 0.042456694 0.042457623 0.042459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460885 0.042463153 0.042466626 0.042471042 0.042471977 0.0424728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476751 0.042477494 0.042478027 0.042478737 0.042478974 0.042479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481231 0.042482272 0.042483153   0.0424845 0.042489591 0.042490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492403 0.042496968  0.04250385 0.042504374 0.042508258 0.042508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508447 0.042510486 0.042512213 0.042513071 0.042513757 0.042521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523009 0.042524125 0.042525495 0.042527339 0.042529211 0.042531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532216 0.042534081 0.042534634 0.042534707  0.04253572 0.042536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539149  0.04254138 0.042545311 0.042546655 0.042551266 0.042552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556991 0.042558298  0.04255984 0.042559894 0.042563367 0.042564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565894  0.04256613 0.042568026 0.042569401 0.042570212 0.042575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257549 0.042577485 0.042579314  0.04258156 0.042582675 0.042583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258431 0.042586641  0.04258719 0.042589438 0.042590646 0.042591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593682 0.042593817 0.042595485 0.042597323  0.04259787  0.042598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600415 0.042604065 0.042606843 0.042607006 0.042607008 0.0426087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611061 0.042611237  0.04261284 0.042615165 0.042622687 0.0426238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623934 0.042626423 0.042632162 0.042636484 0.042636637 0.0426380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639544 0.042641362 0.042644842 0.042645498 0.042649574 0.042650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652449 0.042652994 0.042654339 0.042654431 0.042655924 0.042661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661687  0.04266188 0.042664081 0.042664131 0.042664296  0.042665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42665244 0.042669043 0.042670819 0.042671951 0.042673703 0.042676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676662 0.042676666 0.042677047 0.042680575 0.042681233 0.042684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685293 0.042685877 0.042691213 0.042695272   0.0426974 0.042699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270337 0.042704218   0.0427054 0.042706666 0.042707434 0.0427074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708759 0.042710156  0.04271276 0.042713065 0.042713676 0.042715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716463 0.042718238 0.042723932  0.04272477 0.042725228  0.04273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737272 0.042737863 0.042740336 0.042742003 0.042745527 0.042747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748664 0.042749815 0.042750146 0.042751109 0.042751629 0.042755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275829   0.0427599  0.04276506 0.042767131 0.042768498 0.042771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772162 0.042773274 0.042775868 0.042776363 0.042778889 0.0427790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786573 0.042790971 0.042791096 0.042793739  0.04279424  0.04279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795885 0.042796006 0.042798288 0.042802081 0.042803241 0.0428045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808657 0.042809889 0.042812701  0.04281429 0.042817524 0.042821271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042823169 0.042826102 0.042827418 0.042829633 0.042831549 0.042832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283233 0.042836041 0.042836272 0.042836717 0.042837823 0.0428409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842297 0.042842616 0.042847048 0.042847186 0.042847673 0.04284821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42851021 0.042852281 0.042854082 0.042858656 0.042860155 0.0428632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864877 0.042866498 0.042867783 0.042868025 0.042868964 0.04287233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2873229 0.042875506 0.042875873 0.042880593 0.042882966   0.042887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42889094 0.042890129 0.042891325 0.042892091 0.042892704  0.04289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896208 0.042898576 0.042900458 0.042902433  0.04290374 0.042904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906642 0.042907531 0.042908638 0.042908918 0.042909552 0.0429134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916599 0.042917588 0.042918146 0.042919205 0.042919775 0.042921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922895  0.04292695 0.042930471 0.042938651 0.042942218 0.042942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294373 0.042947697 0.042947853 0.042948291 0.042948926 0.042949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950336 0.042952105 0.042952918 0.042954251 0.042954992 0.04295614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42957043 0.042957727 0.042958282 0.042964752 0.042965234 0.042968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296902 0.042970201  0.04297038  0.04297206 0.042974319 0.042974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980477 0.042988971 0.042990493 0.042990557 0.042991402 0.042991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2992466 0.042993255 0.042997134  0.04299785 0.042998567  0.0430037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3004597 0.043006283 0.043006837 0.043006867 0.043009161 0.043014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017722 0.043021255 0.043021588 0.043023924 0.043024108 0.043027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028153 0.043032042 0.043037937 0.043040359  0.04304152 0.043048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049388 0.043052923 0.043053259 0.043053812 0.043056251 0.04305932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43061603 0.043062007  0.04306748 0.043078839 0.043079743 0.043080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082615 0.043085083 0.043086992 0.043089191 0.043089396 0.043093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099957 0.043102995 0.043104331 0.043109195 0.043116821 0.043117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117623 0.043118576 0.043118998 0.043119138 0.043121329 0.0431241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125481  0.04312856 0.043130587 0.043131896 0.043132375  0.04313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134358 0.043139776 0.043140965 0.043141395 0.043145516 0.043145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149829 0.043150325 0.043152264 0.043152309 0.043152498 0.043153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156257 0.043156564 0.043158085  0.04316058 0.043160707 0.043161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162217 0.043164225 0.043164262 0.043164269 0.043165228 0.043165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171741  0.04317312 0.043173461   0.0431737 0.043174149 0.043175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186305  0.04318878 0.043189192 0.043189369 0.043190141 0.04319136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2 </w:t>
      </w:r>
      <w:r>
        <w:br w:type="textWrapping"/>
      </w:r>
      <w:r>
        <w:rPr>
          <w:rStyle w:val="VerbatimChar"/>
        </w:rPr>
        <w:t xml:space="preserve">## 0.043194241  0.04319784 0.043205917 0.043214578 0.043215532 0.043216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217404 0.043218438 0.043218476 0.043218647 0.043218878 0.043219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221076 0.043223093 0.043223397 0.043227957 0.043228061 0.0432303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231371 0.043231692 0.043238652 0.043241821 0.043243483 0.043243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246631 0.043246865 0.043247838 0.043254399 0.043255885 0.043255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259843 0.043260856 0.043261959 0.043265224 0.043265705  0.04327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273614 0.043279689 0.043279898 0.043282737 0.043284478 0.04328764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3289025 0.043294693 0.043294762  0.04329567 0.043296127 0.04329624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43297296 0.043298557 0.043298918 0.043300312  0.04330325 0.043304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307358 0.043307842 0.043308067 0.043308851 0.043308968 0.043312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312973 0.043315082 0.043316443 0.043318267 0.043319279 0.04332043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43320953 0.043325145 0.043327159 0.043328435 0.043328519 0.0433317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332088 0.043341787 0.043344483 0.043344805 0.043346821 0.043347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349048 0.043349437 0.043349523 0.043353648 0.043359695 0.043363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365221 0.043365646 0.043368394 0.043369757 0.043371699 0.043375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376526 0.043378245 0.043379489 0.043380197 0.043380467 0.043381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388534 0.043390361 0.043393595 0.043394589  0.04339566 0.0433975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397621 0.043398204 0.043400689 0.043406261 0.043406952 0.043409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410328   0.0434121 0.043413458 0.043413605 0.043413692 0.0434148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341589 0.043416603 0.043419667  0.04342161 0.043421762 0.0434236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426027 0.043426503 0.043427547 0.043431539 0.043433317 0.043436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439707 0.043439899 0.043441146 0.043449657 0.043452687 0.043453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453369 0.043454528 0.043457428 0.043458196 0.043460518 0.0434612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461431 0.043464486 0.043466866 0.043468684 0.043471855 0.043472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473112 0.043475917 0.043477001 0.043481066 0.043489811 0.0434906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491239 0.043492285 0.043494167 0.043494388 0.043495228 0.04349539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3496924 0.043497035  0.04349757 0.043498327  0.04349925 0.043499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506714  0.04351365  0.04351424 0.043515489  0.04351913 0.04351966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3521266 0.043522851 0.043523401 0.043524025 0.043524513 0.043524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526569 0.043534621 0.043535431 0.043536392 0.043537345 0.043538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541496 0.043545106 0.043545296 0.043547146 0.043547823  0.043551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552265 0.043559482 0.043559505 0.043560668 0.043561101 0.043561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562501 0.043565205 0.043565214 0.043569296 0.043573267 0.043573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357791 0.043578044 0.043579239 0.043579702 0.043579946 0.0435802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590058 0.043590564 0.043591532 0.043592559 0.043594985  0.04359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598113 0.043601884   0.0436027 0.043604116 0.043611027  0.043611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611965  0.04361254 0.043613707 0.043615446 0.043615861 0.043617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617799 0.043619346 0.043623182 0.043625878 0.043626719 0.0436279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629867 0.043631879 0.043631904  0.04363438 0.043635826 0.043637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638254 0.043639494 0.043639943 0.043641303 0.043642456 0.043643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646325 0.043646789 0.043647273 0.043648909 0.043650575 0.0436520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656407 0.043657838 0.043659554 0.043659828 0.043660805 0.043664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664944 0.043665696 0.043668255 0.043672578 0.043677012 0.043679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682678 0.043682862 0.043689245 0.043689474 0.043689758 0.043692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369563 0.043695643 0.043696227 0.043697451 0.043697815 0.043699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701127 0.043701799 0.043702614 0.043705942 0.043709376 0.043713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717015 0.043718251 0.043719343 0.043719517 0.043719803 0.0437206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720983 0.043721123 0.043723144 0.043725384 0.043727179 0.043730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373221 0.043735327 0.043743039 0.043747897 0.043749399 0.043752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752516 0.043755826 0.043758833 0.043761088 0.043763263 0.04376389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3766424 0.043766847   0.0437675  0.04376811 0.043768723 0.043770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770738 0.043781417 0.043782587 0.043787619 0.043789842  0.04379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792097 0.043795126  0.04379781 0.043799259 0.043801843 0.043805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806481 0.043810216 0.043810249 0.043811131 0.043811899 0.043811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815357 0.043817746 0.043817995 0.043818466 0.043819389 0.0438222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824701 0.043825262 0.043826029 0.043827815 0.043827864 0.043828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829711 0.043832522 0.043832603 0.043835188 0.043845066 0.043847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847808 0.043848455 0.043850769  0.04385104  0.04385176 0.043854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856312 0.043858003 0.043858425 0.043859414 0.043860548 0.043860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861767 0.043865673 0.043868133 0.043868611  0.04387463 0.043879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882001 0.043882602 0.043882928 0.043883771 0.043887821 0.043892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894964  0.04389561 0.043897805 0.043898719 0.043900298 0.043903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906326  0.04390776 0.043908293 0.043911134 0.043912176 0.043912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913027 0.043915311 0.043919698 0.043919712 0.043922891 0.043924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927918 0.043928545  0.04392952 0.043929906 0.043935113 0.043940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940209 0.043940299 0.043941463 0.043941604  0.04394304 0.043943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948132 0.043950148 0.043950288 0.043951506  0.04395317 0.0439532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3956044 0.043957127 0.043960276 0.043965201 0.043965978  0.0439660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43966509   0.0439715 0.043973376 0.043973901 0.043976918 0.04397801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2 </w:t>
      </w:r>
      <w:r>
        <w:br w:type="textWrapping"/>
      </w:r>
      <w:r>
        <w:rPr>
          <w:rStyle w:val="VerbatimChar"/>
        </w:rPr>
        <w:t xml:space="preserve">## 0.043978694 0.043980629  0.04398608 0.043994501   0.0439978 0.04399814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43998483 0.043998915  0.04400128 0.044010723 0.044012692 0.0440145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014707  0.04401997 0.044020543 0.044020596 0.044020826 0.044021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022494 0.044028294 0.044036545 0.044037548 0.044037855 0.044038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038911  0.04403898 0.044041027 0.044041616 0.044043028 0.044043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045522  0.04405331 0.044053384 0.044055239 0.044059303 0.0440598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060559   0.0440625 0.044062892 0.044065198 0.044071354 0.04407329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44075228 0.044075395 0.044082354 0.044084441  0.04408497 0.044085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086901 0.044086943 0.044089907 0.044090432 0.044090924 0.044092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092634  0.04409559 0.044096946 0.044097795  0.04409951 0.044100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101829 0.044102003 0.044103409 0.044105568 0.044110391 0.0441115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115097 0.044118235 0.044118803 0.044119086 0.044119436 0.044120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121015 0.044126206  0.04412957 0.044130391 0.044137683 0.044140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141281 0.044144165 0.044146459 0.044146513 0.044147412 0.0441477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148896 0.044149188 0.044150846 0.044151214 0.044153902 0.044157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160969 0.044165747 0.044171993 0.044173283 0.044176178 0.044176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177802 0.044177962 0.044178199 0.044180415 0.044182922 0.0441836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187927 0.044190899 0.044191162 0.044192916  0.04419558  0.0441964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4419779 0.044198232 0.044204978 0.044207873 0.044208209 0.044209409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044210616 0.044214024 0.044218947 0.044219105 0.044220257 0.044220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224958 0.044225262 0.044225298 0.044228868  0.04423025 0.04423045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4230641 0.044236583 0.044236617 0.044236726 0.044236946  0.04423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4423894  0.04424295 0.044246197 0.044246776 0.044248274 0.044249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253436 0.044254378 0.044255524 0.044261635 0.044265101 0.04426519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4277808 0.044280207 0.044283533  0.04428466 0.044284923 0.044288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293887  0.04429557 0.044295959 0.044298893 0.044299262 0.044300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300943 0.044304273 0.044306154 0.044306935 0.044308469 0.044312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314433 0.044317342 0.044326545 0.044328696 0.044330435 0.044339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341746 0.044347462 0.044350752 0.044351313 0.044352431 0.044358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358519 0.044359113  0.04436306  0.04436323 0.044367084 0.0443678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371571  0.04437784 0.044381201 0.044383226 0.044384831 0.044387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391122 0.044395191 0.044395344 0.044397622  0.04439863 0.0443987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402615 0.044403879 0.044405274 0.044415116 0.044418747 0.044422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426456 0.044431518 0.044432102 0.044434771 0.044437302 0.044439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442469 0.044443394 0.044443423 0.044447883 0.044451775 0.044457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459111 0.044460887 0.044462317 0.044464535 0.044465926 0.0444695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473069 0.044473657 0.044475641 0.044477631 0.044477761 0.044484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488878   0.0444901 0.044490213  0.04449555 0.044496292 0.044497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497292 0.044498517 0.044502901 0.044508081  0.04451231 0.0445174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518647 0.044519906 0.044520439 0.044521707 0.044526887 0.044527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529858 0.044530365 0.044530967 0.044534236 0.044535662 0.04453826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4538578 0.044540253 0.044547773 0.044551549 0.044552985 0.04455314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4554016 0.044555034 0.044557756 0.044561804 0.044562125  0.04456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570064   0.0445764 0.044579897 0.044582266 0.044583708 0.044584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590351 0.044595931 0.044597027 0.044598726 0.044600705 0.04460441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4604709 0.044605764 0.044607218 0.044612965 0.044614505 0.044618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623884  0.04462572 0.044627388  0.04462908 0.044629861 0.0446323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632937 0.044638872 0.044639825 0.044645173 0.044646416 0.044646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646839 0.044647768  0.04465281 0.044653889 0.044654319 0.044655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465672 0.044656946  0.04466163 0.044662324 0.044663643  0.04466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665012 0.044665099 0.044669511   0.0446703 0.044672416 0.0446739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675506 0.044675548 0.044675978 0.044678153  0.04468173 0.044685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688628 0.044689284 0.044690589 0.044695277 0.044696217 0.04469718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4698654 0.044699255  0.04469972 0.044700825 0.044701155 0.04470292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4704129 0.044705404 0.044709389 0.044711986 0.044713568 0.044717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718542 0.044721601 0.044723207 0.044724681 0.044726748 0.044727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728563  0.04472998 0.044731842   0.0447341   0.0447359 0.044736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737039   0.0447371 0.044738099 0.044739684 0.044740301 0.044740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740858 0.044742105 0.044742955 0.044747724 0.044748602 0.044750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750653  0.04475079  0.04475125  0.04475821 0.044760129 0.044760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760855 0.044761966 0.044762344 0.044764531 0.044765921 0.0447661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767967 0.044770149 0.044771144 0.044772514 0.044773881 0.044774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776119 0.044778058 0.044778143 0.044779104 0.044781131 0.044782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782571 0.044788178 0.044788195 0.044789163 0.044790249 0.044791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793293 0.044794684 0.044795587  0.04479776 0.044797995  0.0447988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44802544  0.04480739 0.044807875 0.044809418 0.044810182 0.044811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811636  0.04481627 0.044818435 0.044823879  0.04482685 0.044830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830795 0.044834179 0.044837241 0.044838635 0.044838997 0.0448427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44842922 0.044843448 0.044844133 0.044844836 0.044850736 0.044850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857623 0.044858763 0.044865664 0.044865919  0.04486884 0.0448707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879835 0.044887642 0.044893158 0.044893555 0.044897544 0.044898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903624 0.044905825 0.044910705 0.044916472 0.044919662 0.044923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924262 0.044924638 0.044924948 0.044929687 0.044932135 0.044941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943409 0.044946186 0.044947022 0.044948617 0.044950005 0.044950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952135 0.044952706 0.044953524  0.04495646 0.044957522 0.044959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961122 0.044962531 0.044962546  0.04496268 0.044964123 0.044965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968714 0.044974652 0.044976251 0.044977511 0.044979114 0.0449832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986804 0.044991144    0.044997  0.04499775 0.044997857 0.044998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4998256 0.044998393  0.04499884 0.044999328 0.045004296 0.045008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012088 0.045012534 0.045016077 0.045016941 0.045017363 0.0450197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020073 0.045023538 0.045025571 0.045025999 0.045029737 0.045038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042315 0.045045045 0.045048593  0.04504932 0.045055856 0.04505684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5057966 0.045058592 0.045059871 0.045060086 0.045062605 0.045067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067671 0.045069934 0.045070206 0.045070972 0.045071236 0.045076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079098 0.045082438  0.04508798 0.045088388 0.045093258 0.0450938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509549 0.045095529 0.045099098   0.0451002 0.045104627 0.045107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113443 0.045117203 0.045118455 0.045120078 0.045120117 0.045122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123204 0.045125132 0.045125425 0.045126511 0.045128473 0.0451292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133102 0.045134828 0.045135544 0.045136375 0.045138693 0.045139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513975 0.045144945 0.045145053 0.045147743 0.045148997 0.045149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153475 0.045155657 0.045155938 0.045158862 0.045159209   0.0451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167524 0.045168528 0.045168532 0.045170138  0.04517197 0.0451731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173137 0.045174276 0.045175142 0.045175922 0.045177819 0.045178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179006 0.045179522 0.045186088 0.045186097  0.04518742 0.045193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194363  0.04519536  0.04519548  0.04519774 0.045198356 0.045198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45198609 0.045199511 0.045201575 0.045204207 0.045207255 0.045207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210191 0.045214243 0.045216856 0.045216912 0.045217328 0.045226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226788 0.045230783 0.045232787 0.045235941 0.045240904  0.04524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247738  0.04525007 0.045251753 0.045254762 0.045255003 0.045259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263649 0.045265559 0.045266987 0.045267049 0.045268404 0.045272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272816 0.045276948 0.045277483 0.045279907 0.045284678   0.0452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286876 0.045288557  0.04529255 0.045294641  0.04529547 0.0452961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296656 0.045297735 0.045305421 0.045305589  0.04530778 0.045308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316122 0.045316837 0.045318884 0.045321719 0.045323859 0.045325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328051 0.045330421 0.045330815 0.045332019 0.045332326 0.045336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337046 0.045338618 0.045340624 0.045347798 0.045350183  0.045350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356063 0.045357002 0.045360182  0.04536892 0.045369741 0.045373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45374074 0.045377274 0.045379265 0.045380875 0.045381018 0.045381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383273 0.045383903 0.045383917 0.045385122 0.045385726 0.0453866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390318 0.045390922 0.045392047 0.045395856 0.045398865 0.0454046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540601 0.045406809 0.045408275 0.045411936 0.045412882  0.04541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421106  0.04542133 0.045423864 0.045425467 0.045428054 0.045431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434732 0.045437342 0.045437799 0.045439348 0.045439396 0.045443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444751 0.045448864  0.04544943 0.045458231 0.045458754 0.045462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462675 0.045469553 0.045472727 0.045474267 0.045478219 0.045487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493607 0.045497156 0.045497345 0.045500088 0.045505219 0.045505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550585 0.045505927 0.045506722 0.045507205 0.045507717 0.045508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512985 0.045516721 0.045517179 0.045521642 0.045523862 0.045524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529838 0.045529977 0.045531197 0.045540991 0.045542262 0.045545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546918 0.045546948 0.045549932 0.045550153 0.045551786 0.045552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552802 0.045552803 0.045553291 0.045562164 0.045562197 0.045563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563902 0.045564919 0.045572996 0.045573498 0.045576096 0.045576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577748 0.045585854 0.045590367 0.045590882 0.045593921 0.045594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595285  0.04559544 0.045595905  0.04559772  0.04559886 0.045604195 </w:t>
      </w:r>
      <w:r>
        <w:br w:type="textWrapping"/>
      </w:r>
      <w:r>
        <w:rPr>
          <w:rStyle w:val="VerbatimChar"/>
        </w:rPr>
        <w:t xml:space="preserve">##           1           3           1           1           2           1 </w:t>
      </w:r>
      <w:r>
        <w:br w:type="textWrapping"/>
      </w:r>
      <w:r>
        <w:rPr>
          <w:rStyle w:val="VerbatimChar"/>
        </w:rPr>
        <w:t xml:space="preserve">## 0.045604679 0.045606057 0.045606713  0.04560715 0.045607704 0.0456090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611828  0.04561193 0.045612534 0.045613118 0.045614506 0.045616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617053 0.045619076  0.04562092 0.045621781 0.045623859 0.0456262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626547 0.045628792 0.045628804 0.045631156 0.045634688 0.045638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638852 0.045639597 0.045641689 0.045645525 0.045646388 0.045647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564894 0.045661504   0.0456621 0.045662772 0.045668215 0.0456695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669915 0.045671622 0.045673858  0.04567532 0.045683524 0.04568527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5686191 0.045689173 0.045690078 0.045693406  0.04569372 0.045694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569543 0.045695986  0.04569887 0.045706338 0.045706989 0.045707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708828  0.04570892  0.04570923 0.045710095 0.045710241  0.04571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715868 0.045715905 0.045719392 0.045727236 0.045727258 0.045730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730304 0.045734197 0.045735259 0.045737006 0.045739664 0.0457427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744848 0.045746075  0.04574896 0.045749047 0.045749161 0.0457513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755563 0.045756651 0.045757934 0.045758364 0.045759314   0.0457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761231 0.045762285  0.04576242 0.045768813 0.045769917 0.045772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772692 0.045773358 0.045779084 0.045780654 0.045782397  0.04578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784265 0.045785834 0.045786124 0.045787921 0.045789946 0.045794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795171  0.04579771 0.045798186 0.045798855 0.045799295 0.045800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801167 0.045803352 0.045804974 0.045805161 0.045805975 0.045809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45810661 0.045813118 0.045814017 0.045823787 0.045825696 0.04582843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5831806 0.045832569 0.045838166 0.045839484 0.045842965 0.045846941 </w:t>
      </w:r>
      <w:r>
        <w:br w:type="textWrapping"/>
      </w:r>
      <w:r>
        <w:rPr>
          <w:rStyle w:val="VerbatimChar"/>
        </w:rPr>
        <w:t xml:space="preserve">##           2           1           2           1           1           1 </w:t>
      </w:r>
      <w:r>
        <w:br w:type="textWrapping"/>
      </w:r>
      <w:r>
        <w:rPr>
          <w:rStyle w:val="VerbatimChar"/>
        </w:rPr>
        <w:t xml:space="preserve">## 0.045848456 0.045851319  0.04585237 0.045852814 0.045853743 0.0458566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585685 0.045863609 0.045866177 0.045869039 0.045869095 0.0458694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875066 0.045875279 0.045876807 0.045881033 0.045887189  0.04589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45896618  0.04589936 0.045900101  0.04590385 0.045907993 0.045909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909079 0.045910735 0.045911007 0.045911068 0.045915195 0.045915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918775 0.045921275 0.045926129 0.045926651  0.04593505 0.045937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938827 0.045943168 0.045943594 0.045945608 0.045945946 0.0459462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949657 0.045950724 0.045950983 0.045951265 0.045951287  0.04595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5952153 0.045953773 0.045954046 0.045955164 0.045955491 0.04595727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5960284 0.045967816 0.045973169 0.045975555 0.045977011 0.045980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598133 0.045983652 0.045986146  0.04598978 0.045992924 0.045995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599781 0.045998231 0.045998686 0.045998805 0.045999446 0.046001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007937 0.046009447 0.046015639 0.046016104 0.046016783 0.046020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021728 0.046025213 0.046025783 0.046026271 0.046029968 0.046030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032153  0.04603269 0.046036031 0.046037322 0.046037558 0.046038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041605 0.046041917 0.046043421 0.046045426 0.046047698 0.046049088 </w:t>
      </w:r>
      <w:r>
        <w:br w:type="textWrapping"/>
      </w:r>
      <w:r>
        <w:rPr>
          <w:rStyle w:val="VerbatimChar"/>
        </w:rPr>
        <w:t xml:space="preserve">##           1           1           1           1           5           1 </w:t>
      </w:r>
      <w:r>
        <w:br w:type="textWrapping"/>
      </w:r>
      <w:r>
        <w:rPr>
          <w:rStyle w:val="VerbatimChar"/>
        </w:rPr>
        <w:t xml:space="preserve">## 0.046049177 0.046052997 0.046056114 0.046057815 0.046063686 0.04606377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46065131 0.046071024 0.046073848 0.046074042 0.046076725 0.046079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084953 0.046085204  0.04609194  0.04609347 0.046096368 0.046096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097049 0.046097135 0.046097695 0.046097738 0.046100079   0.0461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105224 0.046105544 0.046106007 0.046106862 0.046113627 0.046117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117674 0.046119797 0.046122261 0.046122967 0.046127544 0.046128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132139 0.046134364 0.046134512 0.046134749 0.046136752 0.0461379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142274 0.046143378 0.046143962 0.046144091 0.046144754 0.046147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149419 0.046150296  0.04615277 0.046153057 0.046156257 0.046159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162323 0.046162445  0.04616349 0.046164102 0.046164607 0.046170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171262 0.046172924 0.046174773 0.046174833 0.046177012  0.04617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189182 0.046192885 0.046196019 0.046202693 0.046203495 0.046205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208094 0.046208215 0.046210852  0.04621108 0.046211783 0.046212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213916 0.046221081 0.046221474 0.046221618 0.046223107 0.046224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224553 0.046227586 0.046228204 0.046231792 0.046232424 0.046232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232575 0.046233393 0.046235523 0.046237426  0.04623844 0.046239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241302 0.046242369 0.046248348 0.046248386 0.046252746 0.046259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260499 0.046262346 0.046263582 0.046265896 0.046266282 0.0462696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273306 0.046278005 0.046279074 0.046279079  0.04627923 0.046284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289226 0.046289668 0.046290342 0.046290469 0.046291095 0.046294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295153 0.046296046 0.046297433 0.046300101 0.046301013 0.046303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303196 0.046303627 0.046304658 0.046306277 0.046309606  0.04631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315895 0.046315904  0.04631939  0.04633123 0.046332475 0.046337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341727 0.046341974 0.046342734 0.046343026 0.046352004 0.046355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359422  0.04636188 0.046362432 0.046362793 0.046363502 0.046367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375857 0.046376502 0.046376536 0.046377319 0.046380284 0.046387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387599  0.04639768   0.0464048 0.046406155 0.046411248 0.046414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415495 0.046418112 0.046418616 0.046422582  0.04642488 0.046426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427742  0.04642835 0.046429341 0.046436236 0.046438142 0.046441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442761 0.046443394 0.046443707 0.046445599  0.04644562 0.046448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452434 0.046454412  0.04645452 0.046456465 0.046458026 0.046458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461767 0.046462955 0.046465118 0.046465892 0.046466674 0.046471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473838 0.046473977 0.046474046  0.04647976 0.046483411 0.046484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485935 0.046486919 0.046487856  0.04649062  0.04649535 0.046495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498339 0.046499106 0.046500108 0.046501546 0.046503081 0.046505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508892 0.046510326 0.046510872 0.046511628 0.046513128 0.046513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514629 0.046517184 0.046521065 0.046522702 0.046525219 0.0465291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531161 0.046531265 0.046534848 0.046535789 0.046539563 0.046539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539969 0.046543463 0.046552969 0.046555071 0.046557411 0.0465584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559353  0.04656027 0.046560865 0.046560953 0.046563162 0.046564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567123  0.04656995 0.046571818 0.046573103 0.046576689 0.046580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581152 0.046583743 0.046588257 0.046588262 0.046589946 0.046591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593266 0.046593663 0.046594092 0.046594982 0.046596894 0.046597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659767 0.046598136 0.046602158 0.046602716 0.046609643 0.0466103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619068 0.046623057 0.046628166 0.046631034 0.046631311 0.0466355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636313  0.04663983 0.046640328 0.046645687 0.046649223 0.0466516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655474 0.046655558 0.046655809 0.046656038 0.046656228 0.046657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658807 0.046659732 0.046661393 0.046662223 0.046662778 0.046663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664781 0.046665348 0.046666005 0.046672702 0.046674478 0.046674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674745  0.04667669 0.046679378 0.046682013 0.046683047 0.0466840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688045 0.046691589 0.046691592 0.046691709 0.046692088 0.046693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694299 0.046694319  0.04669533 0.046698443 0.046699863 0.046703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703219 0.046708171 0.046710949 0.046710961 0.046714094 0.046714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716083  0.04671682 0.046718012 0.046718131 0.046722554 0.046724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729369 0.046729512 0.046738446 0.046739767 0.046740048 0.046743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745132  0.04674558 0.046746701 0.046747539 0.046751484 0.046753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753835 0.046755785 0.046757191 0.046758965 0.046762741 0.046762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768081 0.046768431 0.046769725 0.046771888 0.046772308 0.046772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773857 0.046776954 0.046777035 0.046778724 0.046781287 0.046783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678961 0.046789882 0.046793672 0.046795707 0.046795987 0.04679625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4679883 0.046805071 0.046806323 0.046807309 0.046808707 0.04681023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46815144 0.046818137 0.046821147 0.046821182 0.046821384 0.046827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833122 0.046835276 0.046835386 0.046842363 0.046846335 0.04684644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46847963 0.046848448 0.046849141  0.04685045 0.046851273  0.04685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859375 0.046860224 0.046860818 0.046861506 0.046862171 0.0468651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46867109 0.046867609 0.046871875 0.046875548 0.046875652 0.046876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877796  0.04687888 0.046879062 0.046880339 0.046882038 0.046882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883007 0.046883709 0.046887152 0.046888282 0.046891496 0.046892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892724 0.046894123 0.046894804  0.04689531 0.046901617 0.046906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906866 0.046910205 0.046910971 0.046912024 0.046917949 0.046919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919193 0.046919796  0.04692522 0.046926064 0.046928073 0.046943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945227 0.046945864 0.046946353 0.046947163 0.046947653 0.0469492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950068 0.046951647 0.046952401 0.046952439 0.046953047 0.046954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955737 0.046955938 0.046958122 0.046960044 0.046964869 0.046968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 0.0469715 0.046976512 0.046981825 0.046985309 0.046986992 0.046990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990602 0.046992126   0.0469953 0.046996177  0.04699663 0.046998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6998576 0.046998763  0.04699952 0.047001271 0.047002588 0.047005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005747  0.04701018 0.047014484 0.047015894 0.047017648 0.047021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702269 0.047027228 0.047027483 0.047031766 0.047033273 0.04703970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7044159 0.047045379  0.04704544 0.047047648 0.047049216 0.0470501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705109 0.047053636 0.047055133 0.047055798 0.047057093 0.047060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064071 0.047065098 0.047065958 0.047068154 0.047072214 0.047073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075888 0.047078536  0.04707941 0.047080424 0.047081949 0.047082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085261 0.047092566 0.047094117 0.047094941 0.047099119   0.0471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105185 0.047108055  0.04711149 0.047112486 0.047112731 0.0471167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116943  0.04711911 0.047119584 0.047120996 0.047123037 0.047124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471254 0.047125433 0.047126786 0.047128303 0.047128888 0.047129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130191 0.047130774 0.047131338 0.047135943  0.04713779 0.047140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145508 0.047147643   0.0471503 0.047151792 0.047152931  0.04715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158053 0.047160139 0.047163053  0.04716396 0.047164133 0.047165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170081 0.047175912 0.047176658 0.047177954 0.047179674 0.0471800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185104 0.047185498 0.047189516 0.047190493 0.047190562  0.04719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196107  0.04719764 0.047197902 0.047204922 0.047205766 0.04720665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7210631  0.04721155 0.047211761   0.0472126 0.047219591 0.047223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223751 0.047223819 0.047229235 0.047232489 0.047240186 0.0472417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244824 0.047246669 0.047254715 0.047254721 0.047256919 0.047257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261218 0.047264134 0.047265613 0.047271425 0.047273571 0.0472770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278489 0.047278501 0.047278568 0.047282919 0.047285617 0.0472861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286367 0.047288554  0.04728867 0.047289703 0.047290853  0.0472931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7294357  0.04729527 0.047295283 0.047296641 0.047298319 0.047298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47300632 0.047308897 0.047309019 0.047309089 0.047311582 0.047314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315919 0.047316022 0.047319014 0.047323817   0.0473278 0.047330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331899 0.047336026 0.047343222  0.04734374 0.047344098 0.047345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734681 0.047347736 0.047356303 0.047358106   0.0473599 0.047362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362803 0.047369328 0.047370075 0.047372749 0.047376135 0.047377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380971 0.047383886 0.047385081 0.047385778 0.047387184 0.047387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396978  0.04739763 0.047400448 0.047409964  0.04741002 0.04741080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7413353 0.047418399 0.047418557 0.047419742 0.047421797 0.047423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427216 0.047428262 0.047430123 0.047437186 0.047440678  0.04744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744479 0.047446559 0.047447184   0.0474488 0.047450232 0.047451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457888 0.047458177  0.04745851 0.047459051 0.047477102 0.047481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482537 0.047483407 0.047483914 0.047489409 0.047493737  0.04749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749736 0.047497625 0.047498737 0.047499348 0.047503483 0.0475038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511067 0.047512272 0.047518021 0.047519788 0.047519843 0.047521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524518 0.047526189 0.047529396 0.047534513  0.04753591 0.047536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538119  0.04753844  0.04753978 0.047541499 0.047542972 0.0475436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544431 0.047550819 0.047551964 0.047552722 0.047555787  0.04755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558696 0.047559813 0.047561019 0.047564634 0.047566762  0.04757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577477 0.047579291 0.047581546 0.047582449 0.047587303 0.047591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759524 0.047595857 0.047597018 0.047598419 0.047598489 0.0475992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600659 0.047604618 0.047610676 0.047612362 0.047613511 0.04761405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47614513 0.047616515 0.047617439 0.047622437 0.047626102 0.0476261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626929 0.047630098 0.047632125 0.047632133 0.047634491 0.047637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641181 0.047645622 0.047647618 0.047650102  0.04765061 0.0476507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653768 0.047654882 0.047655372 0.047657107 0.047660629 0.047661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662555 0.047664901 0.047664906 0.047667182 0.047671077 0.047671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672201 0.047674344 0.047676186 0.047678729 0.047684907 0.047685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686194 0.047688639 0.047689343 0.047698603 0.047698723 0.0476992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702369 0.047710428 0.047712383 0.047716428 0.047716904 0.047716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771732 0.047718091 0.047723122 0.047723657 0.047724087 0.04772417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7726844 0.047731314 0.047732697 0.047734948  0.04773593 0.0477376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738065 0.047738856 0.047742243 0.047743631 0.047745249 0.047747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749254 0.047749457  0.04775271 0.047754608 0.047755321  0.047756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775963 0.047761348 0.047766789 0.047773806 0.047779227  0.04778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782347 0.047792829 0.047797141  0.04779761 0.047798088 0.047798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800863 0.047801322 0.047805668 0.047807247 0.047809708  0.04781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812842 0.047813534 0.047814322 0.047814426 0.047815692  0.04781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822883 0.047828318 0.047828685 0.047831106 0.047834527 0.047834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835683 0.047837952 0.047838794 0.047839751 0.047842101 0.047842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784472 0.047847608 0.047848308 0.047853352 0.047855434 0.047859352 </w:t>
      </w:r>
      <w:r>
        <w:br w:type="textWrapping"/>
      </w:r>
      <w:r>
        <w:rPr>
          <w:rStyle w:val="VerbatimChar"/>
        </w:rPr>
        <w:t xml:space="preserve">##           1           3           2           1           1           1 </w:t>
      </w:r>
      <w:r>
        <w:br w:type="textWrapping"/>
      </w:r>
      <w:r>
        <w:rPr>
          <w:rStyle w:val="VerbatimChar"/>
        </w:rPr>
        <w:t xml:space="preserve">## 0.047862421 0.047864093  0.04786708 0.047869074 0.047870713   0.0478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877713 0.047878396 0.047882136 0.047882313 0.047886229 0.047888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789521 0.047897899 0.047898295  0.04789967 0.047902116 0.047902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904192 0.047904757 0.047906218 0.047908462 0.047908982 0.04790965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47912002 0.047915003 0.047916048 0.047919391 0.047920362 0.04792380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 0.0479297 0.047932879  0.04793314  0.04793358 0.047933689 0.047934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937941 0.047944845 0.047944903 0.047947603 0.047950098 0.047951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795162 0.047957298 0.047964788 0.047965871 0.047967084 0.047969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972784 0.047973224 0.047977703 0.047977743  0.04798173 0.047984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986962 0.047987381 0.047989654 0.047990402 0.047993441 0.047994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7995378  0.04799616 0.047997333 0.047997714   0.0479988 0.047999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800239 0.048005199 0.048006743 0.048007562 0.048010292 0.0480111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012561 0.048013049    0.048015 0.048018744 0.048025033 0.0480255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028029 0.048030466 0.048037041 0.048037274 0.048040883 0.0480471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047323 0.048052789 0.048058936 0.048059333 0.048059428 0.048061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063826 0.048063866 0.048064522 0.048066607 0.048073184 0.0480736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073798 0.048079038  0.04808528 0.048085775 0.048090096 0.048090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092692 0.048093695 0.048093736 0.048099198 0.048100027 0.048104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112911 0.048115693 0.048124248 0.048126343 0.048134611 0.048136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136209 0.048136826 0.048137296 0.048144385 0.048147387 0.048154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159797 0.048162916 0.048164926  0.04816552 0.048171257 0.048179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180245 0.048186861 0.048188694 0.048189482 0.048190266  0.04819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819518  0.04819759 0.048198107 0.048198393 0.048201893 0.048202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204139 0.048206157 0.048208648 0.048209605  0.04821174 0.048212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213748 0.048216865 0.048220691 0.048223584 0.048224463 0.048230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230971 0.048232019 0.048235798 0.048238082 0.048239991 0.048243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244203 0.048244493 0.048248492 0.048248794 0.048248947 0.0482559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257967  0.04826324 0.048263449 0.048265058 0.048269599 0.048271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273054  0.04827309 0.048275096  0.04827671 0.048278817 0.048279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286548 0.048290324 0.048292719 0.048294834 0.048296934 0.048301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302493 0.048310158 0.048315861 0.048317228 0.048319034 0.048324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325996 0.048327528   0.0483289 0.048331096  0.04833117 0.0483361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341494  0.04834156  0.04834223 0.048347226 0.048347583 0.048348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353924 0.048356495 0.048357775 0.048358886 0.048360684 0.048362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364222 0.048365054 0.048365875 0.048366376 0.048368017 0.0483689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369281 0.048370548   0.0483717 0.048375838 0.048376446 0.0483799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384867 0.048390157 0.048392335  0.04839516 0.048397234  0.04839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404938 0.048412124 0.048412912 0.048413948 0.048417618 0.0484177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418673 0.048422651 0.048423922 0.048426842  0.04843156 0.048434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434656 0.048438045 0.048439554 0.048439732 0.048442291 0.048443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444759  0.04844843 0.048454565 0.048455758 0.048457082 0.048459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460019 0.048462333  0.04846559 0.048469163 0.048469166 0.048478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480638 0.048482451 0.048485247 0.048486113 0.048487901 0.048490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491663 0.048492977 0.048493613 0.048496107 0.048496969 0.048497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498788 0.048499067 0.048502338 0.048507327 0.048508323 0.04851401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48514925  0.04851582 0.048518668 0.048520487 0.048520819 0.048524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529065 0.048529733 0.048531176 0.048532652 0.048535908 0.048538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539993 0.048540543 0.048543248 0.048543389 0.048547064  0.048548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550615 0.048550653 0.048553099 0.048555232 0.048556558 0.048557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560535 0.048561952 0.048562567 0.048563106  0.04856372 0.048565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566687 0.048567777 0.048580638 0.048581049 0.048582857 0.048584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588993 0.048590173 0.048594264 0.048594526 0.048594711  0.04859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600835 0.048603115 0.048608727 0.048610621 0.048611253 0.0486141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616733 0.048617891 0.048618923 0.048620936 0.048621069 0.048621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622974 0.048625334 0.048625544 0.048628248 0.048630777 0.04863252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48635504 0.048636738  0.04863747 0.048639559 0.048641225 0.048641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864256  0.04864909 0.048650703 0.048651629 0.048654142 0.048655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655753 0.048660179 0.048662122 0.048664605 0.048664864 0.048666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867102 0.048673783 0.048674972 0.048676399 0.048677732 0.048681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683046 0.048683894 0.048686519 0.048687221 0.048694686 0.0486949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697425 0.048699189 0.048700485 0.048708072 0.048708376 0.048718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718701 0.048719516 0.048720685 0.048723642  0.04872816 0.0487312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732794 0.048733429 0.048740506  0.04874373 0.048743814 0.048743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747175 0.048747563  0.04874761 0.048748034 0.048748805   0.0487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756098 0.048757136 0.048758356 0.048758987 0.048759962 0.048760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761888 0.048762596 0.048766071  0.04876609 0.048767946 0.048770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772665  0.04877347 0.048779313 0.048788805 0.048790242  0.04879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796747 0.048797905 0.048798373 0.048798699 0.048799151 0.048801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806664 0.048809465 0.048809475 0.048811483 0.048812304 0.0488149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819787 0.048822937 0.048826831 0.048826853 0.048828056 0.048830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831024 0.048832171 0.048832429 0.048833891 0.048838833  0.048838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843695 0.048850024 0.048851324 0.048851418 0.048853201  0.04885627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048859471 0.048863461 0.048867441 0.048870542 0.048873579 0.04887663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48878042 0.048880737 0.048883764 0.048886116 0.048887078 0.04888946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48897222 0.048899389 0.048900031 0.048900071 0.048905839 0.048907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911121 0.048916596 0.048919314 0.048920691 0.048921195 0.0489226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922996 0.048924203 0.048924443 0.048926363 0.048934442 0.04893769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8937709 0.048937911  0.04894304 0.048943494 0.048945771  0.04894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947719 0.048950026 0.048950317 0.048951049 0.048954073 0.0489560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958694  0.04895913 0.048961994 0.048963829 0.048966504 0.048966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967675 0.048968531 0.048968724 0.048970496 0.048972055 0.048973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975512 0.048978471 0.048980415 0.048983122 0.048984434  0.04898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8986147 0.048986591 0.048988441 0.048989618 0.048990202 0.048991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489951 0.048996231 0.049002949 0.049003617 0.049006885 0.049008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009915 0.049010203 0.049011809 0.049016982 0.049017686 0.049019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020976 0.049027348 0.049029095 0.049032039 0.049032546 0.049036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038038 0.049039847 0.049041897 0.049042639 0.049044711  0.04904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047548  0.04905052  0.04905091 0.049051894 0.049052859 0.049055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905742 0.049058192 0.049062807 0.049062849 0.049065031  0.04906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067403 0.049068626 0.049073148 0.049073168 0.049074565 0.0490752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082484 0.049082515 0.049083746 0.049084534 0.049087986 0.049090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091683 0.049092712  0.04909509 0.049098487 0.049098691   0.049100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49101613 0.049105389 0.049107474 0.049108662 0.049111846 0.04911314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4911906 0.049119395 0.049119555 0.049122874 0.049130058 0.049131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132514 0.049135806 0.049141504 0.049142356 0.049142381 0.049146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148682 0.049149104 0.049151493 0.049160175 0.049160762 0.049164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164885 0.049165028 0.049167328 0.049169502 0.049174542 0.049175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184903 0.049185963 0.049186325 0.049188409 0.049189039 0.0491901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194392 0.049196107 0.049197154  0.04919754  0.04919877 0.049202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203696 0.049204037 0.049205041 0.049213274 0.049214886 0.049219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220266 0.049231433 0.049231692 0.049231886 0.049232135 0.0492352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241746 0.049241897 0.049243956 0.049244838 0.049247538 0.049248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249352 0.049254795 0.049254987 0.049259124 0.049263221 0.049264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267336 0.049268821 0.049269311  0.04927418 0.049276058  0.049276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927941 0.049280596 0.049283954 0.049288271 0.049288798  0.049290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291481 0.049292303 0.049294471 0.049295372 0.049295895 0.049298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298357 0.049298721 0.049298768 0.049306934  0.04930699  0.04931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315276 0.049315749 0.049317061 0.049319248 0.049323917 0.04932511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4932588 0.049326043 0.049334218 0.049335132 0.049337026 0.049337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344256 0.049344414 0.049344793 0.049346799  0.04934817 0.0493504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353138 0.049361313 0.049365021 0.049369107 0.049371661 0.049372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374143 0.049375842 0.049378346 0.049381661 0.049382255 0.049383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386156 0.049386175 0.049387974 0.049388746 0.049391445 0.0493922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392443 0.049394804  0.04939506 0.049395865 0.049396707 0.049396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398353 0.049398765 0.049403072 0.049408948 0.049410311  0.04941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416167 0.049423341 0.049426554 0.049428816  0.04943162 0.049432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441002 0.049441357 0.049441825 0.049442122 0.049442918 0.049443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443558 0.049445269  0.04945755 0.049457818 0.049462443  0.04947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475262  0.04947611  0.04947847 0.049480393 0.049481332 0.049482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486598 0.049487332 0.049494278  0.04949505 0.049498924 0.04950227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49508911 0.049511093 0.049513651 0.049518337 0.049522903 0.049524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525354 0.049528856 0.049529205 0.049530031 0.049534268 0.049535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545936 0.049546847 0.049547842 0.049548219 0.049551537 0.049557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558426 0.049560624 0.049565014 0.049565116 0.049575016 0.049576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577684 0.049579046 0.049580168 0.049580399 0.049582645 0.0495855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587702 0.049590517 0.049590756 0.049593392  0.04959504 0.049596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596933  0.04959752 0.049598016 0.049598196 0.049598474 0.049599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604997  0.04960812 0.049611232 0.049613598  0.04961491 0.049615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616333 0.049619008 0.049620281 0.049625599 0.049628967  0.049631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631366   0.0496344 0.049635172  0.04963715 0.049637622 0.049642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644596 0.049644608  0.04964539 0.049647518 0.049649238 0.049654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656806 0.049657502 0.049660316 0.049660352 0.049660803 0.049662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663428 0.049665011 0.049665484 0.049665893 0.049670409  0.04967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672127 0.049673989 0.049677019 0.049677852 0.049683871  0.04969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698287 0.049701002 0.049701359 0.049705424 0.049711666 0.049711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712243 0.049714809 0.049730709 0.049734761 0.049734835 0.0497378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738902 0.049744453 0.049747927 0.049757837 0.049758852 0.049761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761513 0.049761737 0.049762247 0.049765368 0.049767859 0.049768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770233 0.049771707 0.049773756 0.049774898 0.049778817 0.0497817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789559 0.049790042  0.04979111 0.049792911 0.049794922 0.049796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796581  0.04979668 0.049798008  0.04979917 0.049801924 0.049801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802837 0.049803663 0.049805674 0.049811532 0.049829913 0.049831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839482 0.049839826 0.049847508 0.049847781 0.049848754 0.049853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4985462  0.04985765 0.049859866 0.049860115 0.049864487 0.049869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878022 0.049881282 0.049883142 0.049883346 0.049884289 0.049889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891075 0.049892111 0.049895619  0.04989751 0.049897714 0.049897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897982   0.0499002 0.049901628 0.049902412 0.049906136 0.049907147 </w:t>
      </w:r>
      <w:r>
        <w:br w:type="textWrapping"/>
      </w:r>
      <w:r>
        <w:rPr>
          <w:rStyle w:val="VerbatimChar"/>
        </w:rPr>
        <w:t xml:space="preserve">##           1           4           1           2           1           1 </w:t>
      </w:r>
      <w:r>
        <w:br w:type="textWrapping"/>
      </w:r>
      <w:r>
        <w:rPr>
          <w:rStyle w:val="VerbatimChar"/>
        </w:rPr>
        <w:t xml:space="preserve">## 0.049914021 0.049914087 0.049920332 0.049922644 0.049927591 0.049928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938068 0.049943155 0.049944068 0.049948623  0.04995005 0.04995532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49955593 0.049955724 0.049955915 0.049956969 0.049959428 0.049966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966545 0.049967339 0.049969456 0.049973215 0.049977036 0.049977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982173 0.049984211  0.04998438 0.049987503 0.049988281 0.049993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0.049995 0.049995455 0.049996377 0.049997369 0.049998684  0.04999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998765 0.049998975  0.04999901 0.049999014 0.049999086 0.049999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49999445 0.050007552 0.050010169 0.050022781  0.05002405 0.050024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025193 0.050027142  0.05002794 0.050030412 0.050030743 0.0500316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0036964 0.050039314 0.050041666 0.050043825 0.050044117 0.0500474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054165 0.050058184 0.050058458 0.050058999 0.050066897 0.050067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006964 0.050069738 0.050070283 0.050073345 0.050074668 0.050074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077707 0.050078841 0.050083948 0.050084048 0.050089998 0.050093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093351 0.050093822 0.050095625 0.050099999 0.050101279 0.050103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108327 0.050111752 0.050111922 0.050113331 0.050114053 0.050114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115532 0.050115639 0.050115831 0.050117057 0.050117159  0.0501219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0122535 0.050122912 0.050124602 0.050128792 0.050134731 0.050136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139997 0.050140367 0.050141099 0.050143059 0.050143895 0.050144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147493 0.050148746 0.050149747 0.050155546 0.050162724 0.05016429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0167805 0.050169215 0.050169521 0.050174338 0.050176525 0.0501792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183719 0.050184532 0.050185932 0.050189405 0.050189443 0.050189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193736 0.050197294  0.05019761 0.050199829 0.050201572 0.050207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217756 0.050220972 0.050221898 0.050223465 0.050223813 0.050226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226703 0.050227136 0.050228795 0.050233664 0.050233785 0.0502354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235703  0.05024686 0.050248744 0.050251256 0.050254606 0.050255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261688 0.050263316 0.050264498 0.050264701 0.050266782 0.050270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271571 0.050274693  0.05027615 0.050276232 0.050276888 0.050277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027992  0.05028161 0.050283119 0.050286642 0.050290079 0.0502914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029385 0.050294317 0.050297485 0.050304012 0.050307509 0.0503079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310753 0.050312009 0.050312168 0.050314013 0.050314706 0.0503184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330832 0.050331656 0.050338993 0.050339981 0.050341898 0.050342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343381 0.050343448 0.050345844 0.050345911 0.050347483 0.0503482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352647 0.050354785 0.050355944 0.050359793 0.050361102   0.05036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364341 0.050373589 0.050376035 0.050377697 0.050381549 0.050381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383324 0.050385471 0.050389109 0.050389389 0.050389654 0.050389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391957 0.050394852 0.050394961 0.050397984 0.050398167  0.0503988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50404263 0.050405541 0.050405704   0.0504068 0.050410095  0.05041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414307  0.05042064 0.050420674 0.050421368 0.050424459 0.05042579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5042677  0.05043195 0.050432068 0.050432493 0.050437982 0.050443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444381 0.050447008 0.050447335 0.050449111 0.050452744 0.050453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453776 0.050453971 0.050457899 0.050461214 0.050462866 0.050464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464985 0.050470892 0.050476145 0.050476156 0.050479254 0.050480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485577 0.050488334 0.050488817 0.050489249 0.050491767 0.050495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496424 0.050499479 0.050501175 0.050505051 0.050506174 0.050506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509034  0.05051076   0.0505187 0.050523499 0.050524397 0.0505299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0538101 0.050539012 0.050539175 0.050539402  0.05054086 0.050542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543617 0.050545483 0.050547496  0.05055104 0.050555613 0.050555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558062 0.050558808 0.050559742 0.050559935 0.050563584 0.050565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566364 0.050566653 0.050568605 0.050569768 0.050570465 0.050574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574245 0.050574333 0.050576422  0.05057914 0.050579829  0.05058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582145 0.050583276 0.050584658 0.050585857 0.050586011 0.050587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590886 0.050598313 0.050600571   0.0506083 0.050610179 0.0506103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614225 0.050618673 0.050619261 0.050621811 0.050629318 0.050630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632329 0.050636213 0.050636734 0.050637974 0.050639599 0.050640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641165 0.050647468  0.05064815 0.050657301 0.050658076   0.0506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658987 0.050659912  0.05066032 0.050662337 0.050663289 0.050665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667909  0.05066884 0.050671204 0.050672057 0.050672811 0.050673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067498 0.050676728 0.050677312 0.050681543 0.050683085 0.050684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685811 0.050685887 0.050688409 0.050693036  0.05069385 0.050697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697591  0.05069975 0.050699962 0.050701389 0.050701432 0.0507025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507029  0.05070329 0.050704572 0.050705144 0.050711698 0.050715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715485 0.050716341 0.050717044 0.050718648   0.0507198 0.050725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734989 0.050736854 0.050736924 0.050739297 0.050740271 0.050740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742872 0.050745788 0.050747463 0.050748791 0.050751747 0.050756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760424 0.050761561 0.050765326 0.050765977 0.050766651 0.050767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769642 0.050773438 0.050773933 0.050778011 0.050778193 0.050780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786045 0.050789842 0.050790004   0.0507902  0.05079161 0.050797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801304 0.050802925  0.05080343 0.050803945  0.05081326 0.050814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815872 0.050820177 0.050822123 0.050823877 0.050826973 0.050827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834087 0.050840321 0.050842616 0.050846545 0.050849261 0.0508528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854006 0.050855178 0.050855776 0.050857227 0.050862492 0.050863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865011 0.050866801 0.050867129 0.050868091  0.05087341 0.0508737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874218 0.050876513  0.05088049 0.050884276 0.050885017  0.05088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891029 0.050892638 0.050893398 0.050893449 0.050894579 0.0508957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899965 0.050900784 0.050904957 0.050905036  0.05090724 0.050910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911364 0.050912144 0.050913528 0.050917764 0.050918077  0.05092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925587 0.050931636 0.050932553 0.050933035 0.050938622 0.050942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094471  0.05094582 0.050947453 0.050948726 0.050949051 0.0509494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952229 0.050954523 0.050955924 0.050958771 0.050959416 0.050966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967445 0.050969791  0.05097272  0.05097687 0.050977337 0.0509796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0983006 0.050984456  0.05099398  0.05099575  0.05099745  0.050997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509983 0.050999981 0.051000278 0.051000663 0.051004171 0.051006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011044 0.051015361  0.05101707 0.051017779  0.05101939 0.051026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027271 0.051029655 0.051031222 0.051031947 0.051032955 0.0510351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103721  0.05103904 0.051041535 0.051043054  0.05104393 0.0510470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048724 0.051049562 0.051052817 0.051053472 0.051054384 0.05105791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1058073  0.05106165 0.051063262  0.05106503 0.051066309 0.05107176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51072609 0.051072994  0.05107547  0.05107604 0.051077182 0.0510779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108113 0.051083014 0.051083845 0.051090947 0.051092188 0.051094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103715 0.051104085 0.051105433 0.051112825 0.051117955  0.05111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120052 0.051120156 0.051122957 0.051126704 0.051130355 0.051132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132802 0.051134134 0.051140688  0.05114077 0.051140879  0.051145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145303 0.051151879  0.05115408 0.051162307 0.051165607 0.051168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168885 0.051168946 0.051170019 0.051173721  0.05117933 0.051181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185209 0.051192723 0.051193022 0.051198293  0.05119872 0.051198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198976 0.051207831 0.051209904 0.051214369 0.051216531 0.0512183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223394 0.051224944 0.051226708  0.05122967 0.051230956 0.051230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237191 0.051237716 0.051237749 0.051241723 0.051244354 0.0512454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247438 0.051251251  0.05125257 0.051264717 0.051265792 0.051277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278667 0.051284039 0.051284493 0.051288305 0.051294261 0.051294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294871 0.051298718 0.051299134 0.051303711 0.051311663 0.05131209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1316228 0.051317417 0.051317527 0.051319118 0.051328101 0.051329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1333751 0.051334914 0.051336076 0.051341687 0.051342146 0.051346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347433 0.051347442 0.051349128 0.051351414 0.051351492 0.051357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359684 0.051360301 0.051363435 0.051364302 0.051364601 0.051364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368557 0.051370718 0.051372859 0.051375494 0.051376423 0.051385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138783 0.051388318  0.05138923 0.051389722 0.051391104 0.05139210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51392253 0.051392833 0.051394861 0.051399266 0.051401705 0.051401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402382 0.051404902 0.051413654 0.051413798 0.051414129 0.051416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419048 0.051427102 0.051430886 0.051431737 0.051433826 0.051437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439754 0.051439835 0.051442756  0.05144391 0.051449419  0.05146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146217 0.051463299 0.051466205 0.051477664 0.051479906 0.051480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482762 0.051485075 0.051486752 0.051489186 0.051489242 0.0514965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498019 0.051498283 0.051502639 0.051504055 0.051504269 0.051508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509018 0.051511965 0.051512457 0.051520168 0.051521663 0.051523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515242 0.051525412 0.051526796 0.051527391 0.051527896 0.051528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529898 0.051532487 0.051533263 0.051537223 0.051539912 0.051540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541751 0.051542999 0.051547203 0.051547423 0.051550304 0.05155172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51562699 0.051564428 0.051564948 0.051566174 0.051571313 0.0515798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158102 0.051582065 0.051582259 0.051582882 0.051584108 0.051585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589682 0.051590188 0.051590224 0.051591231 0.051592604  0.05159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595586 0.051598526 0.051599674 0.051601285 0.051601636 0.051602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603301 0.051603451 0.051606452 0.051607205 0.051609295 0.0516151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615892 0.051615923 0.051617132  0.05161821 0.051618548 0.051625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625506 0.051626977 0.051627763 0.051630498 0.051630546 0.051630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631758 0.051634002 0.051638169 0.051638631  0.05164025 0.051640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641628 0.051645334 0.051647418 0.051653359 0.051655667 0.051656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516591 0.051660028 0.051660388 0.051662361 0.051664753 0.051667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670099 0.051675716 0.051675866 0.051676726 0.051678422  0.051682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687443 0.051691173 0.051694062 0.051698277 0.051698966 0.0516997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703065 0.051703086 0.051704175 0.051704881 0.051705741 0.051706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706899 0.051708151 0.051713174 0.051713191 0.051715462  0.0517167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1719408 0.051722509 0.051722571 0.051725593 0.051727348 0.051729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732471 0.051732798   0.0517358 0.051736881 0.051737217 0.051744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746568 0.051746766 0.051751069 0.051756836  0.05175793 0.051758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759172 0.051765249 0.051768234  0.05177291 0.051773706 0.05177490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1782016 0.051784419 0.051787686 0.051788432 0.051789642 0.05179913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51799309 0.051804528 0.051806251 0.051808856 0.051810843  0.05181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181724 0.051819055 0.051819578 0.051824236 0.051826269 0.051826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826773 0.051827336 0.051827785 0.051830107 0.051832485 0.05183861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51840558 0.051847408 0.051849786 0.051852207 0.051855752 0.051861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1862019 0.051871704 0.051875165 0.051875327 0.051876856 0.051877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187958 0.051881082  0.05188275 0.051887736 0.051889687 0.051891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891933 0.051894811 0.051896208 0.051898126  0.05189827 0.051898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899969 0.051900921 0.051901514 0.051905421 0.051909741 0.0519106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911392 0.051912349 0.051912685 0.051916832 0.051920073 0.051923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924878 0.051928543 0.051929244 0.051929871 0.051934082 0.051938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940837 0.051941868 0.051948052 0.051958695 0.051959557  0.051959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196243 0.051964298  0.05196576 0.051970093 0.051970611 0.0519712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973701 0.051973711 0.051976021 0.051976962 0.051978766 0.051978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981472 0.051983302 0.051983847 0.051983852 0.051985742 0.051986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1996414 0.051996534 0.051997189 0.051998126 0.051998496 0.0519988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2002534 0.052005638 0.052008882  0.05201364 0.052014357 0.052017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019151 0.052022571 0.052032583 0.052033883 0.052035707 0.05204121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2041704 0.052044894 0.052045705 0.052047382 0.052051262 0.052053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055761 0.052057197 0.052057451 0.052059029 0.052060162 0.052063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063417 0.052069426 0.052071134 0.052078494 0.052078958 0.052080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085824 0.052086309 0.052094791 0.052098408 0.052102475 0.0521044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5211396 0.052114228  0.05211666  0.05212068  0.05212081 0.052121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123524 0.052124983  0.05212676 0.052127729 0.052138202 0.052144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145046 0.052145806 0.052147239 0.052147393 0.052147498 0.052147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147898 0.052148696 0.052149798 0.052150677 0.052152672 0.052153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215515 0.052155649  0.05215584 0.052157176 0.052157974 0.052161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161271  0.05216719 0.052170581 0.052173696 0.052175752 0.0521766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177116 0.052182464 0.052183717 0.052184484 0.052185506 0.052186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218671 0.052188023 0.052189267 0.052189562 0.052192451 0.0522016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205696 0.052206562 0.052207608 0.052209576 0.052210539 0.052212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215636 0.052231592 0.052233487 0.052234365 0.052234589 0.052236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236941  0.05223753 0.052243196  0.05224347 0.052245092 0.0522485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250208 0.052251075 0.052253096  0.05225554 0.052259848  0.052262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262653 0.052265003 0.052267443 0.052268768 0.052269148 0.052270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273693 0.052274567 0.052279767 0.052280099 0.052283066 0.0522858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293669 0.052297385 0.052297806 0.052299128 0.052303669 0.052304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306711 0.052312608 0.052312988 0.052313787 0.052315895 0.0523161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317907 0.052321496 0.052321737 0.052323692 0.052326893 0.052329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331589 0.052332461  0.05234587 0.052349491 0.052350095 0.052353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353076 0.052354612 0.052356872 0.052357906 0.052358079 0.052358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358876 0.052358939 0.052359797 0.052360282 0.052364921 0.052367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368431 0.052368817 0.052371522 0.052372653 0.052389522 0.052390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393126 0.052394761 0.052394849 0.052398328 0.052398503 0.052399047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052402589 0.052408682 0.052412897 0.052413356 0.052414618 0.052419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421061 0.052421419 0.052424827 0.052427074 0.052428654 0.052429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434457 0.052436094 0.052436467 0.052437638 0.052439972 0.052446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460134 0.052463587 0.052464416 0.052466598 0.052468249 0.0524694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470819 0.052471321 0.052475979 0.052480663 0.052481668 0.052482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485068 0.052485245 0.052489304 0.052493469 0.052494615 0.052494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495139  0.05250231 0.052502651 0.052502926 0.052504193 0.052506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508683 0.052510966 0.052512421 0.052515791 0.052516573 0.052517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522441 0.052523729  0.05252518  0.05252633 0.052528161 0.05252819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52529831 0.052529983 0.052532876 0.052535903 0.052536738 0.0525377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537921 0.052538663 0.052539568 0.052541649 0.052545517 0.052546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254939 0.052552806 0.052552951 0.052554096 0.052555695 0.052556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557028 0.052560857 0.052567674 0.052568674 0.052570968 0.0525715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573232 0.052574622 0.052575028 0.052577253 0.052580173 0.052581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588258 0.052588964 0.052589482 0.052590158 0.052595968 0.052600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602832 0.052604142 0.052606097 0.052606968 0.052610632 0.052612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261372 0.052614932 0.052615125 0.052617225 0.052618606 0.052621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623363 0.052625377 0.052625914 0.052626809 0.052627385 0.052627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262768 0.052634471 0.052637628 0.052638596 0.052639097 0.052639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639918 0.052645768 0.052648155 0.052649117 0.052653171  0.05265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654408 0.052654673 0.052655844 0.052659586  0.05266548 0.052668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668756 0.052669919  0.05267203 0.052673194 0.052673771  0.052676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678602 0.052682704 0.052684574 0.052684994 0.052686022 0.052686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689201 0.052691116 0.052693628 0.052694341 0.052694731 0.0526952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269605 0.052697365 0.052698115 0.052699682 0.052699954 0.0527013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701753 0.052703721 0.052703758 0.052704786 0.052713971 0.052717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718265 0.052719704 0.052720447 0.052721913 0.052727945 0.0527279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732551 0.052734478 0.052737789 0.052738205  0.05273977 0.052746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274731 0.052748535 0.052752027   0.0527575 0.052758158 0.052764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767475 0.052773069  0.05277585 0.052776605 0.052778888  0.05278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782596 0.052783193 0.052785016 0.052785155 0.052786344 0.052787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787434 0.052787629 0.052789442  0.05278947 0.052791975 0.052792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796983 0.052797358 0.052798542 0.052801896 0.052804012 0.052805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806581  0.05281027 0.052824529 0.052832591 0.052833849 0.052834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842096 0.052851738 0.052853584 0.052858266 0.052862194 0.052863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286593 0.052870805 0.052871642 0.052872172 0.052878073 0.052879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881813 0.052889739 0.052892748   0.0528958 0.052897355   0.0528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899886 0.052903901 0.052905256 0.052907265 0.052907426 0.052907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907668 0.052909294  0.05290985 0.052912274 0.052915785 0.052916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919795 0.052922059 0.052923789 0.052924791 0.052927363 0.052929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929788 0.052932451 0.052935369 0.052943464 0.052943529 0.052945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947642 0.052949084 0.052954739 0.052955499 0.052960623  0.05296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964901 0.052965662 0.052975423 0.052975544 0.052977226 0.052981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2991819 0.052994701 0.052996467 0.052997476 0.052998738  0.05300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012374 0.053014655 0.053015557 0.053018244 0.053021886 0.053022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025541 0.053025857 0.053028696 0.053031566 0.053032097 0.053035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042312 0.053047348 0.053048391 0.053051183 0.053052624 0.0530542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059592 0.053059688 0.053064118 0.053065252 0.053065998  0.0530666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3067136 0.053067299 0.053071368 0.053071479 0.053074127 0.0530754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077877 0.053082681 0.053090552 0.053091789 0.053091974 0.0530924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309271 0.053094294 0.053098765 0.053098938  0.05309991 0.053105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108125 0.053109425 0.053113935 0.053113982 0.053114589 0.0531218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122925 0.053125481 0.053125629 0.053130071 0.053132263 0.053132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134491 0.053135266 0.053138553 0.053139146 0.053144183 0.05314426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3144672  0.05314582 0.053147343 0.053148236   0.0531523 0.053156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157874 0.053163349 0.053164349 0.053165401   0.0531698 0.053169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176061 0.053177371 0.053178936 0.053184899 0.053185539 0.053186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187057  0.05318866 0.053192577 0.053192908 0.053194179  0.053197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197399 0.053198448 0.053199409 0.053204815 0.053206113 0.053207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207622 0.053210509 0.053211571 0.053218034 0.053218214 0.053222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223981 0.053226947 0.053228398 0.053230025 0.053236691 0.053238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239532 0.053240099 0.053240845 0.053244152 0.053245275 0.053245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245806 0.053247338 0.053251192 0.053251386 0.053252806 0.053255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258815 0.053263287 0.053264064 0.053264109  0.05326617 0.053266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270306 0.053270398 0.053271113 0.053280782 0.053281801 0.053286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286521  0.05328946 0.053295933 0.053295971 0.053297335 0.05329993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53302433 0.053309728  0.05330991 0.053310552  0.05331327  0.05331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319885 0.053320614 0.053321484 0.053322798 0.053323983 0.0533244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325036 0.053328795 0.053330101 0.053331139 0.053331801 0.053340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343908 0.053344394 0.053347333 0.053348288 0.053348666 0.053349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353025 0.053353311 0.053353566 0.053354963 0.053356563 0.053363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364153 0.053369583 0.053375634  0.05337689 0.053379653 0.053379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380589 0.053381757 0.053383301 0.053386979 0.053387029 0.053389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389322 0.053389787  0.05339123 0.053392457 0.053393265 0.0533943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397578 0.053397921  0.05339822 0.053403453 0.053403962 0.05341643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53422514 0.053423664 0.053425519  0.05342563 0.053426027 0.053427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429877 0.053431552 0.053433157 0.053434037 0.053435115  0.05343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439922 0.053442274 0.053442756 0.053445763 0.053450173 0.053451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452116 0.053455418  0.05345547 0.053458635 0.053459326 0.053467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346826 0.053469463 0.053470665 0.053471242 0.053472085 0.053475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534766 0.053479622 0.053480059 0.053483228 0.053484308 0.053488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493303 0.053495426 0.053496584 0.053496656 0.053497325 0.053499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501024 0.053506869 0.053507591 0.053510621 0.053511325 0.053521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525121 0.053526136 0.053529494 0.053530827 0.053533792  0.053534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535211 0.053535609  0.05353871 0.053542215 0.053544733 0.053545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546298  0.05354666 0.053547787 0.053549108 0.053549453 0.053551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552244  0.05355258 0.053553087 0.053556917 0.053565004 0.053566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568056 0.053569898  0.05357169 0.053572042 0.053574831 0.05358012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3580199 0.053580501 0.053581829 0.053582829 0.053585443 0.053589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3589379 0.053591965 0.053592012 0.053595927 0.053596215  0.05360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609759  0.05361034 0.053610739 0.053613942 0.053616683 0.0536175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618841 0.053624822 0.053627643 0.053632114 0.053633316 0.053639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643431 0.053652765 0.053655971 0.053656049 0.053660343 0.053661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667443 0.053668227 0.053670371 0.053672746 0.053672855  0.05367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682386 0.053686502 0.053694631 0.053695343 0.053695668 0.0536957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697004  0.05369821 0.053698292 0.053698732 0.053699601 0.053709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710079 0.053710875 0.053712367 0.053713834 0.053716789 0.053717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371847 0.053720179 0.053721517 0.053722389 0.053722977 0.053731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733324 0.053739506 0.053744044 0.053747313 0.053753345 0.053754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755304 0.053758381 0.053758925 0.053760115 0.053760652 0.0537615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764837 0.053766897 0.053767852 0.053768356 0.053768744 0.0537698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3770283 0.053772459 0.053776284 0.053777185 0.053779176 0.053783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784945 0.053789242 0.053789394 0.053789425 0.053792113 0.053794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795981 0.053797848 0.053798053 0.053798582 0.053798753 0.053802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380574 0.053811528  0.05381329 0.053813857 0.053818924 0.053825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828684 0.053829041 0.053834571 0.053835957 0.053837683 0.053846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848654  0.05384945 0.053852814 0.053863929 0.053877845 0.053880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881447 0.053884688   0.0538919 0.053894464 0.053901145 0.053904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906553 0.053906809 0.053911673 0.053919634  0.05392069  0.05392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924326 0.053924478 0.053925311 0.053926826 0.053928549 0.0539294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929738 0.053935667   0.0539363 0.053939611 0.053946356 0.053948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951658 0.053957842 0.053958746 0.053961608 0.053961794 0.053966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967137 0.053967804 0.053968538 0.053971517 0.053975739 0.053977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979499  0.05397962 0.053983444  0.05398385 0.053986503 0.053988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989099 0.053989295 0.053992801 0.053993079 0.053995846 0.053996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3997231 0.053998036 0.053998412 0.053998457 0.053998683 0.054005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011371 0.054014129 0.054018778 0.054023649 0.054024256 0.054029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039958 0.054043124  0.05404501 0.054047298 0.054052553 0.054053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055396 0.054056371 0.054058674 0.054058919 0.054059121 0.054061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066617 0.054071164 0.054071979 0.054079316 0.054079855 0.054082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082254 0.054082984 0.054083956 0.054085226 0.054087687 0.054091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091651 0.054098648 0.054102491 0.054103738 0.054107123 0.054107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410892 0.054109613 0.054117709 0.054119535 0.054123872 0.054126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129806 0.054130677 0.054133574 0.054134198 0.054137184  0.05413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142357 0.054143358 0.054143486 0.054147293 0.054154352  0.0541578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54158556 0.054163431 0.054163485 0.054163871 0.054165055 0.0541651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165745 0.054169309 0.054172767 0.054184471 0.054187657 0.054189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189162 0.054190535 0.054191266 0.054197832 0.054198053 0.0541981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198645 0.054204594 0.054205627 0.054206033 0.054207067 0.054215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221348  0.05423137 0.054232894 0.054234224 0.054238267 0.054238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245052 0.054246587 0.054247825 0.054248249 0.054251791 0.054253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425998 0.054263566 0.054274558 0.054274782 0.054287514 0.054289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296883 0.054297285 0.054297295 0.054299739 0.054299924 0.05430098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4302606 0.054306935 0.054309904 0.054314137 0.054315228 0.05432819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54329586 0.054330751 0.054332201 0.054334301 0.054335514 0.054340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341908 0.054343359 0.054343891 0.054343985 0.054346251 0.054346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348641 0.054350152 0.054350483 0.054355125 0.054364422 0.054365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366343 0.054368204 0.054368606 0.054371589  0.05437415 0.054374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376569 0.054377974 0.054378667 0.054382062 0.054383275 0.054383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385011 0.054392748 0.054398446 0.054400547 0.054401501 0.054405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544064 0.054406515 0.054408861 0.054410164 0.054411835 0.054411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413434 0.054415219 0.054416074 0.054417701 0.054418067 0.054420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421564 0.054422593 0.054423216 0.054423639 0.054426516 0.054426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432416 0.054434044 0.054434367 0.054437021 0.054437822 0.054439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441261  0.05444142 0.054442764 0.054443364 0.054449093 0.054449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455587 0.054455835 0.054458594 0.054465797 0.054469068 0.054470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473214 0.054473596 0.054476709 0.054477339 0.054478032 0.054479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481547 0.054482992 0.054483064 0.054484158 0.054485872 0.054485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486588 0.054495459 0.054495497 0.054497069 0.054503259 0.054503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504494 0.054507979 0.054509093 0.054511171 0.054513252 0.054514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518984 0.054521399 0.054521955 0.054526135 0.054527571 0.0545289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529477 0.054534664 0.054537593 0.054537616 0.054540524 0.054544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454485 0.054546717 0.054549843 0.054550009 0.054553316 0.0545542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455744 0.054558096 0.054561647 0.054562307 0.054562409 0.054569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569869 0.054572293 0.054573405 0.054574058 0.054575874 0.0545765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578785 0.054578908 0.054581059 0.054585904 0.054589082 0.054591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592308 0.054594541 0.054595894 0.054595985 0.054597231  0.05459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597297 0.054599906 0.054601234 0.054602112 0.054604465 0.054605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608424 0.054611014 0.054611444 0.054616998  0.05461818  0.05462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621767 0.054622135 0.054622724 0.054627101 0.054627986 0.05463215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54634431  0.05463537 0.054637814 0.054638178 0.054643844 0.05464421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54648451 0.054648634 0.054648719 0.054651859 0.054654142 0.054655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659346 0.054659599 0.054660832 0.054661539 0.054662379 0.054672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677735 0.054678643 0.054679158  0.05468037 0.054681804 0.0546818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683719 0.054684152 0.054684546 0.054686996  0.05468967 0.054690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469082 0.054694742 0.054695918 0.054696287 0.054696594 0.054697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698878 0.054699746 0.054701871 0.054702964 0.054710999 0.054712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713458 0.054718648 0.054724146 0.054731081  0.05473428  0.05473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738226  0.05473883 0.054743094 0.054743767 0.054746784 0.054749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475669  0.05475818 0.054760771 0.054761802 0.054762852 0.054764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765018 0.054767124 0.054769765 0.054776638 0.054777845 0.054779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779597 0.054781021 0.054783369 0.054788765 0.054794521 0.05479900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54799709 0.054803154 0.054806178 0.054809693 0.054811915 0.0548137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813749 0.054825997 0.054827005 0.054828341 0.054832357 0.054834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834659 0.054835934 0.054838051  0.05484433 0.054848049  0.054848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850448 0.054852498 0.054854993 0.054857177 0.054859447 0.054860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860487 0.054863011 0.054863517 0.054865447 0.054869339 0.054870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487101 0.054871013 0.054874879 0.054875126  0.05487561 0.054877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881894 0.054881898   0.0548848 0.054887364 0.054887623 0.054887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4892433 0.054896674  0.05489817 0.054900765 0.054904308 0.054905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908881 0.054911897  0.05492322 0.054926371 0.054927756 0.054939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494006 0.054940099 0.054942237 0.054943854 0.054947253 0.054949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949863  0.05495413  0.05495523 0.054961727 0.054964772 0.054965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965825 0.054977889 0.054978736 0.054981673 0.054984795 0.054987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4989002 0.054991913  0.05499206  0.05499255 0.054994501 0.05499656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4997885 0.054998982 0.054999068 0.055005487 0.055007236 0.0550122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013599 0.055016071 0.055021153 0.055023194 0.055029363 0.055032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036329 0.055037184 0.055038728 0.055040682 0.055041737 0.055041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5055889 0.055061407 0.055064008 0.055065443 0.055071887 0.0550755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075635 0.055080894 0.055082567 0.055084556 0.055085369 0.055086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088819 0.055090348 0.055095295 0.055095589 0.055099648 0.055104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105149 0.055106619 0.055111371 0.055114405 0.055114896 0.055117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117795  0.05511853 0.055119166  0.05512726 0.055131837 0.05513385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5135975 0.055143446 0.055144831 0.055147243 0.055148173 0.0551509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153801 0.055154943 0.055155875 0.055160482 0.055163602 0.05516434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55164805 0.055168564 0.055170351 0.055172852 0.055180564 0.055184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187848 0.055190654 0.055192641 0.055194996 0.055195584 0.055198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201122 0.055203492  0.05520939 0.055209525 0.055211788  0.055214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216391  0.05522025 0.055220995 0.055222273 0.055224526 0.055226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228298 0.055230996 0.055239601 0.055247238 0.055252899 0.055262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264363 0.055264825  0.05526694 0.055267453 0.055268322 0.055270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273618  0.05527376 0.055274244  0.05527725 0.055278188 0.055279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281766 0.055282412 0.055283969 0.055285404 0.055285834 0.0552882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294222 0.055294471 0.055304495 0.055310638  0.05531812  0.0553210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5322504 0.055326817 0.055331678 0.055337601 0.055339565 0.055341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342454 0.055342894 0.055346454 0.055347233 0.055349259 0.055349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535598 0.055357786 0.055359298 0.055361564  0.05536308 0.0553667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367495 0.055369002 0.055369068 0.055370375  0.05537093  0.055373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537669 0.055379665  0.05538241 0.055392014 0.055394693 0.055397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398153 0.055399824 0.055405246 0.055408019 0.055408507 0.055420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420423 0.055421816 0.055428603 0.055431445 0.055445833 0.055447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452254 0.055454197 0.055456094 0.055457163 0.055459272  0.05546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462874 0.055462969 0.055463838 0.055464086 0.055464818 0.05546712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5484271 0.055489188 0.055489333 0.055491395 0.055493392 0.0554937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495929 0.055496994 0.055499159 0.055499709 0.055502599 0.055502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505631 0.055512456 0.055514338 0.055518163 0.055519563 0.055521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523612 0.055523689 0.055529918 0.055531428  0.05553419 0.055538195 </w:t>
      </w:r>
      <w:r>
        <w:br w:type="textWrapping"/>
      </w:r>
      <w:r>
        <w:rPr>
          <w:rStyle w:val="VerbatimChar"/>
        </w:rPr>
        <w:t xml:space="preserve">##           2           1           2           1           1           1 </w:t>
      </w:r>
      <w:r>
        <w:br w:type="textWrapping"/>
      </w:r>
      <w:r>
        <w:rPr>
          <w:rStyle w:val="VerbatimChar"/>
        </w:rPr>
        <w:t xml:space="preserve">## 0.055539683 0.055541911 0.055549074 0.055549313 0.055551634 0.055554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554591 0.055556771 0.055558039 0.055559028 0.055559468 0.055560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5562802 0.055563803 0.055563847 0.055565463 0.055567656 0.05556827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5569841 0.055574251 0.055578579 0.055578766 0.055580806 0.055588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588382 0.055588882 0.055590865 0.055593068 0.055593157 0.055594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595299 0.055595426 0.055596294  0.05559722  0.05559861 0.055599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603174 0.055606396 0.055606878 0.055608109 0.055610571 0.0556109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611975 0.055612084 0.055615575 0.055617435 0.055622242 0.055623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629058 0.055630905 0.055631887  0.05563492 0.055635339 0.055637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649754 0.055659825 0.055662589 0.055663574 0.055664605  0.05566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566998 0.055673827 0.055674171 0.055674673 0.055674738 0.05567564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5676222 0.055678767 0.055681991 0.055682745 0.055683234 0.055685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697062 0.055698143 0.055698877 0.055700945 0.055702221 0.055703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708209 0.055710668 0.055725584 0.055725598 0.055727775 0.0557280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730709 0.055732387 0.055738339 0.055738885 0.055742309 0.055743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745986 0.055746276 0.055747213 0.055747368 0.055747446 0.055748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575461  0.05575525 0.055757987  0.05575925 0.055761426 0.055767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768199 0.055769442 0.055770492 0.055771758 0.055772461 0.055773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776538 0.055785923 0.055786188 0.055786538 0.055792334 0.0557949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796272 0.055800337 0.055800789 0.055800971  0.05580108 0.055802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803855 0.055808877 0.055812213 0.055813749 0.055815088 0.055817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819075  0.05581981 0.055820006 0.055820598 0.055821506 0.05582253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55823153 0.055828164 0.055831472 0.055835541 0.055840605  0.05584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846422 0.055850114 0.055850548 0.055855547 0.055857581 0.055861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862942 0.055865222 0.055865251 0.055867647 0.055868565 0.055869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870219 0.055872172 0.055874809 0.055875204 0.055878172 0.055879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879728 0.055879826 0.055879827 0.055887327 0.055887853 0.0558882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055888324 0.055889446 0.055897243 0.055899854 0.055903164 0.055903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905243 0.055906499 0.055909869 0.055910973 0.055915255 0.0559163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917064 0.055918559 0.055918672 0.055919284 0.055923855 0.055924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592603 0.055929605  0.05593209  0.05593498   0.0559386 0.0559402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944056 0.055944439 0.055947203 0.055948367 0.055949753 0.05595442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5954467 0.055955066 0.055957762 0.055958059 0.055961108 0.055963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965734 0.055965937 0.055968157 0.055971613 0.055972014 0.055972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972674 0.055973266 0.055975442 0.055984915 0.055988802  0.055989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5993001 0.055996889   0.0559972   0.0559986 0.055999434 0.05600348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56009113 0.056015077  0.05601849 0.056019265 0.056019692 0.056020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021173 0.056021326 0.056022211 0.056024823 0.056027764 0.0560314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031868 0.056032513 0.056038161 0.056039134  0.05604574 0.056047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5604885 0.056054759 0.056055541 0.056060042 0.056062929 0.05606298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5606598 0.056067601 0.056072536 0.056074302 0.056074888 0.0560794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608208 0.056084769 0.056086331 0.056090414 0.056090521 0.056090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090829 0.056093589 0.056095427 0.056096466 0.056097195 0.056101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102998 0.056105148 0.056105171 0.056106592 0.056108071 0.056108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111867 0.056115415 0.056115731 0.056125273 0.056129591 0.056133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134037 0.056135688 0.056142878 0.056145093 0.056145407 0.056147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147559 0.056148596 0.056149527 0.056150967 0.056152406 0.056153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156261 0.056159255 0.056162883 0.056163086 0.056169824 0.05617060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56176711 0.056176999 0.056180116 0.056181574  0.05618582 0.05618876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6189138 0.056192872 0.056194977 0.056196254 0.056198939 0.056200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205726 0.056206332 0.056212632 0.056217847 0.056222577 0.056223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225359 0.056226424 0.056238645  0.05623922 0.056239352 0.056239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241491 0.056242353 0.056243405 0.056250418 0.056256176 0.056264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266621 0.056273507 0.056274101 0.056274651 0.056280878 0.056284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286726 0.056292101 0.056292821  0.05629303 0.056293464  0.056296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300825 0.056301324 0.056302613 0.056304537 0.056314308 0.056315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315622 0.056319168 0.056323592 0.056328581 0.056334303 0.056335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336349 0.056339906 0.056342885 0.056345618 0.056348591 0.056351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351689 0.056352966 0.056352979  0.05635339 0.056354069 0.056361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367252 0.056370434 0.056371415  0.05637323 0.056373591 0.056375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637787 0.056380059 0.056383269 0.056383347 0.056388722 0.056390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639243 0.056394037 0.056394323 0.056394999   0.0564059 0.056407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410891 0.056413574  0.05641574 0.056420565 0.056421021 0.056424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431452 0.056433839 0.056435104 0.056437742 0.056443754 0.0564479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448053  0.05645204 0.056452853 0.056453387 0.056453597 0.056457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459467 0.056467267 0.056470748 0.056472248 0.056476054 0.056476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476222 0.056479932 0.056480658 0.056483202 0.056483498 0.0564837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648398 0.056486171 0.056491854  0.05649325 0.056494351  0.05649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496757 0.056497432 0.056497646 0.056498431 0.056498513 0.0564985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650266 0.056503299  0.05650394 0.056514306 0.056514332 0.056516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518262 0.056519406 0.056520366 0.056524988  0.05652873 0.056531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653599 0.056538055 0.056539522 0.056539574  0.05653972 0.056540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654932 0.056553075 0.056556099 0.056557034 0.056557039 0.056559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560411 0.056560732  0.05656114 0.056563046 0.056564398 0.056564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567074 0.056567703 0.056572379 0.056573137 0.056573586 0.056575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575454  0.05657597 0.056576466  0.05657682 0.056586571 0.056588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596486 0.056598434 0.056598971 0.056602196 0.056603774 0.0566081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612549 0.056613282 0.056617362 0.056618572 0.056621039 0.056627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628581  0.05662919 0.056629816  0.05663083 0.056631446 0.05663286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56635956 0.056639372 0.056640494 0.056641828 0.056642707 0.056644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650302 0.056652084 0.056656686 0.056657224 0.056658867 0.056659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661055 0.056662812  0.05666485 0.056665131 0.056668772 0.0566722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673583 0.056682475 0.056687008  0.05668835 0.056689342  0.05668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691872 0.056692189 0.056693273 0.056696613 0.056697429 0.056697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699212 0.056702547 0.056713803 0.056714034 0.056715721 0.056723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725571 0.056731442 0.056733358 0.056733922 0.056736716  0.05673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745077 0.056746006 0.056746934  0.05674818 0.056749408 0.0567514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753033 0.056753646 0.056756135  0.05676632  0.05676666 0.0567670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773468 0.056773806 0.056775039 0.056776516 0.056779052 0.056781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783461 0.056784362 0.056785023 0.056786302 0.056788159 0.056788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794321 0.056796214 0.056798738 0.056804845 0.056805507 0.05680712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56809275 0.056817149 0.056819399 0.056826948 0.056828598 0.056828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683039 0.056832318 0.056832418 0.056835043 0.056835516 0.056835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838932 0.056839564 0.056840903 0.056842052 0.056846207 0.05685715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56858658 0.056861089  0.05686137 0.056862876 0.056865908  0.05686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868502 0.056872682 0.056872705 0.056875101 0.056875255 0.056877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878753 0.056879398 0.056882398 0.056883886 0.056884853 0.056885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888145  0.05689255 0.056894041 0.056895398 0.056895637 0.05689588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56897079 0.056897155 0.056905714 0.056907022 0.056908718 0.05691103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6911927 0.056915086 0.056915848 0.056919602 0.056923176 0.056925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928205 0.056928631 0.056929538 0.056930751 0.056931769 0.056933545 </w:t>
      </w:r>
      <w:r>
        <w:br w:type="textWrapping"/>
      </w:r>
      <w:r>
        <w:rPr>
          <w:rStyle w:val="VerbatimChar"/>
        </w:rPr>
        <w:t xml:space="preserve">##           1           1           2           2           1           1 </w:t>
      </w:r>
      <w:r>
        <w:br w:type="textWrapping"/>
      </w:r>
      <w:r>
        <w:rPr>
          <w:rStyle w:val="VerbatimChar"/>
        </w:rPr>
        <w:t xml:space="preserve">## 0.056935655 0.056937827  0.05693814 0.056938428 0.056941779 0.0569422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945292 0.056947153  0.05695108 0.056953414 0.056955876 0.056956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958481 0.056958861   0.0569592 0.056959348 0.056961589 0.0569633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971514 0.056975419 0.056979746  0.05698041 0.056981841 0.056982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983374 0.056984456 0.056984519 0.056986807 0.056988602 0.056994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699525 0.056995675  0.05699715 0.056997522 0.056998035 0.056999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6999416 0.057000318 0.057002077  0.05700537  0.05700882 0.0570091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018595 0.057018865 0.057024252 0.057034613 0.057034803 0.0570377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038859  0.05703918 0.057041133  0.05704176  0.05704331 0.057044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045029 0.057045865 0.057047148 0.057049334 0.057049539  0.057058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058914 0.057060535 0.057060942 0.057062616 0.057062803  0.05706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066998 0.057070621 0.057074228 0.057075862 0.057078628 0.057080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7084899 0.057091074 0.057097145 0.057098097 0.057099458 0.057116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117197 0.057122456 0.057124734 0.057126172  0.05712917 0.057130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130933 0.057131429 0.057133763 0.057136792 0.057137519 0.057138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138322 0.057139592 0.057140579 0.057147143 0.057148378  0.057149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152123 0.057155929 0.057158283 0.057159446 0.057161838 0.057162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165155 0.057165306 0.057168831 0.057169634 0.057172039 0.057174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174436 0.057175305 0.057179099 0.057179312 0.057186748   0.0571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188562 0.057189679 0.057190917 0.057191383 0.057191925 0.05719483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7198093 0.057198173 0.057198475  0.05720006 0.057203912 0.057203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572042 0.057206038 0.057207515 0.057209275 0.057212507 0.057213741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57215713 0.057222057 0.057223458 0.057231227 0.057233077 0.0572331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725669 0.057257387 0.057262353 0.057262969 0.057263267 0.0572633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266851 0.057267028 0.057267521 0.057270281 0.057272068 0.057275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276084 0.057277532  0.05728343 0.057284708 0.057287378  0.05728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291815 0.057291918 0.057295137 0.057300562  0.05730213 0.0573021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302393  0.05730612 0.057307116 0.057310801 0.057311628 0.057312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313159 0.057322947 0.057323779 0.057325109 0.057325606 0.057326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330945 0.057331596 0.057336383 0.057337221 0.057339383 0.057340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342139 0.057346733 0.057350749 0.057351139 0.057357504 0.057365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370779 0.057372149 0.057376828 0.057377675 0.057378699 0.057384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384733 0.057385413 0.057387502 0.057387692 0.057388522 0.0573888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390363 0.057392549 0.057393054 0.057396174 0.057396944 0.057397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398364 0.057401587 0.057406482 0.057407508  0.05740843 0.057412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412982 0.057415951 0.057418626 0.057420303 0.057421137 0.0574234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423492  0.05742357 0.057431419 0.057441063 0.057441432 0.057442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443159 0.057445341 0.057448564 0.057450163 0.057451024 0.057454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454545 0.057458933  0.05745977  0.05746275 0.057462836  0.05746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464758 0.057464775 0.057466954 0.057470025 0.057472655 0.057476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476396 0.057479353 0.057485629 0.057486291 0.057486935 0.057492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493156 0.057494251 0.057501263 0.057510792 0.057512574 0.057513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515371  0.05752001  0.05752107 0.057523288 0.057525181 0.057528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752901  0.05753184 0.057532385 0.057538042 0.057544247 0.057547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549086 0.057549891 0.057552281 0.057555309 0.057555485 0.0575585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563217 0.057571577 0.057572625 0.057578891 0.057580469 0.057581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582279 0.057585886 0.057587222 0.057588482 0.057588641 0.0575921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592874 0.057594125 0.057597696 0.057602455 0.057606759 0.0576117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614242 0.057618348 0.057619761 0.057621892 0.057624595 0.057627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627601 0.057641664 0.057642256 0.057643046 0.057644572 0.057645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646117 0.057647075 0.057650336 0.057652268  0.05765485 0.057657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7661862 0.057666971 0.057669258  0.05767024  0.05767175 0.05767618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57678986 0.057682861 0.057684493 0.057689673  0.05768986 0.057691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692517 0.057697115 0.057700398 0.057709317 0.057712454 0.057716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720157 0.057720714 0.057722976 0.057723026 0.057727747 0.057728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728983 0.057729659 0.057730591 0.057730768 0.057738408 0.057741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742047 0.057742067 0.057744282  0.05774663 0.057747113  0.05775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775538   0.0577568  0.05775769 0.057760116 0.057762056  0.05776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767009 0.057770198 0.057773556 0.057777102 0.057778395 0.057780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781658  0.05778174  0.05778606 0.057786316 0.057793195 0.057798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802722 0.057804587 0.057806771 0.057811792 0.057813823 0.057815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815703 0.057816082 0.057819889 0.057823696 0.057825267 0.05782721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57832406 0.057832994 0.057834395 0.057837733 0.057844296 0.057844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847108 0.057848554 0.057850822  0.05785215 0.057854847 0.057857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858952 0.057860076 0.057861723 0.057862809 0.057864095 0.0578650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867667 0.057868077 0.057878842 0.057878869 0.057882458 0.057882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884232 0.057884608 0.057885959 0.057886538 0.057887851 0.05789004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7894548 0.057898553 0.057899029 0.057900295  0.05790444 0.057909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911027 0.057911365 0.057916347 0.057917161 0.057917683 0.05791884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57924996 0.057925319 0.057929037 0.057929097 0.057929247 0.057932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938517 0.057942058 0.057942498 0.057951914 0.057953873 0.057954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795862 0.057960664 0.057961359 0.057961529 0.057967008 0.057967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972412 0.057980924 0.057982367  0.05798876 0.057990159 0.057991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993895 0.057994957 0.057995563 0.057996588 0.057996686    0.057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7999009 0.057999252 0.058000533 0.058011735 0.058011916 0.058016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023103 0.058027304  0.05802877 0.058036229 0.058037678 0.058037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041865   0.0580446 0.058047098 0.058047269 0.058047493 0.0580486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053569 0.058056214 0.058063454 0.058066111 0.058070616 0.058072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074479 0.058074604 0.058076903 0.058078493 0.058079226  0.0580814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5808172 0.058084893 0.058085205 0.058085629 0.058086638 0.058089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8092472 0.058094727 0.058096144 0.058101445 0.058102956 0.05810312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8103577 0.058103734  0.05810561 0.058108007   0.0581083 0.058111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113858 0.058120077 0.058120379 0.058126035 0.058127721 0.058134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134603 0.058138183 0.058139717 0.058140781 0.058147565 0.058148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148546 0.058153892 0.058155348 0.058156245 0.058163062 0.058166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172337 0.058172648 0.058173628 0.058174333 0.058177368 0.05817838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8179418 0.058182517 0.058183013 0.058185115 0.058187617 0.058193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194181  0.05819806 0.058201676 0.058202323 0.058202942  0.05821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821486 0.058220355 0.058220928  0.05822853 0.058235299 0.058235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823767 0.058238597 0.058241061 0.058241129  0.05824315 0.0582441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244862 0.058245131  0.05824636 0.058249214 0.058250541 0.058253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259181 0.058262782  0.05826922 0.058271403 0.058275493 0.058278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278973 0.058288745 0.058294077 0.058299167 0.058305256 0.058309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309615 0.058310186 0.058310678 0.058313735 0.058314574 0.0583204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329256 0.058335772 0.058336548 0.058339184 0.058340658 0.058341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343671  0.05834368  0.05834391 0.058345889 0.058348396 0.058349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351508 0.058357112 0.058358836 0.058360912 0.058360984 0.058361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365169 0.058368205 0.058375156 0.058378172 0.058379562 0.058380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380636 0.058383695 0.058388322 0.058389031 0.058389686   0.05839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395564 0.058396107 0.058408224 0.058412109 0.058414709 0.0584156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415888 0.058416154 0.058416425  0.05841697  0.05841747 0.058419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420017 0.058424622 0.058425789 0.058431386 0.058432242 0.058432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437267 0.058443361 0.058455115 0.058459809 0.058462515 0.058463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464444 0.058467029 0.058469621 0.058473406 0.058493115 0.0584964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497075  0.05849805 0.058503506 0.058503647 0.058505544 0.058506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511932 0.058512614 0.058512771 0.058518247 0.058519029 0.058520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526741 0.058529422 0.058529431 0.058533474 0.058534013 0.058538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853885 0.058539555 0.058541185 0.058541907 0.058544857 0.058545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546889   0.0585513 0.058553115  0.05855833  0.05855884 0.0585625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564715 0.058566343 0.058573536  0.05857458 0.058575711 0.058577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578452 0.058580892 0.058585988 0.058592792  0.05859707 0.05859737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58598047 0.058602284 0.058604132  0.05860505 0.058607422 0.058608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612379 0.058617116 0.058618828 0.058619592  0.05862304 0.058623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626925 0.058627782 0.058632577 0.058635031 0.058641903 0.058642025 </w:t>
      </w:r>
      <w:r>
        <w:br w:type="textWrapping"/>
      </w:r>
      <w:r>
        <w:rPr>
          <w:rStyle w:val="VerbatimChar"/>
        </w:rPr>
        <w:t xml:space="preserve">##           1           1           1           2           2           1 </w:t>
      </w:r>
      <w:r>
        <w:br w:type="textWrapping"/>
      </w:r>
      <w:r>
        <w:rPr>
          <w:rStyle w:val="VerbatimChar"/>
        </w:rPr>
        <w:t xml:space="preserve">##  0.05864212 0.058643082 0.058653479 0.058657106 0.058660149 0.058661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661778 0.058664652 0.058665574 0.058667092 0.058667843  0.05866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675527 0.058675555 0.058679707 0.058679947 0.058687793 0.058693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697068 0.058702332 0.058705325 0.058706431 0.058709118 0.0587100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871089 0.058711257 0.058713813 0.058716067 0.058720891 0.058728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729418 0.058731799 0.058736075 0.058736317 0.058739462 0.058740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741376 0.058741454 0.058752172 0.058760191 0.058760786 0.0587612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764988 0.058770728 0.058774283 0.058774849 0.058780754 0.058783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784151 0.058786606 0.058788279 0.058792388  0.05879282 0.058792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879525 0.058795296  0.05879825 0.058798738 0.058798977  0.05880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802438 0.058806934 0.058819943 0.058820149 0.058823529 0.05882806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58828689  0.05883021 0.058830841 0.058831372 0.058840803 0.0588438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8848529 0.058849019 0.058855041 0.058859932 0.058863344 0.058864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867006 0.058874384 0.058878128 0.058885783 0.058886708 0.0588901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894111 0.058895655 0.058900582 0.058901002 0.058901326 0.058901659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058903438 0.058913345 0.058914888 0.058916261 0.058916625 0.05891764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8919744 0.058924117   0.0589245 0.058930477 0.058937608  0.0589377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58939511 0.058941059 0.058943232 0.058944131 0.058949805 0.058950098 </w:t>
      </w:r>
      <w:r>
        <w:br w:type="textWrapping"/>
      </w:r>
      <w:r>
        <w:rPr>
          <w:rStyle w:val="VerbatimChar"/>
        </w:rPr>
        <w:t xml:space="preserve">##           1           4           1           1           1           1 </w:t>
      </w:r>
      <w:r>
        <w:br w:type="textWrapping"/>
      </w:r>
      <w:r>
        <w:rPr>
          <w:rStyle w:val="VerbatimChar"/>
        </w:rPr>
        <w:t xml:space="preserve">## 0.058950907 0.058951213 0.058952742 0.058955273 0.058959628 0.0589600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963878 0.058967192 0.058968204 0.058974001 0.058976214 0.058979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979767 0.058983689 0.058985254  0.05899108 0.058992071 0.058992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8996067 0.058998265 0.058999054 0.059001875 0.059006303 0.059006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012082   0.0590122 0.059012782 0.059013046  0.05901393 0.059017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019599 0.059020135 0.059020911 0.059021602 0.059022738 0.059023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025693 0.059033669 0.059034156 0.059035623 0.059036711 0.059038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040911 0.059044337 0.059045835 0.059047906 0.059055607 0.059056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057176 0.059065092 0.059065354 0.059070752 0.059075408 0.059077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907841 0.059079692 0.059082085 0.059083904 0.059085538 0.059089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093757 0.059094091 0.059094423  0.05909659 0.059097978 0.05910029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9102072 0.059106733 0.059112015 0.059112597 0.059113111  0.05911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117635 0.059122167 0.059125173 0.059125293 0.059125351 0.05913080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9132426 0.059133676 0.059134936 0.059135395 0.059138195 0.059138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140041 0.059141863 0.059145319  0.05914592 0.059145958 0.059146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146599 0.059148066 0.059150888 0.059155161 0.059157634 0.0591584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164319 0.059165126 0.059165618 0.059169541 0.059171449 0.059171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179389  0.05918166 0.059181863 0.059183801  0.05918887 0.0591896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919704 0.059197162 0.059198309  0.05919852 0.059198979 0.0592005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207436 0.059213089 0.059216312 0.059226099 0.059226213 0.059227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228537 0.059233678 0.059235275 0.059235911  0.05924195 0.059242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244647 0.059247038  0.05924717 0.059248148 0.059250653 0.0592522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252753 0.059267746 0.059269804 0.059271117 0.059272644 0.05927331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9273695 0.059280152 0.059281627 0.059286075 0.059296721 0.059300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303702 0.059306255 0.059307307 0.059313562 0.059315924 0.059322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323872 0.059324202 0.059329738 0.059335784 0.059336945 0.059337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338223 0.059340544 0.059341539 0.059342781 0.059347033 0.05934936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59356682 0.059358693 0.059359509 0.059364804 0.059365586 0.059365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369113 0.059375108 0.059375139 0.059382005 0.059385875 0.0593880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388122 0.059390736 0.059393219 0.059403029 0.059407888 0.059408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409269 0.059411597 0.059411752 0.059416021  0.05941906 0.059427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427398 0.059427733  0.05942849 0.059429358 0.059429458 0.059435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453464 0.059456481 0.059460829  0.05946451 0.059470265 0.059471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474575 0.059481081 0.059482369  0.05948268 0.059483483 0.059485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948958 0.059492277 0.059492812 0.059494051 0.059496281 0.059497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497521 0.059506777 0.059509837 0.059514297 0.059518002 0.059519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524546 0.059526242 0.059529365 0.059529919 0.059530459 0.059531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542007 0.059543242  0.05954365 0.059547107 0.059547362 0.0595482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551258 0.059553193 0.059554453 0.059558778 0.059563609 0.059567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570298 0.059574537 0.059575812  0.05957617 0.059576266  0.05957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577879 0.059578641 0.059580943 0.059583762 0.059584759  0.05958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586483 0.059592054 0.059592648 0.059594295 0.059595232 0.059598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606468 0.059608302 0.059609966 0.059611804 0.059612309 0.059618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623408 0.059624968 0.059625523 0.059626108 0.059627208 0.059631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631722 0.059631842 0.059632397 0.059639751 0.059640042 0.059641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647018  0.05964996 0.059665341 0.059666997 0.059668871 0.059671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673508 0.059677613 0.059679264 0.059681403 0.059681656 0.05968178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9685466 0.059685946  0.05968851 0.059690239 0.059692892 0.059696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697103 0.059701493 0.059703931 0.059705004 0.059715375 0.0597176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721779  0.05972692 0.059732683 0.059738441 0.059738465 0.059742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747013 0.059747876 0.059748367 0.059753954 0.059756298 0.05975880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59759059 0.059761891 0.059764689 0.059765534 0.059768311 0.0597735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785602 0.059788042 0.059789175 0.059794096 0.059794546  0.05979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796489 0.059798804 0.059801483 0.059802933 0.059803419 0.059803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808258 0.059809229 0.059810631 0.059812744  0.05981377 0.059826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827447  0.05982906 0.059831304 0.059832238 0.059834646 0.059835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836435 0.059836954 0.059837606 0.059841055 0.059841964 0.059842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598451 0.059847008 0.059856643 0.059858599 0.059862676  0.059864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867543 0.059868575 0.059873027 0.059873559  0.05988024 0.059884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884369 0.059885878 0.059887591 0.059889845 0.059894011 0.059895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898503 0.059898855  0.05990286 0.059905584  0.05991079 0.059912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59915207 0.059915418 0.059921676  0.05992537 0.059929338 0.05993133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59931392  0.05993179 0.059932334 0.059933551 0.059933754 0.05993418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59936027  0.05994006 0.059944866 0.059947003 0.059948501 0.059949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5996077 0.059964727 0.059967082 0.059971196  0.05997133 0.0599716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971897 0.059972368 0.059972821 0.059974218 0.059976854 0.059979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988002 0.059989886 0.059995385 0.059997474 0.059997842 0.059998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59998333 0.059998846 0.059998995 0.059999268 0.059999321 0.0600160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019086 0.060023499 0.060024084 0.060024352   0.0600287 0.060029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029618 0.060030079 0.060030307 0.060036014 0.060036401 0.060039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039998 0.060043045 0.060043235 0.060044338  0.06004476 0.0600484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048702 0.060053711  0.06006039 0.060066209 0.060066817 0.060068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070543 0.060074613 0.060078859 0.060079165 0.060082449 0.060084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089819 0.060092162 0.060092532 0.060093991  0.06009442 0.060094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096337 0.060096995 0.060097242 0.060100466 0.060100814 0.060104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104433 0.060109441 0.060110939 0.060124045 0.060124061 0.060124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124859 0.060129325 0.060133432 0.060134267 0.060135339 0.0601410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146102 0.060150761 0.060155831 0.060157211 0.060157392 0.060162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167319  0.06016799 0.060171297 0.060175734 0.060183391 0.0601867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188207 0.060191417 0.060193626 0.060194459 0.060197352 0.06019759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60201349 0.060205825 0.060206228 0.060209184 0.060215521 0.0602166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217501 0.060217528 0.060217762 0.060218577  0.06022187  0.06022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226136  0.06022636 0.060226495 0.060228512 0.060235835  0.06024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602435 0.060243643  0.06024498 0.060246988 0.060247128 0.06025274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60255421 0.060256023   0.0602575  0.06025825 0.060264658 0.0602672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027226 0.060276266 0.060279973 0.060280513 0.060281124  0.060281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285147 0.060286751 0.060288378 0.060290411 0.060292147  0.060292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299494 0.060299985 0.060301203 0.060306992 0.060307839  0.06031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313252 0.060318392  0.06031953 0.060321036 0.060321064 0.060321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032663 0.060327335 0.060331099 0.060333238 0.060337279 0.06034221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0350574 0.060352909 0.060357586 0.060364655 0.060365244  0.06036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369406 0.060370835 0.060373629  0.06037487 0.060375932 0.060381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384343 0.060385534 0.060391463 0.060393412  0.06039698 0.060403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406185 0.060407024  0.06041171 0.060414693 0.060414988 0.060416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418735 0.060418911 0.060420473 0.060424103  0.06042643  0.060426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043755 0.060437729 0.060439219 0.060446017 0.060448993 0.060451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455278 0.060458086 0.060460263 0.060460376 0.060461263 0.060472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477581 0.060477907 0.060477954 0.060478954 0.060479013 0.0604794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489241 0.060490977  0.06049175 0.060492527 0.060493323 0.060493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493895 0.060493951 0.060494001 0.060498109  0.06049879 0.0605032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508063 0.060508325 0.060513223 0.060513318 0.060513904 0.060522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524337 0.060529298 0.060529386 0.060530627 0.060530709 0.060537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053854 0.060539652 0.060539951 0.060541285 0.060546722 0.0605474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551477 0.060553153 0.060554113 0.060560909 0.060568034 0.060572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573486 0.060576091 0.060579668 0.060585265 0.060586696 0.0605878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058819 0.060591031 0.060593941 0.060594385  0.06059798 0.060599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600137 0.060600836 0.060603245 0.060604013 0.060616509  0.06062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621512 0.060621556 0.060621663 0.060622696 0.060630798 0.0606324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643492 0.060644196 0.060645235 0.060646451 0.060646968 0.060650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653443 0.060656144 0.060656276 0.060659118 0.060659815 0.060663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665169 0.060672494 0.060674036 0.060674112 0.060680325 0.060680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687031 0.060688793  0.06069778 0.060699602 0.060700311 0.060703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704097 0.060705824 0.060706852 0.060709898 0.060709949 0.0607102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711128 0.060711395 0.060713228 0.060721753 0.060725857 0.060727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729285 0.060730449 0.060733396 0.060737013 0.060737236 0.060741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743256 0.060747081 0.060755115 0.060757376 0.060758566 0.0607593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760595 0.060761287 0.060769692 0.060770548 0.060770623 0.060771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780713 0.060789134 0.060791732    0.060792 0.060794936 0.060795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797568 0.060802345 0.060803026 0.060803457 0.060807806  0.060810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813737 0.060820728 0.060824874 0.060828728 0.060829203 0.0608297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834151 0.060837205  0.06083778 0.060838816 0.060839526 0.060840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084054 0.060840786 0.060841474 0.060846641 0.060847277 0.060848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084845 0.060850403 0.060856336 0.060858436 0.060858783 0.060865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867801 0.060876125 0.060878894 0.060880889 0.060884379 0.0608996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906322 0.060912152 0.060912248 0.060921923 0.060924046 0.0609246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927861 0.060934008 0.060938754 0.060939061 0.060943139 0.0609519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952071  0.06095791 0.060961474 0.060965651  0.06096969 0.0609757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976016 0.060977798 0.060979673 0.060982209 0.060986023 0.060991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0993901 0.060994917 0.061004154 0.061007695 0.061012724  0.061013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014015 0.061016565 0.061018453  0.06101868 0.061019214  0.06102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032296  0.06103278 0.061033657 0.061036114 0.061040824 0.0610430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046055 0.061046948 0.061048474 0.061060599 0.061062386 0.061065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067488 0.061067599 0.061074679 0.061077557 0.061084301 0.061084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086118 0.061090427 0.061093248 0.061093571 0.061093761 0.061096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099005 0.061099869 0.061104961 0.061105574 0.061108382 0.061110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111673 0.061112054 0.061113895 0.061115648 0.061117148 0.061120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112026  0.06112046 0.061123057 0.061123291 0.061123472 0.0611277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127899 0.061129258 0.061132504 0.061145536 0.061146943 0.06115048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61152838 0.061154383  0.06115524 0.061161233 0.061173533 0.061176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176865 0.061178057 0.061181399 0.061186283 0.061187762 0.061191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191462  0.06119694 0.061197152 0.061197552 0.061198037 0.061201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120348 0.061205133 0.061206104 0.061210322 0.061211108 0.061214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220155 0.061220385 0.061221117 0.061223427  0.06122563 0.061226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226579 0.061226905 0.061226922 0.061226998 0.061231292 0.0612322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234004 0.061234691 0.061235535 0.061238701   0.0612525 0.0612531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255055 0.061255393 0.061261589 0.061262582  0.06126588 0.06126813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61270871 0.061271136 0.061272448 0.061276222 0.061281593 0.061287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288243 0.061288346 0.061293774 0.061294071  0.06129654 0.0612979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298209 0.061299177 0.061301173 0.061301627 0.061301993  0.06130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307704 0.061313402 0.061313997 0.061316008 0.061317547 0.061318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320699 0.061321794 0.061322448 0.061324163 0.061324533 0.0613282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330413 0.061334774 0.061335912 0.061340044 0.061345311 0.061346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348466 0.061350881 0.061353551 0.061357306 0.061358773 0.061364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61367693  0.06137026 0.061373082 0.061379445  0.06137966 0.06137978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61384478 0.061387184 0.061387722 0.061389745 0.061394951  0.0613969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61397544 0.061397627 0.061400887   0.0614033 0.061403974 0.061404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404541 0.061407664 0.061411549 0.061413646 0.061416356 0.061430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431286 0.061432816 0.061434649 0.061437618 0.061439003 0.0614392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440024 0.061440132 0.061443079 0.061446157 0.061446928 0.0614667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466973 0.061469865 0.061473446  0.06147429 0.061475951 0.061477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478246 0.061481748 0.061482549  0.06148754 0.061493851 0.061496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497205 0.061497804 0.061497966 0.061499868 0.061501703 0.061501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507113 0.061509663 0.061510395 0.061510913 0.061511974 0.061512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513085 0.061516973 0.061519891  0.06152088 0.061521807 0.061523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523501 0.061526501 0.061527001 0.061529758 0.061531966 0.061534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535085  0.06153928 0.061539341 0.061539803 0.061546402 0.0615469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547908 0.061549706 0.061550125 0.061550448 0.061551106  0.06155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552036 0.061560801 0.061562526  0.06156424 0.061565029 0.061568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571881 0.061574896 0.061579881 0.061580767 0.061581078 0.061582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583142 0.061587682 0.061590311 0.061595036 0.061595894  0.06159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159824 0.061598952 0.061602679    0.061608 0.061612954 0.061615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618291 0.061620078 0.061622376 0.061639445 0.061644225  0.06164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651145 0.061653575 0.061656391 0.061660417 0.061663552 0.061665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670109 0.061673124 0.061673591 0.061674672 0.061677533 0.061682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686215 0.061687518 0.061689935 0.061693482 0.061698458 0.061698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702167  0.06170387 0.061706153 0.061706159 0.061711483 0.061715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718978 0.061721178 0.061727313 0.061732117  0.06173375 0.061739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746141 0.061746191 0.061746661 0.061746913 0.061749498 0.0617531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754183 0.061756816 0.061758964 0.061759527 0.061764257 0.061766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768695 0.061770846 0.061775032 0.061780126  0.06178209 0.061783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785038 0.061787642 0.061787751 0.061792231 0.061792336 0.061793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179405 0.061797528  0.06179897 0.061799047 0.061799075 0.0618006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802391 0.061802464 0.061812055  0.06181292 0.061823454 0.0618237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825012 0.061826996 0.061833522 0.061834915 0.061839346  0.06184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843694 0.061846723 0.061846908 0.061848208 0.061849864 0.061853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854197 0.061856233 0.061859027 0.061859708 0.061862112   0.06186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864748 0.061872382 0.061872818 0.061875169 0.061876248  0.06187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188717 0.061889251 0.061894076 0.061897937  0.06190348 0.06190449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61908331 0.061919261  0.06192162 0.061924743 0.061924853 0.061926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61926812 0.061927198   0.0619283 0.061933895 0.061936652 0.061938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941117 0.061941917 0.061944857 0.061946799 0.061946903 0.061950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957907 0.061958694 0.061958754  0.06196152  0.06196251 0.061963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196727 0.061972075 0.061981083 0.061981178 0.061984708 0.061987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199009 0.061990463 0.061991734 0.061993112 0.061993801 0.0619941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1996457   0.0619969 0.061997362 0.062002285 0.062002404 0.062006448 </w:t>
      </w:r>
      <w:r>
        <w:br w:type="textWrapping"/>
      </w:r>
      <w:r>
        <w:rPr>
          <w:rStyle w:val="VerbatimChar"/>
        </w:rPr>
        <w:t xml:space="preserve">##           2           2           1           1           1           1 </w:t>
      </w:r>
      <w:r>
        <w:br w:type="textWrapping"/>
      </w:r>
      <w:r>
        <w:rPr>
          <w:rStyle w:val="VerbatimChar"/>
        </w:rPr>
        <w:t xml:space="preserve">##  0.06200896 0.062012311 0.062016249 0.062016313 0.062016363  0.06201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024684 0.062025345 0.062025803 0.062026055 0.062026916 0.062027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032507 0.062034165 0.062034834 0.062037518 0.062041929 0.062051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052377 0.062053718 0.062053832 0.062053875 0.062056216   0.0620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061844 0.062062529 0.062063626 0.062069831   0.0620721  0.062076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076908 0.062079792 0.062080747 0.062081558 0.062082081 0.0620827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208663 0.062088463 0.062093267 0.062095731 0.062095791 0.062096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209793 0.062098726 0.062101631 0.062102199 0.062104211 0.062109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110466  0.06211744 0.062119711 0.062120316 0.062120689 0.062123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127734 0.062129191 0.062130069  0.06213302 0.062133129 0.06213506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2135358 0.062136995 0.062138757 0.062143855 0.062146416 0.062148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149815  0.06215221 0.062154456 0.062161345 0.062161742 0.062162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216694 0.062167384 0.062168577 0.062178453 0.062179309 0.062180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182551 0.062187518 0.062187562 0.062188996 0.062191891 0.062192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195854 0.062197927 0.062197981 0.062200507 0.062201543   0.0622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203753 0.062204752 0.062205758 0.062205824 0.062208339 0.0622102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221074 0.062211442 0.062211556 0.062212095 0.062214033 0.06221523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2215639 0.062218336 0.062223565 0.062225167  0.06223116 0.0622335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234074 0.062235178 0.062235499 0.062236197 0.062238534 0.062240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243325 0.062246888 0.062257238 0.062261801 0.062265632 0.062270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275007  0.06227541 0.062276143 0.062279783 0.062282748 0.062283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288796 0.062290154 0.062291435 0.062293771 0.062297923 0.06229830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62298329 0.062299871  0.06230183  0.06230308 0.062308537 0.062310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231251 0.062313017 0.062315173 0.062315349 0.062315817 0.0623179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320956 0.062321696  0.06232264 0.062322946 0.062329178 0.062330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233553 0.062336273 0.062342585 0.062346336 0.062354045  0.06235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359379  0.06236425 0.062364565    0.062372 0.062375005 0.062375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389954  0.06239792 0.062398014 0.062398217 0.062398902 0.06240111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62406444 0.062410967 0.062413895 0.062415715 0.062416066 0.062416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241941 0.062421881 0.062422351 0.062422971 0.062423175 0.062433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433598 0.062434754 0.062436646 0.062443873 0.062444732 0.06244685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62448868 0.062460962 0.062462481 0.062462502 0.062467037 0.06246746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2468537  0.06247204 0.062475112 0.062475777 0.062476135 0.06247661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62479901 0.062481807 0.062486719 0.062489773 0.062490236 0.0624921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492951 0.062493991 0.062496875 0.062497259 0.062498438 0.062498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503378 0.062512401 0.062513871  0.06252882  0.06253264 0.062534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253873 0.062539769 0.062541664 0.062542612 0.062546567 0.06254687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2548958 0.062563371 0.062563925  0.06256717 0.062585832 0.062586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258665 0.062589105 0.062591387 0.062593296 0.062593741 0.0625958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597156 0.062603053 0.062603724 0.062605656 0.062607753 0.062613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613821 0.062618408  0.06262175 0.062623695 0.062626782 0.062627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263067 0.062631246 0.062633926 0.062634661 0.062638241 0.0626391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640265 0.062640716 0.062641944 0.062642105 0.062643052 0.062644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645248 0.062645785 0.062648434 0.062656237 0.062660699 0.06266417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6266858 0.062671741 0.062678063 0.062679017 0.062679063 0.062686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687496 0.062687694 0.062689745  0.06269104 0.062692633  0.06269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699433 0.062701802  0.06271587 0.062716294 0.062716924 0.062719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272786 0.062729151 0.062730467 0.062731133 0.062731242 0.062736676 </w:t>
      </w:r>
      <w:r>
        <w:br w:type="textWrapping"/>
      </w:r>
      <w:r>
        <w:rPr>
          <w:rStyle w:val="VerbatimChar"/>
        </w:rPr>
        <w:t xml:space="preserve">##           1           2           1           1           2           1 </w:t>
      </w:r>
      <w:r>
        <w:br w:type="textWrapping"/>
      </w:r>
      <w:r>
        <w:rPr>
          <w:rStyle w:val="VerbatimChar"/>
        </w:rPr>
        <w:t xml:space="preserve">## 0.062742921 0.062744671 0.062746793 0.062747754 0.062748394 0.062754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759575 0.062759803 0.062761217 0.062761676 0.062762914 0.062763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763402 0.062764575 0.062765976 0.062766229 0.062767958 0.062769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773004 0.062775095  0.06277548 0.062777517 0.062780381 0.062780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781047 0.062781739 0.062787443    0.062788 0.062815427 0.06281571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62816307 0.062819308 0.062820892 0.062821955 0.062823254 0.062823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823429 0.062826204 0.062826643 0.062831239 0.062831847 0.062833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834656 0.062836519 0.062837487 0.062837899 0.062841003  0.06284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843737 0.062844713 0.062846858 0.062850914 0.062856177 0.062863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286527 0.062868733 0.062870602 0.062871362 0.062874996 0.062875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287958 0.062886246  0.06288656  0.06288686 0.062888236 0.0628894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289237 0.062894979 0.062896134 0.062896855 0.062897088 0.0629114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912488 0.062913388 0.062917218 0.062920641 0.062923427 0.06292407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62925831 0.062927238 0.062931236 0.062935194 0.062936517 0.062937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943154 0.062943819 0.062945712 0.062949383 0.062951305 0.062951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953345  0.06295648 0.062959618  0.06296368 0.062964727 0.062965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968516 0.062973692 0.062975493 0.062975675 0.062976044 0.062976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2977021 0.062987403 0.062991726 0.062996684 0.062997375 0.063003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630076 0.063013044 0.063013809 0.063014738 0.063018372 0.063020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302261 0.063023424 0.063027703 0.063028192 0.063030196  0.06303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041615 0.063049313 0.063049322 0.063051369 0.063052472 0.063053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055341 0.063055885 0.063057659 0.063058259 0.063058773 0.0630616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062463  0.06306722 0.063072979 0.063077188 0.063077477  0.063082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084513 0.063087086 0.063088041 0.063089475 0.063092552 0.0630956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309709 0.063097436 0.063098738 0.063103941 0.063106707 0.063107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63111209 0.063112215  0.06311272 0.063114951  0.06311711 0.0631179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118715  0.06312237 0.063122924 0.063124821 0.063124982 0.06312794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3128926 0.063131692 0.063133015 0.063136844 0.063137088 0.063138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142668 0.063143412  0.06314382 0.063144801 0.063147697 0.063151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154444 0.063154823 0.063159342 0.063161716 0.063162606  0.06316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316574 0.063169039  0.06317206 0.063176075 0.063177661 0.063179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186184 0.063187164 0.063188716 0.063191371 0.063193681 0.0631946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195623 0.063203586 0.063204023 0.063207204 0.063208322 0.063210313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63214604 0.063217032 0.063217762 0.063221043 0.063226971 0.0632275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322913 0.063230737 0.063232279  0.06323366 0.063234064 0.0632373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237546 0.063240192 0.063240915 0.063243684 0.063248243 0.063250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250675 0.063251458 0.063253059 0.063259592 0.063264663 0.063268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273528 0.063276675 0.063283337 0.063283721 0.063283737 0.06328510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3286168 0.063286411 0.063287595 0.063292156 0.063293671 0.0632947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301112 0.063303539 0.063305474 0.063308543 0.063310522  0.063314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316642 0.063317453 0.063320781 0.063324061 0.063328056 0.0633291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329564 0.063332479 0.063338129 0.063345072 0.063346715 0.063348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349766 0.063351528 0.063351606 0.063354932 0.063354996 0.063358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364555 0.063367087 0.063371039 0.063371894 0.063374865  0.06337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377934 0.063385168 0.063387323 0.063387707 0.063389634 0.063393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393661 0.063401978  0.06340248 0.063402711 0.063407666 0.063409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410454  0.06341338  0.06341549 0.063419511 0.063419535 0.06342630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63430469 0.063432171 0.063432569 0.063433535 0.063433802  0.063443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443762 0.063444819 0.063446088 0.063446596 0.063448777 0.063451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459041 0.063461978 0.063464561 0.063466036 0.063467003 0.0634682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474239 0.063478871  0.06348172 0.063482843 0.063484184 0.063485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486251 0.063489418 0.063490773 0.063493244 0.063496825 0.0634990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512956 0.063513256 0.063514422 0.063516166 0.063516957 0.063517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351938 0.063521939 0.063523495  0.06352663 0.063527321 0.0635316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536942 0.063538542 0.063544287 0.063547216 0.063548401  0.063548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550786 0.063552731 0.063555696 0.063558162 0.063563073 0.063565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573607  0.06357457 0.063575628 0.063578294 0.063581567 0.06358307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63585688  0.06358723 0.063587283 0.063588019 0.063590008 0.0635926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593383 0.063594821  0.06359576 0.063595868 0.063598651 0.063602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361134 0.063611835 0.063614712 0.063621799 0.063622987 0.0636236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624043 0.063624231 0.063629759 0.063630579 0.063639572 0.063645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646498 0.063646818  0.06365166 0.063651966 0.063655143 0.063660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661265 0.063672585 0.063672662 0.063675055 0.063676242 0.063680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688754 0.063692962 0.063693797  0.06369828 0.063704286 0.063711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712631 0.063715009 0.063715498  0.06372602 0.063727613 0.063736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737745 0.063742713 0.063746813  0.06374708 0.063748811 0.0637568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757959 0.063759837 0.063767541 0.063770747 0.063771761 0.063771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771905 0.063772399 0.063772851 0.063774943 0.063780797 0.06378177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63783688 0.063784966 0.063785169 0.063785323 0.063787243 0.063793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795477  0.06379681 0.063798177 0.063808512  0.06380886 0.0638089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812381 0.063815281 0.063815816 0.063819386 0.063821871 0.063823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825191 0.063825687 0.063829787 0.063830674 0.063837861 0.063838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846808 0.063853857 0.063855733 0.063857782 0.063867285 0.06386962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63877445 0.063878671 0.063879558 0.063882838 0.063888706 0.0638911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389252 0.063893611 0.063895825 0.063897895 0.063898403 0.06390006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3907754 0.063911191 0.063913318 0.063916697 0.063917443 0.063926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926941 0.063933587 0.063936064 0.063936165 0.063941724 0.063944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946803 0.063947185 0.063953092 0.063954539 0.063962724 0.0639718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981387 0.063982976  0.06398766 0.063990834 0.063991094 0.063991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3995668 0.063997714 0.063998951 0.064003696  0.06400657 0.064007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007383 0.064007472 0.064015491 0.064017319  0.06402224 0.06402890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4033003 0.064035494 0.064042546 0.064046798 0.064059998 0.064062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64065437 0.064072587 0.064075482 0.064077437  0.06407762 0.064080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080303 0.064081197 0.064084119 0.064090336 0.064092806 0.0640930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093141 0.064096818 0.064096946 0.064097861 0.064098231 0.064098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098516 0.064111642 0.064113876 0.064116807  0.06411743 0.0641187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120458 0.064122856 0.064123591 0.064124959 0.064126561 0.064129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134161  0.06414275 0.064144123  0.06414567 0.064148396 0.064150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155363 0.064155862 0.064155974 0.064160144 0.064167374 0.064169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170151 0.064170206   0.0641729 0.064182641 0.064187163 0.064189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193581 0.064195348 0.064196281  0.06419666  0.06419679 0.0641974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419786 0.064198614 0.064199908 0.064203442 0.064204107 0.064204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204427 0.064209511 0.064210212 0.064212539 0.064214811 0.064217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218453 0.064218691 0.064220438 0.064221471 0.064222963 0.064225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226402 0.064228029 0.064235196 0.064238746 0.064239635  0.064241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243336 0.064246788 0.064248748 0.064249197 0.064251876 0.064253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253952 0.064255282 0.064260451 0.064261186 0.064264374 0.06426477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64269806 0.064270905 0.064274945 0.064293571 0.064294223 0.064295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297075 0.064299133 0.064302049 0.064305714 0.064306266 0.064320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321889 0.064322151 0.064322856 0.064323165 0.064323724  0.064325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326056  0.06432778 0.064330682 0.064333234 0.064334971 0.0643351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338989   0.0643403 0.064340412 0.064343619  0.06434394 0.064346783 </w:t>
      </w:r>
      <w:r>
        <w:br w:type="textWrapping"/>
      </w:r>
      <w:r>
        <w:rPr>
          <w:rStyle w:val="VerbatimChar"/>
        </w:rPr>
        <w:t xml:space="preserve">##           1           1           1           1           3           2 </w:t>
      </w:r>
      <w:r>
        <w:br w:type="textWrapping"/>
      </w:r>
      <w:r>
        <w:rPr>
          <w:rStyle w:val="VerbatimChar"/>
        </w:rPr>
        <w:t xml:space="preserve">## 0.064351427 0.064354889 0.064355126 0.064355611 0.064365418 0.064370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370921 0.064372126 0.064372318   0.0643725  0.06437425 0.064374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437497 0.064390244 0.064390557 0.064390894 0.064393024  0.0643938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6439678 0.064397157 0.064400808 0.064402118 0.064407319 0.064407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414969  0.06441788 0.064420599 0.064422791 0.064426044 0.064434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435486  0.06443631  0.06443716 0.064439541 0.064440864 0.064447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450318 0.064461984 0.064466796 0.064468924  0.06447005 0.064474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479879 0.064489704 0.064492622 0.064493864  0.06449785 0.064499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501603 0.064510878  0.06451436 0.064523387 0.064524618  0.06452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64527392 0.064528566 0.064531182 0.064535011 0.064535798 0.064536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538978 0.064546488 0.064552419  0.06455638 0.064557936 0.0645586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456494 0.064566307 0.064570626 0.064576202   0.0645781  0.06457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580638 0.064580642 0.064582067 0.064582216 0.064583144 0.064590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603078 0.064605618 0.064605989 0.064607522 0.064615646 0.06461597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64616104 0.064616233 0.064616479 0.064620428 0.064622684 0.0646228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624917 0.064634717 0.064634731 0.064642972 0.064645154 0.064647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647345  0.06464975 0.064650678 0.064662026 0.064662356 0.06466274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64663351 0.064663587 0.064663972 0.064664511 0.064670101 0.064671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672915 0.064676058 0.064677186 0.064678484 0.064688118 0.064695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697682 0.064700837 0.064703979 0.064704773 0.064705722 0.06470713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64709664 0.064710501 0.064717855 0.064719654 0.064724223 0.0647253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727428  0.06472855 0.064731439 0.064732321 0.064735049  0.06473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736176 0.064745953 0.064747843 0.064748651 0.064749945 0.064753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754196 0.064761281  0.06476179 0.064762624 0.064763484 0.06476375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64764249 0.064764508 0.064766372 0.064768529 0.064771661 0.064775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779792 0.064786907 0.064789417 0.064792212 0.064792758 0.0647934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793521 0.064798149 0.064803297 0.064804717 0.064809124 0.064810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811055 0.064815076 0.064821218 0.064822908 0.064823269 0.06482443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64827645  0.06482931 0.064831172 0.064832587  0.06483362 0.064834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835195 0.064836086 0.064841563 0.064841612 0.064841866 0.064844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848424 0.064852982 0.064853437 0.064859887 0.064860062 0.064863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867354   0.0648734 0.064874917 0.064874947 0.064875788 0.064878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880543  0.06488168 0.064882845 0.064884258 0.064884476 0.064885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891338  0.06489329  0.06489667 0.064897831 0.064900762 0.064901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902561 0.064903509 0.064907885  0.06491024  0.06491816 0.064919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492143 0.064923377 0.064940946 0.064941059  0.06494264 0.064944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957358   0.0649594 0.064967516 0.064981949 0.064987003 0.064988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4989168 0.064997046 0.064997593 0.064997833 0.064999015 0.065008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015818 0.065023143 0.065027441 0.065034249 0.065034628 0.065042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043675 0.065048617 0.065051034 0.065051942 0.065053572 0.065053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054146 0.065055284 0.065061425 0.065066741 0.065069913 0.06507901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5080347 0.065084127 0.065084337 0.065089125 0.065092575 0.065096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096758 0.065097351 0.065102534 0.065106352 0.065111128 0.065112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113251 0.065113797 0.065124865 0.065125927  0.06512698 0.0651322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134255 0.065138464 0.065139755  0.06514261 0.065144675 0.065144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651489 0.065148944 0.065152176  0.06515761 0.065157824 0.0651588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161277  0.06516233 0.065163046 0.065165115 0.065168804  0.06517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178242 0.065185393 0.065186963 0.065187654  0.06519674 0.065197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199367 0.065201875 0.065205178 0.065206975 0.065209753 0.0652117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214976 0.065220735 0.065221486 0.065221828 0.065223198 0.06523369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65235176 0.065236193 0.065244052 0.065244563 0.065245571 0.0652507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252025  0.06525639 0.065258947  0.06525965 0.065260809 0.065266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267109 0.065274151  0.06528359 0.065286911 0.065289807 0.065295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297237 0.065305638 0.065307029 0.065308982 0.065313354 0.065316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532042 0.065322435  0.06532304 0.065330898 0.065339035 0.065341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534252  0.06534502 0.065345798 0.065348923 0.065349348 0.065352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354236 0.065354772 0.065358603 0.065362448 0.065362714 0.065365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366618 0.065366701 0.065370806 0.065373698  0.06538043  0.06538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381678  0.06538222 0.065385256 0.065386865 0.065391684 0.0653981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399955 0.065408616 0.065409958 0.065410255 0.065411538 0.065413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416183 0.065417245 0.065420131 0.065421016 0.065436458 0.065441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442021  0.06544298 0.065444678 0.065446728 0.065448596 0.065455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461085 0.065462303 0.065464485 0.065465377 0.065468302 0.06547190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65473073 0.065474462 0.065474965 0.065477381 0.065479519 0.065480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483629 0.065483776 0.065489119 0.065493024 0.065493451 0.0654936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507074 0.065508708 0.065510104 0.065513927 0.065514016 0.065515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516112 0.065517292  0.06551757 0.065523362 0.065525339 0.065529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531149 0.065537211 0.065540082 0.065540812  0.06554156 0.065548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550794 0.065551579 0.065553735 0.065556895 0.065557378 0.065564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570258 0.065570388 0.065574061 0.065575496 0.065578914 0.0655846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586554 0.065587406 0.065592734 0.065594752 0.065595627  0.065596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65598542 0.065610938 0.065611117 0.065612799 0.065614748 0.0656159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618757 0.065624855 0.065629003 0.065630397 0.065630892 0.0656313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632691 0.065632852 0.065634531 0.065637375 0.065640485 0.0656455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649765 0.065649795 0.065654661 0.065658687 0.065658734 0.065658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661195 0.065665358 0.065669023 0.065672717  0.06568305 0.065683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688636 0.065696709 0.065698129 0.065699599 0.065702159 0.065702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570863 0.065711157 0.065715424 0.065715514 0.065718398 0.065719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721872 0.065724285 0.065724362 0.065725372 0.065730461 0.06573338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5734604 0.065737694 0.065739815 0.065742651 0.065751626 0.065752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575572 0.065755962 0.065763164 0.065765912 0.065769406 0.06577472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65780622 0.065781016 0.065781547 0.065782406 0.065783024 0.065785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786843  0.06578776 0.065788608 0.065792396 0.065793421 0.065794373 </w:t>
      </w:r>
      <w:r>
        <w:br w:type="textWrapping"/>
      </w:r>
      <w:r>
        <w:rPr>
          <w:rStyle w:val="VerbatimChar"/>
        </w:rPr>
        <w:t xml:space="preserve">##           2           1           1           1           2           1 </w:t>
      </w:r>
      <w:r>
        <w:br w:type="textWrapping"/>
      </w:r>
      <w:r>
        <w:rPr>
          <w:rStyle w:val="VerbatimChar"/>
        </w:rPr>
        <w:t xml:space="preserve">## 0.065795607 0.065796385 0.065804329 0.065804935 0.065805979 0.065806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825929 0.065830405 0.065830721 0.065831014 0.065833641  0.06583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835299 0.065835497  0.06583864 0.065841651 0.065841692 0.06584277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2 </w:t>
      </w:r>
      <w:r>
        <w:br w:type="textWrapping"/>
      </w:r>
      <w:r>
        <w:rPr>
          <w:rStyle w:val="VerbatimChar"/>
        </w:rPr>
        <w:t xml:space="preserve">## 0.065846708 0.065848781 0.065850931 0.065853835 0.065861209 0.065862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867588 0.065868263 0.065871415 0.065875895  0.06587863 0.065883763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065886648 0.065889711 0.065892333 0.065893411 0.065895504  0.06589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897025 0.065897803 0.065899224 0.065901133 0.065902026 0.065911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919318 0.065919756 0.065927252 0.065927612 0.065928649 0.065934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934767  0.06593964 0.065941117 0.065942195 0.065947421 0.065953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956274  0.06595895 0.065959775 0.065961741  0.06596179 0.065962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966498 0.065967016 0.065973351  0.06597988 0.065984536  0.065985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5989002 0.065991201 0.065991751 0.065992236 0.065995507 0.065995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659967 0.065998693 0.065998731 0.066002222 0.066011523 0.066019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026189 0.066026309 0.066030329  0.06603166 0.066042123  0.06604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045795 0.066046577 0.066046698 0.066048349 0.066049155 0.06604958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66050432 0.066052985 0.066054517 0.066059081 0.066059494 0.0660595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060436 0.066062263 0.066064181 0.066067857 0.066073015 0.066074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077827 0.066079563 0.066086292 0.066087741 0.066088339  0.0660890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66090764 0.066093391 0.066093649 0.066096695 0.066098898 0.06610220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6113797 0.066116091 0.066117523 0.066124846 0.066124924  0.066140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143049 0.066143314  0.06614367 0.066143755 0.066146693 0.066149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150454 0.066157587  0.06616028  0.06616097 0.066161252 0.0661681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170132 0.066178536 0.066179813 0.066182196 0.066188555 0.0661917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192933 0.066193381 0.066197983 0.066199547 0.066206927 0.06620695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6207509 0.066214512  0.06621649 0.066219739 0.066226908  0.06622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233995 0.066234701 0.066239594 0.066240302 0.066242194 0.066246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251965 0.066257989 0.066266066 0.066279676 0.066285085 0.066286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286816  0.06629218 0.066292797 0.066300832  0.06632228 0.066322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327435 0.066327851 0.066333397 0.066335588 0.066335751 0.066338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341901 0.066345136 0.066345382 0.066347297 0.066357001 0.066361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636308 0.066364928 0.066372694 0.066374102 0.066374468  0.06637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380242 0.066380862 0.066380957 0.066382337 0.066386324 0.066387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387656  0.06639068 0.066393361 0.066393805 0.066397049 0.0664026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403181 0.066410371 0.066412759 0.066419083 0.066421884 0.0664238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433948 0.066437642 0.066441984 0.066449625 0.066454077 0.066461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461431 0.066462236 0.066462769 0.066467513 0.066479864 0.066482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482924 0.066487131 0.066493039 0.066493351  0.06649525 0.06649667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66499022 0.066499696 0.066507277 0.066507511 0.066510113 0.0665169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520496 0.066520718 0.066525051 0.066526216 0.066530257 0.066531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653136 0.066533358 0.066533621 0.066535781 0.066537389 0.066538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540252 0.066545871 0.066546673 0.066547762 0.066551922 0.0665539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557357  0.06655851  0.06656042 0.066565498 0.066574579  0.06657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576027 0.066577785 0.066580175 0.066580621 0.066581799 0.066582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590182 0.066592795  0.06659556  0.06659667  0.06659788 0.066598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660126 0.066601743 0.066603625 0.066610754 0.066611829 0.066615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661504 0.066616673  0.06661712 0.066620496 0.066621214 0.066623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625093 0.066625575 0.066629471 0.066631885 0.066633063 0.066633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663797 0.066643547 0.066644452 0.066645778 0.066647539 0.066650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651283 0.066655039 0.066655077 0.066657576 0.066663492 0.066668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671241 0.066671679 0.066671947 0.066680986 0.066683809 0.066686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687178  0.06668727 0.066693331 0.066694444 0.066694949 0.06669666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6670458 0.066705554 0.066710513 0.066720231 0.066720765 0.066720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721287 0.066722704  0.06672549  0.06672804 0.066736591   0.0667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741657 0.066742541 0.066746617 0.066747133 0.066749166 0.066750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750568 0.066752589  0.06675644  0.06675733 0.066759555 0.0667612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762272 0.066763317 0.066766749 0.066770604 0.066773291 0.066773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677379 0.066774042 0.066774176 0.066778859 0.066779705 0.066779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781779 0.066783797 0.066785903 0.066788302 0.066789383 0.066789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794576 0.066794797 0.066795547 0.066796498 0.066798516 0.066798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799674 0.066800414 0.066802402 0.066806739 0.066811788 0.066812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813578 0.066814146 0.066819182 0.066821564 0.066831213  0.06683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833664 0.066835364 0.066836665 0.066838214 0.066841763 0.066842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843349 0.066846776 0.066859481 0.066861851 0.066862209 0.066865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866661 0.066872189  0.06687668 0.066878905 0.066880156 0.066880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688061 0.066883803 0.066886412 0.066888146 0.066891005 0.06689166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6895981 0.066896655 0.066897868 0.066898268 0.066898328 0.066899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901576 0.066902381 0.066911091 0.066912436 0.066919394   0.066920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66923375 0.066923791 0.066928871 0.066930804  0.06693173 0.0669329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936043 0.066939585 0.066944237 0.066944627 0.066946653 0.066947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949184 0.066956067 0.066956584 0.066960899 0.066964435 0.066969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697285 0.066973629  0.06697405 0.066974639   0.0669775 0.066990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6993769 0.066997087 0.066997767  0.06699797 0.067004336 0.067013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014723 0.067015234 0.067017632 0.067019445 0.067025216 0.067025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029275 0.067029422 0.067030096 0.067031144 0.067040563 0.067046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047169  0.06705119 0.067056067 0.067058197 0.067061927 0.067064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068449 0.067070937 0.067076063 0.067077344 0.067077455 0.067077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080488  0.06708222 0.067089448  0.06709105 0.067098208 0.067105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109313  0.06711661 0.067118849 0.067120805 0.067121117 0.067122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136254 0.067137633 0.067138657 0.067146079 0.067146643 0.067148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150635 0.067153215 0.067155474 0.067156292  0.06715899 0.067161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163048 0.067165567 0.067173321 0.067186299 0.067186563 0.067191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193281  0.06719552  0.06719664 0.067203405 0.067205533 0.06720553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7215674 0.067218987 0.067219965 0.067220355 0.067226628 0.067229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236418 0.067237028 0.067245777 0.067248799 0.067250939   0.0672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254686 0.067259209 0.067260319 0.067266612 0.067267706 0.0672735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275785 0.067276625 0.067282365 0.067284334 0.067292701 0.0672932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296635 0.067296896 0.067298917 0.067299237 0.067300079 0.0673012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302272 0.067318495 0.067346784 0.067346808 0.067348137 0.0673483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348581 0.067352451 0.067357306 0.067359849 0.067363121 0.067365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373316 0.067381576 0.067385005 0.067385878 0.067388219 0.067388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389351 0.067392963 0.067393638 0.067400749 0.067403299 0.067405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405875 0.067406027 0.067413858 0.067418552  0.06741894  0.067422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423737 0.067426162 0.067426756 0.067426966 0.067429726 0.067442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443939 0.067446628 0.067449437 0.067450657 0.067450815 0.067451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745414 0.067456782 0.067464418 0.067466655 0.067475451  0.067478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491564 0.067495153 0.067495782 0.067498737 0.067499294 0.067512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753823 0.067538998 0.067540927 0.067554054  0.06756237 0.067564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568787 0.067570702 0.067572822 0.067572971 0.067586655 0.067590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593241 0.067595764 0.067596148 0.067597296  0.06759792 0.0675981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601196 0.067602386 0.067609922 0.067612416 0.067615583 0.067615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67617682 0.067622407 0.067623309 0.067627122 0.067630909 0.067631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634314 0.067634997 0.067636097 0.067637128 0.067637557 0.067639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643595 0.067643815 0.067645057 0.067645737  0.06764682  0.06764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764775 0.067648593 0.067649406 0.067656114 0.067659149 0.067662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664411 0.067667477 0.067670167 0.067672432 0.067676453 0.0676781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680375 0.067686442 0.067690869 0.067693909  0.06769731 0.067698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702032  0.06771658 0.067720742 0.067727449 0.067728164 0.0677290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733052 0.067734418 0.067738179 0.067739546  0.06774372 0.067750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751665 0.067752545 0.067753245 0.067753469  0.06775729 0.06775740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67758399 0.067759287 0.067759397 0.067761654 0.067763707 0.067764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767493 0.067768876 0.067769745  0.06777153 0.067773306 0.067784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785763 0.067786443 0.067788442 0.067793221 0.067797288 0.06780207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67802174 0.067802874 0.067804477  0.06781117 0.067812836 0.067814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814831 0.067815099 0.067822131 0.067823981 0.067824121 0.067824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825486  0.06782785 0.067834831 0.067839508 0.067842168 0.067847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853912 0.067859148 0.067860005 0.067870758 0.067873651 0.067875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881313 0.067881347 0.067884149 0.067888829 0.067891488 0.06789912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7899413 0.067901335 0.067905393 0.067905603  0.06790706 0.067907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909454 0.067909796 0.067915858 0.067917083 0.067918421 0.0679244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933962 0.067936744 0.067940516 0.067947905 0.067949499 0.067954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958925 0.067963574 0.067965104 0.067979059 0.067983004 0.067983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7986403 0.067993819 0.068006483 0.068018241 0.068019621 0.06802049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68021938 0.068023855 0.068024063 0.068024824 0.068029999 0.068033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034769 0.068036992 0.068038735 0.068044379 0.068045461 0.068049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052112 0.068054949 0.068063285 0.068072222 0.068073298 0.068075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081442  0.06808472 0.068090494 0.068090558 0.068091127 0.06809305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8096122 0.068097881 0.068109828 0.068110697 0.068114173 0.068117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118326 0.068123581 0.068124761 0.068132629  0.06813799 0.068149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152467 0.068154308 0.068156101 0.068156129 0.068162892 0.0681638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165755 0.068166326 0.068171264 0.068176137 0.068179681 0.068180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183982 0.068186363 0.068188137  0.06818848 0.068191796 0.06819667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68209414  0.06821064 0.068212372  0.06821557 0.068216431 0.068217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822324 0.068226873 0.068227523 0.068231994 0.068232709 0.068238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240203 0.068243224 0.068254934 0.068257961 0.068258891 0.068259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826028 0.068263633 0.068267793 0.068270176 0.068278306 0.0682843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284414  0.06828812 0.068288364 0.068292747 0.068297185 0.068299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307935 0.068308231 0.068310128 0.068314535 0.068318025 0.06832574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68328778 0.068329068 0.068329737 0.068335151 0.068335636 0.068348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351575 0.068354702 0.068356585 0.068361128 0.068361861 0.068362601 </w:t>
      </w:r>
      <w:r>
        <w:br w:type="textWrapping"/>
      </w:r>
      <w:r>
        <w:rPr>
          <w:rStyle w:val="VerbatimChar"/>
        </w:rPr>
        <w:t xml:space="preserve">##           1           3           1           1           1           2 </w:t>
      </w:r>
      <w:r>
        <w:br w:type="textWrapping"/>
      </w:r>
      <w:r>
        <w:rPr>
          <w:rStyle w:val="VerbatimChar"/>
        </w:rPr>
        <w:t xml:space="preserve">## 0.068366793 0.068370727 0.068374132 0.068378835 0.068381092 0.068381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385521 0.068386323 0.068387843  0.06838933 0.068390881 0.0683939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395372  0.06839658  0.06839772 0.068398046  0.06840591 0.068411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417014 0.068417452 0.068419082 0.068420096 0.068420275 0.068427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429613 0.068433137  0.06843438 0.068435351 0.068438888 0.0684421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444068 0.068445448 0.068447583 0.068448289 0.068451735 0.068454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455034  0.06845534  0.06845716 0.068458929 0.068459286 0.068459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462792 0.068464385 0.068468574 0.068475512 0.068483007 0.068484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487001 0.068491439 0.068493151  0.06849429 0.068494312 0.068494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849513 0.068497821 0.068507809 0.068512292  0.06851268 0.068514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514459  0.06852319 0.068526053 0.068526471 0.068527282 0.068528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534528 0.068537786 0.068551075 0.068558215  0.06858202 0.068584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594772 0.068616889    0.068619 0.068623853 0.068634284 0.068646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865166 0.068652335 0.068659198 0.068661581 0.068676847 0.068688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688961 0.068689313  0.06869614 0.068699614  0.06869976 0.068718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720894 0.068723282 0.068723764 0.068726999 0.068729607  0.06873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735704 0.068736347 0.068741446 0.068745703 0.068754028  0.06875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758957 0.068762929  0.06876704 0.068768655 0.068769134 0.068771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771959 0.068772458 0.068776249 0.068777458  0.06878109 0.068783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788291 0.068793472  0.06879406 0.068797776 0.068807886 0.068809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819481  0.06882284 0.068827347 0.068827854 0.068830827 0.0688310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831421  0.06883217 0.068833562 0.068840294 0.068841385 0.068841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843212  0.06884483 0.068846558 0.068847866 0.068853669 0.068859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860714  0.06886362 0.068867515 0.068867704 0.068870696  0.068872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887326 0.068874102  0.06887447 0.068878301 0.068881328 0.0688856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886975 0.068889331 0.068889756 0.068892151 0.068897552 0.06890148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6890436 0.068907003 0.068908696 0.068910348 0.068912918 0.068915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920199 0.068925538 0.068927924 0.068929544 0.068929982 0.0689401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941744 0.068942095  0.06894248 0.068943599 0.068943772 0.0689474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953524 0.068954317 0.068954637 0.068957591 0.068959333 0.068959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960496  0.06896817 0.068969435 0.068978045 0.068979352 0.068981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8983965 0.068989188 0.068989528 0.068996283 0.068998673 0.069000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002198 0.069005766 0.069007231 0.069017566 0.069017591  0.06901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020656 0.069025187 0.069026094 0.069027382 0.069029289 0.069029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032157 0.069032664 0.069043509 0.069046548 0.069053637 0.069055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064818 0.069068729 0.069069784 0.069073783 0.069074193 0.069077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081414 0.069083185  0.06908456 0.069086722 0.069091416 0.0690930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094032 0.069098705  0.06910538 0.069108011 0.069113298 0.069114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115388 0.069124611  0.06912495 0.069129524 0.069130129 0.0691321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134015 0.069138298 0.069141338 0.069142344 0.069144032  0.06914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148271 0.069148705 0.069150437 0.069155767 0.069157234 0.069157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166985 0.069167254 0.069172504 0.069174204 0.069175907  0.069175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177357 0.069177491  0.06917806 0.069182748 0.069183414 0.0691854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186163   0.0692014 0.069202374 0.069203278 0.069203325 0.069203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206769 0.069209342 0.069212848 0.069216588 0.069217504 0.069231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6923257 0.069243675 0.069248269 0.069252868 0.069258752 0.0692654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269464 0.069275656 0.069276142 0.069276814 0.069281046 0.0692829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290247  0.06929137 0.069294143 0.069298638 0.069298661 0.069304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305997 0.069308597  0.06931033 0.069317227 0.069323267 0.069324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326826 0.069330252 0.069330445 0.069335614 0.069337442 0.069338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343315 0.069344201 0.069347121 0.069348929 0.069353523 0.0693589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364355 0.069369828 0.069372247 0.069372864 0.069374644 0.069375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380864 0.069383147  0.06938413 0.069385271 0.069386027 0.06938632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69388287 0.069388979 0.069389734  0.06939653 0.069398265 0.069404566 </w:t>
      </w:r>
      <w:r>
        <w:br w:type="textWrapping"/>
      </w:r>
      <w:r>
        <w:rPr>
          <w:rStyle w:val="VerbatimChar"/>
        </w:rPr>
        <w:t xml:space="preserve">##           1           1           2           1           2           1 </w:t>
      </w:r>
      <w:r>
        <w:br w:type="textWrapping"/>
      </w:r>
      <w:r>
        <w:rPr>
          <w:rStyle w:val="VerbatimChar"/>
        </w:rPr>
        <w:t xml:space="preserve">## 0.069405886 0.069406231  0.06940756 0.069411469 0.069411622 0.069411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412621 0.069414992 0.069415698 0.069422139 0.069426092 0.0694265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427069 0.069432325 0.069435136 0.069437294 0.069437574 0.069438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438631 0.069439465 0.069442399 0.069445714 0.069446085 0.06945015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69450411 0.069451642 0.069457406 0.069458941 0.069465123 0.069469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469753 0.069475498 0.069475793 0.069477221 0.069479084  0.06948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496163 0.069496525 0.069498169 0.069498663 0.069501267 0.0695019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695105 0.069510782 0.069511038 0.069512841 0.069517237 0.0695218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523262 0.069526685 0.069527252 0.069528956 0.069530461 0.069531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538095 0.069539689 0.069540939 0.069544772 0.069544812 0.06954625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69557218 0.069562193 0.069563705 0.069563807 0.069566704 0.069570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572353 0.069573597 0.069574402 0.069575428 0.069578401 0.069591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69592349  0.06959536 0.069596477 0.069597859  0.06960102 0.069605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606401 0.069607595 0.069607819 0.069617369 0.069618448 0.069622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632967 0.069635206 0.069635602 0.069637215 0.069641086  0.06964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644246 0.069645693 0.069657495 0.069661356 0.069662417 0.069663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669276 0.069671972 0.069672715 0.069674426 0.069675172 0.069678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682744 0.069688842 0.069690776 0.069694008 0.069694373 0.069695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697677 0.069700043 0.069706389 0.069707823 0.069707951 0.069710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711796 0.069718495 0.069719309  0.06972106 0.069721252 0.0697238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727038 0.069729142 0.069731009  0.06974507 0.069746513 0.069751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755588 0.069759112 0.069763188 0.069764434 0.069780708  0.06978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780898 0.069784397 0.069790697 0.069791478 0.069796118 0.069797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797456 0.069801471   0.0698062 0.069808314  0.06981039 0.06981564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6982737 0.069832685 0.069833884 0.069835967 0.069838568 0.069841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842317 0.069843324 0.069844306 0.069846508 0.069848041 0.069852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857194 0.069857216 0.069857251 0.069860279 0.069862673 0.06986646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69868714 0.069870578 0.069873526 0.069881178 0.069881928 0.069882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883271  0.06988738 0.069888135 0.069888368 0.069890003 0.0698916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895466 0.069895774 0.069896505 0.069897343 0.069902736 0.069903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908361 0.069914466 0.069915734 0.069919213 0.069920747 0.06992145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69921686 0.069926204 0.069928847 0.069932028 0.069936626 0.069939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941883 0.069944884 0.069946503 0.069950455 0.069958183 0.069961233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69964983 0.069968281 0.069968939  0.06997587 0.069979444 0.069982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69984436 0.069986003 0.069987616 0.069987933 0.069991861 0.069992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699965 0.069996818 0.069998272 0.069998523   0.0699986  0.07001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018343 0.070022572 0.070023667 0.070025295 0.070026571 0.070032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033033  0.07003509  0.07003742 0.070040433 0.070041267 0.070046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005361  0.07005636  0.07006516 0.070066384 0.070070972  0.07007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083712  0.07008952 0.070090282   0.0700919  0.07009554 0.070098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099854 0.070101042 0.070107044 0.070109125 0.070110279 0.0701107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111885 0.070112185 0.070112283 0.070112688 0.070112812 0.070114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117666 0.070117906 0.070118889 0.070119376  0.07012678 0.070127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136026 0.070136751 0.070136824 0.070140186 0.070142952 0.070147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014716 0.070147596 0.070154058 0.070156503  0.07015966  0.070160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178687 0.070182907 0.070184404 0.070191491 0.070193229 0.0702012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204812 0.070207791 0.070216218 0.070219621 0.070224579 0.0702253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023025 0.070230866 0.070233642 0.070236733 0.070237124 0.070237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238595 0.070238892 0.070239884  0.07024122 0.070241275 0.070243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244146 0.070245062  0.07024561 0.070246488 0.070248403 0.070249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253837 0.070256901  0.07026068 0.070263544 0.070265285 0.070265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026852 0.070277189 0.070281698 0.070283889 0.070285817 0.070286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286084 0.070295777 0.070296485 0.070300857 0.070311621 0.07031562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70316632 0.070317653 0.070318366 0.070324183 0.070327757 0.070328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328645 0.070330989 0.070335498 0.070339893 0.070343439 0.0703447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348409 0.070352118 0.070352569  0.07035295 0.070353783 0.070353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356716 0.070362808 0.070364708 0.070364768 0.070368366 0.0703718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037425 0.070384351 0.070385923 0.070388792 0.070390851 0.070392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394136 0.070397989 0.070403503 0.070404172 0.070405695 0.070411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417346 0.070418592 0.070418951 0.070422535 0.070423411  0.07042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426559 0.070430986  0.07043172 0.070433098 0.070444104 0.0704445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448058   0.0704507 0.070450794 0.070453117 0.070457925 0.070467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468447 0.070470592  0.07047204 0.070477181 0.070482159 0.070486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486905 0.070491102 0.070492933 0.070492951 0.070497482 0.070502037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070502777 0.070505669 0.070509138 0.070509205 0.070515907 0.070515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518893 0.070519656 0.070522312 0.070527013 0.070528631 0.070530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530649 0.070531009 0.070532158 0.070533314 0.070542889 0.070546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547163 0.070565373 0.070572099 0.070576116 0.070582284 0.070599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605464 0.070609812 0.070614681 0.070615685 0.070616947 0.070617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621853 0.070634332 0.070635079 0.070639405 0.070643597 0.0706511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065396 0.070654891 0.070660522  0.07066646  0.07066655 0.070666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706678 0.070670257 0.070670869 0.070671977 0.070682682  0.07068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069227 0.070692931 0.070693482 0.070694115 0.070694386 0.070702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703253 0.070704185 0.070707071 0.070707397 0.070714297   0.0707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714301 0.070714302 0.070721335 0.070725856 0.070728618 0.07072921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70730059 0.070732317 0.070735601 0.070737426 0.070741157 0.070744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7074434 0.070750544 0.070753983 0.070759658 0.070761513 0.070765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769332 0.070771911 0.070773663 0.070779604 0.070783858 0.0707906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791432 0.070792358 0.070792921 0.070793228 0.070794415 0.070795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796213  0.07079646  0.07079773 0.070801243 0.070803356 0.070804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808249  0.07080923 0.070811159 0.070811362 0.070815198 0.070815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820648 0.070822483 0.070827248  0.07082828  0.07083751 0.070839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841804  0.07084421 0.070844687 0.070846458 0.070847407 0.070853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858221 0.070859484 0.070866556 0.070868921 0.070871493  0.070872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872785 0.070875456 0.070876046 0.070877165  0.07087744 0.070885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886341 0.070893406 0.070895604 0.070898734 0.070899175 0.070902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090577 0.070909679 0.070913385 0.070921986 0.070922411 0.0709231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926373 0.070929071 0.070929738  0.07093392 0.070935562 0.070940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941153 0.070943635 0.070945394 0.070948744 0.070949331 0.0709549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955136 0.070958657 0.070963635 0.070973216 0.070975723 0.0709764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0977755 0.070981512 0.070991126 0.070994084 0.070996263  0.0709964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7099716 0.070998349 0.070998608 0.071000593 0.071002411 0.071003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004213  0.07100833 0.071011286 0.071012245 0.071012349 0.071013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019571 0.071020732 0.071022823 0.071032733 0.071040187 0.0710464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052005 0.071054298 0.071059369 0.071060806  0.07106246  0.07106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066515 0.071070404 0.071073691 0.071074584 0.071077157 0.0710794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081885   0.0710836 0.071084569 0.071085239 0.071086153 0.071095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096445 0.071106388 0.071108477  0.07110896 0.071112505 0.071114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116749 0.071118482 0.071118657 0.071122777 0.071123852 0.071126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128591 0.071129391 0.071130962 0.071132428 0.071135629 0.071139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141587  0.07114997 0.071154442 0.071160737 0.071163563 0.071174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174737 0.071176196 0.071178583 0.071179008 0.071180253 0.071181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182612 0.071183051 0.071184949   0.0711924 0.071194682 0.071195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196187 0.071196404 0.071202487 0.071205366 0.071217314 0.071221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223184 0.071226682 0.071226751 0.071226821 0.071226955 0.071229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231311 0.071236685 0.071240106 0.071243566 0.071248287 0.07125232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71253585 0.071255107 0.071259407 0.071260214 0.071267557 0.071271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273111 0.071273404 0.071274055 0.071276352 0.071276949 0.0712783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280344 0.071292171 0.071297251 0.071297499 0.071305864 0.071306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308043 0.071309563 0.071309805 0.071321781 0.071325054  0.07132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331069 0.071331847 0.071339287 0.071339723 0.071341888 0.071342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134459 0.071348433 0.071354292 0.071354594 0.071357539 0.071360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370539  0.07137088 0.071377427  0.07138321 0.071383369 0.071383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383799 0.071385723 0.071390598 0.071392028 0.071392421 0.07139336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71393959 0.071396533 0.071397213 0.071398215  0.07139881 0.071401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415598 0.071415893 0.071417895 0.071418369 0.071419048 0.0714218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424647 0.071426531 0.071430618 0.071430898 0.071433349 0.071442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443853 0.071448979 0.071451698 0.071457528 0.071457569 0.0714588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459706  0.07146001 0.071463534 0.071464268 0.071468864 0.071469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471176 0.071472267  0.07147243 0.071480589  0.07148163 0.07148268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71482904 0.071484163 0.071484927 0.071486036  0.07149006   0.0714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499354 0.071499856 0.071503031 0.071505824 0.071507668 0.071508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151252 0.071514769 0.071517139 0.071522107 0.071522329 0.071525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528565  0.07152861 0.071529173 0.071534733 0.071540681 0.071540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548471 0.071553965 0.071554892  0.07155697 0.071569384  0.07156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571426 0.071573975   0.0715815  0.07159642 0.071597136 0.07160126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71602214 0.071603002 0.071607571 0.071611655 0.071613565 0.071615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615637 0.071618037 0.071619541 0.071628288 0.071630217 0.071633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635188 0.071636729 0.071640299 0.071653103 0.071658123 0.071668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671879 0.071672355 0.071673176 0.071673564 0.071677133 0.0716778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682862 0.071687767 0.071688155 0.071692431 0.071694731 0.071705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709164 0.071709334 0.071712423 0.071713147 0.071713631 0.071714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714902 0.071720753 0.071724079 0.071727782 0.071730942 0.0717397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740778 0.071740807 0.071741219 0.071745333 0.071746321 0.0717477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755613 0.071761898 0.071763299 0.071766686 0.071767328 0.071770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776741 0.071781568 0.071782914 0.071783151 0.071784271 0.0717856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7179119 0.071791875 0.071792881 0.071793981 0.071795214  0.07179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804266 0.071804931 0.071810643  0.07181402 0.071815671 0.071823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829784 0.071838416  0.07184013 0.071841729 0.071843601 0.071847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850351 0.071853721 0.071856287 0.071862867  0.07186653 0.071871545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71872451 0.071873318 0.071878125 0.071879113 0.071885411 0.07188693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71889237 0.071890812 0.071892041 0.071896405 0.071901338 0.071902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907907 0.071911431 0.071912231 0.071913822 0.071919155 0.071920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920428 0.071921694 0.071921923 0.071924756 0.071934033 0.071935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940882 0.071946403 0.071950795 0.071953393 0.071954385 0.07195791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71957962 0.071958398 0.071965384 0.071967694  0.07197003 0.0719740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976008 0.071979434 0.071984576 0.071986251 0.071986911 0.071989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1990711    0.071994 0.071994667 0.071995765   0.0719982   0.0719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005141 0.072005192 0.072006846 0.072010032 0.072013225 0.072014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018143 0.072021361 0.072027615 0.072029642 0.072032571 0.072044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046398 0.072062192 0.072065947 0.072066281 0.072071941 0.0720746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077117 0.072080988 0.072088725 0.072089642 0.072091805 0.0720934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094315 0.072096985 0.072100313   0.0721031 0.072104968 0.0721061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106469  0.07210651 0.072109776 0.072110762 0.072115986 0.072116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118574 0.072119027 0.072120192 0.072124797 0.072126727 0.072135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137887 0.072139423 0.072147708  0.07215147 0.072157114 0.07216222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7216694 0.072172199  0.07217457 0.072182249 0.072182512  0.07218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186663 0.072189253 0.072189794  0.07219992 0.072201917 0.072205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206176  0.07221066 0.072212193 0.072221206 0.072227991 0.07222817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72229033   0.0722328  0.07223624 0.072237454 0.072239997 0.0722400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245085 0.072246388 0.072246842 0.072246996  0.07224742 0.07224768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07225136 0.072251918 0.072252067 0.072257123 0.072260886 0.072274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276755 0.072277109 0.072283837 0.072287658 0.072291991 0.072296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297111  0.07229759 0.072298193 0.072301967   0.0723048 0.072307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309964 0.072315559 0.072317084 0.072318616 0.072325532 0.0723273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327776 0.072329242 0.072329519 0.072330669 0.072331611 0.0723348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337347 0.072347218 0.072348385 0.072358954 0.072363674 0.0723706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377187 0.072377338 0.072377744 0.072409488 0.072416238 0.07241692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7241895 0.072419639 0.072428144 0.072429023 0.072431254 0.072431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431633 0.072439079 0.072439519 0.072440161 0.072441588 0.072445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446072  0.07244956  0.07245235 0.072453003 0.072462827 0.072463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464251 0.072467536 0.072468457 0.072470675 0.072474217  0.072475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72478797 0.072481768 0.072484009 0.072486837  0.07248693 0.072487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488674 0.072491165 0.072492751 0.072493959 0.072494634 0.072495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497583 0.072497615 0.072498993 0.072499778 0.072500789 0.0725008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504936 0.072512448 0.072515609 0.072518561 0.072522035 0.0725271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531575 0.072532699  0.07253419 0.072540785 0.072545768 0.072554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561063 0.072568756 0.072569544 0.072570157 0.072570705 0.072573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582643 0.072583858 0.072587066 0.072587125 0.072588187 0.072589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611522 0.072613379 0.072613523 0.072617218 0.072619941 0.072620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623934 0.072624421 0.072629242 0.072630787  0.07263548 0.07263997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72641128  0.07264293 0.072644189 0.072650522  0.07265324 0.072654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656388 0.072658547 0.072659956 0.072662674 0.072663139 0.072664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674304 0.072676709 0.072678515 0.072680357 0.072690414 0.072690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698546 0.072700836  0.07270238 0.072703899  0.07270788 0.072710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713395 0.072714259 0.072715455 0.072717467 0.072717829  0.07272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723182 0.072740665 0.072740907 0.072744668 0.072747833 0.072753614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072764805 0.072768164 0.072771362 0.072774352 0.072778335 0.072780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278092 0.072782449 0.072793294 0.072795147 0.072800185 0.072813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816649 0.072818382 0.072818544 0.072822883 0.072828238 0.072829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830895 0.072836323 0.072837087 0.072839149 0.072839549 0.07284194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72844882  0.07284582 0.072846358 0.072848179 0.072849514 0.07285016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72850503  0.07285298 0.072853221 0.072853674 0.072854541 0.072855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855061 0.072855284 0.072856988 0.072859679 0.072865714 0.0728658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866427  0.07286655 0.072868698 0.072869021 0.072870446 0.072872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880505 0.072889584 0.072891991 0.072892711  0.07289757 0.07289853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72902395 0.072904151 0.072910859 0.072912327 0.072925693 0.072928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928911 0.072930206  0.07293595 0.072936471 0.072947539  0.07294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950324 0.072951782 0.072951792 0.072953046 0.072954164 0.0729567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958732  0.07296215 0.072963518 0.072966404 0.072967096 0.0729773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2980127 0.072986788 0.072988745 0.072990749 0.072990832 0.07299270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72993917 0.072997192 0.073004774 0.073008133 0.073011203 0.073013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0.073014  0.07301545 0.073016708 0.073022836 0.073024278  0.073030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034851 0.073037079 0.073037127 0.073041181 0.073043616 0.0730607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060869  0.07306137 0.073062094  0.07306706 0.073069906 0.073071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074098 0.073074113 0.073077244 0.073086059 0.073094868 0.073099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102186 0.073104828  0.07310655  0.07310705 0.073108417 0.073113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731158 0.073115861 0.073117315 0.073123172  0.07313241 0.0731326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133159 0.073133209 0.073136545 0.073138983 0.073151033 0.0731513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154474 0.073158562  0.07315893 0.073159408 0.073162804 0.073165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169542 0.073172987 0.073173254 0.073185213 0.073186501 0.073186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191767 0.073192681 0.073197072 0.073200488 0.073210714 0.073211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212427 0.073212543 0.073216431 0.073219943 0.073221083 0.073221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222588 0.073223444 0.073233115 0.073234995 0.073237538 0.073238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242941 0.073245022 0.073246009 0.073248295 0.073251754 0.073262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268083 0.073270868 0.073273168 0.073273636 0.073281484 0.0732867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294753 0.073300887 0.073302756 0.073304481 0.073306189 0.073310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310898 0.073312191 0.073313346 0.073313676 0.073314602 0.073318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320215 0.073321113 0.073321745 0.073322161 0.073324246 0.073326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333076 0.073331824 0.073332508 0.073347131 0.073352898 0.073357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359073 0.073361357 0.073364221 0.073365231 0.073371982 0.073373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379082 0.073382734 0.073385232 0.073386169 0.073387449 0.073388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390454 0.073393188 0.073393457  0.07339485 0.073397064  0.073401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405064 0.073406665 0.073410549 0.073415187 0.073418459 0.0734215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422573 0.073425075 0.073429291 0.073429311 0.073430286 0.0734308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435833 0.073437039 0.073441724  0.07344246 0.073446574 0.073447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448164 0.073449802 0.073450428 0.073451874 0.073465034 0.0734715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471872 0.073472137 0.073476039 0.073477415 0.073478611 0.0734840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487327 0.073489223 0.073491374 0.073492237 0.073494859 0.0734966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497958 0.073499619 0.073503131 0.073505548 0.073508892 0.073517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525062 0.073525808 0.073528431 0.073530259 0.073542266 0.073545152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073546323 0.073548215 0.073550711 0.073552287 0.073552974 0.073553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562019 0.073567646 0.073574093 0.073576456 0.073578595 0.073579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584152 0.073585283 0.073585539 0.073593929 0.073594324 0.07359773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73601798 0.073604514 0.073607231 0.073615289 0.073616835 0.073620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625928 0.073633199 0.073634132 0.073638163 0.073641409 0.073643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643728 0.073643922 0.073644303 0.073646318 0.073649755 0.0736500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653404 0.073660935 0.073661756 0.073663938 0.073668472 0.0736713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672467 0.073679943 0.073680972 0.073683349  0.07368551 0.073685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687637 0.073697186 0.073698208 0.073701511 0.073704576  0.07370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713854 0.073716446 0.073719018 0.073720566 0.073725001  0.0737271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73734829 0.073744402 0.073747856  0.07374913 0.073750748 0.073751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751404  0.07375705 0.073757402 0.073757824 0.073759266 0.073759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760149 0.073760823 0.073761386 0.073761907 0.073767645 0.073774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777734 0.073778688 0.073782867 0.073782929 0.073783217 0.073785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7378878 0.073790696 0.073792621 0.073793379  0.07379508  0.07379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806911 0.073807887 0.073808303 0.073809235 0.073810962 0.073811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813113 0.073816173 0.073822877 0.073824723 0.073831677 0.073834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842986 0.073844801 0.073846197 0.073846593 0.073848154 0.073851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852884 0.073859059 0.073860167 0.073860279 0.073862477 0.073863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865689 0.073886093 0.073886114 0.073892611 0.073895602 0.073895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896305 0.073899527 0.073901296 0.073901538 0.073902005 0.073902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908201 0.073913587 0.073916921 0.073918734 0.073919967 0.073921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926074 0.073926596 0.073930433 0.073930923 0.073933793 0.07393491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7394009  0.07394236  0.07394746   0.0739507 0.073953306 0.07395391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73955287   0.0739574 0.073958195 0.073959938 0.073960816 0.073968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3972979 0.073980841 0.073985203 0.073991779 0.073992601 0.07399444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73995067 0.073996455 0.073998027 0.073998391 0.074003631 0.074003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012204 0.074018933  0.07402013 0.074031389 0.074033375 0.07403473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74037397 0.074042089 0.074042657 0.074050683 0.074051195 0.074051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052119  0.07405366 0.074055207 0.074056714 0.074066791 0.07407003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7407043 0.074074074 0.074075387 0.074080947 0.074086775 0.074090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096295 0.074101568 0.074101601 0.074103372 0.074103835 0.07411432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74118251 0.074122966 0.074127212 0.074136087 0.074143223 0.074144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147446  0.07415066 0.074158517 0.074159215 0.074161656 0.0741651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166846 0.074167464 0.074167488 0.074170448 0.074173146 0.074173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175922  0.07417981 0.074183976 0.074184407 0.074185163 0.07418730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74192581 0.074195959 0.074197527 0.074201053 0.074201874 0.074210997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074223072 0.074224708 0.074227625 0.074228866 0.074229267 0.07422964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74231442 0.074234838 0.074241044 0.074244791 0.074246906 0.074249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254722 0.074256375 0.074258028  0.07425925 0.074260967 0.074261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265443 0.074266374 0.074269222 0.074275617 0.074281389  0.074281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284035 0.074306321 0.074312835 0.074315101 0.074315972 0.074319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321973 0.074324541 0.074330748 0.074336248 0.074342588 0.074343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351832 0.074352251 0.074353903 0.074355797 0.074357026  0.07437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373374 0.074374523 0.074383397 0.074385813  0.07438624 0.0743885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389805  0.07439504 0.074406172 0.074421039  0.07442184 0.074430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436366 0.074438202 0.074440309 0.074449077 0.074452261 0.0744528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455003 0.074461831 0.074462807  0.07446346 0.074465786 0.0744675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475169 0.074475389 0.074477021 0.074482591 0.074489531 0.074494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496275 0.074508028 0.074510028  0.07451091 0.074511586 0.074514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518847 0.074519355 0.074522872 0.074535595 0.074537651 0.074540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541352 0.074548136 0.074548564  0.07454917 0.074551077 0.074555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557018 0.074559551 0.074564181 0.074567878 0.074575553 0.074577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577306 0.074578555 0.074581728  0.07458531 0.074585769 0.074592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599955 0.074605897 0.074616239 0.074616596 0.074620419 0.074626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629133 0.074634102 0.074634569 0.074635645 0.074636193 0.074642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646268 0.074654359  0.07465593 0.074657255 0.074657325 0.074662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671126 0.074676767 0.074677013 0.074677757 0.074679629 0.074687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689966 0.074697043 0.074697913 0.074699718 0.074705418 0.0747062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707636 0.074708216 0.074711818 0.074715156 0.074718583 0.0747254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727011  0.07473019 0.074731317 0.074733426 0.074737841 0.074738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745259 0.074746886  0.07475701 0.074767296  0.07476947 0.07477821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7477959 0.074780108 0.074783877 0.074785043 0.074788031 0.07479252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2 </w:t>
      </w:r>
      <w:r>
        <w:br w:type="textWrapping"/>
      </w:r>
      <w:r>
        <w:rPr>
          <w:rStyle w:val="VerbatimChar"/>
        </w:rPr>
        <w:t xml:space="preserve">## 0.074797008 0.074797478 0.074799077 0.074800186 0.074801546 0.074804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814728 0.074819554 0.074822551  0.07482574 0.074837949 0.0748500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855206 0.074858608 0.074861676 0.074868553 0.074870804 0.074872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877691 0.074878029  0.07488058 0.074883342 0.074886115 0.0748875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889868 0.074892511 0.074893327 0.074894344  0.07489483 0.074895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897503 0.074898301  0.07490218 0.074903641 0.074907382 0.074909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910178 0.074913303 0.074917176 0.074919081 0.074920456 0.074921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923344 0.074923691 0.074925075 0.074927507 0.074931906 0.07493483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74937953 0.074940275 0.074942996  0.07494355 0.074953263 0.074955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955635 0.074958636  0.07495989 0.074961923 0.074962519 0.074962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963691 0.074968264 0.074968656 0.074972798 0.074973077 0.0749732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4975008 0.074976267 0.074979825 0.074992501 0.075005889 0.075006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007856 0.075010265 0.075011773  0.07501239  0.07501927 0.075019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020135 0.075022023 0.075033529  0.07503484 0.075037893 0.075038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042146 0.075050352   0.0750531 0.075056906 0.075061327  0.075061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506363 0.075065841 0.075065877 0.075066613 0.075067173 0.075068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070356 0.075080062 0.075083317  0.07508342 0.075085324 0.075088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091764 0.075091821 0.075092491 0.075094358 0.075096179 0.07509725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75097252 0.075097497 0.075110761  0.07511252 0.075119807 0.075120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127813 0.075128272 0.075129182 0.075129641 0.075142585 0.075152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161043 0.075163183 0.075165831 0.075168462 0.075170686 0.0751727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175063 0.075175488 0.075176098 0.075188278 0.075188926 0.075192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194326 0.075202479 0.075202927 0.075216399 0.075220783 0.075224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234583 0.075237862 0.075240022 0.075248672 0.075248824 0.075258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527318 0.075276407 0.075293544 0.075298062 0.075303678 0.075304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305691   0.0753197 0.075322845 0.075325475 0.075327056 0.075328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332595 0.075333253 0.075337565 0.075346233 0.075347143 0.075347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351938 0.075357117 0.075367579 0.075371162 0.075372138 0.075374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375719 0.075380136 0.075381244 0.075384923 0.075391221 0.075398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398558 0.075402169  0.07540316 0.075414572 0.075414594 0.075426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431296 0.075431503 0.075437492 0.075444137 0.075444993 0.075450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452528 0.075455135 0.075460371  0.07546156 0.075462938 0.075465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467549 0.075470199 0.075472597 0.075474132 0.075474979 0.075477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481773 0.075487419 0.075492958 0.075495233 0.075495391 0.075497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497641 0.075510353 0.075511473   0.0755169 0.075518456 0.0755220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523008 0.075530816 0.075533425 0.075535252 0.075536814  0.0755499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75553584  0.07555386 0.075559596 0.075561543 0.075568999 0.075572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574016  0.07557788 0.075585543 0.075587653 0.075592425 0.075592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559496  0.07559622 0.075597251  0.07559748 0.075599422 0.07560224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75609248  0.07561093 0.075612538 0.075613804 0.075613976 0.075614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615973 0.075618205 0.075618879 0.075620703 0.075624555 0.075627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563111 0.075639885 0.075643051 0.075646105 0.075646218 0.075647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649419 0.075649442 0.075650259 0.075651123 0.075654794 0.075655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660371 0.075662361 0.075662463 0.075666473 0.075674749 0.0756825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683215 0.075686053  0.07568835 0.075689336 0.075689533 0.0756946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696556  0.07569786 0.075699946 0.075701616 0.075703624 0.075719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572326 0.075725636 0.075727857 0.075728285 0.075730505  0.075736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736938 0.075737331 0.075738689 0.075745049 0.075745675 0.0757462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746844 0.075747633 0.075747718 0.075748106 0.075754699 0.075756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761505 0.075763778 0.075769283 0.075771973 0.075773106 0.075773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577676 0.075778568 0.075781497 0.075781817 0.075784843 0.07579098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75792421  0.07579269 0.075793255 0.075793732 0.075795213  0.07579605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 0.07579621      0.0758 0.075800793 0.075802305 0.075804129 0.075805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808549 0.075814237 0.075816497 0.075818521 0.075822788   0.0758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824665 0.075825567 0.075827281 0.075827938 0.075828174 0.075829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830544  0.07583204 0.075847267 0.075849847 0.075854976 0.075855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860616 0.075863648  0.07586912 0.075879873 0.075881526 0.075883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886749 0.075889935 0.075892944 0.075897445 0.075897916 0.075898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902803 0.075907238 0.075909315 0.075910341 0.075913504 0.0759265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929766 0.075931568 0.075938518 0.075942407 0.075949367 0.0759532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956962 0.075962019 0.075963918 0.075968812 0.075971685 0.075974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974382 0.075976861 0.075979182 0.075979888 0.075982067 0.075983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5991315   0.0759962 0.075996465  0.07600979 0.076012486 0.076017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021999 0.076022126 0.076039513 0.076040172 0.076042068 0.076046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049943 0.076051632 0.076054265 0.076054402 0.076056765 0.076057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073098 0.076073568 0.076073997 0.076083209 0.076086747 0.076087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089894   0.0760949 0.076096195 0.076100405 0.076102747 0.076110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112111 0.076115486 0.076116955 0.076126269 0.076127379 0.076131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140579 0.076144188 0.076150108 0.076155233 0.076155867 0.076162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173278 0.076174977 0.076181054 0.076182503 0.076188633 0.076190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191091 0.076192381 0.076193996 0.076194008 0.076200971 0.076203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207712 0.076211301 0.076211496 0.076223245 0.076224405 0.076225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227837  0.07622965 0.076229675 0.076230575 0.076246188 0.076262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262284 0.076263925 0.076269984 0.076270964 0.076273093 0.076274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627655 0.076280266 0.076282082 0.076287057 0.076291299  0.07630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302508 0.076310769 0.076313047 0.076315843 0.076318703   0.0763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331837 0.076340096 0.076348633 0.076349288 0.076349755 0.076350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351689 0.076352576 0.076360077 0.076360165 0.076368732 0.0763715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371748 0.076377315 0.076378281 0.076383209 0.076387983 0.076390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394907 0.076401112 0.076402077 0.076405618  0.07641196 0.076414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641689 0.076417737 0.076419464 0.076421259 0.076423089 0.0764232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434126 0.076442018 0.076452229 0.076452599 0.076456946 0.076460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461569 0.076468583 0.076468958 0.076469947 0.076476941 0.076483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483788  0.07648563  0.07648854 0.076494536 0.076498906 0.076498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502732 0.076505683 0.076519797 0.076520076 0.076526268 0.0765268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528858 0.076530054 0.076537813 0.076541347 0.076547605  0.07655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566085 0.076566383 0.076573161 0.076576952 0.076579066 0.07658468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76586734 0.076588548 0.076595345 0.076595994 0.076596627 0.0765981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601088 0.076610844 0.076616445 0.076621997 0.076627112 0.076629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630428 0.076633064 0.076642216 0.076643925 0.076645184 0.076646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647943 0.076651426 0.076653457 0.076654318 0.076654543 0.076665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670696 0.076671092 0.076671631 0.076674867 0.076675641 0.076677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678333 0.076684278 0.076684532 0.076685453 0.076689252 0.076691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695292 0.076699867 0.076700434 0.076703026  0.07670429 0.0767083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709702 0.076710146 0.076711186  0.07672708 0.076728218  0.07673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744076 0.076753327 0.076758348 0.076761138 0.076764951 0.07676785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76769292 0.076771228 0.076771286 0.076781874  0.07679647  0.07679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800131 0.076802014 0.076805727  0.07680871   0.0768101 0.076814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818189  0.07682127 0.076828281 0.076829065 0.076829781 0.076836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840243 0.076842737 0.076848079 0.076857297 0.076859174 0.076863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867853 0.076874299 0.076877116 0.076878094 0.076879216 0.076880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883166 0.076892311 0.076892531 0.076893502 0.076896155 0.076900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769021 0.076902146 0.076903847   0.0769097 0.076911693 0.076923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4 </w:t>
      </w:r>
      <w:r>
        <w:br w:type="textWrapping"/>
      </w:r>
      <w:r>
        <w:rPr>
          <w:rStyle w:val="VerbatimChar"/>
        </w:rPr>
        <w:t xml:space="preserve">## 0.076928205 0.076945749 0.076950765 0.076955976  0.07695665 0.076956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959548 0.076960222 0.076961537 0.076972671 0.076973732 0.076974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974358 0.076975622 0.076977501 0.076984166 0.076988516 0.076988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6989002 0.076995722 0.076997345 0.076998717 0.077000184 0.077002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019902 0.077020511 0.077027732 0.077029807 0.077034051  0.07703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043266 0.077046901 0.077066308 0.077076917 0.077080539 0.07708810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77095878 0.077096145  0.07709743 0.077097601 0.077098073 0.077099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100726 0.077100821 0.077113902 0.077115361 0.077118458  0.07712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120875 0.077122137 0.077123105 0.077128572 0.077130762 0.077131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131053 0.077131087 0.077133729 0.077134174 0.077134674 0.077134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135195  0.07713545  0.07714102 0.077145183 0.077146143  0.07714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153839  0.07715457 0.077156592 0.077158235 0.077158671 0.077158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165488 0.077166335 0.077166899 0.077167392 0.077172153 0.077176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178487 0.077178618 0.077184563 0.077185088 0.077188205 0.077189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191984   0.0771958 0.077196569 0.077196912 0.077206737 0.077217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722035 0.077223908 0.077224829 0.077228811 0.077236228 0.077239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244112 0.077246781 0.077260849 0.077261021  0.07726261 0.077263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265703 0.077267568 0.077268184 0.077270563 0.077275631 0.077283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285061 0.077290512 0.077298002 0.077302094 0.077304975  0.077306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311832 0.077314668   0.0773167 0.077323175 0.077326324 0.077326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332747 0.077336606 0.077340952  0.07734817 0.077348391 0.077358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367008 0.077369439 0.077386071 0.077392261 0.077393401  0.077394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739613 0.077396997 0.077400026 0.077403625 0.077403704 0.077405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409367 0.077413614  0.07741512 0.077415241 0.077416606  0.07741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418377 0.077423624 0.077424768 0.077427841 0.077427943 0.077432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435863 0.077440208 0.077447031 0.077454761 0.077460883 0.0774611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461503 0.077472129 0.077478507 0.077484768 0.077489604 0.077490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491077 0.077494183 0.077498193 0.077504216 0.077513799 0.077527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528564 0.077534628 0.077541139 0.077548061 0.077550591 0.077553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555792 0.077557653  0.07755998 0.077560349  0.07756555 0.077572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574864 0.077578331 0.077585116 0.077594827 0.077595238  0.07759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597783 0.077598758 0.077601411 0.077607155 0.077613943 0.077616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761695 0.077618288 0.077618806 0.077624668 0.077629306 0.077636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642401 0.077646118 0.077650486 0.077660195 0.077665036 0.077666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673786 0.077675767 0.077676498 0.077682834 0.077687952 0.077688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688626   0.0776906 0.077690949 0.077692997 0.077696983  0.07769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699173 0.077707821 0.077708073 0.077708395 0.077710585 0.07772098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77722961 0.077725823 0.077727409 0.077728151  0.07774784 0.07774837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77751426 0.077757926 0.077760076  0.07776404 0.077766989 0.077772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776207 0.077783273 0.077784936  0.07779183 0.077792264 0.0778007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803859 0.077809635 0.077809798 0.077809934 0.077811108 0.077812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813868 0.077817609 0.077818517 0.077827532 0.077830739 0.077837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838927 0.077842793 0.077842886 0.077844311 0.077846859 0.07784805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77850955 0.077854453 0.077857023 0.077864727  0.07786964 0.0778703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881006 0.077883489 0.077886004 0.077890422 0.077895251   0.0779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790555 0.077908693 0.077910174 0.077910376 0.077912029 0.077916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792055 0.077929817 0.077958915 0.077960584 0.077961411  0.07796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7973238 0.077988002 0.077988859 0.077993033    0.077994 0.077994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779961 0.077996455 0.077997803 0.077998247 0.078002968 0.07800630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78019227 0.078021887 0.078033137 0.078034321  0.07803546 0.078046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048625 0.078049835 0.078052656 0.078052845  0.07805562 0.078057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068291 0.078069481 0.078072422 0.078076881  0.07807727 0.0780781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084743 0.078092048 0.078093281  0.07809389 0.078096095 0.078100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103312  0.07810459 0.078110881 0.078111811 0.078112795 0.078116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118859 0.078119126 0.078122966 0.078123283 0.078126512 0.078127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129698 0.078131695 0.078136117 0.078138437 0.078138466 0.078145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147035 0.078148112 0.078154487 0.078156874  0.07815855 0.078167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171008 0.078183244 0.078184363 0.078189826 0.078191846 0.07819432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78203119 0.078204554 0.078214153 0.078215058 0.078215662 0.0782162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221466  0.07822259 0.078223044 0.078225373  0.07822635 0.078230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231635 0.078237796 0.078245809  0.07824837 0.078252022 0.078254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258786 0.078261449  0.07826216 0.078271541 0.078278434  0.07828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284547 0.078287413 0.078288508 0.078289235 0.078294541 0.078295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298559 0.078300943 0.078305458 0.078307211 0.078320054 0.078325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329534 0.078330722 0.078331864 0.078336051 0.078338433 0.078343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344305 0.078349126  0.07835085 0.078355788 0.078357201 0.078366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367046  0.07836741 0.078370412 0.078375764 0.078384159 0.078385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387744 0.078389083  0.07838999 0.078391107 0.078392431 0.078394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394821  0.07839776 0.078400085 0.078402286 0.078404197 0.07842054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78422741  0.07842297 0.078425403 0.078427016 0.078432141 0.078434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443998 0.078446078 0.078451784 0.078453119 0.078458168 0.078459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460437  0.07846077 0.078464051 0.078465179 0.078467497 0.078474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474696 0.078474849 0.078478329 0.078481998 0.078483472 0.0784865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489178 0.078491616 0.078493459 0.078494385 0.078497383 0.078510744 </w:t>
      </w:r>
      <w:r>
        <w:br w:type="textWrapping"/>
      </w:r>
      <w:r>
        <w:rPr>
          <w:rStyle w:val="VerbatimChar"/>
        </w:rPr>
        <w:t xml:space="preserve">##           1           1           2           1           2           1 </w:t>
      </w:r>
      <w:r>
        <w:br w:type="textWrapping"/>
      </w:r>
      <w:r>
        <w:rPr>
          <w:rStyle w:val="VerbatimChar"/>
        </w:rPr>
        <w:t xml:space="preserve">## 0.078512703 0.078515888 0.078520943 0.078523055 0.078530716 0.0785341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534312 0.078538223 0.078538791  0.07854039 0.078541374 0.078541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544026 0.078544397 0.078544752 0.078546073 0.078549385 0.078554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855759 0.078563095 0.078572482 0.078576502   0.0785804 0.078590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592141 0.078601773 0.078603055 0.078609227 0.078613505 0.07861809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78618157 0.078620554 0.078630265 0.078647673 0.078650821  0.078652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656149 0.078667734 0.078670142 0.078671709 0.078675366 0.078678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682067 0.078687912 0.078695003 0.078698957 0.078710005 0.078735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736649 0.078738916 0.078741535   0.0787432 0.078745359 0.078751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754404 0.078755189 0.078756335 0.078757114 0.078761438 0.078764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767264 0.078769026 0.078785118 0.078785236 0.078795396 0.078797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797135 0.078804661 0.078806834  0.07880931 0.078811892 0.078811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816533 0.078819114 0.078823029 0.078855641 0.078856986 0.078863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863889 0.078864038  0.07886679 0.078870071 0.078870616 0.078872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872817 0.078873028 0.078876501 0.078880124 0.078880806 0.078882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884387 0.078889484 0.078892452 0.078896393 0.078897861 0.078901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78909444 0.078909777  0.07891181 0.078912031 0.078918976 0.0789219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929148 0.078931229 0.078933183 0.078934211 0.078934255 0.0789359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940059 0.078942676 0.078945528 0.078946476 0.078950241 0.0789507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950957 0.078953089 0.078953666 0.078955767 0.078957894 0.0789585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895871 0.078987778 0.078990126 0.078993612 0.078994734 0.078996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8997531 0.078997743 0.079001228 0.079009332 0.079014426 0.07902178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79021829 0.079022657 0.079033587 0.079036666 0.079043722 0.079061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906669 0.079073834 0.079074896 0.079074903 0.079076532 0.079085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092091 0.079092949 0.079095316 0.079096045 0.079097494 0.079098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105258 0.079112025  0.07911294  0.07911326 0.079113535 0.0791142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114828 0.079116125 0.079120824 0.079124123 0.079130809 0.0791319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136027 0.079137118 0.079140245 0.079147445 0.079147899 0.079150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156834 0.079160023  0.07916025 0.079164255 0.079169167 0.079178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179419 0.079182646 0.079183348 0.079184163 0.079193843 0.07919452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79200028  0.07920003 0.079202042 0.079202745 0.079203471  0.07920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206589 0.079209296 0.079210459 0.079213789 0.079220022 0.079224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227761  0.07922823 0.079229246 0.079230732 0.079238254  0.079245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260855   0.0792634 0.079265521 0.079267923 0.079269773 0.079269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270595 0.079271784 0.079273171 0.079277226 0.079278414 0.079282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283084 0.079285499 0.079291008 0.079292201 0.079293011 0.07929308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07929859 0.079299294 0.079306898 0.079308592  0.07931088 0.079312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321548 0.079321709 0.079323017 0.079325055 0.079328045  0.07932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335434 0.079339495 0.079342099 0.079355286 0.079355609 0.079356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359687 0.079359691 0.079361085 0.079369161 0.079370156 0.0793705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371557 0.079372404 0.079384123 0.079384401 0.079384479  0.079396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939789 0.079405884 0.079406882 0.079419099 0.079420008 0.079420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421086 0.079423304 0.079429192 0.079430541 0.079435845 0.079437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438411 0.079440102  0.07944315 0.079446028 0.079450489 0.07945210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79452482 0.079457795 0.079458229  0.07946027  0.07948221 0.0794825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483673 0.079491579 0.079495561 0.079496025   0.0794991  0.079508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510333  0.07951256 0.079520056 0.079520437 0.079526227 0.079526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528031 0.079535402  0.07953842 0.079540301 0.079546023  0.07954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550551 0.079553453   0.0795554 0.079560389 0.079563583 0.079565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565395 0.079568331 0.079568504 0.079573166 0.079575338 0.079576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583387 0.079584083 0.079587291 0.079589516 0.079597106 0.079598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600845 0.079604491 0.079610621 0.079612764 0.079618238 0.079618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620161 0.079620937 0.079623252 0.079623732 0.079627388 0.079629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629567 0.079630419 0.079630531  0.07963395 0.079638407 0.079640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642685 0.079646673  0.07965013 0.079666759  0.07966714  0.07967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670499 0.079672894 0.079674408 0.079680293 0.079683438 0.079688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688773 0.079692187 0.079697343   0.0796978 0.079698861 0.079705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705758 0.079708692 0.079710942 0.079719214  0.07972284 0.079730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973181 0.079733342 0.079743932 0.079751588 0.079757114 0.07976057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79766983 0.079767074 0.079767565 0.079769968 0.079775199 0.079776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776788 0.079780016 0.079782004 0.079784575 0.079786126  0.07979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796417 0.079803524 0.079803672 0.079803877 0.079808034 0.079813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816368 0.079818675 0.079820501 0.079820557 0.079826976 0.079829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830202 0.079831276 0.079833429 0.079837705 0.079839475 0.079840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841255 0.079846335 0.079848423 0.079857414 0.079861179  0.07986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861991 0.079867247 0.079873478  0.07987631 0.079877422 0.079886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888343 0.079890473 0.079891105 0.079892011 0.079892789 0.079892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906275  0.07992008 0.079925048 0.079929875 0.079930156 0.079942898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079945307 0.079947423 0.079950632 0.079956211 0.079956642 0.079956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79958401 0.079961482 0.079967174 0.079974447 0.079978384 0.079980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981613 0.079983637 0.079983833 0.079985717 0.079991112 0.079992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79994667 0.079994839 0.079996445 0.079996522   0.0799968 0.0799975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7999798 0.079998015        0.08 0.080017557 0.080024864 0.080026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033698 0.080038492 0.080043635  0.08004873 0.080064174 0.0800836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80086012 0.080088486 0.080094684 0.080094886 0.080095995 0.0801020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103479 0.080103778 0.080105006 0.080110185 0.080116105 0.0801163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118784 0.080120612 0.080121478 0.080123748  0.08012852 0.080132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137671 0.080140448 0.080147965 0.080148972 0.080153308 0.08015679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80162187  0.08017086 0.080171755 0.080171861 0.080174556  0.080176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179588 0.080180856 0.080187673 0.080194092  0.08019445 0.080196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200618 0.080207219 0.080209614 0.080213904 0.080218396 0.080220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222994 0.080223626 0.080224999  0.08022587 0.080226279 0.080237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240476 0.080245988 0.080250593 0.080251029  0.08025485 0.08025723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80259166 0.080261669 0.080265124 0.080266144 0.080267459 0.080270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271224 0.080274247 0.080282847 0.080283803 0.080284567 0.08028809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80291435 0.080292218 0.080296253 0.080298786 0.080298857 0.080299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303574 0.080303592 0.080307623 0.080314929 0.080315914 0.080322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323252 0.080323777 0.080323801 0.080324954 0.080326639 0.080328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330656 0.080334074 0.080337027 0.080344333 0.080345983 0.080355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035581 0.080361738  0.08036496 0.080365863 0.080367315 0.080369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374183 0.080375732 0.080381602 0.080382237 0.080387541 0.080395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397856 0.080404429  0.08040863 0.080411335 0.080412615 0.0804133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416977 0.080423024 0.080425869 0.080427037 0.080435262 0.080445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449571 0.080454266 0.080455112 0.080458568 0.080461998 0.080465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481275 0.080481775 0.080483688 0.080489446 0.080491951 0.080501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506735 0.080509025 0.080519481 0.080522597 0.080525841 0.0805289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80534034 0.080539542 0.080542579 0.080545973  0.08055108  0.08055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564168 0.080566208 0.080566212 0.080566268 0.080567592  0.08056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573871 0.080586022 0.080587246 0.080588939 0.080590238 0.080596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597313 0.080599104  0.08060099 0.080601687 0.080608872 0.080612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615385 0.080619056 0.080621124  0.08062332 0.080627402 0.080629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634898 0.080644077 0.080648329 0.080654744 0.080656186  0.08065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657705 0.080658387 0.080661289 0.080663245  0.08066513 0.080665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687975 0.080688636 0.080705553 0.080708122 0.080709576 0.080716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725805 0.080727951 0.080729228 0.080730242 0.080737327 0.080738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739908 0.080747834 0.080748869 0.080751832 0.080762585 0.080762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778217 0.080781212 0.080782094 0.080782983 0.080783843 0.0807838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784221  0.08079427 0.080794925  0.08079596 0.080799975 0.080803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808056  0.08080745 0.080808081 0.080809131 0.080814141  0.0808160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80817022 0.080826598 0.080833408 0.080836033 0.080838054 0.080838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084143 0.080843044 0.080849584 0.080849884 0.080851146 0.080851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854833 0.080856124 0.080863971  0.08086487 0.080867221 0.0808778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878614 0.080879902 0.080887091 0.080888142 0.080890479 0.080893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894814 0.080897058 0.080904914 0.080910705  0.08091538 0.080915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916853 0.080922544 0.080932517 0.080938571   0.0809386 0.080947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948741 0.080950454 0.080951606  0.08095952   0.0809644 0.080967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0973009 0.080979615 0.080981431 0.080985587 0.080986184 0.08099055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80992446   0.0809973 0.080997868 0.080998071 0.081002095 0.081005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005842 0.081009042 0.081011802 0.081013516 0.081020804 0.081021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102188 0.081027031 0.081027414 0.081035313 0.081035407 0.081046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048366 0.081048519 0.081052171 0.081054655 0.081071193 0.081074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076577 0.081080445 0.081082499 0.081091192 0.081091891 0.08109979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81106761 0.081111907 0.081114543 0.081116869  0.08111993 0.081124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127359 0.081127925  0.08113193 0.081136105 0.081138226 0.081141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145943 0.081148564 0.081151194 0.081155737 0.081159174 0.081159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162616 0.081163961 0.081167883 0.081169205 0.081173287 0.081173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174067 0.081177666 0.081180236 0.081182695 0.081186779 0.081188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191558  0.08119201 0.081192849 0.081194324 0.081197293  0.08119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200527   0.0812072 0.081210136 0.081215174 0.081216446 0.081218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121847 0.081219394 0.081220223 0.081232008 0.081232217  0.08123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234806 0.081236313 0.081238383 0.081241975 0.081250767 0.081254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256209 0.081257253 0.081261249 0.081265997 0.081272008 0.081272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276024 0.081278565 0.081279147 0.081280535  0.08128378 0.081284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286569 0.081289221 0.081291871 0.081301486 0.081301501 0.0813027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304056 0.081304482 0.081310737 0.081312065 0.081313798 0.081316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317263  0.08131978 0.081322967  0.08132325 0.081323514 0.081327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328871 0.081331545 0.081349923 0.081352351 0.081353789 0.0813544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356746 0.081359372 0.081363765 0.081363955 0.081366135  0.081370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377077 0.081379827 0.081379959 0.081387382 0.081390169 0.081392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396974 0.081399223 0.081401698 0.081404245 0.081409263 0.0814117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423653 0.081429425  0.08143241 0.081433134 0.081433418 0.081435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435907 0.081437337 0.081439832 0.081444165 0.081445928 0.081446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447141 0.081451584 0.081454939  0.08145927 0.081460772 0.081461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463991 0.081471296 0.081478464 0.081483001 0.081485729 0.081486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486456 0.081491257 0.081494207 0.081495187 0.081499638 0.081502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517667 0.081523138  0.08152579 0.081538198 0.081546076 0.081547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562153 0.081569098 0.081570768 0.081572015 0.081574085 0.081574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575044   0.0815912 0.081594748  0.08159506 0.081596076 0.081597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597364  0.08159796 0.081598368 0.081598419 0.081607632 0.081614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614871 0.081616037 0.081616386 0.081618049 0.081626606 0.08163027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81630853 0.081636192 0.081636587 0.081639835 0.081641255 0.081648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648979  0.08165044 0.081662042  0.08166213 0.081663347 0.081664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664506 0.081664852 0.081673466 0.081679506 0.081680751 0.0816816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682101 0.081682836 0.081683007 0.081686933 0.081687133 0.081687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687393 0.081695387 0.081697277 0.081699271 0.081699644 0.081700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703107 0.081710951 0.081727464 0.081727997 0.081735458 0.081735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741448 0.081747385 0.081748316 0.081755399 0.081756124 0.081757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763637 0.081775506 0.081775961 0.081783643 0.081784268 0.08178547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81787321 0.081791821  0.08179292 0.081793837  0.08179591 0.0817967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179892  0.08180257 0.081803286 0.081808234 0.081813831 0.081824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182535 0.081826658 0.081836161 0.081838363 0.081839858 0.081839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842699 0.081845908 0.081849666 0.081850642 0.081855753 0.081856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857206 0.081859406 0.081859844 0.081861849 0.081862301 0.0818630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863455  0.08187588 0.081876725 0.081879142 0.081881817 0.081885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885626 0.081890203  0.08189158 0.081897369 0.081899191 0.081900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902905 0.081905368 0.081906997 0.081909841 0.081911599  0.08191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916723 0.081925185 0.081926462 0.081926782 0.081928278 0.081929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930223 0.081931633 0.081934988  0.08194537 0.081946278  0.08195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196127 0.081961371 0.081961846 0.081962822 0.081963323 0.081963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968177 0.081970258 0.081970402 0.081974597  0.08198093 0.081981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983225 0.081986307 0.081986336 0.081991369 0.081991801 0.0819965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1997657 0.082002413 0.082003673 0.082004013 0.082009134 0.082013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014688 0.082017485 0.082017654 0.082020821 0.082020936 0.082021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033381 0.082036719 0.082042696 0.082044604 0.082045898 0.082047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047776 0.082050779 0.082050997 0.082061474 0.082061672 0.0820627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065299  0.08207061 0.082071121 0.082072948 0.082073766 0.082076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080224 0.082083447 0.082087178 0.082091045 0.082094146 0.082097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098632 0.082109065 0.082110121 0.082117652 0.082121049 0.082121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129418  0.08214051 0.082141036 0.082141229 0.082141705 0.082145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145893 0.082147946 0.082152975 0.082170174 0.082171127 0.082172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82174013 0.082179684 0.082184932 0.082191601 0.082196712  0.08219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207897 0.082210326 0.082211433  0.08221724 0.082218568 0.0822193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237023 0.082238502 0.082238982 0.082251454 0.082252113 0.082252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255853  0.08226138 0.082265249 0.082266737 0.082277878 0.082280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287387 0.082299943 0.082304889 0.082306999 0.082310553 0.082317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323326 0.082326473  0.08232702 0.082327774 0.082328999 0.082331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333947 0.082338305 0.082341374 0.082344121 0.082348097 0.082351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354275 0.082357298 0.082358663 0.082361392 0.082364704 0.082365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368845  0.08237703 0.082379473 0.082380823  0.08238113  0.08238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382503 0.082383605 0.082383696 0.082383708 0.082385331 0.082389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393206 0.082393618  0.08239521 0.082395449  0.08239588 0.08239631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82399948  0.08240168   0.0824048 0.082406443 0.082406521 0.082409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412017 0.082413011  0.08241449 0.082422025 0.082422684 0.082424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426733 0.082430788 0.082433998 0.082452047 0.082452074 0.082461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461456 0.082466461   0.0824665 0.082472265 0.082476701 0.082481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248219 0.082482349 0.082487111  0.08249266 0.082494845  0.08249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504198 0.082509106 0.082513467 0.082524695  0.08252838 0.0825311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534979 0.082535287 0.082541703 0.082542453 0.082542938 0.0825583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561504 0.082565291 0.082566235 0.082576348 0.082576988 0.082577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579622  0.08258025 0.082583377 0.082584291 0.082584809 0.0825871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588945 0.082592362  0.08259714 0.082599282 0.082600657 0.082601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618191 0.082619628  0.08263222 0.082632705 0.082638256 0.082647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650328 0.082650936 0.082652429 0.082657483 0.082662388 0.082679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680397 0.082687051 0.082692057 0.082694648 0.082695253 0.082697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697483 0.082702471 0.082706844 0.082707009 0.082710299 0.0827162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722809 0.082723246 0.082723513 0.082724906 0.082725042 0.0827305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739658 0.082739708 0.082747045 0.082748731 0.082758106 0.082763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764397 0.082775975 0.082781608 0.082782107 0.082783443 0.08279135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82792571  0.08279448 0.082801336 0.082805403 0.082807144 0.0828106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281258   0.0828247 0.082828235 0.082831858 0.082840605 0.082840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840763 0.082841513 0.082841639 0.082847141 0.082849743 0.08285123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82861143 0.082864642 0.082867545 0.082875846 0.082876266 0.08288602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82895122 0.082897455 0.082897878 0.082897928 0.082903837 0.082904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904285 0.082908852 0.082909758 0.082922277 0.082923351 0.0829270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927805 0.082929255 0.082930734  0.08293358 0.082939016 0.082939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940266 0.082940643 0.082942394 0.082944327   0.0829481 0.082952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952915 0.082953177 0.082958707 0.082959167  0.08296153 0.0829621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964754 0.082965786 0.082978801  0.08298868 0.082992592 0.082995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2996471  0.08299726 0.082997559 0.082997814 0.082997925 0.0830006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302034 0.083031085  0.08303276 0.083041908 0.083049053 0.083055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305824 0.083059904 0.083061495 0.083064976  0.08306594 0.083066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072923  0.08308403 0.083084353 0.083095845 0.083101997 0.083102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310992 0.083114611 0.083116583 0.083118759 0.083126074 0.083127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130527 0.083130562 0.083132753 0.083137136 0.083145843 0.083147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147809 0.083152424 0.083155925 0.083156674 0.083161638 0.083175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180278 0.083182301 0.083189108 0.083190865 0.083192851  0.08319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197227  0.08319744 0.083199795 0.083208924  0.08321083 0.083212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215313 0.083222227 0.083223889 0.083224917 0.083230114  0.083232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323485 0.083238335 0.083239281 0.083248613 0.083249653 0.083254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254422 0.083256734  0.08326079 0.083263891 0.083264816 0.0832658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268032 0.083269167 0.083275719 0.083276669 0.083277779 0.08328365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83283673  0.08328442  0.08328625 0.083287189 0.083289418 0.0832908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329361 0.083294919 0.083298261 0.083301285 0.083304488   0.0833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305565 0.083309525 0.083319683 0.083322224  0.08332268 0.083327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330688 0.083338308  0.08334153 0.083343187 0.083343939 0.083348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353703 0.083355158 0.083356666 0.083357777 0.083359929 0.0833649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367327 0.083370523 0.083372395 0.083383323  0.08338928 0.08339374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83396986 0.083409941 0.083410897 0.083411987 0.083414313 0.083418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423841 0.083426677 0.083428656 0.083430486 0.083431591 0.0834367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442514 0.083446488 0.083446959 0.083449904  0.08345481 0.083455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469793 0.083472936 0.083474576 0.083485235 0.083486086 0.083487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489889 0.083495825 0.083508417 0.083513319 0.083514748 0.083515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518642 0.083520618 0.083521141 0.083522116 0.083525611 0.083537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542763 0.083546273 0.083548001 0.083548915 0.083554571 0.083558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558145 0.083560824 0.083561599 0.083569138  0.08357222 0.083573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580581 0.083582819 0.083583283 0.083583531 0.083585975 0.08358831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83593313 0.083598714 0.083609362 0.083610087 0.083613145 0.083617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623311 0.083624657 0.083625962 0.083626182 0.083633085 0.083636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636539 0.083645818 0.083656881 0.083656967 0.083659615 0.083663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667456 0.083671391  0.08367783 0.083679434 0.083683323 0.083684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685757 0.083689615 0.083689997 0.083690239 0.083693482 0.083693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693787 0.083700259 0.083700393  0.08370084 0.083701096  0.08371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713311 0.083713995 0.083717279 0.083720459 0.083721508 0.083721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728278 0.083739295 0.083739533 0.083743019  0.08374412 0.083747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748414  0.08374885 0.083752768    0.083755 0.083758044 0.0837605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766009 0.083766361 0.083772531 0.083776927  0.08377973 0.0837816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786534 0.083790154 0.083797905 0.083800531 0.083806847 0.083810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83820008 0.083822079 0.083823091 0.083823781 0.083831471 0.083832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83832391 0.083837294 0.083846011 0.083849611 0.083854529 0.0838585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860729 0.083860866 0.083861076 0.083861148 0.083872903 0.083875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876003 0.083876128 0.083879064 0.083880003 0.083881227  0.08388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890696 0.083892675 0.083895805 0.083904038 0.083904907 0.083908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910608  0.08391317 0.083916385 0.083924492 0.083925247 0.083925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926808 0.083934384 0.083934393  0.08394289 0.083945242 0.083949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958818 0.083959272  0.08396159 0.083961708 0.083963594 0.083964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967661 0.083968443 0.083969029 0.083970333 0.083976845 0.083983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983402 0.083984419 0.083990616 0.083991879 0.083993001  0.08399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3994864 0.083996419 0.083997066 0.084004427 0.084017607 0.084025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030728  0.08403592 0.084037973 0.084044284 0.084052859 0.084053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057246  0.08407053 0.084072898 0.084073689 0.084076327 0.084076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081454 0.084082496 0.084084033 0.084084528 0.084087751 0.084089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091399 0.084094061  0.08409551 0.084097001 0.084100548 0.0841032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106169 0.084108419 0.084111725 0.084125719 0.084130516 0.0841386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145793 0.084146002 0.084159933 0.084162666 0.084163231 0.0841666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417261 0.084175501 0.084175667 0.084195038 0.084201079 0.084203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212281 0.084212865 0.084216331 0.084220458 0.084231929  0.08423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238315 0.084244735  0.08425031 0.084253255 0.084261878 0.084265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84275624 0.084280242 0.084285879 0.084287604 0.084288052 0.0842886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292465 0.084295753 0.084296724 0.084305045 0.084307438  0.08430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309833 0.084311352 0.084312931 0.084316627 0.084317816 0.0843196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323251 0.084324285 0.084332056 0.084333266 0.084343921 0.084345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349958 0.084351118 0.084352594 0.084358524 0.084363904 0.0843639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368169 0.084369018 0.084374061 0.084376234 0.084376797 0.084383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384758 0.084389306 0.084390502 0.084390743 0.084391561 0.084403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405558 0.084405787 0.084416512 0.084416632 0.084417095 0.084417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423462  0.08442963 0.084430151 0.084431112 0.084434225 0.0844395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442854 0.084447084 0.084458008 0.084459821 0.084459837 0.084472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477407 0.084480352 0.084493161 0.084494523  0.08449852  0.08451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523979   0.0845309  0.08453521 0.084535372 0.084541612 0.084544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545893 0.084548943 0.084549625 0.084566628 0.084567977  0.08457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574223 0.084575005 0.084575576 0.084583083 0.084585244  0.08458817 </w:t>
      </w:r>
      <w:r>
        <w:br w:type="textWrapping"/>
      </w:r>
      <w:r>
        <w:rPr>
          <w:rStyle w:val="VerbatimChar"/>
        </w:rPr>
        <w:t xml:space="preserve">##           1           1           2           2           1           1 </w:t>
      </w:r>
      <w:r>
        <w:br w:type="textWrapping"/>
      </w:r>
      <w:r>
        <w:rPr>
          <w:rStyle w:val="VerbatimChar"/>
        </w:rPr>
        <w:t xml:space="preserve">## 0.084589254 0.084596616  0.08460101 0.084610677 0.084612697 0.084613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615018 0.084616587 0.084621866 0.084622884 0.084623158 0.084627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632771 0.084636538 0.084639452 0.084646361 0.084647226 0.0846530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658165 0.084661023 0.084669115 0.084680904 0.084684192  0.08468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686518 0.084688547 0.084695888 0.084698442 0.084698588 0.084705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713223 0.084713463 0.084714326 0.084725072 0.084739643 0.084744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756292 0.084760352 0.084763339 0.084763468 0.084764154 0.084765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768128 0.084772042 0.084775423 0.084778111 0.084779258 0.0847903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791069 0.084791386 0.084792539 0.084794347  0.08479788 0.0848012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808842 0.084817595 0.084819197 0.084820337 0.084822998 0.084826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830918 0.084836222 0.084847184  0.08485025  0.08485132 0.084852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855278 0.084858049 0.084860194 0.084860668 0.084861382 0.08487154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84892812 0.084895683 0.084898302 0.084899017  0.08491186 0.084915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8491726 0.084922506 0.084924106 0.084927996  0.08493347 0.084938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946908 0.084952527 0.084954215  0.08496095 0.084961381 0.084964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4965469 0.084965632 0.084966573 0.084970028 0.084973144 0.084985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498742 0.084989247 0.084991501  0.08499336 0.084995527   0.08499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84997927 0.084998192 0.084998655 0.085002818  0.08500656 0.0850079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501013 0.085014664  0.08502515 0.085025702 0.085026911 0.085035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038781  0.08504163 0.085044619 0.085045594 0.085052137 0.085054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057184 0.085059489 0.085060193 0.085067268 0.085069021 0.085075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081719 0.085090536 0.085091491 0.085095745 0.085096825 0.085102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103644 0.085104103 0.085104371 0.085106383 0.085108409 0.085111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111854 0.085115168 0.085118538 0.085122872 0.085126921  0.085127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130496 0.085132874 0.085134733 0.085143054 0.085145798 0.085152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515574 0.085163828 0.085169151 0.085169696 0.085170102 0.085178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179981 0.085186887 0.085189924 0.085190281  0.08519038 0.085201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210064 0.085216632 0.085222325 0.085224411  0.08522508 0.085231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232155 0.085240561 0.085241707 0.085244672 0.085248579 0.085249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249728 0.085250646  0.08525106 0.085254096 0.085257104 0.085263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265935 0.085270473  0.08527086 0.085273178 0.085274619 0.085276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278996 0.085283278 0.085288077  0.08528831 0.085290258 0.08529573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2 </w:t>
      </w:r>
      <w:r>
        <w:br w:type="textWrapping"/>
      </w:r>
      <w:r>
        <w:rPr>
          <w:rStyle w:val="VerbatimChar"/>
        </w:rPr>
        <w:t xml:space="preserve">## 0.085297157 0.085300073 0.085301131 0.085304592  0.08530872 0.085309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309411 0.085314045 0.085316587 0.085322005 0.085326863 0.085334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338293 0.085341883 0.085343391 0.085344882 0.085344997 0.085350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535807 0.085363398 0.085363988 0.085366213 0.085366418 0.085376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376639 0.085393106 0.085393363 0.085395711 0.085398292 0.085402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540417 0.085412079 0.085412906  0.08541463 0.085417151 0.0854181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420109 0.085420436 0.085427351 0.085430124  0.08543433 0.085439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446803 0.085448791 0.085458594 0.085459622 0.085462161 0.085465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468912 0.085476603  0.08548083 0.085482898 0.085486597 0.085487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488318  0.08550009 0.085508891  0.08551077 0.085516648  0.08551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524381 0.085550838 0.085557005 0.085569652 0.085571111 0.0855714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575651 0.085576202 0.085598288 0.085602825 0.085606502 0.085608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617417 0.085620796  0.08562393 0.085625324 0.085633561 0.085633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636824 0.085636984  0.08563883 0.085639231 0.085640373 0.0856406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645356 0.085661908 0.085662349 0.085663398 0.085664553 0.0856726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567717 0.085679384 0.085681258 0.085684822 0.085697356 0.085699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699808 0.085702043 0.085703582 0.085706913 0.085708041 0.0857102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710545  0.08571287 0.085715721  0.08571746 0.085718894 0.0857219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725714 0.085727413 0.085731019 0.085731428 0.085737266  0.0857392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85742772 0.085742855 0.085744023 0.085752008 0.085754006 0.085755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756687 0.085765385 0.085765447 0.085765498 0.085765932 0.0857672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772967 0.085776607 0.085776935  0.08578141 0.085783584 0.085784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786464 0.085793597  0.08579571 0.085798093 0.085805438 0.085806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810857 0.085811664 0.085812638 0.085824673 0.085824788 0.0858261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826119 0.085826889 0.085831466 0.085843283 0.085845708 0.085847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849471 0.085849732 0.085851939 0.085853255 0.085856897 0.085858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863771 0.085865975 0.085867365 0.085869194 0.085871422  0.08587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883243 0.085884528 0.085886316 0.085886879 0.085889709  0.085891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900671 0.085901693 0.085905573 0.085914086 0.085914882 0.08592715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85932712 0.085932831 0.085934855 0.085938649 0.085939101 0.085941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942057 0.085942705 0.085942845 0.085951701 0.085953372 0.085957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595902 0.085966355 0.085970368 0.085978505 0.085980255 0.085988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5989251  0.08599181 0.085997676 0.086003958 0.086006546 0.086012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017921 0.086021186 0.086021505 0.086022849 0.086026114 0.086032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033235  0.08604062  0.08605089 0.086062861 0.086067758  0.08606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607076 0.086073114 0.086077897 0.086077902 0.086078717 0.086081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083083 0.086091875 0.086095695 0.086101901 0.086102373 0.086103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106028 0.086112582 0.086115231 0.086123995 0.086134406 0.086136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140124 0.086140396   0.0861449 0.086149973 0.086152773 0.086153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163405 0.086166598 0.086170006  0.08617142 0.086172287 0.0861772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181724 0.086183909 0.086185798 0.086187083  0.08618774 0.0861901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619075 0.086198868 0.086201452 0.086202066 0.086210627 0.086214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216035 0.086228095 0.086229138 0.086231111 0.086235823 0.0862436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243745 0.086244183 0.086249063 0.086251332  0.08625688 0.086257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266744 0.086271146  0.08627438 0.086276092 0.086276569 0.086279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628288 0.086284173 0.086284382 0.086287287 0.086288228 0.0862935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307106 0.086311375 0.086325356 0.086330042 0.086332856  0.08633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333744 0.086348665 0.086351475 0.086355786 0.086363757 0.08636392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86371152 0.086375567 0.086377956 0.086377971 0.086382684 0.086382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390886 0.086391361  0.08639424 0.086395063 0.086397524 0.086398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639977 0.086405994 0.086414017 0.086416023 0.086416595 0.086422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422839 0.086426102  0.08642811 0.086430452 0.086431075 0.0864347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451926 0.086453257 0.086460416 0.086460903 0.086477467 0.0864806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487522 0.086488968 0.086490724 0.086491351 0.086492476 0.086498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498945 0.086500181 0.086521769 0.086525521 0.086526893 0.0865351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540438 0.086543207 0.086545673 0.086546813 0.086548616 0.086550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553076 0.086565844 0.086568778 0.086574358 0.086576619 0.086577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583221 0.086583388 0.086589617 0.086591341 0.086595016 0.08659884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86599033 0.086600812 0.086601454 0.086602691 0.086605363 0.08660892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86612128 0.086617692 0.086618373   0.0866199 0.086629521 0.0866354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664451 0.086645668 0.086648799 0.086656163  0.08665725  0.08665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659445 0.086661414 0.086662222   0.0866631 0.086665473 0.086672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674623 0.086675428 0.086684724 0.086688569 0.086694575 0.086694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703659  0.08670592  0.08670688 0.086710135 0.086711576 0.086720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723668 0.086728117  0.08673625 0.086737549 0.086740668 0.086740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741982 0.086745663 0.086746067 0.086766844 0.086771635 0.086776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776622 0.086777264  0.08678065 0.086781797 0.086783179  0.086787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787951 0.086791565 0.086796528 0.086798785 0.086800798 0.0868012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680156 0.086804817 0.086805104 0.086809028 0.086809247 0.086818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822744 0.086832334 0.086833296  0.08683928 0.086849705 0.0868503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850877 0.086860876 0.086864118 0.086865836 0.086868941 0.08687873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86880211 0.086880895 0.086880973 0.086884061 0.086889691 0.0868897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892623 0.086901272 0.086907738  0.08690957 0.086913087 0.086914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916533 0.086921405 0.086922363 0.086924233 0.086927525 0.086929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937441 0.086937468   0.0869377 0.086938217 0.086942719 0.086948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950924 0.086957167  0.08695952 0.086960042 0.086962703 0.0869675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697101 0.086972826  0.08697987 0.086980237 0.086980885 0.0869826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985052 0.086986235 0.086989512 0.086992684 0.086994563 0.086995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6996244 0.087003797 0.087004088 0.087016017 0.087016824 0.087017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018545 0.087019755 0.087020042 0.087021826 0.087022285 0.087022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024197 0.087029332 0.087029996 0.087037598 0.087041498 0.0870437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047444 0.087060125 0.087060455 0.087066321 0.087070225  0.0870783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87078897 0.087086574 0.087092715 0.087092922 0.087093689 0.087095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100856  0.08710257 0.087104659 0.087111797 0.087112523 0.087112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113031 0.087116423 0.087116865 0.087119555 0.087120801 0.087121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125018 0.087125342 0.087127525 0.087127577 0.087128755 0.087137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139665 0.087151474 0.087152141 0.087157638 0.087158584 0.087162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166402 0.087182563  0.08719027 0.087192022 0.087193671 0.08719682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87201364 0.087202302 0.087203037 0.087203073 0.087205393 0.0872127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218514 0.087218522 0.087223133 0.087223999 0.087225384 0.0872275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233683 0.087238465 0.087245638 0.087249512 0.087258255 0.087260849 </w:t>
      </w:r>
      <w:r>
        <w:br w:type="textWrapping"/>
      </w:r>
      <w:r>
        <w:rPr>
          <w:rStyle w:val="VerbatimChar"/>
        </w:rPr>
        <w:t xml:space="preserve">##           1           1           3           1           1           2 </w:t>
      </w:r>
      <w:r>
        <w:br w:type="textWrapping"/>
      </w:r>
      <w:r>
        <w:rPr>
          <w:rStyle w:val="VerbatimChar"/>
        </w:rPr>
        <w:t xml:space="preserve">## 0.087260862 0.087262779 0.087263853 0.087265503 0.087269278  0.087272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274528  0.08727515 0.087277576 0.087279756 0.087280237 0.087283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291271 0.087291675 0.087308378 0.087311407  0.08731847 0.087321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321984 0.087322817 0.087326797 0.087328041 0.087331396 0.087338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342483 0.087344309 0.087352815 0.087353786 0.087355695 0.0873572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364067 0.087365886 0.087367835  0.08737782 0.087381213 0.087383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387113  0.08739105  0.08740029 0.087403599 0.087406258 0.087409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409956 0.087411624 0.087415453  0.08741638 0.087417696 0.087421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422857 0.087423576 0.087426525 0.087429187 0.087433005 0.08743323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87436892 0.087438605 0.087440801 0.087442015 0.087444076 0.087444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449246 0.087452779 0.087456676 0.087460836 0.087471417 0.087472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476275 0.087478406 0.087479742 0.087483375 0.087487073 0.0874901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491587 0.087492647 0.087495625 0.087496875 0.087501932 0.0875024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511349 0.087511785 0.087514907 0.087515107 0.087515152 0.0875176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752086 0.087524525 0.087526032 0.087526688 0.087533547 0.087541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545947 0.087558249 0.087560275 0.087562497 0.087562869 0.087563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568927 0.087572766 0.087573198 0.087575164 0.087575832 0.087577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579109 0.087582426 0.087585471 0.087586817 0.087591241  0.08759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607546 0.087607619 0.087616067  0.08761803 0.087624148 0.0876306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636749 0.087638778 0.087649402 0.087659455 0.087661653 0.087663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668295 0.087678096 0.087680355 0.087681641 0.087686631 0.087687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691231 0.087692247 0.087697077 0.087701278 0.087701757  0.08770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708878 0.087714447 0.087714708 0.087716728 0.087731132 0.0877389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739116 0.087741363 0.087742688 0.087753992  0.08775588 0.087757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759184 0.087766413 0.087772902 0.087782444 0.087787617 0.087792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792864 0.087794664  0.08779561 0.087804438 0.087804986 0.087824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827126 0.087832033 0.087833186 0.087835736 0.087835876 0.087840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844594  0.08784552 0.087849373   0.0878554 0.087856264 0.0878672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867265 0.087867848 0.087869078 0.087873055 0.087876485 0.087886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891921 0.087896137 0.087896391 0.087896623  0.08789866 0.087900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790039   0.0879011 0.087906541 0.087907204 0.087910156 0.087912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87916119 0.087916513 0.087932011 0.087934066 0.087935707 0.0879362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936611 0.087945525 0.087947215 0.087947533 0.087949743 0.08795766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87962758 0.087964814 0.087969745 0.087975551 0.087978874 0.087979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7982404  0.08798743  0.08799648 0.087997486 0.087997622 0.087999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002456 0.088010384 0.088013561 0.088014031 0.088024565 0.0880326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036479 0.088039626 0.088041715 0.088046633 0.088050112 0.088051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057097 0.088063527 0.088072689 0.088073739 0.088085404 0.088092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094544 0.088097063 0.088097798 0.088098478  0.08810762 0.088111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112099 0.088119566 0.088125842 0.088128422 0.088129926 0.088133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142928  0.08814311 0.088143591 0.088149326 0.088152948 0.088161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168148 0.088171799 0.088173802 0.088173877 0.088174311 0.088182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186277 0.088191435 0.088192961 0.088193331 0.088193682  0.08819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212334 0.088221644 0.088222512  0.08822353 0.088225305 0.088229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231475 0.088240614  0.08824068  0.08824386 0.088246713 0.088249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252371 0.088252403 0.088260645   0.0882645 0.088268553 0.088271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276277  0.08828067 0.088286462   0.0882873  0.08829694 0.08829705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88299176 0.088300431 0.088306622 0.088306799 0.088309016 0.088310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831067 0.088310793 0.088312555 0.088312691 0.088319088 0.088319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324817 0.088324973 0.088325973 0.088329119 0.088329653 0.088331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833137 0.088336591 0.088343812 0.088345583 0.088345744 0.088353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358657  0.08836377 0.088373601  0.08837454 0.088375504 0.088375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381216 0.088393767 0.088394107 0.088398667 0.088403235 0.088407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421936 0.088424989 0.088427016  0.08843033 0.088431254 0.088432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432877 0.088445619 0.088451781 0.088454734 0.088461002 0.088463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476381 0.088486073 0.088490478 0.088491151 0.088495575 0.088495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509958 0.088515364 0.088516077 0.088536546 0.088539015 0.088543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552916 0.088556458 0.088575096 0.088575278 0.088580496 0.088586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589586 0.088596456 0.088597785 0.088612272  0.08861387 0.088616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622326 0.088627222 0.088628469  0.08863537 0.088637121 0.0886422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642584 0.088645654 0.088648092 0.088654374 0.088656353 0.088656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656816 0.088657708 0.088658223 0.088662726 0.088663852 0.088666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675243 0.088678828 0.088684049 0.088692118 0.088696944 0.088697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703073 0.088705154 0.088714412 0.088717112 0.088718226 0.088720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721122 0.088722699 0.088731817 0.088742605 0.088743913 0.08874735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88751959   0.0887525 0.088755885  0.08875645 0.088759982 0.088760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769698 0.088780995 0.088781435 0.088784045  0.08878545 0.088786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878877  0.08879369 0.088794069 0.088794472 0.088798926 0.088799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799922 0.088800732 0.088801724 0.088806033 0.088809584 0.0888190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819484    0.088824 0.088828398   0.0888297 0.088830047 0.0888312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836447 0.088838919 0.088839771 0.088840974 0.088845558  0.08884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860981 0.088864381 0.088873717 0.088874528 0.088874938 0.088875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878343 0.088880409 0.088885411 0.088895555 0.088900271 0.088903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911089 0.088916104  0.08891643 0.088917201 0.088921367 0.08892147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88922777 0.088927301  0.08892922 0.088930714 0.088936696  0.08893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943146 0.088946475 0.088948145 0.088952162 0.088953234 0.088958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8962728 0.088963507 0.088963523 0.088968629 0.088983642  0.08899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899555  0.08899931 0.089000365 0.089000547 0.089002607 0.089004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89009746 0.089011457 0.089018074 0.089020483 0.089030442 0.0890312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035907 0.089037192 0.089037626  0.08903806 0.089044595 0.089045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049265  0.08906004 0.089061566 0.089071304 0.089072794 0.089074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080112 0.089080786 0.089082056 0.089083387 0.089088527 0.08910365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89111957 0.089113911  0.08911763 0.089129412 0.089130124 0.089142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143564 0.089145543 0.089146154 0.089146989 0.089149787 0.089155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156814 0.089156836 0.089157618 0.089164334 0.089172421 0.089172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183418 0.089184894 0.089186229 0.089188916 0.089191638 0.089199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200909 0.089201761  0.08920262 0.089205574 0.089209683 0.089210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211972 0.089216422 0.089219235 0.089225616 0.089228447 0.089233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235225 0.089238998 0.089245538 0.089246034 0.089247258 0.0892570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925846  0.08925978 0.089264612 0.089265797 0.089266163 0.089269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276091 0.089290193 0.089290836 0.089291071 0.089291491 0.0892981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309382 0.089311423 0.089317804 0.089319699 0.089323409 0.089324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328279 0.089334145 0.089335902 0.089338347  0.08935003 0.089356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893579 0.089359843 0.089361495 0.089363674 0.089363759 0.089365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366322 0.089372562 0.089372747 0.089373357 0.089390435 0.089391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08939125  0.08939553 0.089396963 0.089402988 0.089404885 0.089407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408258 0.089410273 0.089424755 0.089426016 0.089428431 0.089429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437271 0.089438105 0.089443773 0.089451142 0.089451835 0.089452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453024 0.089454595 0.089458098  0.08946059  0.08946075 0.0894659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947193 0.089478348 0.089483942 0.089487662 0.089497763 0.089503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504933 0.089507288 0.089514122 0.089519837 0.089524146  0.08952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527365 0.089532517 0.089533284 0.089535259 0.089536494 0.0895400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558425 0.089573221 0.089577756 0.089580842 0.089587079 0.089588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590183  0.08959552 0.089612787 0.089615283 0.089620876 0.08962608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89632075 0.089634326 0.089636085 0.089636455  0.08964126 0.089641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642598 0.089643984  0.08964696 0.089647759 0.089651394 0.0896591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662397 0.089663346  0.08967093 0.089671964 0.089672758 0.089676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677052 0.089682758 0.089683316 0.089691753 0.089695261 0.089697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697306 0.089701194 0.089710762 0.089714153 0.089719882 0.089722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724962 0.089732035 0.089735313 0.089736146 0.089740293 0.089740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741436 0.089750282 0.089759669 0.089763675  0.08976425 0.089766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767804 0.089771084 0.089773875 0.089777753 0.089790007 0.089797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802387 0.089804066 0.089804067 0.089805392 0.089813303 0.089820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089821417 0.089822182 0.089826906 0.089830838 0.089836407 0.089836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837931 0.089841064 0.089844426 0.089850094 0.089851608 0.089852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854871 0.089855872 0.089862673 0.089862865 0.089869383 0.089871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8987295 0.089877386 0.089881158 0.089886069 0.089886817 0.089887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890936 0.089891316 0.089900971 0.089903793 0.089909914  0.08991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89911904 0.089919583 0.089925878 0.089929726 0.089930113 0.089947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950028 0.089951621 0.089952501 0.089953019 0.089955022 0.089960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962324 0.089977245 0.089989407 0.089991001 0.089991744 0.089992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993479 0.089995187    0.089997 0.089997716 0.089997882 0.089998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89999058 0.090007811 0.090010526 0.090011418 0.090014513 0.090019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020654 0.090027442 0.090033455 0.090041741 0.090046844 0.090063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067678 0.090071648  0.09007185 0.090072931 0.090084885 0.090090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090991 0.090095257 0.090102134 0.090103555 0.090112231 0.0901136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114997 0.090118198 0.090119368 0.090124518 0.090126381 0.090127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139297 0.090140044 0.090144422 0.090148783 0.090149223 0.090151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154794 0.090162688 0.090162949 0.090163645 0.090163661 0.090166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169775 0.090171343 0.090172356 0.090176722 0.090177719 0.090178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181964 0.090186685 0.090189736 0.090193838 0.090193868 0.090201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205845 0.090206644 0.090210425 0.090210847 0.090217336 0.090219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222649 0.090223456  0.09022416 0.090224679 0.090231829  0.09023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238195 0.090242207 0.090242448 0.090244685   0.0902459 0.090263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272311  0.09027249 0.090286055 0.090286462 0.090290481 0.0902933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295485 0.090297558 0.090301796 0.090303061 0.090318203 0.090319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032343 0.090323729 0.090324925 0.090327312 0.090330863 0.0903314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336571 0.090351993 0.090357817 0.090360898 0.090361993 0.090363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370235 0.090371748 0.090375145 0.090381924 0.090382554 0.090383741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090396384 0.090396987 0.090411683 0.090415127 0.090422739 0.090427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433021 0.090440201  0.09044407 0.090444846 0.090445157 0.090455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458755 0.090462111  0.09046267 0.090472762 0.090474601 0.090480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500217 0.090502593 0.090502981 0.090504076   0.0905091  0.09050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516534 0.090520361 0.090521264  0.09052179 0.090522114 0.090527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537495  0.09054027 0.090549643 0.090556784 0.090556931 0.090558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90558492  0.09055967  0.09056199 0.090574746 0.090574755 0.090577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578512 0.090584934 0.090590941 0.090596376 0.090597946 0.090608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610232 0.090613886 0.090614887 0.090617166 0.090621023 0.090624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625616 0.090630043 0.090634817 0.090636665 0.090637306 0.090640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641506 0.090641562 0.090650568 0.090660623 0.090676373 0.090687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690931 0.090691802 0.090691977 0.090696175  0.09069671  0.0906977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90699116 0.090707376 0.090709966 0.090710024 0.090722247 0.090723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729221 0.090738823 0.090746492 0.090746676 0.090751779 0.090761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763641 0.090763695 0.090767177 0.090771778 0.090785456 0.0907911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796178 0.090802041 0.090810083 0.090818941 0.090819256 0.090825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839163 0.090842005 0.090842537 0.090863637 0.090863638 0.090864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864761 0.090875107 0.090876365 0.090878495 0.090881803 0.090892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895455  0.09089697 0.090897361 0.090900294 0.090907666 0.0909090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914141 0.090922266 0.090922394   0.0909282 0.090928433  0.09093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932476 0.090932806 0.090933014  0.09093344 0.090939485 0.0909399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944055 0.090951373 0.090952418 0.090955269 0.090968011 0.090969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976953 0.090979967 0.090980624 0.090981509 0.090982794  0.09098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0990533 0.090996416 0.090997667 0.091004923 0.091005801  0.09101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027864 0.091045453 0.091048841 0.091051011 0.091052819 0.091053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053244 0.091054382 0.091054443 0.091054526 0.091058165 0.091060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060846 0.091079538  0.09108051 0.091085021 0.091095445 0.09110671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91108515 0.091111855 0.091116355 0.091116878 0.091118178 0.091119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128763 0.091130531 0.091136968 0.091138354 0.091140997 0.091142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143741 0.091144553 0.091147248 0.091155922  0.09116002 0.091169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171133 0.091171953 0.091173236 0.091173606 0.091177301 0.091180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181764  0.09118449 0.091186134  0.09119696 0.091199432 0.09120090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91201293 0.091205212 0.091206594  0.09120726 0.091212088 0.091212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222913 0.091231567 0.091236186 0.091238595 0.091243463 0.0912444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253018 0.091254647 0.091260583 0.091261371 0.091262763 0.091266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269408 0.091278398 0.091288359 0.091295569 0.091297876 0.091307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311998 0.091313403 0.091325906 0.091338323 0.091339644  0.09134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341088 0.091345433 0.091347825 0.091353048  0.09135388  0.09135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354591 0.091356973 0.091358313 0.091366208 0.091370623 0.091372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381005 0.091397715 0.091399652 0.091401012  0.09140169 0.091404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408666 0.091413191 0.091417973 0.091432047 0.091439518 0.091440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444238 0.091454516  0.09145582 0.091461483 0.091462537 0.091471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477937 0.091478093 0.091481904  0.09148226 0.091483396 0.09148741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91487716 0.091490894 0.091492072 0.091493189 0.091495425  0.0914959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91501834  0.09150294 0.091512533 0.091514143 0.091516339 0.091521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521816 0.091532753 0.091537133 0.091538169 0.091543054 0.0915460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550469  0.09155638 0.091563375 0.091569117 0.091571737 0.091574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586662 0.091588374 0.091590841 0.091592673   0.0916005 0.091610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619808  0.09162258 0.091622843  0.09163187  0.09163397 0.091636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91637883 0.091642515 0.091645418 0.091651191 0.091660473  0.09166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666559 0.091670361 0.091680994 0.091684435 0.091695415 0.091700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704829 0.091710732 0.091717813 0.091723634 0.091730276 0.091731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734483 0.091738022 0.091747133 0.091750764 0.091750911 0.0917569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764997 0.091768005 0.091774675  0.09177997 0.091781422 0.091781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785187 0.091786053 0.091788469 0.091790821 0.091792768  0.09179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793499 0.091797705 0.091804477   0.0918056 0.091810685 0.0918181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818162 0.091829446 0.091831864 0.091834251 0.091837192 0.091844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864039 0.091876173 0.091881714 0.091883784  0.09188863 0.091890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892365 0.091892802 0.091896937 0.091900386 0.091902678 0.091904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908092 0.091909588 0.091911902 0.091912837 0.091914239 0.091916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919542 0.091922521 0.091927794 0.091928836 0.091929553 0.091931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938907 0.091943455 0.091958002  0.09195832 0.091960849 0.0919650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1969344 0.091972584  0.09197707 0.091981604  0.09198291 0.09198466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91986601 0.091988091 0.091991019 0.091992641 0.091996933 0.092003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005893 0.092012879 0.092017992 0.092026099 0.092028374 0.092034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045492 0.092048849 0.092049854  0.09205226 0.092054256  0.09205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206632 0.092068058 0.092074476 0.092083525 0.092086803 0.092086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088025 0.092090791 0.092095315 0.092097244 0.092115655 0.0921158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118689 0.092119065 0.092119351  0.09212299 0.092123639 0.092123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131911  0.09213337 0.092135545 0.092138796 0.092140089 0.092146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152105 0.092158845 0.092161859 0.092168216 0.092169031 0.092176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178156 0.092181564 0.092190781 0.092196335 0.092207183 0.09220959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9221289 0.092214024 0.092219295 0.092228132 0.092230259 0.092232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235347 0.092238382 0.092239107 0.092251669  0.09225305 0.092254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256264 0.092260516 0.092264616  0.09226805 0.092276926 0.092278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279262 0.092282418 0.092283078 0.092283317 0.092287617 0.092291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295385  0.09229909 0.092301989 0.092304852 0.092310751 0.092313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322514   0.0923256  0.09232766 0.092331633 0.092345848 0.0923466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235524 0.092367131  0.09236923 0.092381077 0.092382723 0.092387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390761 0.092391207 0.092392056  0.09239538  0.09239692 0.092397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407321 0.092407887 0.092410065 0.092413351 0.092417287 0.0924185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424202 0.092425074  0.09242563 0.092426552 0.092428761 0.092429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430252 0.092431966 0.092442162 0.092447031 0.092455227 0.092457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472257 0.092476381 0.092479244 0.092488083 0.092490751 0.092492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494622 0.092495375 0.092517306 0.092529221 0.092535472 0.092536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545373 0.092545402 0.092550526 0.092551634 0.092555178 0.0925567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558147 0.092563023 0.092566078 0.092568773 0.092569539 0.0925726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573502  0.09258199 0.092590741  0.09259139 0.092594521 0.092603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613423 0.092624101 0.092627943 0.092633677 0.092635683 0.092636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651973 0.092652877 0.092655132 0.092655197   0.0926563 0.092658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664431 0.092669381 0.092678207 0.092678879 0.092681748 0.092687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688398 0.092690731  0.09269187 0.092694977 0.092697683 0.0926995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703729  0.09270547 0.092706991 0.092709871  0.09270997 0.092714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715853 0.092716364  0.09271938 0.092725399 0.092726818 0.092727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730609 0.092731273 0.092731788 0.092732744 0.092740011 0.09274768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92752224 0.092778089 0.092779087 0.092781444 0.092782043 0.092785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788414 0.092792046  0.09279536 0.092800479 0.092801863 0.092812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821216   0.0928365 0.092837755 0.092838387 0.092840476  0.09284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841048 0.092843448 0.092844874 0.092845358 0.092851576 0.092860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286149 0.092863392  0.09286795 0.092868218 0.092869868 0.092877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883184 0.092883729 0.092889328 0.092892292 0.092892329 0.09289535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2 </w:t>
      </w:r>
      <w:r>
        <w:br w:type="textWrapping"/>
      </w:r>
      <w:r>
        <w:rPr>
          <w:rStyle w:val="VerbatimChar"/>
        </w:rPr>
        <w:t xml:space="preserve">## 0.092895997 0.092896586 0.092900338 0.092900537 0.092907093 0.0929145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916283 0.092921647 0.092921934 0.092923052 0.092930236 0.092931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933367 0.092939291 0.092947676 0.092949646 0.092957099 0.092963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963701 0.092964063 0.092964479 0.092964743 0.092967429  0.09297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2976268 0.092980128 0.092981369 0.092987992 0.092989328 0.09298966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92991165 0.092994741 0.093001111 0.093004734 0.093004825 0.093006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013239 0.093015126  0.09302962 0.093030741 0.093036672 0.093051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059436 0.093060169 0.093060561 0.093061434  0.09306185 0.0930618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064894 0.093065736 0.093073987 0.093076107 0.093077691 0.093078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081394 0.093081679 0.093095345 0.093095969 0.093103724 0.093107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310959 0.093111567 0.093111948 0.093116252 0.093116599 0.093120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123411 0.093124052 0.093131743 0.093135066 0.093138998 0.093144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145262 0.093152444 0.093154277 0.093154915 0.093156274 0.093156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158243 0.093158263 0.093159644 0.093162735 0.093166011 0.093170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171136 0.093176008 0.093176665 0.093178037 0.093178283 0.093181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181676  0.09318434 0.093185825 0.093200479 0.093200655    0.093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214399 0.093214725 0.093215837 0.093217043 0.093225863  0.093229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240051 0.093244452 0.093247766 0.093250698 0.093257109 0.093257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264594  0.09326717 0.093269763 0.093275488 0.093290925 0.0932952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299129 0.093300515 0.093306714 0.093312252 0.093312597 0.093314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319194 0.093321193 0.093321802 0.093331615 0.093332195 0.093346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348239 0.093350974 0.093356266 0.093357729 0.093361904 0.093367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367953 0.093381703  0.09339013 0.093392956 0.093393512 0.093393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401259 0.093409922 0.093422664 0.093424462 0.093429188 0.093436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437521 0.093438428 0.093439318 0.093443841 0.093446262 0.093446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447921 0.093453101  0.09345435 0.093454384 0.093454459 0.093456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456908 0.093456934 0.093460415 0.093461651 0.093465417 0.093475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481114 0.093490651 0.093506387 0.093508233 0.093512238 0.0935126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520243 0.093520299  0.09352454 0.093529185 0.093531052 0.093543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547185 0.093547661  0.09354768  0.09354992 0.093555221 0.093556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557603 0.093563548 0.093584137 0.093584581 0.093593753 0.093598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604105 0.093607998 0.093608184 0.093612393 0.093619109 0.093623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936246 0.093627088 0.093628028 0.093632815 0.093637676 0.093638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640283  0.09364155 0.093642364  0.09364443 0.093646841 0.093650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653238 0.093659905 0.093662764 0.093667778 0.093682384 0.0936906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369088 0.093695126 0.093697951 0.093698661 0.093702803 0.093703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705358  0.09370606 0.093708931 0.093717072 0.093717341 0.093720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724467 0.093724639 0.093726335 0.093726568 0.093730834 0.093732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736852 0.093741762 0.093745313 0.093745395 0.093748253 0.093749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753676 0.093756056 0.093758392 0.093777491 0.093778124 0.0937829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785872 0.093786491 0.093791733 0.093793236 0.093800153 0.093809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837166 0.093838765 0.093840346 0.093842818 0.093854398 0.093854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859512 0.093860409 0.093861122 0.093861538 0.093863538 0.093863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864164  0.09386574 0.093869133 0.093871041 0.093875726 0.093880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890084 0.093898365 0.093899266 0.093899779 0.093902526 0.093905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906094 0.093907384 0.093910665 0.093911691 0.093912057 0.093912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912754 0.093924557 0.093927105 0.093928704 0.093929628 0.093930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393331 0.093935543 0.093936547 0.093941016 0.093943061 0.093945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952497 0.093953415  0.09395889 0.093962275  0.09397017 0.093972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973281 0.093974603 0.093981964 0.093984336 0.093985298 0.0939887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3997195 0.094013076 0.094025166 0.094038119 0.094039218 0.094044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060972 0.094061828 0.094064016 0.094064718 0.094072648 0.094078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080497 0.094095257 0.094097535 0.094098543 0.094098607 0.094099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105042 0.094106363 0.094108908 0.094110245 0.094113236 0.094116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127058  0.09412941 0.094131239 0.094132998 0.094139597 0.094141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142017 0.094145293 0.094162369 0.094164652 0.094165097 0.094166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169167 0.094171162 0.094187313 0.094189966 0.094190527 0.094190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197415 0.094201289 0.094202363 0.094205914 0.094207462 0.094209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212083 0.094223187 0.094225525 0.094228957 0.094245534  0.09424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248429 0.094254099 0.094259578  0.09426332 0.094265843 0.094273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274491 0.094275996 0.094276736 0.094278131 0.094287785 0.094289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298328 0.094306606 0.094309015 0.094310412 0.094312044 0.094314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318791 0.094321535 0.094321826 0.094336468 0.094353459 0.094369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379458 0.094389172 0.094392004 0.094397567 0.094401703 0.094403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403527 0.094405113 0.094411286 0.094419875 0.094429104 0.094430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430649 0.094437872 0.094437886 0.094445985 0.094446126 0.094450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456931 0.094458663 0.094459722  0.09446421 0.094468588 0.094470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470953  0.09447101 0.094472926 0.094474792 0.094477859 0.094483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493733 0.094493884  0.09449685 0.094498371  0.09450011 0.094523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526518 0.094527112 0.094530182 0.094531802 0.094542539 0.094545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94545273 0.094545282 0.094547517 0.094549353 0.094550094 0.094552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563515 0.094565311 0.094571878 0.094573168 0.094575452 0.0945759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577124 0.094577288 0.094578204 0.094580752 0.094581084  0.09458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586613 0.094588023 0.094588218 0.094590972  0.09459253 0.094592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459527 0.094603598 0.094613173 0.094621057 0.094621814 0.09462416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94624332 0.094627126 0.094631314 0.094631449 0.094633242 0.0946351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637531 0.094639056  0.09466071 0.094661565 0.094668906 0.09467206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94680442 0.094684216 0.094687633 0.094700196 0.094707521 0.094709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710612 0.094721389 0.094723761 0.094725511 0.094734111 0.094739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740444 0.094742248  0.09475155 0.094751979 0.094763092 0.0947663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476686 0.094767248 0.094779711 0.094781044 0.094782411 0.094795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479526 0.094795861 0.094802753 0.094808126 0.094813059 0.094817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831577  0.09483691 0.094842916 0.094845018 0.094851028 0.094859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867741 0.094874591 0.094878347 0.094882791 0.094884071 0.094884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886319 0.094890268 0.094895255 0.094897754 0.094903035 0.094905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905256 0.094907135 0.094908186 0.094908596 0.094908758 0.094922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930818 0.094931224 0.094938384 0.094938835  0.09495023 0.094965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4968344 0.094985309 0.094985934 0.094986069 0.094987068 0.0949881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498858 0.094989446 0.094995561 0.094996833 0.095000066 0.095003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500512 0.095019173 0.095024459 0.095034133 0.095035147   0.09504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059026 0.095059216 0.095060329 0.095066129 0.095067794 0.0950693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076631 0.095078716 0.095080692  0.09508107 0.095084939 0.095090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090861  0.09509431  0.09509683 0.095098609 0.095103565 0.095103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112391 0.095116195 0.095126928 0.095127242 0.095133453 0.0951403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145243  0.09514671 0.095148078 0.095163495 0.095180964 0.095182221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095183921 0.095188117 0.095197461 0.095206798 0.095218096 0.0952188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220866 0.095221984 0.095224536 0.095225851 0.095238095 0.095243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245924 0.095252022 0.095260316 0.095262832 0.095267291 0.0952871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289447 0.095290471 0.095295537 0.095304359 0.095308556 0.095316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339201 0.095340549 0.095351486 0.095352372 0.095353437 0.095361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379375 0.095390267 0.095392828 0.095396822 0.095400196 0.0954084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414458 0.095416277  0.09541896 0.095422341 0.095424677 0.095425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427984 0.095431536 0.095436807 0.095442747 0.095443588 0.095447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447506 0.095451906 0.095452274 0.095458758 0.095467437  0.0954838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95492042 0.095495225 0.095498173 0.095503575 0.095506694 0.095513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514247 0.095516179 0.095520479 0.095526914 0.095528265 0.095530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532126 0.095533094 0.095547692 0.095553144 0.095556126 0.095559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561775 0.095572395  0.09557418 0.095575488 0.095576672 0.095581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583035  0.09558866 0.095589052 0.095589538 0.095589548 0.095594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597103 0.095598241 0.095599245 0.095612524 0.095616441  0.09561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95620806 0.095622217 0.095623459 0.095626777 0.095626901 0.0956347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638087 0.095641215 0.095642332 0.095642744 0.095645218 0.095650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655283 0.095663198  0.09567354 0.095674967 0.095675302 0.0956795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687917 0.095695011 0.095695215 0.095696993 0.095700614 0.095700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703092  0.09571992 0.095720699 0.095727442 0.095728339 0.095732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732237 0.095732801 0.095734496 0.095735816 0.095735829 0.095738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738044 0.095738063 0.095747008 0.095752548 0.095752877 0.095761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763746 0.095768538 0.095771765 0.095780458 0.095780844  0.0957842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095790567 0.095793367 0.095795636 0.095796168 0.095798646 0.0958038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806512 0.095808383 0.095810258 0.095810448 0.095814597 0.095815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817527 0.095821739 0.095832991 0.095835454 0.095836087 0.095836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839322 0.095853886 0.095856972 0.095857678 0.095865709 0.095872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875191 0.095876165 0.095880097 0.095880928 0.095887127 0.095893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898867 0.095904096 0.095916663 0.095921009 0.095922373 0.095939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951728  0.09595235 0.095952785 0.095954155 0.095954335 0.095956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962125 0.095965505 0.095971617 0.095971684 0.095975545 0.095976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5984499 0.095984631 0.095989335  0.09599474 0.095994811 0.095995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   0.096 0.096001807 0.096007272 0.096009775  0.09601808 0.096021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028964 0.096032742  0.09603545 0.096036665 0.096043862 0.09604400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96045198 0.096046891 0.096061221 0.096062341 0.096066805 0.096069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070828 0.096071141 0.096073228 0.096073333 0.096078459 0.096083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084171 0.096086087 0.096086434 0.096088187 0.096108417 0.096112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112455 0.096113878 0.096116534 0.096118717 0.096120341 0.0961220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124957 0.096126255 0.096128238 0.096130129 0.096149953 0.096155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159643 0.096161052 0.096162443 0.096166993 0.096173075 0.096175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617986 0.096180572 0.096188714 0.096190439 0.096190458 0.096192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619519 0.096198251 0.096199714 0.096207216 0.096207448 0.096210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215478 0.096217575 0.096221621 0.096223974 0.096226353 0.096229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962296 0.096241593 0.096246544 0.096250913 0.096255655 0.0962725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272593 0.096274269  0.09627784 0.096278452 0.096280027 0.096283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287655 0.096303414 0.096307231  0.09631241 0.096316147   0.096319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96330483 0.096331193 0.096332227 0.096353295 0.096353837 0.096356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357379 0.096361133 0.096361446 0.096375954 0.096380724 0.096383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384334 0.096387148 0.096393733 0.096404709 0.096408261 0.096409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417778 0.096418214 0.096421321 0.096422589 0.096425698 0.096433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436672 0.096439332 0.096439717 0.096440873 0.096441383 0.096445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445395  0.09644591 0.096449592 0.096455335 0.096456401 0.096466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469491 0.096474659 0.096482958 0.096506839 0.096508325 0.096508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515894 0.096516132 0.096520107 0.096523111 0.096532742 0.0965364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537644 0.096540099 0.096550562 0.096557635 0.096565517 0.096565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566734 0.096574449 0.096575906 0.096580684 0.096586207 0.096586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589866 0.096596972 0.096599339 0.096599406 0.096601031  0.09660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611428 0.096614805 0.096617103  0.09662305 0.096633735 0.096637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641813 0.096642458 0.096645697 0.096645922 0.096652022 0.096653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655941 0.096693142 0.096695343 0.096699051  0.09670209 0.096703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709892 0.096714106 0.096714334 0.096723755 0.096726038 0.0967268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733575 0.096737158 0.096745346 0.096747581 0.096748132 0.096752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762119 0.096773231 0.096774194 0.096785424 0.096790199 0.096790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802702 0.096817197 0.096820275 0.096825113 0.096829477 0.096836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838708 0.096838709 0.096842356 0.096843308 0.096846943 0.0968501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852886 0.096854068 0.096854822 0.096858947 0.096861143 0.0968642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868946 0.096870426 0.096871045 0.096872811 0.096879215 0.096885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887182 0.096890583 0.096891216 0.096894824 0.096897227 0.0968996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900044 0.096903097 0.096908168 0.096916923 0.096919153 0.0969202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932045 0.096935449 0.096936052 0.096936987 0.096937242 0.096945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947848 0.096951524 0.096953401 0.096965499 0.096972701 0.096975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96976268 0.096979053 0.096980604 0.096984985 0.096991461 0.0969934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6996536 0.096997577 0.096997744 0.096998328 0.097004672 0.097008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700895 0.097011326 0.097012029 0.097020016 0.097025654 0.0970293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703824 0.097043168 0.097043249 0.097047786 0.097054668  0.097061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072573 0.097084415 0.097084511 0.097085845 0.097089095 0.09709029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97090716 0.097094911 0.097099321 0.097104502 0.097105582 0.097108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111758 0.097112861 0.097115345 0.097131024 0.097131403 0.0971346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135832 0.097140785 0.097144054 0.097146137 0.097154181 0.0971561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158272 0.097159171 0.097159451 0.097163428  0.09716382 0.0971800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183146 0.097183444  0.09718538  0.09719367 0.097197376 0.097217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218622 0.097220422  0.09724038 0.097241702  0.09724537 0.0972465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725163 0.097254475 0.097259242 0.097261588 0.097261826 0.097261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266054 0.097266832 0.097268306 0.097272218 0.097287288 0.0972955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300082 0.097301626 0.097302391 0.097306418 0.097307385  0.09731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324585 0.097328738 0.097330166 0.097330243 0.097336729 0.0973380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973387 0.097341282 0.097349018 0.097353666 0.097357248 0.097367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371582 0.097379118 0.097388346 0.097390261 0.097392238 0.09739350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09739543 0.097397518 0.097404786 0.097406035 0.097415257 0.0974157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418489 0.097419335 0.097423161 0.097431257 0.097432665 0.097433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436103 0.097442279 0.097445128 0.097445687 0.097448879 0.09745127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09745397 0.097455675 0.097456936  0.09745779 0.097462953 0.097464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476037  0.09749514 0.097502015 0.097508425 0.097508815 0.097511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512197 0.097516001 0.097526832 0.097528909 0.097531431 0.097533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536588  0.09753893 0.097545123 0.097546698 0.097560976 0.097572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576076 0.097580484 0.097593988 0.097595022 0.097610119 0.0976126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612868  0.09761683 0.097617091 0.097617188 0.097617548 0.0976189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622278 0.097628539 0.097641423 0.097645463 0.097648892 0.097653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660533  0.09767179 0.097674162 0.097687946 0.097691731 0.097696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697558 0.097700329 0.097708432  0.09770894 0.097719837 0.097720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723235 0.097724496 0.097725052 0.097728236  0.09772899 0.097737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744818 0.097745113 0.097751651 0.097757169  0.09776226 0.097763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765254 0.097771532 0.097773271 0.097773432 0.097773938 0.097782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785282 0.097790221 0.097793984  0.09780021 0.097803807 0.097804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805705 0.097808679 0.097809721  0.09781335 0.097814407 0.097819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824618 0.097825624 0.097826636 0.097826768 0.097826882 0.097828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831228 0.097833467 0.097844905 0.097848465 0.097848982 0.0978511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851883 0.097858393 0.097861471 0.097864823 0.097867135  0.09786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870503  0.09787505 0.097875662 0.097879697 0.097883099 0.097883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888949 0.097896737 0.097897553 0.097902098 0.097909867 0.097910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912455 0.097917495 0.097925074  0.09792749 0.097929761 0.0979313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793194 0.097941948 0.097946645 0.097947717 0.097950965 0.097952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954038 0.097954252 0.097958311 0.097960816 0.097978992 0.097986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988109 0.097990201 0.097993467 0.097994933   0.0979951 0.097995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7995546 0.097996302 0.097998367 0.098004322 0.098019024 0.098039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043884 0.098050401 0.098051558 0.098060129 0.098066711 0.0980691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071121  0.09807147  0.09807285  0.09808129 0.098087757  0.09809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097639 0.098101623 0.098105559 0.098112351  0.09811305 0.098113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116474 0.098120912 0.098127083 0.098129974 0.098142857 0.098148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150308 0.098152148 0.098156039 0.098156554 0.098160562 0.098162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163395 0.098173749 0.098174889 0.098180364 0.098193244 0.098212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216766 0.098228353   0.0982305 0.098231102 0.098231827 0.0982410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244613 0.098245204 0.098249464 0.098250039 0.098254336 0.0982583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826482 0.098266169 0.098271626 0.098273603 0.098284692 0.09828803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098289646 0.098291435 0.098297073 0.098298034 0.098302825 0.098303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305172 0.098316947 0.098317466 0.098325279 0.098328651 0.098329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340047 0.098345971 0.098349955 0.098359903 0.098369538 0.0983744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375592 0.098386349 0.098387001 0.098389623 0.098390161 0.098390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390626  0.09839508 0.098395612 0.098398211 0.098404889 0.098407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098409011 0.098412652 0.098417815 0.098427084 0.098430052 0.098431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434179 0.098434221 0.098439571 0.098440033 0.098441823 0.098445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446834 0.098447347 0.098451697 0.098459375 0.098464881 0.098465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467558 0.098469929 0.098470829 0.098472122 0.098472395 0.098473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847725 0.098483825 0.098493362 0.098498358 0.098498551 0.098498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500397 0.098502266 0.098509733 0.098513553 0.098514924 0.098515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516059  0.09851819  0.09851985 0.098526765 0.098532359 0.098538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539505  0.09854044 0.098543781 0.098545073   0.0985543 0.09855697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98560983 0.098566735 0.098568635 0.098575754 0.098576353 0.098579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581725 0.098585336 0.098600122 0.098606555  0.09860954 0.098609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611825 0.098612673 0.098621441 0.098623905 0.098625156 0.098627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629587 0.098647281  0.09864742 0.098651417 0.098651771 0.098656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663943 0.098667072 0.098668252 0.098674621 0.098676055 0.098681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692507 0.098692776 0.098704221  0.09870491 0.098709895 0.0987122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718118 0.098722785 0.098729958  0.09873358 0.098737495 0.098749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760339  0.09876107 0.098766205  0.09876703 0.098768577 0.098770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771721 0.098779403  0.09878595 0.098791972 0.098797891 0.0988020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804156  0.09880443 0.098806071 0.098806085 0.098806103 0.098810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814038 0.098817717 0.098828723 0.098835395 0.098839818 0.098840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842352 0.098850506  0.09885113 0.098851494 0.098861427  0.09886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866918 0.098868739 0.098875458 0.098880812 0.098890111 0.098893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893603 0.098898082 0.098900829 0.098901099 0.098903258 0.09890354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98903613 0.098904489  0.09890786 0.098910809 0.098925274 0.0989396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940457 0.098945053 0.098956272 0.098958122 0.098958454 0.098959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959396 0.098959611 0.098963651 0.098964441 0.098965603 0.098965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989659 0.098966812 0.098976208 0.098978983 0.098980204 0.098980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8990101  0.09900003 0.099000041 0.099002109 0.099008657 0.0990111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018733 0.099019298 0.099019419 0.099025027 0.099031577 0.099036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036382 0.099040608 0.099044534 0.099045048 0.099056309 0.099057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060891 0.099069418 0.099075898  0.09907597 0.099090091 0.099090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090381 0.099090447 0.099090703 0.099096614 0.099099601 0.0991046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106793  0.09910948 0.099110788 0.099112611 0.099123565 0.099127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132456 0.099132919 0.099140025  0.09914542 0.099145861 0.099151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152137 0.099153905 0.099154192 0.099161158 0.099161178 0.099164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171612 0.099174449 0.099176058 0.099180164  0.09918296 0.09918400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99189718 0.099190081 0.099190841 0.099193387 0.099196032 0.09919642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099197902 0.099201516 0.099203504 0.099204794 0.099210273 0.0992111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220285 0.099224293 0.099224565  0.09922739  0.09923221 0.099235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239417 0.099242818  0.09924804 0.099263358 0.099263533 0.0992648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270471 0.099272518 0.099276029 0.099280343 0.099281375 0.099281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928212 0.099290071 0.099298145 0.099300142 0.099304019  0.09930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310658 0.099312348 0.099313668 0.099314684 0.099315199 0.099322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322298 0.099328603 0.099330022 0.099330913 0.099342868 0.099350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935908 0.099360625  0.09936646 0.099370908  0.09937538 0.099376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382057 0.099386306 0.099386576 0.099390061 0.099397791 0.09940100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99420766 0.099423022 0.099426567 0.099427079 0.099427233 0.099441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447281 0.099457713  0.09946413 0.099467043 0.099469248 0.099469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482078 0.099487564 0.099502566 0.099508616 0.099512128 0.099517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520424 0.099525677 0.099529797 0.099530709 0.099537519 0.099537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544364 0.099554235  0.09955656 0.099559187 0.099562591 0.099566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569723 0.099578349  0.09957969 0.099580084 0.099585913 0.09958672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099588186 0.099588646 0.099596378 0.099597363 0.099603393 0.099605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960653 0.099606906 0.099608344 0.099609296 0.099614267  0.09961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618251 0.099622037  0.09962622 0.099626551 0.099627307 0.099628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630325  0.09963574  0.09964087 0.099641745 0.099643382 0.099649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964974 0.099660345 0.099668046 0.099671911 0.099683827 0.099687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690851 0.099698267 0.099701621 0.099706461 0.099707339 0.099714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717762 0.099721458 0.099721624 0.099724251 0.099726185 0.099729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731383 0.099737533 0.099742641 0.099751615 0.099753745 0.099763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764127 0.099765657  0.09977461 0.099778971 0.099780044 0.099784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789662 0.099791757 0.099794229 0.099796673 0.099797309 0.099797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800399 0.099812313 0.099815157 0.099819296   0.0998208 0.099821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821849 0.099822504 0.099838003 0.099843956 0.099860009 0.099862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09986587 0.099869063 0.099877951 0.099889012 0.099896063  0.09989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0999001 0.099900839 0.099905281 0.099913732 0.099915825 0.09992487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099932968 0.099938777 0.099939132 0.099944743 0.099946081 0.099950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961153 0.099963335 0.099964617 0.099965306 0.099977783 0.099980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982762 0.099983336 0.099985716 0.099987851 0.099993994    0.0999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099995238 0.099996942 0.099997222 0.099998325 0.100017475 0.100021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023225 0.100031358 0.100033043 0.100040511  0.10004281 0.100043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000439  0.10005135 0.100054284 0.100055552 0.100060668 0.100062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072812 0.100076917  0.10008405 0.100087561 0.100094995 0.10010262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00106554 0.100107287 0.100108468 0.100109078 0.100113459 0.100117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117998 0.100118068 0.100118963 0.100126743 0.100128012 0.100142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147496 0.100148622  0.10015333 0.100155259 0.100155551 0.100157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161102 0.100169558 0.100170169 0.100172496 0.100173377 0.100174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177996 0.100179964 0.100188492 0.100197137 0.100198987 0.10019941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00199859 0.100202261 0.100210661 0.100214538 0.100219754 0.100220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228057 0.100228403 0.100228842 0.100240886  0.10024387 0.1002474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252465   0.1002533 0.100253482 0.100257069 0.100259518 0.1002598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263752 0.100264757 0.100273136 0.100273342 0.100276832 0.100288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289904 0.100290831 0.100296952 0.100299987 0.100302065 0.100310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312241 0.100314473 0.100321324 0.100324964 0.100328556 0.1003341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340176 0.100351248 0.100352238 0.100364175 0.100367892 0.1003702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372238 0.100372953 0.100375693 0.100376043 0.100379924 0.100379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380811 0.100392345 0.100407135 0.100424381 0.100424407 0.100424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438222 0.100440107 0.100445414 0.100453283 0.100453502 0.10045577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00457991  0.10045877 0.100459969  0.10046561 0.100474596 0.1004769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480524 0.100485881 0.100486585   0.1004874 0.100494975 0.10049991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10050734 0.100511414 0.100519888 0.100519984 0.100525167 0.100528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534133 0.100544384 0.100546528 0.100551375 0.100551744 0.100551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556184 0.100569345 0.100578252 0.100578449 0.100583568 0.100585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603451 0.100613751 0.100628048 0.100629979 0.100631161 0.10063135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00641139 0.100649892 0.100651613 0.100652656 0.100653246 0.1006641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672483 0.100685932 0.100690461 0.100691492 0.100691543 0.100694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699985   0.1007041 0.100706635 0.100711408 0.100712465 0.100713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715663 0.100721718 0.100722482  0.10072411 0.100733442 0.100735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739045 0.100749986 0.100750514 0.100758706 0.100759696  0.10076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00764386 0.100770128 0.100771018 0.100771434 0.100773109 0.100774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777039 0.100779844 0.100780313 0.100783163 0.100784244 0.100786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789798 0.100801747 0.100801997 0.100812664 0.100813599 0.100823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832601 0.100833082 0.100835967 0.100842186 0.100844682 0.100855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859448 0.100863305 0.100866017 0.100875965 0.100879029 0.100880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882832  0.10088331 0.100884136  0.10088608 0.100886852 0.100888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899101 0.100899957 0.100901056 0.100902774 0.100902976 0.100907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908634 0.100908656 0.100909006 0.100910175 0.100913893 0.100918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920489 0.100922361 0.100922633 0.100928282 0.100930079 0.1009367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937981 0.100939181 0.100943759 0.100947574 0.100958417 0.1009586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963421 0.100964485 0.100968913 0.100972179 0.100974163 0.100977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0980296 0.100980827 0.100984821 0.100985573 0.100995409 0.10099579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00998164 0.100999954 0.101001988 0.101002765 0.101005142 0.101008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010101 0.101011915 0.101012576 0.101012674 0.101012691    0.101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018899 0.101020438 0.101029435 0.101030801 0.101034521 0.101040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042926 0.101045206 0.101052785 0.101054402   0.1010571 0.101063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069149 0.101072826  0.10107491 0.101076087 0.101079122 0.101081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087512 0.101088941 0.101094945 0.101095417 0.101103504 0.101103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104833 0.101106617 0.101112361 0.101123596 0.101124171 0.101126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128918 0.101129862 0.101132738 0.101133313 0.101141376 0.101149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149808 0.101155821 0.101159536 0.101162541 0.101163635 0.101164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164733 0.101166203 0.101166389 0.101174487 0.101176877 0.1011769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179764 0.101184269 0.101187372 0.101188623  0.10119494 0.101209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210671 0.101211793  0.10121815 0.101220735 0.101221417 0.101226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232621 0.101234523 0.101242772 0.101246045 0.101248511 0.101252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253165 0.101258822 0.101265823 0.101277535 0.101281306 0.1012859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286126 0.101289871 0.101291734 0.101293979  0.10129554 0.101300344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101302146   0.1013026 0.101304055 0.101311445 0.101315852 0.1013198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320486 0.101323683 0.101345426 0.101347363 0.101351892  0.10136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363086 0.101368259 0.101377426 0.101380897 0.101386246 0.101389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390169 0.101399835 0.101401534 0.101405761 0.101415779 0.1014213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422864 0.101422958  0.10142604 0.101426196 0.101430135 0.101431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431411 0.101432192 0.101436872 0.101437971 0.101438809 0.1014395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441627 0.101444778 0.101446335 0.101449275 0.101457971 0.10145990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10146462 0.101467773  0.10148102 0.101484399 0.101486648 0.101487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488925 0.101488934 0.101494925  0.10149812 0.101499423 0.101499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503621  0.10150481 0.101511042 0.101512417 0.101512802 0.101515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515847 0.101521865 0.101523236 0.101524071 0.101529949 0.101534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540217 0.101544334 0.101544923 0.101549855 0.101551406  0.101561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563818 0.101572401 0.101573016 0.101586455  0.10158764 0.10158984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01593583 0.101596613   0.1016048 0.101605726 0.101610176  0.1016119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01622459 0.101623401  0.10162654 0.101627547 0.101629764 0.101632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636781  0.10164108 0.101641883 0.101642504 0.101643013 0.101647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659426 0.101659974 0.101660554 0.101664301 0.101664407 0.101676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700855 0.101703559 0.101717888 0.101720055 0.101727285 0.101733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735593 0.101735673 0.101736973 0.101740388 0.101754007 0.101754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763275 0.101765317 0.101781202 0.101790219 0.101793214  0.101794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795128 0.101796609 0.101798728 0.101801205 0.101806137 0.101810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811822 0.101814623 0.101827129 0.101849349 0.101853045 0.101859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863271 0.101865893 0.101869294 0.101870368 0.101874303  0.10188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882488 0.101885391 0.101894851  0.10189678 0.101897453 0.101898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01898544 0.101900245 0.101902876 0.101904459 0.101914505 0.101921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192376  0.10192852 0.101934315 0.101947526 0.101949911 0.10195164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01953214 0.101955559 0.101959216 0.101977338 0.101979604 0.101982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1986517 0.101989801 0.101989967 0.101996394 0.101996813 0.101997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002601  0.10200768 0.102010915 0.102013397 0.102022449 0.102031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032675 0.102034508 0.102035169  0.10204126 0.102048299 0.102065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069004 0.102070984 0.102071834 0.102074569 0.102082178 0.102089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094895  0.10209568 0.102095795 0.102099964 0.102103795 0.10211263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02115023 0.102126525 0.102131033 0.102131631 0.102148723 0.102155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216241 0.102163201 0.102163261  0.10216761 0.102169471 0.102178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021821 0.102185188 0.102188377 0.102189781 0.102191606 0.102195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219194 0.102222373 0.102222444 0.102222906 0.102227579 0.102239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224469  0.10224715 0.102252837 0.102254022 0.102254221 0.102254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265732 0.102265826 0.102272106 0.102274353 0.102278054 0.102280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022856 0.102286041 0.102286438 0.102286833 0.102288297 0.102289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 0.10229659  0.10229683 0.102314389 0.102314751 0.102318065 0.10232206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02327324 0.102328415 0.102331327 0.102342311 0.102344883 0.10235433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02355047 0.102360478  0.10236734 0.102368602 0.102376942 0.1023819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238573 0.102389761 0.102406313 0.102410655 0.102413195 0.102422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433001 0.102438753 0.102445232 0.102449075 0.102450234 0.102456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460642 0.102461962 0.102463725 0.102465487 0.102479882 0.102485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489751 0.102494548 0.102494875 0.102500998 0.102505328 0.102506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513808 0.102526175 0.102526498 0.102531621 0.102544948 0.1025497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561668 0.102561886 0.102562608  0.10256331 0.102567987 0.102570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570905 0.102578754 0.102579484 0.102601419 0.102612144 0.102624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626107 0.102626617 0.102636038 0.102636305 0.102638973 0.102639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641021 0.102641509 0.102642746 0.102649558 0.102657816 0.1026592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684291 0.102696426 0.102697249 0.102700892 0.102702249 0.102708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718174 0.102722085 0.102723214  0.10272353 0.102723537  0.10272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730433 0.102732258 0.102741773 0.102744863 0.102746535 0.102765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766218 0.102771801 0.102774497 0.102779038 0.102779444 0.10278263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02789888 0.102794126  0.10279486 0.102796834 0.102797799 0.1027981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811563 0.102813806 0.102816167 0.102817412 0.102825131 0.102829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829503 0.102832075 0.102832231 0.102842451 0.102844639 0.102847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028478   0.1028485 0.102856458 0.102860992 0.102862535 0.102870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877458 0.102877568 0.102877801  0.10288364  0.10288446 0.102896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897103 0.102897694 0.102902906 0.102905502 0.102907245 0.1029080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908764 0.102919207   0.1029212 0.102928759  0.10293059 0.102932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934103 0.102940537 0.102943164 0.102943922 0.102950576 0.102952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955142 0.102959496 0.102965545 0.102967665 0.102970974 0.1029757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2983121 0.102983726 0.102985812 0.102989694 0.102991417  0.1029948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3 </w:t>
      </w:r>
      <w:r>
        <w:br w:type="textWrapping"/>
      </w:r>
      <w:r>
        <w:rPr>
          <w:rStyle w:val="VerbatimChar"/>
        </w:rPr>
        <w:t xml:space="preserve">## 0.103007061 0.103016064 0.103018134 0.103022383 0.103028804 0.1030295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038998 0.103040771 0.103057285 0.103061043 0.103063265 0.10306751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03075337 0.103088471 0.103094845 0.103095615 0.103109776 0.103113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125744 0.103130045  0.10313191 0.103149475 0.103159122 0.103161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166538 0.103167394 0.103172439 0.103174329  0.10317671 0.103181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185358   0.1031864  0.10319484  0.10319488  0.10319656 0.103198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211405 0.103219407 0.103222477 0.103226799  0.10322864 0.103243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244189 0.103245251  0.10325638 0.103256624 0.103261606 0.1032622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263225  0.10326449 0.103275871 0.103280128 0.103280499 0.1032820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283659 0.103284134  0.10328913 0.103290164 0.103290843 0.103293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294835 0.103316277 0.103317684 0.103318532 0.103322417 0.103332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342801 0.103344833 0.103349614 0.103351732 0.103356405  0.10335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368713 0.103375481 0.103388358 0.103391748  0.10340179 0.10340568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03407421  0.10340959 0.103412786 0.103414543 0.103415329 0.103421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421233 0.103421569 0.103433079 0.103438636 0.103440613 0.103444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448276 0.103449843 0.103454953 0.103458673 0.103459169 0.103460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461969 0.103462793 0.103481873 0.103482758 0.103489651 0.103491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504189 0.103505677 0.103508878 0.103519489 0.103520546 0.103521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523841 0.103531162 0.103536429 0.103544278 0.103545047 0.1035474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549412 0.103550343 0.103559664 0.103567356 0.103567665  0.10356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576972 0.103577007 0.103578524 0.103579284 0.103591014  0.10359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359741 0.103602346 0.103602715 0.103604189 0.103605992 0.103607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609238 0.103611315 0.103615397 0.103629247 0.103631917 0.103633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635672 0.103639149 0.103659756 0.103660908 0.103665572 0.1036656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675853 0.103689631 0.103693304 0.103697408 0.103701958 0.10370225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03708201 0.103712187 0.103712371 0.103714071 0.103718101 0.1037195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720561 0.103724069 0.103726204  0.10374068 0.103741355 0.103744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03746758 0.103747406   0.1037517 0.103752336 0.103769423 0.103775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777152 0.103780017 0.103781132 0.103786686 0.103789621 0.103794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799354 0.103799554 0.103806871 0.103807738 0.103820014 0.103830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842906 0.103863814 0.103864658 0.103866198 0.103867427 0.103879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880644 0.103888934 0.103889611 0.103894584 0.103898669 0.103899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902045   0.1039037 0.103908218 0.103910063  0.10391908 0.103920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930713 0.103934315 0.103936001 0.103938165 0.103940309 0.103943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944803 0.103947401 0.103948026 0.103948654 0.103954599 0.103955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3964388 0.103972356 0.103972693 0.103974792 0.103992724 0.104003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005581 0.104007558 0.104010299 0.104010773 0.104013191 0.104016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017568 0.104019911 0.104029991 0.104031969 0.104035175 0.104037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038031 0.104051197 0.104055161 0.104059248 0.104059729 0.10406096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04065886 0.104066051 0.104066573  0.10407057 0.104081553 0.104086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088543 0.104109161 0.104109743   0.1041117 0.104115835 0.104116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412383 0.104127166 0.104137422 0.104137661 0.104142334 0.1041457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146031 0.104147396 0.104154978   0.1041556 0.104158256 0.1041631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416531 0.104169973 0.104180613 0.104180989  0.10418141  0.104186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189581 0.104191255 0.104199829 0.104207354 0.104213781 0.104219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422367 0.104224584 0.104225259 0.104226263 0.104229859 0.104236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236864 0.104238452 0.104243104  0.10425358 0.104258136 0.104260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260414 0.104263191 0.104269985 0.104275783 0.104284855 0.1042878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289928  0.10429087 0.104293639 0.104295114 0.104295351 0.104311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312129 0.104315851 0.104315947 0.104317703 0.104317914 0.104318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320058 0.104340666 0.104344665 0.104344783 0.104362105 0.104374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374171 0.104377912 0.104378125 0.104382167 0.104384595 0.104386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388701 0.104397912 0.104404345 0.104406887 0.104407579 0.1044123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413748 0.104415577 0.104417291 0.104428362 0.104438451 0.104444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444625 0.104464253 0.104465072 0.104470403 0.104472185 0.104477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485256 0.104486939 0.104496399 0.104499559 0.104501579 0.104511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515515 0.104526365 0.104529691 0.104537909 0.104544773 0.1045618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565404 0.104566608 0.104570363 0.104571646 0.104579084 0.104586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587062 0.104589541 0.104590046 0.104593027 0.104596935 0.104611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617858 0.104620566 0.104625596 0.104629897  0.10463721 0.104637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639134 0.104644768  0.10464582 0.104647287  0.10465277 0.104653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655038 0.104657907  0.10465841 0.104669794 0.104673199 0.104674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676397 0.104685803 0.104689298 0.104693074 0.104693763 0.10472426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04729842 0.104736183 0.104743403 0.104744763 0.104748408 0.104751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752698 0.104753228  0.10476082 0.104761241 0.104764842 0.104766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782259 0.104789422 0.104790107 0.104794768 0.104797294 0.104807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812048 0.104815535 0.104815989 0.104820181 0.104822429 0.10482282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04827563 0.104834776 0.104839525 0.104839553 0.104844592 0.1048447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849086 0.104851559  0.10485168 0.104852639 0.104853148 0.10485336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04863171 0.104867939 0.104884227 0.104888662 0.104889154 0.1048895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894755 0.104895105 0.104897514 0.104900317 0.104905317 0.10491048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04919344 0.104919353 0.104923427 0.104924855  0.10492867 0.104932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939571 0.104959376 0.104966516 0.104967879 0.104969306 0.1049716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4971955  0.10497321 0.104973584 0.104974256  0.10497657 0.104979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010422 0.105010647 0.105020649 0.105028386 0.105041891 0.1050497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051578 0.105055056 0.105056887 0.105059556 0.105064665 0.105067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071877  0.10507629 0.105079722 0.105083848 0.105114533 0.105117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512062 0.105121485 0.105124836 0.105126325 0.105130472 0.105131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132294 0.105135347 0.105137541 0.105138105 0.105141465 0.10514433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05145758 0.105148087 0.105170284 0.105172311 0.105178964 0.10518125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 0.1051836 0.105185975 0.105186621 0.105187973 0.105192983 0.1051937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194625 0.105209694  0.10521156 0.105212043 0.105212225 0.105220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222675 0.105229582 0.105232199 0.105238287 0.105249663 0.105250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254512 0.105255675 0.105257618 0.105257998 0.105268024 0.105270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286703 0.105286926 0.105289942 0.105294735 0.105298234 0.105303273 </w:t>
      </w:r>
      <w:r>
        <w:br w:type="textWrapping"/>
      </w:r>
      <w:r>
        <w:rPr>
          <w:rStyle w:val="VerbatimChar"/>
        </w:rPr>
        <w:t xml:space="preserve">##           1           1           2           2           1           1 </w:t>
      </w:r>
      <w:r>
        <w:br w:type="textWrapping"/>
      </w:r>
      <w:r>
        <w:rPr>
          <w:rStyle w:val="VerbatimChar"/>
        </w:rPr>
        <w:t xml:space="preserve">##  0.10530566 0.105312427  0.10531281 0.105335984 0.105342639 0.105344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350605  0.10535244  0.10536183 0.105363155 0.105368063 0.105368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368974 0.105369043 0.105373354 0.105376509  0.10538661 0.105390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392643 0.105415569  0.10542066 0.105421041 0.105422364 0.105432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442909 0.105447556 0.105447744 0.105448211 0.105456034 0.105476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479687 0.105484961 0.105491434    0.105495 0.105497559  0.10549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507098 0.105509342  0.10551114 0.105512595 0.105515193 0.105526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526599 0.105533157 0.105535787 0.105548176 0.105554699 0.105555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556349 0.105562541 0.105563148 0.105563385 0.105563888 0.105566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0.105578 0.105585922 0.105586811  0.10559472 0.105605514 0.10560580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05611799 0.105618399 0.105622005 0.105622235 0.105624536 0.10563250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10563645 0.105637887 0.105638829 0.105641998 0.105642895 0.105643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644718 0.105645339 0.105649058 0.105650887 0.105655114  0.1056561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05657887 0.105669964 0.105671546 0.105674431 0.105674991 0.105675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679832  0.10568409 0.105684523 0.105689431 0.105695457 0.105705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707977 0.105711265 0.105719286 0.105722218 0.105730674 0.1057323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736066 0.105736783 0.105744296 0.105749356  0.10576176 0.105763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766818 0.105772356 0.105776627 0.105782837 0.105784536 0.105788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789421 0.105797741 0.105802617 0.105810296 0.105813798 0.10581588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05818306  0.10582263 0.105826487 0.105831888 0.105834081 0.1058446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852004 0.105863138 0.105874402 0.105892149 0.105893047 0.105894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899624  0.10590112 0.105924972 0.105926272 0.105926919 0.10593273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05942764  0.10594458 0.105946051 0.105946111 0.105947026 0.105948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5950448 0.105957291 0.105963557 0.105965359 0.105965439 0.105966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059688 0.105969699 0.105978326 0.105978804 0.105988417 0.106001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600167 0.106005281 0.106012572 0.106016254  0.10603311 0.106037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040297 0.106042332  0.10604705 0.106049704 0.106051889 0.1060541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056235 0.106057474 0.106063131  0.10607561 0.106078913  0.10608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086701 0.106087311 0.106091621 0.106094095 0.106094209 0.106100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107558 0.106113033 0.106114602 0.106118944 0.106121513 0.106133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138906 0.106148673 0.106152308 0.106158479 0.106167384  0.10616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178764 0.106179673 0.106191686 0.106193681  0.10619469  0.10619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204556 0.106206648 0.106212768  0.10621885 0.106221723  0.10622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228402 0.106231501 0.106235539  0.10624429 0.106244688 0.10624754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06251539 0.106255171 0.106256323 0.106256587 0.106258868 0.106261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262313   0.1062625 0.106263067 0.106263924 0.106294656 0.106299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301638 0.106303086 0.106305856 0.106307994 0.106311249 0.1063143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315729 0.106322342 0.106322487 0.106325707 0.106327079 0.106346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363121 0.106363403 0.106370614 0.106381689 0.106389361 0.106394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408044  0.10640932 0.106417671 0.106432619 0.106437871 0.106439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446777 0.106447339 0.106450495 0.106453898 0.106453899 0.1064565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465979 0.106474035 0.106474936 0.106475741  0.10647951 0.106485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486548 0.106487642 0.106489351 0.106496197 0.106506533 0.106507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507235 0.106507585 0.106508744 0.106517279 0.106517481 0.1065228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525278 0.106531463 0.106535508 0.106538138 0.106539478 0.106539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654232 0.106545317 0.106551049 0.106555738 0.106557756 0.106560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566354 0.106571729 0.106573338 0.106581835 0.106581966 0.106583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584192 0.106584644 0.106586168 0.106593457 0.106595603 0.106596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596767 0.106597625 0.106599693 0.106602516 0.106605239 0.106627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663376 0.106642398 0.106644668 0.106647334 0.106653604 0.106664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664982 0.106670293   0.1066726 0.106689331 0.106701698 0.106707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708276 0.106735078 0.106736658 0.106738879 0.106744663 0.106746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748221 0.106752807 0.106757297 0.106763756 0.106765915 0.106782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785304 0.106785742 0.106785762 0.106788026 0.106795184 0.1067963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680013 0.106801847 0.106802421 0.106809433 0.106809622 0.106812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813038 0.106813092 0.106820067 0.106824057 0.106826373 0.106826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826775 0.106842089 0.106851436 0.106851785  0.10685409 0.106854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854962 0.106855931 0.106867991 0.106868141 0.106871071 0.106879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880866 0.106884272 0.106889019  0.10689055 0.106895066 0.106906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909153 0.106919284 0.106922697 0.106925767 0.106929092 0.106930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931199  0.10693263 0.106940542 0.106946527  0.10694733 0.1069486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948774 0.106953941 0.106960466 0.106963101 0.106972008 0.106976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6979573 0.106980731 0.106986627 0.106994369 0.106998199 0.1070024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009214 0.107021132 0.107034171 0.107037836 0.107039238 0.107041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048342 0.107050385 0.107051461 0.107052393  0.10705955 0.107071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084629  0.10708913 0.107100899 0.107107698 0.107107763 0.107111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119048 0.107121652 0.107127808 0.107131856 0.107133054 0.1071433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144526  0.10715038 0.107152686 0.107154135 0.107155714 0.107157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158542 0.107159266 0.107159948 0.107166972 0.107183664 0.107185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187791 0.107189281 0.107192854 0.107193666 0.107194903 0.107196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719755 0.107208102 0.107211167  0.10722415 0.107233984 0.107238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241651 0.107253227 0.107280963 0.107282649 0.107287794 0.107288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292371 0.107297318 0.107307767 0.107315328 0.107315585 0.107323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328222 0.107329567 0.107331544 0.107340988 0.107347913 0.10735137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07365293 0.107366394 0.107368097 0.107371143 0.107375815 0.107381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739323 0.107405677 0.107407448 0.107420987 0.107422314 0.10743000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07431405 0.107436404 0.107436567 0.107436765 0.107438476 0.107439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444715 0.107444983 0.107446161 0.107470405 0.107475574 0.107475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476784 0.107480349 0.107485872 0.107495594 0.107496417 0.107509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511399 0.107522804 0.107533301 0.107535548 0.107535816 0.107538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544623 0.107560312 0.107563296 0.107574369 0.107580557 0.107586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599841 0.107606437 0.107607579 0.107609118 0.107609367 0.1076094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609531 0.107611549 0.107613923 0.107614482 0.107621631 0.107624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625288  0.10763079 0.107633317 0.107635695 0.107638266 0.1076446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647528  0.10766816 0.107668283 0.107675104 0.107676623 0.107683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07683789 0.107691106 0.107696732  0.10769878 0.107698955 0.107701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720423 0.107725632 0.107725735 0.107735594 0.107742457 0.107747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775569 0.107759257 0.107760242 0.107761679 0.107764075 0.1077669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774451 0.107778444 0.107780266 0.107781505 0.107789037 0.10779586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07799257 0.107811868 0.107817187 0.107820878  0.10782884 0.10783063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07831373  0.10783798 0.107845844 0.107846107 0.107857295 0.107857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859513 0.107863396 0.107863686  0.10787359 0.107874202 0.1078789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881535 0.107882952 0.107907674  0.10791217 0.107912429 0.107913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915106  0.10791545 0.107923781 0.107926327 0.107926872 0.107927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928954 0.107930493 0.107932638 0.107933609 0.107939897 0.107941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947952 0.107952092 0.107953691 0.107964287 0.107980143 0.107988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7991361 0.107993734   0.1079946 0.107996516 0.108005245 0.1080053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005897 0.108015232 0.108024107  0.10803244 0.108033601 0.108035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035679 0.108037165 0.108040782 0.108044011 0.108044061 0.108047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049185 0.108049553 0.108065064 0.108067081 0.108074928 0.108076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087584 0.108098649 0.108100416 0.108107686 0.108108709 0.108109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113075 0.108113765 0.108117633 0.108122297 0.108123552  0.108124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125372 0.108142697 0.108144593 0.108152577 0.108161426 0.108161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816216 0.108175374 0.108178364 0.108185325 0.108191439 0.108195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196169 0.108199435 0.108203862 0.108204796 0.108211028 0.108214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216213 0.108223547  0.10822596 0.108231341 0.108244588 0.108246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08254784 0.108262291 0.108262452  0.10826726 0.108271672 0.1082723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275669 0.108277907  0.10827798  0.10828227 0.108283136 0.108283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286238 0.108289818 0.108294585 0.108299096 0.108299187 0.108299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302661  0.10830436 0.108317367 0.108318313 0.108322838 0.108329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330556 0.108331076 0.108334644 0.108336785 0.108340638 0.108343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343946 0.108356215  0.10835629  0.10835758 0.108360312 0.108371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372141 0.108380759  0.10839458 0.108395182 0.108412461  0.10841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415442  0.10842901 0.108430723 0.108437962 0.108440401 0.108441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441583 0.108454569 0.108456874 0.108460836 0.108466633 0.108478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480265  0.10848192 0.108484076 0.108492251 0.108493973 0.108494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849854  0.10850255 0.108516812 0.108521573 0.108528641 0.108529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531291 0.108532462 0.108536114 0.108536456 0.108544573 0.108545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554449 0.108554538 0.108554698 0.108564296 0.108565346 0.108568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568327 0.108578284   0.1085794 0.108583642 0.108587106 0.108588441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108588637 0.108589141 0.108589172  0.10859427 0.108605216 0.10861061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08613876 0.108615297 0.108616635 0.108629851 0.108635655 0.1086366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864076 0.108642811 0.108656255 0.108656513 0.108663056 0.108669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680707 0.108687241 0.108687628 0.108694565 0.108695147 0.1087043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708216 0.108717247 0.108719164 0.108730917 0.108730932 0.1087348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736644 0.108740777 0.108741684 0.108752883 0.108754867 0.1087584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761507 0.108762495 0.108772591 0.108773641 0.108774637 0.1087759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778244 0.108787134 0.108798245 0.108799209  0.10881114 0.108814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815709 0.108818309 0.108844558 0.108849694 0.108861392 0.108869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887129 0.108876976 0.108877665 0.108883296 0.108887207 0.10888798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08888968 0.108888996 0.108891109 0.108894555 0.108895659   0.108896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 0.1089055 0.108906616 0.108910258  0.10891438 0.108914462 0.108918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891952 0.108920018 0.108924173 0.108937856 0.108944527 0.108945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952901 0.108955919 0.108958135 0.108961598 0.108963679 0.1089707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975055 0.108976415 0.108978204 0.108983159 0.108984431 0.108985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8985974  0.10899564 0.108996943 0.109008712 0.109017377 0.109020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023443 0.109028473 0.109037235 0.109041106 0.109048442 0.109051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053567 0.109054596 0.109057398 0.109059189 0.109061819 0.1090634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066563 0.109071078 0.109080993 0.109081732 0.109088192 0.109088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089091 0.109097273 0.109099521 0.109103029  0.10910359 0.10910406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09114341 0.109115444 0.109124042 0.109127272 0.109129696 0.1091320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138959 0.109147887 0.109150051  0.10915215 0.109169167 0.109172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178164 0.109183287 0.109191067 0.109193471  0.10919454 0.109194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919727 0.109217425 0.109219099  0.10922479 0.109227768 0.109228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237559 0.109244538 0.109245168 0.109246751 0.109250534 0.109255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258792   0.1092626 0.109267761 0.109270962 0.109278443 0.109280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281794 0.109283317 0.109285555  0.10928822 0.109292045 0.109294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294535 0.109295583  0.10930152 0.109307222 0.109309042 0.109310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313213 0.109331446 0.109342966 0.109344651 0.109347591 0.1093488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351183 0.109354364 0.109361001 0.109362253 0.109362665 0.109363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370734 0.109371236 0.109373609 0.109375805  0.10939453 0.109396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403716  0.10940485 0.109410195 0.109415825 0.109418848  0.10942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422319 0.109423767 0.109424596 0.109427177 0.109431733 0.109433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444559 0.109444596 0.109446103  0.10945934 0.109463018 0.1094630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948233 0.109492179 0.109503306 0.109505984 0.109511266 0.109527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528109  0.10953076  0.10953279 0.109533914 0.109538131 0.109540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542714 0.109544523 0.109551067 0.109551254 0.109551432 0.109559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563603 0.109565965 0.109567802 0.109569117 0.109576299 0.1095780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109580771 0.109585023 0.109592694 0.109594411 0.109611299 0.109615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961696 0.109621574 0.109625809 0.109634551  0.10963846 0.109639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639572 0.109641899 0.109642823 0.109650601  0.10965244 0.109654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663011 0.109667435 0.109668345 0.109677715 0.109679671 0.109685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690923 0.109695123 0.109700356 0.109700896 0.109701411 0.1097082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713288 0.109715321 0.109715374 0.109719091 0.109725493 0.109726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737678 0.109739538 0.109744513 0.109752946 0.109756294 0.10976027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09767969 0.109768241 0.109768344  0.10977619 0.109780066 0.109782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978326 0.109784128 0.109786189 0.109786262 0.109789242 0.109792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0979268  0.10979451 0.109797106 0.109801175 0.109804295 0.1098046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805211 0.109823837 0.109827955 0.109829103 0.109835208 0.109849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850319 0.109856367 0.109868133 0.109872759 0.109875938 0.109878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884819  0.10989011 0.109897385  0.10990594 0.109910974 0.1099170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936091  0.10994004 0.109950004 0.109950853  0.10995451 0.1099573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965095 0.109965847 0.109966061 0.109971539  0.10998167 0.1099885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09990834   0.1099945 0.109995849 0.109995926  0.11000957 0.110011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021975 0.110025428 0.110029945 0.110035945 0.110048571 0.110050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006239 0.110062998 0.110063947 0.110068801 0.110086983 0.110093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009633 0.110123171 0.110131756 0.110134846 0.110137612 0.110140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145373 0.110149988 0.110151188 0.110154001 0.110155594 0.110157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157066 0.110157481  0.11016933 0.110177546 0.110179077 0.110179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180471 0.110183477  0.11019449 0.110195201 0.110196327 0.110196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019786 0.110199584 0.110200869 0.110205463 0.110206669 0.110214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216825 0.110217349 0.110221139 0.110229659 0.110235591 0.1102361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241693 0.110243805 0.110250628 0.110254213 0.110261683  0.11026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026866 0.110269961 0.110272243 0.110274189 0.110279437 0.110286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286884 0.110288971 0.110290943 0.110291309 0.110298255 0.110299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029978 0.110319345 0.110319587 0.110325065 0.110327321 0.110330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336272 0.110339705 0.110343574 0.110344678 0.110348151 0.1103558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357793 0.110360584 0.110363162 0.110363931  0.11036947 0.1103704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377512 0.110379673 0.110386505 0.110392362  0.11039264  0.11039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405918 0.110409193 0.110412798 0.110417282 0.110421158 0.110424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428093 0.110444478 0.110446956  0.11045178 0.110456511 0.1104614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461463 0.110462985 0.110466871 0.110467133 0.110467531 0.1104676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481309 0.110485331 0.110485355 0.110492358 0.110493094 0.110497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499239 0.110502476  0.11050985 0.110510916 0.110514683 0.1105224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524309 0.110526243 0.110535647 0.110547236 0.110548487 0.1105491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551528 0.110564141 0.110583625   0.1105933 0.110599078 0.1106105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614756  0.11062225 0.110626005 0.110626141 0.110646157 0.1106473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648225 0.110651357 0.110652098 0.110658527 0.110665161 0.110665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665653 0.110673849 0.110679072 0.110680742  0.11068269 0.110683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686429 0.110688582 0.110688931 0.110692106 0.110692526 0.1106969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698348 0.110699232 0.110706378 0.110712803 0.110713316 0.110716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720172 0.110724551 0.110731014 0.110736158 0.110736929 0.110743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744463  0.11074471 0.110751908 0.110752192 0.110753396 0.1107550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755409 0.110755698 0.110756197 0.110760711 0.110760828 0.110761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767855 0.110773441 0.110775887 0.110791137 0.110792614 0.110796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796777 0.110796863  0.11080514 0.110805575 0.110831522 0.110832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083647 0.110837328 0.110837628 0.110841891 0.110853976 0.110862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868226 0.110875012 0.110875565 0.110877108 0.110877399 0.110886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889111 0.110900392 0.110915563 0.110916353  0.11091699 0.110923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928126 0.110934207 0.110934651 0.110944453 0.110944528 0.1109514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966493  0.11097002 0.110973325 0.110974648 0.110979929 0.1109927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0993063 0.110994158  0.11099445 0.110997225  0.11099971 0.111007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020408 0.111022227  0.11103422 0.111046787 0.111048405 0.111050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051483  0.11105397 0.111061176 0.111065914 0.111075557 0.111084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108577 0.111091996  0.11109366 0.111102881 0.111104367 0.111108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111111   0.1111128 0.111120858 0.111132897 0.111143148 0.111144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148142  0.11114927   0.1111589  0.11117353  0.11119444 0.111202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208009 0.111213839 0.111214168 0.111215923 0.111222949 0.111238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243184 0.111247219 0.111254719 0.111258997 0.111259249 0.111265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269615 0.111272085   0.1112722 0.111291507 0.111291829 0.111296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298887  0.11131304 0.111313754 0.111324779 0.111327624 0.111329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341419 0.111346301 0.111346499 0.111348144 0.111377768  0.111381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138782  0.11138879 0.111388861 0.111391689 0.111396287 0.111401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414124 0.111418782 0.111420654 0.111422481 0.111424592 0.111429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434459 0.111439723 0.111444414 0.111445725 0.111446113 0.111456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460737 0.111469595 0.111484137 0.111490709 0.111492281 0.111492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492806 0.111494932 0.111499491 0.111500446 0.111509502 0.111521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528735 0.111529211 0.111534341 0.111534851 0.111538902 0.111541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544837 0.111554788 0.111554933 0.111564807 0.111568241 0.111569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157084 0.111571597 0.111577684 0.111583874  0.11159256  0.1115955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11596368  0.11160877 0.111618024 0.111620992 0.111625704 0.111627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633925 0.111639917 0.111643775 0.111652246 0.111662531 0.111667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669546 0.111670929  0.11167286 0.111675533 0.111677364 0.111703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707902 0.111709475 0.111714283 0.111714374 0.111715105 0.111715531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111722306 0.111722421 0.111722854 0.111725885 0.111728815 0.111736922 </w:t>
      </w:r>
      <w:r>
        <w:br w:type="textWrapping"/>
      </w:r>
      <w:r>
        <w:rPr>
          <w:rStyle w:val="VerbatimChar"/>
        </w:rPr>
        <w:t xml:space="preserve">##           1           1           1           4           1           1 </w:t>
      </w:r>
      <w:r>
        <w:br w:type="textWrapping"/>
      </w:r>
      <w:r>
        <w:rPr>
          <w:rStyle w:val="VerbatimChar"/>
        </w:rPr>
        <w:t xml:space="preserve">## 0.111743058  0.11174746 0.111748433 0.111755786 0.111757258 0.111762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763102 0.111771499 0.111790393 0.111793342 0.111795528 0.111802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808753  0.11181239 0.111813099 0.111813248 0.111825212 0.1118263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826441 0.111840317 0.111847544 0.111850478 0.111851753  0.11185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859489 0.111861017 0.111861387 0.111868727 0.111873402 0.1118781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884839 0.111886357 0.111897127 0.111897905  0.11191038 0.1119144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921205 0.111936957 0.111939574 0.111940509 0.111951157 0.111958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960639 0.111964556 0.111970347 0.111974217  0.11197524 0.111980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984002 0.111985069 0.111987046 0.111987214 0.111988801 0.111994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1995485 0.111996204 0.112028394 0.112039834 0.112040502 0.112044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053652 0.112055091 0.112056584 0.112057827 0.112068246 0.112072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078544 0.112090211  0.11209168 0.112095268 0.112099583 0.1121085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211435 0.112117156 0.112120452 0.112120879 0.112126839 0.112143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144379 0.112146003 0.112147096 0.112156709 0.112160323 0.112160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161393  0.11216555 0.112172289 0.112174565 0.112177564 0.112183771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112186092 0.112188781 0.112206041 0.112209754 0.112218272 0.112220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222092 0.112222206 0.112228692 0.112229948 0.112231449 0.112231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246929 0.112252801  0.11225725 0.112272162  0.11227237 0.1122817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287728 0.112288771  0.11229177 0.112302008 0.112303263 0.112305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311538 0.112321289 0.112327916 0.112335845 0.112342993 0.1123534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356972 0.112368891 0.112384863 0.112387394 0.112401379  0.11240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240922 0.112419724 0.112422304 0.112427367 0.112432375 0.112433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439931 0.112442222 0.112444973 0.112449771 0.112449799 0.1124521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456869 0.112459169 0.112465167 0.112468033 0.112470044 0.1124735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477316 0.112488751  0.11249178  0.11249652 0.112507857 0.112515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251981 0.112522488 0.112535546 0.112537496 0.112550539 0.112551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554813 0.112556236 0.112559113 0.112560709 0.112564996 0.112565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565728 0.112575951 0.112581749 0.112582078 0.112585515 0.1125915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592266 0.112593857 0.112596247 0.112603547 0.112611282 0.112621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621594 0.112625651 0.112629124 0.112635434 0.112636768 0.112640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264118 0.112654065  0.11265426 0.112656326 0.112658322 0.1126686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668797 0.112672183 0.112673785 0.112677746 0.112679702 0.1126877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688023 0.112688246 0.112691423 0.112692764 0.112694097 0.112703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708919 0.112719752 0.112724284 0.112726772 0.112728601 0.112729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730371 0.112739636 0.112746023 0.112747181 0.112752435 0.112753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764017 0.112767601 0.112772753 0.112783538 0.112790053 0.112794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795488 0.112795898  0.11280545 0.112807587  0.11281133 0.11281833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12820211 0.112834883 0.112835946 0.112840382 0.112844358 0.1128497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285044 0.112852494  0.11285356 0.112853683   0.1128547 0.112855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864385 0.112870297 0.112872962 0.112876573 0.112876966 0.112882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887113 0.112888711 0.112902925 0.112904675 0.112905707 0.1129064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916884 0.112919299 0.112922177 0.112944353 0.112945989  0.11295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956211 0.112962638 0.112962851 0.112966116 0.112967908 0.112968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978121 0.112978196 0.112979773  0.11298798 0.112989728 0.112992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2994053 0.112995964 0.112998954 0.113006052 0.113008401 0.113021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026852 0.113033617 0.113034114 0.113042359 0.113044513 0.113050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051593 0.113052173  0.11305702 0.113057663 0.113073506 0.113078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079806 0.113080913 0.113082483 0.113085143 0.113094422 0.11309806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13098545  0.11311054 0.113118499 0.113119887 0.113123952 0.113142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148761 0.113149212 0.113151831 0.113154466 0.113154738 0.113165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165246 0.113170405 0.113177782 0.113179054 0.113181232 0.1131874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189294 0.113192119 0.113196517 0.113196672  0.11321622 0.113216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229559 0.113232554 0.113238644 0.113238647 0.113240563 0.113246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246721 0.113250351 0.113252417 0.113254001  0.11327535 0.113285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289156 0.113292678 0.113293741 0.113295568 0.113301885 0.1133049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312127 0.113321304  0.11332389 0.113336885 0.113337839 0.1133443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350932 0.113351625  0.11336083 0.113362455 0.113368543 0.11337007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13370414  0.11337742 0.113378801 0.113385692 0.113386251 0.1133914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398985 0.113400284 0.113402648 0.113407216 0.113407364  0.11340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411478 0.113411821 0.113415119 0.113417181 0.113423582 0.1134293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442702 0.113443278 0.113448947 0.113449389 0.113455039 0.113461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465204 0.113468656 0.113481086 0.113483109  0.11348841 0.113491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497635 0.113498148 0.113515587 0.113521065 0.113522165 0.113525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528677  0.11355135 0.113551937 0.113557311 0.113557358 0.1135651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568631 0.113588641 0.113592534 0.113596971 0.113603453  0.11360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610385 0.113614305 0.113617888 0.113628703 0.113630822 0.1136385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643694 0.113655721 0.113656088 0.113661152  0.11366638 0.113667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670623 0.113672158 0.113683123 0.113683563  0.11368376 0.1137044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711862 0.113713358 0.113715918  0.11371836 0.113718472  0.113722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730856 0.113744313 0.113745413 0.113747344 0.113750214  0.11375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765137 0.113766999 0.113772455 0.113775249 0.113777634 0.113788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791274 0.113797155 0.113798982 0.113810563 0.113811435 0.1138166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819045  0.11382293 0.113830894 0.113833527 0.113835848 0.113836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841545 0.113848712 0.113849303  0.11386439 0.113874669 0.113879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882749  0.11388678 0.113893915 0.113894305 0.113896308 0.113900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390479 0.113917205 0.113918196 0.113925969 0.113934462 0.1139344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944303 0.113955442 0.113957669 0.113961098  0.11397067 0.113974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3977998  0.11398659   0.1139943 0.113997185 0.114006992  0.11401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023918 0.114038489  0.11404145 0.114043217 0.114043727 0.1140466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054769 0.114055372 0.114068393 0.114070874 0.114093253 0.114093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094295 0.114096713 0.114106553 0.114112112  0.11411304 0.114118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122147  0.11412941  0.11413392 0.114139662 0.114144835 0.114145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147942 0.114150334   0.1141528 0.114155191 0.114155434 0.1141687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170378 0.114174515 0.114177165 0.114199272 0.114207661  0.114223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228575 0.114232827 0.114235501 0.114243412 0.114250391  0.11425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263794 0.114264762 0.114264882 0.114267082  0.11427381 0.114279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283081 0.114290851 0.114292959  0.11429619 0.114307239 0.114307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310855 0.114313105 0.114315427 0.114330157   0.1143356 0.114342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346406 0.114371029 0.114385823 0.114388561 0.114392374  0.11439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439986 0.114406055 0.114407133 0.114411672 0.114418217 0.114419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442154 0.114427861 0.114428963 0.114429807 0.114444164 0.114452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452734 0.114457473 0.114464916 0.114474864 0.114478114 0.114478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480127 0.114481444 0.114484744 0.114485123 0.114496183 0.1145147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524135 0.114525698  0.11453222 0.114536993 0.114537138 0.114547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548612 0.114552129 0.114552374  0.11456071 0.114561798 0.114566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576192   0.1145819 0.114582597 0.114583742 0.114584743  0.1145873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14588349 0.114588541 0.114597716 0.114608406 0.114624611 0.114629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633914 0.114640315  0.11464309  0.11464786 0.114658214 0.114660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662001 0.114665168 0.114666518 0.114672576 0.114672795 0.114677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680613 0.114688531 0.114690722 0.114691625 0.114694265 0.1146997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705968 0.114706004 0.114706291 0.114706604 0.114710189 0.114711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713217 0.114714817 0.114721003 0.114722167 0.114724766  0.114731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743691   0.1147439 0.114747131 0.114754664  0.11475541 0.11477213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14772279 0.114777516 0.114788121  0.11479426 0.114795039 0.114795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798855 0.114815229 0.114819027 0.114824905 0.114828235 0.1148309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832188 0.114833111 0.114839527 0.114849851 0.114859009 0.11486949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11487081 0.114871383 0.114882857 0.114885115 0.114888202 0.114888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889575 0.114906592 0.114908762 0.114911003 0.114913937 0.1149248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927571 0.114931753 0.114934084  0.11493527 0.114942117 0.1149476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956707 0.114958622 0.114959321 0.114961457 0.114980837 0.114980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4986418 0.114987053 0.114987272 0.114993155 0.114997511 0.115020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022742 0.115031382 0.115035973 0.115037969 0.115040144 0.115046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047841 0.115062831 0.115078538 0.115079706 0.115080214 0.115085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086182 0.115088491 0.115090353 0.115094245 0.115099631 0.115103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107914 0.115114261 0.115116296 0.115120413 0.115122301 0.115126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128549 0.115129332 0.115134453 0.115143596 0.115144036 0.115147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151787 0.115157435 0.115159804   0.1151684 0.115170078 0.1151752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178328 0.115185076 0.115186736 0.115187624 0.115188735  0.11519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199355 0.115202174 0.115206006 0.115213044  0.11521864 0.115222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223618 0.115224041 0.115228516 0.115234555 0.115235596 0.115237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238636 0.115242797 0.115243785 0.115244997 0.115247381 0.11524922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15251588 0.115254563 0.115258983 0.115267488 0.115283489 0.1152836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528371  0.11528876 0.115294259 0.115296279 0.115296288 0.115299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300261 0.115325176 0.115348867 0.115360102 0.115362821 0.11536609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15368078 0.115371395 0.115375458 0.115377219 0.115377719 0.115395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407239  0.11540755 0.115411324 0.115413417 0.115414737  0.11542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427349 0.115428519 0.115429918 0.115431846  0.11543633 0.115437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544015 0.115441465 0.115446472 0.115447549 0.115449298 0.1154499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453293  0.11546153 0.115463886 0.115466537 0.115467168 0.115467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477683 0.115478045 0.115478777 0.115483365 0.115499349 0.115507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507504 0.115512403 0.115527458 0.115538948 0.115554921 0.1155740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588441 0.115588547  0.11559422 0.115594862  0.11559846 0.1156033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616438 0.115616614 0.115618396 0.115621335 0.115630057  0.11564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643618 0.115648496 0.115652986 0.115657029 0.115663772 0.115664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568215 0.115683635 0.115705334 0.115711025 0.115716177 0.115720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721595 0.115729476 0.115735533 0.115736454 0.115748071 0.115752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766696 0.115776063 0.115777287 0.115787753 0.115798553 0.115802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809089 0.115812846 0.115814031 0.115814589 0.115827765 0.115839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584246 0.115854443 0.115861779 0.115879093 0.115880649 0.115884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894205 0.115896386 0.115896786  0.11590613 0.115923064 0.115929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932729 0.115939679 0.115942029 0.115951535 0.115952513 0.115961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5972445 0.115974668 0.115985766 0.115991715 0.115992001 0.115992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599275  0.11599373 0.116025256 0.116026787 0.116028871 0.116029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044198 0.116050154 0.116050193 0.116054191 0.116057833 0.116062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074907 0.116076491   0.1160782  0.11608971 0.116094195 0.116102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103986 0.116108907 0.116113094  0.11612965 0.116136834 0.116145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615245 0.116159131 0.116165055 0.116168109  0.11617067  0.11617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617265 0.116176494 0.116182367 0.116186693 0.116188171 0.1161946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196389 0.116198212 0.116203237 0.116203646 0.116206335  0.116206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207184 0.116211602 0.116216534 0.116235762 0.116237799 0.116246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254314 0.116267362 0.116271318 0.116285294 0.116290188 0.116303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305225 0.116310688 0.116315469 0.116322287 0.116322965 0.1163248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325533  0.11633118 0.116334546 0.116338521 0.116342768 0.116355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635821 0.116361141 0.116362597 0.116368656 0.116371522 0.116372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637612  0.11639418 0.116395666 0.116406075 0.116425373 0.116435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441779 0.116444144 0.116444331 0.116444396 0.116446396 0.11646094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16473851 0.116474788 0.116477168  0.11647722   0.1164902 0.1164936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499752 0.116501141 0.116508503 0.116513547 0.116515307 0.1165177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525753 0.116525795 0.116525985 0.116536523  0.11655536 0.116569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570886 0.116572681 0.116573124 0.116575805  0.11658139 0.1165871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659417 0.116596064 0.116602793 0.116606415 0.116606668  0.11661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620715 0.116623395 0.116627791 0.116629008 0.116640482 0.116640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641399 0.116645737 0.116647225 0.116663889 0.116667538 0.1166705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672083 0.116676791 0.116681015 0.116681608 0.116687105 0.1166965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703016 0.116719393 0.116724346 0.116724801 0.116727414 0.116729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735015 0.116737335 0.116753678 0.116754092 0.116776645 0.1167767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782278 0.116788186 0.116790461 0.116792366 0.116795684 0.116796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797941 0.116802635 0.116809725 0.116810183 0.116811169 0.116817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829652 0.116844158 0.116844215 0.116848053  0.11684988 0.116853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685484 0.116858039 0.116858876 0.116865013 0.116866353 0.1168668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868053 0.116868377 0.116870192 0.116873841 0.116879694  0.11688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883694  0.11688849 0.116897078 0.116899912 0.116917033 0.116925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932028 0.116943328  0.11694686 0.116950644 0.116952957  0.116957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958631 0.116959836 0.116966921 0.116971381 0.116978167  0.11698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6988301 0.116990284 0.116991935  0.11699415  0.11699904 0.117001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003155 0.117006793 0.117013927 0.117020259 0.117022074 0.1170223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025228 0.117025611 0.117031116 0.117033655 0.117039407 0.117042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043302 0.117044148 0.117047582 0.117051895 0.117051994 0.117054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066443 0.117086513  0.11710769 0.117111631 0.117112304 0.1171220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132363 0.117133014 0.117133186 0.117136156 0.117147142 0.117148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152044 0.117152831 0.117165016 0.117168684 0.117173336 0.117195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719707 0.117207772 0.117209281 0.117212222 0.117212964 0.117213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721571 0.117225292 0.117233294 0.117235346 0.117239155 0.11724635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17250231  0.11725305 0.117269236 0.117273666 0.117276458 0.117279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288271 0.117288462 0.117290293 0.117293948  0.11729413 0.11729527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17296329  0.11730369 0.117307582 0.117313656 0.117319113 0.117322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325512 0.117328445 0.117330374 0.117331257    0.117339 0.117350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350612 0.117352948 0.117354062 0.117363562 0.117364303 0.117366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736707  0.11737011 0.117379639 0.117380663 0.117387548 0.1173982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406883 0.117410252 0.117413912 0.117426773 0.117429531 0.117429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441279 0.117443869  0.11746212 0.117462188 0.117464429 0.117468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472063 0.117473153 0.117473917 0.117478465 0.117479589 0.117481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484754 0.117485314 0.117495481 0.117506954 0.117508813 0.117508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515299 0.117516219 0.117516343 0.117525136 0.117534068  0.11753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542623 0.117553096  0.11755542 0.117564069 0.117567422 0.117567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583134 0.117586084 0.117588787 0.117590097 0.117594389  0.11759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610299 0.117611469 0.117613113  0.11761331 0.117613575 0.117619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627707 0.117637647 0.117647059 0.117651179 0.117662309 0.117669032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117681234  0.11769195 0.117699058 0.117703076 0.117704597 0.1177066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725714 0.117726395 0.117729409 0.117729586 0.117759284 0.1177677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768161 0.117784032 0.117793231 0.117796073 0.117798852 0.117810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812015 0.117821196 0.117824631 0.117828219 0.117829952 0.1178403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848725 0.117848911 0.117854419 0.117873082 0.117873527 0.117877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787906 0.117882118 0.117882822  0.11788705 0.117888532 0.11789759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17906498 0.117907785 0.117909571 0.117915961 0.117925472 0.117926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937167 0.117938793 0.117941143  0.11794331 0.117944142 0.1179467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946758 0.117959531 0.117968508 0.117970507 0.117973365 0.1179795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7988201   0.1179941 0.118010972 0.118018736  0.11802674 0.118036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041975 0.118045722  0.11805422 0.118058811 0.118059725 0.118072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075277 0.118076116 0.118081181 0.118088225  0.11808974 0.118089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092832 0.118093449 0.118094489 0.118098624 0.118098826 0.11810032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18107025 0.118109998 0.118114054  0.11812054 0.118121412 0.118149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155775 0.118164828 0.118165418 0.118171664 0.118173531 0.118176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180114 0.118184561 0.118187034 0.118191443 0.118192098 0.118193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819409  0.11819606 0.118209474 0.118219474 0.118221899 0.118222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229392 0.118233001 0.118234455 0.118235221  0.11823528 0.118236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246032 0.118254879 0.118262378 0.118263561 0.118272727 0.1182830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287874 0.118289494 0.118322378 0.118334533 0.118337536 0.11833898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18341416 0.118342107 0.118344083 0.118344396 0.118344794  0.11834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345191 0.118348643 0.118361438 0.118371734 0.118373527 0.118380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382344 0.118384565 0.118387433 0.118388161 0.118390112 0.118391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398094 0.118402365  0.11840277 0.118411099 0.118420015 0.118425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842873  0.11842978 0.118443971 0.118444192  0.11845251 0.118458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473706 0.118479138 0.118482329 0.118483287 0.118483412  0.11849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493213 0.118494075  0.11850471 0.118508483 0.118514531 0.118515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521578 0.118524183 0.118524377 0.118533638 0.118534133 0.118536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854383 0.118544838   0.1185452 0.118547036 0.118557231 0.118565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576285 0.118576587 0.118577841 0.118586703 0.118587608 0.118588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601696 0.118607783  0.11861017 0.118612042 0.118620057 0.1186374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646667 0.118647041 0.118653483 0.118675413 0.118680082 0.118681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685563 0.118690488 0.118699495 0.118700766  0.11870569 0.118710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711651 0.118718352 0.118732956 0.118733002 0.118750595 0.118750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772661 0.118776245 0.118776813 0.118777624 0.118780598 0.118782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786717 0.118790497 0.118793212 0.118794604  0.11879541  0.11879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879604 0.118796606 0.118800119 0.118801576 0.118807381 0.118807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809533 0.118811275 0.118820628 0.118826676 0.118826732 0.118827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833883 0.118837917   0.1188402 0.118841282 0.118844058 0.1188452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845933  0.11884745 0.118853837 0.118855502 0.118864397 0.118867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873827 0.118875245 0.118878584 0.118879726 0.118884023 0.118887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894387 0.118907544  0.11891393 0.118914461 0.118921521 0.118921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936908 0.118939459  0.11894053 0.118952912 0.118960347 0.1189674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8974736 0.118976205 0.118988101 0.118989643 0.118990084 0.11899791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19004478 0.119010268 0.119012095 0.119015271  0.11902629 0.119028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030299 0.119034788 0.119037835 0.119040018 0.119044048 0.119045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905182 0.119052775 0.119073375 0.119078372 0.119094045 0.119096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097023 0.119099361 0.119102919 0.119103305 0.119104494 0.11910581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19112006  0.11911762 0.119119596 0.119122022 0.119125392 0.11914058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19141036 0.119141267 0.119144048 0.119161938 0.119162216 0.11917027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19182215 0.119182824  0.11919404 0.119197818 0.119203758 0.119207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223465 0.119227281 0.119229785  0.11924081 0.119240901 0.119241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244038 0.119247019 0.119263984 0.119267047 0.119281462  0.1192823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19288455 0.119289639 0.119292777  0.11931661  0.11931741 0.1193207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336311 0.119348888 0.119353874 0.119354076 0.119358122  0.11935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363875 0.119371078 0.119371104 0.119373744 0.119377455 0.119380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938366 0.119388061 0.119389417 0.119390494  0.11941791 0.119423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454958 0.119460647 0.119466348 0.119467234 0.119474382 0.119494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494687 0.119495404 0.119507863 0.119509953 0.119523506 0.119539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540675 0.119542657 0.119554288 0.119554799 0.119555393 0.119562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563384 0.119566138 0.119583556 0.119585339 0.119596102 0.119601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606184 0.119606913 0.119618426 0.119623422 0.119625154 0.1196307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632738 0.119634103 0.119635566 0.119640021 0.119658689 0.119672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673441 0.119694434  0.11969601 0.119701471 0.119704003 0.119705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707275 0.119707959 0.119722876 0.119725753 0.119727149 0.119727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745286 0.119745723 0.119760479 0.119761183 0.119770005 0.119772279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119775556 0.119776045 0.119780653 0.119782773 0.119784304 0.11978484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19788252 0.119792965 0.119803819 0.119804937  0.11980729 0.1198088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1981507  0.11981702  0.11981756 0.119818966 0.119820877 0.119829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841075 0.119842466 0.119851436 0.119853803 0.119860595 0.119876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877602 0.119879935 0.119883523 0.119886136 0.119887067 0.119887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903641  0.11991086 0.119916802 0.119917191 0.119922774 0.119924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927222 0.119931835 0.119942314 0.119947396  0.11994902 0.119949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955215 0.119959274 0.119961112 0.119962668 0.119965862 0.119967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972001 0.119973334 0.119976005 0.119977645 0.119978951 0.119982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19982356 0.119985456 0.119985544 0.119988001 0.119990401 0.11999571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19996013 0.119996107 0.119997303 0.120012662 0.120014285  0.120014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023783 0.120025958 0.120026553 0.120029729 0.120032287 0.120033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039531 0.120044027 0.120046944 0.120047823 0.120050132 0.120057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064825 0.120065732 0.120065913 0.120067514 0.120082453 0.120085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088675 0.120099485 0.120100345 0.120111509 0.120115195 0.120125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129329 0.120131421 0.120138788 0.120147523 0.120152268 0.120157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172432 0.120176356 0.120179936 0.120179989 0.120186661 0.120188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193101  0.12019399 0.120196566 0.120199176 0.120224495 0.120240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244349 0.120248573 0.120260213 0.120268533 0.120282907 0.120288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293236 0.120296516 0.120302424 0.120309457 0.120313281 0.1203350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034384 0.120355791 0.120357231 0.120367087 0.120369489 0.120369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372402  0.12038977  0.12041137 0.120418348 0.120418848 0.1204191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426731 0.120429319 0.120437753 0.120442672 0.120446055  0.120451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467754 0.120469806 0.120473023 0.120478223 0.120481928 0.120485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487853 0.120490271 0.120492285 0.120493011 0.120499294 0.1205023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516499 0.120521633 0.120522087 0.120522977 0.120528305  0.120528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533314 0.120540834 0.120548858 0.120554965 0.120555025 0.120559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561869  0.12057117 0.120575885 0.120581008 0.120582445  0.1205982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20606097 0.120608564 0.120616582 0.120625787 0.120641817 0.120643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644347 0.120647958 0.120658954 0.120667092 0.120671189 0.120675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687955 0.120690115 0.120690405  0.12069075 0.120714767 0.120716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721192 0.120729766 0.120730981 0.120733881 0.120750052 0.120750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760833 0.120768176 0.120771815 0.120772107 0.120785439 0.120786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787921 0.120792387 0.120796443 0.120796549 0.120809489 0.120814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823925 0.120826652 0.120838163 0.120848491  0.12085119 0.1208555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855762  0.12085782 0.120859874 0.120863713 0.120865523  0.12086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879121 0.120880745 0.120881273 0.120883447 0.120893236 0.120893955 </w:t>
      </w:r>
      <w:r>
        <w:br w:type="textWrapping"/>
      </w:r>
      <w:r>
        <w:rPr>
          <w:rStyle w:val="VerbatimChar"/>
        </w:rPr>
        <w:t xml:space="preserve">##           4           1           1           1           1           1 </w:t>
      </w:r>
      <w:r>
        <w:br w:type="textWrapping"/>
      </w:r>
      <w:r>
        <w:rPr>
          <w:rStyle w:val="VerbatimChar"/>
        </w:rPr>
        <w:t xml:space="preserve">## 0.120895159 0.120906591 0.120915283 0.120934063 0.120935894 0.1209377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944153 0.120969211 0.120974173 0.120978815 0.120981338 0.120983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984877 0.120988312 0.120989008 0.120991934  0.12099395 0.1209946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0996383 0.120996543 0.120997311 0.121016585 0.121023534 0.1210540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058596 0.121069906 0.121073244 0.121075886 0.121079902 0.121085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089354 0.121089549 0.121090207 0.121093945 0.121096055 0.1210976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110682 0.121110983 0.121110986 0.121121327 0.121127038 0.121128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136963 0.121142759 0.121148436 0.121172903 0.121182639 0.121184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185288 0.121185719 0.121187158 0.121187881 0.121190437 0.121192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192845 0.121200758 0.121201169 0.121207724 0.121214756 0.121223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227307 0.121235151 0.121239354 0.121240528 0.121242033 0.1212501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250595 0.121258906 0.121264019 0.121270298  0.12127168 0.1212723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276937 0.121280731 0.121295944 0.121299074 0.121300445 0.121307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331086 0.121335961 0.121337079 0.121337393 0.121357775  0.12136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369511 0.121373594 0.121383581 0.121403573 0.121409882 0.121411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412123 0.121414662 0.121432467 0.121435143 0.121439534 0.1214570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457877 0.121458569 0.121459291 0.121462849 0.121471896 0.121473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475766  0.12148597 0.121486488  0.12149212 0.121493925 0.121496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498606 0.121515139 0.121532709 0.121541246 0.121546059 0.12154696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21557062 0.121561426  0.12156839 0.121575685 0.121582014 0.121595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159932  0.12160603 0.121606233 0.121610101 0.121621827 0.1216236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624231 0.121625178 0.121627816 0.121637871 0.121639038 0.121641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646392  0.12165165 0.121652252 0.121667594 0.121668303 0.12167599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21684066 0.121691501 0.121693915 0.121694988   0.1216969 0.121698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702427 0.121704503 0.121710422  0.12172149 0.121722966 0.121735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746604 0.121746956 0.121749277  0.12175008 0.121752228 0.121754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756487  0.12175943 0.121761403 0.121762915 0.121766582 0.1217676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772366 0.121773316 0.121776655 0.121790497 0.121792154  0.12179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21795128  0.12179572 0.121797399 0.121798321 0.121801907 0.121811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819515 0.121825926 0.121827411 0.121832427 0.121834822 0.121838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183919 0.121842375  0.12184838 0.121852287 0.121854242 0.121862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186867 0.121875125 0.121887811 0.121889483 0.121897527 0.121899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190368 0.121907743 0.121919951 0.121923324 0.121924477 0.121924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926334 0.121927151 0.121938557 0.121939025  0.12194156  0.12194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944885  0.12195501 0.121957524 0.121959087 0.121974446 0.121975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977334 0.121980752 0.121981629 0.121993223 0.121993306 0.1219956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1997195 0.121998844 0.122012096 0.122019044 0.122020904 0.1220220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033178 0.122033396 0.122036797 0.122037301 0.122037559 0.1220428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043055 0.122047134 0.122051364 0.122055277 0.122056642 0.122058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067122 0.122070695 0.122072228 0.122073161 0.122080751 0.122083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087791 0.122090184 0.122104034 0.122104886 0.122109115 0.122112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113782 0.122113811 0.122123491 0.122128948 0.122132236 0.122133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142297  0.12214445 0.122150088 0.122152072 0.122153879 0.122155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165573  0.12216641 0.122168411 0.122171265 0.122175565 0.122182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187781 0.122189607 0.122192206 0.122193034 0.122195112 0.1222037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221679 0.122219445 0.122221368 0.122221498 0.122225124 0.12224358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22247235 0.122252142 0.122263005 0.122264151 0.122276134 0.1222776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228071 0.122281659 0.122281953 0.122287771 0.122289387 0.122289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294172 0.122294262 0.122295439 0.122295933 0.122304516 0.1223135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314954  0.12232314  0.12234826 0.122356221 0.122358176 0.1223680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369065 0.122375525 0.122388486 0.122393917 0.122403682 0.122408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410625 0.122413204 0.122413635  0.12241881 0.122421369 0.122427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438965 0.122439775  0.12244089 0.122441279 0.122443107 0.122447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453351 0.122464226 0.122464324 0.122467389  0.12246923 0.122469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476486  0.12248068 0.122496476 0.122497843 0.122500061 0.1225046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508779 0.122511079 0.122513017 0.122514728 0.122516524 0.122517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525165 0.122528945 0.122538028 0.122540025 0.122544324  0.122547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550294 0.122555158 0.122555289  0.12256085 0.122562402 0.1225741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586068  0.12258839 0.122590809 0.122591835 0.122595786 0.122602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611609 0.122611867 0.122626777 0.122629246 0.122639625 0.122643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226487 0.122651339 0.122655975 0.122658489 0.122671481 0.1226750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12268182  0.12269813 0.122707297 0.122708716 0.122711364 0.122713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726413 0.122732317 0.122738815 0.122749014   0.1227509 0.122774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781329 0.122792983 0.122797271 0.122797953 0.122803026 0.122808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813604 0.122816209 0.122821683 0.122822903 0.122823098  0.12282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830785 0.122832839 0.122837492 0.122840654 0.122843132 0.122848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285107 0.122858362 0.122859882 0.122860093 0.122864619 0.122867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890367 0.122893767 0.122896299 0.122909638 0.122910684 0.122938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952281 0.122964665  0.12296498 0.122966326 0.122967127 0.122969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2971819 0.122975405 0.122976319 0.122985312 0.122990611  0.12299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008952   0.1230116 0.123013466 0.123017768 0.123022487 0.123031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303278 0.123050572 0.123054461 0.123055928 0.123057868  0.12306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070167 0.123077206 0.123078681 0.123084615 0.123095607 0.1230969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098509 0.123107463 0.123108823 0.123109709 0.123112886 0.123115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122252 0.123122356 0.123126515 0.123128663  0.12313125 0.123134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148237 0.123150699 0.123152709 0.123158746 0.123161981 0.123168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177382 0.123178471 0.123180601 0.123187681 0.123191923  0.1231938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23198591 0.123200517 0.123201969 0.123206192 0.123207095 0.1232126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213248 0.123218186  0.12322456 0.123224705 0.123225283 0.1232323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234049 0.123235982 0.123238967 0.123245126 0.123250785 0.123251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254711 0.123255191 0.123256311 0.123258736 0.123259914 0.123262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268105 0.123269407 0.123274383 0.123276489 0.123279929 0.12328236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23282803 0.123284857 0.123285669  0.12329589 0.123296083 0.123296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300082 0.123303379 0.123306775 0.123312577 0.123312781 0.1233131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314942 0.123318109 0.123325112 0.123325859  0.12332938 0.123346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350658 0.123351751 0.123374089 0.123375325 0.123386079 0.123388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391774 0.123394742 0.123397616 0.123401619  0.12340163 0.12340708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23408423 0.123409911 0.123421182 0.123422088 0.123425366 0.123429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431961 0.123438206 0.123441556 0.123441753  0.12344773 0.123447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345591 0.123459001 0.123463374 0.123471362 0.123476916 0.123481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492137 0.123496118 0.123499432 0.123502843 0.123505163 0.1235054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529331 0.123536519 0.123539839 0.123545616 0.123548445 0.123553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562661 0.123564228 0.123566637 0.123585783 0.123587641 0.123590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590178 0.123591761 0.123593876 0.123599748 0.123621018 0.123622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624433 0.123630225 0.123638949 0.123639786 0.123644701 0.123652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659893 0.123662545  0.12366498 0.123682795 0.123683392 0.1236902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694466 0.123696615 0.123697218 0.123697761 0.123699584 0.123700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712037 0.123717472 0.123717891 0.123722025 0.123725023  0.12373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737244 0.123739688 0.123750961 0.123751942 0.123752495  0.12375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759282 0.123765131  0.12379381 0.123796489 0.123798923 0.1238167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819285 0.123819657 0.123838272 0.123850863 0.123854242 0.1238552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859518 0.123862538 0.123871318 0.123872895 0.123888146 0.123894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896129 0.123897662 0.123900588 0.123901014 0.123915176 0.123916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920093 0.123923875 0.123925621 0.123927954 0.123928856 0.123929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929407 0.123934934 0.123936063 0.123938031 0.123941991 0.123943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395042 0.123950974 0.123953206  0.12396083 0.123970925 0.123971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973114 0.123975159 0.123977459 0.123988581 0.123990462 0.123991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3995724 0.123997012  0.12400254 0.124002744 0.124004058 0.1240086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012083 0.124013177 0.124024208  0.12402528 0.124027374  0.12403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403414  0.12404307 0.124043798 0.124046164 0.124048664 0.124054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054375 0.124055998 0.124091444  0.12409277 0.124103508 0.124111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113392 0.124123966 0.124124138 0.124125058 0.124125125 0.124136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414219 0.124143005 0.124145976 0.124149117 0.124168514 0.124171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417172 0.124175165 0.124180667 0.124184703 0.124185536 0.124187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419586 0.124199012 0.124207481 0.124218945 0.124225391 0.124227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236962 0.124257342 0.124265937 0.124281162 0.124283282  0.12428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294797 0.124300261 0.124304731 0.124311729 0.124315027 0.1243158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321189  0.12432247 0.124325443  0.12434446 0.124345252 0.1243465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349094 0.124352551 0.124359114 0.124366408 0.124367227 0.124375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382702 0.124387561 0.124392187 0.124394649 0.124420188 0.1244228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433757 0.124446598 0.124459327 0.124460268 0.124460725 0.124462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467096  0.12446766 0.124467883 0.124475975 0.124478745 0.1244792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480718 0.124487551 0.124493163 0.124499512  0.12451056 0.124515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516356 0.124516888 0.124518833 0.124523416 0.124523603 0.1245242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526659 0.124533859 0.124535984 0.124537175 0.124561217 0.1245626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567234 0.124572952 0.124575669 0.124577438 0.124596216 0.124600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460444 0.124609424 0.124612988 0.124625318 0.124635015 0.124638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641675   0.1246441 0.124647539 0.124650047 0.124660113 0.124674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682962 0.124687507 0.124697698 0.124712156 0.124715935 0.124718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721351 0.124721954 0.124723574 0.124740928 0.124750014 0.124757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758934 0.124759634 0.124760567 0.124792869 0.124797064 0.124801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814077 0.124817472 0.124819448 0.124825002 0.124836934 0.124837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840122  0.12485365 0.124853714 0.124857697 0.124861254 0.124862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867196 0.124872057 0.124875014 0.124884264 0.124887511 0.12490386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24904105 0.124912847 0.124921877 0.124926953 0.124928966 0.124929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934702 0.124935167 0.124939701 0.124943804 0.124944605 0.124948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950004 0.124969267 0.124971597 0.124980933   0.1249841   0.1249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4987501 0.124987583 0.124995766 0.124995833 0.124996489 0.125005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014705 0.125015459 0.125023777 0.125029166 0.125029998  0.12504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041665 0.125047683 0.125061925 0.125078567 0.125093745 0.1251025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104486 0.125109361 0.125120552 0.125147225 0.125149732 0.125153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154267 0.125154994 0.125166662  0.12517173 0.125176925 0.125178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181417  0.12518939 0.125207741 0.125211947 0.125212337 0.125213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222529 0.125224347 0.125226495 0.125239403 0.125239858 0.1252411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241502 0.125241557 0.125242868 0.125262025 0.125267035 0.1252752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527738 0.125283676 0.125284238 0.125303502 0.125313225 0.125315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317052 0.125317494  0.12531925 0.125326981 0.125340897 0.12534300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25343733 0.125348189 0.125350795 0.125352604 0.125357938 0.125360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372184 0.125387461 0.125387673 0.125388379 0.125391387 0.125394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540237 0.125406216 0.125407505 0.125409371 0.125414882 0.125421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423348  0.12542714 0.125429152 0.125449984 0.125453558 0.125473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476363 0.125485275 0.125485783 0.125490102 0.125493725 0.125526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535684 0.125539802  0.12554978 0.125551308 0.125554653 0.125556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557039 0.125579377 0.125580758 0.125581167 0.125582079 0.125585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591627 0.125592329 0.125592823 0.125593606  0.12559372 0.125623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626814 0.125628273 0.125630288  0.12563837 0.125638518 0.1256457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656665  0.12566434 0.125674083 0.125675804 0.125679169 0.125682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569581 0.125705307 0.125705734 0.125721558 0.125725063 0.1257298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739522  0.12574228 0.125748503 0.125755517 0.125764833 0.125780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781523 0.125788659 0.125792633 0.125795839 0.125798586 0.1258100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812365 0.125815649  0.12581625 0.125821625 0.125823247 0.125831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835482 0.125836354 0.125838794 0.125848154  0.12586144 0.125862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874126 0.125874949 0.125876677 0.125879394 0.125892772 0.12589420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25896711 0.125901121 0.125906174 0.125906706  0.12592736 0.1259278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929655 0.125933192  0.12594074 0.125943703 0.125955802 0.1259580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962468 0.125974805  0.12597484 0.125977023 0.125986738 0.125994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5995869  0.12599596 0.126013426 0.126013446 0.126019431 0.1260246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025177 0.126041648    0.126043 0.126045336 0.126045419  0.12604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056354 0.126056383 0.126057828 0.126058263 0.126064736 0.126072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082112 0.126085344 0.126098761 0.126106264 0.126115638 0.1261278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131185 0.126139334 0.126144143  0.12614576 0.126145815 0.1261586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161843 0.126163951 0.126168945 0.126179063 0.126179633 0.1261814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215625 0.126222343 0.126222353 0.126223438 0.126224231 0.126235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242343 0.126245847 0.126249643  0.12625538 0.126256356 0.126258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262633 0.126266675 0.126271843 0.126272959 0.126280931  0.12628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301337 0.126311741 0.126317938 0.126321841 0.126321842 0.1263248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324912 0.126342815  0.12634994  0.12635215 0.126356711 0.126367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372615 0.126374894 0.126376287 0.126380112 0.126386356 0.126387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391054 0.126397267 0.126397702 0.126402475 0.126411855 0.126414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415277 0.126419541 0.126426801 0.126433961 0.126443916 0.126445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446315 0.126449748 0.126451992 0.126457313 0.126458236 0.126458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467303 0.126479791 0.126484189 0.126493914 0.126499778 0.126504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513833 0.126516464  0.12651907  0.12652392 0.126534814 0.126536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653718 0.126541495 0.126543673 0.126545966 0.126554333 0.126561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581025 0.126589168 0.126591561 0.126597721 0.126607058 0.126607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608594 0.126633812 0.126636731 0.126638318 0.126645559 0.126647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647892 0.126652109 0.126652156 0.126658223 0.126662222 0.1266629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663192 0.126669807 0.126673292 0.126674047 0.126674933  0.12668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704236 0.126708252 0.126709946 0.126717822 0.126726527 0.126727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730517 0.126743438 0.126758714 0.126771831 0.126784067 0.126793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795773 0.126805254 0.126809359 0.126809856 0.126834927 0.1268462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859318 0.126864049 0.126866124 0.126869936 0.126872284 0.126872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873127 0.126879711 0.126880939 0.126883668 0.126886176 0.1268873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899109 0.126906784 0.126914923 0.126915777 0.126917713 0.126937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694268 0.126954145 0.126956584 0.126958261 0.126962014  0.126966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6979535 0.126994228 0.126994519 0.126996152  0.12701559 0.1270206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020785 0.127025722  0.12702728 0.127035558 0.127036914 0.127041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041845 0.127055086 0.127056219  0.12706016 0.127069257 0.1270708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073412 0.127077055 0.127091861 0.127096803 0.127096989 0.127099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099534 0.127102476 0.127112958 0.127120275 0.127133474 0.127134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138394 0.127140353 0.127143643 0.127143852 0.127159603 0.127160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197876 0.127201994 0.127202141 0.127202231 0.127202311 0.127203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208088 0.127211075 0.127228924 0.127232872 0.127234911 0.127244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724513 0.127245997 0.127271342 0.127271818 0.127277463 0.127280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286124 0.127294588 0.127299649 0.127312933 0.127324845 0.12732861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27329335 0.127334615 0.127335266 0.127340328 0.127347634 0.127357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363815  0.12737181 0.127382556 0.127382988 0.127395166 0.127395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739982 0.127406642 0.127408133 0.127409487 0.127409545  0.12741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417377 0.127422266 0.127428809 0.127429086 0.127430286 0.127440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744437 0.127449673 0.127452644 0.127459256 0.127467148 0.1274681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747012 0.127474606 0.127482763 0.127487251 0.127490696 0.12749170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27491851 0.127492374 0.127493625 0.127497802 0.127504863 0.1275108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515399  0.12751745 0.127520773 0.127521154 0.127524786 0.1275322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535191 0.127535664 0.127543749 0.127544192 0.127549647 0.127554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557458 0.127560099  0.12756653 0.127574485 0.127587241 0.12761370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27620694 0.127625653 0.127627266 0.127630808 0.127632043 0.127637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640638 0.127641904 0.127642053 0.127656728 0.127657447 0.127659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666746 0.127671007 0.127672666  0.12767785 0.127689698 0.127697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706422 0.127708228 0.127713194 0.127713838 0.127714891 0.127716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717513 0.127721467 0.127724818 0.127727657 0.127728024 0.1277420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742636 0.127744511 0.127745071 0.127745985 0.127752717 0.127774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780574 0.127785781 0.127791195 0.127797517 0.127799152 0.127804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806014 0.127824294 0.127826232 0.127828514 0.127843608 0.12784409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12785447 0.127854621 0.127857413 0.127858143 0.127867894 0.127879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890461 0.127890901 0.127892239 0.127893054 0.127901638 0.127901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903757 0.127904616 0.127916552 0.127917686 0.127924628 0.127935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936032 0.127938547 0.127945785 0.127946356 0.127946946 0.1279705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7976062 0.127980865 0.127987305 0.127989334 0.127992157 0.127997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005824 0.128010907 0.128016563 0.128019377  0.12802707 0.1280365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041071 0.128043598 0.128049492 0.128052322 0.128060134 0.128065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066021 0.128067872 0.128076186 0.128083196 0.128087066 0.128092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093595 0.128105684 0.128119834 0.128123519   0.1281345 0.1281359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143883 0.128144782 0.128149229 0.128161889 0.128169738  0.12817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174365 0.128178988 0.128191394 0.128196431 0.128205662 0.128216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222512 0.128227696  0.12824076 0.128244857  0.12824564  0.12824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249882 0.128252904 0.128254674 0.128258779 0.128266533 0.128271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271762 0.128272674 0.128277127 0.128300306 0.128303995 0.128313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314223   0.1283144 0.128316173 0.128317919 0.128325954 0.128340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342485 0.128347826 0.128348827 0.128354866 0.128362388 0.1283652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367761 0.128371515 0.128374325 0.128374678 0.128376488 0.128378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388272 0.128388455 0.128402191 0.128402831 0.128407159 0.128413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414452 0.128415262 0.128416021 0.128419662 0.128434863 0.1284351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437015 0.128439687 0.128442869 0.128443927 0.128448707 0.128452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453432 0.128453926 0.128458897 0.128463883 0.128466923 0.128474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492243 0.128497529 0.128513106  0.12852275 0.128524765 0.128530185 </w:t>
      </w:r>
      <w:r>
        <w:br w:type="textWrapping"/>
      </w:r>
      <w:r>
        <w:rPr>
          <w:rStyle w:val="VerbatimChar"/>
        </w:rPr>
        <w:t xml:space="preserve">##           2           1           1           1           3           1 </w:t>
      </w:r>
      <w:r>
        <w:br w:type="textWrapping"/>
      </w:r>
      <w:r>
        <w:rPr>
          <w:rStyle w:val="VerbatimChar"/>
        </w:rPr>
        <w:t xml:space="preserve">## 0.128537071 0.128545051 0.128551812 0.128552481 0.128553064  0.12855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557943 0.128564082  0.12856526 0.128585064 0.128587141 0.128588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594354 0.128601487 0.128606459 0.128612923 0.128623407 0.128624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632169 0.128634035 0.128642856 0.128649738 0.128655658 0.128657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662152 0.128664551 0.128675745 0.128676721 0.128677296 0.1286871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696022 0.128697956 0.128705924 0.128706063 0.128708433 0.128724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727099 0.128743563 0.128746856 0.128767048 0.128774245 0.128777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778862 0.128782829 0.128787121 0.128796975 0.128798279 0.1288083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812768 0.128833064 0.128834356 0.128841989 0.128842063 0.1288471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885088 0.128853461 0.128860445 0.128862543 0.128864948 0.128871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874845 0.128883741 0.128888174  0.12889666 0.128897671 0.12890214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28910241 0.128914843 0.128915505 0.128924736 0.128928781 0.1289306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8935109 0.128935532 0.128939105 0.128953275 0.128953411 0.128954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895968 0.128966314 0.128966609 0.128967896 0.128973745 0.12897850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2 </w:t>
      </w:r>
      <w:r>
        <w:br w:type="textWrapping"/>
      </w:r>
      <w:r>
        <w:rPr>
          <w:rStyle w:val="VerbatimChar"/>
        </w:rPr>
        <w:t xml:space="preserve">## 0.128983227 0.128984991 0.128989251 0.128993211 0.129004329 0.129004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008337 0.129014242 0.129014345  0.12901779  0.12902269 0.1290256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029418  0.12903533 0.129038841  0.12904946  0.12905524 0.129057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060579 0.129081882 0.129087002 0.129090322 0.129093545 0.129094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108861 0.129123818 0.129124411 0.129124725 0.129125094 0.129132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136015 0.129143365 0.129144301 0.129147169 0.129149902 0.12917218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29185992 0.129186508  0.12919354 0.129216456 0.129219638 0.129223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224944 0.129233139 0.129245308 0.129253895 0.129255577 0.1292626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270596 0.129275877 0.129277894 0.129280525 0.129281912 0.129297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304855 0.129310985 0.129319678 0.129320177 0.129327185 0.1293336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336241 0.129338309  0.12934994 0.129353234 0.129353609 0.129358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374125  0.12937751 0.129378776 0.129379489 0.129385138 0.1293882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390018 0.129392044 0.129396303 0.129398447 0.129399537  0.12941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413209 0.129431508 0.129433396 0.129435282 0.129437542 0.129445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458036 0.129476584 0.129486607 0.129487051 0.129492827 0.12949719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29498775 0.129522859 0.129537692  0.12954039 0.129543523 0.12954420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29547536 0.129556434 0.129568106 0.129569115 0.129571292 0.12957225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29572536 0.129575207   0.1295897 0.129596573 0.129599012 0.129604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604981 0.129612798 0.129613307 0.129618339 0.129621338 0.129623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624829 0.129628265 0.129628665 0.129629012 0.129638758 0.129644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652994 0.129657189 0.129661264 0.129666817 0.129668965 0.129677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2967875 0.129690091 0.129693515 0.129700666 0.129712803  0.12971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725004  0.12972578 0.129726939  0.12972788 0.129727886 0.129729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733783 0.129740519 0.129751384  0.12975539 0.129765302  0.12976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774045 0.129778148 0.129782284 0.129782839 0.129786655 0.129787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787735 0.129788434 0.129790874 0.129791504 0.129800078 0.129801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801677 0.129806155 0.129807239 0.129812648 0.129816483 0.129821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823265 0.129830992 0.129832904 0.129838863 0.129846754 0.129846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850246 0.129863872 0.129874458 0.129881065 0.129881189 0.1298835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886852 0.129888326 0.129889239 0.129923574 0.129923654 0.129929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934061 0.129938904  0.12995122 0.129952668 0.129953875 0.1299566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959015 0.129959644 0.129960352 0.129961036 0.129965646 0.1299657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971118 0.129974005 0.129975958 0.129976211 0.129980036 0.129981476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129987001 0.129991217 0.129991334 0.129992074   0.1299935 0.129996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29996429  0.12999846 0.129998488 0.130021448 0.130024508 0.1300478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005035 0.130054372 0.130056015 0.130064755 0.130072066 0.130082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008419 0.130084703 0.130084996 0.130096534 0.130106518 0.130116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124658  0.13013382 0.130134298 0.130136827 0.130138073 0.13013856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30146826 0.130152928 0.130158265   0.1301586 0.130162792 0.1301687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172905 0.130173535 0.130179364 0.130187534 0.130197308 0.130219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220414 0.130221354 0.130226445 0.130231093 0.130233415 0.13023624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30246043 0.130249809 0.130259735 0.130260872 0.130266878 0.130269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284105 0.130301521 0.130304386 0.130314251  0.13031487 0.130331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333393 0.130339636 0.130342429 0.130343483 0.130357563  0.13036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30368333 0.130369159 0.130386961  0.13038727 0.130397392 0.130407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409941 0.130412883 0.130415463   0.1304184  0.13042591 0.130434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437075 0.130441471 0.130449866 0.130450231 0.130456961 0.130457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460233 0.130460278 0.130465914 0.130469423 0.130469584 0.1304733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486908 0.130490384 0.130493475 0.130494812 0.130496375  0.1305103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30528404 0.130535585 0.130539296 0.130541605 0.130545099 0.1305469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548303 0.130549556 0.130554139 0.130557596 0.130564369 0.130567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569913  0.13057163 0.130571736 0.130579444 0.130580598 0.1305869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587435 0.130589523 0.130591294  0.13059347 0.130596269 0.130598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599049 0.130652158 0.130666733 0.130674773 0.130675878 0.130677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683416 0.130703508 0.130711246 0.130720909  0.13072672 0.130727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735562 0.130738871 0.130747671 0.130748668 0.130749116 0.130749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756914 0.130763582 0.130771492 0.130773845 0.130774817 0.13078559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30786921 0.130810312 0.130813701 0.130816506 0.130823345 0.130828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841121 0.130848147 0.130854766  0.13088997 0.130890052 0.130891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902106  0.13091048 0.130914763 0.130920452 0.130922863 0.130925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930754 0.130934533 0.130939116  0.13094009 0.130940567 0.1309489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0973805 0.130986901 0.130987057 0.130992723  0.13099931 0.131004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010695 0.131016304  0.13102005 0.131024138 0.131032639 0.1310394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044884 0.131062951 0.131065274 0.131069502 0.131093445 0.1310962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105092 0.131115377 0.131122144 0.131137419 0.131139179 0.131140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148802 0.131156284 0.131161202 0.131162962 0.131164238 0.131168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185443 0.131189505 0.131198158 0.131201764 0.131208997 0.131210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213537 0.131213901  0.13121656  0.13122332 0.131228895 0.131229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230349 0.131239212 0.131240701 0.131249658 0.131264605 0.131265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268174 0.131277731 0.131281853 0.131286395 0.131286871 0.131287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288192    0.131292 0.131309894 0.131316739 0.131346365 0.131347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347761 0.131352384 0.131357127 0.131360779 0.131360866 0.1313637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387129  0.13138827 0.131390646 0.131391241 0.131420312 0.131428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429486 0.131442109  0.13144914 0.131453104 0.131457845 0.131463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474741 0.131475946  0.13149019 0.131499324 0.131500726 0.131501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503494 0.131507805  0.13152471 0.131525543 0.131529264 0.131552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556171  0.13156584 0.131570951 0.131575957 0.131578523 0.1316001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600211 0.131623341 0.131628946 0.131632084  0.13163482  0.13164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643929 0.131646709 0.131649015 0.131668558 0.131676489 0.131678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167959 0.131683497 0.131684764 0.131690786 0.131697165 0.131703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714731 0.131721459 0.131725562 0.131726547 0.131735175 0.131735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736527 0.131741878 0.131747744  0.13174777 0.131751356 0.13175563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31758613 0.131759095 0.131764226 0.131766417 0.131776655 0.131787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791493 0.131796746  0.13179733 0.131823041 0.131834727 0.131835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838309 0.131841132 0.131847357 0.131871703 0.131877843 0.131882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885215 0.131891934 0.131905675 0.131907653 0.131916735 0.131925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319297 0.131929944 0.131935282 0.131935773 0.131943975 0.131947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949316 0.131962296 0.131967658 0.131969151 0.131973345 0.1319760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1984845  0.13198743 0.131993314 0.131995286 0.132008556 0.1320129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018132 0.132023497 0.132027769 0.132031269  0.13203527 0.132040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049364 0.132049597 0.132057863 0.132076613 0.132081218 0.132091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093448 0.132095991 0.132098341 0.132106916 0.132119647 0.132124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148226 0.132157789 0.132158712 0.132159324 0.132167012 0.132172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173565  0.13217581 0.132192778 0.132194487 0.132205488 0.132215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224501 0.132240176 0.132241417 0.132241735 0.132242238 0.132243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249033 0.132254407 0.132257698 0.132266875 0.132277567 0.1322838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293385  0.13229565 0.132295879 0.132315282 0.132317328 0.132320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322916 0.132324512 0.132325257 0.132340111 0.132341446 0.132344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347594 0.132351157 0.132362255 0.132373721 0.132382349 0.1323828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386819 0.132397394 0.132403976 0.132412157 0.132421834 0.1324293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431735 0.132435794 0.132437351 0.132438338 0.132442505 0.132444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447567 0.132457336 0.132460844 0.132463863 0.132466883  0.1324692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32470269 0.132492297 0.132492696 0.132519574 0.132520654 0.132520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531221  0.13253907 0.132542699 0.132546686 0.132559862 0.132563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567985 0.132579408 0.132582576 0.132591379 0.132594696 0.132607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607665 0.132613427 0.132627174 0.132628089 0.132632473 0.132632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633835  0.13264898 0.132659864  0.13266137 0.132673596 0.1326741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678133 0.132680452 0.132682101 0.132685072 0.132688875  0.132700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709383 0.132714112 0.132714506 0.132715208 0.132718456 0.132719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721527 0.132732788 0.132733592 0.132736764 0.132737715 0.132749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750679 0.132751699 0.132752191 0.132760308 0.132770342 0.132774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778577 0.132782296 0.132786721 0.132795177 0.132809057 0.132809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811651 0.132812145 0.132812934 0.132818426 0.132820925 0.132826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831031 0.132831307 0.132833194 0.132839811 0.132843657 0.132848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285336 0.132857421 0.132867133 0.132867254 0.132881019  0.13288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886079 0.132893921 0.132896498 0.132902075 0.132910154  0.132911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913736  0.13291791 0.132925407 0.132933964 0.132934951 0.132941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948559 0.132949849 0.132950741 0.132956425 0.132962653  0.13297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2986088  0.13298791 0.132993667  0.13299659 0.133006734 0.133011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021881 0.133022713 0.133023485 0.133030919 0.133038991 0.1330392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039622 0.133047625  0.13306279 0.133063118 0.133081267 0.133086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096329  0.13310023 0.133104766 0.133107012 0.133121672 0.133131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138526 0.133143343 0.133146671 0.133150213 0.133152967 0.1331532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154674 0.133157315 0.133168637 0.133174343 0.133175461 0.13318271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33184134 0.133187385 0.133194169 0.133194672 0.133194898 0.1332035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212616  0.13321686 0.133232191 0.133234362 0.133234671 0.1332352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241672 0.133243944 0.133244447 0.133249616 0.133258035 0.13326022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33261623 0.133266112 0.133277356 0.133286671 0.133290065 0.133310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312281 0.133312408 0.133319899 0.133320721  0.13334023 0.133346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350139 0.133361616 0.133362741 0.133373148 0.133375199 0.133375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382662 0.133385309 0.133386489 0.133388093 0.133389541 0.133390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339716 0.133401116 0.133404732 0.133414344  0.13342023 0.133424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433283 0.133438369 0.133438757  0.13343985 0.133440951 0.1334410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441988 0.133443328 0.133445472 0.133449693 0.133460139 0.1334737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476692 0.133502741 0.133522538 0.133528774 0.133528882 0.133530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573285 0.133573751 0.133586641 0.133588788 0.133592557 0.133595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595767 0.133605059 0.133607542  0.13360895 0.133613717 0.133615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618386 0.133624166 0.133624216 0.133633821 0.133643318 0.1336477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648027 0.133669851 0.133671007 0.133672833 0.133675263 0.133681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686631 0.133688258 0.133688663 0.133688867 0.133693994 0.133705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705231 0.133706487 0.133718975 0.133721657 0.133724418 0.133736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743173 0.133747441 0.133748732   0.1337493 0.133762208 0.133773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775392 0.133776344   0.1337797 0.133781735 0.133787935 0.133796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798202 0.133801319 0.133811031 0.133811291 0.133813022 0.1338151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830147  0.13384311 0.133854846 0.133866134 0.133879728 0.133896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898417 0.133901064 0.133902851 0.133909979  0.13391297 0.1339160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921643 0.133922895 0.133926637 0.133928869 0.133949071 0.133949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3958002  0.13397767 0.133982483 0.133988281 0.133988646 0.1339907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339933 0.133996429 0.133997179 0.134002395 0.134012146 0.13401506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34023607 0.134028655 0.134029466 0.134032995 0.134034545 0.134044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069132 0.134073174 0.134074637 0.134076034 0.134081481 0.134097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099304 0.134107972 0.134108742  0.13411868 0.134123697 0.134124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127256 0.134135737  0.13414318 0.134149268 0.134159592 0.134167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179107 0.134183474 0.134187829 0.134191514 0.134196166 0.134196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197018 0.134201697 0.134204117 0.134211556 0.134221477 0.1342359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237354  0.13424475 0.134245264 0.134246829 0.134253114 0.1342545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260522 0.134263013 0.134285844 0.134285911 0.134294518 0.134294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304106 0.134306912 0.134307142 0.134308477 0.134308721 0.134312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431612 0.134326033  0.13432973 0.134331974 0.134341336 0.134344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345039 0.134345392 0.134346641 0.134347347 0.134354198 0.134360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371386  0.13437337 0.134374585 0.134393975  0.13439552 0.134396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408028 0.134419812 0.134420142 0.134423081 0.134438935 0.134443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443278 0.134447528 0.134454001 0.134456407 0.134462424 0.1344821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514201 0.134516287 0.134521637 0.134527632 0.134531755 0.1345332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533509 0.134546692 0.134551791 0.134552931  0.13455635  0.134556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562292 0.134569124 0.134571619 0.134586864 0.134590228 0.134591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592862  0.13459708 0.134599236 0.134606756  0.13460975 0.134609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610344 0.134612637 0.134625659  0.13462923 0.134632284 0.134639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655515  0.13465842 0.134660682 0.134670952 0.134671542 0.134671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676075 0.134686531 0.134693265 0.134699406  0.13470148 0.134711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714611 0.134721207 0.134726791 0.134733844 0.134745288 0.134749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753137 0.134765084 0.134765775 0.134771834 0.134773913 0.134779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789854 0.134802107 0.134816806  0.13482615 0.134827913 0.134834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836175 0.134837139 0.134840493 0.134849355 0.134853932  0.134863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863985 0.134865135 0.134878493  0.13487887 0.134881783 0.1348839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885352 0.134912699 0.134920254 0.134921299 0.134924338 0.1349277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4987172 0.134987728 0.134991743 0.134996625 0.134996658 0.13499706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35025045 0.135026796 0.135039316 0.135041124 0.135042385 0.13504580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35050879 0.135053284 0.135064416 0.135072801 0.135076961 0.135083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086491 0.135086502 0.135092851 0.135099525 0.135100263  0.13510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107358 0.135115831 0.135128829 0.135131211 0.135143243 0.135145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151069 0.135153013 0.135154507 0.135155698 0.135157409 0.135159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168498 0.135168536 0.135171721 0.135174156 0.135185442 0.135187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188621 0.135196395 0.135209968 0.135220368 0.135222114 0.1352270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228826 0.135231656 0.135232153 0.135232512 0.135233096 0.135240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240925 0.135243171 0.135267664 0.135270263 0.135271618 0.135277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527952 0.135280899 0.135292661 0.135293641 0.135324312 0.135328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331131  0.13533617 0.135336207 0.135339376 0.135346107  0.135351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371075 0.135372925 0.135376891 0.135377855 0.135388762 0.135390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407518 0.135407875 0.135412206 0.135418899 0.135421434 0.1354277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434707 0.135434958 0.135457546 0.135458167 0.135470264 0.135475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495335 0.135507147 0.135508953 0.135510806 0.135519155 0.135528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535112 0.135537845 0.135540074 0.135541053 0.135557624  0.13556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572885 0.135580894 0.135583251 0.135586362 0.135586369 0.13558644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35590005  0.13559322 0.135601695   0.1356023 0.135613696 0.135613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620158 0.135620821  0.13562146 0.135626832 0.135633354 0.135636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637005  0.13563706 0.135651519 0.135652174 0.135669929  0.135671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674573 0.135675333 0.135692342 0.135703189 0.135703222 0.1357110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714629 0.135720168 0.135728543 0.135729151 0.135730304 0.135739969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135747438 0.135757285 0.135764389  0.13576439 0.135766482 0.1357781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578126 0.135781786 0.135786991  0.13579218 0.135793295 0.135793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795076  0.13579769 0.135799213 0.135803494 0.135807372 0.135808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581297 0.135813183  0.13581468 0.135815991 0.135817165 0.135825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841666 0.135843208 0.135859095 0.135866029 0.135869032 0.13587851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13588068 0.135891287 0.135907767 0.135909097 0.135917282 0.1359195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921602 0.135921964 0.135924272 0.135926347 0.135938598 0.135943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955002  0.13596785 0.135973407 0.135981869 0.135982454 0.1359864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5995055 0.135997307 0.135997624 0.135998903 0.136016632 0.136022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033229 0.136035536 0.136048024 0.136049377 0.136050119 0.136053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060127 0.136062131 0.136074557  0.13608105 0.136083842 0.136089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089719   0.1360915 0.136101635 0.136111111 0.136140398 0.136142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145947 0.136147091 0.136149924 0.136151292 0.136152656 0.136156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162073 0.136163229 0.136166917 0.136172765 0.136176702 0.13617769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36182234 0.136183867 0.136188746 0.136195505  0.13619619 0.136200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206955 0.136207308 0.136213387 0.136221385 0.136232129 0.136252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265153 0.136271838 0.136275951 0.136288559 0.136293185 0.136297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301681 0.136308619 0.136309811 0.136321973 0.136324753 0.136332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333954 0.136335453 0.136343183 0.136345462 0.136347404 0.1363507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351304 0.136356659 0.136363275 0.136369318 0.136372725 0.13638636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36390831 0.136391894  0.13639318  0.13639923 0.136399477 0.136406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413873 0.136420666 0.136425708 0.136426023 0.136431784 0.136432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435679 0.136438102 0.136439031 0.136442142 0.136451042 0.136453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458843 0.136459187 0.136462118  0.13646672  0.13646808 0.136486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496898 0.136497033 0.136504127 0.136511946 0.136521248 0.136523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526802 0.136530008  0.13653642 0.136541339 0.136544204 0.136549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655672 0.136568264 0.136569119 0.136569238 0.136573609 0.1365776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579377 0.136583099 0.136586341  0.13659317 0.136600444 0.136603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661628 0.136637267 0.136646082  0.13664859 0.136651762 0.136652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658333 0.136660159 0.136660442 0.136673402 0.136674533 0.136688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693165 0.136693636 0.136698942 0.136702223 0.136730613 0.1367442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747813 0.136753432 0.136754269  0.13675453 0.136758711 0.1367639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766601 0.136776662 0.136781852 0.136788946 0.136791097 0.136793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679772 0.136816542 0.136817175 0.136818176  0.13682137  0.13682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840193 0.136841526 0.136845766 0.136847869 0.136859209 0.136863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865005 0.136865175 0.136875975 0.136876006 0.136879988 0.1368907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891134 0.136897641 0.136908303 0.136913853 0.136917106 0.136918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929676  0.13693029 0.136944497 0.136945207 0.136954431  0.13697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975136  0.13697688 0.136978029 0.136978413 0.136980703 0.136984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6989906 0.136990208 0.136990867 0.136994044 0.137009532 0.1370208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702261 0.137027643  0.13702934 0.137045419 0.137056537 0.137064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069297 0.137074517 0.137075571 0.137076613 0.137080996 0.137087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089466 0.137091974 0.137096149 0.137098402 0.137100696 0.137112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711324 0.137117814 0.137117878 0.137119036 0.137123286 0.137147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162095 0.137171571 0.137172565 0.137174729 0.137175102 0.137196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720546 0.137209112 0.137216954 0.137225094 0.137229658 0.137232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233414 0.137241839 0.137250685 0.137251912 0.137251932 0.137257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257781  0.13726494 0.137272717 0.137285576 0.137286271  0.137303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310448 0.137319491 0.137322388 0.137325704 0.137328756 0.13734313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37374414 0.137376372 0.137382395 0.137391164 0.137391238  0.137393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37395601 0.137400485  0.13740149  0.13740458 0.137406548 0.137406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740768 0.137422389 0.137431284 0.137448036 0.137457503 0.1374593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462194 0.137463543 0.137465634 0.137471823 0.137482815 0.13748632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13748646 0.137490179 0.137492534 0.137494792 0.137495956    0.137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508442  0.13751405 0.137525825 0.137526711 0.137528803 0.1375351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536952 0.137541595 0.137545114 0.137551189 0.137552103 0.137553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556561 0.137561106 0.137561879 0.137565352  0.13756753  0.13757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577601 0.137588993 0.137590215 0.137590661 0.137591152 0.137591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759312 0.137606586 0.137609462 0.137614112 0.137616399 0.137619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620793 0.137628746 0.137634495 0.137648552 0.137660111 0.137661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662078 0.137673945 0.137686231 0.137689666 0.137693115 0.137694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698604 0.137699485 0.137699762 0.137699855 0.137712123 0.1377149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720226 0.137724551 0.137739004 0.137743113  0.13774845 0.137752759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 0.13775449 0.137762075 0.137772675 0.137777244 0.137790235 0.137801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803802 0.137819296 0.137824634  0.13782495 0.137829505 0.137854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866559 0.137867179 0.137876387  0.13787767  0.13788748 0.137912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916378 0.137918407 0.137925539 0.137930268 0.137941468 0.137952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969879 0.137979392 0.137989197 0.137989982 0.137990137 0.137991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7993429 0.137996124  0.13800119  0.13800755 0.138008012   0.13801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012154 0.138022616 0.138031788 0.138033153 0.138034479 0.1380351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045262 0.138047576 0.138048362 0.138051035 0.138056423 0.138058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060162 0.138067355 0.138068963 0.138071281 0.138075884 0.138076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090295  0.13809915  0.13810546 0.138111425 0.138126498 0.138129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132882 0.138134643 0.138137455  0.13814039 0.138144067 0.138145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146546 0.138147169 0.138155962 0.138158518 0.138163377 0.138165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170032 0.138172366 0.138199633 0.138201413 0.138210448 0.13821113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38212172 0.138214363 0.138215446 0.138219489 0.138227877 0.13823695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38243331 0.138246215 0.138247425 0.138255168 0.138255881 0.1382639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827913 0.138285816 0.138290912 0.138293885 0.138296539  0.13829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305017 0.138313174 0.138314467 0.138316745 0.138322707 0.138326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330707 0.138331892  0.13834508 0.138347164 0.138347612 0.138352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836097 0.138366054 0.138373504 0.138374363 0.138386383  0.1383867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13839308 0.138396925 0.138398281 0.138401932 0.138405645 0.13840903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38416335 0.138416658 0.138418302 0.138424497 0.138431293 0.138431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843795 0.138438881 0.138442755 0.138444298 0.138444328 0.1384478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451659 0.138454075 0.138457436 0.138460936 0.138464588 0.1384745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474973 0.138478801 0.138488317 0.138492872 0.138502804 0.138503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503362  0.13850366 0.138510328 0.138531842 0.138535133 0.138538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538899 0.138540605 0.138551162   0.1385536 0.138554458 0.13855905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38562857 0.138574957 0.138576175 0.138582327 0.138582556 0.138591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859401  0.13859736 0.138601336 0.138608432 0.138618262 0.138622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630765 0.138634563 0.138638357 0.138641364  0.13864434 0.138658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670308 0.138681778 0.138681904 0.138692302 0.138693065 0.138695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714451 0.138716898   0.1387215 0.138723598 0.138739657 0.138739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744502 0.138748691 0.138749366 0.138749881 0.138749882 0.1387545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875766 0.138763894 0.138770068 0.138771256  0.13878241 0.138788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789614 0.138792772 0.138793584 0.138793757  0.13879773 0.138800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809964 0.138811254 0.138827844 0.138849419 0.138861139 0.13886358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38873438 0.138874445 0.138881464 0.138886133 0.138893154  0.13889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897093 0.138897496 0.138908542 0.138909413 0.138913913 0.138914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920781 0.138927002 0.138927701  0.13893399 0.138939149 0.138942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943067 0.138953538 0.138953682 0.138956771 0.138957816 0.138962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8971838 0.138974199 0.138976837 0.138981791 0.138990477  0.13899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011729 0.139043048 0.139045807 0.139054388 0.139057396 0.139074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074866 0.139080204 0.139086091 0.139087563 0.139088099 0.1390914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093045 0.139093309 0.139096165 0.139097219 0.139103113 0.139107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117149 0.139119203 0.139121463 0.139126682 0.139129357 0.139134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142911 0.139142925 0.139143143 0.139167862 0.139170818 0.139172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183505 0.139187233  0.13919304  0.13920477 0.139230595 0.1392360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240772 0.139244012 0.139248945 0.139255972 0.139256255 0.139274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276141 0.139279424 0.139283281 0.139286781 0.139291603 0.139291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294173 0.139295524 0.139306325 0.139321057 0.139324889 0.139327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343033 0.139347551 0.139351017 0.139367447 0.139370786 0.139372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937236 0.139403139 0.139407834 0.139419725 0.139426358  0.13942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432491 0.139435375 0.139437537 0.139442231 0.139459004 0.13946561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13947331 0.139475991 0.139479141 0.139480411 0.139483426 0.139487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394877 0.139490597 0.139500248 0.139501826 0.139502479 0.1395073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513192 0.139514419 0.139517166 0.139518223  0.13953277 0.139542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544182 0.139558071 0.139561707 0.139563949 0.139564783 0.139572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573967 0.139579945 0.139582776  0.13958447 0.139585605 0.1395873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3959408 0.139595347 0.139599445 0.139603364 0.139612399 0.1396124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615875 0.139618387  0.13961944 0.139620561 0.139628144 0.139630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638238 0.139638749 0.139641449 0.139643044 0.139644638 0.139647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675167 0.139681005 0.139681723 0.139689915 0.139694202 0.1397023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702582   0.1397093 0.139715754 0.139736709 0.139742646 0.13977150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13977573  0.13977586 0.139779212 0.139785424 0.139786021 0.13978882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39794408 0.139813929 0.139822337 0.139827433 0.139837166 0.139843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857343  0.13986014 0.139863436 0.139866901 0.139867246 0.1398683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880839  0.13988229 0.139885375 0.139886011 0.139888162 0.139889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890402 0.139893563 0.139896373 0.139903684 0.139906565 0.139906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916183 0.139931167 0.139949336 0.139950875 0.139951697 0.139972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39975004 0.139976194 0.139981336 0.139986001 0.139987827 0.139988526 </w:t>
      </w:r>
      <w:r>
        <w:br w:type="textWrapping"/>
      </w:r>
      <w:r>
        <w:rPr>
          <w:rStyle w:val="VerbatimChar"/>
        </w:rPr>
        <w:t xml:space="preserve">##           1           1           1           2           2           1 </w:t>
      </w:r>
      <w:r>
        <w:br w:type="textWrapping"/>
      </w:r>
      <w:r>
        <w:rPr>
          <w:rStyle w:val="VerbatimChar"/>
        </w:rPr>
        <w:t xml:space="preserve">## 0.139992046 0.139995758 0.139996111 0.139996185 0.139997183 0.139998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022164 0.140024089 0.140036594 0.140046499 0.140049599 0.140050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052393 0.140052757 0.140059116 0.140060234 0.140061384 0.140061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072713 0.140085112  0.14009597 0.140100686  0.14010628 0.140107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110634 0.140113408 0.140113815   0.1401179  0.14012623 0.140140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151599 0.140156769 0.140158374 0.140171966 0.140179207 0.140185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018794  0.14019373   0.1402129 0.140213796 0.140219106 0.140237632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140241235 0.140247454 0.140249288 0.140256269 0.140257523 0.140272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283078 0.140285416 0.140292985 0.140294762 0.140295401 0.140296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305542 0.140306385 0.140308044 0.140309437 0.140311804 0.14031352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40321492 0.140323978 0.140344686 0.140350877 0.140357218 0.140376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379651 0.140380495 0.140385052 0.140387474 0.140396331 0.140399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410902 0.140415109 0.140416262 0.140418542 0.140419885 0.140420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421216 0.140426448 0.140434042 0.140438067 0.140452273 0.1404698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474381 0.140485951 0.140492195 0.140494146 0.140495804 0.140500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502521 0.140508034 0.140514461 0.140517653 0.140520182 0.140523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525911 0.140534966 0.140535221 0.140540446 0.140549612 0.140554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571619 0.140571886 0.140583067 0.140590627  0.14060251 0.140605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060824 0.140615841 0.140617571 0.140618979 0.140632881 0.140634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634485 0.140639934 0.140640824 0.140644301 0.140664049 0.140669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673223 0.140673621 0.140680124 0.140692965 0.140694187 0.140697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701431 0.140704001 0.140704968 0.140722024 0.140727345 0.1407303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732408 0.140745054 0.140746396 0.140747487 0.140751057 0.140761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765195 0.140766419 0.140771166 0.140773285  0.14078285 0.140789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079296 0.140809865 0.140826172 0.140828296 0.140845276 0.140861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864402 0.140883826 0.140910049 0.140911281 0.140921477 0.140925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929146 0.140940529 0.140941389 0.140959251 0.140967452 0.140980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0981421 0.141001916 0.141018811 0.141024757 0.141026976 0.141029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041134 0.141043232 0.141047649 0.141047683 0.141051845 0.141057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063583 0.141075211 0.141080982 0.141092945  0.14110356 0.141108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115245 0.141122076 0.141122785 0.141123925 0.141127286 0.141131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134792 0.141136203  0.14114514 0.141148112 0.141162731 0.141165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168921 0.141177397 0.141185175 0.141185373 0.141188966 0.141192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195293  0.14119647 0.141197859 0.141212358 0.141217111 0.141217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224645 0.141228518 0.141231833 0.141245299 0.141259885 0.14126452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41266306 0.141272094  0.14127417 0.141278116 0.141281865 0.1412961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323912 0.141325522 0.141329614 0.141330342 0.141335349 0.141337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339309 0.141341194 0.141341624 0.141342933 0.141346805 0.1413516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353585 0.141363446 0.141371726 0.141374756 0.141380265 0.1413968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397344 0.141403416 0.141415099 0.141424531 0.141426982 0.1414286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431125 0.141453683 0.141454591  0.14146124 0.141461951 0.1414680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475104 0.141481757 0.141482315 0.141482981 0.141493932 0.141503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514216 0.141514339 0.141521462 0.141533018 0.141543383 0.14154577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41549211 0.141558599 0.141559527 0.141559763 0.141559916 0.141560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571496 0.141573625 0.141581805  0.14158695 0.141596912  0.14159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601537 0.141603216 0.141611218 0.141615042 0.141624525  0.14162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630428 0.141638412 0.141646015 0.141649049 0.141650998 0.141656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662529 0.141668726 0.141670459 0.141671217 0.141689373 0.1416950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171439 0.141716567 0.141720379 0.141727093 0.141727113 0.141727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731633 0.141739831 0.141742229 0.141742913 0.141743007 0.1417535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760915 0.141762552 0.141765844 0.141769902 0.141771646 0.1417904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793918 0.141799029 0.141804556 0.141806079 0.141823146 0.141831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833704 0.141834694  0.14183701  0.14184017 0.141849225 0.141853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855331  0.14185721 0.141888954 0.141905424 0.141909432 0.141911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916664 0.141917705 0.141923872 0.141923973 0.141930792 0.141931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950852 0.141956277 0.141963162 0.141968842 0.141971606 0.1419810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1985054 0.141987092 0.141994204 0.141995697 0.141997264 0.142000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004172 0.142006904 0.142011682 0.142013011 0.142021863 0.142022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025736 0.142030346  0.14203046 0.142042898 0.142048584 0.142055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076503  0.14207863 0.142083685 0.142102068 0.142104666 0.142107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107953 0.142111318 0.142115904 0.142122554 0.142122933 0.1421387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157088   0.1421606 0.142161895 0.142168294 0.142175356 0.142176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178614 0.142184128 0.142185346 0.142188258 0.142198573 0.142205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209743 0.142230692 0.142232221 0.142239438 0.142243549 0.1422597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42270768 0.142271816 0.142272262 0.142272545 0.142277136 0.142279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282428 0.142285771 0.142292885 0.142294694 0.142295169 0.142295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299464 0.142304407 0.142323414  0.14232595 0.142329536 0.142341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346945 0.142351553 0.142352392  0.14235846 0.142368241 0.142380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394223 0.142397581    0.142398 0.142398802 0.142401407 0.142406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438114 0.142444145 0.142444176 0.142450142 0.142454233   0.1424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464292  0.14247106 0.142476254 0.142479275 0.142480211  0.14248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494063 0.142509261 0.142510041 0.142515447 0.142517717 0.142523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530624  0.14253492 0.142571447 0.142581923 0.142594054 0.142600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261218 0.142619053 0.142619127 0.142620944 0.142623607 0.142633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652146 0.142654779 0.142659351 0.142659461 0.142660473 0.142665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674919 0.142685731 0.142694752 0.142696511 0.142697488 0.142702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704621 0.142716194 0.142717331 0.142719081 0.142720645 0.142723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728943 0.142731105 0.142732024 0.142732158 0.142738779 0.142739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766919 0.142777388 0.142778238 0.142779187 0.142785133 0.142787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788778  0.14278912 0.142789148 0.142792266 0.142794671 0.142795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800978 0.142810197 0.142821874 0.142831996 0.142835167 0.142843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846112 0.142853141 0.142857143 0.142861236 0.142864992 0.142868006 </w:t>
      </w:r>
      <w:r>
        <w:br w:type="textWrapping"/>
      </w:r>
      <w:r>
        <w:rPr>
          <w:rStyle w:val="VerbatimChar"/>
        </w:rPr>
        <w:t xml:space="preserve">##           1           1           4           1           1           1 </w:t>
      </w:r>
      <w:r>
        <w:br w:type="textWrapping"/>
      </w:r>
      <w:r>
        <w:rPr>
          <w:rStyle w:val="VerbatimChar"/>
        </w:rPr>
        <w:t xml:space="preserve">## 0.142872449 0.142877746 0.142878625 0.142881688 0.142885711 0.142888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897383 0.142898193 0.142909768 0.142911704 0.142934764 0.142939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2940765 0.142968584 0.142969056 0.142969445 0.142997986 0.1429990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015191 0.143015736 0.143022552 0.143025381 0.143026183 0.1430294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031082 0.143034279 0.143035037 0.143042848 0.143043953 0.143045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051493 0.143051589 0.143053533 0.143057621 0.143058553 0.143066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068775 0.143079565 0.143097138 0.143098514 0.143109229 0.143117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125971 0.143134916 0.143141611 0.143147308 0.143154881 0.143155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161193 0.143171366 0.143177288 0.143181255 0.143187518 0.143193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195227 0.143199394 0.143201506 0.143202642  0.14320619 0.143214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216668 0.143217739 0.143228496 0.143241261 0.143242838 0.143246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249659  0.14325183 0.143253443 0.143265248 0.143275738 0.143279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280026 0.143285571 0.143293116 0.143305869 0.143310388 0.1433137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331631 0.143316879 0.143323868 0.143341927 0.143343557 0.143346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347263  0.14335712 0.143371326  0.14337142 0.143376616 0.143377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378482 0.143379101 0.143390441 0.143394226 0.143396069 0.143402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408629 0.143413178  0.14341611 0.143418166 0.143426295 0.143427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435159  0.14344333  0.14344422 0.143445481 0.143455269 0.1434665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474345 0.143480849 0.143481969 0.143489043 0.143492873 0.143504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350642 0.143512528 0.143523661 0.143529117 0.143534301 0.143534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544923 0.143561514 0.143566031 0.143568049 0.143571286 0.143571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571406 0.143571413 0.143581412 0.143583277 0.143590426  0.14359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608005 0.143621409 0.143642726 0.143654695 0.143654774 0.143657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658686 0.143661878 0.143663234 0.143673236 0.143679332 0.143683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691442 0.143694067 0.143696805  0.14369779  0.14371018 0.143712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716097 0.143729277  0.14373171 0.143735412 0.143740379 0.143741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755514 0.143759649 0.143760573 0.143764844 0.143765314 0.1437671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769791 0.143775445 0.143780977 0.143781116 0.143781241 0.143784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786213 0.143795558 0.143802676 0.143818232  0.14383509 0.1438429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843369 0.143854207  0.14385545 0.143857097 0.143863524 0.1438687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874741 0.143877076 0.143892233 0.143895203 0.143912268 0.143931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938104 0.143942423 0.143942803 0.143949506 0.143956292 0.143960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964118 0.143965334 0.143966526 0.143972763 0.143973396 0.1439794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3981789 0.143985601 0.143986287       0.144 0.144003996 0.144006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013912 0.144018441  0.14403459  0.14403479 0.144039045 0.144040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043015  0.14404896 0.144058919 0.144062952 0.144063683 0.144072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080692 0.144112928 0.144123106 0.144125959 0.144134135   0.1441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149411 0.144152537 0.144153619  0.14415664 0.144158266 0.144165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168877 0.144171166 0.144173824 0.144183238 0.144183655 0.144184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185581 0.144199968  0.14421267 0.144213364 0.144215813 0.1442159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218661  0.14422033 0.144233683 0.144243533 0.144255565  0.14425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257395 0.144268085 0.144269245 0.144285238  0.14428563 0.144285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294381 0.144304869 0.144308159 0.144308161 0.144309282  0.144317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321392 0.144321608 0.144323141 0.144330007 0.144335176 0.14434089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 0.1443438 0.144346832 0.144350314 0.144361012 0.144366144 0.144373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380398 0.144389193 0.144400464 0.144409742 0.144422649 0.144422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429924 0.144430948 0.144432175 0.144436603 0.144441414 0.144448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469526 0.144473989 0.144475921 0.144482467 0.144482594 0.144482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514668 0.144521033 0.144522667 0.144523115 0.144524581 0.144532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543518 0.144547041  0.14455287 0.144553009 0.144553193 0.1445657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570096 0.144571086 0.144579058 0.144582545  0.14458409  0.14458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588535 0.144599329 0.144600554 0.144603517 0.144617798 0.144620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627967  0.14462979 0.144638551  0.14464738 0.144650778 0.14465807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44668886 0.144675995 0.144688043 0.144695333 0.144700963 0.144715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737454 0.144737588 0.144741409 0.144743782 0.144744831 0.1447575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758735 0.144761845 0.144771046 0.144782191 0.144785634 0.144788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814948  0.14481993 0.144825287 0.144825459 0.144825606 0.144832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834482 0.144834658 0.144839056 0.144839564 0.144843321 0.1448486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853694  0.14486718 0.144868411 0.144873451 0.144878408 0.144884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885511 0.144889143 0.144890214 0.144898875 0.144902504 0.144911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914011 0.144927823 0.144930634 0.144933404 0.144943718 0.144950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952633 0.144961852 0.144963145 0.144963364 0.144969253 0.144980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4981413 0.144988493 0.144994246  0.14500703 0.145012909 0.145020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020853 0.145023749 0.145023904 0.145031882 0.145042158 0.145045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050149 0.145054012 0.145071244 0.145073324 0.145074412 0.145074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507513  0.14507772 0.145078305 0.145091105 0.145106239  0.14510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116815 0.145122372 0.145124125 0.145134948 0.145137674 0.145166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170966 0.145173873 0.145181054  0.14518115 0.145185244 0.145193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198116 0.145202611 0.145208429 0.145211193 0.145213501 0.145230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236509 0.145238485 0.145240618 0.145245461 0.145256983 0.145258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284003 0.145287488 0.145290976 0.145291808 0.145297892   0.14530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309493 0.145312438  0.14531314 0.145323645 0.145330104 0.1453316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344392 0.145354147 0.145364608 0.145369205 0.145370926 0.145371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395995 0.145396279 0.145399224 0.145415223 0.145424223 0.1454284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45429323 0.145433801  0.14543453 0.145435876 0.145436899  0.14543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545154 0.145451979  0.14545559  0.14546524 0.145475754 0.145479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481264 0.145485451 0.145489856 0.145492376 0.145503029 0.1455030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507956  0.14551688 0.145522472  0.14552902 0.145543364 0.1455482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548442  0.14555204 0.145552463 0.145553403  0.14555784 0.14556881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45574875 0.145581187 0.145585441  0.14559272 0.145594176 0.145603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560518 0.145635045 0.145635716 0.145655849 0.145665068 0.145677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680803 0.145681857 0.145689318 0.145689951 0.145691464 0.145692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703651 0.145712898 0.145714068 0.145722822 0.145732533 0.145734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739513 0.145742021 0.145743527 0.145743776  0.14574834 0.145755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770846 0.145780051 0.145782779 0.145783993 0.145784132 0.145791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579271 0.145797045 0.145797081 0.145804071 0.145807944 0.1458165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817572 0.145821818 0.145828143 0.145828472 0.145829413 0.1458345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842708  0.14584552 0.145846305 0.145850198 0.145854146 0.1458566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867099  0.14586768 0.145885776 0.145897811 0.145903584 0.145909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910281 0.145916477 0.145916656 0.145933474 0.145933597 0.14593385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45945946 0.145949847 0.145952252  0.14596989 0.145972801 0.145973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974798 0.145975874  0.14597673 0.145979146 0.145981378 0.1459854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5988364 0.145988543  0.14600857 0.146010489 0.146016114 0.146027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031628 0.146035653 0.146048346 0.146048851 0.146049454 0.146054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055205 0.146058892 0.146065687 0.146068315 0.146071342 0.1460762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084269 0.146107157 0.146115217 0.146119239 0.146119438 0.146135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142693 0.146143626  0.14614883 0.146162873 0.146167558 0.146170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180532 0.146187776 0.146188379 0.146194152 0.146208692  0.14621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217076 0.146219538 0.146221344 0.146229201 0.146239529 0.1462430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244854 0.146248471 0.146260541 0.146272266 0.146272499 0.1462773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628107 0.146285371 0.146295123 0.146309452 0.146311671  0.14631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314708 0.146319226 0.146334396 0.146334736 0.146338335 0.146338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344333 0.146346586 0.146347561 0.146347967 0.146364569 0.146365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370726  0.14638461  0.14638524 0.146390241 0.146394677 0.14639525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14640114 0.146403967 0.146411953 0.146417533 0.146423795  0.146456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645656 0.146462218 0.146463405 0.146471656 0.146478653 0.146484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491758 0.146492675 0.146496338 0.146500714  0.14650596 0.146512189 </w:t>
      </w:r>
      <w:r>
        <w:br w:type="textWrapping"/>
      </w:r>
      <w:r>
        <w:rPr>
          <w:rStyle w:val="VerbatimChar"/>
        </w:rPr>
        <w:t xml:space="preserve">##           1           1           2           2           1           1 </w:t>
      </w:r>
      <w:r>
        <w:br w:type="textWrapping"/>
      </w:r>
      <w:r>
        <w:rPr>
          <w:rStyle w:val="VerbatimChar"/>
        </w:rPr>
        <w:t xml:space="preserve">## 0.146517133 0.146518943 0.146519124 0.146521337 0.146529438 0.146536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540293 0.146546671 0.146550493 0.146561037 0.146563373 0.146576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594136 0.146601008  0.14660387 0.146621334 0.146631137 0.146632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632832 0.146637244  0.14665933 0.146659906 0.146661235 0.146666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672388 0.146681151 0.146685331 0.146687138  0.14669333 0.146693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467006 0.146706891 0.146717457 0.146722613 0.146725126 0.146731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733176 0.146745605  0.14674569 0.146748165 0.146748596 0.146749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675413 0.146754916 0.146758185 0.146763574 0.146767235 0.146769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770646 0.146774639  0.14677523 0.146781436 0.146783481 0.146785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785551 0.146790214  0.14679147 0.146798093 0.146800502  0.14680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815813  0.14682401 0.146828765 0.146847939 0.146863403  0.14687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894191 0.146911307 0.146916798 0.146917426 0.146918077 0.146918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929433 0.146931279 0.146932871 0.146937937  0.14693972 0.146942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944171 0.146947375 0.146955043 0.146955466 0.146961773 0.146963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696835 0.146970606 0.146978828 0.146979356 0.146983466 0.146991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6996231 0.147005649 0.147009496 0.147013783 0.147016706 0.147029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704016 0.147041981 0.147044892 0.147047386 0.147061272 0.147123525 </w:t>
      </w:r>
      <w:r>
        <w:br w:type="textWrapping"/>
      </w:r>
      <w:r>
        <w:rPr>
          <w:rStyle w:val="VerbatimChar"/>
        </w:rPr>
        <w:t xml:space="preserve">##           1           1           1           3           1           2 </w:t>
      </w:r>
      <w:r>
        <w:br w:type="textWrapping"/>
      </w:r>
      <w:r>
        <w:rPr>
          <w:rStyle w:val="VerbatimChar"/>
        </w:rPr>
        <w:t xml:space="preserve">## 0.147124649 0.147126632 0.147126719 0.147126821  0.14713217 0.147138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142143 0.147142726 0.147142764  0.14714279 0.147144355 0.147147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151138 0.147151463  0.14715311 0.147153458 0.147164506 0.147164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178887 0.147181451 0.147188679 0.147191343 0.147194112 0.147202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210268 0.147213124 0.147217056 0.147220581 0.147221319 0.1472302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235177 0.147242638 0.147255452 0.147258574 0.147259112 0.14726642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47271094 0.147276648 0.147277607 0.147284262 0.147284735 0.147289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292635 0.147294737   0.1473006 0.147307781  0.14731348 0.1473139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318544 0.147319305 0.147322411 0.147323512 0.147330878 0.147334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336746  0.14733825 0.147352918 0.147368662 0.147369617 0.1473701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373477 0.147382684 0.147389065 0.147392601  0.14741074 0.147413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422533 0.147423306 0.147426795  0.14743601 0.147436171 0.147443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449835 0.147452386 0.147461822 0.147472265 0.147480799 0.147487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750123 0.147503868 0.147511346 0.147518552 0.147525518 0.147526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527695 0.147528416 0.147530055 0.147557062 0.147576029 0.1475887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591654 0.147597558 0.147600394 0.147604458 0.147613561 0.147616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625349 0.147632785 0.147637883 0.147654539 0.147656012 0.1476565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667171 0.147670459 0.147671308 0.147672993 0.147681495 0.147694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704591 0.147711678 0.147712223 0.147731534  0.14773253  0.14773645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 0.14773841 0.147742613 0.147747324  0.14775102 0.147756259 0.147763896 </w:t>
      </w:r>
      <w:r>
        <w:br w:type="textWrapping"/>
      </w:r>
      <w:r>
        <w:rPr>
          <w:rStyle w:val="VerbatimChar"/>
        </w:rPr>
        <w:t xml:space="preserve">##           1           2           2           1           1           1 </w:t>
      </w:r>
      <w:r>
        <w:br w:type="textWrapping"/>
      </w:r>
      <w:r>
        <w:rPr>
          <w:rStyle w:val="VerbatimChar"/>
        </w:rPr>
        <w:t xml:space="preserve">## 0.147775796 0.147786084 0.147787675 0.147790433 0.147800979 0.147818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781966 0.147820032  0.14782554  0.14783549 0.147837491 0.147846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852148  0.14785293 0.147856385 0.147861846 0.147872892 0.1478771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878047 0.147879095 0.147893644 0.147904341 0.147906539 0.147909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911047 0.147914083  0.14791977 0.147928014 0.147928681 0.147932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932666 0.147937798 0.147938276 0.147945253 0.147961735 0.147964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7980269 0.147985201 0.147996105 0.147996253 0.148015731 0.1480175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801787 0.148024446  0.14802475 0.148026496 0.148026779 0.148032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034162 0.148035499 0.148047517 0.148048683 0.148052461  0.14805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070994 0.148071524 0.148075883 0.148090708 0.148092817 0.148096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113259 0.148114075 0.148118836 0.148121914 0.148127681 0.148131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139115 0.148141976 0.148142593 0.148143622 0.148150929 0.14816307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48168348 0.148173089 0.148179011 0.148180114 0.148188624 0.14819170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48201439 0.148205542 0.148216081  0.14822199 0.148225307 0.148225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229481 0.148235812  0.14823764 0.148241899 0.148241943 0.1482535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258074 0.148265146 0.148269427 0.148269541  0.14827097 0.1482740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275629 0.148276645 0.148279761 0.148284391 0.148289838 0.148294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301574  0.14831144 0.148311633 0.148319391 0.148323445 0.148343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351845 0.148359141 0.148361318 0.148370185 0.148371706 0.148388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839152 0.148393203 0.148400154 0.148401342 0.148406817 0.148416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430754  0.14843898 0.148451482 0.148455061 0.148462124 0.1484628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463367 0.148469505 0.148477639 0.148489716  0.14849297   0.1485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514059 0.148516576 0.148517175 0.148529358  0.14853444 0.148553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560473 0.148573275 0.148574256 0.148584399 0.148595837  0.14860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616152 0.148616567 0.148617029  0.14862326 0.148625728 0.148635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647706 0.148660837 0.148663334 0.148676171 0.148684046  0.148689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694525 0.148701118 0.148702425 0.148707367 0.148716436 0.1487188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721282  0.14873362 0.148736637  0.14875246 0.148761249 0.148763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765416 0.148770246  0.14878035 0.148780929 0.148798957 0.148802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815631  0.14881565 0.148822148 0.148839842 0.148841512 0.1488474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850055 0.148856393 0.148871278 0.148874045 0.148885111 0.1488929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893012 0.148904258 0.148918538 0.148920973 0.148927175 0.148928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933965  0.14893617 0.148939838 0.148942553 0.148952271 0.148955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8960065 0.148962604 0.148967536  0.14897993 0.148981883 0.148984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004711 0.149015715 0.149015955  0.14902835 0.149029287 0.149032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037887 0.149041568  0.14904216 0.149050026 0.149053992 0.149064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070988 0.149073504 0.149075939 0.149077983  0.14907859 0.149080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085091  0.14908614 0.149093925  0.14909609 0.149113358 0.149114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123392 0.149123558 0.149124822 0.149129585 0.149131149 0.1491313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137734 0.149137801  0.14914181 0.149142374 0.149142543 0.14914313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49147129 0.149154403 0.149155048 0.149155853 0.149156498 0.149160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917177 0.149178176  0.14918443 0.149185708 0.149192779  0.149200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241852 0.149252883 0.149256178 0.149259178 0.149267299 0.149286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292413  0.14929365 0.149308449 0.149310188 0.149312526 0.1493144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323378 0.149327892 0.149330443 0.149330753 0.149331256 0.149332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351202 0.149354753 0.149355112 0.149359845 0.149371765 0.1493783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938018 0.149381563 0.149382969 0.149393995 0.149396265    0.149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407228 0.149409101 0.149426158 0.149428286 0.149435922 0.14943762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49449728 0.149479267 0.149488747 0.149496514 0.149501661 0.149502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516823 0.149527162 0.149530374 0.149542523 0.149546361 0.149550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554866 0.149566087 0.149567986 0.149573547 0.149576408 0.1495787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583836 0.149589483 0.149590027 0.149598614 0.149609193 0.149615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619953 0.149623583 0.149626862 0.149629605 0.149635473 0.149642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646813 0.149652867 0.149653131  0.14965669 0.149670441 0.149680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683006 0.149685241 0.149700599 0.149702213   0.1497041 0.14970949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14971411 0.149721264 0.149726047 0.149728227 0.149731638 0.149733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742513 0.149746079   0.1497485 0.149750347 0.149760174 0.149761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764181 0.149775016 0.149779095 0.149780884 0.149781789 0.149783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4978871 0.149800015 0.149804563 0.149807009 0.149807879 0.1498231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834219 0.149837075 0.149837261 0.149841115 0.149843752 0.149845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863715 0.149864384 0.149879895 0.149882727 0.149885033 0.149894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49899016 0.149900009 0.149900067 0.149905756 0.149911545 0.14993529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49935484 0.149938042 0.149940107 0.149950002 0.149963622 0.149965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499655  0.14996991  0.14998889 0.149994209  0.15000673 0.150009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030927 0.150034322 0.150035729 0.150036955 0.150081937  0.15008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091051 0.150094651  0.15009769 0.150107239 0.150110375  0.1501172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50120417 0.150126144 0.150130644 0.150131458 0.150133428 0.150140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141643 0.150142643 0.150147667 0.150151235 0.150151627 0.150159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184624 0.150191871 0.150211542 0.150214281 0.150226478 0.150233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237596 0.150253448 0.150256712 0.150264248 0.150269224 0.150271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276217 0.150279384 0.150281881 0.150285535 0.150296511 0.150299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304083  0.15031828 0.150330902 0.150336146 0.150341714 0.150342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349968 0.150352152 0.150353721 0.150354802 0.150359731  0.15036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363489 0.150364596 0.150365099 0.150365602 0.150369926 0.150372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377562 0.150381252 0.150387347 0.150388093 0.150395372 0.150405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405673 0.150406011 0.150407085 0.150428441  0.15043745 0.150445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452449 0.150461861 0.150466803 0.150472482 0.150474921 0.150496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051205 0.150516424 0.150518394 0.150526395 0.150536082 0.150543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562228 0.150576553 0.150576988 0.150602148  0.15062795 0.150628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640642 0.150653209 0.150664697 0.150673559 0.150677013   0.15068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699873 0.150704575 0.150720019 0.150722337 0.150725374 0.150726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729657  0.15073797 0.150740522 0.150740714 0.150746156 0.150746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074739 0.150761983 0.150764967 0.150783643  0.15079246 0.1508006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801795 0.150805704 0.150810639 0.150816838  0.15082286 0.150834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835595  0.15084759 0.150857193 0.150859179 0.150871742 0.1508739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876703 0.150877447  0.15088123 0.150882264 0.150895824 0.150899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901703 0.150902826  0.15090436  0.15092269 0.150923272 0.1509234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923967  0.15093301 0.150945232  0.15094593 0.150949683  0.15095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950766 0.150969601 0.150971778 0.150981553 0.150983091 0.1509832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0986849 0.150989059  0.15098982 0.150992059 0.150995768  0.15100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016677 0.151023182 0.151030731 0.151036159 0.151038141 0.151044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052827 0.151079425 0.151083823 0.151085345 0.151086994 0.151093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109785 0.151106112 0.151113955 0.151115869  0.15115041  0.15115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115576 0.151165694 0.151167201 0.151168463 0.151169766  0.15117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176617 0.151178077 0.151180814  0.15118366 0.151188388 0.151193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206547 0.151224581 0.151233951  0.15124221  0.15124264 0.151245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248779 0.151252481 0.151256583 0.151260713 0.151270496 0.151280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289723 0.151292832 0.151294957 0.151295289 0.151302517 0.1513073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313947 0.151324585  0.15132913 0.151330181 0.151341505 0.151352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135596 0.151356757 0.151372971  0.15138498 0.151394074  0.15140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407558 0.151415493 0.151418958 0.151428036 0.151433892 0.1514345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143666 0.151442505 0.151445617 0.151447661 0.151453826  0.151456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459711 0.151470261 0.151479835  0.15148049 0.151489316 0.1514914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492425 0.151496886 0.151499849 0.151506403 0.151507866 0.151515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522328 0.151524621  0.15153551 0.151549982 0.151550294  0.15155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558008 0.151559179 0.151561198 0.151562684 0.151563885 0.151567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156782  0.15157531 0.151602657 0.151605306 0.151614247 0.151620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621385 0.151623726  0.15163012 0.151651671 0.151655457 0.1516567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662076 0.151669533 0.151674924 0.151685257 0.151685868 0.1517099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721529 0.151722365 0.151731011 0.151739183 0.151743428 0.151761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763927 0.151770574 0.151777921 0.151781997 0.151796175 0.1518028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817534 0.151842979 0.151843323 0.151847413 0.151849912 0.151866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884812 0.151886583  0.15189074  0.15189171 0.151893156 0.151895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895397 0.151896203 0.151899848  0.15190276 0.151912549 0.1519342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936128 0.151942111 0.151946145  0.15194935 0.151955463  0.15195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973963 0.151978289 0.151984802 0.151985622 0.151987841 0.1519883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1993012 0.151995435 0.151995748 0.151998123 0.152000408 0.1520004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001959 0.152003333   0.1520058 0.152011043 0.152021799 0.152022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039555 0.152042398 0.152047644  0.15206701 0.152085067 0.152087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092395 0.152092721 0.152110302 0.152111993 0.152118331 0.1521271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133465 0.152158032 0.152166509 0.152184782  0.15219239 0.1521969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209448 0.152210773 0.152220931 0.152225672  0.15222681 0.152227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243341 0.152250785 0.152258328 0.152260897 0.152262124 0.152279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289603 0.152291904 0.152292612 0.152292821 0.152307726 0.152307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307815 0.152325302 0.152332567 0.152337184 0.152337262 0.152349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350583 0.152353221 0.152357769 0.152361255 0.152365749 0.152376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388787  0.15239163  0.15239238 0.152395353  0.15239746 0.152408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410133 0.152415005 0.152431989 0.152442139 0.152442378 0.1524424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456503 0.152462896 0.152467045 0.152474886 0.152481847 0.152505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506556 0.152509847 0.152523668 0.152529145 0.152538266 0.152538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549906 0.152554337 0.152556279 0.152566132 0.152573424 0.152578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581822 0.152587565 0.152587969 0.152589827 0.152618658 0.152620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621946 0.152625574 0.152627562  0.15263575 0.152662752 0.152680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682375 0.152693369 0.152694449 0.152726117 0.152730614 0.152740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275572 0.152757549 0.152758268 0.152766792 0.152769446 0.152772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777072 0.152792413 0.152794401 0.152805552 0.152813482 0.152817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820639 0.152824205 0.152825079 0.152836788 0.152838888 0.152843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852776 0.152856751 0.152856928  0.15285842 0.152861571 0.1528889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894904 0.152906002 0.152923511 0.152924975 0.152926676 0.152927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292893 0.152939136 0.152943205 0.152944438 0.152945098 0.1529538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2972583 0.152989578 0.152989801 0.152994116 0.153003495 0.153005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019697 0.153024866 0.153026606 0.153028232 0.153032761 0.153042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047491 0.153048767 0.153049918 0.153053582 0.153056463 0.1530733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076938 0.153077163 0.153080163 0.153081808 0.153095536 0.15310380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53109962 0.153111133 0.153124699 0.153128229 0.153140554 0.153140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141738 0.153156345 0.153179576 0.153183149 0.153186057 0.153186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195542  0.15321068 0.153213451 0.153228664  0.15323723 0.153244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252403 0.153254686 0.153258795 0.153262572 0.153267906 0.153271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292335  0.15329643 0.153296745 0.153298324 0.153299313  0.15330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307782 0.153327953 0.153329178 0.153357184 0.153365638 0.153371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375895 0.153378891 0.153380931 0.153382031 0.153402118 0.153406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341156 0.153419517 0.153425858 0.153433863 0.153436796 0.153444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445522  0.15344584 0.153449387 0.153455446 0.153456436 0.153463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464287 0.153464423 0.153469887 0.153475217  0.15348421 0.153491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53492325 0.153494884 0.153496163 0.153504582  0.15351086 0.153515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518236 0.153523081 0.153526403 0.153528737 0.153535087  0.15353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541809 0.153546014 0.153546161 0.153558767  0.15356046 0.1535679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578296 0.153581958  0.15359232 0.153597637 0.153605948 0.1536097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614611 0.153615399 0.153624725 0.153631105  0.15364106 0.1536466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653033 0.153656009 0.153667488 0.153676872 0.153692615 0.1536936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700454 0.153709804 0.153709894 0.153710692 0.153712838 0.1537179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719674 0.153733155  0.15373317 0.153736031 0.153753958  0.15375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759921 0.153769024 0.153776893 0.153784395 0.153784622 0.153785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785528 0.153791859 0.153819742 0.153820893 0.153828105 0.153831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385641 0.153864102 0.153868113 0.153873845 0.153876319 0.153878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885264 0.153889247 0.153891794  0.15389293 0.153893413 0.1539037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905325 0.153909969 0.153910249 0.153915003 0.153916073 0.153919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924474 0.153928202 0.153929848 0.153935892 0.153938425 0.1539442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394913 0.153955906 0.153956043 0.153960208 0.153962701 0.15396920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53980752 0.153980956 0.153982469 0.153983669  0.15398386 0.153988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3990942 0.153996825 0.153997274 0.154006666 0.154007097  0.15400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011407 0.154023085 0.154025568 0.154041934 0.154042298 0.154042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049304 0.154052741 0.154055938 0.154063572 0.154072389 0.154076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077273 0.154082708 0.154083703 0.154085133 0.154087582 0.154090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093495 0.154100063 0.154103943   0.1541108 0.154130398 0.154135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145651 0.154161081 0.154162522 0.154170231 0.154170481 0.1541757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185681  0.15419958 0.154211447 0.154232702 0.154234577  0.154237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241645 0.154246538 0.154246627 0.154256404  0.15425833 0.154263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271894 0.154285288 0.154295079 0.154297639 0.154309774 0.154312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315063 0.154318107 0.154331952 0.154333541 0.154338582 0.154342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355706  0.15437343 0.154381819 0.154383329  0.15439228 0.15439894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54407154 0.154413179  0.15441636 0.154421218 0.154422789 0.1544286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440869 0.154452417 0.154456625 0.154466045  0.15446711 0.1544709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487027 0.154493717 0.154499929 0.154504897 0.154506837 0.154510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510625 0.154523569 0.154542588 0.154546409  0.15454697 0.154547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454935 0.154554943 0.154570452 0.154574162 0.154576893 0.154580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581142 0.154589118  0.15459227 0.154595253 0.154597622 0.15460137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54613581 0.154615128 0.154615273 0.154622556 0.154623077 0.154629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640057 0.154658619  0.15465894 0.154663967 0.154671456 0.1546735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675938 0.154687564  0.15469237 0.154713811 0.154719408 0.154721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724314 0.154736922 0.154745208 0.154753022 0.154753525 0.154755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759084 0.154767007 0.154768487  0.15477691 0.154778832 0.154802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805576 0.154812176 0.154833807 0.154836521 0.154839718 0.154845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847105 0.154848325 0.154866199 0.154878659 0.154880187 0.154880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884512 0.154897568 0.154901654  0.15490986 0.154911575 0.1549129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917751  0.15492473 0.154935516 0.154936901  0.15493755 0.1549422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947462 0.154952223 0.154955579 0.154963534 0.154970385 0.154975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4976808 0.154978525 0.154989667  0.15499019 0.155009718 0.1550114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011514 0.155012545 0.155039119 0.155057296 0.155059067 0.155065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065607 0.155067969 0.155080681 0.155084492 0.155086209 0.15509728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55097433 0.155100072 0.155121775 0.155124365 0.155129408 0.155132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137945 0.155149868 0.155153794 0.155164818 0.155168966 0.15517450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55182438 0.155187524 0.155197225 0.155199921  0.15522035 0.155230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240525 0.155242463 0.155244456 0.155258857 0.155271459 0.155285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294968 0.155300727 0.155303612  0.15530654 0.155307875 0.155310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331223 0.155333622 0.155352398 0.155384535 0.155391054 0.155408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414833 0.155418326 0.155422289 0.155425368 0.155425927 0.155427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428297 0.155434737  0.15543527 0.155439428 0.155442916 0.1554604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471113 0.155475902 0.155475982 0.155480565 0.155484452 0.155487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488939  0.15549831 0.155520125 0.155525949 0.155526431 0.1555264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528861 0.155538028 0.155539481 0.155544123 0.155546914 0.155549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549207 0.155550617 0.155557554 0.155582021 0.155585803 0.155592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592985 0.155605549 0.155640727 0.155644438 0.155645898 0.15565369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55658019 0.155658693 0.155659415 0.155667824 0.155668239 0.155672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688623 0.155692215 0.155693344  0.15569481 0.155705109 0.155706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707651 0.155715757 0.155722952 0.155726412 0.155729227 0.155734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742213  0.15574503 0.155745559 0.155760471  0.15576324 0.1557734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773719 0.155774038 0.155779428 0.155781005 0.155782005 0.1557844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785301  0.15579221 0.155799794 0.155803361 0.155803939 0.155804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808739 0.155812987 0.155814319 0.155824676 0.155839279 0.155844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4 </w:t>
      </w:r>
      <w:r>
        <w:br w:type="textWrapping"/>
      </w:r>
      <w:r>
        <w:rPr>
          <w:rStyle w:val="VerbatimChar"/>
        </w:rPr>
        <w:t xml:space="preserve">## 0.155849427 0.155853524 0.155857215 0.155857891 0.155877819 0.155884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884208 0.155885508 0.155890774 0.155894526 0.155894919 0.155903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915133 0.155923941 0.155923954 0.155930803 0.155932049 0.155939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940299 0.155951835 0.155958071 0.155959085 0.155965494 0.155966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5971642 0.155976519 0.155979874 0.155986148 0.155987596 0.155989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000651 0.156005615 0.156016445 0.156034792 0.156035441 0.156047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048203 0.156050705 0.156053116 0.156056263  0.15605806 0.156078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082379  0.15608791 0.156092195 0.156096658 0.156098066  0.1561034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56104385  0.15610594 0.156113055 0.156114743 0.156122925 0.156131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133419 0.156149676 0.156153427 0.156159836 0.156160649 0.156160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169909 0.156172353  0.15617915 0.156196763 0.156203563  0.15620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210651 0.156232956 0.156234591 0.156242528 0.156247283 0.1562566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264565 0.156271801 0.156273233 0.156273749  0.15627748 0.156277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280753 0.156284372 0.156286582 0.156295258 0.156295777 0.1562960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301681 0.156305221 0.156307596 0.156314908 0.156325096 0.156327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334552 0.156336934 0.156339456 0.156345253 0.156348343 0.156354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354777 0.156379838 0.156382507  0.15638335 0.156388315 0.15639048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15639218 0.156413307 0.156416872 0.156422985  0.15643373 0.156436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445789 0.156450159 0.156456236 0.156458122 0.156464409 0.156468424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156469466 0.156469722 0.156478603 0.156479736 0.156481273 0.156496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650149 0.156505343 0.156522197 0.156535968 0.156537019 0.156542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545733 0.156549064 0.156551962 0.156561448 0.156562292 0.156569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571364 0.156572871  0.15657526 0.156578248 0.156580292 0.1565803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584342  0.15659217 0.156605424  0.15661351 0.156621084 0.156622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623272 0.156626506 0.156628112 0.156642168 0.156644202 0.156645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662086  0.15666688 0.156669246 0.156672655 0.156682604 0.156683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684332  0.15668917  0.15669363 0.156706887 0.156709144 0.156713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713731 0.156719473 0.156721421 0.156725555 0.156737838 0.156745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745685 0.156750538 0.156758172 0.156759287 0.156777014 0.156790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793728  0.15679665 0.156800059 0.156829475 0.156843157  0.156856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862745 0.156865973 0.156881997 0.156882202 0.156884312  0.15689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892155 0.156897588 0.156922715 0.156935726 0.156944907 0.1569482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696076 0.156964345 0.156968731 0.156975038 0.156975051 0.156975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6977259 0.156986918 0.156989534 0.157013999 0.157017204 0.15703092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57033719 0.157050614  0.15705446 0.157070244 0.157071828 0.157072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074181 0.157084292 0.157085197 0.157087758 0.157095284 0.157108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115281 0.157116451 0.157137145 0.157140051 0.157148571 0.157157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169142 0.157180582 0.157197585 0.157198035 0.157201783 0.1572025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208692 0.157210988 0.157211873 0.157215599 0.157218675 0.1572223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224248 0.157241055 0.157242138 0.157246414 0.157254857 0.157267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270804 0.157274365 0.157277044 0.157282084 0.157283271 0.157284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286217 0.157301186 0.157305905 0.157307115  0.15731727 0.157317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317572 0.157327019 0.157327379 0.157328089 0.157335454 0.157338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733899 0.157340102 0.157342133 0.157344915 0.157352175 0.157354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373458 0.157375287 0.157393442 0.157394421 0.157397173 0.157406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412315 0.157425764 0.157426748 0.157429844 0.157444806 0.157466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473754 0.157474021 0.157475477 0.157477454 0.157488046 0.157489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489883 0.157496063 0.157507611 0.157508782 0.157510378 0.157513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514277   0.1575179 0.157523665 0.157536985 0.157552248 0.15756392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57571377  0.15758538 0.157589438  0.15759606 0.157597788 0.157601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760368 0.157625109 0.157638768 0.157651357 0.157657077 0.157659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660827 0.157661889 0.157667085 0.157667153 0.157671058 0.157674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684631 0.157685622 0.157688079 0.157701367 0.157708506 0.157714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716304 0.157719455 0.157722818 0.157727886  0.15772984 0.157733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744781 0.157749695 0.157752956 0.157757042 0.157760249 0.157768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782456 0.157783095 0.157794792 0.157795434  0.15781854 0.157820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824342 0.157832491  0.15784313 0.157858672 0.157861484 0.157873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880118 0.157882811 0.157890038 0.157894737  0.15790065 0.157900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0.157905 0.157906395 0.157911184 0.157911397 0.157915858 0.157920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926836 0.157928069 0.157937409 0.157943445 0.157949322 0.157951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795596 0.157965756 0.157967549 0.157977432 0.157977773 0.1579787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7979624 0.157982047 0.157982446 0.157983845 0.157990028 0.157996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001419 0.158021799 0.158022865  0.15805177 0.158052622 0.1580580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062366 0.158067355 0.158071042 0.158071048 0.158087435 0.158089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100266 0.158100873  0.15810995 0.158112517 0.158116285 0.158117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119553 0.158121419  0.15812534  0.15812764 0.158136577 0.158149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158388  0.15816016 0.158168366 0.158178964 0.158182521 0.15818893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58198692 0.158208635 0.158213906 0.158218599 0.158221705 0.158222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226577 0.158227342 0.158240019 0.158253997  0.15825522 0.158256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259171  0.15826991 0.158277317 0.158280573 0.158281192 0.1582850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289572 0.158294654 0.158300115 0.158306393 0.158312367 0.158350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354914 0.158356493  0.15835935 0.158364221 0.158389441 0.158393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394587 0.158395474 0.158396273 0.158407089 0.158414026 0.158418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436837 0.158442812 0.158448052 0.158455393 0.158461099 0.158470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473588 0.158479345 0.158483765 0.158492796 0.158498804 0.158499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850347 0.158509377 0.158526702 0.158537003 0.158539686 0.1585469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855338 0.158558665 0.158567775 0.158586211 0.158594997 0.158595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596647 0.158601957 0.158605248 0.158606725 0.158624144 0.158624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627087 0.158645514  0.15865261  0.15865811 0.158659648 0.158673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678326 0.158681181 0.158681854 0.158684453 0.158692065 0.158695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714921 0.158722752 0.158724131 0.158728845 0.158730159 0.158750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768321 0.158768634  0.15879481 0.158795586 0.158797585 0.158807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817102 0.158818075 0.158820127 0.158828963 0.158841063 0.158846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851634 0.158853436 0.158855143 0.158857768 0.158859615 0.158859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886311 0.158865781 0.158880208 0.158889599 0.158894704 0.158903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906622 0.158912145 0.158926879 0.158929407 0.158936765 0.158945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946126 0.158962836 0.158971961   0.1589723 0.158985547 0.158985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8994871  0.15902755  0.15904689 0.159048085 0.159051273 0.159059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9073637  0.15907428 0.159092045 0.159106619 0.159113635 0.15911624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59142609  0.15916022 0.159167394 0.159168166 0.159169627 0.15917288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59177106   0.1591817 0.159184531 0.159195688 0.159201845 0.159204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9206324 0.159228847 0.159230598 0.159235888 0.159241873 0.1592426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9244895 0.159255889 0.159262784 0.159270636   0.1592758 0.159292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930001 0.159300323 0.159312481 0.159319465  0.15932954 0.159337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9339833 0.159340898 0.159347045 0.159355081 0.159355594 0.159358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9359485 0.159366486 0.159368126 0.159371985 0.159387902  0.1593912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59394687 0.159433623 0.159452587 0.159467853 0.159469019 0.159476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9492025 0.159505711  0.15950682 0.159508953 0.159526649 0.159528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9531608 0.159561348 0.159569779 0.159581318 0.159587574 0.15960310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59607049 0.159607388 0.159612278 0.159616514 0.159627135 0.159669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9675772 0.159675807 0.159680639 0.159684032 0.159693245 0.159696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969684 0.159704461 0.159705599 0.159724933 0.159727492 0.159730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9742013 0.159743884 0.159748582 0.159749049 0.159756942 0.159765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9766864 0.159770178  0.15977666 0.159782779 0.159784869 0.1597893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5979976  0.15980098 0.159808651 0.159815119 0.159823944 0.1598248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9841265 0.159843264 0.159851455 0.159853254 0.159873773 0.159875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9877908 0.159884012 0.159887548 0.159895595 0.159899045 0.159916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9920003 0.159922672 0.159927505 0.159936026 0.159942231 0.15994668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59948573 0.159957345 0.159958124 0.159968006 0.159969817 0.1599784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59980306 0.159981054 0.159982798    0.159992 0.159993044 0.1599963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012017 0.160041998 0.160052984 0.160060575 0.160060865 0.160063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071835 0.160080946  0.16008431 0.160085499  0.16008883 0.160089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600893 0.160089395 0.160094344  0.16010105 0.160101093 0.160104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112549 0.160119826 0.160122882 0.160126654 0.160126888 0.160141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165494 0.160165851 0.160166949 0.160169904 0.160183982 0.160203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219433 0.160221972 0.160226787 0.160228558 0.160238743 0.160255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268671 0.160274266 0.160277512 0.160284169 0.160284988 0.160288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288327 0.160291985 0.160292246  0.16029301 0.160311864 0.160312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318163 0.160330745 0.160338826 0.160346942  0.16034698 0.160347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367926 0.160372802 0.160373686 0.160384182 0.160388279 0.1603916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393311 0.160393584 0.160403732 0.160405656 0.160406197 0.160411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041418 0.160418657 0.160437745 0.160438748 0.160442743 0.160447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450559 0.160454971 0.160465157 0.160469461 0.160484137 0.160484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048464 0.160506406 0.160516166 0.160517867 0.160519481 0.160520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542855 0.160554255 0.160558237 0.160558857 0.160569953 0.160570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580575  0.16058408 0.160589596 0.160591296 0.160614962 0.160624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645738 0.160647667 0.160653873 0.160659973 0.160660935 0.160661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662395 0.160667119 0.160675245 0.160677458 0.160678344 0.160683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689048  0.16069133 0.160694644 0.160697881 0.160709707 0.160715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736178 0.160736605 0.160737327 0.160737874 0.160741963 0.1607613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076518 0.160768132 0.160768309 0.160777002 0.160778135 0.160785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785713 0.160794839 0.160799179  0.16082652 0.160834128 0.160843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846073 0.160852982 0.160854453 0.160857804 0.160859934 0.160864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877641 0.160883125 0.160893145 0.160898806 0.160899231 0.160901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903748 0.160904619 0.160913741 0.160916991  0.16093059 0.160938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946585 0.160947124 0.160950435 0.160951041 0.160953392 0.1609646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0968363 0.160974208 0.160987616 0.160990589 0.160994461 0.161008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017553  0.16102705 0.161033436 0.161037557 0.161059508 0.161061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071845 0.161079985 0.161081147 0.161088468 0.161089714 0.1610983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098944 0.161101692 0.161111912 0.161134533 0.161167766 0.161179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179819 0.161181919 0.161183882 0.161188389 0.161191594  0.16119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206015 0.161206727 0.161211859 0.161216958 0.161218342 0.161232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233098 0.161233432 0.161236564 0.161240615 0.161252791 0.16126485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61265247 0.161269545 0.161289374 0.161297318 0.161302426 0.161303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304999 0.161306449 0.161307564 0.161308551  0.16131085 0.161311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317939 0.161318548 0.161322702 0.161340811 0.161347092 0.161348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134876 0.161367726 0.161374402 0.161375336  0.16137711 0.161383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383586 0.161384159 0.161385006 0.161392097 0.161402952 0.161403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410865 0.161412731 0.161415611 0.161428311 0.161434754 0.161442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145501 0.161455903 0.161460588 0.161463079   0.1614654 0.161503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511241 0.161511768 0.161526484 0.161527545 0.161527811 0.161528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535386 0.161541074 0.161572538 0.161572572 0.161572711 0.1615772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581921  0.16158548 0.161586608 0.161588539 0.161594614 0.161596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620117 0.161621671 0.161623046 0.161629017 0.161639598 0.161644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647629 0.161656767 0.161657686 0.161676647 0.161686286 0.161688622 </w:t>
      </w:r>
      <w:r>
        <w:br w:type="textWrapping"/>
      </w:r>
      <w:r>
        <w:rPr>
          <w:rStyle w:val="VerbatimChar"/>
        </w:rPr>
        <w:t xml:space="preserve">##           1           1           1           4           1           1 </w:t>
      </w:r>
      <w:r>
        <w:br w:type="textWrapping"/>
      </w:r>
      <w:r>
        <w:rPr>
          <w:rStyle w:val="VerbatimChar"/>
        </w:rPr>
        <w:t xml:space="preserve">##  0.16169187 0.161691915 0.161696766 0.161698043 0.161701082 0.161702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705045 0.161709124 0.161722213 0.161740502 0.161742314 0.161754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759353 0.161780899 0.161811756 0.161823948 0.161825835 0.1618270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182791 0.161838162 0.161846655 0.161850391 0.161858116 0.161870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872406 0.161886672 0.161892072 0.161896826 0.161908583 0.161919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919767 0.161924381 0.161925255 0.161934805 0.161938198 0.1619393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194227  0.16194516 0.161955691 0.161959639 0.161968438 0.1619890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1991919 0.161993184 0.162004577 0.162014574 0.162020536  0.16202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052217 0.162055863 0.162063966 0.162077194 0.162083899 0.162091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094596 0.162101134 0.162107774 0.162119082 0.162147794 0.162153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155406 0.162160796 0.162163225 0.162165839 0.162167012 0.162183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194076 0.162196157 0.162201907 0.162213639 0.162218632 0.162223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223197 0.162226463 0.162241764 0.162244957 0.162245944 0.162247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250654 0.162251696 0.162251967 0.162252831 0.162253815  0.16225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259205 0.162262712 0.162268146 0.162277076  0.16227924 0.162288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289761 0.162297719 0.162300636 0.162301638  0.16230249 0.162305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313902 0.162320383 0.162324144 0.162346359 0.162346964 0.162353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355403 0.162355633 0.162360047 0.162367526 0.162375038 0.162379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382195 0.162383762 0.162392747 0.162396956 0.162398374 0.16239984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62401535 0.162414065 0.162416927 0.162417141 0.162418791 0.162419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429571  0.16243599 0.162443543 0.162447029 0.162454874 0.162456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467692 0.162475002  0.16247675 0.162476865 0.162478363 0.162480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483752 0.162484623 0.162494519 0.162497013 0.162503431 0.162505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506679 0.162508566 0.162514673 0.162519962 0.162534894 0.1625418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254417 0.162547431 0.162551985 0.162552371  0.16256712 0.162567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569064 0.162578672 0.162584647 0.162588826 0.162595578 0.162600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607658 0.162612368 0.162627595 0.162628155 0.162639336 0.162639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649112 0.162653112 0.162682858    0.162687 0.162704663 0.162721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627223 0.162722501 0.162734906 0.162738716 0.162742567 0.16276163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62763072 0.162764135 0.162766477  0.16277011 0.162772188 0.162773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779901  0.16278384  0.16279186  0.16281414 0.162819765 0.16282097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62825759 0.162836392  0.16285581 0.162856774 0.162864544 0.162865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628679 0.162870427 0.162870792 0.162872219 0.162875999 0.16288371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62884954 0.162893858 0.162909136 0.162909233 0.162914722 0.1629150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917525 0.162921774 0.162926444 0.162929322 0.162929593 0.1629387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947552 0.162951934 0.162953761 0.162959487  0.16298021 0.162986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2989134 0.162990002   0.1629938 0.162997296  0.16300349 0.1630157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033479 0.163035141 0.163037489 0.163042162 0.163050451 0.163063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071905 0.163085679 0.163097961 0.163107578 0.163142106  0.16315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162033 0.163177301 0.163180322 0.163184389 0.163184779 0.163189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202803 0.163207999  0.16320837 0.163216448 0.163231408 0.163232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239798 0.163240549 0.163255783 0.163257537 0.163263956 0.1632744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279523 0.163283111 0.163292516 0.163294394 0.163294686 0.163304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332477 0.163331738 0.163338504 0.163341835 0.163346614 0.1633513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354683 0.163354809 0.163362142  0.16337034 0.163371307 0.1633826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391497  0.16339183 0.163396868  0.16339692 0.163400642 0.16340425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16341229 0.163415392  0.16342389 0.163425493 0.163435365 0.163435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443067 0.163446698 0.163462649  0.16346405 0.163464405 0.1634727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490452 0.163491586 0.163497978 0.163499592  0.16351208 0.163522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540998 0.163548065 0.163578733  0.16358003 0.163583642  0.16358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598303 0.163600812 0.163609092 0.163610669 0.163612129 0.163630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632863 0.163638113 0.163646032 0.163657291 0.163675596 0.163683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690887 0.163690901 0.163698939 0.163701504 0.163717817 0.163729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733239 0.163734492 0.163740834 0.163741391 0.163744152 0.163750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375345 0.163753623  0.16376596 0.163772515 0.163776493 0.1637783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378604 0.163798135 0.163798211 0.163808712 0.163836164 0.163842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843712 0.163848654 0.163851335 0.163855996 0.163856205 0.163864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386523 0.163876917 0.163877533 0.163878671  0.16388759 0.1639026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392262 0.163937384 0.163937424 0.163941462 0.163941909 0.163942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394283 0.163943747 0.163959327 0.163963049 0.163968692 0.163985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3988287 0.163995105 0.163997018 0.164012247  0.16402858 0.164030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4045187 0.164046062 0.164052247  0.16405971 0.164062633 0.164069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4104487 0.164109082 0.164109374 0.164142567 0.164149568 0.164152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419179 0.164192764 0.164195216 0.164202665  0.16420734  0.16420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4212911  0.16422979 0.164238696 0.164244867 0.164251875 0.164267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4278574 0.164283572 0.164285161 0.164296362 0.164306855 0.164324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4326396  0.16432745 0.164329287 0.164341207 0.164341783 0.1643536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435476  0.16435766 0.164359383 0.164373474 0.164378083 0.164380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4384418 0.164391463 0.164394098 0.164396347 0.164402979 0.164413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441425 0.164416712 0.164420839 0.164427365 0.164452384 0.164461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4475222 0.164489534 0.164489587 0.164503612 0.164503977 0.164512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4515597 0.164527933 0.164527951 0.164536513 0.164539561 0.1645537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4556962 0.164561045 0.164564957 0.164580636  0.16459177 0.16459286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64604502 0.164609267 0.164624401 0.164640786  0.16464262  0.16464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4664144 0.164670217 0.164675445 0.164680624 0.164691765 0.16469479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64702625 0.164702725 0.164708405 0.164732976 0.164734594 0.164737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4739366 0.164752432 0.164754088 0.164778868 0.164780053 0.164783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479176 0.164805611 0.164827079 0.164830165  0.16483065 0.1648434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485315 0.164856143 0.164857494 0.164885944 0.164887234 0.1648875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4894504 0.164902925 0.164918848 0.164925325 0.164930007 0.164949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4951459  0.16495512  0.16495876 0.164962002 0.164968682  0.1649694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64979419 0.164983502 0.164985001 0.164986569 0.164992489 0.165003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003443 0.165006666 0.165036776 0.165041515  0.16504333 0.165043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504609 0.165055663 0.165060318 0.165066613 0.165073989 0.165082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085906 0.165095687 0.165104996 0.165107722 0.165109534 0.16510999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16511812 0.165119447 0.165125382 0.165127399 0.165134656 0.165141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142526 0.165148052 0.165152325 0.165155109 0.165157698 0.165165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175622 0.165179543 0.165188582 0.165188987 0.165189703  0.165201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520239 0.165208861 0.165225171 0.165241024 0.165242996 0.165274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652747 0.165276995 0.165296601 0.165302645 0.165317589 0.165328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330645 0.165353007  0.16535419  0.16536001 0.165361903 0.1653756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376022 0.165378004 0.165380615   0.1653831 0.165388075 0.165392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397603 0.165401778 0.165402883 0.165404942 0.165407637 0.1654097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441728 0.165463809  0.16546651 0.165467921 0.165472421 0.165481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483452  0.16550325 0.165504539 0.165505359 0.165507635 0.165513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518774 0.165524871 0.165527816 0.165544827 0.165551165 0.165579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583442 0.165591168  0.16559172 0.165592425 0.165599927 0.1656048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605642 0.165611463 0.165613148  0.16562063 0.165625339 0.165638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645057 0.165657459 0.165682403 0.165699907 0.165700742  0.16570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704197  0.16571414 0.165719491 0.165720732 0.165720783 0.165723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728307 0.165728683  0.16573001 0.165740946 0.165743984 0.165748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751474 0.165753047 0.165766847 0.165776502 0.165784832 0.165787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579171 0.165799805 0.165803271 0.165805289 0.165807769 0.1658082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813381 0.165816112 0.165819266 0.165824158 0.165834166 0.1658445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858987 0.165888042 0.165891705 0.165896862  0.16590155 0.165918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921374 0.165922272 0.165922646 0.165927192 0.165933627 0.16594243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65943001 0.165946444  0.16595851 0.165966204 0.165976289 0.165977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5981041 0.165981705 0.165997145 0.166000924 0.166001037 0.1660061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008019 0.166012139 0.166016194 0.166026062 0.166026134 0.166027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034833 0.166037011 0.166056429 0.166064659 0.166065498 0.1660695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093862 0.166119126 0.166128254 0.166132588 0.166135478 0.166142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150104 0.166161819 0.166166767 0.166177874 0.166183382 0.166184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184927 0.166193758 0.166193924 0.166204695 0.166208448 0.166229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240828 0.166247339 0.166266401 0.166284079 0.166300116 0.166307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310572 0.166315282  0.16631667 0.166316881 0.166320565 0.166322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633613  0.16635271  0.16635649 0.166363788 0.166365974 0.166366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369154 0.166379564 0.166390025  0.16639168 0.166394184 0.166394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403851 0.166415528  0.16642463  0.16643864 0.166468263 0.166478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483799 0.166484879 0.166491675 0.166494004 0.166499814 0.166506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515599 0.166519522 0.166525652  0.16653274 0.166550953 0.166555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656548 0.166567441 0.166568639 0.166580937 0.166593613 0.166594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613451  0.16661467 0.166617106 0.166627499 0.166629638 0.166648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654229 0.166671442 0.166677953 0.166687718 0.166688971 0.166690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669981  0.16670498 0.166708811 0.166709219 0.166715048 0.1667166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721181 0.166736105 0.166739446 0.166743084 0.166752523 0.166755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757934 0.166763939 0.166764533  0.16677642 0.166777763 0.166780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667878 0.166793328 0.166796823 0.166799093 0.166807905 0.166814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822531 0.166827952 0.166832515 0.166833167 0.166834158 0.166840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845539 0.166853365 0.166854143 0.166863136 0.166890983 0.166892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899083 0.166899708 0.166904033 0.166905596 0.166907402 0.166911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914092 0.166916542 0.166917517  0.16691883 0.166922758 0.1669245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933017 0.166935388 0.166941329 0.166944352 0.166944431 0.1669464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947534 0.166967774 0.166973478 0.166975688  0.16698255 0.1669871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6996716 0.167004325 0.167011612 0.167012566 0.167024337 0.1670350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044786  0.16704502  0.16705553 0.167067451 0.167076167 0.167077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083325 0.167092365 0.167093377 0.167113315 0.167123169 0.167128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131305 0.167135263  0.16713642  0.16715203 0.167156024 0.167159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166687 0.167171802 0.167174847 0.167179188 0.167183282 0.167197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200835 0.167205435 0.167212611 0.167245289 0.167258526  0.16727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273158 0.167284875 0.167286139 0.167290295 0.167295482 0.167298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730168 0.167304475 0.167309979 0.167318608 0.167322179  0.16732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334146 0.167341093 0.167363132 0.167366527 0.167369245 0.167372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376652 0.167378564 0.167380151 0.167387215 0.167387665 0.167393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395815 0.167398451 0.167399547 0.167402356 0.167408573 0.1674125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416292 0.167416613 0.167422004 0.167424891 0.167430779 0.167445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745307 0.167462636 0.167489126 0.167490998 0.167491118 0.167494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501854 0.167502172 0.167504459 0.167505415 0.167516278 0.167522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531461 0.167542586 0.167552028 0.167571389 0.167573462  0.167574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583232 0.167597291 0.167599814 0.167617917 0.167620988 0.167625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627168 0.167629472 0.167646556 0.167650359  0.16765584 0.1676600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680484 0.167685519 0.167686405 0.167688843 0.167704207 0.167705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708073 0.167713817 0.167715316 0.167726612 0.167736022 0.167737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739516 0.167740502 0.167746132 0.167747385 0.167761075 0.1677741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783222  0.16779161 0.167797682 0.167808012 0.167808075 0.167817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818982 0.167820415 0.167835331 0.167849233 0.167849675  0.167849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853175 0.167855476 0.167861601 0.167862604 0.167865204 0.167869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873285   0.1678753 0.167877424 0.167879102 0.167879194 0.167888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897587 0.167901003 0.167902868 0.167924781 0.167937521 0.167955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7974158 0.167976738   0.1679944 0.167995059   0.1679952 0.1680163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024881 0.168026501 0.168034032 0.168034242 0.168056623  0.16805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072342 0.168077587 0.168080338 0.168083192 0.168087121 0.1680956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101659 0.168105243 0.168105407 0.168114385 0.168121232 0.168122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125432 0.168127729 0.168128547 0.168139643 0.168149978 0.168156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188874 0.168199097  0.16822137 0.168230084 0.168230661 0.168232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823825 0.168242662 0.168244636  0.16824483 0.168251438  0.168258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276332 0.168289564 0.168289934 0.168290202 0.168290818 0.168294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307945 0.168311213 0.168316252 0.168329162 0.168333227 0.168341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359412 0.168362792  0.16837375 0.168376122 0.168386843 0.168390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397993 0.168402753 0.168405112 0.168406519  0.16840972 0.168427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430957 0.168432715 0.168451999 0.168454608 0.168455898 0.168460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461599  0.16846381 0.168465177 0.168475657 0.168481445 0.168494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505434 0.168511246 0.168521573 0.168523468 0.168525403 0.1685412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541573 0.168558935 0.168567616 0.168570649  0.16857345 0.1685759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608269 0.168611019 0.168619777 0.168627338 0.168635585 0.168646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662169 0.168663777 0.168665796 0.168667106 0.168677611 0.168724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726453 0.168734078 0.168734938  0.16874327 0.168745274 0.1687479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769241 0.168770781 0.168772615  0.16877716 0.168785839  0.1687915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68801446  0.16881062 0.168813599 0.168815944 0.168823954 0.168826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826405 0.168830258 0.168838252 0.168848885 0.168853697 0.1688541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872889 0.168883112 0.168891893 0.168901414 0.168903125 0.16890495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68907718 0.168908863 0.168911068 0.168921199 0.168926474 0.168930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934988 0.168946484 0.168956557 0.168957904 0.168958819 0.168962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8963784 0.168966207 0.168990729  0.16899155 0.169009324 0.169012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013105 0.169030414 0.169041548 0.169060233 0.169062739   0.1690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067056 0.169069632 0.169069722 0.169072728 0.169073386 0.1690743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076926 0.169084761 0.169094544 0.169100692 0.169106414 0.169107856 </w:t>
      </w:r>
      <w:r>
        <w:br w:type="textWrapping"/>
      </w:r>
      <w:r>
        <w:rPr>
          <w:rStyle w:val="VerbatimChar"/>
        </w:rPr>
        <w:t xml:space="preserve">##           1           2           1           2           1           1 </w:t>
      </w:r>
      <w:r>
        <w:br w:type="textWrapping"/>
      </w:r>
      <w:r>
        <w:rPr>
          <w:rStyle w:val="VerbatimChar"/>
        </w:rPr>
        <w:t xml:space="preserve">## 0.169110422 0.169112121 0.169112911 0.169115729 0.169117761 0.1691230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123869 0.169128488  0.16913534 0.169138477 0.169138769 0.169149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152555 0.169152571 0.169179179 0.169183082 0.169187984 0.169201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216922 0.169218067 0.169221471 0.169221766 0.169233231 0.169240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241956 0.169245343 0.169248784 0.169258099 0.169261534 0.169268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283072 0.169287387 0.169291535 0.169297261 0.169298358 0.169310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314563 0.169337264 0.169340146 0.169349346 0.169349509 0.169354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356864 0.169358359 0.169359879   0.1693599 0.169361021 0.169361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367943 0.169374535 0.169381107 0.169383062 0.169387093 0.169393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395899 0.169417407 0.169431099 0.169432728 0.169441528 0.16944834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69455808 0.169460839 0.169466724 0.169468121 0.169468356 0.169473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487695 0.169496243 0.169504655 0.169525957 0.169526999 0.169528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532187 0.169535822  0.16954092 0.169546323 0.169546531 0.169574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957826 0.169583024 0.169583042 0.169595661 0.169596477 0.169598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652296 0.169652529 0.169660679 0.169677744 0.169683032 0.169683831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 0.16968534 0.169685622 0.169697907 0.169713343 0.169716324  0.16971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724701 0.169736878 0.169741513 0.169746827 0.169751783 0.169755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766047 0.169774239 0.169783022 0.169789767 0.169797198 0.1698001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815094 0.169821229  0.16982173 0.169833037 0.169833207 0.169839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843338 0.169844021 0.169859553 0.169861351 0.169863431 0.169865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880327 0.169880861 0.169886742 0.169890315 0.169896069 0.169902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902507 0.169902955 0.169913395 0.169924651  0.16994019 0.169941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6994688 0.169949133 0.169951252 0.169961162 0.169962231 0.169970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69990811 0.169991053 0.169991238 0.169998271 0.169998852 0.170032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032798 0.170052981 0.170055701 0.170059453  0.17006058 0.170063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065056 0.170071644 0.170080258 0.170087074 0.170092538 0.170093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093759 0.170103002 0.170108239 0.170109464 0.170113644 0.170115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123322 0.170127693 0.170134639 0.170144809 0.170145478 0.170156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163804 0.170165967 0.170172433 0.170185762 0.170186558 0.17018959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70192625 0.170197224 0.170200677 0.170207466 0.170209614 0.17023028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70232107 0.170235836 0.170262717 0.170264718 0.170291906 0.170292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294209 0.170294857 0.170313187 0.170317541 0.170330025 0.170331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033512 0.170342529 0.170351855 0.170360988 0.170366148 0.170367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373934 0.170383691 0.170397851 0.170399422 0.170410212 0.170412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434827 0.170440341  0.17044169 0.170445226 0.170457188 0.170460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475493 0.170482952 0.170491656 0.170491942 0.170497148 0.170503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506093 0.170511689 0.170516344 0.170517675 0.170520877 0.170521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531871 0.170540378 0.170542332 0.170544204  0.17056483  0.17056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572565 0.170580534 0.170581205 0.170584222 0.170590329 0.170592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599184 0.170603675 0.170608028 0.170608593 0.170616913 0.170633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635095 0.170656892 0.170665445 0.170685802 0.170719369 0.170729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731707 0.170750655 0.170755753 0.170756989  0.17075729 0.170758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759933 0.170762663 0.170764697 0.170774865 0.170775942 0.1707813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782922 0.170784967 0.170802544 0.170822332 0.170827837 0.170832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833167 0.170836919 0.170850169 0.170858446 0.170864321 0.170873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875975 0.170882912 0.170889081 0.170900928  0.17091979  0.17092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937825 0.170945726 0.170948478   0.1709534 0.170965807 0.170983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0986658  0.17099651 0.171005944 0.171009174 0.171024247 0.171031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041448 0.171042271 0.171047149 0.171062753 0.171072647 0.171082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089654 0.171094297 0.171097043 0.171100246 0.171103403 0.171103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105069 0.171115555 0.171134801 0.171155769 0.171160961 0.1711777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187216 0.171189478 0.171191244 0.171195685 0.171199183 0.171200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204122 0.171205321 0.171205433 0.171211589 0.171228244 0.1712299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231649 0.171233151 0.171257158 0.171259156 0.171270082 0.171273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128728 0.171287579 0.171314741 0.171318271 0.171332731 0.1713365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344112 0.171353542 0.171354434 0.171358253 0.171363811 0.171365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379395 0.171391198 0.171398665  0.17139968 0.171413096 0.171421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424431 0.171425262 0.171427769 0.171427942 0.171437173 0.171446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471421 0.171481016 0.171482782 0.171492741 0.171498799 0.171504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507475 0.171521773 0.171525253 0.171529037  0.17153205 0.1715451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566007 0.171570391 0.171582842 0.171583905 0.171599065 0.1716005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603604  0.17160365 0.171605139 0.171608435 0.171621043 0.171625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628129 0.171655223 0.171656687 0.171661165 0.171689759  0.17169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691856 0.171693926 0.171698475 0.171707073 0.171726686 0.1717276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728534 0.171732323 0.171735799 0.171746184 0.171746675 0.171749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750921 0.171755091  0.17175782 0.171764755  0.17176928 0.171772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779924 0.171785917  0.17178718 0.171792728 0.171813595 0.171814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821306 0.171831658 0.171835939 0.171839545 0.171840626 0.171845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186264 0.171864225 0.171886851 0.171891405 0.171892746 0.17190360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71908061 0.171908788 0.171909853 0.171918198 0.171921482 0.1719302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950871 0.171955606 0.171956085 0.171957223 0.171961786 0.171965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1981688 0.171982802 0.171988087 0.171992182 0.171994708 0.172004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006413 0.172024352 0.172026644 0.172033851 0.172043011   0.1720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064804 0.172070305 0.172070698 0.172088028 0.172089319 0.172090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091683  0.17209643 0.172101267  0.17210984 0.172110385 0.172126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134271  0.17213466  0.17214534 0.172148852  0.17216531 0.172165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166167 0.172171709 0.172173954  0.17217764  0.17218444 0.1721984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201986 0.172203089 0.172207713  0.17220889 0.172215881 0.172227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242721 0.172247354 0.172251101 0.172260735 0.172271367 0.1722775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228973 0.172293148 0.172294257 0.172296353 0.172302559 0.172307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310218 0.172321257 0.172331931 0.172355315   0.1723592 0.172364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365527  0.17236726 0.172373186 0.172373699 0.172375976 0.172388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402774 0.172420888 0.172425166 0.172427586 0.172429213  0.17243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436925 0.172440488 0.172465221 0.172470688 0.172480786 0.172515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532594 0.172542317 0.172545686 0.172546196 0.172548602 0.172563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565487 0.172566052  0.17259137  0.17259292 0.172595668 0.17259815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72600571 0.172606533 0.172610556 0.172613308 0.172614212 0.172618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262187 0.172624755  0.17262876 0.172640703 0.172641368 0.172647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658794 0.172663815 0.172667251 0.172673969 0.172682197  0.172701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702543 0.172705024 0.172709092 0.172709756 0.172725186 0.172725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727751 0.172757475 0.172765447 0.172774733 0.172785933  0.17279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279961 0.172807769 0.172811029 0.172815899   0.1728318 0.172832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839506 0.172862128 0.172866706 0.172869681 0.172871513 0.1728779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884617 0.172894237  0.17290167 0.172915361  0.17291622 0.172919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921107 0.172924017 0.172925105 0.172965407  0.17296921 0.172989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2995977 0.173011927  0.17301569 0.173020726 0.173026158 0.173030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036077 0.173037618 0.173038229 0.173038875 0.173046657 0.173047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048644 0.173050955 0.173064679 0.173066431 0.173071351 0.173076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079434 0.173090659 0.173091511 0.173096153 0.173111935  0.173112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115135 0.173121352 0.173123141 0.173127521 0.173129486 0.1731355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138149 0.173145941 0.173150016 0.173174873 0.173188059 0.1731921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320141 0.173204671 0.173206296 0.173209727 0.173213337  0.1732174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73217855  0.17322806 0.173237175 0.173244445  0.17324541 0.173247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272024 0.173279438 0.173282672  0.17328825 0.173291335 0.173292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294224 0.173294642 0.173306361 0.173324643 0.173330252  0.17336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372966 0.173385824 0.173393232 0.173407814 0.173413293 0.1734230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427419 0.173428408  0.17343208 0.173445664 0.173447212 0.173450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452306 0.173455103 0.173456146 0.173457211 0.173471088 0.173473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478286 0.173478656 0.173487608 0.173487964 0.173494897 0.1735012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501732 0.173502285 0.173520326 0.173536529 0.173556913  0.17356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564479 0.173577991  0.17358124 0.173589313 0.173590081    0.1735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595915 0.173604799 0.173614703  0.17362058  0.17362721  0.17362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629018 0.173647645 0.173654441 0.173660539 0.173664667 0.173667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713417 0.173714183 0.173715733 0.173717732 0.173718464 0.173721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731228 0.173738098 0.173739137 0.173747131 0.173756854 0.173760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767359 0.173767724 0.173771186 0.173771993 0.173784093  0.173791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737964 0.173807374 0.173812096 0.173813715 0.173826174 0.173828256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173828442 0.173837531 0.173850215 0.173863213 0.173882135 0.173897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901186 0.173902309 0.173909699 0.173911421 0.173913043 0.173918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739221 0.173922908 0.173928812 0.173934123 0.173945363 0.173948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949443 0.173952084  0.17395306 0.173953894 0.173957039 0.173959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3961342  0.17396403 0.173965207 0.173973217 0.173983497 0.173994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015285 0.174016782 0.174031174 0.174032785 0.174035501  0.174039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040371 0.174041298 0.174041844 0.174045085 0.174047334 0.174063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066075  0.17408562 0.174117745 0.174123415 0.174130423 0.1741314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135783 0.174143244 0.174150344 0.174156991 0.174159327 0.1741613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165305 0.174177655 0.174181919 0.174186625 0.174187158 0.1742059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224455 0.174226834 0.174230733 0.174234335 0.174236663 0.174237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241963 0.174243777 0.174249535 0.174253293 0.174256414 0.174256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742582 0.174267615 0.174269032 0.174278573 0.174280147 0.174291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309915 0.174311796 0.174312522 0.174327403 0.174354884 0.174357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365127 0.174367735 0.174370778 0.174403103 0.174408816 0.1744173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418957 0.174435861 0.174436511 0.174445327 0.174446081  0.17445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451781 0.174457505 0.174473021 0.174475699 0.174481771 0.1744825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491189 0.174500839 0.174505658 0.174525982 0.174533881 0.174539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540788  0.17458673 0.174594317 0.174595495 0.174598875  0.17460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607111 0.174608464 0.174614635 0.174619091 0.174628426 0.174639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656964 0.174658904 0.174660195 0.174661699 0.174702317 0.1747033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713011 0.174716449 0.174719442 0.174722787 0.174728159 0.17472909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74733436 0.174744539 0.174751171 0.174754585 0.174756357 0.174757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761225 0.174765047 0.174766558 0.174775879  0.17478042 0.1747829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787988  0.17478983 0.174794174 0.174825632 0.174833007 0.174834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485504 0.174857131  0.17485745 0.174866492  0.17488836 0.1749158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4924961 0.174926023 0.174926106  0.17499125 0.174996759       0.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018033 0.175030206 0.175045097  0.17504649 0.175052964 0.1750626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066869 0.175068744 0.175072206 0.175077736 0.175078618 0.1750798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081576 0.175085679 0.175091245 0.175104437 0.175120622 0.175125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129948 0.175131349 0.175136609 0.175136734 0.175139459 0.175154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161926 0.175176643 0.175184974 0.175189607  0.17519416 0.175203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229453 0.175240865 0.175247886 0.175248985 0.175249544 0.1752653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282472 0.175292356 0.175294538  0.17530085 0.175304116 0.175310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310279  0.17531938 0.175347784 0.175354596 0.175357206  0.17537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377515 0.175386172 0.175386731  0.17540351 0.175403514 0.1754091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541282 0.175434349 0.175436871 0.175439343 0.175440534 0.175450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545213 0.175461793 0.175463003  0.17546618 0.175471524  0.17548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493432 0.175494142  0.17552496 0.175536074 0.175552192 0.175552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553144 0.175569768 0.175571022 0.175571188 0.175573517  0.17557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558613 0.175587422 0.175593911 0.175604436 0.175607873 0.175620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621796 0.175626681 0.175631841 0.175641893 0.175648703  0.1756586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75660811 0.175670333 0.175686311 0.175698746 0.175706073 0.175727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728034 0.175728384 0.175731295 0.175734377 0.175747525 0.175763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765702 0.175776357 0.175782422 0.175788682  0.17579121 0.175800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807836  0.17581044 0.175832024 0.175832405 0.175835734 0.175839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839304 0.175843265  0.17585506 0.175855602 0.175856226 0.1758626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875585 0.175882412  0.17588426 0.175891423 0.175893095 0.1758956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909299 0.175913636 0.175920017 0.175924134 0.175925392 0.175929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75932019 0.175935846 0.175938828 0.175943637 0.175948775 0.175970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5972442 0.175982402 0.175988267 0.175991619  0.17599581 0.176002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005656 0.176016298 0.176022639 0.176024509 0.176033692 0.176038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045036 0.176047389  0.17605858 0.176062205 0.176063149 0.1760638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606502 0.176068195 0.176079734 0.176098079 0.176102987  0.1761082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76113085  0.17611748 0.176125506 0.176129763 0.176137397 0.176144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149892 0.176164767 0.176183485 0.176184451 0.176194967    0.176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205552 0.176212674 0.176219879 0.176225902 0.176227723 0.176235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236426 0.176251781 0.176251991 0.176254859 0.176254916 0.176260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267648 0.176273123 0.176273503 0.176276318 0.176278295 0.176292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308202 0.176308775 0.176309248 0.176313743 0.176321019 0.176323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329468  0.17633313 0.176359804 0.176362258 0.176363847 0.1763685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382362 0.176383726 0.176389974 0.176392434 0.176401627 0.176408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434395 0.176435456 0.176436406 0.176443529 0.176451415 0.176460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476422 0.176488969  0.17649095 0.176494275 0.176496036 0.1764984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499646 0.176504695 0.176508416 0.176516992 0.176521417 0.176523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528762 0.176529103 0.176534755 0.176535118 0.176540063 0.176543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549017 0.176561339 0.176561519 0.176562174  0.17656484  0.17656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566757  0.17656986 0.176584656 0.176622458 0.176623377 0.176630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766439 0.176645584 0.176649946 0.176658333 0.176659663 0.1766729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674972 0.176677418 0.176682332  0.17668672 0.176693311 0.1766935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696568 0.176703989 0.176712405 0.176714561 0.176717198 0.1767172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720582 0.176727909 0.176730977 0.176734341 0.176762487 0.176764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768958 0.176770862 0.176776695 0.176789898 0.176818598 0.176823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827791 0.176832927  0.17683466 0.176843982 0.176845406 0.1768528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856333 0.176857685 0.176865262 0.176870127 0.176878452 0.176882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888921 0.176889956 0.176891155 0.176912232 0.176930769 0.176933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949073 0.176949528 0.176957966 0.176958067 0.176960768 0.1769705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6986153 0.176989669 0.176996695 0.177000871 0.177013217  0.17701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022274 0.177034736 0.177051938 0.177054525 0.177069956  0.17708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089672 0.177095387 0.177097341 0.177101059 0.177104273 0.177105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112995 0.177116986 0.177136177 0.177142521 0.177152914 0.177163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164567 0.177165462 0.177175108 0.177176426 0.177198162 0.177217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223508  0.17723523 0.177254752 0.177254886 0.177255802 0.177257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265721 0.177272479 0.177274138  0.17727829 0.177278402  0.17728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282104 0.177303446 0.177310122 0.177321468  0.17732796 0.1773326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333682 0.177334875 0.177341618 0.177347983 0.177368619 0.177378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389719 0.177398553 0.177416615  0.17741692 0.177437922 0.1774411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444454 0.177446234 0.177450685 0.177455636 0.177474066 0.177476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477016 0.177477386 0.177482252 0.177483476 0.177484442 0.177491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496302 0.177496421 0.177497036 0.177502656 0.177512447 0.177521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524045 0.177535829 0.177537228 0.177543152 0.177552176 0.1775557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560071 0.177562973  0.17757615 0.177581246 0.177588161 0.177590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592896 0.177594733 0.177608476 0.177612423 0.177616235 0.177622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622279 0.177625304 0.177641118 0.177641531  0.17764445 0.177650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667996 0.177675224 0.177679937 0.177688902 0.177700804 0.177705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724254 0.177730469 0.177744538 0.177756428 0.177767651 0.177787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792888 0.177793563 0.177793645 0.177795114 0.177802163 0.17780472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77812864 0.177813028 0.177813809 0.177817425 0.177819302 0.1778309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833468 0.177835553  0.17784575   0.1778491   0.1778541 0.177862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870291  0.17787555 0.177886245 0.177898702  0.17790273 0.1779061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907824 0.177909406 0.177927402 0.177927618 0.177928367 0.17794197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77960517 0.177960816 0.177974575  0.17797512 0.177980224 0.177985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7986309 0.177989356 0.178019383 0.178020611 0.178037183 0.178037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041098 0.178055168 0.178059722 0.178084094 0.178100782 0.178105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112786  0.17812163 0.178122789 0.178134953 0.178139797 0.178149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152874 0.178153206 0.178156369 0.178182985 0.178209643 0.1782142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821706 0.178220626 0.178227827  0.17824167  0.17828381 0.178287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291085 0.178306431 0.178314639 0.178321644 0.178331029 0.178332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334064 0.178334562 0.178347423 0.178348498 0.178357159 0.178357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366796 0.178370895 0.178373626 0.178379706 0.178393247 0.178399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840065 0.178411663  0.17841958 0.178436649 0.178440827 0.178441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442123 0.178452109  0.17845848 0.178471253  0.17847259 0.1784755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481273 0.178492785 0.178501892 0.178511907 0.178516655 0.1785240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525671 0.178543088 0.178545636 0.178550565 0.178551588 0.178569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570536 0.178570721 0.178574413 0.178592421 0.178605488 0.1786124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614628 0.178616202 0.178619815 0.178620344 0.178620491 0.178638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642395 0.178661686 0.178673418 0.178680647 0.178688759 0.178713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719541 0.178721419 0.178723241 0.178727318 0.178727963 0.1787527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768146 0.178770531 0.178782461 0.178784724 0.178788081  0.17879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792011 0.178817591 0.178820724 0.178821179  0.17882274 0.178825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830353  0.17883271 0.178838161 0.178849145  0.17887138 0.1788801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888321 0.178883552 0.178890182 0.178896369 0.178903425 0.178906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908331 0.178910545 0.178911971 0.178915219  0.17892171 0.178927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929119 0.178937951 0.178940353 0.178953176 0.178962469 0.178964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8984398 0.178994034  0.17901493 0.179018372 0.179029852 0.179036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038568 0.179048121 0.179050973 0.179054168 0.179056117  0.17907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076523 0.179101026 0.179107051 0.179110121 0.179117577  0.17911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912875 0.179129353 0.179131139 0.179136565 0.179140644 0.1791484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155589 0.179164167 0.179184785 0.179188816 0.179190877 0.179198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200533 0.179202311 0.179207561 0.179209674 0.179211213 0.179213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921396 0.179218425 0.179219821 0.179225721  0.17924429 0.179256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264373 0.179279524  0.17928419 0.179291035  0.17929349 0.179293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930717 0.179322871 0.179329873 0.179341033 0.179342194  0.17934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351634 0.179363305 0.179371097 0.179372393 0.179373705 0.179375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376509 0.179377838 0.179378255  0.17938645 0.179387144  0.17939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392215 0.179407986 0.179413254 0.179420028 0.179420132 0.179422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424041 0.179432025 0.179454661 0.179462316 0.179472422 0.179472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478812   0.1794826 0.179487766 0.179489373 0.179490422 0.179494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496176 0.179499948 0.179510844 0.179512732 0.179527349 0.179534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538558 0.179539937  0.17954407 0.179545581 0.179550751 0.179579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581283  0.17958386 0.179606424 0.179616988 0.179620035 0.179621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628055 0.179629436 0.179631739 0.179640719  0.17965008  0.17965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654867 0.179662206  0.17967733 0.179692987 0.179702359 0.179705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705158 0.179705728 0.179706513 0.179706951 0.179709372 0.179711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718792  0.17972152 0.179726562 0.179726815 0.179727987 0.179735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735553 0.179740974 0.179742538 0.179752096 0.179753507 0.179763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763842 0.179768673 0.179772873 0.179775991 0.179776734  0.17979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979101 0.179795505 0.179802203 0.179820504 0.179828344 0.179828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829576 0.179830009 0.179830409  0.17983308 0.179847652 0.1798485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849103 0.179850185 0.179851275 0.179868903 0.179875299 0.179876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7988008 0.179881279 0.179890024 0.179904094 0.179905563 0.179909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911285 0.179911732 0.179919713 0.179920502  0.17993091  0.17994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79949091 0.179950391 0.179959798 0.179980853 0.179985485 0.179989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799929 0.179993878 0.179994194 0.179995872 0.179996079 0.179997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001412 0.180012202 0.180017634  0.18002177 0.180029124 0.180055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070478 0.180074539 0.180080384 0.180088227 0.180090995 0.1800914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093772 0.180099379 0.180099999 0.180104655 0.180109767 0.180117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125242  0.18013181 0.180132571 0.180151559 0.180162143 0.180163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80170123 0.180183105 0.180184088 0.180184264 0.180188429 0.180194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213038 0.180214092 0.180216641 0.180222631 0.180227704 0.180234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240439 0.180244549 0.180254685 0.180259231 0.180267763 0.180267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268138 0.180273242 0.180277587 0.180279276 0.180280146 0.180283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029454 0.180296867 0.180297567 0.180301231  0.18030518 0.180306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319766 0.180321386 0.180326655  0.18032871 0.180333134 0.180335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352456 0.180363796 0.180363927 0.180368579 0.180378308 0.180382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385289   0.1803878 0.180396075 0.180397745 0.180403275 0.180408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419062 0.180440978 0.180453803 0.180454582 0.180454886 0.180455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457393  0.18046705 0.180485705 0.180489199 0.180494016 0.18049469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80512779   0.1805186 0.180525106  0.18052677 0.180533211 0.180540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054788 0.180557068 0.180558738 0.180566765 0.180574235 0.180583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584431 0.180585296  0.18058995 0.180592781 0.180611395 0.180611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643244 0.180663321 0.180672773    0.180682 0.180685044 0.180703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705681 0.180715386 0.180748015 0.180750399 0.180754431 0.180757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764375 0.180768362 0.180785172 0.180785537 0.180786493 0.180794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797671 0.180815116 0.180818107  0.18083131 0.180836474  0.18084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843887 0.180844225 0.180848104  0.18085461 0.180865033  0.180878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890955 0.180892595 0.180895478 0.180917623 0.180917968 0.1809193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092044 0.180937758 0.180945476 0.180946806 0.180958812 0.180963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0969397 0.180971882 0.180972181 0.180975079 0.180980604 0.181019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032759 0.181054055 0.181066013 0.181070473 0.181070651 0.181075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079084 0.181079974 0.181085091 0.181087506 0.181110888 0.181148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191547 0.181204699 0.181215201  0.18125731 0.181257386 0.18127967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81280832 0.181282496 0.181284876 0.181297726  0.18130994 0.181319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327255 0.181347045 0.181352331 0.181363727 0.181381862  0.18138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403261 0.181423388 0.181437791 0.181442474 0.181442693 0.1814467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453705 0.181456886 0.181458989 0.181475391 0.181479417 0.1814860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487142 0.181502585 0.181503403 0.181511333 0.181519771 0.181529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530419 0.181531176 0.181539563 0.181546348 0.181552738 0.181553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557324 0.181561632  0.18157579 0.181579946 0.181588587 0.181590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591476 0.181596251 0.181596808 0.181609127 0.181617215 0.181619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636727 0.181638176 0.181638372 0.181645826 0.181649802 0.181652449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181652672 0.181655588 0.181656291 0.181662757 0.181664164 0.1816718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672614 0.181676605 0.181678332  0.18168532 0.181687649 0.18168995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18169042 0.181703252 0.181713732 0.181714611 0.181718588 0.181718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172029 0.181721537 0.181742064 0.181744704 0.181749758 0.1817546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757578 0.181760586 0.181768402 0.181768596 0.181771987 0.181775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787788 0.181796277 0.181799383 0.181806023 0.181810967 0.181818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820454 0.181868681 0.181872725 0.181882153 0.181892555 0.181903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922502 0.181922557 0.181927358 0.181929033 0.181931815 0.181936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1940648 0.181953496 0.181967144  0.18197221 0.181978591 0.18197860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81981802 0.181984835       0.182 0.182000695 0.182006205 0.182010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012984 0.182027011 0.182034625 0.182053288 0.182058643 0.182064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067089 0.182067864 0.182081792 0.182082633 0.182108201  0.182136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150411 0.182151721 0.182156547 0.182162015 0.182175263  0.18217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218096 0.182182474 0.182182681 0.182188118 0.182191348 0.1821996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204139 0.182204687 0.182224514 0.182230479 0.182231044 0.182239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240888 0.182241799 0.182266514  0.18227216 0.182272695 0.182272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277319 0.182278943 0.182279444 0.182280936 0.182281772  0.182291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294547 0.182309393  0.18231242 0.182317119 0.182328085 0.1823309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236106 0.182369301 0.182381711 0.182386309 0.182389578 0.182396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397355 0.182397627 0.182398937 0.182400374 0.182408796 0.182409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415542 0.182424035 0.182424219 0.182426098 0.182427218 0.182431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434408 0.182440878 0.182448643 0.182457421 0.182467868 0.1824727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477162  0.18247719 0.182486042 0.182487464 0.182490222 0.1825020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502352 0.182510242 0.182521384 0.182522676 0.182524763 0.182529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532395 0.182533006  0.18254497 0.182545436 0.182558396 0.182559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560635 0.182567343 0.182573588 0.182578019 0.182580804 0.182584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591596 0.182596291  0.18259892 0.182605798 0.182627504 0.1826326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637877 0.182639751  0.18264457 0.182645703 0.182646805  0.18265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662331 0.182665135 0.182670297  0.18268957 0.182698549 0.182701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710086 0.182717609 0.182718967 0.182724252  0.18272702 0.182736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749467 0.182759412 0.182775094 0.182781722 0.182798326 0.182799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801563 0.182806915 0.182812178 0.182827028 0.182827685 0.182831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831615  0.18283181 0.182837953 0.182849279 0.182856625 0.182879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880761 0.182890855 0.182899867 0.182921139 0.182922812 0.182945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946573 0.182947512  0.18298575 0.182988675 0.182990388  0.18299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2991319 0.183000182 0.183000691 0.183000787 0.183007395 0.1830090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023342 0.183025254 0.183030988  0.18303762 0.183039312 0.1830415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304536 0.183049785 0.183054462 0.183061869 0.183069882 0.183071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079835 0.183080102 0.183080522 0.183085055 0.183090845 0.183095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101815 0.183106438 0.183118814 0.183118883 0.183127417 0.183134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139966 0.183146802  0.18314915 0.183160561 0.183163135 0.183167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178709  0.18319084  0.18320315 0.183228871  0.18322937 0.183234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252869 0.183257132  0.18326583 0.183266932 0.183282563 0.183285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288677 0.183289334 0.183291574  0.18329526 0.183312965 0.183316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321112 0.183352015 0.183363327  0.18336736 0.183368135 0.183373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376178 0.183382489  0.18339113 0.183395492 0.183396381 0.183402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421463 0.183427135 0.183429292 0.183431131 0.183448986 0.183461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477619 0.183483381 0.183491786 0.183496942 0.183497379 0.183498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507719 0.183509599 0.183515018 0.183517628 0.183520416 0.1835265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535884  0.18354338 0.183545421 0.183549286 0.183560122 0.183563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565801 0.183565938 0.183575985 0.183585192 0.183597682 0.183605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607935 0.183609788 0.183616759 0.183621027 0.183639089 0.183640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645098 0.183660545 0.183668185 0.183671951 0.183676155 0.183682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683541 0.183702284 0.183712379  0.18372017 0.183733721 0.183742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743438 0.183743792 0.183747134 0.183760541  0.18376601 0.1837725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378027 0.183785779 0.183789045 0.183793563 0.183803689 0.183810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816184 0.183819335 0.183821859 0.183832674 0.183851756  0.1838587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18386817 0.183868426 0.183871297 0.183876005 0.183877415 0.183881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83883672 0.183887668 0.183887968  0.18389387 0.183894068 0.183902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905204 0.183908286 0.183911245 0.183920402  0.18392947 0.183950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3955289 0.183963207 0.183964644 0.183977518 0.183979933 0.183981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839854 0.183996427 0.184002222 0.184008326 0.184011097 0.184020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040975 0.184041619 0.184041704 0.184058707 0.184060497 0.1840685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078653 0.184079321 0.184122429 0.184128777 0.184131359 0.1841345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152233 0.184153851 0.184154176 0.184168775 0.184173731 0.184176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177054 0.184182617 0.184182787 0.184188475 0.184198001 0.1842017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203761 0.184213119 0.184229016 0.184232335 0.184240788 0.184257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269508 0.184286606  0.18429639 0.184309442 0.184311012 0.184315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323574 0.184332734 0.184338636 0.184344528 0.184353112 0.184353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354063 0.184360521 0.184363127 0.184368497 0.184375292 0.1843909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396268  0.18439739   0.1844013  0.18441734 0.184427186 0.184434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435702 0.184439989 0.184450353 0.184451597 0.184451873   0.1844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473169 0.184475629 0.184476515 0.184486822 0.184523482 0.184525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452797 0.184534198 0.184539383 0.184543638 0.184545353 0.184554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557193 0.184558692 0.184564837 0.184565569 0.184569575 0.1845756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581511 0.184587694 0.184597314 0.184601185 0.184602593 0.184605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614957 0.184616965 0.184619651 0.184624289 0.184629962 0.184653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653846 0.184654356 0.184660563 0.184664793 0.184675129 0.184694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695011 0.184703453 0.184715361  0.18473036 0.184731784 0.184744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84787698 0.184794314  0.18479664 0.184798497 0.184801126 0.184821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822438  0.18482529  0.18483951 0.184840442  0.18484063 0.184842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848341 0.184880123  0.18488948 0.184904399 0.184908679 0.184911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917714  0.18491887 0.184932166 0.184951148 0.184961618 0.184961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4986787 0.184994714   0.1849963 0.185009843 0.185013059 0.185016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032169 0.185032952 0.185065209 0.185087574 0.185088103 0.185089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095098 0.185095534   0.1850974 0.185101862 0.185103461 0.185114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119207 0.185131889 0.185133354 0.185166989 0.185179121 0.1851876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198688 0.185200661 0.185203971  0.18520986 0.185218399 0.1852272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230319 0.185234911 0.185252861 0.185254608  0.18525582 0.185268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272019  0.18527206 0.185283947 0.185295368 0.185299352 0.185304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308626 0.185324508 0.185349546 0.185351849 0.185355057 0.185360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362141 0.185362927 0.185370881  0.18537678 0.185378272 0.185379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395968 0.185413374 0.185420327 0.185423743 0.185430524  0.18544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454363 0.185454453 0.185456897 0.185474398 0.185477308 0.185494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517863 0.185523096 0.185527149 0.185533543 0.185544922 0.185547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553666 0.185553958  0.18555949 0.185562887 0.185572462  0.18558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559072 0.185600406 0.185619757 0.185626399 0.185627146 0.185639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640718 0.185666958 0.185680943 0.185684858 0.185686483 0.185725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727389 0.185741959 0.185743504  0.18575054 0.185764074 0.185765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768201 0.185775909 0.185776563 0.185780291 0.185781422 0.185794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800546 0.185801291 0.185809667 0.185809909 0.185820092 0.185825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830596 0.185831141 0.185831451  0.18585322  0.18586056 0.185866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586797 0.185868386 0.185871284 0.185873155 0.185873578 0.185876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880924  0.18588552 0.185888376 0.185910938 0.185918086 0.185922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925832 0.185928776 0.185929196 0.185930741 0.185933826 0.185934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946872 0.185962807 0.185965119  0.18597183 0.185974958 0.185978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5990927 0.186001591 0.186002413 0.186010375  0.18601064 0.186017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022032 0.186040511 0.186055814 0.186058019 0.186063896 0.186066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072251 0.186099891 0.186110994 0.186120966 0.186129562 0.186130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138318 0.186144976 0.186146156 0.186156158 0.186158758 0.186159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162767  0.18616319 0.186171677 0.186172745 0.186173589 0.18617635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86181382 0.186193087 0.186195862 0.186198854 0.186200115 0.1862044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206479  0.18621451 0.186222082 0.186223251  0.18622434 0.186233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236491 0.186248792 0.186249197  0.18625304 0.186270946 0.186281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282566 0.186284435 0.186299478 0.186302627 0.186331364 0.186333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335532 0.186339996 0.186340747 0.186362014 0.186373248  0.18637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393687 0.186403371 0.186406921 0.186440678 0.186442672 0.186443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449844 0.186466184 0.186482737 0.186484649 0.186490675 0.186506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508226 0.186519937 0.186525423 0.186531942 0.186535466 0.186551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553064  0.18655321 0.186554536 0.186558663 0.186559958 0.186570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584577 0.186585266 0.186602871 0.186615187 0.186615724 0.186644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654084 0.186654223 0.186675692 0.186682782 0.186684104 0.1866863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687616 0.186688355 0.186702338 0.186704497 0.186721265 0.186735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741196 0.186754327 0.186757027 0.186762647 0.186765694 0.186779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788182 0.186792528 0.186792769  0.18679533 0.186797509 0.186806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809275 0.186813187 0.186815791 0.186823379  0.18682623 0.186831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847675 0.186851507 0.186851783 0.186855183 0.186864569 0.186865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868556 0.186873125 0.186884102 0.186890655 0.186900259  0.18691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945326 0.186953143 0.186961223 0.186962607 0.186974874 0.186977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6984054 0.186987534 0.186991382 0.186995975 0.186997123  0.18700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003754 0.187011811 0.187041204 0.187050809 0.187067788 0.187068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081292 0.187090597 0.187096258 0.187101612 0.187110804 0.187112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116258 0.187116433 0.187130262 0.187134503 0.187146271 0.187166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181282 0.187192512 0.187198439 0.187200334 0.187207111 0.187219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725002 0.187258008 0.187266409 0.187266773 0.187268721 0.187271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282323 0.187289028 0.187301758 0.187316116 0.187320845 0.187325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333688  0.18733439 0.187341105 0.187394408 0.187400467 0.187401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409279 0.187446559 0.187448084 0.187448479 0.187453277  0.18745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471155 0.187486608 0.187492789  0.18750299 0.187503208 0.187508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750864 0.187512931 0.187517134 0.187522409  0.18753761 0.187560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570037  0.18757324 0.187587494 0.187594987   0.1876008 0.187602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614852 0.187620217 0.187638695 0.187640618 0.187651029 0.187658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665092 0.187665903  0.18767654 0.187682865 0.187684339 0.187688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690521  0.18769117 0.187713575 0.187713776 0.187720083 0.18772182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87741374 0.187742616 0.187744982 0.187745323 0.187747977 0.1877515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763592 0.187776244 0.187788158 0.187795495 0.187797808   0.1878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876467 0.187886868 0.187892717 0.187895147  0.18790055 0.187903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919463 0.187924913 0.187934908 0.187957517 0.187957863  0.18797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7983837 0.187996284 0.188026622 0.188032965 0.188035371 0.188053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805413  0.18805926 0.188074363 0.188074406 0.188085172 0.1880897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090595 0.188098612 0.188103537 0.188109812 0.188116791 0.1881171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119654 0.188123224 0.188124876 0.188140593 0.188144121 0.188161448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188175842 0.188180783 0.188183307 0.188208014 0.188226472  0.18823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239076 0.188239611 0.188246141 0.188256123 0.188256626  0.188258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259144 0.188259169 0.188263701 0.188269197 0.188291822 0.1882962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302425 0.188302549 0.188323208  0.18832467 0.188340583 0.188355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363729  0.18836506 0.188382796 0.188387441 0.188400473 0.188407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408948 0.188412985 0.188420877 0.188430487 0.188435556 0.1884365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443923 0.188447931 0.188459473 0.188461576 0.188466885 0.1884697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470006 0.188514357 0.188517566 0.188520765  0.18853215 0.188542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544494 0.188550131 0.188553289 0.188558042 0.188558601 0.188560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562288 0.188562471 0.188573236 0.188574961 0.188580506 0.188591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593714 0.188597306   0.1886046 0.188613212 0.188622879 0.188627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636897 0.188640568 0.188643972 0.188664916  0.18866681 0.188671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695845 0.188698098 0.188701613 0.188710117 0.188711738  0.188715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730341 0.188741261 0.188743452 0.188752209 0.188761426 0.1887630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767216 0.188767291  0.18879528 0.188805685  0.18883514  0.18883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842147 0.188844858 0.188846225 0.188874515 0.188878236 0.188887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900796 0.188905547 0.188925916 0.188927481 0.188929388 0.188931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8938408 0.188952442 0.188958286 0.188963517 0.188964668 0.18897300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88983461 0.188985463  0.18899055  0.18900082 0.189005229 0.189011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901622 0.189018507 0.189039002 0.189040337 0.189053083 0.189067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072893  0.18910676 0.189110613 0.189139584 0.189145638 0.189155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162822 0.189165635 0.189169052 0.189179039 0.189185084 0.189200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209442 0.189212718 0.189216885 0.189220399 0.189227105 0.189234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237655  0.18924748 0.189248093 0.189251293 0.189257825 0.189259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260358 0.189262358 0.189281475 0.189287462 0.189298396 0.1893110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320138 0.189320164 0.189325867 0.189334634 0.189344835 0.189345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351331 0.189360355 0.189360395 0.189384485 0.189393378 0.189405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406539 0.189420457 0.189421985 0.189433938 0.189434811 0.189451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468984 0.189487486 0.189487537 0.189487744  0.18949306 0.189509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950986 0.189520699 0.189544351 0.189548735 0.189567536 0.189587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596269 0.189615709 0.189620008 0.189620758 0.189654588 0.189664358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89664611 0.189698765 0.189702574  0.18970997 0.189710491 0.189722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734189  0.18973918  0.18974407 0.189750586 0.189767183 0.189770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770723 0.189774148  0.18978662 0.189790491 0.189792289 0.1897953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798576 0.189800283 0.189800486 0.189811658 0.189818004 0.1898425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984755 0.189865763 0.189880092 0.189881421 0.189886047 0.189891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891974  0.18989899 0.189900459 0.189925765 0.189928747 0.189950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89952512 0.189962008 0.189966188 0.189967652 0.189976667 0.189991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8999283 0.189993624 0.190010973 0.190022252 0.190029764 0.190039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053996 0.190054028 0.190058574 0.190061563 0.190067972 0.1900816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082269  0.19008999 0.190092721 0.190095435 0.190110944  0.19011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119569 0.190124208 0.190127409 0.190131667  0.19014208 0.190160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9016661 0.190178207 0.190183371 0.190192392 0.190227527 0.190229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229874  0.19023811 0.190242073 0.190247241 0.190258151 0.1902592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262991  0.19026991 0.190301616  0.19030289 0.190305402 0.190307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317001 0.190323752 0.190333675 0.190333699 0.190349539 0.190351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353557 0.190364948 0.190373767 0.190376609 0.190384128 0.190386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396829 0.190410564 0.190411031  0.19041934 0.190419832 0.190429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439709 0.190445666 0.190455314 0.190462864 0.190468771 0.190470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474845  0.19047619 0.190493296 0.190505074 0.190507936  0.1905319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90532516  0.19053964 0.190540491 0.190559055 0.190559237 0.1905618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564707 0.190565644  0.19058258 0.190585248 0.190591881  0.19059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614844 0.190624801 0.190634894 0.190640837 0.190641248 0.190642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647251 0.190656138 0.190660606 0.190670233  0.19067159 0.190675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681436 0.190695831 0.190704663 0.190705147 0.190707821 0.190710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9071974 0.190726976 0.190762624 0.190766593 0.190769889 0.190775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777079 0.190785612 0.190831896  0.19084038 0.190846479 0.190847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851144 0.190854228 0.190874843 0.190889522 0.190903267 0.190908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915295 0.190923444 0.190934197 0.190944592 0.190952262 0.190958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961808 0.190965755 0.190967812 0.190968393 0.190969652 0.190971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0972903  0.19097466 0.190976128 0.190980536 0.191001932 0.191004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007151 0.191010643  0.19101167 0.191018258 0.191024718 0.191032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036402 0.191037504 0.191041195 0.191054516 0.191060881 0.191063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063851 0.191067125 0.191073227 0.191074796 0.191078269 0.191083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085119 0.191093225 0.191113374 0.191114904 0.191115056 0.191115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116416 0.191137775 0.191146567 0.191160295 0.191163014 0.191169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185556 0.191196481 0.191205155 0.191208188 0.191208258 0.191232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237957 0.191238504 0.191244688 0.191246123 0.191254075 0.191264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267152 0.191268028 0.191278973  0.19129696 0.191312936 0.1913164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339845 0.191351081 0.191355297 0.191361728 0.191371804 0.191400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404298 0.191436118 0.191451065  0.19146596 0.191473518 0.1914760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9147617 0.191480852 0.191480908 0.191490425 0.191508338 0.191515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521991 0.191525068 0.191535604 0.191559375 0.191565955 0.191577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577676 0.191580539 0.191583489 0.191590713 0.191616766 0.191617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622741 0.191626946 0.191633133 0.191636513 0.191640418  0.19164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680832 0.191706851 0.191723652 0.191729073 0.191737567 0.191739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742694 0.191748171 0.191749105 0.191751141 0.191764601  0.19177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781727 0.191787936 0.191801915 0.191807413 0.191807824 0.191808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823302 0.191823832 0.191864345 0.191876794   0.1918831 0.191900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907772 0.191912484 0.191928632 0.191930985 0.191938975 0.191958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1965097 0.191967474 0.191980589 0.191984981 0.191990858    0.191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2000702 0.192001481 0.192004208 0.192013194 0.192030641 0.192056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9205771 0.192061219 0.192067328 0.192071703 0.192074454 0.19208079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192080876 0.192085044 0.192085096 0.192099461 0.192115412 0.192115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2116323 0.192154395 0.192161568 0.192184203 0.192185895 0.1921944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2200325 0.192209034 0.192233853 0.192239214  0.19225393 0.1922820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2288777 0.192298643 0.192301023 0.192314195 0.192314402 0.192336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2339553 0.192340417 0.192343147 0.192347284 0.192353469 0.1923543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2356588 0.192358952 0.192362635 0.192376788 0.192377495 0.192385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2386382 0.192398656 0.192402067 0.192419132 0.192472301 0.192498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2512231 0.192524777   0.1925349 0.192538308 0.192540373 0.192617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2618853 0.192618965 0.192634561 0.192645262 0.192645883 0.1926481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2650306 0.192683025 0.192691131 0.192693193 0.192696535  0.19271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2716237 0.192717267 0.192722211 0.192731899 0.192734292 0.192734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2736049 0.192772431 0.192775484  0.19277747 0.192785453 0.192789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9279036 0.192807193 0.192843368 0.192846006 0.192846786  0.1928546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92877999 0.192898889 0.192900592 0.192921822 0.192928976  0.19293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2936527 0.192938339 0.192939485   0.1929509  0.19295559 0.192961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2987262 0.192992072 0.193034489  0.19303668 0.193046783 0.1930610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097053 0.193098651  0.19314299 0.193144332 0.193152274 0.193154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161344 0.193162086 0.193163565 0.193169977 0.193173959 0.193174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9317803 0.193182951 0.193184639 0.193201056  0.19320453 0.193210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217061 0.193220618  0.19323493 0.193235956 0.193237991 0.1932471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252991 0.193256357 0.193258662 0.193259127 0.193261014 0.193265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9327521 0.193278519 0.193278754 0.193284256 0.193295642 0.193300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302399 0.193303281 0.193324506 0.193334035 0.193340095 0.193349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350793 0.193352266 0.193353859 0.193362915 0.193367709 0.1933806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383022 0.193394401 0.193403298 0.193410873 0.193430351 0.193432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451637 0.193480652 0.193484651 0.193486915 0.193501329 0.1935133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523575 0.193533866 0.193542144 0.193544225 0.193549073 0.193564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566645 0.193573767 0.193583737 0.193584801 0.193585003 0.193587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595223 0.193595728 0.193598681 0.193600492 0.193601052 0.193610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612774 0.193612901 0.193615335  0.19361792 0.193618639 0.19361928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93621957 0.193625153 0.193632255 0.193660211 0.193668662  0.19368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680632 0.193697868 0.193702166 0.193706807 0.193713546 0.19372698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93734919 0.193741932 0.193746942 0.193748455 0.193749419 0.193761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765568 0.193767013 0.193770601  0.19377409 0.193792846 0.193795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812983  0.19381766 0.193818038 0.193820499 0.193823078 0.193850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850769 0.193852042 0.193858944 0.193887032 0.193888519 0.193893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893948 0.193900583 0.193901858 0.193928226  0.19393144 0.1939353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935587 0.193936818 0.193942549 0.193947624 0.193951246 0.1939515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3953115 0.193969543 0.193983771 0.193999122 0.194001621 0.19400723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94023928 0.194026558  0.19402673 0.194043565 0.194045653 0.1940584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061669 0.194063771 0.194069976 0.194092611 0.194097801 0.1941031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106342 0.194112868 0.194120392 0.194143124 0.194160195 0.1941623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171177 0.194204502 0.194211433 0.194214062 0.194218319 0.194219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225595 0.194225596 0.194234682  0.19424405 0.194245533 0.194260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260353 0.194262048 0.194263535 0.194273425 0.194288363 0.194289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292747  0.19429751 0.194309927 0.194313208    0.194327   0.1943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340283 0.194345196 0.194361128 0.194382523 0.194384122 0.1943922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392606 0.194400329 0.194402235 0.194402358 0.194407306 0.194408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414647 0.194433761 0.194436689 0.194440278 0.194447712  0.1944485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94451387 0.194457742 0.194466183 0.194487516 0.194490275 0.1944945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511565 0.194532565 0.194534287 0.194557532 0.194560181 0.1945652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570136 0.194585448 0.194589086 0.194614634 0.194619123 0.194623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624572 0.194625748 0.194640268 0.194640834 0.194652464 0.194657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661948 0.194669259 0.194669681 0.194669757 0.194680756 0.194689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9469294 0.194694653 0.194709572 0.194717635 0.194722111 0.194729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739271 0.194744797 0.194744977  0.19474519  0.19475425 0.194760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766548 0.194770775 0.194782921 0.194798295 0.194811908 0.1948122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813757 0.194819137 0.194820868 0.194823305 0.194836139 0.194841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844667 0.194847323 0.194859942 0.194860171 0.194872479 0.1948797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897924 0.194900071 0.194907777  0.19491006 0.194921166 0.194931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944437  0.19494901 0.194951262 0.194963133 0.194964419 0.194973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4979254 0.194983751 0.194995026 0.195006164 0.195028869  0.19503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037603 0.195041022 0.195046916 0.195056302 0.195066784 0.1950735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081439 0.195088554 0.195096739 0.195114402 0.195119249 0.195123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126193 0.195129818 0.195137789 0.195140243 0.195160968  0.195166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182925  0.19518586 0.195206206 0.195207639 0.195207757 0.19521086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95211962 0.195218007 0.195226191 0.195233747 0.195234435 0.1952377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242218 0.195256512 0.195260893 0.195264748 0.195271145 0.195272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277021 0.195287886 0.195293768 0.195321841  0.19532221 0.195333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333602 0.195352339 0.195358053 0.195360928  0.19536328  0.1953668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95373098 0.195397012 0.195400383 0.195402071 0.195406412 0.19541832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195434258 0.195436027  0.19543668  0.19544592 0.195447727 0.1954682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478586 0.195484014 0.195490211 0.195492702  0.19550075 0.195513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523143 0.195530059 0.195546402 0.195549609 0.195555556 0.195567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583683  0.19559348 0.195598768 0.195614512  0.19562072 0.1956248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627687 0.195644928 0.195648438 0.195651331 0.195656969 0.195666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680863 0.195687723 0.195689513 0.195704966 0.195707239 0.195711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717732 0.195727009 0.195727236 0.195742783  0.19574434 0.195745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751546 0.195780422 0.195785383 0.195789705  0.19579059 0.195795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1958002 0.195810949 0.195814847 0.195821838 0.195823157 0.1958248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9582547 0.195826421 0.195826712  0.19583109 0.195832738 0.195844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848771 0.195865042 0.195866847   0.1958753 0.195878007 0.1958839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5884536 0.195899109 0.195915787  0.19593422 0.195936866  0.195940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195943805 0.195964685 0.195977104 0.195978225 0.196007968 0.196013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020166 0.196025484 0.196056713 0.196089365 0.196090822  0.19610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103729 0.196108744 0.196113033 0.196114444 0.196115831 0.196118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120798  0.19612518 0.196150321 0.196150999 0.196153185 0.196172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173733  0.19619019 0.196204177 0.196222729 0.196227967 0.196229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230403 0.196233733 0.196243273 0.196245622  0.19624643 0.196251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251536 0.196254699 0.196269371 0.196281041 0.196287885 0.196319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330818 0.196335124 0.196336073 0.196340183 0.196349734  0.19636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370222 0.196371438 0.196372799 0.196380858 0.196386409 0.196399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403961 0.196423421 0.196428805 0.196434693 0.196440178 0.19645299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19645468  0.19645518 0.196461035 0.196468417 0.196475441 0.196476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479623 0.196490512  0.19649219 0.196498802 0.196504652 0.196514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525864 0.196543574 0.196545504 0.196566953 0.196570639 0.196580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589413 0.196593425 0.196593971 0.196601133   0.1966031 0.196624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628812 0.196633211 0.196641456 0.196643219 0.196646211 0.196662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665775 0.196677725 0.196691511 0.196695936 0.196713197 0.196715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718341 0.196727317 0.196736484  0.19675213 0.196758683 0.1967595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766994 0.196772291 0.196786816 0.196788144  0.19678955  0.19679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803197 0.196807867 0.196818775  0.19682157 0.196835894 0.196836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839474 0.196843584 0.196849879 0.196853133 0.196853543 0.1968640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866585 0.196894561 0.196897504 0.196910535 0.196935001 0.1969388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6948761 0.196960608 0.196961685 0.196973694 0.196980302 0.196991792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 0.19700582 0.197016377 0.197035643 0.197036498 0.197040148 0.1970487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057926 0.197058078 0.197076058 0.197083054 0.197086902 0.1970878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9709343 0.197111188 0.197114054 0.197116058 0.197129027 0.19713100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97155114 0.197156083 0.197160568  0.19716371  0.19717058 0.197178137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197189042  0.19719864 0.197200676 0.197201865 0.197212966  0.1972178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197220558 0.197229766 0.197253516   0.1972545 0.197257255 0.197257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267577 0.197270642 0.197272081 0.197274682 0.197288765 0.197299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305476 0.197312538  0.19731411 0.197317006 0.197333397 0.197333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340133 0.197354007 0.197360088 0.197364426 0.197365271 0.19736649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97372179 0.197417743 0.197440895 0.197476972 0.197491373 0.1974932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511269 0.197514608 0.197520436 0.197526749 0.197540123 0.1975637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565369 0.197571525 0.197577048 0.197584783 0.197587712 0.197588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590576  0.19760479 0.197620883 0.197624149 0.197626601 0.197627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629177 0.197629678 0.197657888 0.197665627 0.197679343 0.197684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684336 0.197696382 0.197698037 0.197701607 0.197705736 0.197709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726593 0.197746047 0.197750148 0.197752651 0.197760172 0.197775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784549 0.197787771 0.197800367  0.19780919 0.197821411 0.197823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828078 0.197837032 0.197865396 0.197873885 0.197877697 0.197886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897772 0.197902639 0.197917856 0.197920277 0.197921935  0.19793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964738 0.197965009  0.19797335 0.197974424 0.197977352 0.197977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7982784  0.19799175 0.197995112 0.197996754 0.197997509  0.19800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025958 0.198036602  0.19803919 0.198048603 0.198052117  0.19806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072902 0.198072915 0.198076765 0.198082096 0.198090752 0.198118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121105 0.198122641 0.198124528  0.19813058 0.198131848 0.19813207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198132235 0.198134881 0.198180063 0.198180182 0.198180644 0.1981843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192382  0.19819568  0.19820156 0.198209951 0.198212105 0.198215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225222 0.198231502 0.198234232 0.198240235 0.198249298 0.198260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266158 0.198285735 0.198288952 0.198298687 0.198299483 0.198306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307754 0.198310916 0.198317583 0.198327577 0.198335733 0.198336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338777 0.198339203 0.198356081 0.198369356   0.1983706 0.198377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381049  0.19838692 0.198401289 0.198403225 0.198407607 0.1984119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416616 0.198428398 0.198441489 0.198454901 0.198458697 0.198460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9847088 0.198490075 0.198490978 0.198500056 0.198526716 0.198538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555957 0.198559148 0.198569286 0.198570448 0.198572268   0.1985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597352  0.19860005 0.198600108 0.198600467 0.198611231 0.198614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615403 0.198619662 0.198626577 0.198662162 0.198670033 0.198670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673754 0.198691147 0.198700325 0.198709208 0.198727733 0.19872876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19873338   0.1987575 0.198760041 0.198760154 0.198767881 0.1987697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770251 0.198773497 0.198773966  0.19877594 0.198790608 0.198816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823096 0.198829886 0.198834022 0.198845622 0.198851974 0.198853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855841 0.198862571  0.19886914 0.198872205 0.198872761 0.198880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9890005  0.19890411 0.198911202 0.198923123 0.198933435 0.198937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8954664 0.198958528 0.198965615 0.198968729 0.198981947 0.1990004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018899 0.199021051 0.199026172 0.199026332 0.199028606 0.199030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9903398 0.199044498 0.199047282 0.199055567 0.199057586 0.199058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065324 0.199065577 0.199067542 0.199083513 0.199084831 0.199090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096018  0.19911387 0.199121256 0.199128318 0.199129079 0.199134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137271  0.19916856 0.199171809 0.199190555 0.199200533 0.1992111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214311 0.199215165 0.199219455 0.199221276 0.199229273 0.199231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243819 0.199244721 0.199276818 0.199281173 0.199289836 0.199289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301598 0.199302029 0.199312028 0.199313484  0.19931715 0.1993177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319686 0.199319909 0.199325604 0.199327255 0.199336013 0.199339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361734 0.199365561 0.199369773 0.199379503 0.199382051 0.19938540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199397715 0.199400009 0.199426883 0.199432555 0.199433116 0.199434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440075 0.199445179 0.199454793 0.199465913 0.199469726 0.199473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478117 0.199478581 0.199485731 0.199505093 0.199509693 0.199520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521587 0.199539692 0.199543557 0.199554918 0.199559364 0.199570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572443 0.199584093 0.199600133 0.199604356 0.199608611 0.199612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614504 0.199620291 0.199624265 0.199626095 0.199632167 0.199640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640018 0.199645219 0.199655529 0.199666147 0.199667221  0.199678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687232 0.199690495  0.19971223 0.199712737 0.199715971 0.199717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727452 0.199729181 0.199732383 0.199738264 0.199741231  0.19974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745266 0.199745674 0.199746354 0.199750008 0.199755816 0.199755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764982 0.199768133 0.199768944 0.199776004  0.19978783 0.1997895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815413 0.199815641 0.199822232 0.199823956 0.199838968 0.1998477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848538 0.199862667 0.199866755 0.199870003 0.199875713 0.199880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895661 0.199899041 0.199920002 0.199920794 0.199924597 0.199930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933356 0.199935355 0.199945737 0.199954803 0.199956046 0.199958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199960008 0.199963637 0.199963643 0.199964574 0.199965715 0.199977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19998485 0.199987501 0.199990477 0.199992793  0.19999525 0.200024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031127 0.200031999 0.200032727 0.200034653 0.200043954 0.200058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067795 0.200078643 0.200079992 0.200087374 0.200097219 0.200099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101426 0.200109574 0.200111794  0.20012058 0.200123058 0.2001522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154145 0.200160217 0.200162706 0.200163174 0.200168704 0.200174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185891 0.200199263 0.200200909 0.200211305 0.200229759  0.20023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023883 0.200239988 0.200242796 0.200250419 0.200254164 0.200259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00266578 0.200275994  0.20027688 0.200293324 0.200304902 0.200305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307282 0.200308563 0.200309171 0.200320178 0.200331412 0.200365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369991 0.200371833 0.200380771 0.200387648 0.200388534   0.2003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040521 0.200430703 0.200448239 0.200450622 0.200457654 0.200463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465802 0.200469988  0.20047997 0.200482121 0.200483293 0.200489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490849 0.200496105 0.200506461 0.200532177 0.200536987 0.200540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547354 0.200559888 0.200566825 0.200574438  0.20057709 0.2005812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058153 0.200593136 0.200594799 0.200598103 0.200599982 0.200605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605679 0.200618328 0.200630982 0.200634199 0.200639434 0.2006418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642993 0.200650641 0.200659586 0.200660586 0.200672297  0.20067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678446 0.200689883 0.200694064 0.200699816 0.200701139 0.200710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719712 0.200722771 0.200725841 0.200744981 0.200751704 0.200765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769645 0.200771191 0.200771373 0.200779393 0.200783937 0.200785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789961 0.200792091 0.200799867 0.200799966 0.200810335   0.20081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828453 0.200842448 0.200843634 0.200871965 0.200872569 0.200874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884253 0.200904547   0.2009124 0.200923382  0.20093553 0.200935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938063 0.200939953 0.200940071 0.200946608 0.200949763 0.2009598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0989422 0.200990429 0.200990693  0.20099196 0.200994257 0.20100292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20100715 0.201010872 0.201013746 0.201016761 0.201018278 0.2010215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026781 0.201028535 0.201046444 0.201048027 0.201053135 0.201054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084594 0.201088768 0.201102082 0.201105658 0.201119552 0.201123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132761 0.201139325 0.201154957 0.201181215 0.201183905 0.201190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197376 0.201199201 0.201208056 0.201210571 0.201216369 0.201222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224847  0.20122884 0.201233129 0.201236753 0.201260231 0.201262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271563 0.201275178 0.201276397 0.201278826  0.20129263 0.201297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304259 0.201317191 0.201343982  0.20134649 0.201354655 0.2013597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387307 0.201387923 0.201388292 0.201408275 0.201411503 0.201420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423886 0.201424358 0.201437366 0.201452628 0.201456147 0.20147985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01491038  0.20149374 0.201510775 0.201513784  0.20151423 0.201519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521066 0.201523077 0.201542637 0.201545413 0.201569309 0.20157114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01578192 0.201586744 0.201592277 0.201593102 0.201594403 0.201599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161807  0.20161835 0.201627065 0.201643195 0.201644959  0.20164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654733 0.201663466 0.201665781 0.201672621  0.20167579 0.201677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679832 0.201680861 0.201713586 0.201725469 0.201732069 0.201740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742521  0.20174408 0.201752298 0.201759648 0.201760689 0.201762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765971 0.201779822 0.201794088 0.201796166 0.201796331 0.201798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01810843 0.201813117 0.201822805 0.201835114 0.201836377 0.2018477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185321 0.201865423  0.20189905  0.20190553 0.201918647 0.201938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943642 0.201944096 0.201945633 0.201949513 0.201966339 0.201988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1988684 0.201999907 0.202002975 0.202008511 0.202016123 0.202018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034053 0.202041998 0.202042107 0.202052437 0.202055336 0.2021040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107993 0.202115471 0.202117022  0.20211815 0.202120897 0.202134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134832 0.202141872 0.202143894 0.202149821 0.202154488 0.202159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172844 0.202174864 0.202174961 0.202177831 0.202188709 0.2021929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196104 0.202212236 0.202214716 0.202216473 0.202217366 0.2022252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231911  0.20223306 0.202234303 0.202242231 0.202243283 0.202253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259381 0.202263262  0.20226813 0.202308691  0.20231365 0.202325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326293 0.202328581 0.202336735 0.202341776 0.202389881 0.202404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409687 0.202411846 0.202420955 0.202439878 0.202443388 0.202443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445825 0.202461875 0.202475366 0.202477032 0.202481416 0.202485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503145 0.202516078 0.202519832 0.202520643 0.202524556 0.202527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528481 0.202535032  0.20254531 0.202548511 0.202550847 0.202555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559854 0.202562857 0.202563161 0.202564717 0.202571839 0.20258649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02586997 0.202593373 0.202599202 0.202610693 0.202612053 0.2026125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615948 0.202631712 0.202636935 0.202639868 0.202674833 0.20267539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202709332 0.202718081 0.202720819 0.202721879 0.202724889 0.202729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274031 0.202742031 0.202751432 0.202759814 0.202774562 0.2027792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797203 0.202818492 0.202821521 0.202833194 0.202838582 0.20287139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02875807 0.202876812   0.2028843 0.202889856 0.202907469 0.2029082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915537 0.202927652 0.202962002 0.202970588  0.20297225 0.202979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2983085 0.202986038 0.202989851 0.202990773 0.203007815 0.203027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028283 0.203031023  0.20303619 0.203039848  0.20304072 0.203062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064852 0.203080335 0.203090833 0.203108483 0.203112501 0.203128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161192 0.203162247 0.203169176 0.203178072 0.203179682 0.203186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192884 0.203193705 0.203199644 0.203220348  0.20322334 0.2032265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237689 0.203251336 0.203265578 0.203305183 0.203306962 0.203308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314167 0.203315396 0.203321825 0.203322038 0.203327696 0.203328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334172 0.203339312 0.203351866 0.203362541 0.203379632 0.203392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397363 0.203411386 0.203416882 0.203418235 0.203418885 0.203431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434903  0.20344106 0.203470219 0.203477713 0.203480485 0.203484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485804 0.203502067 0.203505848 0.203512976 0.203516738  0.20352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535609 0.203547275 0.203556889 0.203558247 0.203559312 0.203562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570137 0.203586925 0.203604373 0.203610536 0.203628959 0.203633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646014 0.203653284  0.20367241 0.203704346 0.203721208  0.20372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739389 0.203762703 0.203776318  0.20378241 0.203786414 0.203794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796204 0.203798288 0.203799655  0.20383457 0.203839639 0.20385407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03869903 0.203875525 0.203879612 0.203888505 0.203896926    0.203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390865 0.203916305 0.203918371 0.203918433 0.203927571 0.203947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951842 0.203959597 0.203962362 0.203974733 0.203980573 0.203984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3987251 0.203989264 0.203996329  0.20401162 0.204012147 0.2040210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029775 0.204030879 0.204035672 0.204043571 0.204049133 0.204052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057014 0.204059752 0.204060071 0.204062197 0.204069189 0.204089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124695  0.20413004 0.204138143  0.20414026 0.204144839 0.204145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149974 0.204151201 0.204159099 0.204161775 0.204171217 0.204173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178692 0.204179052 0.204179582 0.204181343 0.204186846 0.2041964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209027 0.204222631 0.204239788 0.204240607 0.204245459 0.204247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249557 0.204254698 0.204258396 0.204260297 0.204262932 0.2042632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267878 0.204287927 0.204291893   0.2042922 0.204302625 0.2043185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322414 0.204322839 0.204325592 0.204348934 0.204372855 0.204374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377391 0.204389839 0.204399958 0.204412295  0.20441397 0.204431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434635 0.204435358 0.204437213 0.204439778 0.204443009 0.20444463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04446335 0.204473768 0.204476783 0.204477275 0.204478806 0.204495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504614 0.204506066 0.204511442 0.204522811 0.204526608 0.204535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537405 0.204549967 0.204553382  0.20455545 0.204559246 0.2045698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457254 0.204575253 0.204579542 0.204595135 0.204603747 0.2046131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619231 0.204621195 0.204625119 0.204630769 0.204632391 0.204656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676135 0.204679532 0.204693575 0.204695982 0.204696122 0.204708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718113 0.204737317 0.204738957 0.204745707 0.204753481  0.2047543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04759048  0.20477525 0.204802566 0.204810829 0.204816054 0.2048268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828091 0.204841999 0.204847388 0.204857791 0.204861174 0.204862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862503 0.204865494 0.204868877 0.204886174 0.204889756  0.20489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898541 0.204902692 0.204926919 0.204927305 0.204927469 0.204930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4932217 0.204936145 0.204952044 0.204959008 0.204959533  0.204973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497507 0.204979502 0.204987188 0.204992116 0.204993788 0.204994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031355 0.205034718 0.205035421 0.205037395 0.205063871 0.205096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510191  0.20510498 0.205106585 0.205116492 0.205119659 0.20512930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05132478 0.205136854 0.205137785 0.205138066 0.205143984 0.205148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149768 0.205170354 0.205234782 0.205235325   0.2052445  0.205247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252983 0.205253872 0.205259003 0.205260946 0.205263579 0.20526491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05265777 0.205274463 0.205276732 0.205287676 0.205307513 0.205307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530962 0.205311119  0.20532685 0.205334105 0.205343573 0.2053499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367063 0.205385796 0.205386308 0.205397301 0.205404587  0.20542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431106  0.20543186 0.205433869 0.205434406 0.205442437 0.2054591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459733 0.205480618 0.205480815 0.205486345 0.205496886 0.2054995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501679 0.205513095 0.205528039 0.205531113 0.205539924 0.20554206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05549383 0.205553728 0.205557989 0.205566203 0.205574364 0.2055749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589721  0.20559476 0.205598982 0.205599467 0.205605049 0.205609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610592 0.205611181 0.205631016 0.205639718 0.205643817 0.205651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655719 0.205655935 0.205676486 0.205680549 0.205680841 0.205691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708163 0.205711046 0.205712447 0.205717184 0.205720168 0.205724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727946 0.205728116   0.2057395 0.205739713 0.205745401 0.2057471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751357 0.205768647 0.205773208 0.205779422 0.205788658  0.20579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801727 0.205806922 0.205839221 0.205851148 0.205867494 0.2058705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874028 0.205879412 0.205897051 0.205903287 0.205917797 0.205930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5980066 0.205984155 0.205987126   0.2059883  0.20601216 0.206031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603628 0.206041787 0.206045112 0.206074747 0.206076546 0.206079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081542 0.206087508 0.206089278 0.206093401 0.206097835 0.206098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103478 0.206108721 0.206115151 0.206118446 0.206119461 0.206126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129335 0.206139877 0.206140996 0.206145917 0.206176405 0.206189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190296 0.206193127 0.206202436 0.206206962 0.206209505 0.206215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215912 0.206223783 0.206226792  0.20622743 0.206251778 0.206251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259087 0.206279372 0.206280065 0.206280996 0.206289523 0.206297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303173 0.206307346 0.206309757 0.206332194 0.206338218 0.2063426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344841 0.206349938 0.206351746 0.206356743 0.206358728 0.206378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381305 0.206383489 0.206384984 0.206391241 0.206419898 0.206421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427664 0.206428725 0.206436222 0.206443186 0.206444221 0.206453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455008 0.206481389 0.206482964 0.206511046  0.20651541 0.206518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527174 0.206543912 0.206558688 0.206576229 0.206585805 0.206605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618815 0.206630416 0.206639668 0.206648113  0.20665391 0.20666190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20666223 0.206670567 0.206684993 0.206685764 0.206697618 0.206699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702276 0.206710707 0.206719232 0.206749838  0.20677712 0.2067793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784364 0.206793637 0.206812203 0.206832701 0.206836414 0.20685287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06856676 0.206859652 0.206882345 0.206885882 0.206891248 0.206895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904817   0.2069223 0.206933911 0.206938057 0.206938684 0.206951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953429 0.206958244 0.206978533 0.206979302  0.20698054 0.2069811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6983466 0.206986201 0.207017756 0.207018902 0.207027442 0.207031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032733 0.207036215 0.207037867 0.207053263 0.207056117 0.207077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079189 0.207087716 0.207096307 0.207099973 0.207105185 0.207107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112425 0.207115498 0.207125539  0.20713904 0.207145879 0.207146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159761 0.207161781 0.207175217  0.20717554  0.20718061 0.207189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205324 0.207212438 0.207220322 0.207221228 0.207222886 0.207224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251793 0.207266263 0.207278589 0.207283701  0.20728796 0.207288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729309 0.207303196 0.207312114  0.20731391 0.207328074 0.207328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333086 0.207338386 0.207339633 0.207353911 0.207356867   0.2073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364982 0.207371726 0.207375887 0.207379262 0.207387655 0.207388988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 0.20739658  0.20740504 0.207426419 0.207442894 0.207452836  0.20745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460221 0.207467322 0.207485602 0.207487113 0.207487263 0.2075025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519499  0.20754504 0.207545482 0.207546642 0.207558488 0.207560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20756918 0.207575908 0.207579049 0.207579099  0.20758483 0.207588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598821 0.207606471 0.207609161 0.207618574 0.207622106 0.207632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763275 0.207633121 0.207642513 0.207652823  0.20765513 0.20766587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207677397 0.207680229  0.20768101 0.207682265 0.207682494 0.207722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723266 0.207741025 0.207745333  0.20775169 0.207764047 0.207779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815424 0.207824339  0.20784508 0.207848705  0.20784972 0.207869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871102 0.207876108 0.207879212  0.20789636 0.207903507 0.207912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916833 0.207930499 0.207930975 0.207941876 0.207944188 0.20794801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07956278 0.207963047  0.20797029 0.207974003 0.207980033 0.207980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7983361 0.207987765 0.207998873 0.208010252 0.208010268 0.208015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025142 0.208031679 0.208045046 0.208050838 0.208055998 0.208062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063355 0.208065125  0.20806914 0.208081426  0.20808276 0.208084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085058 0.208089596 0.208097342 0.208110548  0.20811275 0.208120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121827 0.208131284 0.208141868 0.208142675 0.208142976 0.2081628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187267  0.20818915 0.208199089 0.208213626 0.208222028 0.208259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278344 0.208287992 0.208315196 0.208317619 0.208327546 0.2083288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332834 0.208338765 0.208339583 0.208346066 0.208367298 0.208381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385297 0.208395802 0.208399738 0.208400868 0.208405933 0.208413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416477  0.20842108 0.208448967 0.208451903 0.208459483 0.208461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462712 0.208465133 0.208478871 0.208488906 0.208491464 0.208496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507878 0.208531424 0.208542252  0.20854397 0.208544183 0.208546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550675 0.208556532 0.208560269 0.208575309 0.208577706 0.2085828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583325 0.208599838 0.208604687 0.208616612   0.2086198  0.20863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635324 0.208636442 0.208639568 0.208643484 0.208655492 0.208658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667332 0.208683555 0.208684294  0.20870647 0.208733811 0.208736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747078 0.208747254 0.208750976 0.208754104 0.208756545 0.208791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820581 0.208832463  0.20884842 0.208850213  0.20885258 0.2088584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860939 0.208863468 0.208871819 0.208874034 0.208877229 0.208894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908886 0.208917632 0.208928288  0.20894437 0.208947427  0.20896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8967025 0.208970147 0.208979397 0.208987091 0.208987583 0.20898955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08992057 0.208998656 0.209002817  0.20901617 0.209028887 0.2090393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039548 0.209065528 0.209079092 0.209093237 0.209101258  0.20910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127502 0.209135933 0.209136778 0.209139543 0.209164279 0.209174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178489 0.209186054 0.209186065  0.20918774 0.209197592 0.209217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220617 0.209220729 0.209228321 0.209243595 0.209256003 0.209259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261099 0.209278474 0.209279845   0.2092932 0.209293207 0.209295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296363 0.209304915 0.209310745 0.209326383 0.209328262 0.209333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354501 0.209367599 0.209376488 0.209377745 0.209383813 0.209389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394438 0.209395342 0.209414222 0.209431415 0.209438613 0.209439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455811 0.209462919 0.209463176  0.20948448 0.209494224 0.209505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508413 0.209510096 0.209522999  0.20953488 0.209535002 0.209539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546792  0.20955707 0.209561904  0.20956587 0.209580838  0.209591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605683 0.209609066 0.209643683 0.209650582 0.209662522 0.209663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663881  0.20966509 0.209684331 0.209697111 0.209708208 0.209757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763193 0.209767408 0.209783953 0.209793895 0.209794006 0.209796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801634  0.20980669 0.209814251 0.209836611 0.209866866 0.209874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878755 0.209879961 0.209881116 0.209888904 0.209911604 0.209928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09936383 0.209947788 0.209952412 0.209953463 0.209954672 0.209961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0996377 0.209977475   0.2099958  0.21001069  0.21001268 0.210020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026332 0.210028726  0.21005396 0.210068428 0.210084478 0.210091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093311 0.210094423 0.210100855 0.210108517 0.210144746 0.2101540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015625 0.210157598 0.210158626 0.210166953 0.210196712 0.210206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210358 0.210210533 0.210210544 0.210211105 0.210220336 0.210223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225152 0.210228413 0.210238635 0.210242101 0.210251472  0.21025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274819 0.210278366 0.210297559 0.210299106 0.210299525 0.210323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335351 0.210343329 0.210344165 0.210357928 0.210370797 0.210372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382157 0.210385974   0.2103892 0.210411966 0.210413999 0.210424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429165 0.210434552 0.210435414 0.210439248 0.210442588 0.210445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469499 0.210488306 0.210491423 0.210526316 0.210528675 0.21053352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21054853 0.210552631 0.210552918 0.210567591  0.21056844 0.2105693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584855 0.210587109 0.210589947 0.210598413 0.210604461 0.210621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631561 0.210635787 0.210658023 0.210669423 0.210671854 0.210700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710516 0.210718069 0.210721428 0.210731108 0.210737923 0.210744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757619 0.210757848 0.210760975 0.210776822 0.210789211 0.21079156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21079803 0.210820896 0.210827025 0.210829905 0.210842596 0.210843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848974 0.210858301  0.21086204 0.210864166 0.210875128 0.210883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897813 0.210900516 0.210905213 0.210924317 0.210946055 0.2109480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0965882 0.210971985 0.210975333  0.21098872 0.210992582 0.211003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010509 0.211010738  0.21103727 0.211052485 0.211089446 0.2110910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098613 0.211102968 0.211109087 0.211117656 0.211134514 0.211140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143954  0.21117678 0.211185584 0.211199614  0.21120462 0.211206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216613 0.211236312 0.211239088 0.211266163 0.211267606 0.211269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270361 0.211286898 0.211293041 0.211304807 0.211314496 0.2113152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132745 0.211330398 0.211367652 0.211368395 0.211378243 0.211381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384974 0.211385177 0.211393303 0.211395151 0.211397221  0.21141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417836 0.211426286 0.211433458 0.211433766 0.211436432 0.211444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451588 0.211471541 0.211475433 0.211484894 0.211501262 0.2115020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504336 0.211509412 0.211513141 0.211541208 0.211542151 0.2115457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551042 0.211565703 0.211574416 0.211595839 0.211596135 0.2116059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608827 0.211617704 0.211630671  0.21163461 0.211646392   0.21166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168928  0.21169699 0.211703858 0.211710358 0.211715012 0.211736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738756 0.211739244 0.211740591 0.211745431 0.211746872 0.211747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748776 0.211755862 0.211757802 0.211759608 0.211765378 0.2117700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787592 0.211788212 0.211799298 0.211802497 0.211817734 0.2118251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827487  0.21183746 0.211856051 0.211859605 0.211870816 0.211876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885946 0.211886487 0.211890582 0.211892164 0.211893137 0.211895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915963 0.211930175 0.211938232 0.211949142 0.211949607 0.2119514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954563 0.211954758 0.211956741 0.211957608 0.211972896  0.21198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1989976 0.211991924 0.212002316 0.212017522  0.21201862 0.212032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034966 0.212038637 0.212047517 0.212049914 0.212061619 0.212068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077736 0.212078792 0.212082805 0.212092958 0.212121212 0.212123019 </w:t>
      </w:r>
      <w:r>
        <w:br w:type="textWrapping"/>
      </w:r>
      <w:r>
        <w:rPr>
          <w:rStyle w:val="VerbatimChar"/>
        </w:rPr>
        <w:t xml:space="preserve">##           1           2           1           1           2           1 </w:t>
      </w:r>
      <w:r>
        <w:br w:type="textWrapping"/>
      </w:r>
      <w:r>
        <w:rPr>
          <w:rStyle w:val="VerbatimChar"/>
        </w:rPr>
        <w:t xml:space="preserve">## 0.212124193 0.212126262 0.212140418 0.212156122 0.212175007 0.212182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189181 0.212192942 0.212215077 0.212223835  0.21222394 0.2122625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264597 0.212286233 0.212287904 0.212295256 0.212311331 0.212320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335483  0.21235187 0.212358818  0.21236126 0.212371976 0.212380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380602 0.212392222 0.212393803 0.212398967 0.212420842 0.2124262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442996 0.212461442 0.212464485 0.212465213 0.212468344 0.212474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478108 0.212478439   0.2125092 0.212516744 0.212518696 0.212526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528759 0.212535463 0.212538966 0.212548254 0.212552456 0.212584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595801 0.212601398 0.212602996 0.212616003 0.212622004 0.212624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627108 0.212627669 0.212630622 0.212636005 0.212638302 0.212639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644497 0.212645169  0.21266141 0.212667612 0.212669683 0.212672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673005 0.212680854 0.212684734 0.212689366 0.212691893 0.2126963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270079 0.212712847 0.212724243 0.212729274 0.212755831 0.212757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761057 0.212768452  0.21277282 0.212774279 0.212781431 0.212782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783694  0.21278472 0.212785199 0.212786889 0.212789073 0.212790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796415 0.212801107 0.212811418 0.212826239  0.21283147 0.212832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284005 0.212842159 0.212851996 0.212857304 0.212859564  0.212860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861936 0.212873746 0.212873994   0.2128856 0.212893553  0.21290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290727 0.212910933 0.212919693 0.212923125 0.212924192 0.212927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927757 0.212929024 0.212929764 0.212957409 0.212968258 0.2129701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2976216 0.212981321  0.21299639 0.213002974 0.213006365  0.21301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011254 0.213011391 0.213026465 0.213033761 0.213038114 0.213039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040417 0.213041219 0.213049325 0.213089346 0.213109301 0.213119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125862 0.213138222 0.213138598 0.213144845 0.213149857 0.213152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315861 0.213158998 0.213170907 0.213178682 0.213179517 0.213180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131854 0.213191726 0.213196899 0.213199305 0.213214744 0.213238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253341 0.213256105  0.21326667 0.213273837 0.213274091 0.213289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299431 0.213303708 0.213304852 0.213308615 0.213310041 0.213315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315351  0.21331549 0.213320165 0.213321864 0.213326993 0.213337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341576 0.213342651 0.213345123  0.21336009 0.213378662 0.213385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391408 0.213394171  0.21339914  0.21340922 0.213414003 0.213416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419289 0.213431184 0.213441421 0.213456163 0.213466436 0.213493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507719 0.213512045 0.213526043 0.213535304 0.213545338 0.213545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557289 0.213572854 0.213577148 0.213581447 0.213587598 0.21359296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213601555 0.213603453 0.213621768 0.213621927 0.213632699 0.213655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657961 0.213683759  0.21371116 0.213723066 0.213740762 0.213742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137575 0.213770128 0.213785748 0.213817241 0.213821881 0.213830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833053  0.21384348 0.213849287 0.213857428 0.213865802 0.213883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885812 0.213893053 0.213906491 0.213910105 0.213922299 0.21394643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213946513 0.213951442 0.213954018 0.213961299 0.213962092 0.213975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3977786 0.214019785 0.214027291 0.214027477 0.214029463 0.214043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051142 0.214052397 0.214056794 0.214060457 0.214082355 0.214086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089296 0.214105869 0.214106887 0.214147493 0.214178352 0.214185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189291 0.214195598 0.214200277 0.214213144 0.214213177 0.21422861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14231094 0.214238629 0.214260108  0.21426731 0.214269638 0.2142743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277076 0.214281332 0.214291005 0.214297342 0.214313532 0.214315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320873  0.21432153  0.21433613 0.214339605  0.21434836 0.214348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354734 0.214356134  0.21439882 0.214400276 0.214410878 0.214430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438184 0.214457998 0.214474652 0.214493065 0.214494347 0.2145006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501392  0.21454078 0.214546957  0.21456867 0.214578542 0.214582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589891 0.214591416 0.214598175 0.214600992 0.214603608 0.2146183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624679  0.21466808 0.214672005 0.214687137 0.214696326 0.214707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716295 0.214719063 0.214721971 0.214728741 0.214739263 0.214741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749122 0.214751117  0.21475141 0.214755705 0.214757035 0.214766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771812 0.214774334 0.214778458 0.214780191 0.214781516 0.214783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788923 0.214797534 0.214806643  0.21481963 0.214822509 0.214826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833722 0.214861892 0.214862465 0.214864932 0.214871257 0.214871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889256 0.214892554 0.214893024 0.214893334 0.214896376 0.214917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918353 0.214919005 0.214925418 0.214938474 0.214938564 0.214941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4947849 0.214957009 0.214983463 0.214989251 0.214991118 0.215006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007808 0.215015963 0.215020299 0.215020821 0.215036676 0.215067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068058 0.215070592 0.215077392 0.215079839 0.215081812 0.215098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102792 0.215115259 0.215124695 0.215174417 0.215177216 0.2151856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185811 0.215187606 0.215207487 0.215209014 0.215213959 0.2152350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236548 0.215240012  0.21525619 0.215270338 0.215277929 0.215287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304348 0.215304416 0.215307006 0.215312827 0.215326022 0.215326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534722 0.215355782 0.215367578 0.215379452 0.215385237 0.2153892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407541 0.215418091 0.215421273 0.215441266 0.215456143 0.215469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476018 0.215481746 0.215483871 0.215488215 0.215501131 0.215520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520612 0.215536563 0.215549376 0.215568862 0.215571137 0.215571257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215573398 0.215578688 0.215582611 0.215587227 0.215587711  0.21559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604009 0.215615584 0.215622723   0.2156312 0.215643885  0.21566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690583 0.215692492 0.215699769 0.215725157 0.215742741  0.21575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783806 0.215792204 0.215797367 0.215798466 0.215802673 0.215806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810438  0.21581525 0.215816704 0.215818006 0.215835548 0.215853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861569  0.21586648 0.215889206  0.21590121 0.215906469 0.2159076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920278 0.215925278 0.215926675 0.215946844 0.215964192 0.215967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5967764 0.215984573 0.215990847   0.2159969 0.216008453 0.2160532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054587 0.216061956 0.216063471 0.216080402  0.21608863 0.216094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098926 0.216116739 0.216117413 0.216118925 0.216121097 0.2161247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126129 0.216130645 0.216138787 0.216139566 0.216141416 0.2161517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164844 0.216171742 0.216178382 0.216195676 0.216205768 0.216212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220913 0.216225896 0.216230164 0.216247249 0.216271744 0.2162733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275034 0.216293946 0.216335316  0.21634201 0.216344431 0.216358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395035 0.216418709 0.216428467 0.216428501 0.216437894 0.216438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464547  0.21648409 0.216489616 0.216495264 0.216505609   0.2165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651759  0.21652255  0.21653904 0.216543525 0.216543977 0.216550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556931 0.216557712 0.216557988 0.216560143 0.216590725 0.216595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597925 0.216602304 0.216603302  0.21660572 0.216641492 0.216646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648801 0.216654335 0.216672696 0.216677672 0.216678508 0.216679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680391 0.216681595 0.216690053 0.216702434 0.216719486 0.216719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672953 0.216730227 0.216731793 0.216737799 0.216753247   0.2167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676312 0.216767116 0.216768127 0.216769912 0.216771097 0.216771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778116 0.216783217 0.216789161 0.216799411 0.216810084 0.21681527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216819856 0.216820128 0.216826168 0.216826619  0.21684705 0.216854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860396 0.216861571 0.216887754 0.216889156 0.216918872 0.21692508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16926102 0.216933891 0.216934348 0.216939685 0.216943356 0.21694708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16950148  0.21695296 0.216955699 0.216962203 0.216968796 0.216988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6991093 0.216995548 0.216997027  0.21699783 0.216998619  0.21701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7051299 0.217053005 0.217074869 0.217092266 0.217104876 0.2171094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712046 0.217125715 0.217135102 0.217144472 0.217146753 0.217156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7158931 0.217160139 0.217182111 0.217201319 0.217204625 0.217223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7230971 0.217239138 0.217246389 0.217253071 0.217256487 0.2172609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7262667 0.217267084 0.217267086 0.217281718 0.217284453 0.217285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7289136 0.217290629 0.217302293 0.217303293 0.217323227 0.217331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7342316 0.217365477 0.217366646 0.217394262  0.21739855 0.2174066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742443 0.217432671 0.217451421 0.217453582 0.217455828 0.217470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7476361 0.217487917 0.217492398 0.217497908 0.217509741  0.21752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7539123 0.217547696 0.217556489 0.217561023 0.217561776 0.217564337 </w:t>
      </w:r>
      <w:r>
        <w:br w:type="textWrapping"/>
      </w:r>
      <w:r>
        <w:rPr>
          <w:rStyle w:val="VerbatimChar"/>
        </w:rPr>
        <w:t xml:space="preserve">##           3           1           3           1           1           1 </w:t>
      </w:r>
      <w:r>
        <w:br w:type="textWrapping"/>
      </w:r>
      <w:r>
        <w:rPr>
          <w:rStyle w:val="VerbatimChar"/>
        </w:rPr>
        <w:t xml:space="preserve">##  0.21756487 0.217572981 0.217592747 0.217594135 0.217608787 0.217622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7634953 0.217662587 0.217669357 0.217675629 0.217693553 0.2176946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771157   0.2177311 0.217732806 0.217736391 0.217738355 0.217740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774704 0.217753437 0.217756961 0.217758685 0.217763129 0.217763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7774612  0.21777832 0.217782218 0.217796696 0.217805257 0.2178121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7821782 0.217837551 0.217849601 0.217849739  0.21785048 0.2178569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7857092 0.217894588 0.217900074 0.217901289  0.21792496 0.217929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7942829 0.217953902 0.217954891 0.217956409 0.217957963 0.217969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7973917 0.217978645 0.217982803 0.217992334 0.217992765 0.218041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058295 0.218063562 0.218079196 0.218086923 0.218103142  0.21810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110552 0.218111204 0.218111561 0.218114185 0.218118922 0.2181393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813943 0.218142549 0.218158407 0.218159131 0.218161881 0.218167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196377 0.218210778 0.218217814 0.218222287 0.218222722 0.2182446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260182  0.21826081 0.218273242 0.218274257 0.218301966 0.218311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315427 0.218315634 0.218333573 0.218347707 0.218347815 0.218348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356179 0.218375499 0.218384189 0.218398629 0.218405106 0.2184210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429975  0.21844451 0.218445438 0.218447535 0.218458713 0.2184687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184709 0.218476568 0.218476904 0.218493518 0.218501615 0.218519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520986 0.218527836  0.21854599 0.218556289 0.218562522 0.218596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598814 0.218611666 0.218650418 0.218657755 0.218669533 0.2186715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683055 0.218684398 0.218689066 0.218704451   0.2187219 0.21872844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 0.2187391 0.218744212 0.218750368 0.218751611 0.218756399 0.218781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799105 0.218811776 0.218814509 0.218817521 0.218828123 0.218842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849623 0.218855346 0.218881559 0.218889092 0.218892704 0.2189074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911244 0.218912962 0.218919818 0.218927024 0.218928389 0.218932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949179 0.218954125 0.218956209 0.218957249 0.218971652  0.21897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8991588 0.218996503 0.219006619 0.219013707 0.219015331 0.219016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9024538 0.219028153 0.219050468  0.21906965 0.219080734 0.219090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9093326 0.219096285 0.219122549 0.219130911 0.219138057 0.219140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9153068 0.219154135 0.219154206 0.219165698 0.219173463  0.21919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191992 0.219200992 0.219232867 0.219255135 0.219258756 0.219263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926931 0.219274448 0.219280177  0.21928556 0.219310681  0.21933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9345902 0.219351624 0.219382879  0.21938849 0.219388532 0.219391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9404224 0.219412899 0.219417426 0.219431223 0.219445139 0.219445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946689 0.219478052 0.219478204 0.219478719 0.219480544 0.219485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9491558 0.219517364 0.219531199 0.219536198 0.219540066 0.219540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954562  0.21955042 0.219554611  0.21955776 0.219564735 0.219578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9605126 0.219614417 0.219618342  0.21962879 0.219630062 0.219642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9643465 0.219647207 0.219649597 0.219652023 0.219654499 0.219670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9694435 0.219701574 0.219706428 0.219707057 0.219716798 0.219718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972617 0.219730501 0.219731608 0.219744857 0.219746676 0.219751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1976634 0.219767919 0.219778022  0.21978022 0.219785749 0.219794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9803275 0.219813344 0.219830525 0.219831755 0.219835002 0.2198358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9846022 0.219847519 0.219853431 0.219857662 0.219858923 0.219878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9898311 0.219901796 0.219904204 0.219906249 0.219916562 0.219919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9934321 0.219939338 0.219943604 0.219952297 0.219958645 0.219974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19992667 0.219993334 0.219995056 0.220007002 0.220018353 0.220042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051995 0.220055599  0.22005693 0.220059995 0.220064995 0.220077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081523 0.220090812 0.220099282 0.220118121 0.220125996 0.220138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152015 0.220167235 0.220173135 0.220173739 0.220180364 0.220195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201834 0.220207801  0.22021111 0.220212908 0.220222137 0.220222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229648 0.220230474 0.220232272 0.220236508 0.220248843 0.220257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260793 0.220265541 0.220270798 0.220291677 0.220293638 0.220293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299103 0.220303926 0.220318645 0.220319872 0.220324153 0.220347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370617 0.220389805 0.220397621 0.220398954 0.220404168 0.2204217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431363 0.220444889 0.220458694  0.22045942 0.220463935 0.2204763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486909 0.220498724 0.220503975 0.220506227 0.220519654 0.220524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2054024 0.220549005  0.22056898 0.220569486 0.220571429 0.220584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590246 0.220591391 0.220592006 0.220593961 0.220614998 0.220615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620588 0.220620891 0.220633534 0.220665847 0.220666153 0.220672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685053 0.220702344 0.220702739 0.220717458 0.220718472 0.220726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750629 0.220754123  0.22075861 0.220765533  0.22076797 0.2207700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785281  0.22079289   0.2208056 0.220807155 0.220807509 0.220811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819308 0.220821447 0.220823719  0.22083548 0.220841975 0.220845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850045 0.220855929 0.220861196 0.220877212 0.220901999 0.220911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913733 0.220930483 0.220940403 0.220951438 0.220955795 0.220959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0965928 0.220977264 0.220996322 0.221007496 0.221014845 0.221024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1030494 0.221038948 0.221046443 0.221050718 0.221067481 0.22107883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221106801 0.221115558 0.221120452 0.221132231 0.221134392 0.221140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1141116 0.221143214 0.221152288 0.221156803 0.221164914 0.221170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1170511 0.221174188 0.221175694 0.221186397 0.221191152 0.2211913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1211895  0.22121804 0.221220308 0.221224532 0.221235633 0.221242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1250481 0.221254463 0.221255891 0.221268086 0.221289122 0.221298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1302482 0.221318283 0.221336396 0.221350637   0.2213544 0.2213717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1375216 0.221388911 0.221389305 0.221402542 0.221413188 0.221416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1421489 0.221444504 0.221471141 0.221477852 0.221483095 0.22148739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221487427 0.221506189 0.221517106 0.221519462 0.221552577 0.221553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1556886 0.221563146 0.221599432 0.221641831  0.22164204 0.22164614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21646452 0.221680283  0.22169358 0.221694324 0.221694576 0.221705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1710063 0.221725359 0.221725492  0.22172949 0.221745736 0.2217852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1805686 0.221808744 0.221809949  0.22181242 0.221812771 0.221824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1836321 0.221838908 0.221849371 0.221851877   0.2218542 0.22186423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21871013 0.221889055 0.221894163  0.22191248 0.221929257 0.221966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1968937 0.221969225 0.221970196 0.221986646 0.221989309 0.221990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1991778  0.22199962 0.222006848 0.222013905 0.222017462 0.222074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079019 0.222099822 0.222108266 0.222110526 0.222119343 0.222120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120469 0.222139657   0.2221524 0.222156347 0.222177782 0.222187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220636 0.222227289 0.222238888 0.222242546 0.222267419 0.222277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282405 0.222321445 0.222333176 0.222334739 0.222336802 0.222343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352337 0.222353631 0.222355529 0.222364921 0.222375508 0.222377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388515 0.222407393 0.222412692  0.22241798 0.222432087 0.222434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446086 0.222448025 0.222453399 0.222462203 0.222472191 0.22248003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22494126 0.222501503 0.222503022 0.222503666 0.222506167 0.222515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518321 0.222521597 0.222525916 0.222526298 0.222537533 0.222539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544559 0.222555489 0.222562052 0.222574752 0.222591362 0.222592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611925 0.222615724 0.222629562 0.222633955 0.222637323  0.22263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643588 0.222648329 0.222653912 0.222672811 0.222677337 0.2226867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688289 0.222688866 0.222696207 0.222724703 0.222759586 0.2227635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764887 0.222766418  0.22277764 0.222784322  0.22279195 0.222793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803595 0.222814765 0.222814953 0.222830051   0.2228304 0.222834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844429 0.222849736 0.222878935 0.222908888 0.222915861 0.222918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22947866 0.222948304 0.222967343 0.222982847 0.222985697 0.222986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2989075 0.222994938 0.223007803 0.223016891 0.223019904 0.223024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3054118 0.223055966 0.223059134 0.223059765 0.223069773 0.223072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3078018 0.223086324 0.223089431 0.223124192 0.223135887 0.2231453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231509 0.223157556 0.223161026 0.223163343  0.22316421 0.2231701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3172869 0.223180722 0.223198632 0.223216836   0.2232169 0.223222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3225849  0.22324159 0.223243747 0.223250137 0.223260722 0.223261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3277397 0.223283206 0.223309377 0.223312066 0.223315201 0.223315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3318289 0.223324636 0.223337879 0.223339279 0.223348652 0.223351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3370316  0.22338195 0.223385108 0.223388306 0.223406969 0.223417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3419276 0.223432301 0.223436875 0.223441087 0.223442478 0.2234695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3480875 0.223493832 0.223506804 0.223510416 0.223525134 0.223530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3532464 0.223547276 0.223552244 0.223552894 0.223555071 0.2235793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3583587 0.223591854  0.22359705 0.223601132 0.223607106 0.223615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2363444 0.223638289  0.22365337 0.223658694 0.223659067 0.223665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3669408 0.223677632 0.223759441 0.223760625 0.223762047 0.22377622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223785081 0.223793114 0.223795661 0.223796752 0.223802855 0.22380800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22381277 0.223817843 0.223819405 0.223820798 0.223832092 0.223835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3840789 0.223843918 0.223844833 0.223850766 0.223856682 0.22387651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223883914 0.223885685 0.223888056 0.223889759  0.22395231 0.22396718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223969715 0.223970796 0.223972928 0.223976424 0.223977602 0.2239868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009741 0.224011446 0.224029848 0.224035877 0.224038798 0.2240646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065148 0.224070769 0.224071935 0.224073476 0.224079782 0.224107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109481 0.224123262 0.224129312 0.224171141 0.224183685  0.22418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193952 0.224197311 0.224198272 0.224198992 0.224204196 0.2242182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235284 0.224239951 0.224247694 0.224248241 0.224252667  0.224258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268783 0.224284247 0.224289651 0.224295951 0.224297621 0.224300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243088 0.224315345 0.224320871 0.224324115 0.224355129 0.224367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395028 0.224411398 0.224422399  0.22443776 0.224445825 0.2244468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454098  0.22446259 0.224462955 0.224467595 0.224478299 0.224493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500347 0.224507069 0.224512885 0.224517353 0.224517922 0.224519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551018 0.224555089 0.224614258 0.224618912 0.224633734 0.224643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646951  0.22465169 0.224655786 0.224669964 0.224693867 0.2246992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710924 0.224733253 0.224742347 0.224752551 0.224756425  0.224756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761221 0.224780679 0.224782413 0.224790079 0.224807246 0.224808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809264 0.224815543 0.224817226 0.224822486 0.224824485 0.224825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827268 0.224828131 0.224841171 0.224858788  0.22485934 0.224863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868394 0.224869375  0.22486989  0.22487875  0.22492046 0.224925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925592 0.224943422  0.22495466 0.224955009 0.224960485 0.224967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4975791 0.224978487 0.224980917 0.224988751 0.224990109    0.224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250107  0.22501915 0.225030393 0.225053816  0.22505531 0.2250707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5078549 0.225101814 0.225102584 0.225144629 0.225145893 0.225146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5148766 0.225154158 0.225162497 0.225169977 0.225179753 0.2251891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5210624 0.225214856 0.225216942 0.225225846 0.225231231 0.225239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5244385 0.225247008 0.225261963 0.225264045  0.22526614 0.225266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5277631 0.225288736 0.225310673 0.225324763 0.225326311 0.2253622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5376134 0.225384747 0.225385249 0.225399512 0.225414504  0.22542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5427562  0.22543222 0.225443639 0.225451223 0.225458543 0.225465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5467823 0.225470054 0.225492919 0.225495315  0.22550045 0.225514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5520879 0.225531015 0.225546794 0.225548902 0.225555301 0.225568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5568877 0.225580575 0.225584961 0.225605206 0.225645562  0.22565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5658134 0.225670973 0.225676131 0.225677432 0.225679343 0.225693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2570422 0.225731189 0.225735892 0.225737246 0.225745654  0.22576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2577957  0.22578243 0.225789202 0.225808897 0.225809732 0.225840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5868669 0.225872793   0.2258764 0.225877071 0.225877412 0.22587908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25882758  0.22589133 0.225894246 0.225897842 0.225911635 0.225913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5922969 0.225923192 0.225928799 0.225936503  0.22593736 0.225940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5949961 0.225954267 0.225959718 0.225986699 0.225998676 0.226005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6021914 0.226033208 0.226036203 0.226051597 0.226071126 0.226085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2609855 0.226103028 0.226117997 0.226118117 0.226131852 0.226136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6153929 0.226154769 0.226156646 0.226177382  0.22618252 0.226191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6209655 0.226214686 0.226220035 0.226227174 0.226236545  0.2262538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26256926 0.226257204 0.226259375 0.226275921 0.226283067 0.226296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2630232  0.22631554 0.226317091  0.22632076 0.226325533 0.226333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6333421 0.226338683  0.22634172 0.226346707 0.226377362 0.226378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6385807 0.226386323 0.226386807 0.226389472 0.226443264 0.226444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2645157 0.226487417 0.226502001 0.226538045 0.226538673 0.22659800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26611689 0.226615468 0.226616307 0.226632085  0.22664376 0.226651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6658081 0.226663103 0.226663772  0.22667321 0.226678182   0.2266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6717663 0.226721008  0.22672166 0.226729903 0.226742983 0.2267454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6746273 0.226750993 0.226751788 0.226754649 0.226774186 0.22678009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226787068   0.2268228 0.226831393 0.226834737 0.226837169 0.226837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6838964 0.226851764 0.226856562 0.226882799 0.226907347 0.2269151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6918346 0.226923175  0.22692861 0.226935313  0.22693821 0.226938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6938653 0.226952796 0.226954609 0.226957563 0.226964484 0.22696757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26978316 0.226989934 0.226994721 0.227002425 0.227012697 0.227019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023424 0.227035917 0.227048704 0.227050743 0.227063021 0.22707037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27077292 0.227077932 0.227104748 0.227126493 0.227143971 0.227150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168358 0.227174717 0.227175456 0.227200549 0.227214878 0.227218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220588 0.227237413 0.227245405 0.227249979 0.227252042 0.227257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262458  0.22727136 0.227311685 0.227316355 0.227322901 0.227325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335453 0.227352028 0.227354529 0.227355695  0.22736891 0.227372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377529 0.227420761 0.227428928 0.227429943 0.227431727 0.227438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453811 0.227454955 0.227457208 0.227493362  0.22749545 0.227500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504797 0.227508462  0.22752971 0.227530274 0.227554489 0.227562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575039 0.227585621 0.227592467 0.227594447 0.227604468 0.227610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625746 0.227626598 0.227631721 0.227638914 0.227640574 0.227663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675528  0.22768501   0.2277092 0.227710892 0.227718263 0.227731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737854 0.227749592 0.227752472 0.227773038 0.227777688 0.227792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803243 0.227803879  0.22780864 0.227811798  0.22781297 0.227818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820379 0.227827581 0.227830669 0.227844266 0.227846519 0.227848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851121 0.227852959 0.227888606 0.227898356  0.22791139 0.227916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917361  0.22792389  0.22792558 0.227954528 0.227966351 0.227967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7967799 0.227971843 0.227973881 0.227989322 0.228022329 0.2280562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056926 0.228059273 0.228067125 0.228075313 0.228093986 0.2281073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107801 0.228109059  0.22811027 0.228111375 0.228118751 0.228121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143554 0.228149318 0.228152332 0.228153898 0.228156173 0.2281631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165921 0.228167918  0.22816976 0.228191271 0.228197507 0.2282197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238588 0.228244639 0.228262258 0.228272338 0.228290479 0.228305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319419 0.228325722 0.228335656 0.228348139 0.228351706 0.228361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366868 0.228377162 0.228389226 0.228395847 0.228418727 0.228438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439033 0.228447813 0.228454433 0.228466553 0.228485571 0.228493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500277 0.228512236 0.228519196 0.228534626 0.228545114 0.228554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2855857 0.228562113 0.228564146 0.228581987 0.228583396 0.228591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596906  0.22860242 0.228602456 0.228603037 0.228607579 0.228617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627764 0.228628294 0.228632758 0.228637096 0.228637413 0.228650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669745 0.228692356 0.228694714 0.228724526 0.228726137 0.228742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754249 0.228756025 0.228767031 0.228771229 0.228784113 0.228793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794617 0.228794657 0.228803189 0.228809071  0.22881928 0.2288357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842781 0.228844066 0.228858679 0.228858908 0.228867479 0.228870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882283 0.228886329 0.228886591 0.228923271 0.228929049 0.228941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2894888 0.228962012 0.228982386 0.228983697 0.228984734 0.228988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8996197 0.229002011 0.229008211 0.229011077 0.229019275 0.229036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045187 0.229054537 0.229057399 0.229061452 0.229061769 0.2290743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081395 0.229084335 0.229085043 0.229096363  0.22910397  0.22910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118121 0.229120306 0.229121036  0.22913615 0.229150319  0.22916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174873 0.229177082 0.229180546  0.22918694 0.229190832 0.229195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199296 0.229208345 0.229213137 0.229214682  0.22921794 0.229218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218175 0.229229513 0.229230831 0.229235132  0.22923514 0.229250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267145 0.229272946 0.229283906 0.229284606 0.229297234 0.22930118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29305801 0.229312023 0.229317545 0.229325689 0.229336521 0.2293566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360561 0.229371389  0.22937472 0.229406767 0.229410251 0.229410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411945 0.229412834 0.229442639 0.229443152 0.229446467 0.2294489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451204 0.229451659 0.229481343 0.229482807 0.229484886 0.229495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508197 0.229519262 0.229533972 0.229535409 0.229548153 0.229561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561588 0.229569584 0.229581308 0.229584694 0.229588511 0.22959279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22960445  0.22960494 0.229605311 0.229616088 0.229622151 0.229627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627619 0.229635376   0.2296357 0.229675547 0.229680529 0.229683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2968669 0.229691949 0.229711015 0.229715014 0.229725392 0.229735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777022 0.229786374 0.229793538 0.229798138 0.229803265 0.2298221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829091 0.229832643 0.229834332 0.229838508 0.229843917 0.229846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852384 0.229857344 0.229865719 0.229876213 0.229885057 0.229886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887021 0.229892337 0.229894102 0.229897509 0.229903416 0.229907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299213 0.229960883 0.229970715 0.229977002 0.229980033 0.229986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29988558 0.229995503 0.230017539 0.230043553 0.230060031 0.230073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087188 0.230104833  0.23010685  0.23010691 0.230115412 0.230117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121971 0.230125662 0.230126478 0.230157876 0.230160894 0.230161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167355 0.230167803 0.230194885 0.230196797 0.230197843 0.230203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218209 0.230221222 0.230230791 0.230237075 0.230242805  0.23025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256581 0.230275707 0.230285335 0.230288073 0.230294951  0.23029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324857 0.230330056 0.230331846 0.230331932 0.230337811 0.230342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353045 0.230353121 0.230353929 0.230354796 0.230358092 0.23035998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30378811 0.230381288 0.230381322 0.230381569 0.230384808 0.230388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393952 0.230398618 0.230408926 0.230426216 0.230427076 0.230427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434321 0.230445123 0.230454513 0.230468403 0.230472603 0.230474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475317  0.23049277 0.230504078 0.230509385  0.23051084 0.230520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521203 0.230522841 0.230530911 0.230549097 0.230562018 0.230567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579911 0.230587506 0.230589762 0.230597646 0.230600979 0.230604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062684 0.230629242 0.230631184 0.230636531  0.23063852 0.2306474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653849 0.230654064  0.23067113 0.230673514  0.23068354 0.230708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713303 0.230720281 0.230725642  0.23072736 0.230727946 0.230743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746533 0.230753849 0.230760937 0.230769231 0.230777723  0.23078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799495 0.230800176 0.230821954 0.230823401 0.230830767 0.230844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844807 0.230847866 0.230876062 0.230897425 0.230929762 0.230929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941245 0.230950333 0.230951241 0.230961506 0.230977484  0.23098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0993921 0.230997754  0.23101623 0.231024299 0.231025629  0.231026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1036731 0.231038456 0.231044726  0.23106255 0.231076519 0.231083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1091066 0.231104335  0.23110859 0.231109044 0.231110556 0.231126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31145282 0.231147149 0.231153769 0.231158308 0.231171408 0.2311792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1181505 0.231181652  0.23119422 0.231194606 0.231202677 0.2312093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121192 0.231212442 0.231215052 0.231230731 0.231236292 0.2312583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1262215 0.231276872 0.231291638 0.231353729 0.231360024 0.231363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1370595 0.231379916 0.231384543 0.231393775 0.231395779 0.231417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1448903 0.231458951 0.231465246 0.231468098 0.231469213 0.231476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148071 0.231481341 0.231488398 0.231488426 0.231498367  0.23150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1550857  0.23156694 0.231592716 0.231598459  0.23160153 0.231635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1641734 0.231651223 0.231653797 0.231668026 0.231673214 0.2316922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1713608 0.231714235 0.231717885 0.231721593 0.231724243 0.2317350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1736452 0.231742064 0.231753649 0.231758938 0.231766613 0.231768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1772432 0.231773816 0.231777981 0.231796267 0.231799466 0.231806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1828321 0.231831982 0.231832634 0.231846115  0.23184956 0.231854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1863126  0.23189609  0.23190007 0.231903271 0.231914631 0.231916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191656 0.231927534 0.231949621  0.23195701 0.231979494 0.231984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0.231992 0.232001993 0.232038104 0.232038444 0.232050788 0.2320511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053422 0.232057809 0.232058272 0.232060074 0.232067749 0.232080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102515 0.232104896 0.232115345 0.232130627 0.232150191 0.232170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177135 0.232180637 0.232182185 0.232188391 0.232192719 0.232204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223932 0.232226657   0.2322281 0.232258925 0.232264621 0.232280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280645 0.232294929 0.232300495 0.232307077 0.232317063 0.232321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325272 0.232340547 0.232353057 0.232368817 0.232369017 0.232369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372168 0.232376762 0.232378888 0.232402687  0.23240686 0.232407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417697 0.232423038 0.232431057 0.232434871 0.232436568 0.2324383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445111 0.232450501 0.232455497 0.232464644 0.232466621 0.232469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476525 0.232481636  0.23248497 0.232488376 0.232500862 0.232504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517832 0.232519346  0.23252859  0.23254142 0.232551249 0.232553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255643  0.23255814  0.23256263 0.232562744 0.232568601 0.232577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586482 0.232592247 0.232628043   0.2326304 0.232633891 0.232635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637336 0.232671242 0.232688366 0.232691586 0.232697664 0.23270519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32707848 0.232710609 0.232759177 0.232774839 0.232777031  0.232792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792635 0.232796801 0.232798438 0.232825183 0.232830687 0.2328336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834374 0.232849132 0.232859249 0.232863794 0.232875173 0.232883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884583   0.2328918 0.232908195 0.232919177 0.232935306 0.2329539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954545 0.232955839 0.232956735 0.232959224  0.23296605 0.2329691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2976702 0.232978421 0.232980333 0.232992807 0.232994127   0.2329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301309 0.233013696 0.233025426 0.233040366 0.233048094 0.233055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063086 0.233076692 0.233084167 0.233085544 0.233091966 0.233108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127812 0.233129328 0.233131756 0.233156334 0.233163462   0.2331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164133 0.233196669 0.233220077 0.233230322 0.233234219 0.233238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247705 0.233256914 0.233258309 0.233287171 0.233287591 0.233296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333008 0.233301655 0.233306464 0.233316786 0.233322062 0.233343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354317 0.233354784 0.233373223 0.233374436 0.233381157 0.233395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417059 0.233421112 0.233427372 0.233430068 0.233469289  0.23347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485034 0.233500733 0.233502947 0.233511404 0.233512136   0.2335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530214 0.233532934 0.233538323 0.233544323 0.233551954 0.233553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554249 0.233558247 0.233562874 0.233565757 0.233568857  0.23359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595801 0.233598133 0.233600071 0.233604755 0.233614385 0.233614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615126  0.23368565 0.233692029 0.233715408 0.233740973 0.233754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763892 0.233764867 0.233766234 0.233776788 0.233781047 0.233787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379155 0.233794825 0.233798297 0.233801192 0.233809776 0.2338338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835323 0.233849588 0.233863918 0.233870458 0.233876612 0.233879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883058 0.233894695 0.233896098 0.233897238 0.233900814 0.233906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921604  0.23392523 0.233926502 0.233927327 0.233937516  0.233940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3958303 0.233973562 0.233999378 0.234026211  0.23402954  0.23406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4070637 0.234100008 0.234108527 0.234110636 0.234112902 0.234117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4124158 0.234127645 0.234127657 0.234134424 0.234177999 0.234179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418941 0.234190662 0.234191452 0.234218112 0.234218527 0.234233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4235435 0.234240658   0.2342448 0.234244903 0.234262559 0.2342636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4282804 0.234285059 0.234287139 0.234294284  0.23429742 0.234306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4316286 0.234323343 0.234323712 0.234341253 0.234343751 0.234349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4352193 0.234358633 0.234369451 0.234390663 0.234395086 0.23439918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234405993 0.234423647  0.23442833  0.23444133  0.23444145 0.234463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4465875 0.234468213 0.234471335 0.234482919 0.234485093  0.234490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4510326 0.234513198 0.234528398 0.234529441 0.234538853 0.234544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345484 0.234557428 0.234565506 0.234568812 0.234573288 0.234588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459476 0.234597226  0.23461532 0.234638268 0.234675117 0.234679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4689523 0.234705923 0.234706118 0.234707412 0.234733118 0.2347395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4742206 0.234746034 0.234825996 0.234840713 0.234841984 0.234848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4859354 0.234859675  0.23486003 0.234863271 0.234865214 0.2348873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4890023 0.234893576 0.234916765 0.234920181 0.234923462 0.234923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4924235 0.234940271 0.234941205 0.234942121 0.234955479 0.2349558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4966699 0.234988352 0.234995481 0.234996972 0.235025579 0.235029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059041 0.235059761 0.235062839 0.235063745 0.235070597 0.235072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075875 0.235095613 0.235104075 0.235110537 0.235111487 0.235128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144116 0.235150078  0.23516069 0.235170172 0.235225157  0.23525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259521 0.235260664 0.235280278 0.235287031 0.235288236 0.235288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300348 0.235309434 0.235313014 0.235313586  0.23531912  0.235327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330667  0.23533088 0.235392154 0.235398721 0.235399247 0.2354091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418586 0.235418915 0.235444816 0.235445604 0.235448664 0.235449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450203 0.235450265 0.235465554 0.235479759 0.235485554 0.2354932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501381 0.235503014  0.23551681 0.235524174 0.235528942 0.235529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554247 0.235564964 0.235575941 0.235588328 0.235601423 0.235620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623523 0.235642438 0.235643092 0.235650957 0.235658811 0.235671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675159 0.235685399 0.235687414 0.235693244 0.235697039 0.235697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705461 0.235705845 0.235708251 0.235719463 0.235744528 0.235747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751053 0.235751818 0.235752849 0.235754455 0.235763697 0.235765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769904 0.235779277 0.235790568 0.235793263 0.235796147 0.235800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808595 0.235821134 0.235844622 0.235850189 0.235858927 0.235860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863593 0.235870231 0.235875415 0.235889528 0.235892222  0.23591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934237 0.235950216 0.235950701 0.235952809 0.235954702  0.23596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5972984 0.235973381 0.235976402 0.235976518 0.235988201 0.235995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010581 0.236020167 0.236020979 0.236021749 0.236022194 0.236025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038682 0.236051278 0.236061926 0.236067721 0.236072916 0.236076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078322 0.236080102 0.236082863 0.236105864 0.236119488 0.2361199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122493 0.236133275 0.236138193  0.23613977 0.236148027 0.2361609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167149 0.236176382 0.236182911 0.236208812 0.236216752 0.236217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219127 0.236220472  0.23622301 0.236229921 0.236244094 0.236250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625616 0.236256166 0.236258855 0.236263938   0.2362743 0.2362747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275993 0.236288186 0.236292124 0.236298093 0.236309608 0.236311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312441 0.236323851 0.236338579 0.236338785 0.236352729 0.236403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414331 0.236418176 0.236422594 0.236439106 0.236449864 0.236472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475626 0.236476352  0.23648522 0.236498903 0.236531491 0.2365476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573176 0.236578049 0.236585061 0.236587804 0.236600944 0.236604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607346 0.236610578 0.236610975 0.236611138 0.236614086 0.236619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625446 0.236636182  0.23665089 0.236657966 0.236661226 0.2366717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669372  0.23670644 0.236717552 0.236718216 0.236719238 0.236721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731598 0.236738163 0.236746279 0.236750779  0.23675094 0.2367543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771519 0.236779053  0.23678074 0.236781058 0.236803896 0.2368134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813571 0.236827936 0.236830112 0.236836259 0.236881559 0.23689666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236896717 0.236900518  0.23693394 0.236934208  0.23693539 0.236947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6951515  0.23698249 0.236993149  0.23701496 0.237025673  0.237044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045596  0.23705716 0.237073324 0.237083484 0.237083698 0.237106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107511 0.237110923 0.237111665 0.237116974 0.237123753  0.23712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138845 0.237140558 0.237141143  0.23715616 0.237170101 0.2371724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196875 0.237207109 0.237207364 0.237225832 0.237230633 0.2372522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257728 0.237261926 0.237275015 0.237288136 0.237293784  0.2372938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237302874 0.237317827 0.237322721 0.237345332 0.237353839 0.237359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374594 0.237378333  0.23738099 0.237385233  0.23738615 0.2373939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396133 0.237411671 0.237415252 0.237431114 0.237459594 0.237463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467018 0.237474886  0.23748499 0.237505585 0.237523024 0.237537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541415 0.237546471 0.237564313 0.237571197 0.237580423 0.237583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594957 0.237597108 0.237598657 0.237608805 0.237620869 0.2376440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655118 0.237655247 0.237660381 0.237664111 0.237685705 0.237691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715579 0.237732712 0.237741034 0.237742298 0.237743904 0.237749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775245 0.237752969  0.23775365 0.237756011  0.23776071 0.2377862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793844 0.237803149 0.237812935 0.237834669  0.23784933 0.237854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862438 0.237866137 0.237872696 0.237879087  0.23788699 0.237903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908453 0.237910556 0.237918808 0.237922181 0.237922999 0.237930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7932972 0.237958109 0.237961278 0.237971563 0.237976202 0.2379851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8016933 0.238032033 0.238033316 0.238035975 0.238038096 0.2380672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380682 0.238073108 0.238093876 0.238101586 0.238109733 0.238135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8139232 0.238144066 0.238150474  0.23815702  0.23816649 0.2381691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8170891 0.238193058 0.238211127 0.238214959 0.238219403 0.238220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8224127 0.238224533 0.238234577 0.238235664  0.23825361 0.238256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825862 0.238260411 0.238262354 0.238268379 0.238274978 0.2382782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8283415 0.238321667 0.238324903 0.238331128 0.238348031 0.238352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8352802 0.238365807 0.238367053  0.23838081 0.238394515 0.238409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8424585 0.238447116 0.238464378 0.238466006 0.238502081 0.238505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8507662 0.238513564 0.238513762 0.238521543 0.238525607 0.2385360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855229 0.238582481 0.238594588 0.238597031  0.23860573 0.23860992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38612707 0.238615058 0.238631689 0.238631736 0.238631993 0.238639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8640258 0.238644936 0.238648109 0.238648777 0.238652006 0.238663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867097 0.238676269 0.238680189 0.238703089 0.238708961  0.23872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38726369 0.238726986 0.238753796 0.238778231 0.238783744 0.238797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8798508 0.238829674 0.238847078 0.238850743 0.238855994 0.238872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8885822 0.238896115 0.238900522 0.238909284 0.238914154 0.238919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891966 0.238920611 0.238933602 0.238949639 0.238964659 0.238965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8968325 0.238970726 0.238982281 0.238985924 0.238991465 0.238993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8995729 0.239019844 0.239036508 0.239039198 0.239047593 0.239050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056224 0.239083853  0.23909352 0.239096766 0.239101068 0.239103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112782 0.239117439 0.239123785 0.239128648 0.239128836 0.2391460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147356 0.239152173 0.239156407 0.239156772 0.239159913 0.239164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164898 0.239166965 0.239173884   0.2391771 0.239191525 0.239195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199109 0.239200008 0.239205743 0.239207726 0.239230501 0.239234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238058 0.239247999 0.239250398 0.239253582 0.239284945 0.2392868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301704 0.239309441 0.239319428 0.239325356 0.239335537 0.23933803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239340853 0.239346994 0.239347118 0.239347712 0.239356833 0.2393679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369201 0.239375328 0.239381831 0.239388331 0.239388736 0.239410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422842  0.23943662 0.239437054  0.23944122 0.239449744 0.23945070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39454946 0.239486518 0.239496317    0.239501 0.239504801 0.239504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509374 0.239515323  0.23951909 0.239520958 0.239536381 0.239541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549032 0.239549491 0.239551535 0.239572032 0.239576042 0.239585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586779 0.239611196 0.239628721 0.239629942 0.239630415 0.2396456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655193 0.239682368 0.239685686  0.23968704 0.239725539 0.239728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732166 0.239735812 0.239744273 0.239754002 0.239757776 0.239763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768588  0.23977376 0.239781822 0.239790408 0.239812348  0.239815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835983 0.239842149 0.239842403 0.239849079 0.239865644 0.239871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872735  0.23987476  0.23987724 0.239893338 0.239902613 0.2399068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399141 0.239920027 0.239929783 0.239933263  0.23994197 0.239944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3995099 0.239958628 0.239959095 0.239959329 0.239962981 0.239963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39966397 0.239967351 0.239968004 0.239976002 0.239984263  0.2399886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39996863 0.240006909 0.240016256    0.240019 0.240021579 0.240026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0029861 0.240036625 0.240059661  0.24008282 0.240083554 0.240087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009617 0.240097407  0.24010132 0.240138605 0.240141733 0.24015131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40170128 0.240176484 0.240195534 0.240216826 0.240219587 0.2402257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0231548 0.240231823 0.240255532 0.240264297  0.24027309 0.240306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0310388 0.240334081 0.240336523 0.240351397 0.240357393 0.240358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0375962 0.240376763 0.240383632 0.240394313 0.240413014 0.240429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0459789 0.240464345  0.24046474 0.240471075 0.240497362 0.240498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0502024 0.240515591 0.240520288 0.240528392 0.240533172 0.240537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0561208 0.240578373 0.240585441 0.240612923 0.240634582 0.240635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0643748 0.240644775 0.240675932 0.240692691 0.240694192 0.240702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0705613 0.240707627 0.240715893 0.240717286 0.240724172 0.240738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0762311 0.240773286 0.240783948  0.24079894 0.240812014  0.24081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0829047 0.240829273 0.240830275 0.240857526 0.240858022 0.240889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0898141 0.240919546 0.240940908 0.240942388 0.240954915 0.240964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0965768  0.24099036 0.241012056 0.241015696 0.241019184  0.24103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061902 0.241076757 0.241089896 0.241095556 0.241104898 0.241108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109469 0.241137943 0.241139918 0.241143882 0.241144648 0.241148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148394 0.241159895 0.241161457 0.241168519 0.241183921 0.241225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233061 0.241251122 0.241254328 0.241255286 0.241295836 0.241312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322295  0.24132626 0.241329894 0.241344832  0.24135173 0.241354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357637 0.241363985  0.24138167 0.241402796 0.241409712 0.241423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425907 0.241429819 0.241432597 0.241436771 0.241446294 0.241456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461488 0.241463475 0.241468601 0.241486584 0.241500704 0.241504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507386 0.241515167 0.241516966  0.24151914 0.241533064 0.2415369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41546731  0.24155169 0.241560901 0.241564223 0.241571456 0.241573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575074 0.241576132 0.241610365 0.241621668 0.241630277 0.2416340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165455 0.241656061 0.241658611 0.241666935 0.241671474 0.241685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694828  0.24170957 0.241718111 0.241724061 0.241726891 0.241741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742546 0.241776194 0.241777142 0.241783449 0.241787886 0.241792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793416 0.241798236 0.241805016 0.241839017 0.241847471  0.241869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187906 0.241885535 0.241892378  0.24190036 0.241915975 0.2419177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924415 0.241931582 0.241934061 0.241934635 0.241952681 0.241955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1961073  0.24198285 0.241983868  0.24199051 0.241993632 0.242005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028603 0.242039741 0.242040938 0.242051072 0.242065843 0.242068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207429 0.242076431 0.242078263 0.242085123 0.242085504 0.242094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103406 0.242124616 0.242133124 0.242144533 0.242150295  0.24215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152064 0.242161493 0.242167418 0.242168802 0.242173481 0.242177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186449 0.242191974 0.242204153 0.242218997 0.242224209  0.24222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253123 0.242263458  0.24226708  0.24227042 0.242277342 0.242279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290402 0.242298837 0.242303037 0.242307098 0.242324146 0.242328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423311 0.242332303 0.242342832 0.242344029 0.242350306 0.242354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358588 0.242359402 0.242378811 0.242410554 0.242423167 0.242424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42430577 0.242436222  0.24243939 0.242451789  0.24246943 0.242473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480111 0.242481732 0.242485085 0.242488978 0.242501119 0.2425013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507078 0.242512625  0.24252178 0.242524917 0.242525249 0.24253183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42540563 0.242543455 0.242546858 0.242554699 0.242557447 0.242563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585805 0.242587871 0.242593035  0.24259769 0.242606054 0.242613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629066 0.242648693 0.242667654 0.242678374 0.242679638  0.24269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702936 0.242703637 0.242714289 0.242714339 0.242724573 0.242731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737738 0.242750137  0.24275145 0.242756125 0.242757243 0.242758556 </w:t>
      </w:r>
      <w:r>
        <w:br w:type="textWrapping"/>
      </w:r>
      <w:r>
        <w:rPr>
          <w:rStyle w:val="VerbatimChar"/>
        </w:rPr>
        <w:t xml:space="preserve">##           1           1           2           1           2           1 </w:t>
      </w:r>
      <w:r>
        <w:br w:type="textWrapping"/>
      </w:r>
      <w:r>
        <w:rPr>
          <w:rStyle w:val="VerbatimChar"/>
        </w:rPr>
        <w:t xml:space="preserve">## 0.242768009 0.242775722  0.24279393 0.242797687 0.242808307 0.242813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866925 0.242886167 0.242893998 0.242894608  0.24289933 0.242903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291852 0.242922317 0.242927771 0.242932118 0.242934394 0.2429404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940565 0.242948676  0.24295141 0.242959507 0.242959644 0.242969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2991322 0.243038678 0.243039532 0.243042376 0.243042892 0.243070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3071824 0.243086243 0.243090032 0.243093923 0.243103347  0.243107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3108111 0.243111676 0.243141614 0.243157852 0.243164758 0.2431810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3196915 0.243221622 0.243237193 0.243241241 0.243251479 0.243254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3298797 0.243324688 0.243329561 0.243334907 0.243338796 0.243338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335904 0.243371547 0.243372968 0.243378311 0.243379266 0.243401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3412267 0.243414642 0.243414655 0.243417632 0.243419878 0.243420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3422803 0.243426286 0.243434209 0.243449572 0.243457091 0.2434712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3499029 0.243502599 0.243506113 0.243516762 0.243517099 0.243519653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43523902  0.24352879 0.243543326 0.243547278 0.243547917  0.24355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3553806 0.243615591 0.243644475 0.243658562 0.243666131 0.2436742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3683277 0.243696438 0.243707734 0.243720031 0.243738697 0.243740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374344 0.243750169 0.243756244 0.243758541 0.243764235 0.243765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3781095 0.243783748 0.243787549 0.243788693 0.243802121 0.2438074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3837442 0.243842015 0.243842974 0.243872021 0.243902439 0.2439184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3919878 0.243920727 0.243928705  0.24393453 0.243934579 0.243936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3969504  0.24397073 0.243975602 0.243978784 0.243981355  0.24399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3999444  0.24400947 0.244016871  0.24402749   0.2440407 0.244043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062937 0.244065375  0.24407012 0.244070726 0.244077924 0.2440846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088931 0.244093898 0.244123144 0.244146321 0.244162672 0.244190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197674  0.24420064 0.244204241 0.244214582 0.244216172 0.244217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219028 0.244227623 0.244249754 0.244250213 0.244253669 0.244269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272293 0.244301185  0.24431976 0.244340257 0.244347192 0.2443497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435227 0.244358031 0.244358916 0.244383263 0.244395327 0.244402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403853  0.24441916 0.244422224 0.244424963 0.244432324 0.244443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450035 0.244454947 0.244472974 0.244475898 0.244481466 0.244482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485526 0.244488546 0.244489889 0.244500256  0.24450094 0.2445323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546267 0.244548189 0.244558172 0.244572011 0.244573723 0.244581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582292 0.244583387 0.244592755 0.244603565 0.244609675 0.244612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636872 0.244637554 0.244638086 0.244649156 0.244656061 0.244656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657605 0.244658987 0.244688828 0.244712717 0.244729606 0.244731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732482  0.24473603  0.24475021 0.244759069 0.244777285 0.2447781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785005 0.244785382 0.244787204 0.244790854 0.244791667  0.24480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831779 0.244837758 0.244842186 0.244851998  0.24485423  0.244867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868327 0.244880762 0.244881122 0.244895095 0.244908336 0.244915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950059 0.244958608  0.24495896 0.244962211 0.244965568 0.244987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4996254 0.244998717 0.245000392  0.24501764 0.245060132 0.2450765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096782 0.245097495 0.245098193 0.245112579  0.24513067 0.245156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173099 0.245177864 0.245186494 0.245187952 0.245190192 0.2451918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206466 0.245210659 0.245212355 0.245236427  0.24523793 0.245250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45250678 0.245256065 0.245261027 0.245262311 0.245263489  0.245264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270189 0.245287301 0.245290958 0.245293217 0.245299316 0.245307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309661 0.245321651 0.245340373 0.245345818  0.24535093 0.245352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535301 0.245378098 0.245380188 0.245380247 0.245390184 0.245394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410081 0.245421326 0.245433942 0.245439395 0.245450142 0.245455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471687 0.245484657 0.245489024 0.245491406 0.245520234 0.2455231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524209 0.245528275 0.245542505  0.24555089 0.245557121 0.245563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564941 0.245568853 0.245582425 0.245583339 0.245583628 0.245584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598618 0.245599874 0.245601451 0.245625174 0.245629838 0.2456322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638943 0.245643732 0.245644357 0.245656149 0.245658352 0.245659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675432 0.245682379 0.245708778 0.245727556 0.245744673 0.2457481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751701 0.245754069 0.245754246 0.245755486   0.2457688 0.245780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791394  0.24580151 0.245808337 0.245810573 0.245823389 0.245823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835236 0.245838889 0.245839544 0.245841666 0.245844214 0.245864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877298 0.245894621 0.245912455 0.245914753 0.245918349 0.2459211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930854 0.245932862 0.245939299 0.245940556 0.245941515 0.2459438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5960972  0.24597267 0.245979163 0.245985092 0.246010927 0.246025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042779 0.246043918 0.246048721 0.246063405 0.246064598 0.246065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076172 0.246090564 0.246092039 0.246097528 0.246136747 0.246166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169826 0.246173842 0.246194517 0.246203038 0.246209386 0.246226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240637 0.246245353 0.246250092 0.246250197  0.24625028  0.24625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279317 0.246284021 0.246288375  0.24629891 0.246308188 0.2463188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323171 0.246349881  0.24636748 0.246369867 0.246393912 0.246415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424187 0.246438926 0.246442578 0.246455518 0.246458924 0.246467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468424 0.246469911 0.246476772 0.246491059 0.246501033 0.246525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652915 0.246529772  0.24653283 0.246537779 0.246551092 0.24655728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46572802 0.246590092 0.246590136 0.246594198 0.246612079 0.246617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620496 0.246633992  0.24663451 0.246641902  0.24664436  0.24664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659259 0.246662073 0.246669937 0.246677299 0.246695139 0.246707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737663 0.246745953 0.246753247 0.246758441 0.246760363 0.2467632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764343 0.246768088 0.246771626 0.246802573 0.246810703 0.246849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850062  0.24685021 0.246870678 0.246875237 0.246876562  0.24687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891589 0.246900413 0.246909925 0.246920159 0.246933886 0.246939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6941495 0.246947617  0.24696058 0.246969586 0.246970137 0.247013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7020351 0.247021998 0.247025099 0.247029064 0.247030908 0.2470387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7048297  0.24706716 0.247069759 0.247078658  0.24708548 0.247096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710116 0.247103146 0.247104018 0.247109152 0.247116859 0.247127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7135843 0.247138704 0.247148769 0.247153178 0.247158673 0.247168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718235 0.247195896  0.24720019 0.247227728 0.247227777 0.247243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7244233 0.247275272 0.247292691 0.247293366 0.247293818 0.247295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7308293 0.247310267  0.24731676 0.247358421 0.247389596 0.247397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7403181 0.247405531 0.247408279 0.247452555 0.247465317 0.247469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7471878 0.247479015 0.247484637 0.247488296 0.247496295  0.24750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750499 0.247551503 0.247557793 0.247593075 0.247597087 0.247604681 </w:t>
      </w:r>
      <w:r>
        <w:br w:type="textWrapping"/>
      </w:r>
      <w:r>
        <w:rPr>
          <w:rStyle w:val="VerbatimChar"/>
        </w:rPr>
        <w:t xml:space="preserve">##           4           1           1           1           1           1 </w:t>
      </w:r>
      <w:r>
        <w:br w:type="textWrapping"/>
      </w:r>
      <w:r>
        <w:rPr>
          <w:rStyle w:val="VerbatimChar"/>
        </w:rPr>
        <w:t xml:space="preserve">## 0.247624026 0.247642992 0.247646029 0.247658854 0.247658998 0.247664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7671473  0.24767976 0.247681002 0.247690814 0.247699118 0.247699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770484  0.24770574  0.24771634  0.24773003 0.247735671  0.24775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7751216 0.247752248 0.247755877 0.247758408 0.247769216 0.2477699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7804825 0.247829519 0.247846131 0.247851162 0.247855981 0.247857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7858661 0.247875948 0.247875972 0.247876076 0.247877247  0.24789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7898131 0.247913542 0.247917927  0.24793033 0.247939468 0.247956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7964787 0.247975202 0.247984025 0.247992369 0.247994715 0.248067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8071963 0.248072997 0.248078804  0.24808253 0.248082913 0.2480924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8109493 0.248126969 0.248143553 0.248155963 0.248159978 0.248168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8170594 0.248184537 0.248198794 0.248214796 0.248231794 0.248232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8237588  0.24824356 0.248252585 0.248258741 0.248262178 0.2482678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8281541 0.248291617 0.248302721 0.248309577  0.24831667 0.248329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8330027 0.248343216 0.248375812   0.2483978 0.248408653 0.248427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8447523 0.248450235 0.248455973 0.248477407  0.24849186 0.2485000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8500428 0.248501348 0.248504432 0.248525049 0.248526153 0.2485440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855577   0.2485623 0.248573373  0.24857871 0.248583805 0.248587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859227 0.248592897 0.248612923 0.248613762 0.248626042 0.2486261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863211 0.248632923 0.248649024 0.248649932  0.24865096 0.248660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8662175  0.24866564 0.248668955 0.248675132 0.248682058 0.248682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8693633 0.248699251  0.24870052 0.248704663 0.248705632 0.24870704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48722411 0.248730964 0.248750052 0.248760742 0.248772608 0.248778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8787472 0.248789434 0.248792892 0.248797362 0.248816528    0.248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8837558 0.248843424 0.248875112 0.248898634 0.248904317 0.248913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891534 0.248923507 0.248932314 0.248941791 0.248943768 0.248944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8947591 0.248955729 0.248971041 0.248974611 0.248976955 0.2489773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8978185 0.248979252 0.248980027 0.248985639 0.248989112 0.248998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9008508 0.249019763 0.249029773 0.249045403 0.249053639 0.249055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9059086 0.249076415 0.249100289 0.249111859 0.249149365  0.24915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9156515 0.249157818 0.249162999 0.249166799 0.249166975 0.249169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49174539 0.249178038 0.249189061 0.249201764 0.249221978 0.249222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9229381  0.24925005 0.249262102 0.249267798 0.249293509 0.249313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9320581 0.249322558 0.249334731 0.249340969 0.249356082 0.249360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493793 0.249388031 0.249408679  0.24943187 0.249433409 0.249435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9436615 0.249445976 0.249451901 0.249460014 0.249461748  0.24946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9500022 0.249500998 0.249502386 0.249508303 0.249535937  0.24954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9545471  0.24954699 0.249558181 0.249566524 0.249566724 0.249598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9643759  0.24966285 0.249669832 0.249675539 0.249681635 0.249717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4974578  0.24975025 0.249763061  0.24977202 0.249772137 0.249781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9782238 0.249783067 0.249784276 0.249789963 0.249794532 0.249796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9813562 0.249815056 0.249851335   0.2498554 0.249872758 0.249873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9881009 0.249903191   0.2499058 0.249918752 0.249922521 0.249927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49939147 0.249944457  0.24995001 0.249955446 0.249960319 0.24996153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49963415 0.249994867 0.250008365  0.25001875 0.250020236 0.250027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043017 0.250058331 0.250058634 0.250065475 0.250076184 0.2500774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085935 0.250093748 0.250101999 0.250143803 0.250174227 0.250174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191173 0.250202983 0.250203545 0.250206588 0.250206851 0.250213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214273 0.250237488 0.250249983 0.250273796 0.250278914 0.250280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291657 0.250306672 0.250314302 0.250327937 0.250341997  0.25034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035925  0.25036339 0.250374963 0.250383915 0.250396967 0.250401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409593 0.250423012 0.250442274 0.250452503 0.250475587   0.2504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505544 0.250514876   0.2505186 0.250534169  0.25054989 0.250565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568608 0.250593404 0.250608397 0.250618842  0.25062664 0.2506374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642796 0.250649957 0.250667576 0.250678469 0.250681011 0.250681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690052 0.250697751 0.250698415 0.250707303 0.250713091 0.250713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722169  0.25072792 0.250730657 0.250731214 0.250733616 0.250749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752956 0.250764095 0.250782674 0.250793153 0.250796237 0.250811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818316 0.250842775 0.250845198 0.250852585 0.250881533 0.250895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903686 0.250903777 0.250909964 0.250916189 0.250918727 0.250926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929151 0.250943944 0.250957608 0.250961515 0.250961868 0.250964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0974903 0.251022685 0.251027357 0.251043588 0.251068723 0.251074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080575 0.251093624  0.25109956 0.251102383 0.251129699 0.2511319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147182  0.25116392 0.251165889 0.251166652 0.251171543 0.2511766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179765 0.251180666 0.251182647 0.251183514 0.251186532 0.251189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196759 0.251199653 0.251225816 0.251227333 0.251249583 0.251284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289313 0.251304387 0.251320637 0.251348728  0.25134973 0.251354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357113 0.251357519 0.251358288  0.25136205  0.25140338 0.25142161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51430166 0.251430461 0.251431336 0.251432142 0.251433891 0.251441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445868  0.25144605 0.251464425 0.251468544 0.251469186 0.2514794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495164 0.251497006 0.251499824 0.251512228 0.251517672 0.25152652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251532971 0.251533543 0.251537423 0.251542834 0.251550337 0.251557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580278 0.251585711 0.251590798  0.25163128 0.251637418  0.25164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659791 0.251662472 0.251676405 0.251681594 0.251687078 0.251697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704391 0.251709009 0.251712984 0.251717242 0.251737413 0.251741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748252 0.251759129 0.251762666 0.251774823 0.251780249 0.2517832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788012 0.251790554 0.251804415 0.251807414 0.251809134 0.251810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815138 0.251820502 0.251826783 0.251849877 0.251882492 0.251883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884178 0.251885634 0.251904478 0.251934961 0.251937146 0.251937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952086 0.251957919 0.251958174 0.251963255 0.251966301 0.251985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1986882 0.252001761 0.252015977 0.252016373 0.252016811 0.252037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52041402 0.252043489  0.25205005 0.252057534 0.252072314 0.252080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208167 0.252086159 0.252114249 0.252123428 0.252131728 0.252135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2143543 0.252145655 0.252169697 0.252173254 0.252177649 0.252200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2221076 0.252232775 0.252233036 0.252250325 0.252252252 0.252263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2267061 0.252277732 0.252289853 0.252299898 0.252306716 0.252318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2320352 0.252334755 0.252337002 0.252341157 0.252349948 0.252364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2373813  0.25237981 0.252385841 0.252407449 0.252413446  0.252436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244094 0.252441932 0.252445838 0.252449738 0.252455254 0.252474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2477668 0.252491694 0.252498301 0.252504873 0.252505361 0.252509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2510621 0.252511452 0.252535352 0.252541162  0.25254949 0.2525524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2566432  0.25257181 0.252582473  0.25258401   0.2525846 0.252586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259037 0.252603351 0.252604241 0.252613033 0.252627985 0.252638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2639412 0.252643722 0.252647453  0.25265028 0.252654915 0.252659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2678147 0.252689044 0.252691577 0.252696236 0.252710853 0.252719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2737363 0.252741609 0.252743095 0.252743528 0.252745291  0.25274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2754618 0.252776952 0.252778002 0.252817756 0.252819925 0.252857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2873563 0.252897847 0.252911399 0.252925484 0.252948543 0.2529552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295784  0.25295889 0.252970789 0.252986265 0.252991095 0.253030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3031124 0.253032962 0.253033551 0.253057457 0.253073456 0.253113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3119195 0.253127152 0.253136913 0.253149952 0.253161392 0.253170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3186946 0.253189701 0.253193837 0.253194936 0.253218431 0.253223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3278878 0.253292703 0.253306668  0.25331286 0.253317981 0.253334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3341753 0.253374271 0.253387331 0.253395615 0.253399798 0.253413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341879 0.253422866 0.253427952 0.253434596 0.253438263 0.253441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3444248 0.253452841 0.253457914 0.253458426   0.2534589 0.253461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3462995 0.253463961 0.253464456 0.253464936 0.253474653 0.25347955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53481692  0.25351246 0.253536743  0.25354929  0.25355832 0.253566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3589807 0.253596377 0.253605241 0.253607683 0.253612439  0.25362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3636577 0.253638485 0.253658089 0.253666982 0.253699507 0.253699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3701964 0.253705715 0.253707376 0.253717611 0.253719584 0.2537227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3723229 0.253741631 0.253746311 0.253762992 0.253782892 0.253785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3799133  0.25383514 0.253876313 0.253887306  0.25389671 0.253898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3903546 0.253916406 0.253941572    0.253946 0.253947974 0.253966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3971781 0.253972149 0.253974104 0.253978224  0.25401247 0.2540169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018298 0.254041672 0.254066137 0.254066423 0.254074283 0.254078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087732 0.254089643 0.254093195 0.254107624 0.254114337 0.254116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125681 0.254149074 0.254153535 0.254165858 0.254174979  0.25417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180794 0.254191017 0.254194512 0.254197742 0.254203526 0.2542182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221308 0.254232343 0.254232769 0.254238989 0.254243682 0.25424569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54253041 0.254256291 0.254259769 0.254263941 0.254266506 0.2542671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270267 0.254273375 0.254276241  0.25429074 0.254292889 0.254294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310955 0.254325321  0.25433036  0.25434913 0.254359224 0.2543619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371706 0.254377389 0.254377835 0.254401202  0.25440866 0.254421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425556 0.254453031 0.254454076  0.25445433 0.254455161 0.254468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489728 0.254492047 0.254495893 0.254513338 0.254523092 0.254532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540107 0.254546346 0.254548841  0.25454909 0.254568043 0.25460153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254610087 0.254611222 0.254614333 0.254617494 0.254621726  0.25462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627145 0.254642261 0.254660137 0.254671162 0.254674533 0.2546851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706804 0.254711418 0.254713377 0.254713696 0.254717386 0.254727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727859 0.254757137 0.254760787 0.254763624 0.254768507 0.254776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778223 0.254789492 0.254793554 0.254840762 0.254856425 0.254882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882292 0.254915028 0.254916339 0.254924836 0.254929049 0.254933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4947299 0.254947559  0.25494901 0.254972286 0.254975567 0.25497568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54976626  0.25497897  0.25498008 0.254987251    0.254995 0.255018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042353 0.255045513 0.255056963  0.25506989 0.255072999 0.2550752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077604 0.255078593 0.255108607 0.255109605 0.255126114 0.255127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138441 0.255144223  0.25515223 0.255157998 0.255178171 0.255179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193022 0.255207188 0.255218779 0.255220664 0.255230126 0.255238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242826 0.255254595 0.255296544 0.255302353 0.255325629 0.255332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534893 0.255353113 0.255358369 0.255367748 0.255367972  0.25539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539109 0.255396501 0.255446539 0.255450308 0.255470222 0.255480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483496 0.255487545 0.255489022 0.255492412 0.255493441 0.255501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548519  0.25554889 0.255558188 0.255569005 0.255580331 0.255581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582422 0.255598149 0.255606687 0.255608501 0.255609501 0.255610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612037 0.255616779 0.255628463 0.255634293 0.255638887  0.255661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672756 0.255695349 0.255695572 0.255709202 0.255709758 0.2557346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744256 0.255745169 0.255752756 0.255753516 0.255755131 0.2557555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769042 0.255793283 0.255795678 0.255807421 0.255818069 0.255825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829447 0.255842558 0.255846504 0.255900106 0.255902668 0.255906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914153 0.255917187 0.255938963 0.255939837 0.255946919 0.255957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5976716 0.255984351 0.255991173 0.256004784 0.256011721 0.2560220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031298 0.256043599 0.256049597 0.256049961  0.25605475  0.25606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069795 0.256071344 0.256071575 0.256097052 0.256100474 0.2561125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611333  0.25613066   0.2561478 0.256148413 0.256149619 0.256151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159234 0.256193756 0.256195968 0.256197817 0.256215105 0.256220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237417 0.256249583 0.256256847 0.256266662 0.256268593  0.2562728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56283251 0.256291152 0.256296481 0.256296617 0.256305703 0.256313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314605 0.256316525 0.256325994 0.256327786 0.256335988 0.256339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344388 0.256349421 0.256357318 0.256359372 0.256364895 0.256365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371814 0.256373039 0.256374363 0.256380827 0.256384567 0.25638551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56392712 0.256401491 0.256416361 0.256417185 0.256445655 0.256448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467942 0.256476863 0.256483422 0.256490158 0.256493586 0.2564991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510533 0.256511611 0.256522625  0.25652264 0.256522799 0.256540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654869 0.256602543 0.256604568 0.256627284 0.256633677 0.256642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644736  0.25665059 0.256651238 0.256653965 0.256663815 0.256665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685583 0.256685914 0.256686176 0.256695013 0.256707778 0.256708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749873 0.256752068 0.256761056 0.256772317 0.256774533 0.2567768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778754 0.256780098 0.256782881 0.256790462 0.256790772 0.256793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814135 0.256824323 0.256824773 0.256829053 0.256831177 0.256832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837099  0.25684592 0.256849469 0.256874199 0.256885738 0.2568918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689483  0.25689568  0.25690232 0.256904027 0.256916206 0.256920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931101 0.256940625 0.256940878 0.256970162 0.256970362  0.25697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6974303 0.256975821 0.257010316 0.257013509 0.257018579  0.25702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028573 0.257028585 0.257037513 0.257038781 0.257045883 0.257046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055066 0.257064058 0.257067036  0.25707796  0.25709582 0.257097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710636 0.257122982 0.257127873 0.257137994 0.257138669  0.25714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152766 0.257152964 0.257156689 0.257157837 0.257160107 0.257163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165711 0.257188753 0.257194585 0.257202257 0.257224759 0.2572368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237138 0.257241157 0.257247584 0.257255744 0.257257581 0.2572771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300181 0.257338186 0.257345074 0.257346394 0.257360435 0.2573672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380114 0.257382841  0.25739395 0.257404057 0.257418555 0.257432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432922 0.257446451 0.257481525  0.25748503 0.257492981 0.257522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532402 0.257534638 0.257558362 0.257563644 0.257581561 0.257587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759003 0.257595316 0.257603595 0.257605418 0.257624693 0.2576384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639023 0.257643937 0.257645196 0.257647074  0.25764905 0.257650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656638 0.257679812 0.257684379 0.257685579 0.257690837 0.257695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698973 0.257705082  0.25770851 0.257727642 0.257734384 0.257736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742258  0.25774845  0.25778982 0.257798065 0.257802557 0.257809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780936 0.257810262 0.257823178 0.257827897   0.2578356 0.257870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874213 0.257887096 0.257889803 0.257896293 0.257902583 0.257939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793989 0.257949682 0.257954201 0.257970564 0.257971337 0.257976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7984176 0.257989912 0.257990077  0.25801855 0.258028309 0.258039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061828 0.258093548 0.258103605 0.258123166 0.258142255 0.258149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155201 0.258158396 0.258161927 0.258163512 0.258163917 0.258182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208873 0.258211921 0.258217477 0.258225796 0.258232236 0.258235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240467 0.258260972 0.258261594 0.258262875 0.258285028 0.258313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315953 0.258323821 0.258327012 0.258334673 0.258337083 0.258340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346004 0.258346409 0.258369211 0.258384033 0.258393853 0.258402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405608 0.258409292 0.258413962 0.258414887 0.258416266 0.258416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429663 0.258431665 0.258467382 0.258491642 0.258494337 0.258501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509073  0.25850966 0.258510145 0.258537073  0.25853729 0.258539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544127 0.258560565 0.258563582 0.258565812 0.258566152 0.258580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587071  0.25859138 0.258603928 0.258605827 0.258608177 0.258623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674133 0.258682358 0.258691433 0.258739767 0.258741259  0.2587482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58758381 0.258774123 0.258783205 0.258786188 0.258806418 0.2588121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812863 0.258816995 0.258823529 0.258825995 0.258834496 0.258842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853044 0.258855586 0.258859264 0.258859291 0.258868621 0.258874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58875814 0.258896482  0.25889775 0.258910063 0.258939485 0.258940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8968544 0.258975351 0.258978893 0.258986886 0.258989209 0.258997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9006667 0.259017232 0.259017397 0.259037054 0.259042145 0.259042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9054582  0.25906091 0.259066088 0.259083131  0.25908558 0.2590932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9109179 0.259115206  0.25911931 0.259123469 0.259123902 0.259124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9124681  0.25916056 0.259168151 0.259175057 0.259181412  0.25920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592046 0.259211867 0.259220555 0.259302706 0.259310443 0.259314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932784   0.2593335 0.259333527 0.259338619 0.259346128 0.259354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9361142 0.259366959 0.259387071 0.259403372 0.259403962 0.259417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9435713 0.259438991 0.259445111 0.259459653 0.259475143 0.2594856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9492792 0.259499095 0.259501181 0.259501244 0.259508838 0.2595141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9527035 0.259530853  0.25954809 0.259556695 0.259558352 0.259561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958183 0.259584418 0.259592583 0.259599449 0.259601325 0.259602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9617356 0.259636698 0.259640103 0.259650015 0.259666918 0.2596704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9673588   0.2596891 0.259691077 0.259718167 0.259728582 0.259730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5973326  0.25974026  0.25974805 0.259749705 0.259768506 0.259772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9773829 0.259779001 0.259787011 0.259803584 0.259805888 0.259825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9842047 0.259877177 0.259888124 0.259898079 0.259912527 0.259913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59921684 0.259947502 0.259950331 0.259956674 0.259983227 0.2599873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59989773 0.259990406  0.25999791 0.260012032 0.260086996 0.260091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103392 0.260106854 0.260108062 0.260120641 0.260121051 0.260135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143984 0.260168496 0.260205795 0.260223987 0.260255845 0.260262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265229 0.260270548 0.260271523 0.260280066 0.260281583 0.260322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342139 0.260348142 0.260356388 0.260359852 0.260374349 0.260376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380503 0.260387387 0.260396776 0.260402258 0.260407226 0.2604121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417933 0.260423361 0.260423551  0.26042375 0.260425154 0.260430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436978 0.260454984 0.260467442 0.260474974 0.260482383 0.260486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502762 0.260511404   0.2605175 0.260534014 0.260540621  0.260554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560767  0.26056397 0.260566231 0.260567717 0.260570196 0.2605716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594901 0.260601554  0.26061064 0.260631916 0.260644352 0.260653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655225 0.260679876 0.260686966 0.260708039 0.260711958 0.2607337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734595 0.260749488 0.260772115 0.260795285 0.260806688 0.260814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815382 0.260828377 0.260829567 0.260831546 0.260839796 0.2608522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852485 0.260868412 0.260879475 0.260882416 0.260909564 0.2609110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911447 0.260912318 0.260927439 0.260937196  0.26094781 0.260960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0962051 0.260964987 0.260971034  0.26098013  0.26101017 0.261015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023741 0.261029824 0.261046874 0.261055124 0.261058791 0.2610608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073893 0.261076671 0.261081467  0.26108887 0.261091384 0.261096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107049 0.261117989 0.261134208 0.261143471 0.261145462 0.261177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190586 0.261197691 0.261198751 0.261208513 0.261226668 0.261232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235157 0.261255549 0.261259118  0.26126002 0.261268653  0.26127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273873 0.261275272 0.261278748 0.261297295 0.261315912 0.261323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325759 0.261326222 0.261328866 0.261331209 0.261339878 0.261340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341394 0.261342332  0.26134417 0.261370606 0.261375404 0.261381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389064 0.261390857 0.261410477 0.261411533 0.261417167 0.261418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422888 0.261424189 0.261477046 0.261487775 0.261495402 0.261497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501265 0.261501618 0.261517099 0.261530329  0.26153916 0.261540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542705 0.261553512 0.261580381 0.261604464 0.261611773 0.261635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640798 0.261642129 0.261656044 0.261699247 0.261703482 0.261705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722069 0.261722623 0.261726802 0.261746927 0.261759163 0.261771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776424 0.261779867  0.26178267 0.261788337 0.261802315 0.261807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815829 0.261818788 0.261821129 0.261837229 0.261841614  0.26184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852662 0.261883504 0.261885283 0.261911637 0.261918145 0.261921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922774 0.261925164 0.261929924 0.261934516 0.261941948 0.261945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959774 0.261965071 0.261970111  0.26197217 0.261976526 0.261978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1980856 0.261994786 0.262000668 0.262022363 0.262028986 0.262030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035494 0.262036898  0.26204215 0.262047549 0.262054311  0.26209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6210295 0.262105381 0.262115859  0.26215763 0.262165516 0.262172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178676 0.262178799 0.262204921 0.262211043 0.262217855 0.262219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222468 0.262223824  0.26224825 0.262256403 0.262259799 0.262270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273773 0.262274315 0.262275801 0.262276385 0.262276656 0.262281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288737 0.262296106 0.262299844 0.262301327 0.262306259 0.2623086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314163 0.262315846 0.262331439 0.262340081 0.262342207 0.262355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364916 0.262373763 0.262375955 0.262403669 0.262421099 0.262434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439784 0.262440799 0.262447305 0.262451679 0.262454112 0.262456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456534  0.26245659 0.262457429 0.262458472 0.262463259 0.262463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466717  0.26247005 0.262473838  0.26248122 0.262481354 0.262486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488487 0.262496452 0.262521666 0.262524849 0.262527086 0.2625396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6253976 0.262543896 0.262545722 0.262547491 0.262558471 0.2625671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571318 0.262584641 0.262625695 0.262626263 0.262638167   0.26264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647543 0.262649406  0.26266989 0.262688503 0.262688708 0.262697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0.262701 0.262703613 0.262707627 0.262712392 0.262719478 0.262727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736863 0.262759458 0.262763921 0.262775568 0.262779267 0.262782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796896 0.262808838 0.262810378 0.262818732 0.262820866 0.262831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832883 0.262838369  0.26285444 0.262862488 0.262886856  0.262892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905481 0.262907787 0.262912614 0.262913665 0.262923833 0.262927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2935653 0.262942404 0.262956174 0.262962598 0.262964663 0.262968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6298111 0.262982468 0.262989628 0.263007965  0.26301097 0.263018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048379 0.263062831 0.263071668 0.263084615 0.263086846 0.2630886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088796 0.263108368  0.26311235 0.263112984 0.263142253 0.263143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146749 0.263147371 0.263150628 0.263167292 0.263167395  0.26316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177006  0.26318282 0.263185413 0.263186212 0.263191398 0.263203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210245 0.263216201 0.263222165 0.263224811 0.263229605 0.263241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6324357 0.263251459 0.263271642 0.263286218 0.263286836 0.263288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312891 0.263316873 0.263326187 0.263329535 0.263336114 0.2633386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341766  0.26335175 0.263378429 0.263394554 0.263399306 0.263407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466906 0.263469479 0.263473054 0.263473653 0.263474221  0.2634858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63487015 0.263493509  0.26349585 0.263515444 0.263516198 0.263542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543386 0.263543852 0.263547291 0.263557058 0.263582624 0.263610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616762  0.26364909 0.263668914 0.263669155 0.263673167  0.26367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687913 0.263697619 0.263698174 0.263703601 0.263728938 0.2637356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736264 0.263745545 0.263756764 0.263763124 0.263763353 0.263765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771916 0.263773269 0.263782907 0.263785556 0.263793637  0.26379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802619 0.263815582 0.263824722  0.26382671 0.263840425 0.263849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855441 0.263864844 0.263867251  0.26387633 0.263877918 0.2638869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898888 0.263921219 0.263926207 0.263929076 0.263930878 0.263934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3955514 0.263957508 0.263963887 0.263982401 0.263988132 0.263993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4003953 0.264010117 0.264030988 0.264034108 0.264038735 0.264043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6404463 0.264049599 0.264050901 0.264069628 0.264070089 0.264073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4083564 0.264106207 0.264120389 0.264135604 0.264136793 0.264152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4172212 0.264191307 0.264193395 0.264200952 0.264203756 0.264210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4219478 0.264230807 0.264265214 0.264271009 0.264273264 0.2642770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4286786 0.264292857 0.264296793 0.264303466 0.264311307  0.26433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4341628 0.264342416 0.264347131 0.264354713 0.264371946 0.264390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4392215 0.264421781 0.264434457 0.264436307 0.264436417 0.2644394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4441706 0.264452449 0.264453661 0.264455389 0.264462006 0.264470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4490273 0.264497364  0.26454556 0.264580263 0.264613451 0.264616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4617652 0.264629131 0.264657845 0.264662369 0.264671685 0.2646751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4685363 0.264723465  0.26474443 0.264749946  0.26477222 0.2648026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4808362 0.264852936  0.26485805 0.264866773 0.264878839 0.264892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4892842 0.264901406 0.264904712 0.264911321 0.264923882 0.264937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4961035 0.264962148 0.264963197 0.264965783  0.26497819 0.264990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008545 0.265008894 0.265036748 0.265038382 0.265052903 0.265081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081658 0.265082435 0.265089225 0.265090827 0.265098792 0.265102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117038 0.265117608 0.265118967 0.265119149  0.26514641 0.265154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162315 0.265166758  0.26516716  0.26517285 0.265175719 0.265184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201721 0.265208548 0.265241986 0.265244013 0.265255857 0.265269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271773 0.265273473 0.265274383 0.265283475  0.26528407 0.2652885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309434 0.265318593 0.265325643 0.265327541 0.265338773 0.2653480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348566 0.265361383 0.265371382 0.265379766 0.265381517 0.265424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6542555  0.26544112  0.26546199 0.265466744 0.265479107 0.265515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521316  0.26552267 0.265532626 0.265535285 0.265540632 0.26554457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65564591 0.265591771 0.265613966 0.265629321   0.2656301 0.265648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655598 0.265658722 0.265658724  0.26566416 0.265680316 0.265684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656947 0.265701554 0.265705207 0.265705696 0.265724958 0.265736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746651 0.265746851 0.265760748 0.265780731 0.265789337   0.2658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809929 0.265873413 0.265879834 0.265890112 0.265891629 0.2658945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898391 0.265911333 0.265926872 0.265926906 0.265929602  0.265929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934412 0.265937382 0.265940751 0.265942959 0.265948603 0.265952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5954637 0.265958493 0.265985223  0.26598791 0.265995218  0.26602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042513  0.26605258 0.266054366 0.266077617 0.266084319 0.266095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128481 0.266131972 0.266136693 0.266141969 0.266144488 0.266146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66150377 0.266156444 0.266159273 0.266173383 0.266173818 0.266176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66183823 0.266184138  0.26618503 0.266186691 0.266191955 0.266198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203178 0.266205817 0.266210483 0.266214957 0.266232894 0.266236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262985 0.266263493 0.266268486 0.266280175 0.266287209 0.266297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300115 0.266308862 0.266329338 0.266362977 0.266365334 0.2663711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385439 0.266396308 0.266425626 0.266427174 0.266429643 0.266433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436678 0.266437713 0.266438773 0.266439089 0.266449328 0.266451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489007 0.266499776 0.266511455 0.266544916 0.266545742 0.266548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556876 0.266560117 0.266571846 0.266576531 0.266582228 0.2665988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617293 0.266618335 0.266621425 0.266626901 0.266629777  0.26664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668627 0.266671318 0.266671794 0.266675167 0.266688435 0.2666933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715149 0.266720737 0.266736501 0.266738082 0.266746651 0.266764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771475 0.266780018  0.26678197 0.266784755 0.266839141 0.266844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854653 0.266860571 0.266867294 0.266877514 0.266899385 0.2669045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914824  0.26693957 0.266942733 0.266945923 0.266955507 0.2669586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6965038    0.266995 0.267014191 0.267022906 0.267023644 0.267027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7046374 0.267051407 0.267078469   0.2670805 0.267105609 0.267121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7136643 0.267146571 0.267158971 0.267159083 0.267187419 0.267189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7233741 0.267234655 0.267240083 0.267253808 0.267273273 0.267279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7305855 0.267314531 0.267331066 0.267340128 0.267352626 0.267368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7373263 0.267384436 0.267388588 0.267392866 0.267393019 0.267398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7406022 0.267408112 0.267408902 0.267415761 0.267415788 0.267435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7438285 0.267455465 0.267455991  0.26746507 0.267483671  0.2675174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267541336 0.267543433  0.26755594 0.267576575 0.267577257 0.267584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7586428 0.267587311 0.267602549 0.267605634 0.267606441 0.267607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7614067 0.267614589 0.267619925 0.267622063 0.267648725 0.26765855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267667999 0.267673154 0.267695165 0.267700027 0.267700399 0.267703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7710585 0.267711234 0.267713382 0.267731967 0.267732268 0.267739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7772772 0.267791954 0.267800933  0.26782335 0.267829928 0.267839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7844905 0.267850344  0.26785797 0.267865231 0.267871885 0.267874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7877513 0.267885752 0.267899449  0.26789967 0.267904509 0.267904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7905614 0.267936603 0.267997119 0.268034045  0.26804623 0.268053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6805871 0.268061092 0.268080256 0.268090532 0.268105073 0.2681205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6812198  0.26812776 0.268129055 0.268150646 0.268181931 0.268182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8207322 0.268224393 0.268224635 0.268227416 0.268231677 0.268245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8252773 0.268260348 0.268276223 0.268277539 0.268279853 0.2682886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8307395 0.268351439 0.268365817 0.268373297 0.268379729 0.268399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8429263 0.268434295 0.268463201 0.268473153 0.268475296 0.268475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8475704 0.268478759 0.268488147 0.268494046 0.268512043 0.2685147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8519973 0.268524383 0.268534756  0.26853542 0.268538147 0.2685462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68578067 0.268583038 0.268586571 0.268592524 0.268597018 0.268632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8641082 0.268656716 0.268660526 0.268666521 0.268669691 0.268670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8670708  0.26867835 0.268685177 0.268687902 0.268688631 0.268707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6871641 0.268726952 0.268727447 0.268731269 0.268744576 0.268749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8752732 0.268761675  0.26879328 0.268794363 0.268798435  0.26881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8827194 0.268842037 0.268852183 0.268869245 0.268871096 0.2688817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8881776 0.268886556 0.268900448 0.268907442 0.268910363 0.268912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8918277 0.268919796 0.268936553 0.268938677 0.268943475 0.268954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8970803 0.268996892 0.269031781 0.269049456 0.269058449 0.269064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066574 0.269076926 0.269092363 0.269103439 0.269108796 0.269148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150272 0.269162282 0.269162588 0.269170633 0.269170677 0.269178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180603 0.269186541 0.269197443 0.269202755 0.269203711 0.269214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217511 0.269218288 0.269238077 0.269241372 0.269246181 0.269248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254221 0.269257489  0.26926244 0.269268257 0.269272246  0.269295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296783 0.269312676 0.269315379 0.269325852  0.26932709 0.269328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328468 0.269342525 0.269346131 0.269351614  0.26935542 0.269360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6938769 0.269397166 0.269415742 0.269440261 0.269461078 0.269465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479785  0.26948375 0.269530705 0.269535419 0.269559762 0.2695624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583364 0.269586521 0.269596405 0.269596974  0.26962671 0.269640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647407 0.269668574 0.269671379 0.269674206 0.269683349 0.269719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731136 0.269736077 0.269746689 0.269751527 0.269761739 0.269789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802504 0.269805999 0.269808343 0.269819683 0.269825784 0.269826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839031 0.269850967  0.26986096 0.269886506 0.269899532 0.269907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909924  0.26991003 0.269910831 0.269915339  0.26992063 0.269921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69926624 0.269931991 0.269932545  0.26993541 0.269936503 0.269955007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69958468 0.269971397 0.269974344  0.26997674 0.269994255  0.26999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008193 0.270011496 0.270012626 0.270017056 0.270028737 0.270036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042715 0.270047266 0.270049698 0.270052198 0.270057665 0.270065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086496 0.270096232 0.270097869 0.270101759 0.270102686 0.2701042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110605 0.270137897 0.270157258 0.270168524 0.270169538 0.270173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7019957 0.270210063 0.270221131 0.270227481 0.270227602 0.2702322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235342 0.270248159 0.270267621 0.270267968 0.270273021 0.270280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291329 0.270303561 0.270325142 0.270332498 0.270334818 0.2703454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351784 0.270352946 0.270354452 0.270372963 0.270386481  0.270408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416695 0.270424872 0.270429421 0.270441497 0.270450642 0.2704619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475895 0.270477986 0.270486342 0.270486476 0.270486925  0.27049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500713 0.270522569 0.270524316 0.270526109 0.270571454 0.270594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610893 0.270617502 0.270617633 0.270626399 0.270633863 0.270660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672933 0.270679127 0.270683051 0.270690977 0.270693178 0.270722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725225 0.270725487 0.270729271 0.270733536 0.270752851 0.27075589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70760267 0.270792779 0.270817027  0.27082039 0.270820502 0.2708387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843632 0.270851984 0.270886456 0.270890909  0.27089097 0.27090645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70909184 0.270912017 0.270914995 0.270915272 0.270918273 0.270926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0948757 0.270971635 0.270988568 0.270993145 0.271030817   0.2710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052296 0.271058948 0.271059619 0.271060944 0.271061067 0.271072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110082 0.271115259 0.271130202 0.271145771 0.271152565 0.27115595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27120299 0.271209907 0.271213923 0.271216313 0.271216861 0.271218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222139 0.271240165 0.271247046 0.271248583 0.271249548 0.271251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257679 0.271277252 0.271294809 0.271304022 0.271311393 0.271313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319228 0.271327866 0.271338669 0.271357621 0.271376841   0.2713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393986 0.271406107 0.271455153 0.271470344 0.271472853 0.2714806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510441  0.27151563 0.271527036  0.27153703 0.271540674 0.271545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551178 0.271553519 0.271555435 0.271560703 0.271564858 0.2715758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586331 0.271596529 0.271597265 0.271618498 0.271624279 0.271637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643215 0.271668778 0.271699421 0.271702572 0.271713539 0.2717273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728272 0.271735938 0.271741258 0.271744725 0.271762315 0.271768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773355 0.271790728 0.271792027 0.271799514 0.271805827 0.271818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823723 0.271843753 0.271847359 0.271854296 0.271863817 0.271865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869125 0.271875161 0.271898248 0.271945611 0.271954674 0.271955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1972803  0.27197635 0.271984296 0.271992941 0.271996769  0.27202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2036835 0.272045698 0.272046237 0.272048377 0.272057598 0.272068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7207119 0.272071547 0.272072793 0.272079755 0.272082205 0.27208613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72099112 0.272103039 0.272118617 0.272126336 0.272134345 0.272143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2151731 0.272162852 0.272162983 0.272163156 0.272163798 0.272164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2192336 0.272192828 0.272231819 0.272234864  0.27223817 0.272242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2251893 0.272275896  0.27228135 0.272304473 0.272326446 0.272357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7238431 0.272413884  0.27241939 0.272422036 0.272459932 0.272462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2463109 0.272465942 0.272475716 0.272482616 0.272488164     0.272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2499483 0.272499676 0.272523317 0.272524249 0.272530311 0.2725414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725662 0.272579319 0.272599005 0.272602479 0.272608269 0.272639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7264849 0.272655958 0.272664878  0.27266565 0.272667214 0.272686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2691972 0.272727273 0.272747504 0.272762624 0.272772723 0.2727804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2788773 0.272798194  0.27280475 0.272824239 0.272825167 0.272826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2842746 0.272846608 0.272857395 0.272858571 0.272872206 0.272879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2887863 0.272899374 0.272902241 0.272906605  0.27290903 0.272929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2941555 0.272942745 0.272961494 0.272971649 0.272977495 0.27298563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273003587 0.273004349 0.273011608 0.273012729 0.273017717  0.27302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031869 0.273090906 0.273100096 0.273109995 0.273110479 0.273116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121146 0.273134186 0.273149486 0.273151233 0.273151492 0.273169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197187  0.27320932 0.273215848 0.273226745 0.273239342 0.2732422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246679 0.273258139 0.273260594 0.273265098 0.273292269 0.273293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301432 0.273350471 0.273356355 0.273358451 0.273359966 0.27336969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273376935 0.273378278 0.273379105 0.273379602 0.273381775 0.273414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435385 0.273445312 0.273448411 0.273451636 0.273460978 0.273464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465892 0.273490604 0.273496482 0.273505591 0.273508025 0.2735142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514785 0.273515099 0.273516159 0.273518162 0.273529828 0.273537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551889 0.273564768 0.273633537 0.273657545 0.273658213 0.273658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659133 0.273674723  0.27368158  0.27368993 0.273692489 0.273695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723549 0.273735123 0.273736582 0.273744785 0.273763607 0.273769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772612 0.273790964 0.273803005 0.273854096 0.273854535 0.2738606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886306  0.27389087 0.273893153 0.273894237 0.273898088 0.273901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905889 0.273919842 0.273926141 0.273931616 0.273955372 0.273964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3985465   0.2740121 0.274015285 0.274028766 0.274030752 0.274036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4048397 0.274085185 0.274100387 0.274126004 0.274126503 0.274135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4164491 0.274175656 0.274180158 0.274182838 0.274192667 0.274204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4208268  0.27421026 0.274218063 0.274233284 0.274251812 0.274268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4270456 0.274280649 0.274286446 0.274288962 0.274302855 0.274306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4343306 0.274388472 0.274396618 0.274407729 0.274413831 0.274415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7444146 0.274451218 0.274459098 0.274461408 0.274463553 0.274483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4484751  0.27448851 0.274498679 0.274509152 0.274511092 0.274515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4523138 0.274545091 0.274551857 0.274562091 0.274565553 0.27457685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274597363 0.274600881 0.274603494 0.274614944 0.274617125 0.274624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4633049 0.274636441 0.274637365 0.274646862 0.274651255  0.274654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4657947 0.274679577 0.274699204 0.274715018 0.274715661 0.274725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4727258 0.274734121 0.274736209 0.274741703 0.274750302 0.2747652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4775614 0.274784403 0.274786156 0.274800908 0.274827816 0.2748522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7485648 0.274880788 0.274915006 0.274919749 0.274922647 0.2749321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4933597 0.274935786 0.274941664 0.274945011 0.274952226 0.274970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4972503 0.274979436    0.274989 0.274999179 0.274999373 0.275008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030207 0.275060963 0.275068102 0.275074238 0.275075235 0.275114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121689 0.275127564 0.275132275 0.275157488 0.275161259 0.275165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169197 0.275172483 0.275186959 0.275203893 0.275223045  0.275224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227064 0.275243596 0.275249186  0.27524929 0.275249413 0.2752609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266385 0.275272473 0.275279002 0.275302678 0.275305059 0.275318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321628 0.275322417 0.275324566 0.275326535 0.275341383 0.275350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356998 0.275368906 0.275402343 0.275403327 0.275404472 0.275420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424614 0.275429943 0.275448329 0.275449273 0.275456755 0.2754823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484056 0.275486226 0.275506414  0.27552966 0.275536421 0.2755368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543976 0.275547534 0.275564042 0.275567269 0.275592142 0.275606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626069  0.27565137 0.275657292 0.275661767 0.275662291 0.275662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678223 0.275679182 0.275682375 0.275697774 0.275702209 0.275709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709721 0.275710138 0.275718451 0.275724143  0.27572532 0.275729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733164 0.275736213  0.27573872 0.275747508 0.275748654 0.275752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753083 0.275753364 0.275775522 0.275776498 0.275781615 0.275781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784401  0.27578491 0.275786692 0.275788968 0.275789035 0.275803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816123 0.275825672 0.275833728 0.275838185 0.275845476  0.27584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872413 0.275872419 0.275872679 0.275873563 0.275874935 0.275892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897095 0.275899673 0.275903747  0.27591279 0.275920196 0.275946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5947939 0.275955518 0.275975068 0.275989385 0.276011697 0.276015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023991 0.276037685 0.276054839  0.27605699 0.276079174 0.2760792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085166 0.276104936 0.276127433 0.276138013 0.276141115  0.27615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154559  0.27615944 0.276173569 0.276178449 0.276180642 0.276182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186773 0.276192624 0.276211135 0.276221037 0.276236844  0.27623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241253 0.276265078 0.276289484 0.276290278 0.276290951 0.2763038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303975 0.276308857  0.27631555 0.276317455 0.276335537 0.276348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352077 0.276356421 0.276361819 0.276363485 0.276363596 0.276367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380445 0.276392896 0.276410549 0.276449014 0.276482345 0.276483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490679 0.276510888 0.276531159 0.276531924 0.276532416 0.276532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549163  0.27655387 0.276561346 0.276593085 0.276597264 0.276597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602896 0.276629066 0.276637288 0.276641145 0.276641461 0.2766482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649515 0.276649666 0.276653105 0.276684182 0.276685512 0.2766885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693644 0.276697864 0.276726657 0.276763098 0.276783464 0.276786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809043 0.276821682 0.276827003 0.276828513 0.276835983 0.276844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845128 0.276854093 0.276861569 0.276866348 0.276874652 0.276878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7688048 0.276894294 0.276906845 0.276913903 0.276918236 0.276941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6944611 0.276955603  0.27696435 0.276966396 0.276980738 0.276986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7698892  0.27699538 0.277013389 0.277032266 0.277036148 0.277052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7063874  0.27709426 0.277103391 0.277115927 0.277124286  0.27712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7144571 0.277146134 0.277150878 0.277151219 0.277165305 0.27718467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77234867 0.277256573 0.277262777  0.27728914 0.277293068 0.2773073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7315328 0.277322128 0.277341769 0.277344531 0.277354971 0.277355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7371562 0.277402152 0.277402216 0.277420151 0.277423729 0.277425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7436128 0.277437666  0.27744511 0.277453758 0.277485307 0.2774969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7499513 0.277499527 0.277517114 0.277520225 0.277536066 0.2775386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7556517 0.277560039 0.277579812 0.277586972  0.27759261 0.277610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7615355 0.277615903 0.277619403 0.277621339 0.277631177 0.277643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7651186 0.277664455 0.277681715 0.277682774 0.277690063 0.2777088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7714411 0.277714819 0.277725369 0.277744451 0.277749874 0.277758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7771356 0.277786935 0.277794278 0.277796295  0.27780934 0.277811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7827606 0.277848143 0.277881238 0.277908311 0.277921202 0.277925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7946226 0.277949464 0.277956679 0.277957141 0.277960291 0.277976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7984025 0.278004208 0.278022516  0.27803186 0.278036098 0.278047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8096254 0.278117033 0.278122991 0.278123952 0.278138595 0.278157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8160745 0.278165675 0.278172068 0.278194768 0.278196742 0.278206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8211405 0.278215122 0.278216741 0.278230674 0.278232589 0.278240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8244539 0.278245965 0.278252617 0.278282451 0.278286872 0.278300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8307032 0.278308247 0.278325829 0.278327886 0.278336083 0.278336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8379748 0.278385198 0.278403185 0.278404228 0.278413887 0.2784307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8449831 0.278452233 0.278465478  0.27846901 0.278491191 0.2784919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7850886 0.278512178 0.278537028 0.278538908 0.278544291 0.27855484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78581428 0.278588454 0.278620041 0.278626967 0.278630494 0.278636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8636315  0.27864322 0.278648275 0.278656443 0.278668119  0.27866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8670871 0.278686428 0.278703667  0.27870639 0.278712173 0.278714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8715541 0.278721279  0.27872258 0.278738754 0.278748239 0.278756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8760994 0.278761479 0.278772123 0.278773559 0.278795669 0.27880689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78828071 0.278832052 0.278846553 0.278856053 0.278859194  0.27886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8875389 0.278891883 0.278899751  0.27890233 0.278902857 0.278903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8904522 0.278922669 0.278927761 0.278938053 0.278944984 0.278965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8990257 0.278993492 0.279030147 0.279030465 0.279037174 0.279039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042231   0.2790491 0.279051955  0.27906253 0.279082974 0.279083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089612 0.279093644 0.279105842 0.279132403 0.279134882 0.279136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139285 0.279147235 0.279175258 0.279178192 0.279188695  0.27919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217052  0.27921854 0.279228725 0.279232199  0.27924661  0.279266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274844 0.279275057 0.279294152 0.279295885 0.279308828  0.27933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339749 0.279344131  0.27936032 0.279376516 0.279379157  0.27938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385918 0.279393015 0.279397237 0.279403745  0.27940557 0.27940560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279412171 0.279422869 0.279425696 0.279428708 0.279431757 0.2794360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441118 0.279450202 0.279471507 0.279488229 0.279498405  0.27951034 </w:t>
      </w:r>
      <w:r>
        <w:br w:type="textWrapping"/>
      </w:r>
      <w:r>
        <w:rPr>
          <w:rStyle w:val="VerbatimChar"/>
        </w:rPr>
        <w:t xml:space="preserve">##           4           1           1           1           1           1 </w:t>
      </w:r>
      <w:r>
        <w:br w:type="textWrapping"/>
      </w:r>
      <w:r>
        <w:rPr>
          <w:rStyle w:val="VerbatimChar"/>
        </w:rPr>
        <w:t xml:space="preserve">## 0.279524497 0.279525731  0.27953411 0.279536721 0.279544091 0.27954513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79554504 0.279558488 0.279576275 0.279581864 0.279608574 0.279609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614354 0.279615059 0.279616862 0.279617729 0.279627447 0.279635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654598 0.279665088  0.27967572  0.27968008 0.279696822 0.279711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744051 0.279753797 0.279759237 0.279766861 0.279769876 0.27977202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79773465 0.279782299 0.279786702 0.279796941 0.279797619 0.2797997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807884 0.279811114 0.279819414 0.279829799 0.279830594 0.279839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840571 0.279849429 0.279850916 0.279860757 0.279865277 0.279871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885266 0.279888834  0.27989067 0.279897762 0.279900008 0.279907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79921652 0.279927391  0.27993128 0.279949539 0.279953456 0.279958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7996816 0.279988086 0.279989984 0.279994227 0.280019175  0.280040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059161 0.280065449  0.28006666 0.280069135 0.280073512  0.28009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100737 0.280103813 0.280161402 0.280168565 0.280187573 0.280192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220583 0.280223993 0.280231929 0.280255121 0.280268296 0.2802694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271643 0.280283158 0.280285786 0.280297668 0.280325547 0.280330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331744 0.280334483 0.280343018 0.280343931 0.280345814 0.280357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366071 0.280374393 0.280387652 0.280391712 0.280411162 0.280425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452072 0.280460218 0.280469823 0.280477039 0.280486307 0.2804980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8050545 0.280505517 0.280510888 0.280518292 0.280520554 0.2805535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571179 0.280571731 0.280583559  0.28061591 0.280621413 0.280622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627682 0.280629249 0.280634271 0.280638235 0.280652517 0.280656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663134 0.280671933 0.280677172 0.280681064 0.280690397 0.280696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706627 0.280708705 0.280717982 0.280719281 0.280732454 0.280737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765698 0.280771923 0.280775562 0.280784684  0.28079081  0.28080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819592 0.280831963 0.280837083 0.280841475 0.280848106 0.2808635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882935 0.280883272 0.280898876 0.280902176 0.280902543 0.280904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914756 0.280937648 0.280956859 0.280964564 0.280965774 0.280972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0975724 0.280977312  0.28098695 0.280990634 0.280994494 0.280998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1033988 0.281043198 0.281053686  0.28106614 0.281112268 0.2811145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1115558 0.281131894 0.281155244 0.281157005 0.281157295 0.281163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1171243 0.281175144 0.281228042 0.281240749  0.28127187 0.281300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1303377 0.281306715 0.281330317 0.281343731 0.281348051 0.281348186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281356276 0.281370699 0.281383047 0.281385691 0.281390195  0.281396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1406354 0.281422547 0.281428637 0.281434206 0.281440316 0.2814440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1455421  0.28147511 0.281478401 0.281489173 0.281500498 0.2815075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1545656  0.28155376 0.281557216 0.281593742 0.281594088 0.281595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1608032 0.281627025 0.281647367 0.281677722 0.281682473 0.281687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1687458 0.281709551 0.281710852 0.281711588 0.281725024 0.281732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1735363 0.281743651 0.281749977 0.281750225 0.281752708 0.281753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1775465 0.281777077 0.281785911 0.281791078 0.281812558 0.281823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1830039 0.281869256 0.281880372 0.281885767 0.281897448 0.281909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1933111 0.281935595 0.281944321 0.281952753 0.281959266  0.28197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1975327 0.281980267 0.281984792 0.282000863 0.282016452 0.282047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2071793 0.282072702 0.282088908 0.282094738 0.282130262 0.2821321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8215721 0.282185813 0.282206544 0.282212146 0.282219565 0.28224628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82257052 0.282262264 0.282276753  0.28230535 0.282315119 0.282321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2335883 0.282339708 0.282341078 0.282341869 0.282345919 0.28234667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82367086 0.282370636 0.282372031  0.28238823 0.282404581 0.282423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8247328  0.28247579  0.28248525  0.28248952 0.282490749 0.2824941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2495667 0.282496718 0.282504855   0.2825075 0.282514499 0.2825200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2526435 0.282537706  0.28254452 0.282581387 0.282584487 0.282585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8259895      0.2826 0.282612422 0.282619162 0.282645426 0.282649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2679417 0.282684526 0.282686925 0.282692564 0.282696554 0.28271145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82717283 0.282718606 0.282728757 0.282750573 0.282752387  0.28277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2784271 0.282785846 0.282792278 0.282806965  0.28281447 0.2828262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2830207 0.282838555 0.282839645 0.282843674 0.282852702 0.2828541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2860191 0.282884975 0.282902031 0.282912196 0.282912933 0.282927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2930313 0.282935815 0.282952177 0.282971703 0.282981135 0.2829949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3006889 0.283011611 0.283012362 0.283038193 0.283047797 0.283056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3060796 0.283066028 0.283067026 0.283079658 0.283081758 0.283086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3095939 0.283131301 0.283148894 0.283158612 0.283168458 0.283177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3178477 0.283200461 0.283205451 0.283207538 0.283212051 0.283216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3226051 0.283254651 0.283259583 0.283271754  0.28329798 0.283298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3346507 0.283355063 0.283385838 0.283393051 0.283421363 0.283431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3448982  0.28345248 0.283461321 0.283461325 0.283472444 0.283508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3518128 0.283543291 0.283578208 0.283589551 0.283635152  0.2836424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283669771  0.28367908  0.28369669 0.283701482 0.283707735 0.283711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3714536 0.283740887  0.28377713 0.283793658 0.283810155 0.283821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3826295 0.283830827 0.283838876 0.283842133 0.283844843 0.283847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3857014 0.283866389 0.283879195 0.283880523 0.283887096  0.28389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3916634 0.283923804 0.283930598     0.28398 0.283986092 0.2840291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056414 0.284064502 0.284070544 0.284077397 0.284079777 0.2840858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8408954 0.284095328 0.284105275  0.28411285 0.284121832 0.284133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140357 0.284155391 0.284170021 0.284173514 0.284190645 0.284212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214473  0.28422173 0.284225615 0.284231876 0.284236153 0.284245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247433 0.284248511 0.284248599 0.284248732 0.284250049 0.284251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257484 0.284270919 0.284273309 0.284311123 0.284321286  0.28432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322409   0.2843234 0.284333538 0.284339458 0.284353871 0.284354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357821 0.284362823 0.284371373 0.284385707 0.284389556 0.284389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392967 0.284398842 0.284412716 0.284432051 0.284434992 0.284447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450338 0.284451311 0.284465893 0.284485776 0.284499685 0.284502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508505 0.284527518 0.284541235 0.284543091  0.28456058 0.284563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585771 0.284587059 0.284613758 0.284616153 0.284617477 0.2846350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655956 0.284658725 0.284658844 0.284676227 0.284680292 0.284680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696837 0.284715285 0.284724285 0.284744956 0.284746565 0.28478855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284821553 0.284827767 0.284828428 0.284846055 0.284875357 0.284888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896141 0.284904355 0.284910943 0.284917951 0.284929399 0.284934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4935753  0.28493802 0.284938793 0.284943011 0.284951627 0.28495363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84955995 0.284984512 0.285020428 0.285057157 0.285088431 0.285095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5098444 0.285104419 0.285122783 0.285128027 0.285136068 0.2851492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5155511 0.285176663  0.28517858 0.285178705 0.285204757 0.2852078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5238254 0.285273094 0.285274365  0.28528006 0.285292224 0.285305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5308335 0.285316041 0.285319272 0.285331946 0.285342534 0.285348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8534956 0.285379626 0.285381726  0.28540565 0.285407604 0.285429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854356 0.285445622 0.285456748 0.285470185 0.285471453  0.28547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5477403 0.285477984 0.285489804 0.285490531 0.285490687  0.28551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5528031 0.285565601 0.285573565 0.285579836 0.285591298 0.2855996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5604252 0.285619063 0.285621399  0.28562963 0.285648318 0.285673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85698661 0.285699211 0.285714286 0.285717163 0.285727513 0.285727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5742024 0.285755994 0.285756611   0.2857568 0.285767028 0.285777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5782306 0.285786311 0.285793242  0.28579364 0.285803569 0.2858125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5813766 0.285818136 0.285829489 0.285835708 0.285841074 0.285847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8584895 0.285871413  0.28587746 0.285878301 0.285878724 0.285884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5888184 0.285888273 0.285902962 0.285915281 0.285918309 0.28593389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285942811 0.285947842 0.285998998 0.286000133 0.286009847 0.286030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037211 0.286054919 0.286064618 0.286078159 0.286095187 0.286101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112189  0.28611898 0.286119348 0.286132384  0.28615272 0.286185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196598 0.286201559 0.286206563 0.286209594 0.286211169 0.286217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230891 0.286233762 0.286239597 0.286247606  0.28626372  0.286265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265858 0.286290135  0.28630028 0.286303179 0.286304277 0.286308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320053 0.286324446 0.286325469 0.286335141 0.286344775 0.286350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358141 0.286361545 0.286364492 0.286366128 0.286379728 0.2864144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423499 0.286425052 0.286428553 0.286434116 0.286437372 0.286445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461719 0.286471353 0.286509152 0.286523783 0.286554269 0.286559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564178 0.286571393   0.2866054 0.286606566  0.28662653 0.286652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657111 0.286659589 0.286670256 0.286670341 0.286671886 0.286681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690995 0.286699237 0.286713287 0.286716851 0.286720243 0.2867215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729374 0.286738053 0.286745917 0.286789528 0.286793612 0.286812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814484 0.286822755 0.286825647 0.286830086 0.286830183 0.286846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6874522 0.286892429  0.28689336 0.286897892 0.286909379 0.2869238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8692832 0.286930702 0.286935653 0.286942611 0.286945728 0.28695206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286976089 0.286981387 0.287006255 0.287025654 0.287054067 0.287059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7064812 0.287067604 0.287072976 0.287092823 0.287098011 0.28711358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287115436 0.287118997  0.28711917  0.28711977 0.287133231 0.2871347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7143386 0.287149707 0.287165063 0.287176526 0.287179355 0.287199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8720089 0.287203698 0.287227575 0.287235712 0.287245887 0.287248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7254144 0.287258479 0.287267036 0.287287677 0.287296642 0.287297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7303919 0.287315044 0.287327154 0.287329174 0.287337336 0.287361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7373563 0.287382895 0.287422273  0.28742515 0.287429673 0.287451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7456825 0.287482032 0.287483185 0.287513494 0.287515568 0.287522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7522654 0.287526944 0.287534253 0.287561874 0.287568447 0.287571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7578991 0.287579325 0.287596191 0.287609786 0.287609929 0.287621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7625964 0.287628071 0.287640972 0.287647404 0.287664648 0.28767073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87709586  0.28771783 0.287720007 0.287726441  0.28772969 0.287737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8774778 0.287759369 0.287770672 0.287817141   0.2878312 0.287835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7847477 0.287848768 0.287862733 0.287868624 0.287881105 0.287922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7930723 0.287959505 0.287965052 0.287968442 0.287971622 0.287972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7990582 0.287994566  0.28799598  0.28800907 0.288011315 0.288011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020269 0.288041265 0.288053028 0.288063505 0.288064721 0.2880651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071193 0.288075207 0.288092536 0.288093256 0.288094797 0.28809614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88098603 0.288108449 0.288116337 0.288130416 0.288131791 0.288149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157977 0.288158053 0.288159772 0.288160823 0.288179979 0.2881837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186439 0.288194766 0.288207039 0.288210109 0.288213073 0.288213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213973 0.288214605 0.288223031 0.288225226  0.28822853 0.2882345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262566 0.288266097 0.288266301 0.288283446 0.288317832 0.288322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324956 0.288339358 0.288346506 0.288347391 0.288359243  0.288368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381654 0.288384812 0.288388501 0.288404149 0.288412399 0.288425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425353 0.288427893 0.288442059 0.288447442 0.288449559 0.288451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453423 0.288460179 0.288462746 0.288471153 0.288476139 0.288486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487786 0.288492201 0.288493001 0.288493849 0.288496598 0.288523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8854027 0.288541381 0.288550117 0.288571342   0.2885785 0.288583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588625 0.288592785  0.28859775 0.288600386 0.288607172 0.288630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632182 0.288634024 0.288661291 0.288675437 0.288680601 0.288706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706452 0.288706963 0.288722202 0.288735563 0.288741833 0.288745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768224 0.288770053 0.288780066 0.288780526  0.28879278  0.28881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822324 0.288832771 0.288843308 0.288878763 0.288879204  0.28888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890632 0.288892592 0.288903303 0.288910043 0.288918442 0.2889198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8933809 0.288967378 0.289004965 0.289020911 0.289041892 0.289060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9077769 0.289095196 0.289104052  0.28910532 0.289110418  0.28911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9122632  0.28915456 0.289171611 0.289177069 0.289182506 0.289196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9198421 0.289232295 0.289236921  0.28923967 0.289241927 0.289246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9266833 0.289267404  0.28927034 0.289289961 0.289311281 0.289316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8932739 0.289354006 0.289362727 0.289371347 0.289378268 0.289391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8940936 0.289410266 0.289410395 0.289410777 0.289421158  0.28944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9468862 0.289470539  0.28947076 0.289471053 0.289494137 0.289530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9542902 0.289584101 0.289614277 0.289618672  0.28962037 0.289636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9642243 0.289652755  0.28966949 0.289671033 0.289692758 0.289694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9697732 0.289707521 0.289731892 0.289734563 0.289737255 0.289739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9746298 0.289750978 0.289752959 0.289757593 0.289759556 0.289769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9785036 0.289787441 0.289801135 0.289806934 0.289810161 0.289810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9816124 0.289826392 0.289835888 0.289855072 0.289869364 0.2898731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9893874 0.289898713 0.289912474  0.28992259 0.289937076 0.289939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9941356 0.289944419 0.289958577 0.289963755 0.289967426 0.289972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89977282 0.289985501 0.290004789 0.290019667 0.290040569 0.2900541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0056815 0.290059264 0.290094654 0.290095372 0.290115092 0.2901166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0122134 0.290122203 0.290135575 0.290137587 0.290139345 0.290141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90148394 0.290153099 0.290157743 0.290159955 0.290163138 0.290185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0194415 0.290217102 0.290225469 0.290226327 0.290228391 0.290232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0235488 0.290239143 0.290255844 0.290265422 0.290275347 0.290277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0284674 0.290285486 0.290297182 0.290298646 0.290300964 0.2903137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0320472 0.290349525 0.290373488 0.290379392 0.290381636 0.290407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0414742  0.29041494 0.290431232 0.290454459 0.290459548 0.2904901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0494688 0.290516397 0.290530459 0.290535265 0.290541705 0.290551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0551673  0.29056981 0.290576783 0.290583345 0.290593323 0.290596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0637184 0.290640691  0.29064189 0.290701618 0.290706075 0.290716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0721541 0.290727279 0.290774077 0.290786566 0.290803412 0.290809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0817177 0.290835458 0.290842268 0.290850163 0.290872089 0.290873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0905974 0.290914618 0.290914956 0.290919318 0.290923348 0.290924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0938178 0.290949679 0.290981046 0.290987727 0.290995031 0.290997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008183 0.291030882 0.291042868 0.291048264 0.291052216 0.2910523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066715 0.291073987 0.291077005 0.291086158 0.291124679  0.29113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133983 0.291154535 0.291157257 0.291170174 0.291175094  0.29119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199055 0.291209738  0.29121458  0.29121772 0.291234063 0.2912376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244108 0.291253113 0.291253534 0.291257719 0.291271043 0.2912944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2912952 0.291304944 0.291306359 0.291312337 0.291319626 0.291321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326087 0.291338583 0.291345579  0.29135679 0.291357205 0.291374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387915 0.291410918 0.291414167 0.291423619 0.291440761 0.291454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456271  0.29148342 0.291493134 0.291505346 0.291505551 0.291509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518073 0.291524512 0.291563338 0.291576674 0.291577656 0.291579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580561 0.291585756 0.291595694 0.291596558 0.291618064  0.29162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628335  0.29162906 0.291630852 0.291647827 0.291664752 0.291688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690642 0.291712412 0.291724592 0.291738474 0.291748012 0.291758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762447 0.291765134 0.291773174 0.291781319 0.291790743 0.291791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800145 0.291806509 0.291812018 0.291819198  0.29182037 0.291820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9183852 0.291843164 0.291844649 0.291854073 0.291860427 0.291878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880967 0.291904365 0.291914894 0.291916804 0.291917574 0.291917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928377 0.291929021 0.291931633 0.291937295  0.29194258 0.2919562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1967701  0.29197746 0.291983315 0.291984632 0.292004355 0.292032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033713 0.292039632 0.292042906 0.292055314 0.292064358 0.292068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077477 0.292090185 0.292114081 0.292120436 0.292121991 0.292134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134831 0.292135583 0.292141572 0.292150436 0.292155767 0.29215619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292159285 0.292167732 0.292172707 0.292184439 0.292189165 0.2921921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193108 0.292207002 0.292210951 0.292216701 0.292231736 0.292262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264657 0.292281112 0.292286498 0.292296173 0.292308494 0.292310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316525 0.292316742 0.292324711 0.292352466 0.292353823 0.292365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372531 0.292373991 0.292408603 0.292411954  0.29242217 0.292423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423723 0.292471548 0.292479109 0.292480695 0.292482389 0.292490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492274 0.292509357 0.292523583 0.292524054 0.292533493  0.29254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541492 0.292562509  0.29256376 0.292567833 0.292596332  0.29260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625846 0.292632798 0.292632953  0.29263885 0.292644989  0.29264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670733 0.292675466 0.292680536 0.292682927 0.292707293 0.29271618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92727933 0.292728032 0.292736869 0.292743341 0.292770135 0.292771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772737 0.292774699 0.292807807 0.292820792 0.292823557 0.292827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849035 0.292856504 0.292868977 0.292875989 0.292888685 0.292891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2910425 0.292926686 0.292943312 0.292974779 0.292983905 0.2929907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002477 0.293011919 0.293030848 0.293037906 0.293041811  0.293045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9304818 0.293059206 0.293066686 0.293069444 0.293077436 0.293083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085007 0.293089132 0.293110173 0.293117075 0.293129972 0.2931335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142671  0.29319438 0.293212851 0.293213982 0.293221366 0.293223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230733 0.293235338 0.293244297 0.293255723  0.29326114 0.293271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285434 0.293294419 0.293301796 0.293323556 0.293324904 0.2933274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334242 0.293338152 0.293341293 0.293343262  0.29334696 0.293350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364739 0.293390156 0.293402067 0.293402287  0.29341019 0.293413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293422424 0.293429515 0.293442664  0.29349362 0.293498119 0.293505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505433 0.293511106 0.293519043 0.293523693 0.293526993 0.293535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544527 0.293551956 0.293554293  0.29355887 0.293560711 0.293566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587976 0.293603986  0.29360665 0.293639407 0.293644325 0.2936516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653179 0.293676581 0.293677247 0.293687348  0.29368963 0.293705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708724 0.293709299 0.293719042 0.293748933 0.293754643 0.293754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9375511 0.293756449  0.29376334 0.293765008 0.293800954 0.293824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848654  0.29385201 0.293861203 0.293864097 0.293868245 0.293872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895314 0.293911717 0.293926518 0.293947104 0.293962569 0.293967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3967474 0.293980401 0.293981033 0.293982707 0.294016166  0.29401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9403892  0.29403922 0.294044148  0.29404615 0.294050177 0.294061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4063798 0.294067648 0.294072158 0.294089892  0.29412515 0.294154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4161918  0.29418783 0.294202794 0.294207525 0.294223526 0.294225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4226677 0.294249662 0.294256112 0.294260128 0.294262888 0.294271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4283085 0.294285607 0.294315789 0.294317065 0.294317193 0.2943272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4331405 0.294335089  0.29434625 0.294354259 0.294355308 0.294369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4370925 0.294373449 0.294391656  0.29441176 0.294417814 0.294422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4453267 0.294454959 0.294459236 0.294491911 0.294514511 0.294522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4533524 0.294539192 0.294570908 0.294609719 0.294627785  0.29464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4657686 0.294671215 0.294675233 0.294676999 0.294712438  0.294715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4727181 0.294740775 0.294749006 0.294756011 0.294758006  0.29476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4775576 0.294780348 0.294787338 0.294815026 0.294826588 0.2948268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4844791 0.294850799 0.294877369 0.294878611 0.294896767 0.294897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4904772 0.294913071 0.294923335  0.29495531 0.294958067 0.2949604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4964456 0.294977309 0.294980335 0.294984475 0.294994556 0.295006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007621 0.295012275 0.295019419 0.295036276 0.295036745 0.295051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062102 0.295062373 0.295070493 0.295072021 0.295125487 0.295126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132112 0.295142361 0.295164895 0.295167789 0.295180955 0.295212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237071 0.295237614 0.295253552 0.295256328 0.295268917 0.295276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282538 0.295283328 0.295291832 0.295296839 0.295296876  0.29530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302051 0.295315551 0.295319271 0.295321037  0.29534592 0.2953537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373934 0.295387448 0.295390227 0.295392133 0.295404345 0.295405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409182 0.295415374  0.29542434 0.295434339 0.295453549 0.295458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461898 0.295467986 0.295480053 0.295483787 0.295498818 0.29552904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295551389 0.295559579 0.295564908 0.295576492 0.295608632  0.295621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633818 0.295639861 0.295667022 0.295673258 0.295680935 0.295705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709509 0.295713724 0.295722446 0.295740852  0.29574227 0.295743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768899 0.295778916 0.295794013 0.295794585 0.295796756 0.2958072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809317  0.29581303 0.295829607 0.295830628 0.295845935 0.295852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887322 0.295889901 0.295891113 0.295906499 0.295909059 0.2959092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5915453  0.29592083 0.295928252 0.295937295 0.295958255 0.295983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004315 0.296007305 0.296027607 0.296034153 0.296055509 0.2960636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068459 0.296094283  0.29609446  0.29609945 0.296110304 0.296113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113625 0.296144985 0.296155633 0.296181108 0.296200447 0.296209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212706 0.296216988 0.296224478 0.296224652 0.296227713 0.296257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261214  0.29626385 0.296267341 0.296277076 0.296279322 0.296279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285186  0.29630264 0.296347813 0.296364497 0.296372282 0.296383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404666 0.296414456  0.29642077  0.29643004 0.296444929 0.296445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450592 0.296451496 0.296489411 0.296497343   0.2965041 0.2965182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518511  0.29652251 0.296525124 0.296544036 0.296546472 0.296550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554718 0.296561008 0.296561442 0.296567181 0.296573148  0.29658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592585 0.296600755  0.29662167 0.296622141   0.2966392 0.296641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9667103  0.29667177 0.296681327 0.296689569 0.296703297 0.296718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721292 0.296724621 0.296724678 0.296726229 0.296727911 0.296735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737411 0.296751856 0.296754742 0.296756997 0.296770323 0.296772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783041  0.29679185 0.296800421 0.296802991 0.296820966 0.2968353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851574 0.296859859 0.296880566 0.296882102 0.296908344 0.296936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942537 0.296945624 0.296953497 0.296955351 0.296966744 0.296967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6977156 0.296978117 0.296980927 0.297004101 0.297015895 0.297020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030299 0.297035148 0.297041282 0.297046864 0.297046902 0.297058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063072 0.297076954 0.297094601 0.297121743   0.2971247  0.29714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156236 0.297161231 0.297173873 0.297174727 0.297190483 0.297190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191549 0.297214452 0.297226319  0.29722828 0.297247616 0.297278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299148  0.29730036 0.297304504 0.297326726 0.297345914 0.2973490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349228 0.297351324 0.297357988 0.297376705  0.29739805 0.2974121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412955 0.297420919 0.297421247 0.297430705 0.297438659 0.297441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457203 0.297462817 0.297469326 0.297470253 0.297489991  0.29749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512465 0.297520661 0.297532601  0.29753342 0.297534298  0.29754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9756504 0.297576648 0.297577383 0.297586897 0.297592493 0.2975937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594642 0.297601613   0.2976096 0.297614998  0.29761756 0.2976216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623749 0.297627345 0.297639809 0.297644017 0.297667558 0.297675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682318 0.297683388 0.297683767 0.297702298 0.297710735 0.297712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713637 0.297715964 0.297740452 0.297746512 0.297748298 0.297749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753873 0.297757298 0.297763846 0.297772162 0.297778749 0.297780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802094 0.297816788 0.297824049 0.297832794 0.297835108 0.297852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870063 0.297874468 0.297874479  0.29788628 0.297909518 0.297910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931209 0.297953645 0.297957018 0.297961279 0.297962755 0.297971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7996096 0.298024482 0.298059965 0.298077095 0.298077994 0.298107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8112579 0.298119267  0.29814085 0.298143823  0.29814801 0.298180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8189556 0.298189769 0.298206876 0.298219022  0.29822289 0.298228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8229355 0.298263379 0.298267543 0.298276744 0.298278133 0.29828361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298301573 0.298323746 0.298355122 0.298356198 0.298394212 0.2983948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8440391 0.298449709 0.298467688 0.298485298 0.298509595 0.2985206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8522386 0.298527128 0.298540292 0.298544215 0.298556363 0.2985671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8609217 0.298612818 0.298614827 0.298647207 0.298665703 0.298666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8668648 0.298671041 0.298680222  0.29868805 0.298692877 0.298696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8701299 0.298733454 0.298740939 0.298745026 0.298754094   0.29875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8771024 0.298772391 0.298773749  0.29878037 0.298783935 0.298795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8804781 0.298805069 0.298805966 0.298822484  0.29882995 0.298877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8888452 0.298900367 0.298904618 0.298922365  0.29893678 0.298962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8970875 0.299029839 0.299049292 0.299064069 0.299095429 0.299110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9113392 0.299128613 0.299128625 0.299160679 0.299168219 0.299170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9214844 0.299236188 0.299237795 0.299243695   0.2992475 0.2992505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9259202 0.299261152 0.299263387 0.299267518 0.299270073 0.299274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9281067 0.299283453  0.29928467 0.299285553 0.299300037 0.2993016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9323356 0.299335541 0.299339064 0.299339835 0.299343045  0.29935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29937646 0.299384796 0.299398784 0.299400109 0.299404212 0.2994178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9428861 0.299430582   0.2994372 0.299439657 0.299469508 0.299472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9489002 0.299497104 0.299516908 0.299535023 0.299558705 0.2995800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9588489 0.299605833 0.299607436 0.299621909 0.299637786 0.2996548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9680591  0.29971902 0.299731926 0.299745148 0.299769583 0.299773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9774216 0.299774478 0.299780015 0.299786422  0.29978843 0.299788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9792094 0.299809673 0.299812768  0.29981378 0.299836768 0.299840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9840846 0.299855195 0.299856259 0.299898776   0.2999041 0.299937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299940012 0.299948517 0.299960005 0.299980457  0.29999184 0.3000156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021806 0.300032816 0.300058217 0.300059317 0.300059485 0.3000679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082315 0.300084261 0.300104197 0.300107996 0.300111388 0.300114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126018 0.300149897 0.300155521 0.300170398 0.300174859  0.30017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182125 0.300189994 0.300210119 0.300212692 0.300223612 0.300234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252066 0.300269515 0.300269973 0.300273228 0.300278671 0.300283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028332 0.300284716 0.300292119 0.300296722 0.300298193 0.3003009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334768 0.300336333 0.300349825 0.300361731 0.300365108 0.300372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373063 0.300380769  0.30038269 0.300389039  0.30039199 0.300399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413325 0.300439309 0.300452011  0.30046617 0.300466241 0.300468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470374 0.300470444 0.300474535 0.300475279 0.300492361  0.300501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506213 0.300541005 0.300556265 0.300567158 0.300569947 0.300573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591406 0.300599937 0.300639103 0.300641281 0.300644005 0.300656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661804 0.300662226 0.300665312 0.300673987 0.300674831 0.300686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706504 0.300711795 0.300719808 0.300739201 0.300757663 0.3007695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076965 0.300771208 0.300777196 0.300779546 0.300786203 0.3008015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823514  0.30084661 0.300849575  0.30086022 0.300879799  0.300881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888517 0.300890814 0.300903672  0.30090651 0.300914381 0.300917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093654 0.300940467 0.300955272 0.300956705 0.300963746 0.300973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0975932 0.300998573 0.301017198 0.301024702 0.301028211 0.3010465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1047937 0.301048752 0.301055343 0.301059217 0.301059629 0.301083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1089461 0.301094982 0.301103542 0.301136122 0.301137503 0.3011503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1152442 0.301154973 0.301156486  0.30116856 0.301180601 0.3011866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119318 0.301212246 0.301214642 0.301222786 0.301226961 0.301248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1250236 0.301256738 0.301257644 0.301257727 0.301311351 0.301314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1319537 0.301324655 0.301338795 0.301342557 0.301347611 0.301349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139452 0.301397206 0.301410954 0.301427943 0.301439473 0.301441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1442464 0.301457659 0.301479408 0.301486296 0.301491625 0.30149394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01500063  0.30152062 0.301521842 0.301528182 0.301539422 0.301545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1552671 0.301555955 0.301566145 0.301573039 0.301585491 0.301598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1608945 0.301615489 0.301621112 0.301652463  0.30167036 0.3016812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1697493 0.301698302 0.301706336 0.301727992 0.301739224  0.301747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1762042  0.30176908 0.301769823 0.301782814 0.301796825 0.3018044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1813252 0.301813964 0.301826369 0.301843049 0.301856441 0.3018586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1858687 0.301873892  0.30188214 0.301889423  0.30193233 0.3019330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1963091 0.301975842 0.302012562 0.302015685 0.302023997 0.302024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202768 0.302065803 0.302066899 0.302072845 0.302078573 0.302081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2085475 0.302095557 0.302100888 0.302105894 0.302116084 0.302116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2123263   0.3021295  0.30213171  0.30215811 0.302159077 0.30216865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02175318 0.302178411 0.302199372 0.302208889 0.302227225 0.3022348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2238638 0.302263012 0.302269058 0.302281519  0.30228961 0.302294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2298057 0.302298445 0.302303039 0.302323256  0.30232466 0.302331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2334883 0.302337845 0.302361239 0.302363526 0.302378157 0.302380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2385374 0.302408777 0.302420302   0.3024224 0.302425149 0.3024332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2449652 0.302452782 0.302455711 0.302455804 0.302469753 0.302474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2477654  0.30248201 0.302486962  0.30248837 0.302498267 0.3025059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2514672 0.302526507 0.302531688 0.302556296 0.302565791 0.3025677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258635 0.302587177 0.302592909 0.302608854 0.302620913 0.302630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264649 0.302653947 0.302656822 0.302656824 0.302660158 0.3026898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2697303   0.3027357 0.302739452 0.302748828 0.302767899 0.302829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2830164 0.302832814 0.302834858  0.30283797  0.30284139 0.3028435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284987 0.302856496 0.302873689 0.302882422 0.302896392 0.302903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2915236 0.302921378 0.302924269 0.302935665 0.302953466 0.302955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2955881  0.30296213  0.30298238 0.302995891  0.30299667 0.302998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3014649 0.303035746 0.303038493  0.30304367 0.303051151 0.303052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3068396 0.303075081 0.303078215 0.303080099 0.303085251 0.303085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3093938 0.303095683 0.303095878 0.303105161 0.303133764 0.3031382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3182503 0.303186182 0.303186406 0.303189566 0.303194535 0.3031961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3203457 0.303207475  0.30321742 0.303232256 0.303236797  0.3032417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03260465 0.303279146 0.303287618 0.303291503 0.303293188 0.303295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3297053 0.303299633 0.303301531 0.303305485  0.30331856 0.303335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3352158  0.30335394 0.303370787 0.303373693 0.303387158 0.303389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3393214 0.303400217 0.303419204  0.30341935 0.303421015 0.30342269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303429598 0.303434828 0.303463036 0.303486663 0.303488359 0.303503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3523548 0.303537357 0.303561611 0.303575739 0.303584821 0.3035998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3624234 0.303639792 0.303669418 0.303671302 0.303674916 0.303686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368888 0.303689939  0.30369391 0.303696304 0.303710287 0.3037177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3736011 0.303743152 0.303761767 0.303774661  0.30381878 0.303828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382946 0.303839438 0.303848829 0.303851508 0.303867403 0.303876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3877854 0.303891337 0.303895022   0.3038997 0.303934173 0.303935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3938859 0.303950727 0.303951024 0.303960628 0.303966226 0.303986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3998735 0.304008717 0.304043782 0.304063267 0.304067837 0.3040802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4092398  0.30409951 0.304121864  0.30413402 0.304140286 0.3041444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414717  0.30415265 0.304182734 0.304192395 0.304195613 0.30420235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304204165 0.304213628 0.304219952 0.304242395 0.304254944 0.3042639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4269573 0.304277143  0.30428262 0.304291143 0.304294655 0.304303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4313461 0.304316876  0.30432106 0.304356521 0.304366231 0.304376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4379708 0.304384671  0.30439927 0.304403983 0.304428437 0.3044531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4455689 0.304472662 0.304479559 0.304483674 0.304490668 0.3045032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4513709 0.304517771 0.304529513 0.304544297 0.304550462 0.304567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4582993 0.304591954 0.304594928 0.304599356 0.304604362 0.3046339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4637654 0.304656995 0.304686942 0.304695305 0.304700738 0.3047035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4710654 0.304739052 0.304745331 0.304745547 0.304756057 0.304756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4779681 0.304791292 0.304793643 0.304794215  0.30480738 0.3048105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4813196  0.30481664 0.304817592 0.304839285 0.304842627 0.304845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4848447 0.304853903 0.304859465  0.30486442 0.304881374 0.3048892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4898367  0.30490682 0.304914286 0.304914798 0.304915301 0.304926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304932656 0.304938341   0.3049412 0.304941387 0.304961504 0.3049645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4969188 0.304969503 0.304977765 0.304982689   0.3049939 0.3050090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5032043 0.305039298 0.305043324 0.305059888 0.305063992 0.305067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5080947 0.305107796 0.305130004 0.305159766 0.305162581 0.3051815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5189219 0.305189827 0.305205266 0.305222241 0.305246317 0.305305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5338932 0.305360385 0.305378599 0.305379641 0.305386774 0.30538778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305389222 0.305403475 0.305417525 0.305423723 0.305438811 0.3054887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5534723  0.30556205 0.305564849 0.305570918 0.305584692 0.30561236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305614476 0.305619427 0.305625976 0.305642766 0.305651672 0.305655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5656308 0.305682465 0.305694306  0.30569961  0.30570577 0.305709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5712342 0.305714625 0.305737867 0.305738852 0.305778926 0.30578358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305788571 0.305790862 0.305814788 0.305823849  0.30582654 0.3058784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5898034 0.305934657 0.305937694  0.30594322 0.305960625 0.305963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597086 0.305976358  0.30597694  0.30597719 0.305979632 0.305994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012175 0.306017212 0.306022462 0.306049154 0.306058488 0.3060727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075365 0.306089184   0.3060996 0.306126593 0.306127681 0.306132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156204 0.306161777  0.30616633  0.30617755 0.306189426 0.306192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199782 0.306229106  0.30623476 0.306236433 0.306263838  0.30627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280986 0.306284839  0.30628534 0.306291666 0.306293874 0.306307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307337 0.306313874 0.306319211 0.306322258 0.306332935 0.306338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355853 0.306378022 0.306378491 0.306379575 0.306381928 0.3064047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427951  0.30645124  0.30647849  0.30649215 0.306503076 0.306513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517504 0.306518401 0.306527639 0.306544732 0.306552821 0.306556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562519 0.306568075 0.306569343 0.306578407 0.306615667 0.306615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616671  0.30662351 0.306649245 0.306655246 0.306656645  0.30666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667987 0.306669147 0.306679159 0.306686281 0.306709918  0.306775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677812 0.306779475 0.306785588 0.306830263 0.306836896 0.306845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852529 0.306885844 0.306889701 0.306894079 0.306897931 0.306917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923174 0.306925389 0.306928195 0.306938612 0.306947594 0.3069476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948842   0.3069545 0.306956451 0.306962658 0.306965893 0.3069826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6986638 0.307017862 0.307018379 0.307035085 0.307038014 0.3070384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7042879 0.307046197 0.307049647 0.307051638 0.307057154 0.307058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7101422 0.307106244 0.307112859 0.307113072 0.307119421  0.307124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7138572 0.307175013 0.307175501 0.307189542 0.307191593 0.30719269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307197212  0.30720095 0.307204103 0.307218697 0.307222054 0.307233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7248852 0.307254474 0.307260348 0.307278646  0.30728212 0.307282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7310105 0.307334146  0.30737578  0.30738523 0.307399887 0.30740336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307404247 0.307416803 0.307417091 0.307419787 0.307422551 0.3074231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7423949 0.307426125 0.307432836 0.307455803  0.30745701  0.30746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7478476 0.307485979 0.307495677 0.307495682  0.30751603 0.3075174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7543279 0.307543651 0.307546921 0.307553551 0.307563251 0.307586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7629943 0.307642014 0.307652974 0.307667109 0.307675214 0.307692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30770086 0.307702917 0.307716817 0.307736259 0.307738452 0.307757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7763433 0.307769227 0.307787425 0.307792285 0.307794186  0.307796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7805931 0.307807683 0.307817722 0.307827549 0.307838167  0.30785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7865379 0.307869213 0.307876918 0.307878752 0.307892656 0.307892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7893632 0.307907992 0.307909307 0.307909569  0.30793977 0.307969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0798768 0.308013897  0.30801787 0.308021624 0.308024495 0.308043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8088458 0.308115901 0.308125746 0.308125795 0.308127441 0.308129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8134593 0.308138372 0.308146967 0.308153062 0.308164566 0.308169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8183076 0.308189727 0.308196992 0.308218723 0.308249701 0.308256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8259608 0.308273461  0.30829421  0.30830306 0.308321016 0.30832821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308328807 0.308335606 0.308349714  0.30835379 0.308368482 0.308374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8379663 0.308386738  0.30839173 0.308392568 0.308396858 0.308400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8442256 0.308482167 0.308482643 0.308487617 0.308522236 0.3085258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8529507 0.308534348 0.308538292 0.308553602 0.308609149 0.3086268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8634239 0.308645251 0.308657732 0.308671504 0.308676171 0.308684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8691309 0.308695487 0.308699624 0.308704347 0.308717769 0.30873209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308744458  0.30876223 0.308768783 0.308775413 0.308803624 0.308857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8865728 0.308867112 0.308869113 0.308882799 0.308887795 0.3088935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8948086 0.308948509 0.308963119 0.308965554 0.308970568 0.308985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8999797 0.309002724 0.309011516 0.309016012 0.309038387 0.309042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9048009 0.309051955 0.309066201 0.309074381 0.309085835 0.309112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9115147 0.309121169 0.309133917 0.309134543 0.309146946 0.309169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9172707 0.309204838 0.309242703 0.309248923 0.309279402 0.309283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9291091 0.309297495   0.3093014 0.309314079 0.309321649 0.309334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9334557  0.30934185 0.309359655 0.309372477 0.309373254 0.309379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9381238 0.309391643 0.309410193 0.309421154 0.309448301 0.309467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9475119 0.309479463  0.30949241 0.309496208 0.309507484 0.309508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9510891 0.309530522 0.309538092  0.30954755 0.309559665 0.30957018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09582608 0.309587534 0.309593382 0.309606003 0.309610477 0.309617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9640605 0.309670512 0.309672452 0.309727232 0.309747829 0.3097582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9771259 0.309773908 0.309779696  0.30979409 0.309795692  0.30980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9805852 0.309810172 0.309822577 0.309852767 0.309858693 0.309864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9865276 0.309871757 0.309898472 0.309911024 0.309921089 0.309933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9945172 0.309954812 0.309956153  0.30996345 0.309969031 0.309974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09993336 0.309994683 0.310031943 0.310043001 0.310069259 0.3100730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0074139 0.310076467 0.310076658 0.310084826 0.310085175 0.310101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0141261 0.310161654 0.310173639 0.310176974  0.31018099 0.310181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0186436 0.310190051 0.310209749 0.310213172 0.310214145 0.3102166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0236336 0.310237155 0.310240964 0.310244523 0.310265422 0.310270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0304933 0.310314403 0.310324696 0.310337932 0.310341116 0.3103432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0355832 0.310380533 0.310384231  0.31039338  0.31039777 0.310436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0437411 0.310439069 0.310468953 0.310471094 0.310472886 0.310477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0479218 0.310480518 0.310491826 0.310505414 0.310512775 0.310518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0524624 0.310528366 0.310564992 0.310567673    0.310607 0.310627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1063026 0.310631858  0.31064078 0.310668933 0.310671387 0.3106844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0689311 0.310691762 0.310698673 0.310707348 0.310710637 0.3107188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0721863 0.310737852 0.310739498 0.310745327 0.310761487 0.310772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0778624 0.310796334 0.310796693 0.310823837  0.31084131 0.310852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1085733 0.310863537  0.31087395 0.310885773 0.310886391 0.310890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0904735 0.310906483 0.310937812   0.3109467 0.310951514 0.31096819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10980564 0.310983679 0.310984308 0.310991329 0.310994271 0.3110066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038789  0.31104233  0.31104593 0.311052996 0.311072707 0.311073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075476 0.311084397 0.311091009 0.311101046 0.311117537 0.3111337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1113959 0.311148637  0.31115972   0.3111677 0.311172207 0.311180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218666 0.311225309 0.311228159 0.311254648 0.311260499 0.3112610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268873 0.311272468 0.311286641 0.311299196 0.311334433 0.311336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356495 0.311359815 0.311373309 0.311377246 0.311380866 0.311387544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31140061 0.311406328 0.311413742 0.311422144 0.311430877 0.3114343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434718 0.311459945 0.311461476 0.311474044 0.311477503 0.311485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487882 0.311496676  0.31150703 0.311515754 0.311537692 0.311539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543072 0.311547538 0.311568843 0.311576695 0.311586052 0.311586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587028 0.311596607 0.311596621 0.311597405 0.311601339 0.311624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638874 0.311646014 0.311647584  0.31165029 0.311651272 0.311657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662939 0.311672082 0.311684416 0.311684845 0.311688312 0.311698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712327  0.31171288 0.311714996 0.311716542 0.311724711 0.311725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726126 0.311727484 0.311738118 0.311740379 0.311743798 0.3117519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765839 0.311771044  0.31177757 0.311779215 0.311782181 0.3118126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1181921  0.31182484 0.311851756 0.311852407 0.311856709 0.3118646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867893  0.31187525 0.311880534 0.311899372 0.311908921 0.311914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1926935 0.311954668 0.311965019 0.311981115 0.311983128 0.312006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035914 0.312036788 0.312065658 0.312066844 0.312068793 0.312072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074564 0.312092198 0.312103688 0.312117554 0.312124703 0.3121492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157475 0.312162899 0.312169881  0.31218212 0.312190688 0.312199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232343 0.312247294 0.312256966 0.312272968 0.312291264 0.312292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303626 0.312308062 0.312318461 0.312344899 0.312358352 0.31238438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31238817 0.312396742  0.31240747 0.312419645 0.312430087 0.3124600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463117 0.312468753 0.312479399 0.312483767 0.312496728 0.3125304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532892  0.31253571 0.312544476 0.312553352 0.312556528 0.3125624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569849 0.312571479 0.312576701 0.312585189 0.312599842 0.312600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602428 0.312610708 0.312683787  0.31268596 0.312736363 0.3127478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765058 0.312765186 0.312768723 0.312776057 0.312789502 0.312808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817061 0.312818455 0.312818528 0.312819318 0.312819382 0.312822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825741 0.312828594 0.312832708 0.312846749 0.312876775 0.312877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879078 0.312884052 0.312891043 0.312896472 0.312915428 0.312929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938384 0.312944298 0.312952393 0.312961169 0.312971371 0.312971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2972442 0.312985106  0.31299773 0.313003937 0.313015935 0.313019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3020818 0.313045989 0.313054834 0.313063643 0.313064044  0.31308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3091149  0.31309339 0.313104529 0.313123155 0.313124584  0.31315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3193969 0.313223017 0.313227352 0.313227706 0.313236722 0.3132409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3242373  0.31324725 0.313249804 0.313268673 0.313278666 0.313289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3289821 0.313294778 0.313324445 0.313334372 0.313343328 0.3133474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3358244 0.313373253 0.313378163 0.313384113 0.313387465 0.3133888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3394846 0.313410534 0.313413407 0.313413446 0.313438341 0.313466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3481409  0.31349098 0.313507865 0.313510726 0.313517447 0.313519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3533881 0.313534323 0.313570268 0.313589624 0.313609242  0.31361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1361792 0.313622358 0.313647658 0.313664639 0.313674948 0.313678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3682819 0.313694296 0.313716965 0.313743661  0.31374534  0.313746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3751953 0.313764072  0.31378024 0.313797824 0.313843078 0.313874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3889387 0.313894636 0.313899779 0.313902238 0.313907444 0.313927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3933599 0.313947019 0.313979365 0.314027742 0.314034201 0.314037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4049587 0.314058769   0.3140635 0.314064562 0.314074975  0.314101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4108336 0.314122114  0.31412868 0.314132406 0.314137173 0.314147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1414733 0.314173549 0.314182155 0.314207796 0.314212233 0.314232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4288956 0.314297605 0.314303048 0.314304201 0.314337659 0.314365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4367508 0.314379774  0.31438952 0.314393427 0.314400284 0.314407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4418842 0.314423551 0.314437351 0.314441739 0.314446615 0.314451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4453055 0.314456096 0.314468225 0.314478454 0.314480345 0.314492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4492138 0.314501308 0.314503254 0.314524394 0.314563258 0.314563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4577264 0.314585453  0.31458571 0.314595927 0.314602099 0.3146111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4632131 0.314648914 0.314650891 0.314665413 0.314666939 0.3146853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4685703 0.314700097 0.314713208 0.314735293 0.314737984 0.314742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4808095  0.31481713 0.314819155 0.314831109 0.314842124 0.314844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4871396 0.314895035 0.314901593 0.314933589 0.314980314 0.314984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4991487 0.314998544 0.315020048 0.315021141 0.315022517 0.3150251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5068493  0.31507397 0.315078254 0.315109027 0.315134243 0.3151663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5176742 0.315179742 0.315181795 0.315209469 0.315216315 0.315238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5291578 0.315307968 0.315312369 0.315317028 0.315323778 0.3153284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1534221 0.315361489 0.315368739 0.315390079 0.315407572 0.315438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5441334 0.315445637 0.315453127 0.315455721 0.315462851  0.315467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5473699 0.315478075 0.315485294 0.315487221 0.315491072 0.315506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1555128  0.31556148 0.315562321 0.315578074  0.31557895 0.3156117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5653406 0.315681062 0.315689981 0.315694197 0.315712035 0.31571398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315715607 0.315740705 0.315745945 0.315759464  0.31576917 0.315773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5786384 0.315789474 0.315811004 0.315831388 0.315835873 0.315852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5875882 0.315894732 0.315907364  0.31590974 0.315912315 0.315916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5929448 0.315931715 0.315936813 0.315937407 0.315937421 0.315939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5995751 0.316001677  0.31601267 0.316014425 0.316020727 0.316020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6026232 0.316027841 0.316048854 0.316064767  0.31609355 0.316114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6117896 0.316126942 0.316129203 0.316136773 0.316151966 0.316165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6176922 0.316177245 0.316178731  0.31618222 0.316196666 0.316215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6216271 0.316222178 0.316230035 0.316234941 0.316257586 0.316260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6277255 0.316297293  0.31631129 0.316334548 0.316343686 0.316367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6373262 0.316377549 0.316398779 0.316431395 0.316433361 0.316448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6453424 0.316461306 0.316466973 0.316467895 0.316489177 0.3164978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6504618 0.316508358 0.316536693 0.316540647 0.316547919  0.3165504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16552608 0.316557167 0.316565296 0.316582423 0.316601586  0.31665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6657871  0.31666095 0.316675892 0.316676597 0.316681497 0.316683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6683466 0.316695353 0.316697524 0.316706906 0.316708078 0.316715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6730561 0.316744866  0.31678052 0.316785222 0.316787329 0.3168035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6843542 0.316871799 0.316872259 0.316874857  0.31690086 0.316910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6922198 0.316934153 0.316934979 0.316938051  0.31694169 0.316947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6952886 0.316962636 0.316967356 0.316971774 0.316984151 0.317008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1700907 0.317016262 0.317043831  0.31704553 0.317047101 0.317052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7068293 0.317073171 0.317078609  0.31709074 0.317094337 0.317108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1711697 0.317121919  0.31713555 0.317147219 0.317153152 0.317164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7172045 0.317181875 0.317193832 0.317208782 0.317233689 0.317240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7241059 0.317252126 0.317253368 0.317269854 0.317278045 0.317285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7300709 0.317336533 0.317337903 0.317342279 0.317346638 0.3173517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7361377 0.317365269 0.317375119 0.317376953 0.317405046 0.31742170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317445504 0.317447473 0.317467301 0.317477953 0.317479456 0.317479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7488895  0.31749365 0.317496707  0.31750943 0.317541763 0.3175526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7578259 0.317583054 0.317584121 0.317603843 0.317608306 0.317611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1761365 0.317622746 0.317664234 0.317667872 0.317672823 0.3176740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7683498 0.317687558 0.317689494 0.317692206 0.317712531 0.317715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1772012 0.317727384 0.317771061 0.317778054 0.317778815 0.317784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7815618 0.317829627 0.317841258 0.317842627 0.317843129 0.317847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7853572 0.317872851 0.317875516 0.317893024 0.317894568 0.317903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7905703 0.317917827 0.317920858 0.317940366 0.317942051 0.317945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7975796 0.317978946 0.317984571 0.317985158 0.318010705 0.3180153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017825  0.31802902 0.318036596 0.318037332 0.318056955 0.318057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068454 0.318088122 0.318088522 0.318112126 0.318117403  0.31812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128393 0.318143941 0.318145224 0.318156439 0.318157755 0.3181734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178788  0.31818209 0.318186868 0.318195223 0.318197352 0.318212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221195 0.318223755 0.318227101 0.318250308 0.318266754 0.318276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287675 0.318300705   0.3183192 0.318326265  0.31834083 0.318348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356055 0.318357552 0.318364982 0.318366192 0.318381807 0.318386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406399 0.318407573 0.318409066 0.318442358  0.31844615 0.318446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458798 0.318459371 0.318476797 0.318482724 0.318483318 0.318507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514457 0.318523033 0.318531575 0.318536293 0.318547095 0.318595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597658 0.318600562 0.318651858  0.31868248 0.318689627 0.318692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694504 0.318704029 0.318707206 0.318711382 0.318730862 0.318730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745833 0.318766067 0.318773025 0.318784493 0.318804164 0.318811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813183  0.31881763  0.31884058 0.318847477 0.318878916 0.31889370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18918694 0.318931157 0.318947277 0.318967139 0.318978735  0.31898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8983211 0.318988608 0.319004959 0.319018643  0.31903652 0.319051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9065258 0.319078628 0.319118916 0.319120033  0.31912435 0.3191311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9131519  0.31913635 0.319158806  0.31916571 0.319178624 0.31918141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19190816 0.319201393 0.319206686 0.319211164 0.319214662 0.319214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9253572 0.319254982 0.319283132 0.319285923 0.319295254 0.319296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9297856 0.319299601 0.319320798 0.319325449 0.319335083 0.319361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1936691 0.319378527 0.319412649 0.319413594 0.319419445 0.3194201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9422262 0.319440025 0.319447649 0.319455827 0.319468053 0.319473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9486688 0.319523373 0.319525517 0.319531905 0.319542529 0.319548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9586389 0.319591767 0.319593356 0.319595565 0.319600499 0.3196130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9622097 0.319660233 0.319679659 0.319693442  0.31969796 0.319699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1971404 0.319714166 0.319719708 0.319726228 0.319734013   0.31973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9744635 0.319768507 0.319779462 0.319803014 0.319809733 0.319833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9889693 0.319900433  0.31991021 0.319912006 0.319912223 0.3199259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9927828 0.319928783 0.319928905 0.319931211 0.319932311  0.31996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9961366 0.319962922 0.319969586 0.319969871 0.319972003 0.319976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19984159  0.32000652 0.320018085 0.320021117 0.320026666 0.320038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0042708 0.320058535 0.320059362 0.320071571 0.320098131 0.3200982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2010514 0.320110981 0.320114996 0.320118336 0.320121567 0.320121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0142494 0.320161396  0.32016749 0.320172892 0.320219297 0.3202474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0250709 0.320274265 0.320317267  0.32033659 0.320344359 0.320356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3203572 0.320370924  0.32038616 0.320402341 0.320413658 0.3204465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0447881 0.320457562 0.320529276 0.320536725 0.320545274 0.320550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0559964 0.320561439 0.320564664 0.320575381 0.320580719 0.320593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0599996 0.320639979 0.320648246 0.320648853 0.320651838 0.320654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0667933 0.320686666 0.320693775 0.320714844 0.320757393 0.320758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0766738 0.320776891 0.320778158 0.320780348 0.320788779 0.3207928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0794756 0.320795143 0.320804188  0.32080799  0.32080846 0.320812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0828108 0.320837507 0.320840525 0.320855971 0.320857601 0.3208826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2089535 0.320899827 0.320910151 0.320911192  0.32092379 0.320926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0935813 0.320945193 0.320946726 0.320953226 0.320965238 0.3209986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0999293 0.321011857 0.321011923 0.321025912 0.321037534 0.321038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1087327 0.321091595 0.321126016 0.321137173 0.321167883  0.32117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1174306 0.321185725 0.321188307 0.321204378 0.321207638  0.32123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1239961 0.321276535 0.321278956 0.321290465 0.321291443   0.3213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1319052 0.321321431 0.321328233 0.321337213 0.321342926  0.32135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1357285 0.321363518 0.321368229 0.321376358  0.32137673 0.3213938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1402214 0.321414503 0.321426109 0.321438591 0.321457844 0.321466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1469967 0.321483309  0.32149323 0.321512584 0.321528037 0.3215507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1556116  0.32155948 0.321561307 0.321563695 0.321570368 0.32157059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321577567 0.321581429 0.321589806 0.321610589 0.321622947 0.321629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2163007 0.321632116 0.321644302 0.321647688 0.321652175 0.3216711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1678322 0.321699255 0.321720302 0.321721179 0.321767823 0.321768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2176998 0.321770697 0.321779968 0.321796977 0.321804881  0.32183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1841817 0.321856272 0.321893372 0.321919231 0.321934593 0.321952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1961838  0.32196387 0.321976963  0.32199093 0.322014099 0.322019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027847  0.32205942 0.322075404  0.32208185 0.322091025 0.322100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103079 0.322104342 0.322110775 0.322111624 0.322124479 0.322153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154247 0.322188524 0.322190718 0.322190835 0.322192694 0.3222002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222896 0.322226259 0.322253864 0.322254232 0.322258079 0.3222580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263709 0.322264104 0.322268712 0.322271542  0.32227516 0.3223209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321405 0.322329789 0.322330069 0.322338719 0.322346621 0.322368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371276 0.322414361 0.322419395 0.322459284 0.322461548 0.3224663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485207 0.322490335  0.32249376 0.322519668 0.322523966 0.322570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573314 0.322584825 0.322595132 0.322604174 0.322633868 0.3226436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649069 0.322653223 0.322655795 0.322655911 0.322664581 0.322665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677323 0.322684034 0.322692917 0.322707372 0.322723416 0.322733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735453 0.322755214 0.322778403 0.322795341 0.322808387 0.32281205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322817152  0.32282304 0.322834196 0.322846168 0.322847708 0.322861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863191 0.322867014 0.322873508 0.322875071 0.322875573 0.3228902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908691 0.322918033 0.322933853 0.322941647 0.322965185 0.322973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2979225 0.322995508 0.323037159 0.323053149 0.323055768 0.3230676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3073224 0.323079272 0.323087364 0.323105583 0.323111793 0.3231569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3163697 0.323183575 0.323205907 0.323213376 0.323220238 0.3232283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3267252 0.323272146 0.323278796 0.323280507  0.32328337 0.323284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3291334 0.323301475 0.323317248 0.323335461 0.323345818  0.32337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3395755 0.323398106 0.323400005 0.323411821 0.323415395 0.323436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3449016  0.32345483  0.32345951 0.323481841 0.323487927 0.323496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2349725 0.323516932 0.323541366 0.323547058 0.323548567 0.323549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3562184 0.323565172 0.323573283 0.323580608  0.32358656 0.323594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3597818 0.323614887 0.323632031  0.32365255 0.323682233 0.323685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3711753 0.323719804  0.32372662 0.323744949 0.323746626 0.323751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3763138 0.323772591 0.323775915 0.323779147 0.323795683 0.323802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3820941 0.323825689 0.323840411 0.323845793 0.323871845 0.323876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3890119  0.32389032 0.323897672 0.323899307 0.323901069 0.323915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3930107 0.323952819 0.323969793 0.323971831 0.323983523 0.323983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3985404  0.32398664 0.323986859    0.323988   0.3239892 0.3240270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4031653  0.32404361 0.324054076 0.324054247 0.324085129 0.324100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4132786 0.324157966 0.324159819 0.324160746 0.324172279 0.324179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4184375 0.324184884 0.324191903 0.324193516 0.324218078 0.324249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4270273 0.324275073 0.324275769 0.324282445 0.324304672 0.324309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4311713 0.324337831 0.324350567 0.324358736 0.324370868  0.32438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4397038  0.32443242   0.3244449 0.324481556 0.324486457 0.324502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4506026 0.324517776 0.324519498 0.324535093 0.324539653 0.324542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4552551 0.324552971 0.324558323 0.324591885 0.324605919 0.324621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4630469 0.324655331 0.324668242 0.324678423   0.3246837 0.324685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2469073 0.324712041 0.324715615 0.324750859 0.324779203 0.324788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4818513 0.324837606  0.32484501 0.324847861 0.324849832 0.324862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4879802 0.324884553 0.324890015 0.324890931 0.324916145 0.32491863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24944326 0.324953297 0.324954577 0.324962144 0.324967648 0.324975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4984043   0.3249935 0.325002927  0.32500861 0.325031018 0.325051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5075802 0.325084364 0.325097099 0.325112481 0.325118317   0.3251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3251305 0.325144688 0.325148584 0.325173986 0.325175347 0.325184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5186816 0.325189035 0.325189114 0.325201968 0.325208968  0.325212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5214716 0.325215316 0.325239836 0.325252173  0.32526561 0.325293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5301481 0.325306795 0.325321022 0.325323475 0.325331422 0.325334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5339993 0.325355953 0.325370904 0.325383165 0.325409179 0.325412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5415101 0.325463744 0.325485887 0.325490427 0.325492652 0.325496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5503627 0.325507587 0.325517841 0.325532768 0.325534893 0.325548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5568107  0.32556985  0.32558664 0.325598685  0.32560572  0.32561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5678075 0.325689144 0.325696478  0.32571091 0.325713625 0.325715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5722856 0.325739296 0.325754535 0.325761018 0.325763947 0.325783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5786733 0.325799543 0.325806965 0.325817787 0.325827108 0.325827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5830213 0.325831361 0.325858374 0.325892713 0.325896387 0.325901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5908311  0.32593701 0.325938409 0.325957579 0.325960764 0.325962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5972233 0.325979221  0.32599804 0.326039191 0.326048654 0.326067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074881 0.326076979 0.326087381 0.326128491  0.32613768 0.326146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158098 0.326166822 0.326169825  0.32619068 0.326193355 0.326216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218961 0.326224592 0.326231365 0.326245457 0.326248805 0.326249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252635 0.326272741 0.326289973  0.32630355 0.326307101 0.3263095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326546 0.326332795 0.326345281  0.32634982 0.326374761 0.326391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394671 0.326395337 0.326416514 0.326419387  0.32643663  0.32644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446219  0.32647121 0.326471294  0.32651158  0.32651303 0.326513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516701 0.326533673 0.326554979 0.326556161 0.326556734 0.326557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570236 0.326574262 0.326578228 0.326582927 0.326595989 0.326596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625749 0.326632204 0.326673327  0.32667839  0.32668813  0.32669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699998  0.32670042 0.326704072 0.326713803 0.326714432 0.3267287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734673 0.326736087 0.326739028 0.326764601 0.326788731 0.3268586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863038  0.32686947  0.32688382 0.326900476 0.326915898 0.326920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927193 0.326949085 0.326951252 0.326967303 0.326973981 0.3269757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6984883 0.326985801 0.326995262 0.326997203 0.327010984 0.327018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7048068 0.327056079 0.327067293 0.327076605 0.327097709 0.3271028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7103144 0.327106202 0.327111168 0.327146141 0.327159482 0.327180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7183798 0.327191531 0.327194711 0.327198957  0.32720681 0.327210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7216378 0.327225555 0.327227713 0.327229063 0.327248815 0.327295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7327611 0.327334083  0.32733668 0.327340477 0.327341983 0.3273453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327359834 0.327390217  0.32740131 0.327420547 0.327429263 0.3274370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2743763 0.327451612 0.327458517 0.327479246 0.327479495 0.327483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7483733 0.327522262 0.327528466 0.327530938 0.327561224 0.327599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7601719 0.327607966 0.327611959 0.327622111 0.327631156 0.327645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7660096 0.327707207 0.327717269 0.327734887 0.327748125 0.3277715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3277747 0.327779461 0.327787022 0.327800953 0.327806262  0.32780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7812858 0.327817654 0.327822035 0.327829546 0.327866634 0.327897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2790224  0.32791686 0.327922403   0.3279304 0.327957163  0.32796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2798574 0.327989067 0.327998041 0.328008345 0.328022493 0.3280299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8036586 0.328048419 0.328071876 0.328122993 0.328124583 0.328133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8134373 0.328135033  0.32813523 0.328140751 0.328143351 0.328146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8181021 0.328192583 0.328228194 0.328233588 0.328235909 0.328235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8263721 0.328264543 0.328276669 0.328303003 0.328303336 0.3283041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8319303 0.328326371 0.328348797 0.328353945 0.328354554 0.3283557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8381855 0.328388992 0.328400742 0.328415531 0.328474013 0.328491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8526594 0.328528148 0.328569338 0.328573722 0.328575974 0.328582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8597382 0.328604472 0.328605539 0.328610329 0.328644654 0.3286452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8657732 0.328661856 0.328667333 0.328684508 0.328689344 0.32872582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28734253 0.328745368 0.328772622 0.328807362 0.328809149 0.328809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8830046 0.328835582 0.328836693 0.328844597 0.328853692 0.328878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8923161 0.328933493 0.328938555 0.328944385 0.328945703  0.328958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2896076 0.328977709 0.328989034 0.329000714 0.329002591 0.329038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9057671 0.329063678 0.329071487 0.329078919 0.329087306 0.3290941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9111393  0.32913245 0.329137749 0.329152121 0.329156584 0.329161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9177213 0.329178055 0.329181937 0.329183541 0.329185269  0.329186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9190599 0.329204554 0.329206742 0.329214833 0.329245535 0.329247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9261816 0.329304472 0.329317071 0.329332526 0.329333619 0.329363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9367063  0.32938915 0.329413443 0.329433661 0.329442719 0.329451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9453716 0.329464356 0.329467413 0.329479408 0.329481695 0.329492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3295039 0.329510948 0.329513931 0.329519969 0.329527589 0.3295340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329538264 0.329548804 0.329562165   0.3295642 0.329579135 0.329579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9588232 0.329595209 0.329596005 0.329609837 0.329610666 0.3296184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2962732  0.32966686 0.329666896  0.32966719 0.329668769  0.329669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9687655 0.329711221 0.329716994 0.329720663 0.329739459 0.3297401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9758966 0.329769504 0.329783256 0.329788201 0.329798591 0.3298211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2984494 0.329877908 0.329893609 0.329906673 0.329909868 0.329917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29935839 0.329978001 0.329978982 0.330007243   0.3300354 0.330066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3006816 0.330072818 0.330080419  0.33008743 0.330098647  0.33011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0120942 0.330162987 0.330167555 0.330179608 0.330186047 0.330186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0217976 0.330226114 0.330245468 0.330248726 0.330271976  0.33029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0301271 0.330316509 0.330338064   0.3303633 0.330377916 0.330378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0378608 0.330394073 0.330396916 0.330403556 0.330409128 0.330421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0447062 0.330452805 0.330456455 0.330468324  0.33053786 0.330541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0546025 0.330546551 0.330567113 0.330574786 0.330606309 0.3306105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0626226 0.330626775 0.330630429 0.330644716 0.330649608 0.330653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0657306 0.330669331 0.330682156 0.330687775 0.330700654 0.33070866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330728029 0.330730091 0.330737242 0.330743789 0.330766398  0.33079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0796067 0.330820706 0.330827068 0.330829983 0.330834583 0.33083645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330839599 0.330852128 0.330856707 0.330857845 0.330861375 0.330891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0900644 0.330901265 0.330920495 0.330939503 0.330950826 0.330966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3097327 0.330990265 0.330990652 0.331008244 0.331012319 0.331017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1026966 0.331030722 0.331056162 0.331057846 0.331070544 0.331078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1083566 0.331091545 0.331104306 0.331111292 0.331111323 0.331157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1158036 0.331161611 0.331180461 0.331188351 0.331210438 0.331223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1225552 0.331227779 0.331229978 0.331263805 0.331313208 0.331337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1339496 0.331377439 0.331381231 0.331382505 0.331385541 0.331394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1410441 0.331413205 0.331414857 0.331414903 0.331426257 0.331426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3142939 0.331446666 0.331449439 0.331455238 0.331480793  0.33149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1496025 0.331576077 0.331605546 0.331606019 0.331607555 0.331608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3161961 0.331628693 0.331633367 0.331651842 0.331670823   0.3316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1675369 0.331686578 0.331690042  0.33170958 0.331722256 0.3317333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1754552   0.3317585 0.331795463 0.331841458 0.331843313 0.331857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1903913 0.331904832 0.331931595 0.331933172 0.331938001 0.331944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1961134 0.331963164 0.331968384 0.332034469 0.332040378 0.332051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2060047 0.332060652 0.332088753 0.332102753 0.332106068 0.3321152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3321213  0.33212936 0.332133573 0.332156078 0.332156756 0.3321587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2174607 0.332175191 0.332186713 0.332200141 0.332232672 0.3322441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3225462 0.332266773 0.332275844 0.332293963 0.332301395 0.332304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2307283 0.332312666 0.332334573 0.332344119 0.332355926  0.33237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2390063 0.332398765  0.33240751  0.33240845   0.3324201  0.33242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2445037 0.332446754 0.332458842 0.332460698 0.332466753 0.332507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2508131 0.332521472 0.332530235 0.332547324 0.332555566  0.33257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3260133 0.332611231 0.332637063 0.332647877 0.332659691 0.3326673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2690365 0.332702403 0.332711121 0.332712149 0.332720824 0.332737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2740123 0.332779895  0.33279977 0.332809543  0.33282585 0.3328279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3283622 0.332839689 0.332841679 0.332846253 0.332856104 0.3328630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2876381 0.332888926 0.332889481 0.332896925 0.332896976  0.33289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2905865 0.332912919 0.332913846 0.332921323 0.332943836 0.3329445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2956482 0.332958337 0.332974387 0.332980877 0.332981619 0.332981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2988053 0.333000472  0.33303176 0.333033348 0.333040658 0.333044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3060631 0.333077842 0.333100809 0.333101553 0.333104765 0.333117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3121969 0.333133343 0.333170944 0.333203258 0.333206754 0.333209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3212143 0.333228141 0.333236115 0.333247323 0.333267678 0.333275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3277379 0.333282052 0.333290472 0.333293083 0.333304126 0.3333069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3309525 0.333317461 0.333333333 0.333364878 0.333373245 0.333385415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33413221 0.333429113 0.333430714 0.333434272  0.33343589 0.333448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3455097 0.333467759 0.333483326 0.333500334  0.33350046 0.33350059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33511109 0.333533323 0.333533328 0.333546658 0.333574559 0.33357548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333583321 0.333633318 0.333644424 0.333650756 0.333656526 0.333666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3682978  0.33370945 0.333715238 0.333722209 0.333727883 0.333729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3746027 0.333747522 0.333763688  0.33376666 0.333777482 0.333794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3796737 0.333829273 0.333835882 0.333865592 0.333924777 0.333929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3931904 0.333933213 0.333973032 0.333980175 0.333989604 0.3339896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3992241 0.333992374 0.334005333 0.334007967 0.334039906 0.3340474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3405125 0.334051689 0.334069199 0.334069521 0.334070131 0.334071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4109238 0.334115155 0.334124129 0.334139279 0.334147181 0.334148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4149577 0.334154331 0.334182184 0.334184379 0.334188969 0.3341991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4207644 0.334208475 0.334212518 0.334215025 0.334235166  0.33426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4283286 0.334295645 0.334309666  0.33433112  0.33436503 0.334366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4414109 0.334418258 0.334424628 0.334426158 0.334428227 0.334430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4437194 0.334440824 0.334479122  0.33448121 0.334503343 0.3345058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3452155 0.334522767 0.334533093 0.334568555 0.334592313 0.334596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4599757 0.334610898 0.334613743 0.334614352 0.334637539 0.334656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4672781 0.334703316 0.334712168 0.334724242 0.334728666  0.334731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4747046  0.33476111 0.334778337 0.334800795 0.334814486 0.3348231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4825715 0.334829901 0.334835575 0.334850761 0.334851716 0.334855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4871487   0.3348717 0.334872409 0.334884755 0.334895803 0.334907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4911006 0.334917998 0.334929838 0.334952523 0.334955501 0.334975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4985925 0.334990946 0.335009116 0.335010076 0.335072326 0.3350832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5101638 0.335103129 0.335110942 0.335116663 0.335119614 0.3351261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5127004 0.335129373 0.335133754 0.335151388 0.335172008 0.335184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5189723 0.335222183 0.335240674 0.335242356 0.335270136 0.335292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5306742 0.335310979 0.335328725 0.335329341 0.335332933  0.33533331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335340402  0.33534311 0.335369239 0.335375992  0.33538066 0.335382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5382923  0.33539379 0.335396493 0.335402692 0.335414446 0.335416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5420273 0.335435057 0.335439298 0.335445712 0.335460346 0.335463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5470419 0.335483226   0.3355047 0.335507833 0.335508048 0.3355197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5543128 0.335551688 0.335552005 0.335558577 0.335570117 0.3355868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5590812 0.335635039  0.33564607 0.335660612 0.335661941 0.335668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5669634 0.335681057 0.335683761 0.335693232 0.335708036 0.335712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5730574 0.335732853 0.335737457 0.335748245 0.335760379 0.3357787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5794409 0.335842422 0.335851572 0.335862705 0.335865654 0.335876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5883206 0.335924121 0.335932813 0.335938185 0.335948316 0.335952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5958894    0.335988 0.336007154 0.336025945 0.336031618   0.3360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6057707 0.336072345 0.336074831 0.336134454 0.336146168 0.336162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6169148 0.336171041 0.336173277 0.336188794 0.336190272 0.336195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6212883 0.336222047 0.336229737 0.336239141 0.336250436 0.3362676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6268132 0.336276954 0.336282839 0.336291482   0.3362931 0.336294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6310275 0.336313816 0.336319994 0.336324098 0.336342224  0.33635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6378966 0.336385973 0.336388849 0.336398499 0.336407066 0.336408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3641582 0.336440207   0.3364442 0.336458248 0.336482382 0.3364828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6530745 0.336538871 0.336539195 0.336550201 0.336560783 0.336596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6605818 0.336611662 0.336611847 0.336626535 0.336628713 0.336637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6656657 0.336666592 0.336671964 0.336688777  0.33669029 0.3367079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6719356 0.336727117  0.33675243 0.336755441  0.33676166 0.336799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6807315 0.336850768 0.336864869 0.336866732 0.336872843 0.336896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6897337 0.336924306 0.336926612  0.33693962 0.336950418 0.336959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6959718 0.336968375 0.336973536 0.336974871 0.336975111  0.33697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6987159 0.337005339 0.337010134  0.33701852  0.33703276 0.3370336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7034062 0.337035553 0.337049075 0.337052601 0.337059029 0.337070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7071539 0.337087952 0.337110997 0.337115569 0.337164008 0.337171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7176682 0.337183141 0.337193687 0.337212309 0.337213169  0.33722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3722616 0.337232367 0.337239209 0.337244676 0.337259804 0.337288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7292809  0.33729485 0.337303364 0.337308348 0.337315054 0.337321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7323111 0.337325349 0.337330579 0.337349902 0.337352721 0.337359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7363909 0.337371975 0.337388426 0.337398141 0.337406653 0.337416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7443644 0.337470641 0.337495057 0.337510245 0.337520702 0.337527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7532494 0.337541426 0.337558869 0.337569268  0.33758071 0.337587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7588747 0.337597628 0.337604622 0.337637817 0.337652988 0.3376641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7675694 0.337676066 0.337693493 0.337710819 0.337717552 0.3377358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7749598 0.337774577 0.337799385 0.337808584 0.337813073 0.3378310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7837521 0.337839158  0.33784019 0.337852115 0.337858043 0.337867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7870881 0.337904435 0.337917912 0.337966203 0.337966769 0.337968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7977468 0.337978876 0.337983101 0.337985305 0.337986139 0.337986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3798927 0.338002561 0.338023996 0.338085406 0.338094839 0.338127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8133211 0.338150113 0.338162953 0.338176705 0.338178182 0.338179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8183824   0.3381883 0.338195493  0.33825871 0.338265276  0.338277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8283689 0.338302127 0.338332334 0.338332441 0.338335533 0.3383548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8357963 0.338385433 0.338386855 0.338388473 0.338397623 0.338407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8418217 0.338451545 0.338466823  0.33848832 0.338493947 0.338512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3855517 0.338576116 0.338594133 0.338607173 0.338631175 0.338632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3866457 0.338665031 0.338665905 0.338668226 0.338668258 0.338710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8727598 0.338727845 0.338732254  0.33877562 0.338788191 0.3388135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8826632 0.338827015 0.338829973 0.338841707 0.338876338 0.3388888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8899109 0.338899387  0.33891714 0.338961789 0.338989213 0.339005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9012298 0.339016131 0.339016946 0.339021615 0.339026439   0.3390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9059047 0.339074273 0.339080063 0.339080384 0.339087813 0.339126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9137226 0.339150986 0.339163023 0.339164484 0.339171497 0.3391768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9197782 0.339207992 0.339227849 0.339228247 0.339228643 0.3392519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9274942  0.33928356 0.339288095 0.339294728 0.339299525 0.339306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9306887 0.339317694 0.339319088 0.339330335 0.339350273 0.339351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9371106 0.339379862 0.339383729 0.339414975 0.339422093 0.339423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9424895 0.339441514 0.339473704 0.339475752 0.339485947 0.339488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9503567 0.339535208 0.339543526 0.339566043  0.33957044 0.339571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9612111 0.339647439 0.339647837 0.339652828  0.33970458 0.339707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9710686 0.339724974 0.339759185 0.339760549  0.33976247 0.339794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9795293 0.339798711  0.33980469 0.339819649 0.339826407 0.3398265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9847567 0.339852839 0.339901366 0.339917544 0.339925536 0.339933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39938535   0.3399477 0.339953013 0.339973848 0.339994899 0.3400144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4002458 0.340103099 0.340122954 0.340131974 0.340139484 0.340143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0144366 0.340150895 0.340159795 0.340161149 0.340194576 0.340196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0212835  0.34022017 0.340228623 0.340229678 0.340258502 0.340261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0262996 0.340266935 0.340277555 0.340287445 0.340290114 0.3403035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0322807 0.340324769 0.340355321 0.340365963 0.340367112 0.340367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4038354 0.340390683 0.340416046 0.340424597 0.340432978 0.3404397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0448704 0.340462873 0.340501366 0.340507595  0.34051173 0.340517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0537053 0.340552854 0.340558919 0.340559184  0.34057908 0.3405816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0612367 0.340615941 0.340619731 0.340633183 0.340641175 0.340659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0665619 0.340696903 0.340698399 0.340724376 0.340728011 0.340729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0753527 0.340757201 0.340757932 0.340764719 0.340777654 0.340786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0787608 0.340791201 0.340793296 0.340832437 0.340833227 0.340841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0847891 0.340881387 0.340886371 0.340906364 0.340912776 0.340930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0933561 0.340937595 0.340947844 0.340963393 0.340966338 0.3409772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0980188 0.340996125 0.341002653 0.341013632 0.341016901 0.341022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1027965 0.341034656 0.341072656 0.341077558 0.341079539 0.341083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1094425 0.341100145 0.341127606 0.341131774 0.341136359 0.341149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1151457 0.341182941 0.341187195 0.341202611  0.34124008 0.341264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1317365 0.341327693 0.341328634 0.341344946 0.341359611 0.3413598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1398089 0.341420015 0.341439258  0.34146227 0.341462328  0.34147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1487881 0.341491013 0.341492973 0.341510566 0.341517199 0.341525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1533259 0.341552816 0.341552933 0.341565843 0.341580725  0.34159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1610022 0.341612492 0.341624167 0.341625591 0.341633004 0.341639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1646915  0.34165092 0.341673983  0.34171155  0.34171273 0.3417146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1717476 0.341723373 0.341732888 0.341749075 0.341752807 0.341765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1776371  0.34178711 0.341807031  0.34180956 0.341815242 0.3418242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1836828 0.341863255 0.341866453 0.341868482 0.341871131 0.341882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1886426 0.341910002 0.341931614 0.341938705 0.341941655  0.34194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1950026 0.341953219 0.342003452 0.342007563 0.342011162 0.342049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2050336 0.342052117 0.342055808 0.342056982 0.342061388  0.34206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2063616 0.342069021 0.342080539 0.342082896 0.342114309 0.342119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4212433 0.342169776 0.342180272 0.342192691 0.342204446 0.342205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2213268 0.342222116 0.342240366   0.3422421 0.342280412  0.34228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2292855 0.342305423 0.342309623  0.34232034 0.342343352 0.342349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2364007 0.342365009 0.342368389 0.342368886  0.34237261 0.342397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2415003 0.342432034 0.342435003 0.342437958 0.342444266 0.3424714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2503939 0.342522001 0.342536526 0.342540208 0.342562683 0.342566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2609565 0.342610162 0.342623027 0.342627753 0.342646088 0.342654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2685592 0.342729264 0.342731454 0.342734984 0.342737759 0.342739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2746816 0.342747312 0.342754758 0.342762063 0.342764815 0.3427762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2794515 0.342802765 0.342811215 0.342818345 0.342832146 0.3428450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2879026 0.342886838 0.342926702 0.342928314 0.342931414 0.342932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2944216 0.342950105 0.342970148 0.342996643  0.34301095 0.343013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018468 0.343030793 0.343043881 0.343046002 0.343050752  0.34305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062775 0.343066731 0.343069405  0.34307464 0.343075404   0.34308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082175 0.343094367 0.343118376 0.343120096 0.343132843 0.3431330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144871 0.343152021 0.343182656 0.343197672 0.343201248 0.343204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204369 0.343209383 0.343226179 0.343239713 0.343241523 0.343245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263212 0.343274879 0.343276394 0.343280057 0.343285655 0.3433003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313373 0.343320849 0.343326937 0.343337071  0.34334932 0.343352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354489 0.343392078 0.343393696 0.343393987 0.343399311 0.3434772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500192 0.343500445 0.343528722  0.34353535 0.343541944 0.343551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559159 0.343561455 0.343623971  0.34364741 0.343653883 0.343656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 0.3436571 0.343657564 0.343663035 0.343668285 0.343698218 0.3437101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710778 0.343730185 0.343746077  0.34374721 0.343757102 0.343760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776037 0.343777963 0.343796874   0.3437988 0.343803306 0.343811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813717 0.343832808 0.343848647  0.34385893 0.343876931 0.3438845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888557 0.343897593 0.343911471  0.34391663 0.343921793 0.343925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935129 0.343937466 0.343937989 0.343946505 0.343953788 0.343961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3968792 0.343970479 0.343983288  0.34398435 0.343991198 0.343995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4003389 0.344015358 0.344036051 0.344042209  0.34406886 0.344083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4410215 0.344106236 0.344142797 0.344152737 0.344157626 0.344161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4164342 0.344164636 0.344179276 0.344181899 0.344233244  0.34423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4238043 0.344242047 0.344254638 0.344258652 0.344266393 0.344283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4291084 0.344297373 0.344297669 0.344317885 0.344327836 0.3443298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4342767   0.3443505 0.344383986 0.344384802 0.344403971 0.3444128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4430772 0.344447035 0.344449094 0.344479088 0.344529197 0.344535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4453853   0.3445477 0.344555446 0.344622928 0.344627719 0.344638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4646967 0.344663834 0.344675962 0.344685607 0.344685661 0.344692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4710353 0.344714542 0.344721128 0.344723299 0.344812264 0.344823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4826057 0.344831896 0.344834266 0.344843677 0.344852334 0.344865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4866033  0.34488528 0.344887348 0.344903935 0.344904961 0.3449163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4926663 0.344932753 0.344935265 0.344936623 0.344944742  0.344950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4952351 0.344955168 0.344960986 0.344975359  0.34500914 0.345010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5032172 0.345045014 0.345057194 0.345073048 0.345079045 0.345083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5085174 0.345087956 0.345141047 0.345165801 0.345169383 0.345221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5225737 0.345271465 0.345324193  0.34533701 0.345367401 0.3453736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5379967 0.345382731 0.345388936 0.345440439 0.345468849 0.3454987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4551122  0.34551495 0.345515504 0.345526095 0.345561381 0.345564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3456034 0.345604312 0.345607727 0.345611486 0.345642173 0.345648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5650401 0.345654346 0.345665893 0.345692814  0.34570017  0.34572101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345733085 0.345764417 0.345767423 0.345780729 0.345807346 0.345819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5819552 0.345821376 0.345827086 0.345832708 0.345861655 0.345863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5876957 0.345879959   0.3458919  0.34590552 0.345925641 0.345929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5930814 0.345934266 0.345948233 0.345956755 0.345966111 0.345982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5987628 0.346032952 0.346073079 0.346079615 0.346144619 0.346150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6158714 0.346165176 0.346169946 0.346181743 0.346186804 0.3462310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6232688 0.346233971 0.346234449 0.346247762 0.346254522 0.346261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6272607 0.346302362  0.34630906 0.346318092 0.346325388 0.346326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4633562 0.346336666 0.346353658 0.346365363 0.346379648 0.346384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6422538  0.34643571  0.34644226 0.346446425 0.346451858 0.346465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6482676 0.346506201  0.34650918 0.346513918 0.346513953  0.346515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6517302 0.346528133 0.346537516 0.346545724 0.346556029 0.346556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6564654  0.34657217 0.346573504 0.346593523 0.346597735 0.346606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6610558 0.346631408 0.346653347 0.346666458 0.346666667 0.34667843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46682666 0.346690354 0.346697376 0.346698928 0.346707754 0.346715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6722898 0.346738061 0.346757754 0.346765323 0.346777554 0.3467826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6783403 0.346812502 0.346826127 0.346836431  0.34684377 0.3468473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6850212 0.346855984 0.346878753 0.346881093 0.346904252 0.346910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6942398 0.346955101 0.346956564 0.346960384 0.346970458 0.346982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6988539 0.347007397 0.347011157 0.347017816 0.347023934 0.347059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7061078  0.34706665 0.347069241 0.347069343  0.34707099 0.347079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4708449 0.347097194 0.347099839 0.347112137 0.347130574 0.347162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7168945 0.347176468 0.347225181  0.34723763 0.347248232 0.347260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7265273  0.34727369 0.347281322 0.347285913 0.347287516 0.347291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7305389 0.347312265 0.347314601 0.347323481 0.347330534 0.347341167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347351948 0.347357993 0.347363194 0.347369387 0.347369706 0.347420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7426592 0.347427883 0.347428021 0.347467152 0.347474664 0.3475217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7528196 0.347536618 0.347544522 0.347562831  0.34758725 0.347601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7611648 0.347627834 0.347631198 0.347652348 0.347665233 0.347676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4768068 0.347713546  0.34775284 0.347756677 0.347788927 0.347805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7821537 0.347836063 0.347849143 0.347865213 0.347867059 0.3478797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7907041 0.347912228 0.347916146 0.347921078 0.347921106 0.347930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7933539 0.347975712 0.347977153 0.347990782  0.34801395 0.348029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8070295  0.34808149 0.348121423  0.34812321 0.348165825 0.348184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8215324 0.348216295 0.348225484 0.348242377 0.348242613 0.348243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8248214 0.348253322 0.348259492 0.348264671 0.348297923 0.348316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8318859 0.348331307 0.348351741 0.348358756 0.348359549 0.3483629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8403685 0.348407937 0.348413144 0.348418617 0.348435431 0.348441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4844367 0.348448097 0.348448647 0.348454666 0.348460498 0.348465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8465283 0.348469207 0.348493777 0.348527899 0.348533786 0.348536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4854529 0.348552885 0.348576515 0.348590701 0.348599486 0.348601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8609706 0.348631813 0.348651673 0.348660536 0.348666283 0.348667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8685706 0.348701175 0.348704933 0.348712805 0.348714697  0.34871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8718845 0.348722454 0.348734171 0.348736158 0.348741932 0.3487662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8781778 0.348783073 0.348794187 0.348800403 0.348834049 0.3488532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4885486  0.34888837 0.348910073 0.348922341 0.348922503 0.3489401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4896258 0.348969128 0.348969935 0.348974176 0.348988367  0.34899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9005761 0.349025307 0.349040694 0.349041755 0.349091273 0.349095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9108091  0.34911599 0.349117721 0.349130174 0.349221466 0.349253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9271897 0.349273976 0.349301397 0.349301868 0.349314554 0.349332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9333062 0.349370044 0.349387551 0.349408084 0.349408281 0.349444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9449056 0.349475847 0.349482526 0.349484014 0.349494245 0.3494984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9498941 0.349504675 0.349512371 0.349535895 0.349561234 0.349572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4957523 0.349585303 0.349606151 0.349629552 0.349647429  0.34965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9656816 0.349659153 0.349675724 0.349702108 0.349726432 0.349726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9732079 0.349738253 0.349770365 0.349776947 0.349777201 0.349793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49795878 0.349820024  0.34985414 0.349865013 0.349871055 0.34988250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2 </w:t>
      </w:r>
      <w:r>
        <w:br w:type="textWrapping"/>
      </w:r>
      <w:r>
        <w:rPr>
          <w:rStyle w:val="VerbatimChar"/>
        </w:rPr>
        <w:t xml:space="preserve">## 0.349912123 0.349934315 0.349947372 0.349987763 0.349987931 0.349991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004878 0.350010484 0.350017105 0.350025076 0.350028633 0.350032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038542 0.350045388 0.350048993 0.350050389 0.350061059 0.350066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068414 0.350073754 0.350091476 0.350092011 0.350106134  0.35010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125553 0.350135239 0.350147614 0.350161799 0.350162459 0.350164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182491 0.350183064 0.350188783 0.350202122 0.350204338 0.350222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230415 0.350235377 0.350240887 0.350251884 0.350255369 0.350259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278426 0.350292489 0.350294412 0.350321549 0.350347711  0.35037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380097 0.350387635 0.350400262 0.350423532 0.350432478  0.35043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443926 0.350444109 0.350459023 0.350462342 0.350468375 0.350477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478504   0.3504802 0.350484069 0.350486602 0.350499616  0.35054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054812 0.350567391 0.350577783  0.35060664 0.350608576 0.350614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630802 0.350649351 0.350659736 0.350666031 0.350671077 0.350673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678247 0.350679254 0.350689399 0.350696784 0.350700625 0.350708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716198 0.350718383  0.35074577 0.350764924  0.35076662 0.350767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774687 0.350775793  0.35078976 0.350792557   0.3508041 0.350812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827866 0.350829522 0.350831696 0.350843277 0.350847689 0.350872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875312 0.350882456  0.35088592 0.350900716  0.35092131 0.350921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947254 0.350951352 0.350964904 0.350968596  0.35097686 0.3509842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0990123 0.350996191 0.351024163 0.351029936 0.351056395 0.3510616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1062326 0.351069686 0.351071593 0.351105617 0.351122793 0.351129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1180493 0.351186853 0.351197756 0.351201295 0.351228407 0.3512324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1239393 0.351239924 0.351247708  0.35125907 0.351269207 0.351297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351305269 0.351349219 0.351362233 0.351372337 0.351390438 0.351391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1396208 0.351396759 0.351399526 0.351405404 0.351426266 0.351430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1436412 0.351443124 0.351460574 0.351511422 0.351527079 0.3515397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1540022 0.351543712 0.351550527 0.351554688 0.351582421 0.351587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1587655 0.351596358 0.351608065 0.351611179 0.351645218 0.351660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1677581 0.351692685 0.351706958 0.351712983 0.351736756 0.351737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1745603 0.351750973 0.351751081 0.351754227 0.351760111 0.3517988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1828704 0.351833174 0.351847585 0.351849521 0.351892829 0.3519110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351913573 0.351926023 0.351960818   0.3519753 0.351978001 0.351989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2001399 0.352010842 0.352043945 0.352061708 0.352073303 0.352092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2102994 0.352130733 0.352135788 0.352136868 0.352150358 0.352155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2160605 0.352174421 0.352195598 0.352197764 0.352205974 0.352215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2216176 0.352226371 0.352236879 0.352240705 0.352246213 0.352288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2297886  0.35230422 0.352309674 0.352319991 0.352323838 0.352326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2329305 0.352363869 0.352382096 0.352382704  0.35243378 0.3524567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2459566 0.352463065 0.352463427 0.352465551 0.352478044 0.352494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249753 0.352516387 0.352516528 0.352565832  0.35256669  0.35258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259221 0.352599627 0.352610308 0.352611893 0.352616946 0.352623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2653724 0.352664734 0.352668019 0.352669504 0.352675269 0.35267770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352691563 0.352701224 0.352709819 0.352754908 0.352774838  0.3527803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52786266 0.352794998 0.352801894 0.352804019 0.352806505 0.352812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2830974 0.352831941 0.352877011 0.352877865 0.352883788 0.3528881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2891066 0.352905081 0.352906458 0.352908041 0.352920416  0.35293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2941176 0.352952824 0.352960856 0.352963921 0.352964704 0.3529659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2971813 0.352972034 0.352987894 0.352988234 0.352989385 0.353013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3017659 0.353032659 0.353032767 0.353046263 0.353075464 0.353078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3103186 0.353119315 0.353129408 0.353139997 0.353150834 0.3531529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3154692 0.353155374 0.353164571 0.353179296 0.353180922 0.353181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318298 0.353191937 0.353191956  0.35319492 0.353205849  0.3532107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353233094 0.353235252  0.35324566 0.353262276 0.353265466 0.3532731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3281964 0.353315551 0.353316295 0.353327621 0.353332863 0.353345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3357583 0.353368261  0.35338226 0.353400044 0.353411647 0.3534432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3458617 0.353507359 0.353512529 0.353541693 0.353554882 0.3535639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3583268 0.353589869 0.353601132 0.353603512 0.353613253 0.3536175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3628409 0.353638175 0.353639488 0.353646354 0.353684047 0.353686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3694949 0.353697443 0.353713632 0.353721987 0.353725015 0.353725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3738474  0.35374202  0.35375074 0.353758502 0.353768403 0.353779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3796976 0.353805316 0.353806371 0.353806599 0.353807879 0.3538116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3812149  0.35381913 0.353826364 0.353858457 0.353861163 0.353873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3886611 0.353909739  0.35391886 0.353919183 0.353930032  0.35395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3982851 0.353992736  0.35399755   0.3540025 0.354002987 0.354010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4017944 0.354022146 0.354063559 0.354066986  0.35407131 0.354071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4107649 0.354125994 0.354139518 0.354148521  0.35414965 0.3541591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416146 0.354173718 0.354187253 0.354203523 0.354205852 0.354214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4218225  0.35423169 0.354235783 0.354243542 0.354252596 0.3542571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425807 0.354259793 0.354279803  0.35428044 0.354314056 0.354327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4329134 0.354331402 0.354336682 0.354338635 0.354340803 0.354353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4354855 0.354380657   0.3543812 0.354396964  0.35440308 0.354409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4409446 0.354419864 0.354432278 0.354437551 0.354441348 0.354464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4467854 0.354468395 0.354470547  0.35447056 0.354494054  0.35450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4528214 0.354530378 0.354548862 0.354564544  0.35458818 0.3545884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462038 0.354621513 0.354633891 0.354659792 0.354678184 0.354683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469545 0.354698116  0.35470689  0.35471615 0.354721916 0.3547224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4754272 0.354780458 0.354782261 0.354783411 0.354800453 0.354823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4830646 0.354853489  0.35486843 0.354872776 0.354876728 0.35488170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354913775 0.354925776  0.35494192 0.354976051  0.35497683 0.3549849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4989857 0.355023989 0.355032562 0.355036555 0.355038773 0.355074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5103548 0.355103792 0.355114359 0.355116788 0.355121562 0.355124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5137753 0.355141781 0.355149045 0.355149532 0.355159263 0.355180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5181308 0.355182241 0.355205488 0.355205599 0.355206847 0.355223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5266409 0.355284618 0.355289421 0.355321599 0.355336253 0.355345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5363938 0.355369956  0.35537133 0.355387261 0.355400287 0.355413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5419906 0.355420359 0.355421591 0.355425281 0.355440981 0.3554547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5459264 0.355479542 0.355481185  0.35548947 0.355501846 0.355506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552064 0.355522886 0.355553704 0.355559757 0.355573164 0.3555745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5575387 0.355578976  0.35558492 0.355596195 0.355596544 0.355629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3556302 0.355644356  0.35565017 0.355653553 0.355662566 0.355669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5681364 0.355682858 0.355688184 0.355764424 0.355766106 0.355774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5791037 0.355813755 0.355840761 0.355851838 0.355857773 0.355875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5891117 0.355901297 0.355908169 0.355919869 0.355920097  0.35592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5941046 0.355961804 0.355982783 0.356006086 0.356007971 0.356014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6016614 0.356022596 0.356028083 0.356037312 0.356039964 0.3560505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6053869 0.356064394 0.356067184 0.356092843 0.356094065 0.356094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6095183 0.356097209 0.356105689 0.356110569 0.356113953 0.356130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613529  0.35613735 0.356146736 0.356155298  0.35618407 0.356185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619271  0.35621127 0.356223807 0.356235157  0.35626627 0.3562664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6273472 0.356300483  0.35632108 0.356322788 0.356358991 0.356366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6373887 0.356375127  0.35637592  0.35638314 0.356392328 0.356427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6440593 0.356456696 0.356463434 0.356464354 0.356468629 0.3565014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6515608 0.356521381 0.356527394 0.356528694 0.356532099 0.356532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6537469 0.356550722  0.35656578 0.356573103 0.356601669 0.3566270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6634904 0.356643357 0.356665733 0.356683483 0.356688548 0.3566909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6705654 0.356705732  0.35671014 0.356723475 0.356736511 0.356743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6772002 0.356773753 0.356782161 0.356782511 0.356800919 0.356813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6816592 0.356821589 0.356822872 0.356863109 0.356869547 0.35689979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356911539 0.356924052 0.356926124  0.35696893 0.356971311  0.35697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698725 0.356987393 0.357011439 0.357014951 0.357019064 0.357020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025953 0.357036755 0.357047631 0.357058381 0.357081804 0.357085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099148 0.357112371  0.35711944 0.357126375 0.357130018  0.35714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715238 0.357172834 0.357174811 0.357176625 0.357191727 0.357201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201956 0.357215536 0.357221725 0.357231631 0.357235189 0.357240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240998 0.357257652 0.357283959 0.357285429 0.357294016 0.3573142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314545 0.357347989 0.357354755 0.357354987 0.357355619 0.357380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382131 0.357394502 0.357416736 0.357428848 0.357431866 0.357440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452446 0.357452542 0.357494517 0.357513341  0.35751726 0.357525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539058 0.357545956 0.357558859 0.357568946 0.357595584 0.357600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606059 0.357607055 0.357611274 0.357617313 0.357644538 0.3576523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654345 0.357654745 0.357663191 0.357664234 0.357666359 0.357668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684244 0.357728454 0.357743659  0.35775895 0.357761492 0.357768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773927 0.357807688 0.357811816 0.357832108 0.357848292 0.357848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856494 0.357857129 0.357858262 0.357865382 0.357886843 0.357906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945682 0.357950461 0.357957799 0.357967744 0.357975415 0.357976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7976905 0.357988383 0.358009406 0.358011137 0.358018751  0.35802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8029963 0.358054016 0.358063592 0.358075055 0.358098754 0.358099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810134  0.35819601 0.358227611 0.358290304 0.358296799  0.35831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832084 0.358351717  0.35838976 0.358390334 0.358400082 0.3584002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8412041  0.35844005 0.358470289 0.358480084 0.358491271 0.358497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8502117 0.358508323 0.358510199 0.358514039 0.358517169 0.358532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8534197 0.358540126 0.358546293 0.358557512 0.358565737 0.358579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8582033 0.358582795 0.358599344  0.35860115 0.358602427 0.358604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8631431 0.358634482 0.358640287 0.358643372  0.35865431 0.358663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8663687 0.358666165 0.358667283 0.358680992 0.358715553 0.3587184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8729316 0.358743772  0.35877458 0.358782095 0.358786869 0.358803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358842744 0.358853411 0.358856018 0.358856498 0.358867508 0.3588679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8873608 0.358880373 0.358885673 0.358891129 0.358905523 0.3589121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8928214 0.358929544 0.358930087  0.35893711 0.358947835 0.358959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8973307 0.358973541 0.358984239  0.35901226 0.359021689  0.35903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9067321 0.359093937 0.359098484 0.359106816 0.359128074 0.3591626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5917586 0.359200136 0.359201914 0.359202119 0.359205032 0.359220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9226378 0.359227263 0.359239578  0.35924524 0.359264074 0.359281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9282396 0.359293412 0.359307196 0.359317763  0.35932034 0.359321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9330828 0.359336001  0.35936384 0.359368195 0.359368666 0.359380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9381565 0.359396109 0.359396771 0.359400634 0.359412083 0.359466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9467069 0.359477533 0.359477907 0.359495278 0.359499492 0.3595070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9513176 0.359515222  0.35953517 0.359541199 0.359542239 0.359547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9570142 0.359578046 0.359589985 0.359598301 0.359602184 0.3596043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9614193 0.359631401 0.359632018  0.35964036 0.359653669 0.359657148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359660085 0.359677334 0.359686537 0.359693346 0.359697475 0.3597245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9728054 0.359744105 0.359747375 0.359748678 0.359758162 0.3598124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9813724 0.359826823 0.359827624 0.359847807 0.359859082 0.3598667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9878386 0.359907716 0.359915662 0.359925484  0.35993026 0.3599845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59987369 0.359988158 0.360011935 0.360022694  0.36003033  0.36004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0092628  0.36010134  0.36010145 0.360102494 0.360131993  0.360189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0190995   0.3602056 0.360211586 0.360215424 0.360241571 0.3602623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0271979 0.360293301 0.360293561 0.360305588 0.360310557 0.360317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0319909 0.360323324 0.360329142 0.360353364 0.360355332 0.3603770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0382932 0.360388911 0.360394059 0.360405493 0.360412408 0.3604250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0443584 0.360449385 0.360451164 0.360467107  0.36046954 0.360501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0509632 0.360511398 0.360523979 0.360527894 0.360537092 0.360537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0542753 0.360571556 0.360575274 0.360576167 0.360593163 0.360599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0614514 0.360626178 0.360631551 0.360631968 0.360641573  0.36067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0688717 0.360689765 0.360690345 0.360690673 0.360691595 0.360758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0773204 0.360795494 0.360806144 0.360811042 0.360842415 0.360878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0884323 0.360907571 0.360929224 0.360929776  0.36093141  0.360941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0954358 0.360955158 0.360975667 0.361005668 0.361025588 0.3610261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1031948 0.361044617 0.361067466 0.361076801 0.361085126  0.36109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1118438 0.361127774 0.361128165 0.361149915 0.361152866 0.3611752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1190717 0.361207944 0.361212186 0.361258373 0.361300744 0.361326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1360676 0.361365431 0.361381002 0.361405635 0.361416496 0.3614173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1435813 0.361445872 0.361471716 0.361506299 0.361516126 0.361518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1525753 0.361527694 0.361532412 0.361541617 0.361570624 0.361578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6159601 0.361597983 0.361621127 0.361625787 0.361638362 0.361656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1658223 0.361682297 0.361696094 0.361701835 0.361703951 0.361708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1716531 0.361746093 0.361754212 0.361758827 0.361763824 0.361773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6178723 0.361799948 0.361800917 0.361805456 0.361806435  0.36181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1820416 0.361826796 0.361839945 0.361840879 0.361855258 0.361859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1876193 0.361877656 0.361893968 0.361920634 0.361925533 0.361977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2021268 0.362036523  0.36206069 0.362062132 0.362063794 0.3620872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2098294 0.362142804 0.362145618  0.36214682  0.36214921 0.362157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2177624 0.362201643 0.362209494 0.362209621 0.362211345 0.362213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2228903 0.362248345 0.362282878 0.362288534 0.362289308 0.362290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2294625  0.36230873 0.362322494 0.362341991  0.36235714 0.3623581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3624004  0.36242505 0.362437505 0.362454585 0.362456771 0.362483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2489352 0.362512075 0.362533867 0.362547775 0.362571528 0.362626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362642729 0.362660663  0.36267819 0.362678806 0.362683438 0.362685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2689571 0.362703222  0.36272299 0.362730997 0.362733914 0.3627510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2768317 0.362790432  0.36285539 0.362866199 0.362866319 0.362872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2885768 0.362894458 0.362903047 0.362911692 0.362917295 0.362923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2925013 0.362937188 0.362939142 0.362941897 0.362942902 0.3629526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2955593 0.362958205 0.362977836 0.362987045 0.363003301  0.36300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3019132 0.363031848 0.363035233 0.363080638 0.363089776 0.363092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6310444 0.363108275 0.363119163 0.363126612 0.363129562 0.363132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3133484 0.363150265 0.363171485 0.363191422 0.363199686 0.363202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3232735 0.363235766 0.363239705 0.363242451  0.36324404 0.363245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3246347 0.363263674 0.363292321 0.363315697 0.363322294 0.3633230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6332961 0.363342031 0.363370977 0.363375467 0.363377543 0.363384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3388093 0.363393282 0.363413055 0.363428087 0.363434606  0.363471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3472729 0.363479558  0.36349975 0.363501252 0.363512853 0.363520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3527295 0.363545461 0.363555377 0.363558997 0.363566528 0.363568917 </w:t>
      </w:r>
      <w:r>
        <w:br w:type="textWrapping"/>
      </w:r>
      <w:r>
        <w:rPr>
          <w:rStyle w:val="VerbatimChar"/>
        </w:rPr>
        <w:t xml:space="preserve">##           3           1           1           1           1           1 </w:t>
      </w:r>
      <w:r>
        <w:br w:type="textWrapping"/>
      </w:r>
      <w:r>
        <w:rPr>
          <w:rStyle w:val="VerbatimChar"/>
        </w:rPr>
        <w:t xml:space="preserve">## 0.363577447 0.363587416 0.363617937 0.363623605 0.363632946 0.363636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36364329 0.363644502 0.363649651 0.363658808 0.363660422 0.363663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3664334 0.363674235 0.363699663 0.363700887 0.363704086 0.363713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3737239 0.363771728 0.363796961  0.36380068 0.363806812 0.363808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3825544 0.363834642 0.363836359 0.363850225 0.363854538 0.363864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3868674 0.363873762 0.363888509 0.363894331 0.363916053 0.363928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3934144 0.363939357 0.363956441 0.363963604 0.363990243 0.3639936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3993741 0.363996198 0.364015335   0.3640159 0.364021793 0.364043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4062606  0.36408547 0.364099146 0.364104368 0.364115569 0.364128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4153453 0.364157015 0.364215204 0.364218104  0.36422301 0.364235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4235304 0.364268637 0.364288353 0.364290203  0.36429303 0.364317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364319476 0.364325034 0.364333391 0.364345206 0.364359075  0.36437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4382428 0.364390379  0.36439216 0.364392532 0.364401483 0.364406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4409061 0.364420789 0.364443941 0.364487949 0.364506601 0.364530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4533439 0.364540335 0.364545436 0.364554816 0.364568733 0.3645796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4589007 0.364596721  0.36459777 0.364635365 0.364642235 0.3646445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4658835 0.364659265 0.364659539 0.364678695 0.364688237 0.364704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4734419 0.364740237 0.364769956 0.364770013 0.364770936 0.364787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4826941 0.364845144 0.364848456  0.36485234 0.364881756 0.364910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4918451  0.36492891 0.364929615 0.364933092  0.36495181 0.3649586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4963504 0.364970679    0.364979 0.364989591 0.365011974 0.3650230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028862 0.365029993 0.365037552 0.365057032 0.365070078 0.365083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102784 0.365114928 0.365124412 0.365142641  0.36516228 0.365184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185774 0.365215017 0.365217052 0.365221159 0.365223501 0.3652466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281736 0.365283404  0.36529376 0.365298326 0.365323097 0.365326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327323 0.365331164  0.36533217 0.365335108 0.365337008 0.365340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6535316  0.36535386 0.365356839 0.365357001 0.365383107 0.365411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430356 0.365431976 0.365447171 0.365453818 0.365454282 0.365457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479696 0.365494867 0.365495065 0.365495242 0.365506983  0.36552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526895 0.365531251 0.365533691 0.365547546 0.365547808 0.3655634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6556788 0.365591558 0.365592655 0.365596561 0.365606894 0.365612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612917 0.365627356 0.365649586  0.36565384 0.365661176 0.365669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685513  0.36570355 0.365713896 0.365721117 0.365730742 0.365732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739068 0.365751682 0.365766706 0.365781711 0.365785369 0.365804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814053 0.365828791 0.365839313 0.365853837 0.365868829 0.365881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886807 0.365895458 0.365898179 0.365904046 0.365908157 0.365908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908939 0.365930937 0.365938006  0.36593901 0.365948566 0.365953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5962576 0.365963404 0.365967266 0.365984348 0.366005764 0.366006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015463 0.366034268 0.366062091 0.366071168 0.366096112 0.366118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131693 0.366142075 0.366164567 0.366166861 0.366174056 0.366175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183608 0.366185701 0.366188867 0.366189754 0.366240643 0.366257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258771  0.36626098 0.366263374 0.366276757 0.366278224 0.366290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297314 0.366314318 0.366326735 0.366329209 0.366337208 0.366363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368054 0.366425343 0.366445161 0.366447673 0.366449427 0.366463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464904 0.366469275 0.366483055 0.366494985 0.366508899 0.3665288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531651 0.366551498 0.366558904  0.36656293 0.366563344 0.366566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568089 0.366571766 0.366572453 0.366579178 0.366593194  0.366613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631992 0.366633175 0.366633367 0.366654684 0.366663768 0.366705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711326 0.366713021 0.366758302 0.366767984 0.366772532 0.366772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785217 0.366789576 0.366794376 0.366799657  0.36680726 0.366809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815044 0.366863314 0.366873029 0.366877589 0.366884415 0.366907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908273 0.366908746 0.366913607 0.366919077 0.366926615 0.366938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6938521 0.366960279 0.366971386 0.366977525 0.366977729 0.3669860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7004337 0.367017608 0.367031905 0.367050387 0.367057306 0.3670726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7116103 0.367132293 0.367137094 0.367155961  0.36715821  0.36717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7181982 0.367185923 0.367214689 0.367253928 0.367254425 0.367328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7329471 0.367333289 0.367337052 0.367369449 0.367388373 0.367420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7433439 0.367436929 0.367437844 0.367440276 0.367442171 0.367454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7457186 0.367463891  0.36748944 0.367493664  0.36749414 0.367511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7514721 0.367544152 0.367574868 0.367594627  0.36761852 0.3676216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7640542 0.367663234 0.367673179 0.367705169 0.367709214 0.367715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7724409   0.3677328 0.367736522 0.367768445 0.367770338 0.367771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7794503 0.367825287 0.367834122 0.367838708 0.367846027 0.367848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7864134 0.367887243 0.367908806 0.367909859  0.36790989 0.367933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7950429 0.367952414 0.367953239 0.367954342 0.367963486 0.367966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7974622 0.367991637 0.367996075 0.368004594 0.368014448 0.368015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8069325 0.368069444 0.368071919 0.368081538  0.36809397 0.3681053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8114888 0.368121954 0.368159204 0.368163211 0.368208032 0.368234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8242587 0.368258704 0.368259989 0.368280705 0.368285794 0.368324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8342403 0.368344274 0.368372275 0.368373252 0.368375946 0.36838037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368395449 0.368396761 0.368401003 0.368440189 0.368442425 0.368443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8449547 0.368476452 0.368510334 0.368562899 0.368567455 0.368573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8574938 0.368605471 0.368631369 0.368654955 0.368657564 0.368660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8667358 0.368673358 0.368676159 0.368678061 0.368708753 0.368712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8713865 0.368716588 0.368721714 0.368747472 0.368754382 0.368766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8782008 0.368798371 0.368817783 0.368827679 0.368844033 0.368866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8869164 0.368875933 0.368893763  0.36890043 0.368911082 0.368918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8926358 0.368930001 0.368951831  0.36895584 0.368975402 0.3689795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8988799 0.368996252 0.368997988 0.369002719 0.369003824 0.369005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012134  0.36903157 0.369042064 0.369060405 0.369066298 0.3690859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087095 0.369099125 0.369115301 0.369127517  0.36915078 0.369159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166939 0.369171682 0.369180133 0.369181541 0.369184806 0.369188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202784 0.369226187 0.369231104 0.369232503 0.369251047 0.369297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298019 0.369315342 0.369331011  0.36933742 0.369337615 0.369347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378492 0.369399907 0.369404521  0.36940676 0.369418721 0.369421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422462 0.369431528 0.369434356 0.369446779 0.369465898 0.369468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472183 0.369472836 0.369475484 0.369509608  0.36951263 0.369521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521742 0.369521842  0.36952501 0.369526095 0.369528461 0.369532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6953516 0.369536502 0.369563044 0.369577383  0.36959729   0.3696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609902 0.369610215  0.36963037 0.369631883 0.369632283 0.369655694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369661745 0.369663034 0.369666342 0.369672233 0.369674565 0.369683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6970421 0.369756693 0.369759268 0.369766323  0.36977058 0.369776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785588 0.369797453 0.369800947 0.369826435 0.369840455 0.369841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844089 0.369867419 0.369867904  0.36989286 0.369893648 0.3699031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905204 0.369913821 0.369919374 0.369920402 0.369939915 0.369940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949033 0.369958893 0.369960666 0.369964019 0.369970218 0.3699705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69976131 0.369981732 0.369987286 0.370015909  0.37002608 0.370030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0058435 0.370063679  0.37007188 0.370077477 0.370082793 0.370114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0125375 0.370132707 0.370141454  0.37015241 0.370165333 0.3701859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0189423  0.37019149 0.370196813 0.370235935 0.370237322 0.3702534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0263645 0.370268869 0.370269957 0.370274621 0.370274793 0.370281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0305461 0.370314843 0.370336884 0.370348885 0.370349005 0.370352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0356914  0.37035966  0.37037741 0.370393504 0.370402574 0.370407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7041972 0.370432952 0.370444852 0.370445687 0.370449444 0.370453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0460989 0.370465181 0.370465395 0.370485751 0.370486749 0.370507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0519225 0.370525895 0.370530175 0.370544262 0.370545662 0.37055521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370587415 0.370587777 0.370590523 0.370618613 0.370627566 0.370629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370647555  0.37066894 0.370702175 0.370707489 0.370711354 0.370713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0751418 0.370756365 0.370756557 0.370774548  0.37077874 0.3707879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0827274 0.370848936 0.370849482 0.370862914  0.37087342  0.37089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0908325 0.370923636 0.370943818 0.370945454 0.370976084 0.3709924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1002629 0.371015175 0.371032004 0.371046706 0.371053897 0.371066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1099105 0.371144652 0.371150513  0.37117404 0.371183183  0.37119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3712036 0.371207966 0.371208149 0.371217823 0.371226778 0.371246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1257485 0.371259503 0.371268548 0.371301304 0.371316306  0.3713721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371375862 0.371401036 0.371409356 0.371422255 0.371438447 0.371441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1444267 0.371496844 0.371525695 0.371546356  0.37155984 0.37158111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37159904 0.371619291 0.371630331 0.371644487 0.371669789 0.371670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1729807 0.371738581 0.371739754 0.371749558 0.371750097 0.3717594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1764347 0.371782798 0.371789377 0.371810255 0.371814093 0.3718326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7183699 0.371838847 0.371846343 0.371851259 0.371856891 0.3718754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1914619 0.371923281 0.371938969 0.371950327 0.371956301 0.371959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1964912 0.371991357 0.372020236 0.372023258 0.372030413 0.372041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2042372 0.372048304 0.372050873 0.372062551 0.372074181 0.372130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2132955 0.372140618 0.372144547 0.372167979  0.37217336 0.3721772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2179377  0.37220568 0.372208205 0.372219865 0.372235402 0.372250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2262774 0.372315506 0.372319763 0.372327328 0.372340178 0.372375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2412302 0.372439396 0.372442275 0.372443072 0.372453443  0.37245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2476566 0.372547534 0.372556609  0.37256351 0.372592466 0.372594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2600668 0.372607195 0.372609475 0.372614039 0.372615167 0.372620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2627373  0.37267099 0.372680801 0.372695987 0.372725455 0.3727465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2820726  0.37284649 0.372853466 0.372862923 0.372878874 0.372885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2894251 0.372901135 0.372914193 0.372920035 0.372925206   0.37297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2992255 0.373002221 0.373002709 0.373002934 0.373019737 0.373041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3045421 0.373047955 0.373059703 0.373062694 0.373087564 0.37308955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373125375 0.373126041  0.37312984 0.373130116 0.373138436 0.373141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3146485 0.373149541 0.373151768 0.373154281 0.373173358 0.373186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3204394  0.37321564 0.373253493 0.373270177 0.373274647 0.373283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3295238  0.37331159 0.373331879 0.373339159 0.373339588 0.3733421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3345815 0.373358797 0.373362664 0.373368863  0.37337147 0.373392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7340406 0.373404485 0.373416748 0.373420019 0.373425063 0.373446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3447898 0.373452153 0.373470387  0.37347224 0.373482168 0.373492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3734962 0.373496665 0.373507311 0.373565661 0.373573605 0.3735881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3592484 0.373609217 0.373610795 0.373631318 0.373643675 0.373703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3703708 0.373717172 0.373718857 0.373725255 0.373729402 0.3737383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3741399 0.373745733 0.373746339 0.373755612 0.373770627 0.373782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3817688 0.373824143 0.373828271 0.373860377 0.373863266 0.373869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3872684 0.373885997 0.373905821 0.373926107 0.373931303 0.37396438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373972521  0.37398573 0.373986589 0.374002281 0.374003473 0.374005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4009463 0.374015688 0.374040147 0.374042932 0.374048404 0.374059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7406803 0.374069944 0.374101371 0.374101619 0.374108922  0.37413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4145034 0.374180647 0.374180742 0.374199638 0.374205136  0.37421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4232253 0.374239706 0.374250052 0.374288149 0.374311098 0.374320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4328209 0.374335527 0.374356505  0.37435947  0.37437121 0.3743812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4398395 0.374406963 0.374409228 0.374431278 0.374455162 0.374469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4494735 0.374513974 0.374525095   0.3745326 0.374535758 0.374548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4559126 0.374571315 0.374581271 0.374589297 0.374594674 0.37459760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74608875 0.374610953 0.374632144 0.374646987 0.374649881 0.3746510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4655344 0.374679059 0.374680114 0.374681835 0.374695078 0.374700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4729054   0.3747389 0.374743754 0.374745867 0.374750033 0.374754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4762524 0.374794612 0.374843768 0.374850393 0.374853114 0.3748708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4889862 0.374890466 0.374913375 0.374920026 0.374931253 0.374973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4997047 0.375008503 0.375024038 0.375024999 0.375046417  0.37504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5056813 0.375077316 0.375094956 0.375124975 0.375128844  0.375140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5177895 0.375187003 0.375199877 0.375203073 0.375221714 0.375237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5241651 0.375267789 0.375278163  0.37529284 0.375332345 0.375340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5367045 0.375374984 0.375388281 0.375410988 0.375423103 0.375439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7544982 0.375459014 0.375489961 0.375504611  0.37552697 0.375526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5540792 0.375541486 0.375546761 0.375573796 0.375611958 0.375614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5624376 0.375631378 0.375668801 0.375676047  0.37569429 0.3757004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5707992 0.375724855 0.375744744  0.37574939  0.37576652 0.375782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5789364 0.375800288 0.375864343 0.375867909 0.375868539 0.375891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5894653 0.375897212 0.375905549 0.375926357 0.375947314  0.37594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5952481 0.375968651 0.375969079 0.375983094 0.375994377 0.3760235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6044568 0.376049586  0.37613736 0.376145579 0.376145971 0.376156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6156944 0.376178235 0.376181564 0.376186784 0.376188352 0.376194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6196108 0.376202975 0.376204292 0.376218648 0.376248386 0.376283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6297369 0.376303411 0.376310869 0.376315592 0.376318022 0.376320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6321029 0.376322876 0.376335159 0.376336436 0.376348001 0.376381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6393899 0.376400605 0.376438881 0.376440339  0.37644447  0.37645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6496729 0.376507085 0.376540022 0.376551372 0.376562463 0.376566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6569038 0.376589042 0.376613139 0.376617072 0.376621234 0.3766245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6641557 0.376659049 0.376661569 0.376663006 0.376665119 0.3766736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6694315 0.376699428 0.376703497 0.376703523  0.37671015  0.376721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7676252 0.376764119 0.376766632 0.376779267 0.376782077 0.376786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6787748 0.376795815 0.376817633 0.376825766 0.376826554 0.3768314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7684518 0.376854105 0.376855498 0.376896585 0.376910337 0.376919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6924615  0.37692747 0.376939521 0.376942458 0.376988208 0.3770011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7021459 0.377035133 0.377049909 0.377079878 0.377098146 0.377124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7129671 0.377131143 0.377144153 0.377160304 0.377161327 0.377184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7718791 0.377189372 0.377201267 0.377201754 0.377207947 0.377238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7242097 0.377264732  0.37729195 0.377303266 0.377318537 0.3773223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7322461 0.377324599 0.377331891 0.377333522 0.377378092 0.377379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7394146 0.377395007 0.377396888 0.377415092 0.377441428 0.377443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7747685 0.377497973 0.377501132 0.377506882  0.37754126 0.377550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7551871 0.377560062 0.377560168 0.377562863 0.377563651 0.3775707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7575214 0.377586446 0.377588854 0.377590193 0.377591337 0.3776045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7610344 0.377618562 0.377621976 0.377623144 0.377634824 0.377635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7637497 0.377641142 0.377652529 0.377672261 0.377716861 0.377719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7734261 0.377750381 0.377752616 0.377753225 0.377784481 0.377787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7787463 0.377800623 0.377801009 0.377809618 0.377821313 0.377829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7831367 0.377837035 0.377870111 0.377881478 0.377903449 0.3779116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7915278 0.377917672 0.377918623 0.377927934 0.377940699 0.377946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7958965 0.377983816   0.3779839 0.378000296 0.378001279 0.3780051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0.378018 0.378025679 0.378026539 0.378040415 0.378092332 0.378097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8106859 0.378133672 0.378134884 0.378138221 0.378147112 0.378180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8207264 0.378227897 0.378257632 0.378282844 0.378299203 0.3783136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8316667  0.37832723 0.378327328 0.378331426 0.378389916 0.378411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7841439 0.378417867 0.378459791 0.378462154 0.378476972 0.378481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8503206 0.378519193 0.378547621 0.378548687 0.378548796 0.3785899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8676898 0.378686523 0.378708892 0.378720266  0.37872247   0.37874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8772628 0.378781283 0.378789132 0.378816218 0.378818291 0.3788192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8824565 0.378846795 0.378874413 0.378878159 0.378929686 0.3789621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8965667 0.378976773 0.378981051 0.378982642 0.378986674 0.378989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8990948 0.379020198 0.379024839 0.379026079 0.379041397 0.379056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9060591 0.379120663 0.379124175 0.379153975 0.379155211 0.379159656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79160043 0.379163396 0.379175422 0.379177802  0.37919052 0.379191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9196701 0.379200904   0.3792026 0.379208177 0.379219894 0.3792248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9236395 0.379239816 0.379244246 0.379255691 0.379258624 0.379262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379317392 0.379331033 0.379339072 0.379357933 0.379359144 0.379361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9378048 0.379389659 0.379391101 0.379397106 0.379414546 0.3794215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7946978 0.379472182 0.379480017 0.379485529 0.379509835 0.3795172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9530755 0.379539355 0.379550083 0.379554982 0.379562044 0.379592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9603399 0.379605294  0.37962038 0.379658988 0.379674506 0.379690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9713584 0.379729622 0.379735861 0.379739179 0.379749137 0.379756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9767565 0.379825549 0.379835405 0.379845105 0.379848026 0.379851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7985918 0.379868878 0.379873376  0.37988014 0.379881967 0.379924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79930922 0.379941838 0.379942369  0.37995175 0.379959173 0.379965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0014049 0.380033065 0.380038034 0.380042743 0.380052096 0.380055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0058212 0.380062305 0.380064932 0.380090498 0.380117308 0.380130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0132465 0.380132723 0.380139152 0.380144603 0.380148761 0.3801521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0155874 0.380156843 0.380164323 0.380166993 0.380177842 0.380190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0196134 0.380199985 0.380213719  0.38021563  0.38022135 0.380227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0239765 0.380239919 0.380247901 0.380278294 0.380279237 0.3802852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0287814 0.380324661 0.380330256 0.380331604 0.380340585 0.3803609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0411094 0.380428591 0.380429317 0.380436092 0.380440179  0.38044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0457492 0.380480301 0.380490476 0.380495247  0.38050497 0.3805091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8053982 0.380551498 0.380552334 0.380563124 0.380573084 0.3805810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0632883 0.380658966 0.380668724 0.380675441 0.380683489 0.380688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0694643 0.380696769 0.380705255 0.380705338  0.38072841 0.380744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0767944 0.380769509 0.380796307 0.380800409 0.380813499 0.380827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0846573 0.380859629 0.380859949 0.380874466 0.380892728 0.3809054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8094813 0.380952381 0.380967942 0.380974602 0.380979271 0.380992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0998643 0.381016342 0.381035435  0.38103641 0.381090473  0.381119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1138778 0.381146021 0.381149871 0.381151723 0.381154711 0.3811605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1169757 0.381184494 0.381184753 0.381199688 0.381203039 0.3812096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1228834 0.381237525 0.381241251 0.381245579 0.381252441 0.381259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1261938 0.381269833 0.381282175 0.381292739 0.381296952 0.381347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1358483 0.381407747  0.38142808  0.38143154 0.381460996 0.3814821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8149407  0.38149808  0.38149859 0.381508975    0.381511 0.381524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1582316 0.381601596 0.381634504  0.38164714 0.381654586 0.381665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1677381 0.381682175 0.381688046 0.381701017 0.381702171 0.3817154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1730467 0.381735363 0.381736637 0.381747072 0.381764713 0.381783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1792568 0.381794972 0.381802963 0.381803143 0.381840292 0.381861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1874516 0.381893861 0.381896951  0.38190472 0.381907001 0.381911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1926952 0.381933439 0.381953874 0.381983023 0.381991219 0.3820216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2022472  0.38202975 0.382032525 0.382042618 0.382059801 0.382067843 </w:t>
      </w:r>
      <w:r>
        <w:br w:type="textWrapping"/>
      </w:r>
      <w:r>
        <w:rPr>
          <w:rStyle w:val="VerbatimChar"/>
        </w:rPr>
        <w:t xml:space="preserve">##           2           1           1           1           2           1 </w:t>
      </w:r>
      <w:r>
        <w:br w:type="textWrapping"/>
      </w:r>
      <w:r>
        <w:rPr>
          <w:rStyle w:val="VerbatimChar"/>
        </w:rPr>
        <w:t xml:space="preserve">## 0.382082618 0.382103867 0.382111938 0.382134468 0.382149809 0.3821805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2188025 0.382202225  0.38220874 0.382215705 0.382237978 0.382247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8225696 0.382269622  0.38228113  0.38228116 0.382294936 0.382295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2310385 0.382320589 0.382322087 0.382330015 0.382336874 0.382337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2355611 0.382366488 0.382394779 0.382396319 0.382396328 0.382406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2410361 0.382412246  0.38241611 0.382426747 0.382458785 0.382460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2461084 0.382472381 0.382476095 0.382486054 0.382510681 0.382511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2527082 0.382539154  0.38254172 0.382553201 0.382557108 0.38256342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382567755 0.382587465 0.382590799  0.38259487 0.382609299  0.38262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2643476 0.382649988 0.382655224 0.382657699 0.382659375  0.38269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2720987 0.382730216 0.382741486 0.382747401 0.382755329 0.382773538 </w:t>
      </w:r>
      <w:r>
        <w:br w:type="textWrapping"/>
      </w:r>
      <w:r>
        <w:rPr>
          <w:rStyle w:val="VerbatimChar"/>
        </w:rPr>
        <w:t xml:space="preserve">##           1           1           1           1           3           1 </w:t>
      </w:r>
      <w:r>
        <w:br w:type="textWrapping"/>
      </w:r>
      <w:r>
        <w:rPr>
          <w:rStyle w:val="VerbatimChar"/>
        </w:rPr>
        <w:t xml:space="preserve">## 0.382784689 0.382785255 0.382792916  0.38279297 0.382803821 0.382816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2833557 0.382841216 0.382857918 0.382858764 0.382862809 0.3828700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2896916 0.383002073 0.383007724 0.383019129 0.383051173 0.3830582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3061694 0.383070476  0.38308723 0.383090595 0.383127656 0.383151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3165421 0.383172654 0.383174139 0.383193351 0.383205579 0.383207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3233533 0.383237382 0.383251543 0.383261208  0.38326366  0.3832669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383348805   0.3833572 0.383376101 0.383381265  0.38338722 0.383388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3424027 0.383473019 0.383478401 0.383482329 0.383486672  0.383491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3496898  0.38349895  0.38350946 0.383512423 0.383538575 0.383545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3575037 0.383583015  0.38360936 0.383627976 0.383652126  0.383661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8366718 0.383679975  0.38368223 0.383701078 0.383745155  0.38380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3820998 0.383835578 0.383840669 0.383844027 0.383854331 0.3838554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3866481 0.383873587  0.38388475 0.383887268 0.383910485 0.3839146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3919662 0.383923115  0.38394519 0.383948743 0.383952208 0.383960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3961393 0.383978708  0.38400036 0.384013668 0.384021324 0.3840454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8406607 0.384075407 0.384099014 0.384112736 0.384161288 0.384170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8418164 0.384184215 0.384191824 0.384205782 0.384233898 0.384236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4244163 0.384244542 0.384245665 0.384249697 0.384255094 0.384272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4274327 0.384277872 0.384294188 0.384295994 0.384300039 0.384303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4328209 0.384329691 0.384331876 0.384348038 0.384360837 0.38438712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84395332 0.384395814 0.384427189 0.384442142 0.384446412 0.384470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4480688 0.384513148 0.384528113 0.384536651 0.384540356 0.384572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4584617 0.384586763 0.384599884 0.384608477 0.384630035 0.384646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4651441 0.384673734  0.38467928 0.384680766 0.384705609 0.384711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4755832 0.384779747 0.384786312 0.384795705 0.384799542  0.384807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4838753 0.384844615  0.38485606 0.384871781 0.384872913 0.384913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4914088 0.384931859 0.384934286 0.384951881 0.384963582 0.384972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8497277 0.384977693 0.385023465  0.38506869 0.385074827 0.3850897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5111471 0.385129028 0.385130518 0.385144496 0.385148866 0.3851614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5173627 0.385176677 0.385178855 0.385179073 0.385183833 0.385206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8521765 0.385229541 0.385257373 0.385260442 0.385261474 0.385287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5297036 0.385299252 0.385334901 0.385335213 0.385354973 0.385378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5384551 0.385432642 0.385438625 0.385443423 0.385483948 0.385484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5490536  0.38552154 0.385529772 0.385537382 0.385537492 0.385542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5546228 0.385584887 0.385598405 0.385598775  0.38563298 0.385650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5658469 0.385703206 0.385707945 0.385713635 0.385717484 0.385742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5746592 0.385756677 0.385762121  0.38576916 0.385776269 0.3857807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5790482 0.385791153 0.385792468 0.385815886 0.385822415  0.38584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5843489  0.38584796 0.385848125 0.385857033 0.385860845 0.3858632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5866292 0.385876454 0.385887166 0.385905592 0.385911633 0.3859179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5925085 0.385929831 0.385939742 0.385941521 0.385947875 0.385961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5995145  0.38600328 0.386006778 0.386007766 0.386038373 0.386047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6070647 0.386083053 0.386084012 0.386089662 0.386103574 0.3861102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386135996 0.386137074 0.386140336 0.386160615 0.386169548 0.386172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6175378 0.386176897 0.386182511 0.386185299 0.386185787 0.3862016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6219017 0.386240972 0.386272958 0.386273731 0.386275334 0.386301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6312805 0.386323752 0.386328003 0.386337791 0.386353257 0.386373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6376885 0.386377607 0.386382917 0.386406043 0.386428966 0.386436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6445539 0.386450555 0.386451694 0.386454351 0.386454614 0.386455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6469432 0.386469541 0.386479384 0.386507179 0.386520937 0.3865226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8654265 0.386547691 0.386565293 0.386569246 0.386624505 0.3866544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6661083 0.386665333 0.386669145 0.386691448 0.386692876 0.3867823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6797609 0.386827883 0.386829724 0.386863559 0.386875937 0.386884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6885611 0.386900375 0.386909974 0.386923582 0.386929344 0.3869396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6967015 0.386976179 0.387010446 0.387065977 0.387098627 0.387109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7144918  0.38714974 0.387164903 0.387173019 0.387181258 0.387184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7215271 0.387222947 0.387224888 0.387225549 0.387247278 0.387265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7272495 0.387310211 0.387310681 0.387323362 0.387330346 0.387331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7331791 0.387332077 0.387357878 0.387365684 0.387382971 0.3873888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7394312 0.387448997 0.387465086 0.387467711 0.387495297   0.3875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7522496 0.387537674 0.387541611  0.38757449 0.387588718  0.387593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7609124 0.387612388 0.387615393 0.387643334 0.387653069 0.3876570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8765859 0.387661954  0.38767367 0.387687188 0.387700439 0.387705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7710286  0.38771769 0.387755102 0.387759587 0.387766386   0.38776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7806097 0.387811634 0.387871164 0.387874632 0.387876411 0.3878790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7884135 0.387890838 0.387898941 0.387907473 0.387910457 0.3879222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7970719 0.388024095 0.388046247 0.388049955  0.38807648 0.3880974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8135643 0.388186541 0.388224988 0.388225767 0.388247703   0.3882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8289226 0.388305506 0.388322336 0.388370424 0.388398141 0.388404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8407728 0.388418812 0.388434408 0.388453626 0.388498957 0.388500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8507433 0.388534689 0.388537231 0.388559384 0.388567992 0.3885848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8589882  0.38861827 0.388624587  0.38863428  0.38863857 0.3886386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8697167 0.388720205 0.388759659 0.388773189 0.388778106  0.388790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8790852 0.388850697 0.388853412 0.388857474 0.388878137 0.3889061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8907479 0.388914682 0.388917191 0.388922116 0.388974899 0.388975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8975689 0.388984599 0.388996447 0.388998195 0.389008171  0.38902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9024439  0.38903219 0.389035478 0.389046027 0.389046624 0.3890558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9059664 0.389063464 0.389076365 0.389083117 0.389095835 0.389105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9107261 0.389154092 0.389167582   0.3891753 0.389219882 0.389221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389234148 0.389259189 0.389287024 0.389287936 0.389287942 0.389288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9299603 0.389300019 0.389300613 0.389301659 0.389328243 0.389340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9348559 0.389365266  0.38939597 0.389402929 0.389445482 0.389453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9457002 0.389470313 0.389481768 0.389507366 0.389515783 0.389536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9547097 0.389550681 0.389553338 0.389573201 0.389599189 0.389602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8961039 0.389669582 0.389672278 0.389707353 0.389721011 0.389722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9743346 0.389748534 0.389752573 0.389757711  0.38976896 0.3897805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9782263 0.389805097 0.389826163 0.389828779 0.389830508 0.389839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9840948   0.3898555 0.389857751 0.389858392 0.389861858 0.389867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89870116 0.389877442 0.389882502 0.389932463 0.389932738 0.389951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8997096 0.389972274 0.389980977 0.389983751 0.389992805 0.3899928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0034855  0.39005545 0.390069096 0.390088472 0.390093211 0.3900952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0108909 0.390125902 0.390155348 0.390161225 0.390171477 0.390176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9019858 0.390221489 0.390236925 0.390247836 0.390251459 0.3903114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0321936 0.390354182 0.390358245 0.390361534 0.390365826 0.390376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0412412 0.390425935 0.390430151 0.390434815 0.390451346 0.390460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0466599 0.390489311  0.39051717 0.390519187 0.390523088 0.390524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0525752 0.390529015 0.390539857 0.390557767 0.390584377 0.390592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0597133 0.390619319 0.390626626 0.390647953 0.390697205 0.390714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0715917 0.390721856 0.390728157 0.390734658 0.390742586 0.3907636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0764914 0.390788076 0.390790915 0.390804598  0.39082545 0.3908302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0832183 0.390839202 0.390841243  0.39085515 0.390855343 0.390880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0906065 0.390912051 0.390915177 0.390922528 0.390942044  0.390942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0946502 0.390971132 0.390992274 0.391005892 0.391022452 0.391045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1084799 0.391093608 0.391104721 0.391118886 0.391152212  0.39115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1160884 0.391172631   0.3911756 0.391184353 0.391185775  0.391209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1214634 0.391217565  0.39122145 0.391223876 0.391240411 0.391254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9126361 0.391278623 0.391282609 0.391313613 0.391321024 0.391321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1325817 0.391339736 0.391372173 0.391373908 0.391390466 0.391419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1424343  0.39142696 0.391429749 0.391433086 0.391447031 0.391456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1477672 0.391505829 0.391519292 0.391520836 0.391524476 0.3915247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1529998  0.39155054 0.391578373 0.391588336  0.39159148 0.391608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1611038 0.391629986  0.39165363 0.391690208 0.391704112 0.3917094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1721656 0.391731619 0.391733982 0.391753426 0.391811135 0.391819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1839521 0.391863322 0.391874793 0.391878104 0.391896293 0.3919001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1910037 0.391917681 0.391921856 0.391962971 0.391979898 0.391984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1987297 0.391992873 0.392005158 0.392036893 0.392052225 0.392065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9209475  0.39210419 0.392105607 0.392114532 0.392116596 0.3921215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2129873 0.392135081 0.392141112 0.392142203 0.392151962 0.392163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2186272 0.392191865 0.392192869  0.39219885 0.392200181 0.392221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2232916 0.392246841 0.392248482 0.392249233 0.392326605 0.392331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2342609 0.392347687 0.392359132 0.392386715 0.392404772 0.3924113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2419045  0.39242722 0.392434306 0.392443607 0.392461197 0.392473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2474096 0.392508269 0.392535821  0.39254133 0.392593614 0.392601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2605964 0.392607393  0.39261251 0.392622962 0.392633947 0.392637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2659299 0.392669645 0.392686927 0.392692031 0.392709382 0.3927214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392722505 0.392735528 0.392741603 0.392754088 0.392764599 0.3927712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2777498 0.392782474  0.39278572 0.392787858 0.392796435 0.392804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2817475 0.392825651 0.392837666 0.392866277 0.392902725  0.39290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2927433 0.392974254 0.392980351 0.392984281 0.392994586 0.393000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3032419 0.393047793 0.393060694 0.393081761 0.393088383 0.3931165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3126936 0.393137628 0.393143927   0.3931453 0.393148419 0.3931520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3185064 0.393191722 0.393196588 0.393213573 0.393218174 0.3932338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9326087 0.393261603 0.393267789  0.39328907 0.393298096 0.393323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9333265 0.393334632 0.393339275 0.393344201 0.393349767 0.3933541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3369036 0.393425104 0.393429605 0.393450819 0.393470071 0.393481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3485947 0.393499222 0.393514339 0.393518102 0.393532246 0.393552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3557942 0.393581564 0.393606394 0.393645523 0.393659437 0.3936616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3663633 0.393663776 0.393685535  0.39373403 0.393734746 0.393734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3750774 0.393765862 0.393767705 0.393782809 0.393783635 0.3937879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3800282 0.393808754 0.393811455 0.393814158 0.393830078 0.3938353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3838526 0.393863297 0.393864359 0.393871602  0.39387358 0.393875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3884576 0.393887461 0.393903031 0.393921216 0.393926872 0.393929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3978534 0.393980834 0.393989983  0.39401963 0.394030479 0.3940348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4039899 0.394052045  0.39405608 0.394061767 0.394072997 0.394124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4152117  0.39415483  0.39418613 0.394231188 0.394254696 0.394263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4268229 0.394297644 0.394302849 0.394303516 0.394331494 0.39435973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394379259 0.394412375 0.394412849 0.394414068  0.39441958 0.394430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4438601 0.394450694 0.394451508 0.394452335 0.394460942 0.394468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4471439 0.394480276 0.394487238 0.394501991 0.394528438 0.39453158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394536602 0.394546587 0.394548339 0.394560544 0.394580995 0.3945962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4596302  0.39460248 0.394605395 0.394641157 0.394674709 0.394680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4691586 0.394701385 0.394707165 0.394727467 0.394744359 0.3947471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4764693 0.394789471 0.394800134 0.394801079 0.394828326  0.394832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4859474 0.394884093 0.394885822 0.394899194 0.394904204 0.394914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4921016 0.394933709 0.394956675 0.394957233 0.394960504  0.3949644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395015201 0.395019087 0.395038626 0.395045863 0.395063836 0.395090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5097499 0.395118826 0.395136403  0.39513902 0.395164901 0.395206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5219275 0.395224191 0.395280629 0.395285343 0.395296292 0.395296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5300057  0.39531855 0.395321982 0.395323759  0.39534407 0.395348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5368116 0.395377889 0.395418521 0.395419365 0.395451307 0.395463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5487533  0.39550418 0.395513401 0.395514558 0.395516488 0.3955313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5534822 0.395546722 0.395546962 0.395564443 0.395589905    0.395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5596256 0.395601475 0.395604396 0.395624227 0.395654311 0.395656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9567326 0.395682206 0.395691501 0.395700729 0.395734839 0.395737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5753475 0.395780683 0.395784169 0.395788948 0.395806755 0.395823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3958336 0.395837049 0.395853068 0.395860414 0.395881075 0.3958868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5891235   0.3958966 0.395900818 0.395917887 0.395934994 0.395945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5962203 0.395973154   0.3959901  0.39599403   0.3960001 0.396000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6029017 0.396046458 0.396051254 0.396056808 0.396078292 0.396080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6089396 0.396107377 0.396109798  0.39613261 0.396134192  0.396138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6150962 0.396171129 0.396180542 0.396184153 0.396255211 0.3962683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6274672 0.396276538 0.396280186  0.39628619  0.39628876 0.396320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6323338 0.396377838 0.396396532 0.396414343 0.396441591 0.396460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6461935 0.396470775 0.396477572 0.396477983 0.396478183 0.396500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6575708 0.396591789 0.396622015 0.396640224 0.396648796 0.396649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9666116 0.396671971 0.396689354 0.396698851 0.396705676 0.396731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6732127 0.396738138 0.396748205 0.396749184 0.396758095 0.396762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6764871 0.396785535 0.396806699 0.396807783 0.396809715 0.3968146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6815241 0.396862021 0.396876028 0.396891524 0.396946271 0.3969511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6963238 0.396971645 0.396984417 0.396992488 0.397020616 0.397037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7057615 0.397088289 0.397093864   0.3971012 0.397118313 0.3971353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7165071 0.397169026 0.397174753 0.397177024 0.397200933 0.3972055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7214991 0.397218396 0.397230138 0.397244161 0.397262427 0.397265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7272121 0.397278675 0.397304962 0.397315053 0.397323318 0.397353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7361006 0.397362608 0.397364238 0.397400617  0.39740065 0.397401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7412351 0.397429487 0.397429795 0.397433761 0.397466081 0.3975078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7512092 0.397516071 0.397521359 0.397550204 0.397553845  0.39757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7583124 0.397592353 0.397600072 0.397633531 0.397688006 0.397689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7702982 0.397703956 0.397704381 0.397724636 0.397736265 0.397757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7758255 0.397773482 0.397822404 0.397824717 0.397824817 0.3978249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7825272 0.397859424 0.397872921 0.397881064 0.397896194 0.397911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7921471 0.397933678 0.397937869 0.397959402   0.3979607 0.397982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7989924 0.398000244 0.398035423 0.398058252 0.398078143 0.3980985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8111899 0.398116622 0.398120539 0.398128779 0.398139438 0.398150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8165406  0.39816743 0.398172963 0.398189569 0.398201626 0.3982375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8271188 0.398303404 0.398304889 0.398310697 0.398344475 0.398361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9837307   0.3984004 0.398429636 0.398429688 0.398440104 0.398443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8446385 0.398463946  0.39848437 0.398519324 0.398550501 0.3985687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8573428 0.398589065 0.398600045 0.398600233 0.398601399 0.3986527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8658387 0.398691028 0.398699713 0.398705935 0.398708763 0.398717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8725423 0.398734317 0.398736953 0.398759195 0.398760124 0.398770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8786044  0.39881336 0.398816519 0.398839878 0.398858223 0.3988789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8898385 0.398915174 0.398924661 0.398949601 0.398956346 0.3989672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8977962 0.398983197 0.399008603 0.399033876 0.399039801 0.399056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9057692 0.399062682 0.399071033 0.399074949 0.399106998  0.39911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9137816 0.399150264 0.399160291 0.399193676 0.399198405  0.399202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9205584 0.399227466 0.399228682 0.399246704 0.399256266 0.399262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9273435 0.399278209 0.399281201 0.399293286 0.399309314  0.39934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9366154 0.399370607 0.399370769 0.399375671 0.399376677 0.399390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9410307 0.399414307 0.399422865 0.399438375 0.399444283  0.39944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9467677   0.3994694 0.399475453 0.399500034 0.399520096 0.399533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9554718 0.399556049 0.399563716 0.399569459 0.399575764 0.399615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9647499 0.399661557 0.399664527 0.399682481 0.399684229 0.399732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9735505 0.399761298 0.399765228 0.399778583  0.39979131   0.3998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39980048 0.399808961 0.399827766 0.399871035 0.399899164 0.3999245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399925002 0.399931711 0.399932568 0.399946674 0.399948059 0.3999896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0006054  0.40001227 0.400041999  0.40005735 0.400068964 0.400087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0008938 0.400100263 0.400124166 0.400129117 0.400138354 0.4001733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0194283  0.40019879 0.400219103  0.40022609  0.40023917 0.4002434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0254534 0.400262611 0.400266087 0.400279986 0.400335992 0.400356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0037204 0.400380146 0.400393123 0.400394191 0.400407913 0.400421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0421853  0.40042348 0.400441644 0.400457768 0.400469032  0.40047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0506633 0.400509045 0.400517405 0.400519896 0.400527958 0.400533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0538732 0.400553836 0.400560964 0.400574928 0.400590775   0.4005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0630101 0.400644885 0.400666389 0.400666543 0.400669992  0.40067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0672973 0.400676583 0.400688376  0.40069666  0.40071958 0.400722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0750298 0.400755377 0.400756491 0.400766539 0.400783587 0.400799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0810478 0.400811477 0.400828512 0.400828961 0.400837064 0.400840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0845203 0.400866619 0.400875391 0.400921659 0.400926267 0.400962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0966644 0.400974344 0.400999503 0.401014018 0.401024153 0.401029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032384 0.401051631 0.401076058 0.401077985 0.401080392 0.401103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117684 0.401134463 0.401146514 0.401156487 0.401167907 0.401179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190229 0.401197605 0.401199782  0.40121899 0.401230683 0.401239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242933 0.401260704 0.401260894 0.401279829 0.401279936 0.401298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313478 0.401328532  0.40133245 0.401344595 0.401349073 0.401354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355501  0.40137668 0.401380837 0.401381456 0.401381567 0.401383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393458 0.401406479 0.401418053 0.401426993 0.401438874 0.4014469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450168 0.401453472 0.401465577 0.401513626 0.401518651 0.401532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550221 0.401577238 0.401584103 0.401599733 0.401605193 0.4016084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617251  0.40162156 0.401629919 0.401636276 0.401644877 0.401644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664906 0.401690859 0.401704653  0.40172853 0.401754744  0.40176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789055 0.401799894 0.401804235 0.401824962  0.40185568 0.401866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874005 0.401893568 0.401915785 0.401918543 0.401926357 0.4019267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926922 0.401936775 0.401938416 0.401955338 0.401963468 0.401992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1999759 0.402023919 0.402024265 0.402051815 0.402099142 0.402105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2106526 0.402112561 0.402125326 0.402136242 0.402148222 0.402168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2186486 0.402199725  0.40221708 0.402223911 0.402235506 0.4022409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2259774  0.40226036 0.402263274 0.402280754 0.402283095 0.4022998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2301807 0.402314942 0.402328405 0.402333129 0.402345742 0.4023472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2352797 0.402364224  0.40237512  0.40240208  0.40240278 0.4024104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2429137 0.402431331 0.402445249 0.402457356 0.402486879  0.402494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2521919 0.402539541 0.402549788 0.402559744 0.402597403  0.402600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2624874 0.402633271 0.402646018 0.402661699 0.402664316  0.40266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2665929 0.402679583 0.402688172 0.402691819 0.402697186  0.40271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2725362 0.402752981 0.402754915 0.402755402 0.402796134 0.402797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2812286 0.402818779 0.402828369 0.402835696 0.402837754 0.4028401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2866507 0.402867038 0.402868318 0.402872183 0.402876812 0.402879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0288729 0.402905917  0.40290821   0.4029253 0.402966155 0.4029911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3012932 0.403040492 0.403048681 0.403074646 0.403079753 0.403088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3112403 0.403112614 0.403112779 0.403155011 0.403159684  0.40317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3181291 0.403193613 0.403195765 0.403198934  0.40321925 0.403231959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403263869 0.403271312 0.403298351 0.403305324 0.403309204  0.40336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0336886 0.403427913 0.403432527 0.403473078 0.403504999 0.4035158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3527958 0.403529824 0.403530974  0.40354328 0.403553215 0.403599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3603965 0.403607721  0.40363774 0.403641166 0.403667475 0.403674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3683757 0.403692005  0.40369633 0.403697808  0.40378159  0.403786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3792047   0.4037935 0.403832216 0.403838465 0.403841285 0.403854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3854539 0.403857481 0.403861903 0.403893404 0.403924978 0.403930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3930696 0.403982406 0.403982436 0.404004495 0.404013244 0.4040146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4059594 0.404074386 0.404079796 0.404085131 0.404118807 0.404126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4128366 0.404145078 0.404146125 0.404169326 0.404184463   0.40419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4206936 0.404207276 0.404224073 0.404230762 0.404245366 0.4042594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4261217 0.404266168 0.404268071 0.404279986 0.404286488 0.404290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4293274 0.404299898 0.404308109 0.404314742 0.404319136 0.404333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4334886 0.404343543 0.404397069 0.404397379 0.404403522 0.4044183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4428083 0.404435457 0.404436788 0.404438566 0.404446797 0.404452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0451384 0.404515355 0.404516853 0.404521636 0.404529079 0.404537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4554523 0.404573515 0.404587985 0.404596968 0.404603469 0.404643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4649235 0.404721698 0.404735096 0.404756803 0.404769332 0.404770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4801425 0.404815592 0.404830583 0.404838224 0.404844945 0.404862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4874427 0.404906711  0.40491368 0.404932511 0.404949381 0.404957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4989047  0.40500102 0.405007983  0.40501727 0.405018593 0.405025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5041484 0.405048964 0.405049579  0.40506203 0.405063291 0.4051032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5110804 0.405122362  0.40512932 0.405133431 0.405148713  0.405155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5183973 0.405189621 0.405199854 0.405220903 0.405243279 0.405247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5255402 0.405298187 0.405311821 0.405315615 0.405334886 0.40534826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405356347 0.405374354 0.405380083 0.405397031 0.405402638 0.405403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5405405 0.405418797 0.405421921 0.405442259 0.405442425 0.4054713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5478201 0.405531211  0.40554587 0.405553829 0.405554768 0.405557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5560298 0.405567971 0.405584549 0.405594406 0.405599762  0.405605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5609985 0.405612157 0.405617556 0.405643571 0.405644157 0.4056485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5659434 0.405674823 0.405706286 0.405759835 0.405772142 0.4057800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5781293 0.405792893 0.405806066 0.405808583 0.405810904 0.4058112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5822673  0.40582767 0.405827771 0.405837665 0.405843139 0.405868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5882843 0.405910449 0.405914489 0.405929523 0.405941764 0.405952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5956536 0.405959917  0.40596395 0.406019475 0.406021647 0.406029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6039302 0.406043471 0.406053995 0.406059277 0.406079696 0.406118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6136455 0.406153651  0.40616799 0.406181187 0.406233492  0.40625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6293181  0.40632074 0.406328348 0.406335226 0.406345174 0.406372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6378833 0.406381023 0.406382919 0.406383263 0.406405665 0.406409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6418264 0.406427995 0.406459746  0.40648491 0.406487403 0.406492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6508294 0.406537091 0.406572429 0.406576316 0.406585959 0.40658768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406591526 0.406596687 0.406597105 0.406644075 0.406649616 0.406654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6657206  0.40666237  0.40666324 0.406665326 0.406665493 0.4066845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6685818 0.406689833 0.406711539  0.40672402 0.406724243 0.40675597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406788377 0.406791624  0.40682157 0.406843472  0.40684771 0.406850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6857625   0.4068634 0.406865918 0.406887663 0.406931602 0.406932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6949752 0.406950707 0.406969128 0.406985488 0.406995159 0.406998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6999557 0.407012891 0.407027465 0.407036257 0.407039531 0.407051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7059649  0.40706611 0.407083601 0.407097272 0.407104085 0.407111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7119763 0.407130067 0.407155937 0.407186096 0.407221319 0.407242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7255152 0.407255252 0.407282256  0.40728398 0.407285425 0.407296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7307566 0.407310995 0.407322889 0.407333084 0.407338181 0.407359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7374729 0.407376785 0.407389772 0.407393611 0.407407407 0.4074196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7424351 0.407432095 0.407449069 0.407450243 0.407467953 0.407486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7521011 0.407573964 0.407581885 0.407626126 0.407640599 0.407647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7652185 0.407659473 0.407681039  0.40768141  0.40769447 0.4077061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7708739 0.407720852 0.407724337 0.407728181 0.407772815 0.407786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7800535 0.407810677  0.40781316 0.407836865 0.407887428 0.4078974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7913884  0.40791688 0.407918372 0.407932011 0.407947193 0.4079520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7973334 0.407979921 0.407983681 0.407986247 0.407993339 0.40799737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407999623 0.408005217 0.408037255 0.408080535 0.408084559 0.408091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8101156 0.408131812 0.408157007  0.40816692 0.408185472 0.4081968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8200523 0.408204235 0.408215982 0.408234049 0.408235615 0.4082393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0824312 0.408254251 0.408277646 0.408329584 0.408340264 0.4083579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8383551 0.408390528 0.408394404 0.408411974 0.408419835 0.4084224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8433359 0.408437292 0.408440864 0.408449092 0.408482503 0.408499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8549811 0.408550056 0.408575872 0.408589137 0.408599218 0.4086416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8647423 0.408649462 0.408658421 0.408659134 0.408659459 0.4086697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8686957 0.408690635 0.408718414 0.408721455 0.408742441 0.408748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8757386 0.408782578 0.408811963 0.408825978 0.408835085 0.4088691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0893302 0.408962218 0.408979551 0.409008842 0.409015631 0.409019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9040794 0.409059094 0.409062439 0.409070807  0.40908263 0.409094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9105864 0.409120571 0.409134782 0.409143189 0.409173443 0.409198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0919885 0.409199124 0.409240865 0.409270043 0.409270199 0.40927258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409276659 0.409278387  0.40929891 0.409314453  0.40932307 0.409324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9327501 0.409327598 0.409341834 0.409374454 0.409379062 0.4093932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9405558  0.40941315 0.409423345 0.409438153 0.409441661 0.409446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9450909 0.409459054 0.409479526 0.409493561 0.409515253 0.4095285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9540387 0.409565489 0.409571701 0.409583617  0.40961458 0.409616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9628228 0.409630626 0.409636049 0.409644307 0.409675698 0.409685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9726781 0.409731046 0.409753008 0.409758965 0.409769595 0.4097729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9773166 0.409774368  0.40978634 0.409795102 0.409807215 0.409829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9845269 0.409845765 0.409858244 0.409867173 0.409876278 0.409889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09921169 0.409960956 0.409970506 0.409985282 0.410012184 0.4100129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1007969 0.410095228 0.410107161 0.410117694 0.410117701 0.4101342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0160911 0.410165189 0.410176647 0.410198251 0.410206341 0.410215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0241884 0.410244165 0.410258255 0.410262271 0.410263589 0.410292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0299943 0.410317936 0.410334313 0.410341602 0.410343586 0.4103472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0353255 0.410358828 0.410360909 0.410394475 0.410417805 0.410418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0429967 0.410430839 0.410443155 0.410445553 0.410472283 0.410474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0478603 0.410499489 0.410500655 0.410508136  0.41051179 0.4105127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0524457 0.410527309 0.410530526 0.410541529 0.410550487 0.4105531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0556849 0.410562181  0.41058828 0.410622884 0.410635746 0.410654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0704651 0.410714129 0.410715105 0.410717856 0.410785233 0.410789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0790543 0.410794525 0.410813297 0.410820424 0.410826186  0.41086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0886304 0.410911818 0.410913896  0.41091713  0.41093712 0.4109464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0981697 0.411024653 0.411038738 0.411077475  0.41113287 0.411165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1171434 0.411193828 0.411198933 0.411210861 0.411216417  0.41124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1243183 0.411259909 0.411270162 0.411270502  0.41127061 0.411273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1281311 0.411284818 0.411303334 0.411383105 0.411390488 0.411435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1446631 0.411451004 0.411456597 0.411458854 0.411469367 0.41147365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411485304 0.411491117 0.411515971 0.411524651 0.411534602 0.4115520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1559385  0.41156231 0.411570558 0.411586474 0.411592668 0.4116114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1669525 0.411673181 0.411679416 0.411686477 0.411698538 0.4117046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1171946 0.411721477 0.411724233 0.411733502  0.41174353  0.41174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1750403 0.411759477 0.411768714 0.411772856  0.41177591 0.4117801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1784313 0.411793225 0.411794103 0.411809116  0.41181161 0.4118117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1820286 0.411821894 0.411829533 0.411830062 0.411830895 0.4118467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1849168  0.41185275 0.411884728 0.411890576 0.411890854 0.411898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1941767 0.411942821 0.411947946 0.411952935 0.411955876 0.4119587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1972535 0.411974199  0.41201692 0.412034586 0.412041691 0.4120629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2067297 0.412072287 0.412097584 0.412098587 0.412102445 0.4121099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2115846 0.412187418 0.412195148 0.412198475 0.412198568 0.412205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2208536 0.412218466 0.412220608 0.412257174 0.412260776 0.412290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2290074 0.412302038 0.412317536 0.412338124 0.412360506 0.4123692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2391739 0.412398622 0.412404873 0.412412172 0.412430642 0.412434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2436911 0.412441517 0.412453538 0.412467254 0.412490798 0.412525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2535293 0.412558744 0.412563108 0.412569773 0.412587413 0.412590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2599594 0.412602705  0.41260347 0.412621445 0.412657703 0.412671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2710685 0.412725858 0.412729364 0.412743397 0.412755691 0.4127656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2769285 0.412771743 0.412773884 0.412782989 0.412798529 0.412811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2814896  0.41282614 0.412831155  0.41283403 0.412834597 0.412840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2842882 0.412849011 0.412858714 0.412867863 0.412902489 0.412907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1292544 0.412941144 0.412947545 0.412977057  0.41302978  0.41303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3066677 0.413095561 0.413105166 0.413113029 0.413136374 0.413143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1315915 0.413186959 0.413256051 0.413256196 0.413260858 0.413273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1328408 0.413290669 0.413298009 0.413305474  0.41331057 0.4133161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3319487 0.413364224 0.413400637 0.413408885 0.413411545    0.413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3431728 0.413434767 0.413435975 0.413442309 0.413479326 0.413517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413524239 0.413536958 0.413548871 0.413548981 0.413555296 0.413566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3586414 0.413589581 0.413603802 0.413639091 0.413654618 0.413662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3663015 0.413673895 0.413696406 0.413699239 0.413699639 0.413716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3721961 0.413742668 0.413770802 0.413786207 0.413797689 0.4137987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3804742   0.4138049 0.413821783 0.413834466 0.413855332  0.413858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3873276 0.413889974 0.413906107 0.413911981 0.413927088 0.4139564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3976236 0.413977523   0.4139885 0.413992914 0.413994517  0.41399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4011095 0.414028946 0.414088541  0.41410501 0.414107096 0.414149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4178324 0.414188432 0.414213684 0.414240261 0.414264363 0.414265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1427824 0.414281853 0.414309077 0.414329284 0.414352366 0.4143559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4368057 0.414369183 0.414381715 0.414402174 0.414405494 0.414410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4426832 0.414452731 0.414461891 0.414471551 0.414501565 0.4145016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4526011 0.414550196 0.414563991 0.414585415 0.414599529 0.41460683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414618818 0.414619513 0.414632389 0.414666302 0.414675479 0.414706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4708635 0.414729973 0.414732593 0.414758487 0.414772526 0.4148136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4840121 0.414872198 0.414881723 0.414884657 0.414885851 0.414890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4902625 0.414905673 0.414913753 0.414929254 0.414930845 0.414933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4958504 0.414973689 0.414983748 0.414993241 0.415003498 0.415009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5024279 0.415039177 0.415056629 0.415064993 0.415068177 0.415069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5073116 0.415092344 0.415106625 0.415109695 0.415131461 0.415131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5146623 0.415155078 0.415166787 0.415179496 0.415181289  0.41521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1522711 0.415229239 0.415246129 0.415264123 0.415286157 0.415296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1530401 0.415348924 0.415354462   0.4153591 0.415362137  0.41538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5391244 0.415413129 0.415421107 0.415430267 0.415452818 0.4154740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5479615 0.415480532 0.415485713 0.415504272 0.415510695 0.415518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5524099 0.415528157 0.415536529 0.415544196 0.415584416 0.41562480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41564616 0.415650483 0.415651272 0.415686219 0.415709188 0.415716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5730337  0.41578868 0.415806945 0.415823433 0.415831317 0.4158339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5843069 0.415848131 0.415861834 0.415873104 0.415876199 0.415879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5882238 0.415903777 0.415916817 0.415939099 0.415944001  0.415948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5954842 0.415989053    0.415992 0.415996863 0.416026031 0.4160280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6047967 0.416058394 0.416070055 0.416097416 0.416103356 0.416125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6139597 0.416150418 0.416165526  0.41616903 0.416194602 0.416195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6197975  0.41620448 0.416218583 0.416228133 0.416230422 0.4162394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6239709 0.416252073 0.416275411 0.416289714 0.416292115 0.4162925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6316737 0.416318746 0.416337052 0.416340839 0.416342838 0.4163481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6352822 0.416363015 0.416370802 0.416371023 0.416393884 0.416424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6430212 0.416431483 0.416436106 0.416442532 0.416445763 0.4164507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6473153 0.416481487 0.416487235 0.416496918 0.416507716 0.416514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1651727 0.416525107 0.416544329  0.41656305 0.416569102 0.416590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6591794 0.416606128 0.416628964 0.416638891 0.416652301 0.4166529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6664358  0.41667772 0.416716657 0.416731474 0.416761005 0.4167791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6796267 0.416826311 0.416828228 0.416838138 0.416841192 0.416849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6857832 0.416858969 0.416865017  0.41686573 0.416868582 0.4168806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6882713 0.416887775 0.416900237 0.416926609 0.416949936   0.4169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6989868 0.416991824 0.416996906    0.417002  0.41700738 0.4170110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7018591 0.417027805 0.417042392 0.417052995 0.417055646 0.4170727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7082841 0.417097553 0.417106303 0.417107008 0.417109468  0.41712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7129144 0.417145426 0.417152538  0.41715952 0.417165669 0.417176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7186417 0.417210491 0.417219045 0.417228353 0.417244537 0.4172777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7290176 0.417296032 0.417311018 0.417313445 0.417321642 0.4173308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7337229 0.417356182 0.417380687 0.417389805 0.417394064 0.4174039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7406607  0.41740918 0.417430642 0.417434642  0.41743918 0.417458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7502012 0.417504342   0.4175055 0.417516497 0.417525514 0.41753935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417551972 0.417553954 0.417556897 0.417560842 0.417561248 0.417579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7593016 0.417597067 0.417609599 0.417618607 0.417621875 0.4176293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7649433 0.417651387 0.417658234 0.417711356 0.417715345 0.417721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7726582 0.417741317 0.417762418 0.417787538  0.41783897 0.4178469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7849504 0.417852738 0.417872773 0.417873775 0.417875291 0.417881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7889103 0.417895272 0.417915247 0.417946048 0.417971065 0.4179822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7991292 0.418009291  0.41801185 0.418040439 0.418050604 0.4180554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8062726 0.418098448 0.418104593 0.418110067 0.418158184  0.418166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8171091 0.418177396 0.418199621 0.418204544 0.418206056 0.418213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8215411 0.418223111 0.418232707 0.418254248  0.41826158 0.418261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8269755 0.418290355 0.418325293 0.418329753  0.41834111 0.418346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1835095 0.418385585 0.418397882 0.418401033 0.418407321 0.418421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8435946 0.418442006 0.418458543 0.418485054 0.418496377 0.418517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8526396 0.418527158 0.418531568 0.418538579 0.418544764 0.4185454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8576269 0.418581419 0.418589101 0.418595159  0.41861986 0.4186230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8635897 0.418637465 0.418651375 0.418665329 0.418666209 0.418679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8707346 0.418715107 0.418740607 0.418756055 0.418779061 0.418790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8799684 0.418812166 0.418826156 0.418833272 0.418837675   0.41885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8869825  0.41887969 0.418890379 0.418905406 0.418913525 0.418916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8936309 0.418958104 0.418990326 0.418990912 0.418991642 0.418995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8998444 0.419032544 0.419047795 0.419053964 0.419057555 0.419058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1905931 0.419080654 0.419105393 0.419116177  0.41912235 0.419128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9135373 0.419141078 0.419161677 0.419177029 0.419183233 0.419186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9187482 0.419187489 0.419188001 0.419215251 0.419219607 0.419220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1923579 0.419236899 0.419240169 0.419247318 0.419271891  0.419284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9298392 0.419302183 0.419302818 0.419327998 0.419330104 0.4193336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9336666 0.419338285 0.419343566 0.419368662 0.419373196 0.419394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9395151 0.419404405 0.419408133 0.419449155  0.41945746 0.419457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9503833 0.419509016 0.419513475 0.419515124 0.419527326 0.419533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9539715 0.419546072 0.419568765 0.419597694 0.419609131  0.419609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9627554 0.419674858 0.419677171 0.419677405 0.419681621 0.4196975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9714461 0.419715024 0.419749096 0.419800561 0.419802933 0.419810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9814505 0.419814594 0.419833214 0.419864661 0.419866617 0.4198749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19899171 0.419920658 0.419923572 0.419957359  0.41995842 0.4199594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1996912 0.419980639 0.419983268 0.420037417 0.420047513 0.420059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0094096 0.420112498  0.42017437 0.420192886 0.420216445 0.420222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0229501 0.420231678 0.420231682 0.420233653  0.42025087 0.4202571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0257328 0.420257415 0.420287978 0.420327041 0.420335508 0.420337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0339042 0.420346215 0.420357669 0.420359616 0.420360162 0.4203833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2041449 0.420422558 0.420443407 0.420472237  0.42047664 0.4204851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2049669 0.420502038 0.420505783 0.420509137  0.42054589  0.42055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0552369 0.420568628 0.420571962 0.420579645 0.420583981 0.420614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0623175 0.420629115  0.42067006 0.420680308 0.420701976  0.420714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0715513 0.420715857 0.420746155 0.420747206 0.420761466 0.4207622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0763688 0.420771593 0.420774892 0.420783646 0.420787946 0.420794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0798359 0.420808482 0.420811796 0.420843816 0.420860439 0.420865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2086649 0.420878956 0.420916417 0.420924495 0.420925663 0.4209272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0931536 0.420960916 0.420967579 0.420967618 0.420971354 0.421029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1042796  0.42106389 0.421074409 0.421080258  0.42108178 0.4210920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1104569  0.42112025 0.421141689 0.421157893 0.421178941  0.421197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1201868 0.421239725 0.421263155 0.421287759 0.421288423 0.421290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1299761 0.421305939 0.421347077 0.421361029 0.421361318 0.4213845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1395127 0.421401241 0.421406287 0.421428694 0.421440212  0.42145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1456963 0.421459371 0.421464412 0.421478926 0.421479826 0.4214832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1496641 0.421508721 0.421511213 0.421534575 0.421539943 0.421544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1555952 0.421578422 0.421593361 0.421594952 0.421604299  0.42168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1695056 0.421713346 0.421789105 0.421810425 0.421812271 0.4218190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2181905 0.421826928 0.421827664 0.421836439 0.421840238 0.4218447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1852341  0.42186452 0.421897165 0.421914691 0.421915617 0.42191911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421942327 0.421951717 0.421956849 0.421976557 0.422048163  0.422053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2059422 0.422082156 0.422116464 0.422126382 0.422138622 0.4221544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2176209 0.422207339 0.422219711   0.4222382 0.422262624  0.422290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2310757 0.422315537 0.422342059 0.422350041 0.422357764 0.4223662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2236835 0.422384241 0.422390042 0.422395579 0.422397043 0.422420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2463101 0.422467288 0.422483534 0.422486189 0.422505961 0.422530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2533716 0.422577423 0.422584557  0.42258826 0.422590322 0.42259209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42263536 0.422644339 0.422645412 0.422654886 0.422658511 0.422661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2685826 0.422691649 0.422694884 0.422718742 0.422728706 0.422766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2791243 0.422806949 0.422808599 0.422823392 0.422857242 0.4228586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2861686  0.42286573 0.422871381 0.422890049 0.422890547 0.422966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2974785 0.423035918 0.423050254 0.423061302  0.42306207 0.423063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3096151 0.423106419 0.423109033 0.423111558 0.423115377 0.4231404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3153693 0.423173292 0.423174124 0.423187043 0.423206952 0.423219226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423222365 0.423224268 0.423253901 0.423257674 0.423270784 0.423314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3337856 0.423358625 0.423359664 0.423404865 0.423443417  0.42345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3483478 0.423498731 0.423533613 0.423540356 0.423551675 0.4235539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3562545 0.423576424 0.423588768 0.423592337 0.423593414 0.423600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3614174  0.42362503 0.423628819  0.42363738 0.423639586 0.4236702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3677632 0.423687266 0.423723517 0.423733357 0.423751575 0.423754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3758944 0.423772681 0.423779656 0.423799463 0.423830468 0.4238324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3841852  0.42384325 0.423849655 0.423858714 0.423860251 0.423869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3930934 0.423973159    0.423992 0.424010751 0.424011124  0.42402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4041172 0.424047776 0.424063604 0.424122513 0.424135778 0.424146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4155196  0.42415931  0.42418078  0.42422289 0.424225016 0.424250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4287768 0.424309212 0.424332876 0.424336436 0.424338969 0.424341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4343772 0.424372853 0.424377686 0.424385828 0.424393902 0.4244142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4414398 0.424422011 0.424439546 0.424460601 0.424461768 0.4244668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4521891  0.42452388 0.424525158 0.424532728 0.424546121 0.4245579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4569479 0.424590204 0.424606449 0.424608829 0.424628769 0.424631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4660959 0.424661113 0.424662515 0.424668311 0.424699118 0.424715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4724641 0.424732604 0.424738689 0.424739648 0.424741173 0.424748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2477622 0.424786996 0.424787606  0.42481418 0.424850008 0.4248555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4857361 0.424857714 0.424901626 0.424943342 0.424986537 0.425014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5023957 0.425048367 0.425065009  0.42506812 0.425072804 0.425085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5095817 0.425101295 0.425102252 0.425119498 0.425127674 0.425127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5135764 0.425149701 0.425149862 0.425183915 0.425188951 0.42520380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425227971 0.425232844 0.425247549 0.425249169 0.425262989 0.425285803 </w:t>
      </w:r>
      <w:r>
        <w:br w:type="textWrapping"/>
      </w:r>
      <w:r>
        <w:rPr>
          <w:rStyle w:val="VerbatimChar"/>
        </w:rPr>
        <w:t xml:space="preserve">##           1           1           1           3           1           1 </w:t>
      </w:r>
      <w:r>
        <w:br w:type="textWrapping"/>
      </w:r>
      <w:r>
        <w:rPr>
          <w:rStyle w:val="VerbatimChar"/>
        </w:rPr>
        <w:t xml:space="preserve">## 0.425295679  0.42529569 0.425308861 0.425339527 0.425388058 0.425414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5418451 0.425471819 0.425487642 0.425488921 0.425517665 0.425534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5549348 0.425551164 0.425560324 0.425562878 0.425585194 0.425586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5597312 0.425622022  0.42562592 0.425637762 0.425646424 0.425674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5677144 0.425678514 0.425681055 0.425684102 0.425686063 0.4257161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2573127 0.425734781 0.425744666 0.425759456 0.425779533  0.42579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5812928  0.42585341 0.425858047 0.425861031 0.425866333 0.425887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5913068 0.425914817 0.425923104 0.425927108 0.425931385 0.425932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5943208  0.42595507 0.425961392 0.425966842 0.425983925 0.425985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5996977 0.426001444 0.426030179 0.426032638  0.42603495 0.426039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6042845 0.426048508 0.426092138 0.426098018 0.426102956 0.426123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6137381  0.42616694 0.426167869 0.426185976 0.426187722 0.426217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6257194 0.426271093 0.426294821 0.426314737 0.426318826 0.426323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6324626 0.426324832 0.426352263 0.426357508 0.426368578 0.426371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6388468 0.426395939 0.426398114  0.42645838 0.426467915 0.426471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6480619 0.426549762 0.426567461 0.426573044 0.426580996 0.426587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6622223 0.426635585 0.426643339  0.42667765 0.426678666 0.4266924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6697421 0.426704886 0.426709462 0.426732663 0.426736947 0.426750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6759459 0.426763898 0.426779063 0.426786607 0.426789415 0.426804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6859585 0.426870883 0.426924265 0.426929392 0.426940197 0.4269506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6956777 0.426962656 0.426969442 0.426977527 0.426982115  0.427009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7016219 0.427021546 0.427024028 0.427027636 0.427044074 0.427047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2706366 0.427091044 0.427114577 0.427145709 0.427149648 0.427150133 </w:t>
      </w:r>
      <w:r>
        <w:br w:type="textWrapping"/>
      </w:r>
      <w:r>
        <w:rPr>
          <w:rStyle w:val="VerbatimChar"/>
        </w:rPr>
        <w:t xml:space="preserve">##           1           1           2           2           1           1 </w:t>
      </w:r>
      <w:r>
        <w:br w:type="textWrapping"/>
      </w:r>
      <w:r>
        <w:rPr>
          <w:rStyle w:val="VerbatimChar"/>
        </w:rPr>
        <w:t xml:space="preserve">## 0.427178641 0.427203677 0.427206925 0.427215657 0.427217245 0.427223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2726718 0.427279219   0.4273082 0.427311661 0.427323592 0.4273504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7352899 0.427364394 0.427391362 0.427451083 0.427476407 0.427486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7487759 0.427505445 0.427511899 0.427512008   0.4275909 0.4275935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7607523 0.427628619 0.427649829 0.427678398 0.427684763 0.427685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7703946 0.427722246 0.427724544 0.427733055 0.427766923 0.427797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7797684 0.427799297 0.427810982 0.427814713 0.427821728 0.427863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7878606 0.427883973 0.427886775 0.427893279 0.427934621 0.4279571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7973491 0.427985995   0.4279893 0.428018557 0.428034178 0.4280436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8071491 0.428073113 0.428077743 0.428098176 0.428103981 0.42811084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428157789 0.428162785 0.428164344 0.428165456 0.428244257 0.4282529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8255873 0.428281927 0.428287555 0.428322288 0.428323561 0.4283388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8341323 0.428358605 0.428359461  0.42836475 0.428368108 0.428380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8382755 0.428398505 0.428400942 0.428416999 0.428430668 0.428439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8443757 0.428475125 0.428476463 0.428521814 0.428549454 0.428586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8593073 0.428597757   0.4285989 0.428601187 0.428613238 0.428624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8631775 0.428638091 0.428668386 0.428698094 0.428709114 0.428719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8720598 0.428739282 0.428744988 0.428761873 0.428769135 0.428774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8785607 0.428806874  0.42880952 0.428823256 0.428827469 0.428845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8899821 0.428916244 0.428925686 0.428935503 0.428936678 0.428949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8963854 0.428986687 0.429065345 0.429069092 0.429070538 0.429074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9076645 0.429083775 0.429098881 0.429120427 0.429142714 0.429152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9180925  0.42919045 0.429235301 0.429237947 0.429246267 0.4292467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9285357 0.429305913 0.429311621 0.429325783 0.429343707 0.429346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9356644 0.429358825  0.42938179 0.429405882 0.429434015 0.429458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9463544 0.429471634 0.429473354 0.429496648 0.429501639 0.429526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9534141 0.429565386  0.42957043 0.429571872 0.429595067  0.42960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9609446  0.42961465 0.429628236  0.42963633 0.429641171 0.429682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9697574 0.429702009 0.429718307  0.42973003  0.42973024 0.4297351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9736694 0.429739965 0.429742614 0.429747208  0.42974951 0.4297524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9758637 0.429767204 0.429785107 0.429791241 0.429797517 0.429820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9823479 0.429834266 0.429847682 0.429867765 0.429871057 0.4298775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9887505 0.429903654 0.429907881 0.429913339 0.429914017 0.429956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29959052 0.429959144 0.429974281 0.430000604 0.430015363 0.4300215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0027804  0.43003413 0.430038511 0.430111373 0.430116569 0.4301216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0122035 0.430133232 0.430137233 0.430145994 0.430172948 0.430188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0188911 0.430201798 0.430204413 0.430224254 0.430237984 0.430254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0269159 0.430272292 0.430294337  0.43032302 0.430327783 0.430349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0349706  0.43042149 0.430436164 0.430440471 0.430444733 0.4304560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0466758 0.430469252  0.43047397 0.430476949 0.430484189 0.430501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0505672 0.430517316 0.430518127 0.430521903 0.430546826 0.430569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0569712 0.430582694 0.430584358 0.430594637 0.430599451 0.4306183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0622775 0.430625655 0.430629129 0.430652312 0.430673997  0.43070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430706343 0.430712637 0.430740859 0.430771282 0.430784608 0.4307876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0794677 0.430795023   0.4308024 0.430871738  0.43087825 0.4309045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0911764 0.430914227 0.430923537 0.430928179  0.43094426 0.4309694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1022759 0.431026114 0.431032943 0.431042404 0.431056894 0.4310594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1106131 0.431111335 0.431120033 0.431148117 0.431167874 0.431177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1178681 0.431188088 0.431189603 0.431203183 0.431234098 0.4312421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1242325 0.431243448  0.43124606 0.431291817 0.431313973 0.431315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3133913 0.431340274 0.431342429 0.431368024 0.431371242 0.4313725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1397306  0.43140392 0.431406761 0.431409591  0.43142852 0.4314361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1451291 0.431482106 0.431528808 0.431540269  0.43155349 0.4315633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1577303  0.43157878 0.431588043  0.43160498 0.431605247  0.431606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1637754 0.431678864 0.431722689 0.431725481 0.431736508 0.4317610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1769936 0.431789884 0.431800891 0.431829545  0.43183553 0.431844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1853979 0.431854815 0.431871892 0.431883596 0.431893007 0.4319040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1930751 0.431952889 0.431964857 0.431966772 0.431980801 0.43201618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432017494 0.432024169 0.432070991 0.432076496 0.432097609 0.432104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2109402 0.432132283 0.432134218 0.432134403 0.432141965 0.432152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2166929  0.43217648 0.432197137  0.43220339 0.432205455 0.4322063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2213982 0.432234102 0.432260918 0.432278386 0.432288412 0.4323574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2359766 0.432384033 0.432386999 0.432398036 0.432416843  0.432454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2469109 0.432472817 0.432493121 0.432494648 0.432513497 0.4325323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2555692 0.432556889 0.432557016 0.432584582 0.432585941 0.432587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2590675 0.432594568 0.432604292 0.432608917 0.432685577 0.4327302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2751081 0.432783608 0.432785451 0.432810804 0.432823832  0.43283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2858869 0.432891458 0.432920298 0.432921933 0.432926708 0.432928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43296064 0.432969411 0.432983597 0.433056694 0.433077818 0.4330796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3081515 0.433086752 0.433101328 0.433108088 0.433112824 0.4331133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3120529 0.433133733 0.433159617 0.433192403 0.433195851  0.43320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3219826 0.433227168 0.433248383 0.433262025 0.433271602 0.433287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3305063 0.433342666 0.433353106 0.433365292 0.433376707 0.433390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3418042  0.43342806 0.433437771 0.433448715 0.433460076 0.433461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3473581  0.43348384 0.433495593 0.433504306 0.433504427 0.433530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3559587 0.433566434 0.433571345 0.433598206 0.433637662 0.4336380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3657628 0.433663716  0.43368027 0.433710859   0.4337127 0.433718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3723446 0.433724489 0.433742629 0.433755309 0.433792513 0.4338051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3815199 0.433815665 0.433818702 0.433849069 0.433850167 0.4338566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3862645 0.433866233  0.43387457 0.433875315  0.43387723 0.4339103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3919202 0.433934821  0.43393752 0.433947158 0.433966099 0.433987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3997988 0.434003416 0.434007833 0.434023582 0.434025487  0.43403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4055374 0.434069115  0.43408117 0.434103279 0.434106374 0.434117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4132069 0.434138295 0.434144535 0.434164558 0.434164728 0.4341929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4196514 0.434227918 0.434228583 0.434233886 0.434240886 0.434255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4261473 0.434262629 0.434292932 0.434324152 0.434332395 0.434355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4355701 0.434361992 0.434366519 0.434381861 0.434384113 0.434386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4400225 0.434400757 0.434418409 0.434428975 0.434429213 0.434445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3445488 0.434460382 0.434479518 0.434497947 0.434500268 0.434537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4556544 0.434571262 0.434585502 0.434610604 0.434624184 0.434665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4674615 0.434681974 0.434703871 0.434713057 0.434732596 0.4347452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4778261 0.434829661 0.434832295 0.434838062 0.434842424 0.434846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4854683 0.434855048 0.434867142 0.434871335 0.434874134 0.434881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4909893 0.434913424 0.434922911 0.434926214 0.434935716 0.4349396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4959234 0.434962464 0.434967764   0.4349761 0.434987409 0.4350138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5019209 0.435029018 0.435033728  0.43504666 0.435085695 0.4350880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5129741 0.435144894 0.435148285 0.435150873 0.435154385  0.43515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3517291  0.43517955 0.435181721 0.435189244 0.435191125 0.4352137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5232272 0.435243558 0.435250661 0.435273116 0.435278509 0.435282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5294387 0.435295387 0.435309052 0.435320307 0.435325104 0.4353550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5377495 0.435402539  0.43542583 0.435445166 0.435457532 0.4354640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5486451 0.435504673 0.435507321 0.435549852 0.435567526 0.435570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5571688 0.435573474 0.435584507 0.435599299 0.435617162 0.435625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5638537 0.435654565 0.435654995 0.435657245 0.435659297 0.435660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3566568 0.435672934 0.435702234 0.435712857 0.435713445 0.435719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5720355 0.435725142 0.435735713 0.435761392 0.435770861 0.4357894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5809126  0.43582567 0.435849632 0.435863166 0.435873399 0.435875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5892353 0.435904273 0.435905089 0.435906311 0.435914102 0.4359147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5914873 0.435928204 0.435939102 0.435946614  0.43596318 0.4359699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5992144 0.436028898 0.436042653 0.436053709 0.436060966 0.4360672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6091559 0.436092378 0.436096506 0.436099089 0.436099453  0.43610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6118838 0.436123348 0.436135138 0.436148511 0.436151872 0.4361630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6167269 0.436205104 0.436209635 0.436252125  0.43626883 0.436278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6356364 0.436392436 0.436403208 0.436410214 0.436420598 0.436493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6495359  0.43649664 0.436500266 0.436503735 0.436504233 0.436553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3655361 0.436556312  0.43657269 0.436590044  0.43659537 0.4366078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6618779 0.436626267 0.436637557 0.436656417 0.436672236 0.436702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6703526 0.436723628 0.436732362 0.436735636  0.43674585 0.436748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6756185 0.436756569 0.436770882 0.436784579 0.436807151 0.436847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6849623 0.436851509 0.436867374 0.436881438 0.436886916 0.4368907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6912617 0.436918343 0.436927179  0.43692975 0.436939077  0.436986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6987784 0.437003773 0.437007758 0.437044438 0.437046766 0.437050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7060739 0.437078146 0.437093818 0.437113815 0.437125749 0.4371738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7186552 0.437187588  0.43719878 0.437216705  0.43721733 0.437220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3723549  0.43724612 0.437291898 0.437295742 0.437312537 0.437313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7360079 0.437389219 0.437395839 0.437408241 0.437416798 0.4374470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7449179 0.437450728 0.437451097 0.437460284 0.437460549 0.437464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7473227 0.437480188 0.437550799 0.437562438 0.437574819 0.437597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7600774 0.437616523 0.437639704 0.437681044 0.437683158 0.437718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7728114 0.437740693 0.437759218 0.437763575 0.437767424 0.437771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7781109 0.437807052 0.437810945 0.437816995 0.437825923 0.4378406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7853076 0.437854205 0.437883939 0.437892578 0.437974973 0.438000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8001865 0.438006952  0.43804956  0.43805701 0.438065438 0.438066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8070184 0.438078096 0.438084348 0.438093308 0.438115608 0.438125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8135702 0.438147525 0.438157807 0.438164404 0.438179776 0.438179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8186711 0.438202247 0.438212768 0.438228314 0.438237424 0.438251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8298349 0.438312338   0.4383292 0.438341488 0.438342466 0.4383476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8350733 0.438361414 0.438378014 0.438389943 0.438401776  0.438423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8428079 0.438432266 0.438437462 0.438446075 0.438481445 0.4385135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8528339 0.438531193 0.438531908 0.438543675 0.438562071 0.4385670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3857394  0.43858253 0.438590442 0.438630079 0.438646701 0.438677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8684015 0.438687392  0.43870351 0.438731063 0.438744899 0.4387704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8778293 0.438785076 0.438805722 0.438822907 0.438829304 0.4388396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8850485 0.438852342 0.438866861 0.438885173 0.438890277 0.4388913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3889507 0.438927269 0.438935631 0.438956328 0.438960029 0.438961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8963415  0.43896888 0.439040413 0.439051743 0.439091461 0.439093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9105231 0.439121756 0.439141912 0.439156084 0.439161856 0.43917121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439179733 0.439187262 0.439190974 0.439206316 0.439209788 0.439212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9230949 0.439249918  0.43924995 0.439253607 0.439256074 0.439277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9298214 0.439307819 0.439308476 0.439349377 0.439356064 0.439381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3938887 0.439400855 0.439404099 0.439416921 0.439419448 0.4394237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9440927 0.439446367 0.439463378 0.439468609 0.439483781 0.43951209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439525209  0.43954508 0.439548764 0.439576093 0.439576293 0.439579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9580435 0.439585073 0.439609933 0.439611456 0.439622415 0.43962359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 0.43964009 0.439646552 0.439654113  0.43966702 0.439675459 0.43967704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43967899 0.439684124 0.439718676 0.439722328 0.439728919 0.439756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9780785 0.439803549  0.43980913 0.439853952 0.439889003 0.439892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9905642 0.439933578 0.439938278 0.439941341  0.43995307  0.43995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39961906 0.439973172 0.439973334 0.440101002 0.440102396 0.4401210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0121598 0.440124417 0.440132941 0.440133135 0.440137656 0.44015995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440172265 0.440177991 0.440191059 0.440194976 0.440197377  0.440201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0207972 0.440216285 0.440294582 0.440309014  0.44032704 0.440336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4035244  0.44036424 0.440364657 0.440377466 0.440400904 0.440402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0457201 0.440473944 0.440495081 0.440519827 0.440520144 0.44055944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440595234 0.440600665 0.440603288 0.440609679 0.440622694 0.4406247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0631913 0.440639627 0.440682808 0.440686282 0.440688273 0.440716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0735328 0.440756602  0.44076968 0.440775341 0.440797605 0.4408009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0834485 0.440848282 0.440866418 0.440878968 0.440879927 0.4408891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0895294 0.440924588 0.440928372 0.440945508 0.440961781 0.4409798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0998474 0.441009956 0.441016944 0.441019964 0.441045628 0.441064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1091606 0.441094655 0.441101658  0.44111121 0.441117764 0.441122221 </w:t>
      </w:r>
      <w:r>
        <w:br w:type="textWrapping"/>
      </w:r>
      <w:r>
        <w:rPr>
          <w:rStyle w:val="VerbatimChar"/>
        </w:rPr>
        <w:t xml:space="preserve">##           1           1           1           1           4           1 </w:t>
      </w:r>
      <w:r>
        <w:br w:type="textWrapping"/>
      </w:r>
      <w:r>
        <w:rPr>
          <w:rStyle w:val="VerbatimChar"/>
        </w:rPr>
        <w:t xml:space="preserve">## 0.441138682 0.441142159 0.441147701 0.441155464 0.441158574 0.4411672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1186271 0.441218939 0.441222424 0.441226112 0.441231234  0.441237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4125267 0.441280542 0.441294664 0.441301294 0.441307715 0.4413125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1315879 0.441330202 0.441343163 0.441358162 0.441364091 0.44136654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441390061 0.441401993 0.441459025 0.441477554 0.441506499 0.4415328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1558442  0.44156685  0.44157098 0.441581417 0.441586028   0.44159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1621363  0.44162337 0.441627368 0.441642449 0.441647665 0.4416511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441673455 0.441673867 0.441679749 0.441682523 0.441685653 0.441697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1729744 0.441737773 0.441767451 0.441769637 0.441792204 0.4418310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1833651 0.441839763 0.441839796 0.441842805 0.441876546 0.441883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1912454 0.441917418 0.441946985 0.441961074 0.441966838 0.4419672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1967717 0.441968873 0.441970663 0.441971726 0.441977705   0.4419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1989087 0.441995715 0.442023471 0.442030851 0.442054424 0.442064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2067427 0.442092985 0.442099792 0.442107439 0.442124584 0.4421339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2156508 0.442160283 0.442170522 0.442189264 0.442206277 0.442213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2227473 0.442248051 0.442254275 0.442271674 0.442278524 0.442299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2308844 0.442353281 0.442368548 0.442370466 0.442385412 0.442424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2449151  0.44244956 0.442455952 0.442465549 0.442554293 0.4425590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2595674 0.442609508 0.442613917  0.44264181   0.4426569 0.442662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2685597 0.442706998 0.442711458 0.442713107 0.442739059 0.442740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2751684 0.442755724 0.442765822 0.442772413 0.442798278 0.442822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2827019 0.442829848 0.442837144 0.442874445 0.442936009 0.442938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2954426 0.442956264 0.442959918 0.442967181 0.442968912 0.4429708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4297489 0.442980533 0.442980716 0.443000925 0.443001086 0.44300545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443007924 0.443012326 0.443024658 0.443065912 0.443082312 0.443088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3088923 0.443094274 0.443099592 0.443103793 0.443113772 0.4431433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3159803 0.443162771 0.443163288 0.443164529 0.443177292 0.443188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3227839  0.44324454 0.443249508  0.44325618 0.443259817 0.4432924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3296392 0.443297514  0.44330378 0.443357716 0.443358545 0.4433696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3371832 0.443379207 0.443413437 0.443429824 0.443444764 0.4434487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3457641 0.443471074 0.443476492 0.443504996  0.44350807 0.443547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3555644 0.443558984 0.443622255 0.443626216 0.443626281 0.4436362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4436475 0.443656933 0.443674027 0.443696851 0.443711258 0.4437295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3732108 0.443739333 0.443804496 0.443827313 0.443835175 0.443860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3871455 0.443877806 0.443880162 0.443891383 0.443917915 0.443938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3944541 0.443951605  0.44397504 0.443975917 0.443977042 0.444007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4440139 0.444014631 0.444033966 0.444043131 0.444055594 0.444061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4074716 0.444079155 0.444079173 0.444104655 0.444141123 0.4441468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4158812 0.444160428 0.444169182 0.444171918 0.444179533 0.444183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4197717 0.444201816 0.444211422 0.444213895 0.444218359  0.444259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4273528 0.444275679 0.444284846 0.444318523 0.444331221 0.444359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4386703 0.444395498 0.444403596 0.444426316 0.444449816 0.444460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4467697 0.444477339 0.444494194  0.44451931 0.444542784 0.4445436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4546604 0.444551998 0.444588885 0.444631058 0.444669085 0.4447001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4703686 0.444712481 0.444731344 0.444738759  0.44474221 0.4447535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4815615 0.444819398  0.44482901 0.444837661 0.444854638 0.444879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4891921 0.444920595 0.444930934 0.444945005 0.444950507 0.444950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4952665 0.444969256 0.444980106 0.444981709 0.445000984 0.445005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5009998 0.445045664 0.445063166 0.445077738 0.445078459 0.445083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4510978 0.445110978 0.445135772 0.445138001 0.445140648 0.445142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4515351 0.445160437 0.445236984 0.445255228 0.445263422 0.445277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5279523 0.445348597 0.445354812 0.445363576 0.445363866  0.44536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5386554 0.445391021 0.445396702 0.445413865 0.445432529 0.445468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5471824 0.445473458 0.445503206 0.445511011 0.445517451 0.445519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5563735  0.44557052 0.445573295  0.44557513 0.445577777 0.445582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5620223 0.445624162 0.445632247 0.445648098 0.445662652 0.4456937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5703733 0.445708071  0.44571346 0.445716972 0.445730562  0.445738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5760573 0.445765502 0.445776505 0.445784638 0.445786262 0.4457878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5790062 0.445817776 0.445821772 0.445829902  0.44584215 0.4458560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5866036 0.445877008 0.445877795 0.445894827 0.445895919 0.445918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5923461 0.445925679  0.44596953 0.445972495 0.445974286  0.44597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5986243 0.445988901 0.446007919 0.446011866 0.446020342 0.446043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6044316 0.446057139 0.446061055 0.446083512 0.446098227 0.4461056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6118463 0.446125516 0.446140188 0.446160722 0.446181254 0.446193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6215139 0.446221511 0.446236181 0.446236918 0.446267499 0.4462780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6323464 0.446328506 0.446339288 0.446341876 0.446369087 0.4463918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6416236 0.446421079 0.446423047 0.446439502 0.446449205 0.4464851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6510698 0.446527701 0.446547587 0.446553271 0.446570375 0.446573794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446574474  0.44658856 0.446607119  0.44661954 0.446624507  0.44664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6650479 0.446655334 0.446729506 0.446755324 0.446755711 0.446767413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446778578 0.446787879 0.446806594 0.446817718 0.446831063 0.446845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6855314 0.446856067 0.446904185 0.446913995 0.446919616 0.446943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6943876 0.446954783 0.446964283 0.446968074 0.447001377 0.447009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7021192 0.447042535 0.447042874 0.447051764 0.447057916 0.447062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7085654 0.447105788 0.447123514 0.447131829 0.447168855 0.447223733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44724332 0.447244942 0.447252053  0.44725407  0.44725879 0.447265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7273287 0.447279876  0.44728509 0.447310538 0.447340382 0.447363333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447370175 0.447379385 0.447387742 0.447390932 0.447398803 0.447449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7454883 0.447456817 0.447465042 0.447466239 0.447471316 0.447489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7501781 0.447510498 0.447535692 0.447537048 0.447548008 0.447549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7595495 0.447596053 0.447621673 0.447630722 0.447639199 0.4476405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4766787 0.447701015  0.44771165  0.44771495 0.447727493 0.447730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7739485 0.447762376 0.447785644 0.447818371  0.44782388  0.44784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7846997 0.447863691 0.447889641 0.447905345 0.447921035 0.4479346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0.447986 0.447988513 0.447992407 0.447994678 0.448039826 0.4480608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8109901 0.448114111 0.448131337  0.44815786 0.448180782 0.448189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8197322 0.448211241 0.448221544   0.4482245 0.448227589 0.448255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4826026 0.448264368 0.448284482 0.448297754 0.448302068 0.4483058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8310971  0.44831183 0.448372633 0.448398759 0.448423953 0.4484311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8483621 0.448490451 0.448492231 0.448527983  0.44855757 0.4485757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8615308 0.448639476 0.448646174 0.448651924 0.448658649 0.448667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8671984 0.448688386  0.44874205 0.448745408  0.44876895 0.448775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448777794 0.448795296 0.448805552 0.448831437 0.448835365 0.448850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8850383 0.448851748 0.448852868 0.448860695 0.448861961 0.4488742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8885473 0.448900116 0.448911223 0.448933679 0.448938962 0.4489551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8961267 0.448968324 0.448970069 0.449005923 0.449045551 0.449062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4907311   0.4490764 0.449080448 0.449101796 0.449106085 0.449131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9154324 0.449161533 0.449177433 0.449183666 0.449197861 0.4492340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4924295 0.449394869  0.44941369  0.44941721 0.449421706 0.4494335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9444221  0.44945476 0.449462705 0.449464165 0.449468596 0.4494755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9492435 0.449497315 0.449501824 0.449507213 0.449513107 0.449535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9539319 0.449547017 0.449551682 0.449557856  0.44957431 0.4495775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9583176 0.449591735 0.449601904 0.449611539 0.449619691 0.4496342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9634822 0.449643934 0.449677516 0.449731856 0.449733212 0.449803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9828691 0.449829873 0.449832588 0.449859419 0.449882122 0.449883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449885905 0.449887528 0.449888579 0.449892883 0.449907509 0.449908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49910018 0.449930234 0.449936959 0.449945078 0.449955004 0.449956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5007209 0.450079893 0.450098103 0.450106157 0.450117804 0.450157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0157098  0.45016042 0.450167088 0.450173603 0.450183272 0.4501941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5020701 0.450215565 0.450220995 0.450236651 0.450244519 0.450248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0273056 0.450280504 0.450280891 0.450285178  0.45031871 0.4503212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0339481 0.450373645 0.450374975 0.450384987 0.450398916 0.4504104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0424929 0.450431488 0.450454651 0.450457795 0.450459749 0.450509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0522513 0.450523697 0.450549451 0.450555484 0.450604939 0.450610988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450629114 0.450643557 0.450657735 0.450675129 0.450703286 0.4507161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0730854 0.450736675 0.450738732 0.450748062 0.450755076 0.4508208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0861729 0.450868765 0.450880539 0.450885201 0.450899645 0.4509041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0909818 0.450920901 0.450982871 0.450986608 0.450988302  0.451009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1061517 0.451068942 0.451073268 0.451088022 0.451092734  0.451094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1108688 0.451117108 0.451129073   0.4511298 0.451141575 0.451169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1176051 0.451177441  0.45118078 0.451182566 0.451192902 0.4512359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1259278 0.451268927 0.451269195 0.451274363 0.451278422 0.4512894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1297668 0.451299945  0.45136486 0.451370117 0.451373972 0.4513760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1385582 0.451398136 0.451433272 0.451436954 0.451438181 0.4514480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1449222 0.451465074 0.451479396 0.451483876 0.451496512 0.451502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1548452 0.451549975 0.451584666 0.451598194 0.451622485 0.451649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1654718 0.451659539 0.451683833 0.451686975 0.451694542 0.451710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1719544 0.451736404  0.45173829 0.451741393 0.451746673 0.4517664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1772311 0.451792903 0.451824021 0.451836162 0.451839449 0.451863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1888995 0.451891953 0.451893832 0.451909618 0.451920773 0.451936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1967027 0.451970098 0.451976521 0.451979311 0.452030653 0.452043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2043945 0.452058348 0.452066042 0.452088757 0.452114658 0.452124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2138378 0.452145829 0.452156527 0.452169855 0.452219112 0.4522381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2248368 0.452309538 0.452317091 0.452331452 0.452339688 0.452343075 </w:t>
      </w:r>
      <w:r>
        <w:br w:type="textWrapping"/>
      </w:r>
      <w:r>
        <w:rPr>
          <w:rStyle w:val="VerbatimChar"/>
        </w:rPr>
        <w:t xml:space="preserve">##           1           2           1           1           1           2 </w:t>
      </w:r>
      <w:r>
        <w:br w:type="textWrapping"/>
      </w:r>
      <w:r>
        <w:rPr>
          <w:rStyle w:val="VerbatimChar"/>
        </w:rPr>
        <w:t xml:space="preserve">## 0.452344396  0.45234823 0.452353927 0.452362734 0.452367101 0.4523674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2408084 0.452412851 0.452448449 0.452456214 0.452456495 0.4524581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2461902 0.452472976 0.452473004 0.452483866 0.452493808 0.452493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2515828 0.452516045 0.452527285 0.452551854 0.452570735 0.452577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2579614 0.452592937 0.452593613  0.45262793 0.452636391 0.4526434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2647561  0.45268187 0.452690992 0.452695473 0.452706878 0.452714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5271746 0.452746736  0.45275329  0.45275453   0.4527656 0.4527741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2784402 0.452795449 0.452811303 0.452864285  0.45286532 0.4528869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2898278 0.452920735 0.452927855 0.452960731  0.45297843 0.4529890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2991453 0.453011438  0.45302741 0.453035976 0.453057305 0.4530598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3084382 0.453090168 0.453093812 0.453118766 0.453122014 0.4531395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3149815 0.453151562 0.453153425 0.453171264 0.453175728 0.4531848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3199165 0.453210436 0.453253879 0.453269526 0.453320032 0.453340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3341866 0.453357309 0.453366602 0.453380178 0.453385167  0.45340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3412771 0.453417441 0.453427686 0.453439345  0.45347539 0.453494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3624026 0.453628293 0.453670664 0.453671079 0.453672606 0.4537038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3705104 0.453716407 0.453735278 0.453747468 0.453748528 0.4537577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3760053  0.45376353 0.453769749 0.453770639 0.453777685 0.4537787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3791813 0.453801031 0.453823844 0.453856089 0.453872079  0.453874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3886731 0.453893036 0.453895579 0.453909218 0.453938883 0.4539432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3986228 0.453996407 0.454031788  0.45406344 0.454086871  0.454103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4115114  0.45416272 0.454173558 0.454177707 0.454190023 0.4541959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4220826 0.454223107 0.454224378 0.454229063 0.454230942 0.4542464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4274286 0.454288303 0.454289669 0.454291879 0.454298643 0.454310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4337847 0.454344679 0.454359518 0.454383146 0.454394693  0.454395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4401399 0.454451417 0.454453076 0.454471596   0.4545035 0.454508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4509098 0.454523551 0.454532986 0.454534629 0.454620036 0.454670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4674087 0.454676527   0.4546851 0.454694768 0.454698325 0.454706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4723102 0.454735207 0.454745651 0.454764172 0.454772614  0.45479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4821807 0.454835728 0.454848472   0.4548531 0.454854515 0.4548726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4909018 0.454923564 0.454935009 0.454954505 0.454954741 0.45497191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455004205 0.455028475 0.455031244 0.455059421 0.455060549 0.4550772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5087082  0.45508982 0.455090818 0.455103802 0.455140442 0.455142176 </w:t>
      </w:r>
      <w:r>
        <w:br w:type="textWrapping"/>
      </w:r>
      <w:r>
        <w:rPr>
          <w:rStyle w:val="VerbatimChar"/>
        </w:rPr>
        <w:t xml:space="preserve">##           1           3           1           1           1           1 </w:t>
      </w:r>
      <w:r>
        <w:br w:type="textWrapping"/>
      </w:r>
      <w:r>
        <w:rPr>
          <w:rStyle w:val="VerbatimChar"/>
        </w:rPr>
        <w:t xml:space="preserve">## 0.455142879 0.455154587 0.455167663 0.455169655 0.455185614 0.4551865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5205097 0.455211469 0.455216763 0.455221791 0.455295736 0.455313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5318428 0.455345437 0.455354476  0.45536023 0.455392763 0.4554000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5413615 0.455418282 0.455419143 0.455431794 0.455433284  0.455440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5457477 0.455464079 0.455513321 0.455553435 0.455560602 0.4555756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5579254  0.45558034 0.455588338 0.455603222 0.455688415 0.455693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5699738 0.455721054 0.455734052 0.455735799 0.455769615 0.455773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5775045 0.455795064 0.455796457 0.455808335 0.455809932 0.4558149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5822774 0.455845248 0.455848051 0.455946975 0.455949339 0.4559507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5981941 0.455982314 0.455987281 0.456015111  0.45604945  0.45606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6069907 0.456101438 0.456138953 0.456154172 0.456163596 0.456165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6166962 0.456176416 0.456195677 0.456203962 0.456210449 0.456213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5622054 0.456232718 0.456234302 0.456252804  0.45625729 0.456267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6296628 0.456317984 0.456343743 0.456351455 0.456363328 0.4563758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6378479   0.4563935 0.456411226 0.456415019 0.456446219 0.4564865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6514495 0.456534557 0.456584537 0.456585044 0.456635841 0.456638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6646979 0.456648104 0.456664792 0.456669499 0.456707889 0.456725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5675818 0.456759459 0.456777353  0.45678858  0.45679657 0.4568097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6820799 0.456826843 0.456855763 0.456859245 0.456865044 0.456875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6877355 0.456901724 0.456905925 0.456912253 0.456954305 0.4569817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7004759 0.457010833 0.457021719 0.457032687   0.4570392 0.4570462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7049265 0.457051432 0.457082994  0.45709601 0.457100576 0.457103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7105129  0.45711431 0.457121089 0.457129716 0.457131843 0.4571380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7154285 0.457154579 0.457157322 0.457164647 0.457165714 0.4572059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7216174 0.457216323 0.457227461 0.457242324 0.457245791 0.457301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7304328 0.457318613 0.457361302 0.457371972 0.457388105 0.457396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7397733 0.457405679 0.457412962  0.45741401 0.457415446 0.4574318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7436171 0.457439022 0.457488563 0.457507411 0.457508878 0.457509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7511121 0.457526639  0.45756758  0.45762149  0.45762246 0.457648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7662003 0.457669478 0.457670698 0.457671284 0.457699586 0.457708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457729341 0.457756045 0.457771114 0.457772155  0.45782134 0.457823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7838749 0.457863553 0.457891641 0.457903089 0.457918069 0.4579379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7941871 0.457962413 0.457976514 0.457981208 0.457984329 0.4580362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8070639 0.458081028 0.458101053  0.45812258 0.458127094 0.4581318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8134434 0.458141214 0.458144996 0.458167331 0.458180606 0.4581815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8182998 0.458218059 0.458229568 0.458232248 0.458249384 0.458251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8278429 0.458332989 0.458335858 0.458353479 0.458361438 0.458361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8363474 0.458383073 0.458391855 0.458392064 0.458393045 0.458393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8394178  0.45840218 0.458424173  0.45843253 0.458445364  0.45845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8471761 0.458479165 0.458498449 0.458525869 0.458546792 0.4585935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5859811 0.458598726 0.458607914 0.458616553 0.458643669 0.4586468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8648764 0.458658024  0.45867571 0.458688621 0.458688986 0.458712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8718103 0.458726973 0.458730175 0.458739547 0.458751375 0.458754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8783862 0.458796095 0.458799915 0.458813149 0.458819676 0.458840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8843785 0.458848016 0.458882512 0.458887314  0.45889014 0.4588951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8918944  0.45892338 0.458928852 0.458957818 0.458970006 0.4589886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8989671 0.458999783 0.459029468 0.459041231 0.459050778 0.459082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9088228 0.459094108 0.459104576   0.4591073 0.459108178 0.4591092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9116375 0.459153592  0.45917568 0.459194362 0.459233737 0.4592445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9254075 0.459260609 0.459261335 0.459273622  0.45927981 0.459285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9293814 0.459299786 0.459319646 0.459378906 0.459379141 0.459414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9414587 0.459435265 0.459445591 0.459454755  0.45947595 0.4594952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9497754 0.459534622 0.459582198 0.459583217 0.459584597 0.45962460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459655722 0.459673847 0.459696518 0.459708058 0.459754128 0.4597925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9804145  0.45982346 0.459832203  0.45985358 0.459864297 0.459877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59882028 0.459890914 0.459912146 0.459915756 0.459918382 0.4599275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5993612  0.45996108 0.459964958 0.459985512 0.459988052 0.459990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0009908 0.460026469 0.460030855 0.460036732 0.460085808 0.4600968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0103349 0.460109914 0.460114066 0.460124832 0.460153319 0.4601946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0194912 0.460217297 0.460233966 0.460239565 0.460269865 0.4602853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0310234 0.460310794 0.460321168 0.460357801  0.46035976 0.460362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6036445 0.460376317 0.460384904 0.460397868  0.46040142 0.460426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0463833 0.460471918 0.460477068 0.460484651 0.460487972 0.46049794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 0.46050158 0.460512058 0.460515156 0.460523575 0.460536955 0.4605513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0557572 0.460574866 0.460626481 0.460635958 0.460663047 0.4606691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0677841 0.460687447 0.460738482 0.460753821 0.460762993  0.460775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0778822 0.460783701 0.460788025 0.460793502 0.460798461 0.460823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0824227 0.460835685 0.460843157 0.460892956  0.46090535 0.460941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0961587 0.460986829 0.461023993 0.461035026 0.461054962 0.461069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1070065 0.461077844 0.461098672  0.46110762 0.461107778 0.46110863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46112006 0.461130713 0.461139007  0.46116585  0.46117474 0.4611995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1225254 0.461230797 0.461230809 0.461245793 0.461271511 0.4612813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1311932 0.461313335 0.461318698 0.461320791 0.461323248 0.461333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1355676 0.461363986 0.461370205 0.461383726 0.461389899 0.4613931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1399913 0.461426929 0.461455463 0.461473569 0.461482518 0.4614853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1492019 0.461496096 0.461503497 0.461538462 0.461579103 0.461592125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461611334 0.461624206 0.461634435 0.461651728 0.461668284 0.461673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1703449 0.461712813 0.461724791 0.461727384 0.461729665 0.461733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1751275 0.461766151 0.461784278 0.461799748 0.461821037 0.4618284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1830115  0.46183545 0.461835878 0.461837574 0.461871362 0.461876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1884529 0.461884604 0.461897356 0.461909653 0.461926792 0.462001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6200371 0.462007578 0.462045965 0.462075021 0.462076184 0.462128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2146038 0.462158051 0.462160639 0.462162051 0.462165308 0.4621812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2215138 0.462222039 0.462224495 0.462236579 0.462252097 0.462268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2276726 0.462280743 0.462282911 0.462283349 0.462300694 0.4623074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2307492 0.462307538 0.462346103 0.462394598 0.462399783 0.462400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2417982 0.462423331 0.462443607 0.462455568 0.462461462 0.462475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2502568 0.462522008 0.462523114 0.462523791  0.46257535 0.462576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2586404 0.462607231 0.462614954 0.462617913 0.462641792   0.46266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2685953 0.462686567  0.46272351 0.462726965 0.462734713  0.462735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6275053 0.462756994 0.462760546 0.462801328 0.462811546 0.462829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2836169 0.462858362 0.462859697 0.462863428 0.462900824 0.462916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2920464 0.462923964 0.462925366 0.462983295 0.463031883 0.463034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3049524 0.463053743 0.463062396 0.463068941 0.463073009 0.463085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3099858 0.463124282 0.463153685 0.463159148 0.463165413 0.4631878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3207193 0.463211501 0.463225562 0.463252769 0.463257548 0.4632596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3281858 0.463289211 0.463300816 0.463304285 0.463304882 0.4633215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3341666 0.463350871 0.463359762 0.463381795  0.46340711 0.4634099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3411695 0.463443376 0.463451218 0.463458245 0.463463272 0.4634659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3472899 0.463482808 0.463492009 0.463529678 0.463538921 0.4635446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3545458 0.463568862 0.463578515 0.463589669 0.463638891  0.463662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3665125 0.463684544 0.463738407 0.463762647 0.463768116 0.4637714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3772925 0.463777545 0.463802079 0.463809848 0.463826569 0.463849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3849724 0.463850874 0.463875602 0.463884708 0.463891753 0.4638969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3902009  0.46391317 0.463920004 0.463933668 0.463947846 0.463961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3998242 0.464009571 0.464019746 0.464034133  0.46403912 0.4640492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4055405 0.464088398 0.464100715 0.464107179 0.464123382 0.464139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4142728 0.464144499 0.464157149 0.464163233 0.464195875 0.4642032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4210799 0.464217915 0.464225816 0.464237127 0.464238394 0.464246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4306023 0.464307436 0.464316423 0.464348896 0.464357095 0.4643861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4399485 0.464401173 0.464424491 0.464425813 0.464434162 0.464442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4451402 0.464462911 0.464507099 0.464516129 0.464533384 0.4645354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3 </w:t>
      </w:r>
      <w:r>
        <w:br w:type="textWrapping"/>
      </w:r>
      <w:r>
        <w:rPr>
          <w:rStyle w:val="VerbatimChar"/>
        </w:rPr>
        <w:t xml:space="preserve">## 0.464535941  0.46454502 0.464578313  0.46458502 0.464611673 0.464621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4636818 0.464642494   0.4646541 0.464656913 0.464668094 0.4646889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4710706 0.464715949 0.464720773  0.46474181  0.46478923 0.4647981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4811558 0.464866336 0.464881886  0.46488796 0.464916979 0.4649188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4921175 0.464963709 0.464976751 0.464984501 0.464988284 0.4649927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5001628 0.465002147 0.465004829 0.465015616 0.465035084 0.465041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5048604 0.465062016 0.465104676 0.465116279 0.465124578 0.465127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5134883 0.465139533 0.465144468  0.46514758 0.465183317 0.465200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5221882 0.465224798 0.465238835  0.46525312 0.465270254 0.465275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5295572 0.465304811 0.465338775 0.465357095 0.465362261 0.465399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5403841 0.465445462 0.465449187 0.465466694 0.465469856 0.4655210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5521661 0.465533404 0.465537928 0.465567199 0.465578384 0.465593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6561193 0.465622114 0.465633175  0.46565978 0.465677552 0.465695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5702287 0.465702819 0.465709286 0.465725189 0.465788355 0.465791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5794068 0.465795458 0.465800595 0.465807682 0.465818281 0.4658205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5831632 0.465841466 0.465878189  0.46588287 0.465893188 0.465905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5913105 0.465914595 0.465933438  0.46593862 0.465938919 0.4659400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5951411 0.465992544 0.465997651  0.46601594 0.466053395  0.4660649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466090246 0.466121556 0.466123704 0.466132205 0.466145072  0.466149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6153846 0.466176564 0.466187365 0.466233349 0.466235402 0.466235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6626425 0.466271907 0.466277551 0.466289043 0.466291671 0.466334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6383546  0.46638433 0.466392453 0.466404964  0.46645449 0.466464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6492371 0.466511526 0.466524249  0.46652992 0.466550669 0.466553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6655607 0.466559705 0.466576671 0.466581589 0.466587787 0.466593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6601365  0.46660519 0.466613355 0.466619065 0.466660993 0.4666903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6695809 0.466714153 0.466715481  0.46674356 0.466745905 0.4667689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6800284  0.46680342 0.466808562 0.466823736 0.466836525 0.466842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6906619 0.466918783 0.466953305 0.466954783 0.466961087 0.4669627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6982039 0.466986045 0.466993347 0.466994057 0.466997893 0.467001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7019185 0.467021985 0.467022643  0.46704155 0.467041653  0.467080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6709109 0.467118261 0.467135209 0.467156934 0.467177317 0.467191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7191635 0.467195052 0.467272288 0.467272451 0.467279707 0.4672950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7331043 0.467337292 0.467346016 0.467354221 0.467375082 0.4673831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7410002 0.467413286 0.467414125 0.467417958 0.467423503 0.4674266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7452355 0.467455984 0.467458615  0.46745935 0.467467239 0.467479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7481466 0.467493389 0.467497836 0.467528939 0.467536126 0.4675827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7634011 0.467641466 0.467647131 0.467649152 0.467667283 0.467670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7679621 0.467680608 0.467688208 0.467695417 0.467713366 0.4677414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7748403 0.467771443 0.467810012 0.467816523 0.467826824 0.467832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7850456 0.467890699 0.467896629 0.467906419 0.467914899 0.467968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7994849 0.468003964 0.468016412 0.468028875  0.46804433  0.468061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6809976 0.468125009 0.468154497 0.468159757 0.468177274  0.468186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8206417 0.468220736 0.468253194 0.468256261 0.468262824 0.4682930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6829966 0.468361493 0.468371748 0.468384627 0.468395671 0.4684217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8424622 0.468446487 0.468455183 0.468526197 0.468542284  0.468542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8569267  0.46856961 0.468635074 0.468638284 0.468728719 0.46875104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468752247   0.4688064 0.468818992  0.46882793 0.468852867 0.468854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8870938 0.468882779 0.468908555 0.468949547 0.468952189 0.468973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9000729 0.469002656 0.469025285 0.469025764 0.469056842 0.469061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9068257 0.469085827 0.469126358 0.469135802 0.469168901 0.4691843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9194677 0.469228086 0.469248033 0.469258034 0.469272967 0.4692822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9305054 0.469306139  0.46930881 0.469312413 0.469312884 0.469321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9324775 0.469333146 0.469343672 0.469348074 0.469352236 0.469402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9417446 0.469427073  0.46943744 0.469451233 0.469473918 0.4694896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9501452 0.469503386 0.469506099 0.469513736 0.469549069 0.469550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9556588 0.469560897 0.469562471  0.46958012 0.469587701 0.469616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9617042 0.469712803 0.469717586 0.469753025 0.469783139 0.4698040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9813526 0.469855783 0.469868513 0.469881943 0.469920545 0.469960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69983748 0.470025123 0.470028859 0.470032645 0.470040574 0.470066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4700699 0.470078294 0.470081037 0.470085076    0.470106 0.4701264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4701557 0.470175827  0.47017942 0.470200301 0.470226728 0.470267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0271305 0.470294647 0.470318521 0.470334497 0.470337288 0.470349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7035134 0.470355433 0.470389547 0.470391104 0.470394303 0.470399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0405565 0.470406671 0.470415732 0.470417299 0.470430261 0.470473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0490199 0.470500518 0.470524439 0.470531691 0.470537773 0.4705452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0553912 0.470559385 0.470562883 0.470573297 0.470577302 0.470582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0606617 0.470607209 0.470610021 0.470618791 0.470629273 0.470682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0691392  0.47069884  0.47072704 0.470727188 0.470741608 0.4707811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0794288 0.470820554 0.470826478 0.470828075 0.470843052 0.470860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0881046  0.47089257 0.470902562 0.470915576 0.470932753 0.470982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0999411 0.471001567 0.471002762  0.47101932 0.471050632 0.4710538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1057884 0.471084282 0.471093663 0.471105779 0.471120305 0.4711264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1132217 0.471142453 0.471148598 0.471165011 0.471171849 0.4712117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1237604  0.47125277 0.471273938 0.471281532 0.471283185 0.471340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1376431 0.471389066 0.471397249 0.471409909 0.471412146 0.47143433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471444302 0.471461809 0.471520054 0.471533087 0.471543923 0.4715655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1601167 0.471613573 0.471648404 0.471662598 0.471675986 0.471698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1712368 0.471713207 0.471717393 0.471726414 0.471731254 0.4717354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1764657 0.471781154 0.471787058 0.471796594 0.471803323  0.47182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1826409 0.471828832 0.471842719 0.471855781 0.471866467 0.471882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1885029 0.471919531 0.471940139  0.47196067 0.471989059 0.472018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2021119 0.472026399 0.472029104 0.472062365 0.472064733 0.4720651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2065237  0.47209316 0.472108248 0.472110247 0.472124206 0.472149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2179744 0.472184071 0.472228732 0.472266576 0.472297911 0.4723353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2365825 0.472378831 0.472386281 0.472402032 0.472411266 0.472428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2444648 0.472459271 0.472477841 0.472483887 0.472495626 0.472508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2515269 0.472516817 0.472527473 0.472551643 0.472558546  0.47258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2590562 0.472594187  0.47268204 0.472691463 0.472763635 0.472767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2783607 0.472800491 0.472807991 0.472815898 0.472819727 0.4728255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2849007 0.472876451  0.47290235 0.472919833 0.472957185 0.472970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2976468 0.473011378    0.473024 0.473053892 0.473085671  0.47310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3136915 0.473157928  0.47317714 0.473182238 0.473188162 0.473189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3249151 0.473249683 0.473258213 0.473264689 0.473282536 0.4733015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3329678 0.473357846 0.473378698 0.473381375 0.473387449 0.4733940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3414784 0.473421831 0.473433357 0.473438374 0.473450425 0.473451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7350883 0.473536717 0.473539286 0.473584801 0.473585811 0.473586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7358777 0.473591302 0.473619324 0.473627198 0.473627741 0.473639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3648225 0.473652635 0.473663158 0.473664098 0.473670527 0.473675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3686923 0.473715728 0.473730649 0.473755047 0.473758175 0.473763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3773266 0.473789459 0.473803321 0.473821855 0.473856554 0.473880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3882724 0.473918776 0.473953793 0.473956869  0.47398719 0.474009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4022496  0.47402857 0.474034621 0.474085978 0.474103586 0.4741051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4120128 0.474127621 0.474133741 0.474153082  0.47415727 0.474161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4164814 0.474179775 0.474193855 0.474201036 0.474202029  0.47422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4242103 0.474250858 0.474252847 0.474262869 0.474274422 0.474305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4320453 0.474323732 0.474339036 0.474404095 0.474452555 0.474460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4473657 0.474500007 0.474511623 0.474513137 0.474525475 0.4745423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4602322 0.474608396 0.474611514 0.474632761 0.474681259 0.4747147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4722784 0.474733815 0.474738132 0.474762019 0.474777258 0.474780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4796164 0.474800342 0.474809909 0.474840816 0.474850163 0.4748562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474857511 0.474868886 0.474872191 0.474875251 0.474880635 0.474900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4910663 0.474916949 0.474919957 0.474923883 0.474979527 0.474994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5001724 0.475003333 0.475003731 0.475004545 0.475013151 0.475020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5048607 0.475053429 0.475099177 0.475130516 0.475130637  0.47517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5180858 0.475195274 0.475196724 0.475211785 0.475217461 0.475226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5252475  0.47526977 0.475276236 0.475277085 0.475298067 0.475301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5304939 0.475314528 0.475330576 0.475349371 0.475352733 0.475368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5386184   0.4753898 0.475414988 0.475416223 0.475431525 0.4754545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5504899 0.475514802 0.475529271 0.475546937 0.475557515 0.475590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5600657 0.475620822 0.475649159 0.475672809 0.475680284 0.475683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5711244 0.475726214 0.475748987 0.475770664 0.475772958  0.47578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5789403 0.475819499 0.475841386 0.475880052 0.475881929 0.475887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5975577 0.475980001  0.47598401 0.476014971 0.476019027 0.476021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6039814 0.476059017 0.476074846  0.47607971 0.476082229 0.4761174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6118173 0.476127409 0.476149672 0.476161063 0.476170538 0.476174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6180953 0.476189039 0.476190476 0.476195626 0.476197279  0.476197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6198616 0.476204278 0.476213742 0.476228237 0.476229434 0.476252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6254599 0.476273344 0.476277725 0.476286964 0.476315597 0.476323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6349101 0.476356933 0.476414539 0.476445155 0.476450336 0.476509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6518123 0.476518696 0.476535633 0.476540349 0.476576171 0.476602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6617019 0.476652335 0.476717152 0.476723717 0.476731073 0.476738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6783692 0.476790458 0.476797869  0.47680153 0.476809366 0.476809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6857894 0.476858817 0.476860422  0.47690614 0.476930136 0.476931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6956574 0.476960179  0.47697933 0.476995765  0.47700107 0.477009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7037266 0.477037354 0.477042494 0.477079097 0.477140863  0.477157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7177221   0.4771811 0.477187588 0.477193525  0.47719502 0.477210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7227643  0.47726713 0.477268127 0.477284838 0.477288014 0.4773045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7321969 0.477332121 0.477332304 0.477335392 0.477347482 0.4773677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7398189  0.47740169 0.477406371  0.47745383 0.477457502 0.477458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7480557 0.477503214 0.477507498  0.47752827 0.477554166 0.4775652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7571147  0.47758806 0.477672067 0.477681419 0.477693306  0.47773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7744939 0.477746202 0.477751079 0.477776755 0.477798755 0.4778002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7808876 0.477819029 0.477829753 0.477844652 0.477848902 0.477849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7866791 0.477871778 0.477876106 0.477900884 0.477911299 0.477922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7954981 0.477977938 0.478001669  0.47800964 0.478017999  0.478023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8023726 0.478034798 0.478041757 0.478043496 0.478093066 0.478095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7810481 0.478124637 0.478140103 0.478152488 0.478152839 0.478154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8217472 0.478229252 0.478297553 0.478301422 0.478337681 0.478340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8347295 0.478369008   0.4783944 0.478406248 0.478410323 0.4784208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8436179  0.47845734 0.478458462 0.478480132 0.478484228 0.478490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8493621 0.478502407  0.47850324 0.478508201 0.478526216 0.4785310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8579433 0.478595088 0.478606685 0.478607717 0.478610339 0.4786189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8622083 0.478626148 0.478690823 0.478696774 0.478718317 0.478720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8736236 0.478790978 0.478798554 0.478806237 0.478811542 0.4788151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8817373 0.478823361 0.478835045 0.478841871 0.478855155 0.478857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8880023 0.478925816 0.478937408 0.478946784 0.478962078 0.478966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8997276  0.47900323 0.479011409 0.479013137 0.479038508 0.479041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479088745 0.479091626  0.47909516 0.479095576 0.479143884 0.4791581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9163694 0.479200184 0.479213023  0.47923069 0.479252075  0.479260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9262892 0.479279638 0.479296437 0.479304139 0.479315086 0.4793181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9346946 0.479355027 0.479368189 0.479372712 0.479394888  0.47939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9483769 0.479501367 0.479507032 0.479517677 0.479550682 0.4795574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9560868 0.479591279 0.479594409 0.479594607 0.479597381  0.47961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9634691 0.479660015 0.479677774 0.479687292 0.479724325 0.479732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9734692 0.479739769 0.479749002 0.479765226 0.479778657 0.4797891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9791395 0.479793878   0.4797981 0.479800083 0.479804705 0.479805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9809851 0.479825903 0.479826009 0.479828275 0.479840325 0.4798458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9860806 0.479876955 0.479878698  0.47989482 0.479895812 0.4798993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9906326 0.479918883 0.479927284  0.47993273 0.479943514 0.479950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79952005 0.479960618 0.479970924 0.480023529 0.480038973  0.480052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0054261 0.480058947  0.48006269 0.480083512  0.48016887  0.48019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0195545 0.480204382 0.480207917 0.480211382  0.48022907 0.480231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0249139 0.480269255 0.480273068 0.480303602 0.480311073 0.480311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0315862 0.480318996  0.48032723 0.480356042 0.480365164 0.4803781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0391068 0.480414069  0.48041815 0.480447641 0.480454147 0.4804691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0470056 0.480489225 0.480491566 0.480502785 0.480505174 0.480520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0523957 0.480532467 0.480536056 0.480536913 0.480563923 0.480590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0594963 0.480611829 0.480651935 0.480662983 0.480681719 0.4807097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0728915 0.480731987 0.480751925 0.480752187 0.480806055 0.48080748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480813606  0.48087978 0.480885763  0.48092721 0.480934883 0.480939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0988269 0.480988469 0.481000717 0.481037924 0.481058936  0.481067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1070271      0.4811  0.48113025 0.481130657 0.481157681 0.4811892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1203602 0.481212905  0.48121861  0.48122231 0.481257687  0.48125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1272245  0.48128999 0.481291069 0.481303518 0.481303739  0.48131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1314388 0.481351155 0.481367909 0.481385252 0.481398239 0.4813992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1407412 0.481458848 0.481481481  0.48149817   0.4815005 0.4815096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1518482 0.481530686 0.481537962 0.481549743 0.481570815 0.481577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1609286  0.48161448 0.481616498 0.481629593 0.481629621 0.481631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1633336 0.481655199  0.48166072 0.481662958  0.48166997 0.4816765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1687764 0.481694355 0.481714656 0.481738764 0.481752301 0.481761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1768996 0.481774384 0.481799842 0.481814481 0.481832344 0.481839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1843266 0.481858415 0.481877517 0.481878038  0.48187953 0.481904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8193206 0.481959568 0.481987147 0.482001769  0.48202681 0.482038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2072974 0.482080881 0.482084329 0.482099295 0.482100056 0.4821035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2104803 0.482109073 0.482126489 0.482140587 0.482145276 0.4821539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2163145 0.482178567 0.482247411 0.482250986 0.482287744  0.48230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2319789 0.482376925 0.482385848 0.482429575 0.482462819 0.482469072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482473731 0.482490774 0.482505831 0.482535764  0.48256851 0.482583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2587065 0.482618368 0.482622369 0.482634152 0.482651735 0.4826645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2670476 0.482686033  0.48268786 0.482722329 0.482725864 0.4827447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2754377 0.482769855 0.482793879 0.482797881 0.482817895 0.482821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2834478 0.482839384 0.482847164 0.482852381 0.482889618  0.48291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2930004 0.482930891 0.482964796 0.482979732  0.48299672 0.483001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3002979 0.483011326 0.483033932 0.483047197 0.483051695 0.483052344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483083217 0.483092668 0.483093756 0.483101127 0.483101503 0.4831869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3205989 0.483218376 0.483218792 0.483230331 0.483243243 0.4832799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8328183 0.483301113 0.483379297 0.483402128 0.483412729  0.48341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3437022 0.483450351 0.483474035 0.483489081 0.483495616 0.4835164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3561596 0.483562674 0.483569901 0.483585326 0.483595674  0.48360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3625819 0.483646515 0.483660278 0.483694074 0.483699021 0.4837004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3701966 0.483711835 0.483726719 0.483728449 0.483737501 0.4837463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3756192 0.483763662 0.483765591 0.483793567 0.483824064 0.4838265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3837883 0.483843537 0.483862008 0.483866153 0.483891009 0.483899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3925804  0.48394331  0.48394718  0.48396547 0.484017275 0.4840286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4030019 0.484047732 0.484084124 0.484094744 0.484099431 0.484099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8410106 0.484130354 0.484136932 0.484144827 0.484156607 0.484178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4183735 0.484257871 0.484261014 0.484279188 0.484351565 0.48435702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484359233 0.484422339 0.484424275 0.484437241 0.484438305 0.4844606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4462499 0.484475671 0.484536819 0.484548355 0.484552615 0.484555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4586427 0.484589112 0.484614829 0.484628824 0.484634358 0.484648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4653819 0.484660492 0.484695295 0.484728054 0.484740164 0.4847649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4774665 0.484775761 0.484786149 0.484839891 0.484872777 0.4848854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4903019 0.484914585 0.484933558 0.484940521 0.484953758 0.484955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4956224 0.484967058 0.485002174 0.485002307 0.485002631 0.485003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5003488  0.48502994 0.485038057 0.485042393 0.485081194 0.485138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8514179 0.485151506 0.485182716 0.485183863 0.485251475 0.485265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5286096 0.485302939 0.485303882  0.48530698 0.485309055 0.485311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5318449 0.485324393  0.48533755 0.485339809 0.485341049 0.4853445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5359234  0.48537791 0.485378049 0.485392026 0.485396611 0.4854379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5453745 0.485502899 0.485504832 0.485508933 0.485558448 0.485564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5568896 0.485578896 0.485606046 0.485617597 0.485621681 0.4856342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5640015 0.485645522 0.485678575 0.485682968 0.485689947 0.485751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5757121 0.485817907 0.485829512 0.485836049 0.485840081 0.485844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8585301 0.485861114 0.485878092 0.485889952 0.485893417 0.4859028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485906544 0.485924314 0.485960374 0.485985802 0.486005029 0.486008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48603959 0.486064369 0.486068524 0.486098094 0.486129859 0.4861712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6178508 0.486183794 0.486188269 0.486200135 0.486217482 0.4862310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6245802 0.486260924 0.486265901 0.486304414 0.486311098 0.486313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6317741 0.486377883 0.486421388 0.486439824 0.486457008 0.486460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6473771 0.486474628 0.486483784 0.486508858 0.486510623 0.4865134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6558982 0.486586515 0.486612428 0.486623486 0.486625256 0.4866285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6650356 0.486651335 0.486685678 0.486691826 0.486708871 0.486740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6753745 0.486783425 0.486799111  0.48680032 0.486872899 0.486882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6900873 0.486907602 0.486941103 0.486951694 0.486975651 0.486981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4870076 0.487051295 0.487072601 0.487085486 0.487091199 0.487113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8713446 0.487158975 0.487205127 0.487216112 0.487219233 0.4872320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7250911 0.487265393 0.487266553 0.487300804 0.487322131 0.4873477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7349163 0.487356985 0.487358098 0.487358949 0.487403647 0.4874050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7451255 0.487456477 0.487460363 0.487492569 0.487498271 0.4875292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7537852 0.487548564 0.487556958  0.48757002 0.487586383 0.4875867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7593512 0.487614164 0.487626323 0.487633147 0.487652158 0.487674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7683528 0.487686935  0.48770246 0.487717925 0.487720982  0.487725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7725614 0.487773279 0.487776056 0.487782139 0.487809156 0.4878146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7831828 0.487834144 0.487837796 0.487846633  0.48790242 0.487932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7935924 0.487959337 0.487987411 0.487991848 0.488016253 0.4880280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8033857 0.488068507 0.488072974 0.488073132 0.488107992  0.48812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8134081 0.488147399 0.488151185 0.488225491 0.488226749 0.488248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8251175 0.488310726 0.488317977 0.488333569 0.488353165 0.4883644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8837639  0.48839764 0.488398671 0.488401757 0.488408678  0.488410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8430511 0.488495307  0.48852071 0.488562245 0.488594463 0.4885949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8609422 0.488634091 0.488656994 0.488704084 0.488725016 0.488736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8741215 0.488767004 0.488790684 0.488792755   0.4887983 0.4888170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8818646 0.488819721 0.488844447 0.488853459 0.488868151 0.48887778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488921504 0.488941301 0.488969179 0.489001048    0.489002 0.489003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9012775  0.48905071 0.489061236 0.489063164 0.489083952 0.4890974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9114908 0.489125906 0.489130435 0.489139179 0.489142991 0.489150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489173399 0.489192547 0.489201406 0.489206517 0.489215826 0.489219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9220305 0.489226026 0.489228359  0.48926043 0.489276602 0.4892797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9297366  0.48930214 0.489310214 0.489319741 0.489320854 0.4893358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9351325 0.489351984  0.48935721 0.489434249  0.48943578 0.4894410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8946316 0.489489285 0.489503499  0.48951201 0.489518959 0.489527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9535579 0.489552283 0.489556388 0.489581588 0.489591121 0.489629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9680842 0.489699164  0.48970132 0.489755122  0.48976951 0.4897962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9824632 0.489839842 0.489865413  0.48987523 0.489885462 0.489905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89945396 0.489959181 0.489976099 0.490031135 0.490050995 0.490065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0067991 0.490075496 0.490126816 0.490135077 0.490153846  0.490155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0167135 0.490169272 0.490185912 0.490189252 0.490194337 0.490195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0228161 0.490231713  0.49023828 0.490254873 0.490255543 0.4902584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0276018 0.490329202  0.49036312 0.490386094 0.490392126 0.4903979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0438708 0.490450955 0.490475002 0.490508099 0.490614779 0.490625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0643904 0.490657176  0.49070186 0.490709649 0.490733692 0.490738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0748003 0.490754623 0.490772195 0.490775037 0.490780142 0.490782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0787513 0.490821352 0.490834368 0.490843725 0.490850915 0.490871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0876087 0.490879081 0.490879344 0.490883332 0.490886835  0.49090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0925345 0.490930125 0.490935062 0.490964931 0.490968875 0.491000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1019073 0.491030568 0.491040783 0.491051645 0.491104164 0.491111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1120154 0.491167256 0.491198833 0.491221081  0.49123345 0.4912627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1298222 0.491357554  0.49137148 0.491398403 0.491402789 0.4914150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1420857 0.491424474 0.491447298 0.491474381 0.491500274   0.49156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1575421 0.491589318 0.491595197 0.491615415 0.491630297 0.491642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1644051 0.491650835 0.491658682 0.491662708 0.491674275 0.491693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1694352 0.491700929 0.491751412 0.491757289 0.491765721 0.491773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9184128 0.491845661 0.491852543  0.49188299 0.491892557 0.491894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1903189  0.49190819 0.491908364 0.491950416 0.491950517 0.491954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1959221 0.491968476 0.491979451 0.491980832 0.491981078 0.492012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2012543 0.492027909 0.492049408 0.492059098 0.492075858 0.4920914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2101782 0.492132584 0.492146365 0.492149352 0.492149447 0.492155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2174506 0.492192041 0.492209561 0.492214508 0.492216926  0.492260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2262577 0.492287351  0.49228996 0.492299461  0.49230154 0.492305066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492311818 0.492313232 0.492325384  0.49233094 0.492338441  0.492372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2379787 0.492385495 0.492391936 0.492405816 0.492409781 0.4924375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9244713 0.492469925 0.492479291 0.492486293 0.492494573  0.49250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2502499 0.492542261 0.492543802  0.49261278 0.492641997 0.492643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2649381 0.492709356 0.492734197  0.49274246 0.492743962 0.4927540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2766827 0.492775361 0.492786745 0.492795624 0.492801708 0.492812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2820207 0.492848638 0.492864285 0.492940597 0.492970475  0.49300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3013972 0.493014083 0.493027588 0.493050695 0.493059411 0.4930802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3089337 0.493097012  0.49310138   0.4931043 0.493135263  0.49313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3149661 0.493200495 0.493201795 0.493202179 0.493213055 0.4932202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3238542 0.493239893 0.493302223  0.49330902 0.493315428 0.493344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3347791 0.493361606 0.493396015 0.493402757 0.493417032 0.493429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3432986 0.493433771 0.493438878 0.493439344 0.493449652 0.4934597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3467127 0.493475875 0.493483551 0.493494764 0.493497163 0.4935009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3502166 0.493506494 0.493559046 0.493578987  0.49359096  0.49360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3608293  0.49361757 0.493638677 0.493654334 0.493657995  0.493665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3670886 0.493671771 0.493695722 0.493706623 0.493710063 0.4937133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3715265 0.493715643  0.49372014  0.49373764 0.493744807 0.4937587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3769074 0.493789941 0.493802479 0.493803966 0.493853372 0.493861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3883276 0.493904229 0.493912804 0.493959862 0.493988561 0.4940297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4078537 0.494100097 0.494111257 0.494167056  0.49416861 0.4941832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4211587 0.494226328 0.494237145 0.494248414 0.494250575 0.4942689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9429385 0.494343504 0.494367042 0.494396067 0.494407051 0.494429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4500367 0.494508297 0.494544587 0.494658797 0.494721176 0.4947293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4738677 0.494744947 0.494747526 0.494780209 0.494789005 0.494789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4793216 0.494807542 0.494849414 0.494850515 0.494885523 0.494946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4950274 0.495001999 0.495017413 0.495023956 0.495026148 0.495030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5040495 0.495084546 0.495090855 0.495094625 0.495104259 0.4951191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5124059 0.495152871 0.495189801 0.495252374  0.49530094 0.495306825 </w:t>
      </w:r>
      <w:r>
        <w:br w:type="textWrapping"/>
      </w:r>
      <w:r>
        <w:rPr>
          <w:rStyle w:val="VerbatimChar"/>
        </w:rPr>
        <w:t xml:space="preserve">##           1           1           1           2           2           1 </w:t>
      </w:r>
      <w:r>
        <w:br w:type="textWrapping"/>
      </w:r>
      <w:r>
        <w:rPr>
          <w:rStyle w:val="VerbatimChar"/>
        </w:rPr>
        <w:t xml:space="preserve">## 0.495335756 0.495338605 0.495350093 0.495354393 0.495357187 0.4953672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5371117  0.49537363 0.495381367 0.495385945 0.495419022 0.495426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5456065 0.495459041 0.495469033 0.495474223   0.4955009 0.4955125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5520162 0.495520896 0.495521372 0.495536246 0.495552176 0.4955615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5581237 0.495601047 0.495615298 0.495647005 0.495666929  0.49567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5677056 0.495710878 0.495752124 0.495758174 0.495771831 0.495796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9580409 0.495811037 0.495823478 0.495860279 0.495861201 0.495864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5872192 0.495872836 0.495887603 0.495912807 0.495914955 0.495921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4959269 0.495929751 0.495948636 0.495966375 0.495996232 0.4960131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6025902  0.49603511 0.496035371 0.496046999 0.496059843  0.496069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6073356 0.496081919 0.496099681  0.49610026  0.49610078  0.496102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6125406 0.496134289 0.496134419 0.496157253 0.496167093 0.496224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6255115 0.496259352 0.496287822 0.496301994 0.496336229  0.49635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6368803 0.496371972 0.496388581 0.496398853 0.496404388 0.4964226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6442992 0.496450118 0.496474055 0.496488678 0.496501166 0.496513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6516139 0.496532684 0.496532775 0.496576853 0.496582617 0.4966306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6633991  0.49663565 0.496636162 0.496689845 0.496733479 0.496746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6749282 0.496756145 0.496760421 0.496768687  0.49677256 0.49677785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496798499 0.496822597 0.496827059 0.496846639 0.496866189 0.496875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6876947 0.496878977 0.496898121 0.496911825 0.496926409 0.4969424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6968813  0.49697741 0.496987828 0.497005988 0.497014603 0.497031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7049142 0.497069057 0.497075846 0.497076023 0.497080234 0.497087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9708721 0.497106413 0.497110179 0.497126848 0.497146145 0.4971500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7225305 0.497233145 0.497251374 0.497274702 0.497284561 0.497291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7295338  0.49730054 0.497302379 0.497309647 0.497315482  0.497357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7361812 0.497363796 0.497375573 0.497392798 0.497400347  0.49742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7446676 0.497460102   0.4975005 0.497500833 0.497505969 0.497515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7518576 0.497524489 0.497526515 0.497543138 0.497559439 0.4975628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7586585 0.497591042 0.497596651 0.497602544   0.4976276 0.4976356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7653157 0.497663128 0.497670507 0.497680134  0.49770465 0.4977297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7730819 0.497750375 0.497812555 0.497812773 0.497818422 0.4978198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7831042 0.497839494 0.497846983 0.497933164 0.497952576 0.497972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9797713 0.497996808 0.498010795 0.498013097 0.498037042 0.498038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8049862 0.498062742 0.498096699  0.49810038 0.498106464   0.49812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8135729 0.498145645 0.498163946 0.498183589  0.49820024 0.498215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8232651 0.498233451  0.49824489  0.49825008 0.498261592  0.498264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8350055 0.498359631 0.498375406 0.498410055 0.498437865 0.4984501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8451446 0.498458302 0.498465092 0.498482853 0.498488961   0.49850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8537679 0.498542885 0.498573712 0.498582547 0.498585044 0.4985978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8646374 0.498675066 0.498678825 0.498686696  0.49871883 0.4987510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8756563 0.498791563 0.498797136 0.498806954 0.498837529  0.498858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8865455 0.498865851 0.498871898 0.498877414 0.498887159 0.498900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8901598 0.498918201 0.498926005 0.498934829 0.498937633 0.4989573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8980378 0.498985396 0.499000074 0.499014917 0.499017682 0.499021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9025506 0.499030711 0.499037524  0.49904118 0.499052734 0.499077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9912951 0.499143282 0.499186569 0.499197033 0.499229011 0.499250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9259759 0.499271491 0.499281492 0.499283357 0.499291692 0.4993044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9931246 0.499361996 0.499363752 0.499385732 0.499416328 0.4994500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9459459 0.499464477  0.49948783   0.4995005 0.499516285   0.49952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9525559 0.499529453 0.499537644 0.499542543 0.499564125 0.499571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9958833 0.499596465 0.499619218 0.499626503 0.499648919 0.499651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9666889 0.499669321  0.49967476 0.499727322 0.499750025 0.49976136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499766952 0.499770997 0.499807707 0.499812508  0.49981662  0.49983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499869534 0.499873424  0.49987501  0.49988585 0.499889941  0.49990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49990385 0.499905069 0.499933588 0.499936133 0.499950005 0.499961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0039059 0.500042731 0.500046728 0.500051015 0.500054221 0.5000654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0076217 0.500077949 0.500098036  0.50009998 0.500105138 0.500135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0159498 0.500162327 0.500229141 0.500234532 0.500249989 0.5002537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0274986 0.500279978 0.500300907 0.500304966 0.500307245 0.5003506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0357115 0.500407941 0.500424979 0.500428531 0.500454463 0.5004581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0491958   0.5004995 0.500518974 0.500537596 0.500538379 0.5005666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0577666 0.500580233  0.50059976 0.500622779 0.500632258 0.500660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0662906 0.500669274 0.500714272 0.500741717 0.500745115 0.5007573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0761615 0.500774961 0.500792393 0.500798014 0.500813319 0.500813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50083176 0.500856759 0.500868149 0.500871146 0.500882044 0.5008899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0892538 0.500893502 0.500893912  0.50089994 0.500901984 0.5009176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0919768 0.500937383 0.500944657 0.500988609 0.500989077 0.500989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0998004   0.5009996 0.501007388 0.501011089 0.501016178 0.501016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1029369 0.501056132 0.501057489 0.501135373 0.501138391 0.5011586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1166641 0.501173893 0.501188696 0.501211175 0.501213529 0.5012140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1215888  0.50121615 0.501243657 0.501249875  0.50127797 0.5013023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1305483 0.501323822 0.501327836 0.501329541 0.501360241 0.5013672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1396424 0.501424501 0.501441092 0.501444428 0.501452468 0.5014628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1477161 0.501507697 0.501564669 0.501565979 0.501588271 0.5016234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0163345 0.501652994 0.501653399 0.501703633 0.501705472 0.5017198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1730104 0.501748811 0.501757093 0.501791088 0.501792939 0.5018050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1809383 0.501810178 0.501812439 0.501830762 0.501839201 0.501839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1841636 0.501859579 0.501868639 0.501872659 0.501874787 0.501894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0191944 0.501925316 0.501949935 0.501954157 0.501955086 0.5019641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1968164 0.501999273 0.502021133 0.502021191 0.502042508 0.5020497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2084412 0.502088343 0.502095833 0.502123542 0.502129949 0.502170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2170405 0.502171498 0.502211985 0.502228862 0.502236456  0.502262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2294079 0.502339612  0.50234296  0.50234487 0.502349922 0.5023862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2386789 0.502398042 0.502417058 0.502420443 0.502441033 0.502447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2449328 0.502461672 0.502466557 0.502473829 0.502497502   0.50249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2520798 0.502573558 0.502576031 0.502587435 0.502588469 0.502590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2593588 0.502608076 0.502667112 0.502681868 0.502685472 0.502685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2691432 0.502716576 0.502749542 0.502749725 0.502813651 0.5028761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2886917 0.502899807 0.502933471 0.502939399 0.502958087 0.502958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2994012 0.503008186 0.503012122 0.503012434 0.503018677  0.503027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3030851 0.503069939 0.503074343 0.503077575   0.5031118 0.503115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3127224 0.503148564 0.503149895 0.503178675 0.503197093 0.5032076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3229935 0.503265888  0.50329934 0.503328434 0.503363025  0.50338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3406696 0.503449655 0.503455043 0.503499611 0.503501204 0.503513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3526506  0.50356802 0.503587987 0.503593376 0.503605279 0.503612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3625677 0.503660421 0.503699652 0.503735661 0.503748126 0.5038420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3855162 0.503856041 0.503862861 0.503864207 0.503868353 0.5038741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3881665 0.503896252 0.503898647 0.503930131 0.503930998 0.5039664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3970199 0.504037399 0.504037472 0.504059482  0.50406409 0.5040919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0409918 0.504152377 0.504161642 0.504225114 0.504237394  0.5042463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504269809 0.504271608 0.504285454 0.504351136 0.504366376 0.5043679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4368947 0.504374219 0.504395866 0.504401787  0.50440939 0.5044305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4450234 0.504466484 0.504481616 0.504490853   0.5044991 0.504511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4518362 0.504523092 0.504564959 0.504578727 0.504608658 0.5046460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4648201 0.504648518 0.504654452 0.504657109 0.504661628 0.5047013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4704823 0.504714681 0.504718455   0.5047196 0.504720554 0.504736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4738286 0.504743053 0.504760579 0.504768077 0.504785031  0.50478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4815275 0.504845408 0.504856997 0.504875941 0.504885435 0.504896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4922471   0.5049495  0.50495265 0.504970134 0.504980427 0.5049833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50499002 0.504990472 0.504996669 0.505022859  0.50505155 0.505072569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505074746 0.505083833 0.505091179 0.505091931 0.505096457  0.50509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5101347 0.505134418 0.505134884 0.505143185  0.50514609 0.505149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5157899 0.505164011 0.505166322 0.505174741 0.505183938 0.5052208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5238352 0.505245295 0.505256669  0.50526481 0.505274736 0.5052748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5052784 0.505302492 0.505309587  0.50531403 0.505318021  0.505324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5327403 0.505338923 0.505345743 0.505354148 0.505377822 0.5054065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5449455 0.505486698 0.505494505   0.5054989 0.505557103 0.5055581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5590506 0.505592777 0.505645445 0.505663522 0.505675258 0.5056797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5690884 0.505693313 0.505695275 0.505747126 0.505749808 0.5057960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5797156 0.505812705 0.505825074 0.505834654 0.505856313 0.5058656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5875526 0.505885724 0.505892271 0.505897977 0.505908972 0.505954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5959298 0.506017159 0.506020582 0.506021477 0.506025999 0.506044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6073452 0.506078055 0.506130223 0.506132217 0.506135938 0.5061415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0616445 0.506164612 0.506180046 0.506182312 0.506188855 0.506211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6245047 0.506264104 0.506271587 0.506296512 0.506305625  0.506315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0633273 0.506362376 0.506374191 0.506383633 0.506401271 0.5064024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6409787 0.506414321 0.506415276 0.506443788 0.506474676 0.5064834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6488643 0.506491019 0.506493506 0.506493993 0.506505415 0.506530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6545212 0.506548988 0.506549309 0.506554577 0.506558797 0.5065946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6618417 0.506651994 0.506668414 0.506671574 0.506684521  0.50669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6715157  0.50671726 0.506729456 0.506801846 0.506807954 0.506828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6861116 0.506877625 0.506898566 0.506904108 0.506905818 0.5069155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6922814 0.506946605 0.506947809 0.506986028 0.506995336 0.5069999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7012024 0.507029494 0.507051776 0.507060334 0.507071903 0.5070738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7095881 0.507128572 0.507163565 0.507187001 0.507194045 0.507200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7216426 0.507218696 0.507234443  0.50725458 0.507256748 0.507279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7292315 0.507324634  0.50732765  0.50734912 0.507357646 0.507366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7374631 0.507390386 0.507414139 0.507472745 0.507475124 0.5074975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5074985 0.507542973 0.507577226 0.507608034 0.507615341 0.5076205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7623702  0.50763602 0.507664114 0.507678023 0.507694983 0.5076963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7702543 0.507714401 0.507788218 0.507790862 0.507800293 0.507804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7805737 0.507812056 0.507815961 0.507818496 0.507819313 0.5078543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7854696  0.50785773 0.507864838 0.507885252 0.507886005 0.5078944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7899473 0.507905528 0.507950931 0.507967673 0.507972665 0.5080088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8032604 0.508032798 0.508070195 0.508073317 0.508081986 0.508089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8090419  0.50810065 0.508143734  0.50815164 0.508166969 0.508170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8174591 0.508175509 0.508186654 0.508191332  0.50821201 0.508213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8223654 0.508229503 0.508231373 0.508232021 0.508233421 0.5082456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8245877 0.508251362 0.508252018 0.508254824  0.50827155    0.5082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8295048 0.508300876 0.508329774 0.508330905 0.508332222 0.5083570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8427769 0.508485229  0.50848879 0.508511213 0.508627144 0.5086323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0863605 0.508652737 0.508654576 0.508659792 0.508732945 0.5087456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0875903 0.508761481 0.508777003 0.508816579 0.508834476 0.508839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8840989 0.508852256 0.508872782 0.508883932 0.508885626 0.5089002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8902005 0.508905197 0.508906446 0.508953072  0.50896598 0.508982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8995269 0.509056865 0.509083031  0.50909818 0.509101222 0.509118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9124115 0.509132927 0.509142132 0.509143421 0.509147949 0.5091571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9171091 0.509226434 0.509228135 0.509249164  0.50926417 0.5092752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9326934 0.509345794 0.509349065 0.509352444 0.509365353 0.5093808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9383021 0.509406909 0.509412177 0.509412606 0.509414647 0.5094454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9449055 0.509459622 0.509471696   0.5094981 0.509506035 0.5095386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9542563 0.509543935 0.509547164 0.509549682 0.509582446 0.5096246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9630377 0.509630937 0.509670827 0.509674906 0.509703416 0.5097451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9751536 0.509772234 0.509774511 0.509777801 0.509778327 0.509814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9832326 0.509868707 0.509880916  0.50989802 0.509899756 0.509911182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509920267 0.509933775 0.509936183 0.509938687 0.509943661 0.5099463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09949435  0.50997151 0.509981255 0.509986684 0.509993154 0.509999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0024622   0.5100422  0.51006999 0.510078633  0.51007955 0.510087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0094557 0.510112672 0.510128913 0.510134226 0.510147495 0.510158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0166616 0.510190861 0.510195922 0.510226512 0.510287567 0.5102930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1029494 0.510303399 0.510343674 0.510344068 0.510360536 0.5103725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0375186 0.510404737  0.51041054 0.510437422 0.510441253 0.510458159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 0.51048473 0.510486551   0.5104979 0.510506491 0.510535296 0.5105702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0573193 0.510575567 0.510577794 0.510591527 0.510594515 0.510595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1060737 0.510619575 0.510627952 0.510658322 0.510661541 0.5106723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0731857 0.510738197 0.510744628   0.5107993 0.510802074 0.5108186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0835692 0.510859566 0.510881188 0.510883859  0.51089782 0.510899564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510906498  0.51091606 0.510970258 0.510982484 0.510996564 0.510998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511025503  0.51107071  0.51108118 0.511096462 0.511105244 0.5111245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1112543 0.511160924 0.511161559 0.511164078 0.511165426 0.511167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1179785 0.511231428   0.5112397 0.511248875 0.511252478 0.5112697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1292781 0.511324764 0.511378513 0.511385112 0.511395442 0.511433459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511434126 0.511441261 0.511468187 0.511479561 0.511492093  0.511508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1577955 0.511595912  0.51162165 0.511632848 0.511648835 0.511664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1709193 0.511729307  0.51176651 0.511774928 0.511816273  0.511882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1884146 0.511885603 0.511895184 0.511898609 0.511909505 0.5119124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1914681 0.511949893 0.511961232 0.511963078  0.51196714 0.5119729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1974401 0.512016037 0.512027405 0.512028704 0.512032524 0.5120386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2039037 0.512052854 0.512060051 0.512061997  0.51210842 0.5121105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512125535 0.512138215 0.512165315 0.512184013 0.512228888 0.5122661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2274386 0.512280482 0.512297326 0.512297687  0.51229972 0.512327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2334327 0.512349753 0.512379933 0.512387615 0.512414904 0.512450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2453985 0.512454809 0.512460827 0.512479201 0.512498311 0.5125047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2509752 0.512592814 0.512593732 0.512660148 0.512674366 0.5126974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1270613 0.512756771 0.512777102 0.512778795 0.512797937 0.5128319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2893896 0.512897421 0.512911005 0.512928229 0.512948705 0.513004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3025173 0.513035528 0.513036659 0.513038127 0.513064699 0.513067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3087465 0.513103587 0.513119284 0.513123698 0.513124363 0.5131421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3148685 0.513238488 0.513247045 0.513248675 0.513275183 0.5133007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3301005 0.513339119 0.513351657 0.513357565 0.513385249  0.51338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3398214 0.513420582 0.513449179 0.513463965 0.513466551 0.513481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3486513 0.513488348 0.513535195 0.513542992 0.513548645 0.5135816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3582881 0.513585769 0.513588587 0.513602403 0.513619455 0.5136283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3641756 0.513690407 0.513697549 0.513724777 0.513736198  0.513752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3759334 0.513787012 0.513794482 0.513837539 0.513848751 0.5139152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3926582 0.513937781 0.513939537 0.513940032 0.513945853 0.513947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3948605 0.513949521 0.513959123 0.513976739 0.514021252 0.5140652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4071779 0.514080775 0.514107976 0.514138103 0.514138817 0.5141485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4167083 0.514180549 0.514194019 0.514196774 0.514217946 0.5142316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4242596 0.514248575 0.514271713   0.5142916  0.51429977 0.5143007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4321428 0.514353049 0.514372993 0.514383259 0.514386423 0.5143896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4404735 0.514407727 0.514412417 0.514458642 0.514465018 0.5144844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4497929 0.514510817 0.514511332 0.514518401  0.51454156 0.5146198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4621849 0.514624269 0.514630201 0.514672513 0.514684036 0.5146861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4708735 0.514714048 0.514714277  0.51472432 0.514726889 0.5147797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4797181 0.514817451 0.514823713 0.514842822 0.514848515 0.514868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1488677 0.514917082 0.514924815 0.514925787 0.514942784 0.514950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 0.51497006 0.515013189 0.515014697 0.515026357 0.515082495 0.515089637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515146168 0.515186262  0.51519388 0.515200148 0.515242379 0.515269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1528716 0.515310471 0.515318701 0.515349753 0.515374231 0.5153763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5391553 0.515397667 0.515429989 0.515468824 0.515471223 0.515497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5498591 0.515499184 0.515532362 0.515561189 0.515572191  0.515586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5596239 0.515616307 0.515618782 0.515621053  0.51562701 0.5157100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5737574 0.515738076 0.515748113 0.515798736 0.515812839 0.515820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5846562 0.515894979 0.515902884  0.51590416 0.515927813 0.5159304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5933134 0.515934077 0.515975688 0.515977557 0.516021329 0.516041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6042401  0.51604566 0.516048395 0.516053609 0.516082551 0.5160883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6131183 0.516139885 0.516176898 0.516205291 0.516224099 0.5162418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  0.51625 0.516349316 0.516375906 0.516381868 0.516420752 0.516435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6438611 0.516440619 0.516451609 0.516462002 0.516479549 0.5164945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5164989 0.516505494 0.516522129 0.516551093  0.51655503  0.516556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6566393 0.516604713   0.5166253 0.516626086  0.51663798 0.5166444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6648335 0.516652565 0.516717609  0.51671993 0.516724158 0.5167308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6747678 0.516755299 0.516759952 0.516780201 0.516812843 0.516816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6817575 0.516831579 0.516840474 0.516842882 0.516848837 0.516903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6904502 0.516921328 0.516929396 0.516966068 0.516998211 0.5170205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7045364 0.517048812 0.517050885 0.517089158  0.51712072 0.517132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1717738 0.517186674 0.517190929 0.517212912 0.517217507 0.5172198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7227013 0.517241379 0.517245072 0.517249216 0.517276658 0.517288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7291112 0.517303336 0.517309844  0.51736949 0.517376233 0.5174039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7405221 0.517406283 0.517408016 0.517424615 0.517435321 0.5174378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7463584 0.517474126 0.517482963  0.51748695 0.517509893 0.5175262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7535113 0.517554911 0.517572518 0.517587207 0.517589506 0.5176168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7634015  0.51766164 0.517673197 0.517687792 0.517699678 0.51772045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517724898 0.517741129  0.51774405 0.517769645 0.517790621 0.5178005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7804693 0.517813083 0.517819251 0.517907131 0.517920991  0.517953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7956837 0.517977448 0.517985278 0.518031617 0.518066572 0.518070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8121292 0.518124698 0.518141891 0.518149925 0.518155203  0.518175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8186405 0.518192947 0.518202556 0.518240213 0.518251569 0.5182537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8261082 0.518261098 0.518280854 0.518296341 0.518321119  0.518350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8354872 0.518358531 0.518365071 0.518374081 0.518376816 0.5184227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8438178 0.518444923   0.5184844 0.518516049 0.518533844 0.518556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8566254  0.51857329 0.518582134 0.518584814 0.518587035 0.518606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8609028 0.518621178 0.518648135 0.518651241 0.518658243 0.5186727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8674382 0.518713921 0.518722739 0.518725003 0.518792671 0.5188046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8812324 0.518818161 0.518839713 0.518840375 0.518848115 0.51885686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518864151 0.518868983 0.518888511 0.518952019 0.519018463 0.5190193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9028671 0.519029283 0.519032831 0.519073313  0.51907864  0.51909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1910007 0.519119027  0.51911978 0.519140176 0.519150382 0.519153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1918104 0.519193234 0.519206498 0.519241258 0.519252674 0.519255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9263354 0.519277989 0.519278173 0.519288692 0.519302673 0.5193094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9341378 0.519345022 0.519353672 0.519356513 0.519371541 0.5193858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9389066 0.519399138 0.519427629 0.519447379  0.51946813 0.519476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9480519 0.519497215 0.519514747 0.519520398 0.519546688 0.519553245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 0.51958007 0.519660329 0.519682231  0.51969605 0.519699212 0.5197066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9733955 0.519743373 0.519748819 0.519774564 0.519777932 0.5197801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9786469 0.519792083 0.519800077 0.519817792 0.519827826 0.5198464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9881668 0.519886981 0.519917473 0.519925725  0.51992756 0.5199318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19937962 0.519948625 0.519950166 0.519976093 0.519983226 0.5200228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0028776 0.520033101  0.52003478 0.520078719 0.520096098 0.5200987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0121563 0.520126485 0.520151298 0.520241831 0.520246626 0.5202468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0271854 0.520273986 0.520282187 0.520300666 0.520317041 0.5203249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0348594 0.520384167 0.520403061 0.520412865 0.520417391 0.5204186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0422736 0.520435166 0.520468482 0.520492145  0.52053831 0.5205582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2056505 0.520576781 0.520582647 0.520590996 0.520593606 0.5206449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0653775 0.520656644 0.520662844 0.520689428 0.520696491 0.5207103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0723436 0.520748518 0.520752343  0.52076602 0.520784453 0.5207855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0801049 0.520806328 0.520826106 0.520903866  0.52090943 0.5209202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0929591 0.520940916 0.520952514 0.520957479 0.520958084  0.52096535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520988401 0.521074881 0.521101128 0.521113305 0.521113589 0.5211221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1122418 0.521135349 0.521146184 0.521148341 0.521165256 0.5211735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1177869 0.521182627 0.521184165 0.521190578 0.521250833 0.5212641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1339361  0.52134876 0.521350075 0.521370387 0.521373931 0.5213876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1392741 0.521396308 0.521397073 0.521459531 0.521467461 0.521478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521492095 0.521539455 0.521540551 0.521556783 0.521569352 0.5215934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1601948 0.521604751 0.521643794 0.521652181 0.521672243 0.5216851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1718105 0.521731784  0.52173913 0.521747825 0.521785155 0.521788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1801393  0.52182335 0.521825587 0.521868728  0.52187825 0.5218887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1913014 0.521919851 0.521926285 0.521946342 0.521947805 0.5219791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2199498 0.522018037 0.522022761 0.522028968 0.522041944 0.5220455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2047795 0.522053586 0.522053651  0.52206885 0.522079648 0.5220844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2095581 0.522161899 0.522171525 0.522173891 0.522179386 0.522182303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522189153 0.522190497 0.522199353 0.522206073 0.522206368 0.5222255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2293243 0.522306757 0.522314625 0.522318454  0.52232239  0.522339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2353914 0.522384963  0.52238806 0.522397549 0.522398782 0.5224357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2444325 0.522471117 0.522477522 0.522477861  0.52248511 0.5224967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2501741 0.522507486  0.52251363 0.522523451 0.522526762 0.5225349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2537306 0.522550544  0.52255582 0.522560376 0.522571795 0.5226038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2606616 0.522616679 0.522619681 0.522639416 0.522647735 0.5226748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2681976 0.522702022 0.522730303 0.522791277 0.522799317 0.522817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2831469 0.522838173 0.522891222 0.522910068 0.522914039 0.5229380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2949503 0.522985365 0.523008673 0.523047695 0.523054702 0.523059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3064103  0.52308017 0.523086668 0.523091047 0.523098515 0.5231476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3168508 0.523171019 0.523179648 0.523225161  0.52322934 0.5232317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3244671 0.523252738 0.523253584 0.523256871 0.523288248 0.523316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3324618 0.523347954 0.523356915 0.523369158 0.523375059 0.5233971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3400785 0.523416084 0.523443226 0.523445479 0.523447021 0.523448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3462094 0.523476523 0.523483234 0.523509489 0.523555641 0.5235704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3573821 0.523580115  0.52358504 0.523588765 0.523601104 0.5236190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3650899 0.523655191 0.523662846 0.523674747 0.523676746 0.5236998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3700239 0.523711492 0.523730225 0.523764454 0.523778855 0.523786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3815295 0.523830219 0.523833427 0.523849198 0.523856126 0.5238863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2390986 0.523912614 0.523912875 0.523915316 0.523940141 0.5239569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3995301 0.524012957   0.5240553 0.524067318 0.524075013 0.5240966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4108721 0.524108935 0.524112907  0.52414223 0.524144382 0.5241864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524195511 0.524205982 0.524218331 0.524218866 0.524231718 0.524284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4305632 0.524306598 0.524313833 0.524318769 0.524328185 0.5243437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4347231 0.524373872 0.524376262 0.524390793 0.524391574 0.5244276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4435231 0.524436534 0.524471835  0.52448951 0.524500907 0.5245118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4513956 0.524515119 0.524533421 0.524534489 0.524547545 0.524578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4591856 0.524592831 0.524639337 0.524679692 0.524688509 0.5246969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4699238 0.524720893 0.524744555 0.524745876 0.524820062 0.5248825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4894461 0.524899289 0.524899307 0.524900008 0.524911276 0.524915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2493078   0.5249501 0.524952277 0.524989063    0.524998 0.524998092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525024999 0.525026422 0.525051585  0.52505311  0.52505486 0.525056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5072493 0.525086816 0.525113783  0.52512385 0.525134079 0.525173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5215811  0.52521688 0.525234305 0.525274969 0.525277258  0.525278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5285871 0.525306395 0.525315686 0.525349959 0.525418377 0.5254237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5466097 0.525468026 0.525475906 0.525477375 0.525482484 0.5254887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2549758 0.525505161 0.525513848 0.525532609 0.525557529 0.5255601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5588282 0.525590656 0.525611717 0.525644627 0.525684234  0.52568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5719901 0.525737661 0.525743659 0.525760311 0.525768048 0.5257762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5787297 0.525800004 0.525802959 0.525803226 0.525810538 0.5258397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5849757 0.525881348 0.525894079 0.525895885 0.525916864 0.525949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5954894 0.525977633 0.526007428 0.526021516  0.52602257 0.5260315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6034246 0.526062816 0.526096911 0.526097118 0.526116946 0.5261178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6119667 0.526124098 0.526133988 0.526159603 0.526170453 0.526176702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526201662 0.526247375 0.526284085 0.526315789  0.52632483 0.5263262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6341482 0.526367813 0.526434441 0.526436298  0.52645984 0.5264631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6473526  0.52649117 0.526494701 0.526496529 0.526497056 0.5265054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6523674 0.526583082 0.526588492 0.526616081 0.526641476 0.5266430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6662894 0.526683069 0.526702125 0.526734007 0.526739751 0.5267422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6775611 0.526812354 0.526815093 0.526824392 0.526826353 0.526862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6863201 0.526877588 0.526894621 0.526899215  0.52693981 0.5269461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526957585 0.526967065 0.526982012 0.527004506 0.527009721 0.5270262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7058912 0.527063097 0.527074937 0.527081494 0.527096239  0.5271008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7100985  0.52711822 0.527147285  0.52716643 0.527169057 0.527190377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527218033 0.527238032 0.527246734 0.527248059 0.527248723  0.527251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7252774 0.527258499 0.527259945 0.527261401 0.527284601 0.5273053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7324219 0.527325872 0.527365703 0.527396347 0.527439298 0.527444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7448733 0.527481377 0.527511812  0.52751648 0.527524232 0.5275765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2761874 0.527625524 0.527629502 0.527631491 0.527647975 0.527662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2766748 0.527680009 0.527702089 0.527720389 0.527744548 0.527767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7772402 0.527813658 0.527817404 0.527829779 0.527875167 0.52790211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527904017 0.527905071 0.527923147  0.52794134 0.527959621 0.5279700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7987552 0.528000776 0.528013882 0.528015948 0.528056613 0.5280710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8087792 0.528089888 0.528093821 0.528128376  0.52813501 0.5281572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8182727 0.528188725 0.528215557 0.528235882 0.528238098 0.52823863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528249684 0.528254379 0.528260407 0.528270444 0.528274422 0.52827802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528300818 0.528313994 0.528318625 0.528336156 0.528353967 0.528364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8398074 0.528401135  0.52841993 0.528442182 0.528448539  0.52846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2846744 0.528468025 0.528473804 0.528508124  0.52854174 0.5285812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8585795  0.52858779  0.52858831 0.528593476 0.528606423 0.528610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8625334 0.528628109 0.528654139 0.528676523 0.528726396 0.5287783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8785831 0.528811823 0.528827431 0.528843991 0.528846421 0.528847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8862818 0.528879393 0.528888503 0.528927745 0.528928668 0.528930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8942116 0.528958896 0.528959508 0.529022312 0.529024184 0.529043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9074393 0.529074399 0.529105966 0.529129824 0.529132499 0.5291738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5291814 0.529187377 0.529188155 0.529216848 0.529231855 0.529270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9282357 0.529319618 0.529324261  0.52932988  0.52937284 0.5293870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9387838 0.529388245 0.529391147 0.529411765 0.529427823 0.529434806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529463089 0.529463329 0.529470529 0.529476034 0.529492733 0.5294941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9506965 0.529516803 0.529521496 0.529523683 0.529538818 0.5295724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9578404 0.529589104 0.529593025 0.529602403 0.529633399 0.5296351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9676978 0.529704419 0.529704577 0.529749125 0.529762147 0.5297788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9780004 0.529785146  0.52980523 0.529821204 0.529852923 0.5298554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9869403 0.529879125 0.529882092 0.529893371 0.529894021 0.5299088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9911681 0.529942048 0.529950699 0.529957383 0.529960053 0.5299832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29992459 0.529997701 0.530004126 0.530012702  0.53001648 0.5300228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0023333  0.53002611 0.530056942 0.530087303 0.530098796 0.530148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5301505 0.530151531 0.530154215 0.530161388 0.530173931  0.530197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0205779 0.530210378 0.530217933  0.53022526 0.530232997 0.530244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0253826 0.530254642 0.530305954 0.530319965 0.530342645 0.530359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0376826 0.530377133 0.530380566 0.530389663 0.530405318 0.530412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0412721  0.53041546 0.530433257  0.53046595  0.53046953 0.5304939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0512565 0.530528333 0.530529398 0.530533764 0.530551966 0.5306152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0643083 0.530664685 0.530670471 0.530717269 0.530720274 0.5307319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0735158 0.530743518 0.530753183   0.5307539 0.530761087 0.5307875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3079086  0.53081258 0.530822951 0.530832729 0.530849657 0.5308890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0889516 0.530922089 0.530933333 0.530938124 0.530960507 0.5309793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0984829 0.530995867  0.53101078 0.531018009 0.531049379  0.53106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1069032 0.531069411 0.531080364 0.531082545 0.531113987 0.5311237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1128005 0.531140176   0.5311518 0.531188826 0.531202268  0.531223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531244793  0.53127259 0.531289059 0.531311195 0.531342151 0.5313568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5313641 0.531367158 0.531367892   0.5313725 0.531386283 0.531390477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531394055 0.531407105 0.531415906 0.531430655 0.531432275 0.531437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1441321 0.531446855 0.531466886 0.531468531 0.531470529 0.53149086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531493701 0.531525058  0.53152702 0.531551456 0.531581579  0.531587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1604813 0.531618735  0.53165436 0.531657891 0.531687486 0.5316925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1731152 0.531741543 0.531746519 0.531757597  0.53175888 0.5317639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1766412 0.531792941 0.531816217 0.531819456 0.531884201 0.531933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1935157 0.531945498 0.531963331 0.531978932 0.531996036 0.5320118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2012058 0.532013371 0.532054647 0.532065258 0.532074579 0.532114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3212558 0.532140932 0.532149567  0.53216469 0.532178713 0.5321957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2207098 0.532208277 0.532220677 0.532267495  0.53232615  0.53233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2350654 0.532352884 0.532354412 0.532355649 0.532360492 0.5323781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2385291 0.532387689 0.532390849 0.532392113 0.532402417 0.5324161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2434287 0.532448228 0.532457336 0.532466982 0.532467532 0.5324705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2479076 0.532483858 0.532499027 0.532511687 0.532522499 0.532534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3254187 0.532553036 0.532566626 0.532595187 0.532611376 0.5326243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2640659 0.532641092 0.532653822 0.532654559 0.532678956 0.5326990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2715667 0.532735641 0.532744167 0.532746725 0.532767357   0.5327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2782468 0.532803733 0.532812216 0.532857467 0.532857778 0.5328733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2875163 0.532893421  0.53293047 0.532934132 0.532950386 0.53299124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3001801 0.533010152 0.533011272  0.53302518 0.533032377 0.5330468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3077115  0.53308334 0.533112837 0.533133352 0.533154029 0.5331574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3176375 0.533189755   0.5331926 0.533223339 0.533255896 0.5332822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3291945 0.533303598 0.533397916 0.533413161 0.533416005  0.533420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3472431 0.533493301 0.533573321  0.53358713 0.533592779 0.5336085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3613661 0.533677175 0.533679216 0.533679776 0.533682093  0.533687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3705734 0.533710245 0.533716932 0.533733406 0.533744376 0.533764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3798069 0.533817699 0.533822059 0.533875763 0.533875932  0.5338772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2 </w:t>
      </w:r>
      <w:r>
        <w:br w:type="textWrapping"/>
      </w:r>
      <w:r>
        <w:rPr>
          <w:rStyle w:val="VerbatimChar"/>
        </w:rPr>
        <w:t xml:space="preserve">## 0.533884028 0.533902927 0.533904354 0.533906209 0.533911015 0.5339332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3396065 0.533982775 0.534003399 0.534015032 0.534036433 0.5340541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4057309 0.534070679 0.534073462 0.534109817 0.534113774 0.534115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4155129 0.534186325 0.534189174 0.534194393 0.534208411 0.5342156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4219582 0.534242054 0.534244779 0.534249136 0.534249852 0.534252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4271503 0.534273981 0.534286482 0.534301439 0.534306402 0.5343103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4333231  0.53438664  0.53439132 0.534393866  0.53441823  0.534427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4472428 0.534476427 0.534482122 0.534536637 0.534543064  0.534554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4564845 0.534573271 0.534575308 0.534584962 0.534597232 0.5345993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4616346 0.534638026 0.534684403 0.534685885 0.534700974 0.5347536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4764349 0.534774212 0.534793551 0.534810382 0.534872094 0.5348729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4878678 0.534883721 0.534900495 0.534900927  0.53493014  0.534939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4949046 0.534962816 0.534965459 0.535017613 0.535039969 0.5350454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5064574  0.53512865 0.535142193 0.535154948 0.535170197 0.535171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5191278 0.535193405 0.535206703 0.535210387 0.535233314 0.5352372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5240984 0.535255194 0.535274582 0.535282157 0.535286065 0.5353237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5329827 0.535342441 0.535347562 0.535351754 0.535362718 0.5353897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5393169  0.53540556 0.535441047 0.535448968 0.535450248 0.5354525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5452914 0.535453553 0.535475301 0.535520921 0.535547483 0.5355785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5582273 0.535590175 0.535636781 0.535650294 0.535653033 0.535676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5689375 0.535700773 0.535721884 0.535728021 0.535740147   0.53574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5771886 0.535785177 0.535785686 0.535823209 0.535832248 0.5358345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5875564 0.535876169 0.535892821 0.535893026  0.53589999 0.5359364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5946712 0.535955143 0.535957903 0.535962335 0.535963255 0.5359727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5997576  0.53600265 0.536006378 0.536018559 0.536025776 0.5360278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6038507 0.536056786 0.536070308 0.536098868 0.536105965  0.536136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6142063 0.536157655 0.536157674 0.536158474  0.53622481 0.5362270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6263389 0.536274356 0.536323184 0.536349341 0.536349387 0.5363709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6443994 0.536454745 0.536461805  0.53648363 0.536485496 0.5365113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6511399 0.536546345 0.536560353 0.536573171 0.536575875 0.5365853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6601294 0.536605141 0.536606408 0.536612778 0.536649864 0.5366586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6677835 0.536695805 0.536707823 0.536716434 0.536734587 0.5367479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6784741 0.536787777  0.53682106 0.536828964 0.536846224 0.5368463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6849114 0.536851895 0.536852219  0.53692135 0.536951089 0.5369629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3700389 0.537011575 0.537015433 0.537020472 0.537055098 0.537072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7087284 0.537104657 0.537109258 0.537157027 0.537175059 0.5371896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7226596 0.537231384 0.537239909 0.537253035   0.5372545 0.5372985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7332084 0.537333041 0.537333242 0.537336753 0.537344212 0.5373589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7372047 0.537389407 0.537417139 0.537430838 0.537436125 0.5374595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7532938 0.537537295 0.537592351 0.537596973 0.537604244   0.53762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7629205 0.537640468  0.53765599 0.537662817 0.537731896  0.53778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5378015 0.537880211 0.537929479 0.537978663 0.538019018 0.5380246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8026945 0.538059532 0.538063435 0.538073669 0.538090447 0.538092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8109417 0.538145649 0.538146185  0.53815304 0.538174327 0.5381826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8190942 0.538234729 0.538236257 0.538251758 0.538259729  0.53826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8303661 0.538312096 0.538355496  0.53836973 0.538373934 0.53839874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8413492 0.538424912 0.538461538 0.538543249 0.538552675 0.5385574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8577474 0.538595561  0.53860037 0.538606765 0.538615346 0.5386183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8626025 0.538630452 0.538661117 0.538678302 0.538690886 0.538692262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538701591 0.538725443 0.538753925 0.538789071 0.538804707 0.53882215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8860104 0.538861528 0.538906849 0.538922156 0.538935927 0.538951764 </w:t>
      </w:r>
      <w:r>
        <w:br w:type="textWrapping"/>
      </w:r>
      <w:r>
        <w:rPr>
          <w:rStyle w:val="VerbatimChar"/>
        </w:rPr>
        <w:t xml:space="preserve">##           1           1           1           5           1           1 </w:t>
      </w:r>
      <w:r>
        <w:br w:type="textWrapping"/>
      </w:r>
      <w:r>
        <w:rPr>
          <w:rStyle w:val="VerbatimChar"/>
        </w:rPr>
        <w:t xml:space="preserve">## 0.538956192 0.538977098 0.538981443 0.538991525 0.539021951 0.5390590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9064769 0.539101498 0.539109507 0.539124567  0.53912639 0.5391568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9164666  0.53919172 0.539213508 0.539243994 0.539263085 0.539267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9283042 0.539293561 0.539350286 0.539370194 0.539384455 0.5393934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9401317 0.539429841 0.539433345 0.539518481 0.539538403 0.5395503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9551166 0.539585611 0.539587529 0.539589861 0.539597315 0.5396396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9652975 0.539656739 0.539685857 0.539696837 0.539715143  0.539719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9763113  0.53977296 0.539778547 0.539798875 0.539810593  0.539820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9846015 0.539860447 0.539861503 0.539897585 0.539908529 0.5399144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39984348 0.540048665 0.540082868 0.540087764 0.540087872 0.540101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0110227 0.540114971 0.540116299 0.540147428   0.5401505 0.5401561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4015928 0.540172991 0.540176948 0.540204354 0.540213539 0.5402208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0228089 0.540236818 0.540241026 0.540264367  0.54026546 0.5403064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540321875 0.540362678 0.540378101 0.540432446 0.540444698 0.5404478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0468082 0.540468244 0.540479531 0.540485573 0.540491902 0.5404963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0498603  0.54050171 0.540545214 0.540546545  0.54055657 0.5405664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5405702 0.540572251 0.540586164 0.540602792 0.540619358 0.5406229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0637052 0.540641678 0.540695046 0.540710409 0.540715007 0.5407190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0729635 0.540730408 0.540753021 0.540773077 0.540790534 0.5408077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0818311 0.540876275 0.540899301 0.540918164 0.540933003 0.540956611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540962619 0.540972266 0.541000777 0.541004624  0.54102849 0.5410718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1108804 0.541115706 0.541122944 0.541130657 0.541166736 0.5411794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1245675 0.541270486 0.541277305 0.541281957 0.541301915  0.541311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1314426 0.541339816 0.541352643 0.541384532 0.541401916 0.5414019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1430193 0.541454879 0.541458541 0.541483209 0.541521945 0.541546949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541602433  0.54160541 0.541606718  0.54162696  0.54164243 0.5416551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1688491 0.541698576 0.541729135 0.541731219 0.541748608 0.5417548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4176143 0.541807274 0.541826377 0.541830887 0.541837662 0.5418543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1856056  0.54185847 0.541908669 0.541926971 0.541940435 0.5419440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1966772 0.542013878 0.542016491  0.54202831 0.542057243 0.54206333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542078132 0.542084029 0.542111507  0.54213082 0.542161672 0.54217130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2182227 0.542208256 0.542234332 0.542242704 0.542251667 0.5422599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2277897 0.542314335 0.542322022 0.542326071 0.542338211   0.54235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2390808 0.542395648 0.542398236 0.542401029 0.542435028 0.5424470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2471145 0.542491502 0.542497167  0.54249868 0.542511299  0.542512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2516599 0.542518379 0.542528411 0.542539948 0.542555026 0.5425850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2587262 0.542593344 0.542594321 0.542595752 0.542599969 0.542618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2636461 0.542640654  0.54264484 0.542660074 0.542668131 0.5426868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2710218 0.542753856 0.542794911 0.542812768 0.542813536 0.5428188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2825109 0.542847363 0.542861138 0.542861826 0.542892625 0.5429273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2936427 0.542972851 0.542998822 0.543006477 0.543009147 0.5430268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3031271 0.543082681 0.543091382 0.543140863 0.543143384 0.543168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3203606 0.543226165 0.543226336 0.543230547 0.543291776 0.543298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3300313 0.543311907 0.543331128 0.543340538 0.543341933 0.5434350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3445655  0.54345466 0.543456543 0.543464478 0.543472729  0.54347976 </w:t>
      </w:r>
      <w:r>
        <w:br w:type="textWrapping"/>
      </w:r>
      <w:r>
        <w:rPr>
          <w:rStyle w:val="VerbatimChar"/>
        </w:rPr>
        <w:t xml:space="preserve">##           1           1           3           1           1           1 </w:t>
      </w:r>
      <w:r>
        <w:br w:type="textWrapping"/>
      </w:r>
      <w:r>
        <w:rPr>
          <w:rStyle w:val="VerbatimChar"/>
        </w:rPr>
        <w:t xml:space="preserve">## 0.543483651 0.543524154 0.543538038 0.543600433 0.543607541 0.5436187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3649935 0.543660877 0.543665052 0.543675016 0.543682021 0.5436956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3696219 0.543723776 0.543725924 0.543746291 0.543760012  0.543760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3762401 0.543772649 0.543787738 0.543790746 0.543794827 0.543800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3840178 0.543841775 0.543846027 0.543866858  0.54387264  0.543881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3896875 0.543897074 0.543901546 0.543902966 0.543903306 0.5439091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3946367 0.543948195 0.543964507 0.543968002 0.543985786 0.5440227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4067187 0.544082894 0.544091182 0.544104394 0.544159544 0.544173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4182327 0.544197426 0.544218909 0.544222385 0.544241593 0.5442489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4276239 0.544293656 0.544301454 0.544314675 0.544322434 0.544328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4329112 0.544329328 0.544330362 0.544357709 0.544361269 0.5443760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4403475  0.54442558 0.544439056 0.544443522 0.544445235 0.544446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4449231 0.544497658 0.544498565 0.544518639 0.544587898 0.5446209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4622942 0.544658214 0.544662028 0.544688516 0.544702649 0.5447033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4760802 0.544761241  0.54476536 0.544822759 0.544824933 0.5448401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4887106  0.54491018 0.544921867 0.544953916 0.544964613 0.5449655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5009173 0.545019998 0.545021698 0.545028436 0.545030331 0.5450435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5077152 0.545119134 0.545135422 0.545149473 0.545152869 0.545162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5205067 0.545218901 0.545237164 0.545252246 0.545289127 0.5452987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5300899 0.545313855 0.545384281 0.545407526 0.545411365 0.5454127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5423368 0.545484838 0.545514203 0.545525249  0.54554897  0.54559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5610816 0.545636243 0.545650611 0.545670149 0.545687622 0.5457075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5718211 0.545736434 0.545738341 0.545739442 0.545742376 0.545779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5782134  0.54579002 0.545804169 0.545806884 0.545811462 0.5458193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5839542 0.545841744 0.545852613 0.545881587 0.545894685 0.545901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5914263 0.545917739  0.54593934 0.545961766 0.545963602  0.54596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5970016 0.545974012 0.545979779 0.545989889 0.545992607 0.5460156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6019938 0.546054696  0.54605601 0.546062564 0.546102425 0.546109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6122024 0.546126978 0.546148313 0.546173125 0.546179991 0.5462268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6227802 0.546287809 0.546290742  0.54630006 0.546307319 0.5463086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4631812 0.546321636  0.54635461 0.546382979  0.54640803  0.546415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6418877 0.546446101 0.546453546 0.546460794 0.546474426 0.5464847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6491068 0.546502807 0.546513871 0.546544807 0.546554078 0.5466129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6625459 0.546627886 0.546675237 0.546689561 0.546708791 0.5467183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6721639 0.546761127 0.546775658 0.546822659 0.546829385 0.5468591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6873935 0.546881009 0.546894387  0.54689568 0.546897071 0.546902868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 0.54691406 0.546945305 0.546953752  0.54699881 0.547037747 0.547069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4708438 0.547093227 0.547113209 0.547124146 0.547125194 0.5471373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7145285 0.547148888 0.547211731  0.54721609 0.547216695 0.5472304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7240412 0.547241759 0.547260365 0.547268708 0.547272408 0.547297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7307022 0.547320714 0.547336325 0.547337278 0.547340436 0.5473516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7358476 0.547373073 0.547376929 0.547382066 0.547386957 0.5474194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7422596 0.547439049 0.547444592 0.547450121 0.547452547 0.547454238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547479572 0.547486313 0.547496068 0.547498906 0.547524024 0.54753426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7545355 0.547564444 0.547578649 0.547628065 0.547631052 0.5476360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7637795 0.547645973 0.547657156 0.547659012 0.547670067 0.54767261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7690583 0.547690843  0.54770179 0.547716107 0.547727193 0.5477406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7745225 0.547764361 0.547785167 0.547805527 0.547819211 0.547821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7822609 0.547832318 0.547854408 0.547887778 0.547890422 0.5479006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7909003 0.547920018 0.547935029 0.547955773 0.547959023 0.5479636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4798299 0.547996312 0.548006264 0.548009131 0.548022599 0.5480505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8055726 0.548058349 0.548060497 0.548064919 0.548088128 0.5481235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5481544 0.548162094 0.548180344 0.548181061 0.548221964 0.5482223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4823199 0.548236589 0.548261867 0.548275908 0.548278263  0.548338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8350978  0.54835716 0.548361548 0.548373656 0.548377173 0.548383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8389401 0.548401186 0.548422604 0.548436821 0.548440494 0.548447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8450074 0.548454295 0.548458062 0.548467127 0.548471224 0.54849461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8518033 0.548523682 0.548530028 0.548545145 0.548572613 0.548573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8593721 0.548598204 0.548601512 0.548611349 0.548639817 0.5486514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8666186 0.548679206 0.548679398 0.548682969 0.548684818  0.548725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8729726 0.548735875 0.548787661 0.548792022 0.548798697 0.5488048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8828859 0.548873642 0.548897496 0.548934432 0.548939703 0.5489429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8945105 0.548965663 0.548966699  0.54897424 0.549005451 0.5490141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9043268 0.549049445 0.549056368 0.549085348  0.54910696 0.5491158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9163935 0.549164326 0.549177169 0.549187417 0.549195052 0.549202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9206628 0.549293271 0.549296196  0.54931071 0.549325305 0.5493417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9350599 0.549372531 0.549382386   0.5494468 0.549450549 0.5494583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9513331 0.549514118 0.549525197 0.549535635 0.549548348 0.549612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9641611 0.549644023 0.549649058 0.549653147  0.54965865 0.54965958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9686229 0.549688179 0.549715009 0.549716626 0.549717409 0.5497318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9736958 0.549745025 0.549760539 0.549766261 0.549776335 0.5498133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9813882 0.549876053 0.549881401 0.549887313 0.549898699 0.54997144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49972501 0.550006439 0.550011306 0.550022979 0.550024724 0.5500302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0041756 0.550067628 0.550076723 0.550079195 0.550096138 0.5500999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0105915 0.550166473 0.550177718 0.550178099 0.550179678 0.5502255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0244719 0.550268995  0.55028434 0.550286294 0.550292272   0.550299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5036042 0.550362409 0.550383114 0.550397693 0.550418324 0.5504224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0426345 0.550429236 0.550444713 0.550448318 0.550489902 0.55049462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550518076 0.550526824 0.550561798 0.550564936 0.550574904  0.55059601 </w:t>
      </w:r>
      <w:r>
        <w:br w:type="textWrapping"/>
      </w:r>
      <w:r>
        <w:rPr>
          <w:rStyle w:val="VerbatimChar"/>
        </w:rPr>
        <w:t xml:space="preserve">##           1           1           2           1           1           1 </w:t>
      </w:r>
      <w:r>
        <w:br w:type="textWrapping"/>
      </w:r>
      <w:r>
        <w:rPr>
          <w:rStyle w:val="VerbatimChar"/>
        </w:rPr>
        <w:t xml:space="preserve">## 0.550601195 0.550612274 0.550632223 0.550639741 0.550655229 0.5506686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0678876 0.550689686 0.550689862 0.550710295 0.550744926 0.5507451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0754397 0.550778076 0.550784128 0.550800674 0.550809589 0.5508181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0824809 0.550828076 0.550866878 0.550898204 0.550924914 0.550944906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550992936 0.551037414 0.551054225 0.551072337 0.551073544 0.551091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1132334 0.551177953 0.551206106 0.551229918  0.55126498  0.551265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1283242 0.551285538 0.551286919 0.551307419  0.55132195 0.5513679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1382574 0.551412817 0.551440662 0.551448551   0.5514753 0.5515278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1534773 0.551535421 0.551551729 0.551559561 0.551559621 0.551586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1594923 0.551631456 0.551647702 0.551657934 0.551663228 0.55166819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1684427 0.551708038 0.551731542 0.551811902 0.551817433 0.5518230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1858922 0.551889622 0.551889862  0.55190097 0.551911319  0.5519258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1949126 0.551964659 0.551979236 0.551980392 0.552017856 0.5520183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2042508 0.552091948 0.552106815 0.552108382 0.552108958 0.5521100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2147239 0.552156677  0.55217663 0.552196397 0.552222389 0.5522230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2236868 0.552270792 0.552280868 0.552293578 0.552322384 0.5523830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2413771 0.552423979 0.552425614  0.55243329 0.552433637 0.55245396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2453977 0.552459146 0.552468614 0.552498581 0.552558272 0.5525582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2572879 0.552649796 0.552680915 0.552684202 0.552699229 0.5527449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2763149 0.552764532 0.552798812 0.552844504 0.552889079 0.5528921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2894212  0.55290426 0.552967245 0.552985064 0.552990627 0.552995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2999484 0.553021285 0.553047404 0.553055394 0.553055796 0.5530703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3089997 0.553111722 0.553122344 0.553131533 0.553160261 0.5531604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3170439 0.553172151  0.55318617 0.553194813 0.553196217 0.5532283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5329635   0.5533149  0.55333636  0.55335774 0.553383653 0.5534063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3432981 0.553449836  0.55345683 0.553482173 0.553486768 0.5534951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5350348 0.553545531 0.553547765 0.553561676 0.553569345 0.55358039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3616903 0.553617451 0.553629758 0.553630913 0.553633691 0.5536596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3677313 0.553678816 0.553697638 0.553714574 0.553717314 0.55375797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3776561 0.553778152 0.553784861 0.553829079 0.553844933 0.5538777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3878387 0.553889222 0.553894199 0.553896158  0.55389684 0.553900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3929058 0.553942173 0.553943339 0.554011284 0.554013442 0.5540151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4040075 0.554043817 0.554046491 0.554072296 0.554076539 0.5541007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4119616 0.554164661 0.554196903 0.554229498 0.554259529  0.5543510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4379777 0.554381521  0.55438192 0.554386348 0.554406315 0.554412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4461529 0.554468072 0.554489102 0.554506319 0.554531344 0.5545538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4574238 0.554576503 0.554605182 0.554626432 0.554636662 0.55464159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554681861 0.554712119 0.554722639 0.554772261 0.554790818 0.5547917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4802511 0.554817276 0.554837043 0.554850002 0.554883869  0.554890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554912798 0.554921803 0.554942194 0.554954768 0.554998107 0.5550131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5503211 0.555061797 0.555067768 0.555120199 0.555147059 0.5551536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5159237 0.555169116 0.555172989 0.555179453 0.555186795 0.5551875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5200667  0.55521479 0.555217881 0.555238695 0.555251582 0.5552889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5292138 0.555331565 0.555344343 0.555345375  0.55536162 0.5553642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5378571  0.55538398 0.555405342 0.555420957 0.555428091 0.555444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5453974 0.555471361 0.555492457 0.555506019  0.55553034 0.5555444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555558041 0.555563941 0.555568253 0.555584736 0.555588395 0.5555909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5592216 0.555610418  0.55561429 0.555622222 0.555639905 0.5556489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5655857 0.555658703 0.555676137 0.555725834 0.555777689 0.5557777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5784041  0.55579716 0.555799592 0.555814728  0.55584026 0.55588073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5885065 0.555892154 0.555897059 0.555932351 0.555938038 0.55595491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5958818 0.555981467 0.555995251 0.555997317 0.556001358 0.55603235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6041854 0.556081837 0.556103135  0.55613391 0.556138871 0.5561429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6165684 0.556170159 0.556223147 0.556226328 0.556262844 0.5563014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6320216 0.556346236 0.556364429 0.556387748 0.556412454 0.55641939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6425697 0.556443556 0.556459139 0.556471946 0.556474706 0.55648117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6493623 0.556494864 0.556523508 0.556555993 0.556577369 0.556591981 </w:t>
      </w:r>
      <w:r>
        <w:br w:type="textWrapping"/>
      </w:r>
      <w:r>
        <w:rPr>
          <w:rStyle w:val="VerbatimChar"/>
        </w:rPr>
        <w:t xml:space="preserve">##           1           1           1           1           2           1 </w:t>
      </w:r>
      <w:r>
        <w:br w:type="textWrapping"/>
      </w:r>
      <w:r>
        <w:rPr>
          <w:rStyle w:val="VerbatimChar"/>
        </w:rPr>
        <w:t xml:space="preserve">## 0.556601251 0.556687876 0.556697732 0.556721639 0.556722164 0.5567891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6809177 0.556811704 0.556812662 0.556827019 0.556827611 0.5568514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5685752 0.556867158 0.556867236 0.556870261 0.556872967  0.5569299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6962654 0.556983719 0.557006934 0.557020722  0.55702531 0.557059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7067481 0.557074944 0.557098731 0.557113605 0.557123952 0.5571554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7177122 0.557232968 0.557260189 0.557261949 0.557267805 0.5573365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7352957 0.557363967 0.557390242 0.557392348 0.557414684 0.5574251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5744035 0.557445072 0.557452118  0.55746007  0.55747137  0.557480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7498429 0.557515279  0.55752737 0.557533427 0.557554051 0.557624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7667857  0.55768029  0.55772271 0.557726329 0.557768924 0.557771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7797197 0.557803246 0.557809064 0.557822109 0.557826908 0.5578467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7848072 0.557852666 0.557857657 0.557912754 0.557920297 0.5579375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7938078 0.557947153  0.55796152 0.558048065 0.558077942 0.55808368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8090577 0.558092776 0.558110268 0.558110472 0.558112716 0.55811777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8118849 0.558127477 0.558139535 0.558176323 0.558187053  0.558221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8229451  0.55823441 0.558239595 0.558255264 0.558277869 0.55829144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8295436 0.558331149 0.558334126 0.558351735 0.558396853 0.5584001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8410262 0.558420324 0.558444392 0.558471701 0.558490995 0.5585212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8544146  0.55856825 0.558573571 0.558583106  0.55860463 0.55862059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8625935 0.558648499 0.558677563 0.558683507 0.558688262 0.558717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5872064 0.558748042  0.55875763 0.558857728 0.558865641 0.5588720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8873832 0.558878328 0.558882236 0.558882321 0.558888076 0.55888822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8950613  0.55895704  0.55896895 0.558977641 0.558978398 0.55898537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9004379 0.559035133 0.559043409 0.559044096 0.559052702 0.55905345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5908693 0.559088182  0.55909606 0.559096846 0.559110838 0.5591362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9139785 0.559142143 0.559142747 0.559147444 0.559167959 0.55917116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559178121 0.559201276 0.559212391 0.559215406  0.55922321 0.5592365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9248025 0.559293879 0.559305087 0.559321797 0.559345959 0.5593691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9380194 0.559413894 0.559417109 0.559431238 0.559467548 0.55949741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9515267 0.559521203 0.559563654 0.559566347 0.559583052 0.5595895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9593715 0.559611201 0.559625545 0.559639603 0.559676452 0.55970546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59723653 0.559821735 0.559842764 0.559863448  0.55986436 0.5598919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0034866 0.560054993 0.560057598 0.560065239 0.560072834 0.560117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6013352 0.560164425 0.560195443   0.5602356 0.560244328 0.56025301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0273573 0.560285188 0.560304962 0.560314747 0.560331216 0.56033383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0338081 0.560351134 0.560362642  0.56037669 0.560429546 0.5604333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0434982 0.560435989 0.560457027 0.560459609 0.560468786 0.5604765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0505359 0.560523027 0.560540991 0.560541468 0.560585885  0.5605871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0603708 0.560609282 0.560619635 0.560625067 0.560635365  0.5607196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0770048 0.560813062 0.560867904 0.560875351 0.560877237 0.56087824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0952529 0.560982576  0.56100906 0.561013664 0.561019589 0.5610522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1054868 0.561064795 0.561071015 0.561072002 0.561072182 0.5610984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1110917 0.561128309 0.561134622 0.561142352 0.561148679 0.561199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1215826 0.561234083  0.56127097 0.561272526 0.561284122 0.5613148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1325849 0.561364479  0.56138287 0.561404362 0.561443856 0.5614570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1461794 0.561470266 0.561495002 0.561506854 0.561534266 0.561625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1655041 0.561675441 0.561685107 0.561685133 0.561687662 0.56169842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1794014 0.561804774 0.561879855 0.561897837 0.561911459 0.56192975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1966103 0.562002257 0.562013767 0.562077123 0.562101348 0.56211477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2125107 0.562152039 0.562188438  0.56220315 0.562205399 0.5622087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2254343 0.562263262 0.562271886 0.562287542 0.562306991 0.56233696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2347588 0.562387053 0.562427342 0.562453129 0.562471876 0.5624791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2491073 0.562510077 0.562528043 0.562550401 0.562564125 0.5625783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2587786 0.562608736 0.562628292 0.562641845 0.562667744 0.56270096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2713811 0.562762322 0.562770349 0.562770462 0.562773128 0.5628032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2812396 0.562836487 0.562838206 0.562841258 0.562874251 0.562877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2878189 0.562887423 0.562893298 0.562908848 0.562909342 0.56291958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2935045 0.562951118 0.562983915 0.562988509 0.563012341 0.5630229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3091739 0.563105907 0.563109469 0.563116042 0.563128053 0.56313915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3142965 0.563159343 0.563205267 0.563218391 0.563238913 0.563255559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563296243 0.563301449   0.5633115 0.563320815 0.563334492 0.5633503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3429571 0.563436563 0.563455172 0.563463772 0.563487195 0.56350207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3505496 0.563518742 0.563519177 0.563530705 0.563548429 0.5635749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3579801 0.563621139 0.563674874 0.563710191 0.563736704 0.56374288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3743626 0.563755751 0.563816587 0.563819824 0.563820903 0.5638297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3836673 0.563859149 0.563864244 0.563865769 0.563878225 0.56388442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3884603 0.563911444 0.563911464 0.563934312 0.563955615 0.56397359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3980431 0.564007915 0.564042532 0.564052695  0.56406602  0.5640721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4102564 0.564183835 0.564193102 0.564235894 0.564246431 0.5642506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6425188 0.564290473 0.564294998 0.564295714 0.564343948 0.56441890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4423454 0.564424573 0.564434815 0.564447439 0.564449312  0.5644887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4553523  0.56456395 0.564569891 0.564578968  0.56459324 0.56460436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4624614 0.564634282 0.564668451 0.564679415 0.564682784 0.5647176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4757476 0.564775945 0.564789771  0.56482045 0.564824622 0.56483243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4843516 0.564870259 0.564877695  0.56489921 0.564941208  0.56494634 </w:t>
      </w:r>
      <w:r>
        <w:br w:type="textWrapping"/>
      </w:r>
      <w:r>
        <w:rPr>
          <w:rStyle w:val="VerbatimChar"/>
        </w:rPr>
        <w:t xml:space="preserve">##           1           2           1           1           1           1 </w:t>
      </w:r>
      <w:r>
        <w:br w:type="textWrapping"/>
      </w:r>
      <w:r>
        <w:rPr>
          <w:rStyle w:val="VerbatimChar"/>
        </w:rPr>
        <w:t xml:space="preserve">## 0.564955863 0.564957571 0.564960424 0.564996328 0.564996632 0.5650065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5020677  0.56508134 0.565085312  0.56512465  0.56513199 0.5651348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5141887 0.565143486 0.565164282 0.565190777 0.565191818 0.56520316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5250833 0.565276327 0.565282651 0.565297647 0.565298679 0.56530395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5316203 0.565326294 0.565349975 0.565350854 0.565351004 0.56535208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5371222 0.565414167 0.565420723 0.565428971 0.565431622 0.56544345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5445455 0.565449895 0.565517909 0.565521732 0.565524091 0.56554344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5546651 0.565582523 0.565622918   0.5656435 0.565675294 0.5656765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5676944 0.565689736 0.565714854 0.565717141 0.565782222 0.5657832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5787602  0.56578986 0.565790638 0.565791228 0.565807017 0.5658386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5843005 0.565844494 0.565861466 0.565886823  0.56590111 0.565912117 </w:t>
      </w:r>
      <w:r>
        <w:br w:type="textWrapping"/>
      </w:r>
      <w:r>
        <w:rPr>
          <w:rStyle w:val="VerbatimChar"/>
        </w:rPr>
        <w:t xml:space="preserve">##           1           1           1           2           1           1 </w:t>
      </w:r>
      <w:r>
        <w:br w:type="textWrapping"/>
      </w:r>
      <w:r>
        <w:rPr>
          <w:rStyle w:val="VerbatimChar"/>
        </w:rPr>
        <w:t xml:space="preserve">## 0.565940907 0.565974846 0.566024268 0.566035086 0.566064995 0.56607161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6077564 0.566083341 0.566086837 0.566102294 0.566124814 0.56616733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6168052 0.566178687  0.56618387 0.566200722 0.566230473 0.56625054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6255292 0.566286743 0.566311441 0.566361436 0.566378884 0.56639448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6411013 0.566438049 0.566452332 0.566455392 0.566471667 0.56647223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6486611 0.566486703 0.566510241  0.56651242 0.566532345 0.5665390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6544385 0.566571723 0.566577567 0.566613662  0.56662425 0.5666913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6694937  0.56669613 0.566697907 0.566744834 0.566750249 0.5667517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6752318 0.566762216 0.566811953 0.566830365 0.566831399 0.56684900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6855328 0.566858285 0.566866267 0.566884231 0.566891701 0.56689380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6900919 0.566921946 0.566956486 0.566972993 0.566995037 0.5670205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7086804 0.567101788 0.567123097 0.567134889 0.567150912 0.56715370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7175233 0.567213363 0.567216392 0.567221687 0.567234314 0.56725245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7254965  0.56725862 0.567262291 0.567264526 0.567269507 0.5672787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6729696 0.567312063  0.56737552  0.56741442 0.567426889 0.5674454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7451161  0.56748246 0.567513518 0.567542943 0.567581081 0.5675975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7606175 0.567638663 0.567642306 0.567676274 0.567678717 0.5677216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7723044 0.567732116 0.567739693 0.567755229 0.567767146 0.56777943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7795124 0.567829174 0.567843297 0.567883426 0.567884265 0.567938129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0.56794181 0.567969708 0.567982918 0.567986749  0.56803995 0.56805904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8059617 0.568078953 0.568079715 0.568102621 0.568106312 0.56811834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8119323 0.568140369 0.568167713 0.568170624 0.568172756 0.56817780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8195415 0.568215892 0.568242031 0.568245019 0.568245125 0.56824827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8270481 0.568285787 0.568287808 0.568289199 0.568292539 0.56829345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8320818 0.568323861  0.56832965 0.568345111 0.568392168  0.568396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8401975 0.568402872 0.568440409 0.568456293 0.568473683 0.56847400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8481831 0.568534245 0.568589312 0.568610025 0.568639589 0.568648625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8655517 0.568660996 0.568694877 0.568700483 0.568705603 0.56874312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8748505 0.568756617 0.568757586 0.568763788  0.56876642 0.56878121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8810397 0.568832349 0.568847926 0.568862275 0.568867668    0.56888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8895487 0.568898469 0.568914887 0.568915427 0.568922561 0.568923127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8957578 0.568983265 0.568993495 0.569002025 0.569038957 0.5690438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9051581 0.569095394 0.569095749 0.569107796   0.5691578 0.5691674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9174791 0.569181507 0.569181552 0.569184043 0.569194968 0.569215392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9218433 0.569239736 0.569250318 0.569254138 0.569286143 0.56930842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9314589 0.569330148  0.56934082 0.569363708 0.569385765 0.569407604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  0.5694119  0.56942821 0.569475617 0.569486103 0.569511958 0.569518238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9543046 0.569552836 0.569553881 0.569571738  0.56957418 0.569575051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569575139 0.569592107 0.569647678 0.569659043 0.569675484  0.5696777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9681709 0.569702525 0.569702885 0.569721514 0.569781975 0.56980506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69821931 0.569824212 0.569838471 0.569838509  0.56987441 0.569886023 </w:t>
      </w:r>
      <w:r>
        <w:br w:type="textWrapping"/>
      </w:r>
      <w:r>
        <w:rPr>
          <w:rStyle w:val="VerbatimChar"/>
        </w:rPr>
        <w:t xml:space="preserve">##           1           1           1           1           1           2 </w:t>
      </w:r>
      <w:r>
        <w:br w:type="textWrapping"/>
      </w:r>
      <w:r>
        <w:rPr>
          <w:rStyle w:val="VerbatimChar"/>
        </w:rPr>
        <w:t xml:space="preserve">## 0.569892473 0.569904625 0.570046943 0.570053743 0.570122822 0.570132436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70147662 0.570214893 0.570229656 0.570268582 0.570284999  0.57029068 </w:t>
      </w:r>
      <w:r>
        <w:br w:type="textWrapping"/>
      </w:r>
      <w:r>
        <w:rPr>
          <w:rStyle w:val="VerbatimChar"/>
        </w:rPr>
        <w:t xml:space="preserve">##           2           1           1           1           1           1 </w:t>
      </w:r>
      <w:r>
        <w:br w:type="textWrapping"/>
      </w:r>
      <w:r>
        <w:rPr>
          <w:rStyle w:val="VerbatimChar"/>
        </w:rPr>
        <w:t xml:space="preserve">## 0.570298335  0.57030165 0.570360658 0.570373297 0.570376882 0.570396391 </w:t>
      </w:r>
      <w:r>
        <w:br w:type="textWrapping"/>
      </w:r>
      <w:r>
        <w:rPr>
          <w:rStyle w:val="VerbatimChar"/>
        </w:rPr>
        <w:t xml:space="preserve">##           1           1           1           1           1           1 </w:t>
      </w:r>
      <w:r>
        <w:br w:type="textWrapping"/>
      </w:r>
      <w:r>
        <w:rPr>
          <w:rStyle w:val="VerbatimChar"/>
        </w:rPr>
        <w:t xml:space="preserve">## 0.570403482 0.570408455 0.570453459 </w:t>
      </w:r>
      <w:r>
        <w:br w:type="textWrapping"/>
      </w:r>
      <w:r>
        <w:rPr>
          <w:rStyle w:val="VerbatimChar"/>
        </w:rPr>
        <w:t xml:space="preserve">##           1           1           1 </w:t>
      </w:r>
      <w:r>
        <w:br w:type="textWrapping"/>
      </w:r>
      <w:r>
        <w:rPr>
          <w:rStyle w:val="VerbatimChar"/>
        </w:rPr>
        <w:t xml:space="preserve">##  [ reached getOption("max.print") -- omitted 25729 entries ]</w:t>
      </w:r>
      <w:r>
        <w:br w:type="textWrapping"/>
      </w:r>
      <w:r>
        <w:rPr>
          <w:rStyle w:val="VerbatimChar"/>
        </w:rPr>
        <w:t xml:space="preserve">## [1]  1  3  4  6  7  8  9 10 11</w:t>
      </w:r>
      <w:r>
        <w:br w:type="textWrapping"/>
      </w:r>
      <w:r>
        <w:rPr>
          <w:rStyle w:val="VerbatimChar"/>
        </w:rPr>
        <w:t xml:space="preserve">## integer(0)</w:t>
      </w:r>
      <w:r>
        <w:br w:type="textWrapping"/>
      </w:r>
      <w:r>
        <w:rPr>
          <w:rStyle w:val="VerbatimChar"/>
        </w:rPr>
        <w:t xml:space="preserve">##                                                  X</w:t>
      </w:r>
      <w:r>
        <w:br w:type="textWrapping"/>
      </w:r>
      <w:r>
        <w:rPr>
          <w:rStyle w:val="VerbatimChar"/>
        </w:rPr>
        <w:t xml:space="preserve">## X                                     1.0000000000</w:t>
      </w:r>
      <w:r>
        <w:br w:type="textWrapping"/>
      </w:r>
      <w:r>
        <w:rPr>
          <w:rStyle w:val="VerbatimChar"/>
        </w:rPr>
        <w:t xml:space="preserve">## RevolvingUtilizationOfUnsecuredLines  0.0023715965</w:t>
      </w:r>
      <w:r>
        <w:br w:type="textWrapping"/>
      </w:r>
      <w:r>
        <w:rPr>
          <w:rStyle w:val="VerbatimChar"/>
        </w:rPr>
        <w:t xml:space="preserve">## age                                   0.0044029717</w:t>
      </w:r>
      <w:r>
        <w:br w:type="textWrapping"/>
      </w:r>
      <w:r>
        <w:rPr>
          <w:rStyle w:val="VerbatimChar"/>
        </w:rPr>
        <w:t xml:space="preserve">## NumberOfTime30.59DaysPastDueNotWorse -0.0005707951</w:t>
      </w:r>
      <w:r>
        <w:br w:type="textWrapping"/>
      </w:r>
      <w:r>
        <w:rPr>
          <w:rStyle w:val="VerbatimChar"/>
        </w:rPr>
        <w:t xml:space="preserve">## DebtRatio                            -0.0029056345</w:t>
      </w:r>
      <w:r>
        <w:br w:type="textWrapping"/>
      </w:r>
      <w:r>
        <w:rPr>
          <w:rStyle w:val="VerbatimChar"/>
        </w:rPr>
        <w:t xml:space="preserve">## MonthlyIncome                                   NA</w:t>
      </w:r>
      <w:r>
        <w:br w:type="textWrapping"/>
      </w:r>
      <w:r>
        <w:rPr>
          <w:rStyle w:val="VerbatimChar"/>
        </w:rPr>
        <w:t xml:space="preserve">## NumberOfOpenCreditLinesAndLoans       0.0045855423</w:t>
      </w:r>
      <w:r>
        <w:br w:type="textWrapping"/>
      </w:r>
      <w:r>
        <w:rPr>
          <w:rStyle w:val="VerbatimChar"/>
        </w:rPr>
        <w:t xml:space="preserve">## NumberOfTimes90DaysLate              -0.0011040043</w:t>
      </w:r>
      <w:r>
        <w:br w:type="textWrapping"/>
      </w:r>
      <w:r>
        <w:rPr>
          <w:rStyle w:val="VerbatimChar"/>
        </w:rPr>
        <w:t xml:space="preserve">## NumberRealEstateLoansOrLines         -0.0006655035</w:t>
      </w:r>
      <w:r>
        <w:br w:type="textWrapping"/>
      </w:r>
      <w:r>
        <w:rPr>
          <w:rStyle w:val="VerbatimChar"/>
        </w:rPr>
        <w:t xml:space="preserve">## NumberOfTime60.89DaysPastDueNotWorse -0.0007772401</w:t>
      </w:r>
      <w:r>
        <w:br w:type="textWrapping"/>
      </w:r>
      <w:r>
        <w:rPr>
          <w:rStyle w:val="VerbatimChar"/>
        </w:rPr>
        <w:t xml:space="preserve">##                                      RevolvingUtilizationOfUnsecuredLines</w:t>
      </w:r>
      <w:r>
        <w:br w:type="textWrapping"/>
      </w:r>
      <w:r>
        <w:rPr>
          <w:rStyle w:val="VerbatimChar"/>
        </w:rPr>
        <w:t xml:space="preserve">## X                                                             0.002371596</w:t>
      </w:r>
      <w:r>
        <w:br w:type="textWrapping"/>
      </w:r>
      <w:r>
        <w:rPr>
          <w:rStyle w:val="VerbatimChar"/>
        </w:rPr>
        <w:t xml:space="preserve">## RevolvingUtilizationOfUnsecuredLines                          1.000000000</w:t>
      </w:r>
      <w:r>
        <w:br w:type="textWrapping"/>
      </w:r>
      <w:r>
        <w:rPr>
          <w:rStyle w:val="VerbatimChar"/>
        </w:rPr>
        <w:t xml:space="preserve">## age                                                          -0.005898183</w:t>
      </w:r>
      <w:r>
        <w:br w:type="textWrapping"/>
      </w:r>
      <w:r>
        <w:rPr>
          <w:rStyle w:val="VerbatimChar"/>
        </w:rPr>
        <w:t xml:space="preserve">## NumberOfTime30.59DaysPastDueNotWorse                         -0.001313501</w:t>
      </w:r>
      <w:r>
        <w:br w:type="textWrapping"/>
      </w:r>
      <w:r>
        <w:rPr>
          <w:rStyle w:val="VerbatimChar"/>
        </w:rPr>
        <w:t xml:space="preserve">## DebtRatio                                                     0.003961205</w:t>
      </w:r>
      <w:r>
        <w:br w:type="textWrapping"/>
      </w:r>
      <w:r>
        <w:rPr>
          <w:rStyle w:val="VerbatimChar"/>
        </w:rPr>
        <w:t xml:space="preserve">## MonthlyIncome                                                          NA</w:t>
      </w:r>
      <w:r>
        <w:br w:type="textWrapping"/>
      </w:r>
      <w:r>
        <w:rPr>
          <w:rStyle w:val="VerbatimChar"/>
        </w:rPr>
        <w:t xml:space="preserve">## NumberOfOpenCreditLinesAndLoans                              -0.011280733</w:t>
      </w:r>
      <w:r>
        <w:br w:type="textWrapping"/>
      </w:r>
      <w:r>
        <w:rPr>
          <w:rStyle w:val="VerbatimChar"/>
        </w:rPr>
        <w:t xml:space="preserve">## NumberOfTimes90DaysLate                                      -0.001061246</w:t>
      </w:r>
      <w:r>
        <w:br w:type="textWrapping"/>
      </w:r>
      <w:r>
        <w:rPr>
          <w:rStyle w:val="VerbatimChar"/>
        </w:rPr>
        <w:t xml:space="preserve">## NumberRealEstateLoansOrLines                                  0.006234713</w:t>
      </w:r>
      <w:r>
        <w:br w:type="textWrapping"/>
      </w:r>
      <w:r>
        <w:rPr>
          <w:rStyle w:val="VerbatimChar"/>
        </w:rPr>
        <w:t xml:space="preserve">## NumberOfTime60.89DaysPastDueNotWorse                         -0.001047827</w:t>
      </w:r>
      <w:r>
        <w:br w:type="textWrapping"/>
      </w:r>
      <w:r>
        <w:rPr>
          <w:rStyle w:val="VerbatimChar"/>
        </w:rPr>
        <w:t xml:space="preserve">##                                               age</w:t>
      </w:r>
      <w:r>
        <w:br w:type="textWrapping"/>
      </w:r>
      <w:r>
        <w:rPr>
          <w:rStyle w:val="VerbatimChar"/>
        </w:rPr>
        <w:t xml:space="preserve">## X                                     0.004402972</w:t>
      </w:r>
      <w:r>
        <w:br w:type="textWrapping"/>
      </w:r>
      <w:r>
        <w:rPr>
          <w:rStyle w:val="VerbatimChar"/>
        </w:rPr>
        <w:t xml:space="preserve">## RevolvingUtilizationOfUnsecuredLines -0.005898183</w:t>
      </w:r>
      <w:r>
        <w:br w:type="textWrapping"/>
      </w:r>
      <w:r>
        <w:rPr>
          <w:rStyle w:val="VerbatimChar"/>
        </w:rPr>
        <w:t xml:space="preserve">## age                                   1.000000000</w:t>
      </w:r>
      <w:r>
        <w:br w:type="textWrapping"/>
      </w:r>
      <w:r>
        <w:rPr>
          <w:rStyle w:val="VerbatimChar"/>
        </w:rPr>
        <w:t xml:space="preserve">## NumberOfTime30.59DaysPastDueNotWorse -0.062995158</w:t>
      </w:r>
      <w:r>
        <w:br w:type="textWrapping"/>
      </w:r>
      <w:r>
        <w:rPr>
          <w:rStyle w:val="VerbatimChar"/>
        </w:rPr>
        <w:t xml:space="preserve">## DebtRatio                             0.024187804</w:t>
      </w:r>
      <w:r>
        <w:br w:type="textWrapping"/>
      </w:r>
      <w:r>
        <w:rPr>
          <w:rStyle w:val="VerbatimChar"/>
        </w:rPr>
        <w:t xml:space="preserve">## MonthlyIncome                                  NA</w:t>
      </w:r>
      <w:r>
        <w:br w:type="textWrapping"/>
      </w:r>
      <w:r>
        <w:rPr>
          <w:rStyle w:val="VerbatimChar"/>
        </w:rPr>
        <w:t xml:space="preserve">## NumberOfOpenCreditLinesAndLoans       0.147705318</w:t>
      </w:r>
      <w:r>
        <w:br w:type="textWrapping"/>
      </w:r>
      <w:r>
        <w:rPr>
          <w:rStyle w:val="VerbatimChar"/>
        </w:rPr>
        <w:t xml:space="preserve">## NumberOfTimes90DaysLate              -0.061004708</w:t>
      </w:r>
      <w:r>
        <w:br w:type="textWrapping"/>
      </w:r>
      <w:r>
        <w:rPr>
          <w:rStyle w:val="VerbatimChar"/>
        </w:rPr>
        <w:t xml:space="preserve">## NumberRealEstateLoansOrLines          0.033150273</w:t>
      </w:r>
      <w:r>
        <w:br w:type="textWrapping"/>
      </w:r>
      <w:r>
        <w:rPr>
          <w:rStyle w:val="VerbatimChar"/>
        </w:rPr>
        <w:t xml:space="preserve">## NumberOfTime60.89DaysPastDueNotWorse -0.057159464</w:t>
      </w:r>
      <w:r>
        <w:br w:type="textWrapping"/>
      </w:r>
      <w:r>
        <w:rPr>
          <w:rStyle w:val="VerbatimChar"/>
        </w:rPr>
        <w:t xml:space="preserve">##                                      NumberOfTime30.59DaysPastDueNotWorse</w:t>
      </w:r>
      <w:r>
        <w:br w:type="textWrapping"/>
      </w:r>
      <w:r>
        <w:rPr>
          <w:rStyle w:val="VerbatimChar"/>
        </w:rPr>
        <w:t xml:space="preserve">## X                                                           -0.0005707951</w:t>
      </w:r>
      <w:r>
        <w:br w:type="textWrapping"/>
      </w:r>
      <w:r>
        <w:rPr>
          <w:rStyle w:val="VerbatimChar"/>
        </w:rPr>
        <w:t xml:space="preserve">## RevolvingUtilizationOfUnsecuredLines                        -0.0013135010</w:t>
      </w:r>
      <w:r>
        <w:br w:type="textWrapping"/>
      </w:r>
      <w:r>
        <w:rPr>
          <w:rStyle w:val="VerbatimChar"/>
        </w:rPr>
        <w:t xml:space="preserve">## age                                                         -0.0629951578</w:t>
      </w:r>
      <w:r>
        <w:br w:type="textWrapping"/>
      </w:r>
      <w:r>
        <w:rPr>
          <w:rStyle w:val="VerbatimChar"/>
        </w:rPr>
        <w:t xml:space="preserve">## NumberOfTime30.59DaysPastDueNotWorse                         1.0000000000</w:t>
      </w:r>
      <w:r>
        <w:br w:type="textWrapping"/>
      </w:r>
      <w:r>
        <w:rPr>
          <w:rStyle w:val="VerbatimChar"/>
        </w:rPr>
        <w:t xml:space="preserve">## DebtRatio                                                   -0.0065419228</w:t>
      </w:r>
      <w:r>
        <w:br w:type="textWrapping"/>
      </w:r>
      <w:r>
        <w:rPr>
          <w:rStyle w:val="VerbatimChar"/>
        </w:rPr>
        <w:t xml:space="preserve">## MonthlyIncome                                                          NA</w:t>
      </w:r>
      <w:r>
        <w:br w:type="textWrapping"/>
      </w:r>
      <w:r>
        <w:rPr>
          <w:rStyle w:val="VerbatimChar"/>
        </w:rPr>
        <w:t xml:space="preserve">## NumberOfOpenCreditLinesAndLoans                             -0.0553122362</w:t>
      </w:r>
      <w:r>
        <w:br w:type="textWrapping"/>
      </w:r>
      <w:r>
        <w:rPr>
          <w:rStyle w:val="VerbatimChar"/>
        </w:rPr>
        <w:t xml:space="preserve">## NumberOfTimes90DaysLate                                      0.9836026813</w:t>
      </w:r>
      <w:r>
        <w:br w:type="textWrapping"/>
      </w:r>
      <w:r>
        <w:rPr>
          <w:rStyle w:val="VerbatimChar"/>
        </w:rPr>
        <w:t xml:space="preserve">## NumberRealEstateLoansOrLines                                -0.0305645347</w:t>
      </w:r>
      <w:r>
        <w:br w:type="textWrapping"/>
      </w:r>
      <w:r>
        <w:rPr>
          <w:rStyle w:val="VerbatimChar"/>
        </w:rPr>
        <w:t xml:space="preserve">## NumberOfTime60.89DaysPastDueNotWorse                         0.9870054475</w:t>
      </w:r>
      <w:r>
        <w:br w:type="textWrapping"/>
      </w:r>
      <w:r>
        <w:rPr>
          <w:rStyle w:val="VerbatimChar"/>
        </w:rPr>
        <w:t xml:space="preserve">##                                         DebtRatio MonthlyIncome</w:t>
      </w:r>
      <w:r>
        <w:br w:type="textWrapping"/>
      </w:r>
      <w:r>
        <w:rPr>
          <w:rStyle w:val="VerbatimChar"/>
        </w:rPr>
        <w:t xml:space="preserve">## X                                    -0.002905634            NA</w:t>
      </w:r>
      <w:r>
        <w:br w:type="textWrapping"/>
      </w:r>
      <w:r>
        <w:rPr>
          <w:rStyle w:val="VerbatimChar"/>
        </w:rPr>
        <w:t xml:space="preserve">## RevolvingUtilizationOfUnsecuredLines  0.003961205            NA</w:t>
      </w:r>
      <w:r>
        <w:br w:type="textWrapping"/>
      </w:r>
      <w:r>
        <w:rPr>
          <w:rStyle w:val="VerbatimChar"/>
        </w:rPr>
        <w:t xml:space="preserve">## age                                   0.024187804            NA</w:t>
      </w:r>
      <w:r>
        <w:br w:type="textWrapping"/>
      </w:r>
      <w:r>
        <w:rPr>
          <w:rStyle w:val="VerbatimChar"/>
        </w:rPr>
        <w:t xml:space="preserve">## NumberOfTime30.59DaysPastDueNotWorse -0.006541923            NA</w:t>
      </w:r>
      <w:r>
        <w:br w:type="textWrapping"/>
      </w:r>
      <w:r>
        <w:rPr>
          <w:rStyle w:val="VerbatimChar"/>
        </w:rPr>
        <w:t xml:space="preserve">## DebtRatio                             1.000000000            NA</w:t>
      </w:r>
      <w:r>
        <w:br w:type="textWrapping"/>
      </w:r>
      <w:r>
        <w:rPr>
          <w:rStyle w:val="VerbatimChar"/>
        </w:rPr>
        <w:t xml:space="preserve">## MonthlyIncome                                  NA             1</w:t>
      </w:r>
      <w:r>
        <w:br w:type="textWrapping"/>
      </w:r>
      <w:r>
        <w:rPr>
          <w:rStyle w:val="VerbatimChar"/>
        </w:rPr>
        <w:t xml:space="preserve">## NumberOfOpenCreditLinesAndLoans       0.049565286            NA</w:t>
      </w:r>
      <w:r>
        <w:br w:type="textWrapping"/>
      </w:r>
      <w:r>
        <w:rPr>
          <w:rStyle w:val="VerbatimChar"/>
        </w:rPr>
        <w:t xml:space="preserve">## NumberOfTimes90DaysLate              -0.008319640            NA</w:t>
      </w:r>
      <w:r>
        <w:br w:type="textWrapping"/>
      </w:r>
      <w:r>
        <w:rPr>
          <w:rStyle w:val="VerbatimChar"/>
        </w:rPr>
        <w:t xml:space="preserve">## NumberRealEstateLoansOrLines          0.120046028            NA</w:t>
      </w:r>
      <w:r>
        <w:br w:type="textWrapping"/>
      </w:r>
      <w:r>
        <w:rPr>
          <w:rStyle w:val="VerbatimChar"/>
        </w:rPr>
        <w:t xml:space="preserve">## NumberOfTime60.89DaysPastDueNotWorse -0.007533099            NA</w:t>
      </w:r>
      <w:r>
        <w:br w:type="textWrapping"/>
      </w:r>
      <w:r>
        <w:rPr>
          <w:rStyle w:val="VerbatimChar"/>
        </w:rPr>
        <w:t xml:space="preserve">##                                      NumberOfOpenCreditLinesAndLoans</w:t>
      </w:r>
      <w:r>
        <w:br w:type="textWrapping"/>
      </w:r>
      <w:r>
        <w:rPr>
          <w:rStyle w:val="VerbatimChar"/>
        </w:rPr>
        <w:t xml:space="preserve">## X                                                        0.004585542</w:t>
      </w:r>
      <w:r>
        <w:br w:type="textWrapping"/>
      </w:r>
      <w:r>
        <w:rPr>
          <w:rStyle w:val="VerbatimChar"/>
        </w:rPr>
        <w:t xml:space="preserve">## RevolvingUtilizationOfUnsecuredLines                    -0.011280733</w:t>
      </w:r>
      <w:r>
        <w:br w:type="textWrapping"/>
      </w:r>
      <w:r>
        <w:rPr>
          <w:rStyle w:val="VerbatimChar"/>
        </w:rPr>
        <w:t xml:space="preserve">## age                                                      0.147705318</w:t>
      </w:r>
      <w:r>
        <w:br w:type="textWrapping"/>
      </w:r>
      <w:r>
        <w:rPr>
          <w:rStyle w:val="VerbatimChar"/>
        </w:rPr>
        <w:t xml:space="preserve">## NumberOfTime30.59DaysPastDueNotWorse                    -0.055312236</w:t>
      </w:r>
      <w:r>
        <w:br w:type="textWrapping"/>
      </w:r>
      <w:r>
        <w:rPr>
          <w:rStyle w:val="VerbatimChar"/>
        </w:rPr>
        <w:t xml:space="preserve">## DebtRatio                                                0.049565286</w:t>
      </w:r>
      <w:r>
        <w:br w:type="textWrapping"/>
      </w:r>
      <w:r>
        <w:rPr>
          <w:rStyle w:val="VerbatimChar"/>
        </w:rPr>
        <w:t xml:space="preserve">## MonthlyIncome                                                     NA</w:t>
      </w:r>
      <w:r>
        <w:br w:type="textWrapping"/>
      </w:r>
      <w:r>
        <w:rPr>
          <w:rStyle w:val="VerbatimChar"/>
        </w:rPr>
        <w:t xml:space="preserve">## NumberOfOpenCreditLinesAndLoans                          1.000000000</w:t>
      </w:r>
      <w:r>
        <w:br w:type="textWrapping"/>
      </w:r>
      <w:r>
        <w:rPr>
          <w:rStyle w:val="VerbatimChar"/>
        </w:rPr>
        <w:t xml:space="preserve">## NumberOfTimes90DaysLate                                 -0.079984350</w:t>
      </w:r>
      <w:r>
        <w:br w:type="textWrapping"/>
      </w:r>
      <w:r>
        <w:rPr>
          <w:rStyle w:val="VerbatimChar"/>
        </w:rPr>
        <w:t xml:space="preserve">## NumberRealEstateLoansOrLines                             0.433958603</w:t>
      </w:r>
      <w:r>
        <w:br w:type="textWrapping"/>
      </w:r>
      <w:r>
        <w:rPr>
          <w:rStyle w:val="VerbatimChar"/>
        </w:rPr>
        <w:t xml:space="preserve">## NumberOfTime60.89DaysPastDueNotWorse                    -0.071076735</w:t>
      </w:r>
      <w:r>
        <w:br w:type="textWrapping"/>
      </w:r>
      <w:r>
        <w:rPr>
          <w:rStyle w:val="VerbatimChar"/>
        </w:rPr>
        <w:t xml:space="preserve">##                                      NumberOfTimes90DaysLate</w:t>
      </w:r>
      <w:r>
        <w:br w:type="textWrapping"/>
      </w:r>
      <w:r>
        <w:rPr>
          <w:rStyle w:val="VerbatimChar"/>
        </w:rPr>
        <w:t xml:space="preserve">## X                                               -0.001104004</w:t>
      </w:r>
      <w:r>
        <w:br w:type="textWrapping"/>
      </w:r>
      <w:r>
        <w:rPr>
          <w:rStyle w:val="VerbatimChar"/>
        </w:rPr>
        <w:t xml:space="preserve">## RevolvingUtilizationOfUnsecuredLines            -0.001061246</w:t>
      </w:r>
      <w:r>
        <w:br w:type="textWrapping"/>
      </w:r>
      <w:r>
        <w:rPr>
          <w:rStyle w:val="VerbatimChar"/>
        </w:rPr>
        <w:t xml:space="preserve">## age                                             -0.061004708</w:t>
      </w:r>
      <w:r>
        <w:br w:type="textWrapping"/>
      </w:r>
      <w:r>
        <w:rPr>
          <w:rStyle w:val="VerbatimChar"/>
        </w:rPr>
        <w:t xml:space="preserve">## NumberOfTime30.59DaysPastDueNotWorse             0.983602681</w:t>
      </w:r>
      <w:r>
        <w:br w:type="textWrapping"/>
      </w:r>
      <w:r>
        <w:rPr>
          <w:rStyle w:val="VerbatimChar"/>
        </w:rPr>
        <w:t xml:space="preserve">## DebtRatio                                       -0.008319640</w:t>
      </w:r>
      <w:r>
        <w:br w:type="textWrapping"/>
      </w:r>
      <w:r>
        <w:rPr>
          <w:rStyle w:val="VerbatimChar"/>
        </w:rPr>
        <w:t xml:space="preserve">## MonthlyIncome                                             NA</w:t>
      </w:r>
      <w:r>
        <w:br w:type="textWrapping"/>
      </w:r>
      <w:r>
        <w:rPr>
          <w:rStyle w:val="VerbatimChar"/>
        </w:rPr>
        <w:t xml:space="preserve">## NumberOfOpenCreditLinesAndLoans                 -0.079984350</w:t>
      </w:r>
      <w:r>
        <w:br w:type="textWrapping"/>
      </w:r>
      <w:r>
        <w:rPr>
          <w:rStyle w:val="VerbatimChar"/>
        </w:rPr>
        <w:t xml:space="preserve">## NumberOfTimes90DaysLate                          1.000000000</w:t>
      </w:r>
      <w:r>
        <w:br w:type="textWrapping"/>
      </w:r>
      <w:r>
        <w:rPr>
          <w:rStyle w:val="VerbatimChar"/>
        </w:rPr>
        <w:t xml:space="preserve">## NumberRealEstateLoansOrLines                    -0.045205216</w:t>
      </w:r>
      <w:r>
        <w:br w:type="textWrapping"/>
      </w:r>
      <w:r>
        <w:rPr>
          <w:rStyle w:val="VerbatimChar"/>
        </w:rPr>
        <w:t xml:space="preserve">## NumberOfTime60.89DaysPastDueNotWorse             0.992796183</w:t>
      </w:r>
      <w:r>
        <w:br w:type="textWrapping"/>
      </w:r>
      <w:r>
        <w:rPr>
          <w:rStyle w:val="VerbatimChar"/>
        </w:rPr>
        <w:t xml:space="preserve">##                                      NumberRealEstateLoansOrLines</w:t>
      </w:r>
      <w:r>
        <w:br w:type="textWrapping"/>
      </w:r>
      <w:r>
        <w:rPr>
          <w:rStyle w:val="VerbatimChar"/>
        </w:rPr>
        <w:t xml:space="preserve">## X                                                   -0.0006655035</w:t>
      </w:r>
      <w:r>
        <w:br w:type="textWrapping"/>
      </w:r>
      <w:r>
        <w:rPr>
          <w:rStyle w:val="VerbatimChar"/>
        </w:rPr>
        <w:t xml:space="preserve">## RevolvingUtilizationOfUnsecuredLines                 0.0062347134</w:t>
      </w:r>
      <w:r>
        <w:br w:type="textWrapping"/>
      </w:r>
      <w:r>
        <w:rPr>
          <w:rStyle w:val="VerbatimChar"/>
        </w:rPr>
        <w:t xml:space="preserve">## age                                                  0.0331502729</w:t>
      </w:r>
      <w:r>
        <w:br w:type="textWrapping"/>
      </w:r>
      <w:r>
        <w:rPr>
          <w:rStyle w:val="VerbatimChar"/>
        </w:rPr>
        <w:t xml:space="preserve">## NumberOfTime30.59DaysPastDueNotWorse                -0.0305645347</w:t>
      </w:r>
      <w:r>
        <w:br w:type="textWrapping"/>
      </w:r>
      <w:r>
        <w:rPr>
          <w:rStyle w:val="VerbatimChar"/>
        </w:rPr>
        <w:t xml:space="preserve">## DebtRatio                                            0.1200460281</w:t>
      </w:r>
      <w:r>
        <w:br w:type="textWrapping"/>
      </w:r>
      <w:r>
        <w:rPr>
          <w:rStyle w:val="VerbatimChar"/>
        </w:rPr>
        <w:t xml:space="preserve">## MonthlyIncome                                                  NA</w:t>
      </w:r>
      <w:r>
        <w:br w:type="textWrapping"/>
      </w:r>
      <w:r>
        <w:rPr>
          <w:rStyle w:val="VerbatimChar"/>
        </w:rPr>
        <w:t xml:space="preserve">## NumberOfOpenCreditLinesAndLoans                      0.4339586031</w:t>
      </w:r>
      <w:r>
        <w:br w:type="textWrapping"/>
      </w:r>
      <w:r>
        <w:rPr>
          <w:rStyle w:val="VerbatimChar"/>
        </w:rPr>
        <w:t xml:space="preserve">## NumberOfTimes90DaysLate                             -0.0452052165</w:t>
      </w:r>
      <w:r>
        <w:br w:type="textWrapping"/>
      </w:r>
      <w:r>
        <w:rPr>
          <w:rStyle w:val="VerbatimChar"/>
        </w:rPr>
        <w:t xml:space="preserve">## NumberRealEstateLoansOrLines                         1.0000000000</w:t>
      </w:r>
      <w:r>
        <w:br w:type="textWrapping"/>
      </w:r>
      <w:r>
        <w:rPr>
          <w:rStyle w:val="VerbatimChar"/>
        </w:rPr>
        <w:t xml:space="preserve">## NumberOfTime60.89DaysPastDueNotWorse                -0.0397223324</w:t>
      </w:r>
      <w:r>
        <w:br w:type="textWrapping"/>
      </w:r>
      <w:r>
        <w:rPr>
          <w:rStyle w:val="VerbatimChar"/>
        </w:rPr>
        <w:t xml:space="preserve">##                                      NumberOfTime60.89DaysPastDueNotWorse</w:t>
      </w:r>
      <w:r>
        <w:br w:type="textWrapping"/>
      </w:r>
      <w:r>
        <w:rPr>
          <w:rStyle w:val="VerbatimChar"/>
        </w:rPr>
        <w:t xml:space="preserve">## X                                                           -0.0007772401</w:t>
      </w:r>
      <w:r>
        <w:br w:type="textWrapping"/>
      </w:r>
      <w:r>
        <w:rPr>
          <w:rStyle w:val="VerbatimChar"/>
        </w:rPr>
        <w:t xml:space="preserve">## RevolvingUtilizationOfUnsecuredLines                        -0.0010478272</w:t>
      </w:r>
      <w:r>
        <w:br w:type="textWrapping"/>
      </w:r>
      <w:r>
        <w:rPr>
          <w:rStyle w:val="VerbatimChar"/>
        </w:rPr>
        <w:t xml:space="preserve">## age                                                         -0.0571594643</w:t>
      </w:r>
      <w:r>
        <w:br w:type="textWrapping"/>
      </w:r>
      <w:r>
        <w:rPr>
          <w:rStyle w:val="VerbatimChar"/>
        </w:rPr>
        <w:t xml:space="preserve">## NumberOfTime30.59DaysPastDueNotWorse                         0.9870054475</w:t>
      </w:r>
      <w:r>
        <w:br w:type="textWrapping"/>
      </w:r>
      <w:r>
        <w:rPr>
          <w:rStyle w:val="VerbatimChar"/>
        </w:rPr>
        <w:t xml:space="preserve">## DebtRatio                                                   -0.0075330993</w:t>
      </w:r>
      <w:r>
        <w:br w:type="textWrapping"/>
      </w:r>
      <w:r>
        <w:rPr>
          <w:rStyle w:val="VerbatimChar"/>
        </w:rPr>
        <w:t xml:space="preserve">## MonthlyIncome                                                          NA</w:t>
      </w:r>
      <w:r>
        <w:br w:type="textWrapping"/>
      </w:r>
      <w:r>
        <w:rPr>
          <w:rStyle w:val="VerbatimChar"/>
        </w:rPr>
        <w:t xml:space="preserve">## NumberOfOpenCreditLinesAndLoans                             -0.0710767350</w:t>
      </w:r>
      <w:r>
        <w:br w:type="textWrapping"/>
      </w:r>
      <w:r>
        <w:rPr>
          <w:rStyle w:val="VerbatimChar"/>
        </w:rPr>
        <w:t xml:space="preserve">## NumberOfTimes90DaysLate                                      0.9927961826</w:t>
      </w:r>
      <w:r>
        <w:br w:type="textWrapping"/>
      </w:r>
      <w:r>
        <w:rPr>
          <w:rStyle w:val="VerbatimChar"/>
        </w:rPr>
        <w:t xml:space="preserve">## NumberRealEstateLoansOrLines                                -0.0397223324</w:t>
      </w:r>
      <w:r>
        <w:br w:type="textWrapping"/>
      </w:r>
      <w:r>
        <w:rPr>
          <w:rStyle w:val="VerbatimChar"/>
        </w:rPr>
        <w:t xml:space="preserve">## NumberOfTime60.89DaysPastDueNotWorse                         1.0000000000</w:t>
      </w:r>
      <w:r>
        <w:br w:type="textWrapping"/>
      </w:r>
      <w:r>
        <w:rPr>
          <w:rStyle w:val="VerbatimChar"/>
        </w:rPr>
        <w:t xml:space="preserve">##                                      NumberOfDependents</w:t>
      </w:r>
      <w:r>
        <w:br w:type="textWrapping"/>
      </w:r>
      <w:r>
        <w:rPr>
          <w:rStyle w:val="VerbatimChar"/>
        </w:rPr>
        <w:t xml:space="preserve">## X                                                    NA</w:t>
      </w:r>
      <w:r>
        <w:br w:type="textWrapping"/>
      </w:r>
      <w:r>
        <w:rPr>
          <w:rStyle w:val="VerbatimChar"/>
        </w:rPr>
        <w:t xml:space="preserve">## RevolvingUtilizationOfUnsecuredLines                 NA</w:t>
      </w:r>
      <w:r>
        <w:br w:type="textWrapping"/>
      </w:r>
      <w:r>
        <w:rPr>
          <w:rStyle w:val="VerbatimChar"/>
        </w:rPr>
        <w:t xml:space="preserve">## age                                                  NA</w:t>
      </w:r>
      <w:r>
        <w:br w:type="textWrapping"/>
      </w:r>
      <w:r>
        <w:rPr>
          <w:rStyle w:val="VerbatimChar"/>
        </w:rPr>
        <w:t xml:space="preserve">## NumberOfTime30.59DaysPastDueNotWorse                 NA</w:t>
      </w:r>
      <w:r>
        <w:br w:type="textWrapping"/>
      </w:r>
      <w:r>
        <w:rPr>
          <w:rStyle w:val="VerbatimChar"/>
        </w:rPr>
        <w:t xml:space="preserve">## DebtRatio                                            NA</w:t>
      </w:r>
      <w:r>
        <w:br w:type="textWrapping"/>
      </w:r>
      <w:r>
        <w:rPr>
          <w:rStyle w:val="VerbatimChar"/>
        </w:rPr>
        <w:t xml:space="preserve">## MonthlyIncome                                        NA</w:t>
      </w:r>
      <w:r>
        <w:br w:type="textWrapping"/>
      </w:r>
      <w:r>
        <w:rPr>
          <w:rStyle w:val="VerbatimChar"/>
        </w:rPr>
        <w:t xml:space="preserve">## NumberOfOpenCreditLinesAndLoans                      NA</w:t>
      </w:r>
      <w:r>
        <w:br w:type="textWrapping"/>
      </w:r>
      <w:r>
        <w:rPr>
          <w:rStyle w:val="VerbatimChar"/>
        </w:rPr>
        <w:t xml:space="preserve">## NumberOfTimes90DaysLate                              NA</w:t>
      </w:r>
      <w:r>
        <w:br w:type="textWrapping"/>
      </w:r>
      <w:r>
        <w:rPr>
          <w:rStyle w:val="VerbatimChar"/>
        </w:rPr>
        <w:t xml:space="preserve">## NumberRealEstateLoansOrLines                         NA</w:t>
      </w:r>
      <w:r>
        <w:br w:type="textWrapping"/>
      </w:r>
      <w:r>
        <w:rPr>
          <w:rStyle w:val="VerbatimChar"/>
        </w:rPr>
        <w:t xml:space="preserve">## NumberOfTime60.89DaysPastDueNotWorse                 NA</w:t>
      </w:r>
      <w:r>
        <w:br w:type="textWrapping"/>
      </w:r>
      <w:r>
        <w:rPr>
          <w:rStyle w:val="VerbatimChar"/>
        </w:rPr>
        <w:t xml:space="preserve">## [1] 0.06666667</w:t>
      </w:r>
      <w:r>
        <w:br w:type="textWrapping"/>
      </w:r>
      <w:r>
        <w:rPr>
          <w:rStyle w:val="VerbatimChar"/>
        </w:rPr>
        <w:t xml:space="preserve">## [1] "0" "1"</w:t>
      </w:r>
      <w:r>
        <w:br w:type="textWrapping"/>
      </w:r>
      <w:r>
        <w:rPr>
          <w:rStyle w:val="VerbatimChar"/>
        </w:rPr>
        <w:t xml:space="preserve">## [1] "i m here 1"</w:t>
      </w:r>
      <w:r>
        <w:br w:type="textWrapping"/>
      </w:r>
      <w:r>
        <w:rPr>
          <w:rStyle w:val="VerbatimChar"/>
        </w:rPr>
        <w:t xml:space="preserve">## [1] 139974</w:t>
      </w:r>
      <w:r>
        <w:br w:type="textWrapping"/>
      </w:r>
      <w:r>
        <w:rPr>
          <w:rStyle w:val="VerbatimChar"/>
        </w:rPr>
        <w:t xml:space="preserve">##    [1]  63913  29941  30985 137687 106249  40438  78238  94229  28793</w:t>
      </w:r>
      <w:r>
        <w:br w:type="textWrapping"/>
      </w:r>
      <w:r>
        <w:rPr>
          <w:rStyle w:val="VerbatimChar"/>
        </w:rPr>
        <w:t xml:space="preserve">##   [10] 103474 129595  51570  60970  45082  76149  74353  24441 109855</w:t>
      </w:r>
      <w:r>
        <w:br w:type="textWrapping"/>
      </w:r>
      <w:r>
        <w:rPr>
          <w:rStyle w:val="VerbatimChar"/>
        </w:rPr>
        <w:t xml:space="preserve">##   [19] 122553  66092  78600  27050  57908 131473  76015  58467   3104</w:t>
      </w:r>
      <w:r>
        <w:br w:type="textWrapping"/>
      </w:r>
      <w:r>
        <w:rPr>
          <w:rStyle w:val="VerbatimChar"/>
        </w:rPr>
        <w:t xml:space="preserve">##   [28]  79250 122482 125617  40765   2377  88441 125417   9644  55062</w:t>
      </w:r>
      <w:r>
        <w:br w:type="textWrapping"/>
      </w:r>
      <w:r>
        <w:rPr>
          <w:rStyle w:val="VerbatimChar"/>
        </w:rPr>
        <w:t xml:space="preserve">##   [37] 130803 129587  60934  19491  54018   2883  39836  86545   4425</w:t>
      </w:r>
      <w:r>
        <w:br w:type="textWrapping"/>
      </w:r>
      <w:r>
        <w:rPr>
          <w:rStyle w:val="VerbatimChar"/>
        </w:rPr>
        <w:t xml:space="preserve">##   [46]  68477 101091  86434 108331  48487  67765  84569 114146 103256</w:t>
      </w:r>
      <w:r>
        <w:br w:type="textWrapping"/>
      </w:r>
      <w:r>
        <w:rPr>
          <w:rStyle w:val="VerbatimChar"/>
        </w:rPr>
        <w:t xml:space="preserve">##   [55]  72218    345  65085 110122 108812  81597   8833  54005  38528</w:t>
      </w:r>
      <w:r>
        <w:br w:type="textWrapping"/>
      </w:r>
      <w:r>
        <w:rPr>
          <w:rStyle w:val="VerbatimChar"/>
        </w:rPr>
        <w:t xml:space="preserve">##   [64]  83711 138903  73708 106517  64961  24645   7453 117778  30495</w:t>
      </w:r>
      <w:r>
        <w:br w:type="textWrapping"/>
      </w:r>
      <w:r>
        <w:rPr>
          <w:rStyle w:val="VerbatimChar"/>
        </w:rPr>
        <w:t xml:space="preserve">##   [73]  55234 109190  96372  84885  72314  73864  39609  10985   5714</w:t>
      </w:r>
      <w:r>
        <w:br w:type="textWrapping"/>
      </w:r>
      <w:r>
        <w:rPr>
          <w:rStyle w:val="VerbatimChar"/>
        </w:rPr>
        <w:t xml:space="preserve">##   [82]  93215  47719 139741   7107  48842  70007  88343 132757 136778</w:t>
      </w:r>
      <w:r>
        <w:br w:type="textWrapping"/>
      </w:r>
      <w:r>
        <w:rPr>
          <w:rStyle w:val="VerbatimChar"/>
        </w:rPr>
        <w:t xml:space="preserve">##   [91]  52132  16946 108155  74502  84134 104553  17158  70017  19645</w:t>
      </w:r>
      <w:r>
        <w:br w:type="textWrapping"/>
      </w:r>
      <w:r>
        <w:rPr>
          <w:rStyle w:val="VerbatimChar"/>
        </w:rPr>
        <w:t xml:space="preserve">##  [100]  43929 132692  24340  68384  36098 124158  40125 137851  95287</w:t>
      </w:r>
      <w:r>
        <w:br w:type="textWrapping"/>
      </w:r>
      <w:r>
        <w:rPr>
          <w:rStyle w:val="VerbatimChar"/>
        </w:rPr>
        <w:t xml:space="preserve">##  [109]  16204  89433  30064 101770   5780  95357 128254  43589  94424</w:t>
      </w:r>
      <w:r>
        <w:br w:type="textWrapping"/>
      </w:r>
      <w:r>
        <w:rPr>
          <w:rStyle w:val="VerbatimChar"/>
        </w:rPr>
        <w:t xml:space="preserve">##  [118]  55989 129504 113651  99168  95327  14312 134207  78521  93162</w:t>
      </w:r>
      <w:r>
        <w:br w:type="textWrapping"/>
      </w:r>
      <w:r>
        <w:rPr>
          <w:rStyle w:val="VerbatimChar"/>
        </w:rPr>
        <w:t xml:space="preserve">##  [127]  73285 119356  65444  47183  93951  44664  48722 123130  32613</w:t>
      </w:r>
      <w:r>
        <w:br w:type="textWrapping"/>
      </w:r>
      <w:r>
        <w:rPr>
          <w:rStyle w:val="VerbatimChar"/>
        </w:rPr>
        <w:t xml:space="preserve">##  [136]  33987  38350  22295  35268  26647  26510    755  43437  84433</w:t>
      </w:r>
      <w:r>
        <w:br w:type="textWrapping"/>
      </w:r>
      <w:r>
        <w:rPr>
          <w:rStyle w:val="VerbatimChar"/>
        </w:rPr>
        <w:t xml:space="preserve">##  [145]   7440 135385  89264  21389  87025  93672 107451  35713  81955</w:t>
      </w:r>
      <w:r>
        <w:br w:type="textWrapping"/>
      </w:r>
      <w:r>
        <w:rPr>
          <w:rStyle w:val="VerbatimChar"/>
        </w:rPr>
        <w:t xml:space="preserve">##  [154]  39913  43375 108306  18564  22974  59074  87128  30504  87753</w:t>
      </w:r>
      <w:r>
        <w:br w:type="textWrapping"/>
      </w:r>
      <w:r>
        <w:rPr>
          <w:rStyle w:val="VerbatimChar"/>
        </w:rPr>
        <w:t xml:space="preserve">##  [163]  37734 118316  25293 110176  26209  36872 130027 114437  74541</w:t>
      </w:r>
      <w:r>
        <w:br w:type="textWrapping"/>
      </w:r>
      <w:r>
        <w:rPr>
          <w:rStyle w:val="VerbatimChar"/>
        </w:rPr>
        <w:t xml:space="preserve">##  [172]  88012  94372  76225 129832  22885  99816  37004  95724  56195</w:t>
      </w:r>
      <w:r>
        <w:br w:type="textWrapping"/>
      </w:r>
      <w:r>
        <w:rPr>
          <w:rStyle w:val="VerbatimChar"/>
        </w:rPr>
        <w:t xml:space="preserve">##  [181] 116615  14119  14373  16870  43081  63835 124025  32439  77122</w:t>
      </w:r>
      <w:r>
        <w:br w:type="textWrapping"/>
      </w:r>
      <w:r>
        <w:rPr>
          <w:rStyle w:val="VerbatimChar"/>
        </w:rPr>
        <w:t xml:space="preserve">##  [190]  75133    128  51958 131412  48578 127760  78525  90822 109912</w:t>
      </w:r>
      <w:r>
        <w:br w:type="textWrapping"/>
      </w:r>
      <w:r>
        <w:rPr>
          <w:rStyle w:val="VerbatimChar"/>
        </w:rPr>
        <w:t xml:space="preserve">##  [199]  75950  27011  37643  14363  68151  59533  15958   8955  76050</w:t>
      </w:r>
      <w:r>
        <w:br w:type="textWrapping"/>
      </w:r>
      <w:r>
        <w:rPr>
          <w:rStyle w:val="VerbatimChar"/>
        </w:rPr>
        <w:t xml:space="preserve">##  [208] 117191  11111  58318 132709  93064  66783  34092 120214  34136</w:t>
      </w:r>
      <w:r>
        <w:br w:type="textWrapping"/>
      </w:r>
      <w:r>
        <w:rPr>
          <w:rStyle w:val="VerbatimChar"/>
        </w:rPr>
        <w:t xml:space="preserve">##  [217]  24997 114578   5339  51422 112615  20726 110571  85102  48981</w:t>
      </w:r>
      <w:r>
        <w:br w:type="textWrapping"/>
      </w:r>
      <w:r>
        <w:rPr>
          <w:rStyle w:val="VerbatimChar"/>
        </w:rPr>
        <w:t xml:space="preserve">##  [226]  89160 111492 104728  30211  13978  62362  22204 131727  26178</w:t>
      </w:r>
      <w:r>
        <w:br w:type="textWrapping"/>
      </w:r>
      <w:r>
        <w:rPr>
          <w:rStyle w:val="VerbatimChar"/>
        </w:rPr>
        <w:t xml:space="preserve">##  [235]  63280  28017  94078  34640  86631  16156  80410 116771  36144</w:t>
      </w:r>
      <w:r>
        <w:br w:type="textWrapping"/>
      </w:r>
      <w:r>
        <w:rPr>
          <w:rStyle w:val="VerbatimChar"/>
        </w:rPr>
        <w:t xml:space="preserve">##  [244]  67188  40491 101596  93026  59032  11124  90756   3371  54691</w:t>
      </w:r>
      <w:r>
        <w:br w:type="textWrapping"/>
      </w:r>
      <w:r>
        <w:rPr>
          <w:rStyle w:val="VerbatimChar"/>
        </w:rPr>
        <w:t xml:space="preserve">##  [253]    255 120725  64406  61955 108087 106575  44211 111504  63684</w:t>
      </w:r>
      <w:r>
        <w:br w:type="textWrapping"/>
      </w:r>
      <w:r>
        <w:rPr>
          <w:rStyle w:val="VerbatimChar"/>
        </w:rPr>
        <w:t xml:space="preserve">##  [262]  80769  34910  55837  27573   5920 109060 122672 100358  28594</w:t>
      </w:r>
      <w:r>
        <w:br w:type="textWrapping"/>
      </w:r>
      <w:r>
        <w:rPr>
          <w:rStyle w:val="VerbatimChar"/>
        </w:rPr>
        <w:t xml:space="preserve">##  [271]  89824  70811  82151  53783  94740 121565 136205  10574  89199</w:t>
      </w:r>
      <w:r>
        <w:br w:type="textWrapping"/>
      </w:r>
      <w:r>
        <w:rPr>
          <w:rStyle w:val="VerbatimChar"/>
        </w:rPr>
        <w:t xml:space="preserve">##  [280] 103846  88039  44104  10182  86227  31906  39016   4257  95514</w:t>
      </w:r>
      <w:r>
        <w:br w:type="textWrapping"/>
      </w:r>
      <w:r>
        <w:rPr>
          <w:rStyle w:val="VerbatimChar"/>
        </w:rPr>
        <w:t xml:space="preserve">##  [289]  92832  36642  58572  12673  34718  95447 109444  50914  70291</w:t>
      </w:r>
      <w:r>
        <w:br w:type="textWrapping"/>
      </w:r>
      <w:r>
        <w:rPr>
          <w:rStyle w:val="VerbatimChar"/>
        </w:rPr>
        <w:t xml:space="preserve">##  [298]  31885  72728  73828  66205  65620  13994  37186  95170 119741</w:t>
      </w:r>
      <w:r>
        <w:br w:type="textWrapping"/>
      </w:r>
      <w:r>
        <w:rPr>
          <w:rStyle w:val="VerbatimChar"/>
        </w:rPr>
        <w:t xml:space="preserve">##  [307]  12010  30701  78211  10445  45573 114360  40404  20649  18653</w:t>
      </w:r>
      <w:r>
        <w:br w:type="textWrapping"/>
      </w:r>
      <w:r>
        <w:rPr>
          <w:rStyle w:val="VerbatimChar"/>
        </w:rPr>
        <w:t xml:space="preserve">##  [316]  83833  32581 105365  40161   5194  92228 137931 110986    606</w:t>
      </w:r>
      <w:r>
        <w:br w:type="textWrapping"/>
      </w:r>
      <w:r>
        <w:rPr>
          <w:rStyle w:val="VerbatimChar"/>
        </w:rPr>
        <w:t xml:space="preserve">##  [325]  18391 135474  78220 138154  71829  87887  22596  67573  76140</w:t>
      </w:r>
      <w:r>
        <w:br w:type="textWrapping"/>
      </w:r>
      <w:r>
        <w:rPr>
          <w:rStyle w:val="VerbatimChar"/>
        </w:rPr>
        <w:t xml:space="preserve">##  [334]  12245 139658 124297 134905  23113  72469  97846 124096  40078</w:t>
      </w:r>
      <w:r>
        <w:br w:type="textWrapping"/>
      </w:r>
      <w:r>
        <w:rPr>
          <w:rStyle w:val="VerbatimChar"/>
        </w:rPr>
        <w:t xml:space="preserve">##  [343]   1287  41628  52597  40297  47908  73834 132612  66433 131303</w:t>
      </w:r>
      <w:r>
        <w:br w:type="textWrapping"/>
      </w:r>
      <w:r>
        <w:rPr>
          <w:rStyle w:val="VerbatimChar"/>
        </w:rPr>
        <w:t xml:space="preserve">##  [352]  40052 101638  51821  80695 135285  24307 106874   9542   5383</w:t>
      </w:r>
      <w:r>
        <w:br w:type="textWrapping"/>
      </w:r>
      <w:r>
        <w:rPr>
          <w:rStyle w:val="VerbatimChar"/>
        </w:rPr>
        <w:t xml:space="preserve">##  [361] 113824  33657  25785  99178   3914 127009  23255 134901 122587</w:t>
      </w:r>
      <w:r>
        <w:br w:type="textWrapping"/>
      </w:r>
      <w:r>
        <w:rPr>
          <w:rStyle w:val="VerbatimChar"/>
        </w:rPr>
        <w:t xml:space="preserve">##  [370] 100134  92613 134410   4014  73765 103196  55382  19934  42330</w:t>
      </w:r>
      <w:r>
        <w:br w:type="textWrapping"/>
      </w:r>
      <w:r>
        <w:rPr>
          <w:rStyle w:val="VerbatimChar"/>
        </w:rPr>
        <w:t xml:space="preserve">##  [379]  37401 115132 113433 114907   4380  37253 110360  22320 139962</w:t>
      </w:r>
      <w:r>
        <w:br w:type="textWrapping"/>
      </w:r>
      <w:r>
        <w:rPr>
          <w:rStyle w:val="VerbatimChar"/>
        </w:rPr>
        <w:t xml:space="preserve">##  [388] 119773 118140  95241 120233 117422 106778 131129  36287  34559</w:t>
      </w:r>
      <w:r>
        <w:br w:type="textWrapping"/>
      </w:r>
      <w:r>
        <w:rPr>
          <w:rStyle w:val="VerbatimChar"/>
        </w:rPr>
        <w:t xml:space="preserve">##  [397] 116114 123110  77941  13392  14504  28066 132067  33253  13438</w:t>
      </w:r>
      <w:r>
        <w:br w:type="textWrapping"/>
      </w:r>
      <w:r>
        <w:rPr>
          <w:rStyle w:val="VerbatimChar"/>
        </w:rPr>
        <w:t xml:space="preserve">##  [406]  91595 137420  39991 102165  62128  50759  59566   3307  77382</w:t>
      </w:r>
      <w:r>
        <w:br w:type="textWrapping"/>
      </w:r>
      <w:r>
        <w:rPr>
          <w:rStyle w:val="VerbatimChar"/>
        </w:rPr>
        <w:t xml:space="preserve">##  [415] 106585 113727  66307  60135  34657  14288 112836 136770  14945</w:t>
      </w:r>
      <w:r>
        <w:br w:type="textWrapping"/>
      </w:r>
      <w:r>
        <w:rPr>
          <w:rStyle w:val="VerbatimChar"/>
        </w:rPr>
        <w:t xml:space="preserve">##  [424]  67071 127812  79327  50288  25223 136413 118238  73350  64987</w:t>
      </w:r>
      <w:r>
        <w:br w:type="textWrapping"/>
      </w:r>
      <w:r>
        <w:rPr>
          <w:rStyle w:val="VerbatimChar"/>
        </w:rPr>
        <w:t xml:space="preserve">##  [433]  92731  78945 110316  68071 124778 129159 128515 110259   5127</w:t>
      </w:r>
      <w:r>
        <w:br w:type="textWrapping"/>
      </w:r>
      <w:r>
        <w:rPr>
          <w:rStyle w:val="VerbatimChar"/>
        </w:rPr>
        <w:t xml:space="preserve">##  [442]  57533 119414  24033  12759  17764   4545  30216  15521 103037</w:t>
      </w:r>
      <w:r>
        <w:br w:type="textWrapping"/>
      </w:r>
      <w:r>
        <w:rPr>
          <w:rStyle w:val="VerbatimChar"/>
        </w:rPr>
        <w:t xml:space="preserve">##  [451]  28927  44446 115398  80681  85213  31627  35315  24244  40247</w:t>
      </w:r>
      <w:r>
        <w:br w:type="textWrapping"/>
      </w:r>
      <w:r>
        <w:rPr>
          <w:rStyle w:val="VerbatimChar"/>
        </w:rPr>
        <w:t xml:space="preserve">##  [460] 134682  61919 109888  43869  88550  96564 110868  28376 135364</w:t>
      </w:r>
      <w:r>
        <w:br w:type="textWrapping"/>
      </w:r>
      <w:r>
        <w:rPr>
          <w:rStyle w:val="VerbatimChar"/>
        </w:rPr>
        <w:t xml:space="preserve">##  [469]  69007 103372 111572 138140  43157  21860   9974  19766  52009</w:t>
      </w:r>
      <w:r>
        <w:br w:type="textWrapping"/>
      </w:r>
      <w:r>
        <w:rPr>
          <w:rStyle w:val="VerbatimChar"/>
        </w:rPr>
        <w:t xml:space="preserve">##  [478] 119952  75194  52338  52425  98054  92024  47885 112959 120926</w:t>
      </w:r>
      <w:r>
        <w:br w:type="textWrapping"/>
      </w:r>
      <w:r>
        <w:rPr>
          <w:rStyle w:val="VerbatimChar"/>
        </w:rPr>
        <w:t xml:space="preserve">##  [487]  66003  56820  11741  68931  38730  13408  91677  68705 122084</w:t>
      </w:r>
      <w:r>
        <w:br w:type="textWrapping"/>
      </w:r>
      <w:r>
        <w:rPr>
          <w:rStyle w:val="VerbatimChar"/>
        </w:rPr>
        <w:t xml:space="preserve">##  [496]   2664  94525  22240 135259  58901  12753 100308 127486  41322</w:t>
      </w:r>
      <w:r>
        <w:br w:type="textWrapping"/>
      </w:r>
      <w:r>
        <w:rPr>
          <w:rStyle w:val="VerbatimChar"/>
        </w:rPr>
        <w:t xml:space="preserve">##  [505]  70784  75906  49591  33173  81516  82031 119993 133192  62131</w:t>
      </w:r>
      <w:r>
        <w:br w:type="textWrapping"/>
      </w:r>
      <w:r>
        <w:rPr>
          <w:rStyle w:val="VerbatimChar"/>
        </w:rPr>
        <w:t xml:space="preserve">##  [514]  30143  30531 128684  96681  50861 102041  84337   2024 135176</w:t>
      </w:r>
      <w:r>
        <w:br w:type="textWrapping"/>
      </w:r>
      <w:r>
        <w:rPr>
          <w:rStyle w:val="VerbatimChar"/>
        </w:rPr>
        <w:t xml:space="preserve">##  [523]  44622 117975  80803 131925  73210 112473   7241 113018   1013</w:t>
      </w:r>
      <w:r>
        <w:br w:type="textWrapping"/>
      </w:r>
      <w:r>
        <w:rPr>
          <w:rStyle w:val="VerbatimChar"/>
        </w:rPr>
        <w:t xml:space="preserve">##  [532]  32670  77513  79568 105468  58027  65640  57910  89368  97020</w:t>
      </w:r>
      <w:r>
        <w:br w:type="textWrapping"/>
      </w:r>
      <w:r>
        <w:rPr>
          <w:rStyle w:val="VerbatimChar"/>
        </w:rPr>
        <w:t xml:space="preserve">##  [541]   7540 111551  22788  20394  70325 124194 127664  74188  56974</w:t>
      </w:r>
      <w:r>
        <w:br w:type="textWrapping"/>
      </w:r>
      <w:r>
        <w:rPr>
          <w:rStyle w:val="VerbatimChar"/>
        </w:rPr>
        <w:t xml:space="preserve">##  [550]  96280 139182 130861  77097   6776 113967  98464 109524  71481</w:t>
      </w:r>
      <w:r>
        <w:br w:type="textWrapping"/>
      </w:r>
      <w:r>
        <w:rPr>
          <w:rStyle w:val="VerbatimChar"/>
        </w:rPr>
        <w:t xml:space="preserve">##  [559]  90091 108806  73275  52537  30301 132679  13072  43907  67386</w:t>
      </w:r>
      <w:r>
        <w:br w:type="textWrapping"/>
      </w:r>
      <w:r>
        <w:rPr>
          <w:rStyle w:val="VerbatimChar"/>
        </w:rPr>
        <w:t xml:space="preserve">##  [568] 113998  40969  47099   8985  29683 136583 108207  11652  27393</w:t>
      </w:r>
      <w:r>
        <w:br w:type="textWrapping"/>
      </w:r>
      <w:r>
        <w:rPr>
          <w:rStyle w:val="VerbatimChar"/>
        </w:rPr>
        <w:t xml:space="preserve">##  [577]  99927  36743 129729   3558  22657     25  15479  60141  21088</w:t>
      </w:r>
      <w:r>
        <w:br w:type="textWrapping"/>
      </w:r>
      <w:r>
        <w:rPr>
          <w:rStyle w:val="VerbatimChar"/>
        </w:rPr>
        <w:t xml:space="preserve">##  [586]   3615   9239 135882 134169  43295  64471  40756   1852 108566</w:t>
      </w:r>
      <w:r>
        <w:br w:type="textWrapping"/>
      </w:r>
      <w:r>
        <w:rPr>
          <w:rStyle w:val="VerbatimChar"/>
        </w:rPr>
        <w:t xml:space="preserve">##  [595]  38998  18434 129653  39182  68900  47572  68934    630  48679</w:t>
      </w:r>
      <w:r>
        <w:br w:type="textWrapping"/>
      </w:r>
      <w:r>
        <w:rPr>
          <w:rStyle w:val="VerbatimChar"/>
        </w:rPr>
        <w:t xml:space="preserve">##  [604]  74615  48028  46553  32199   9146  71296  15134 104179  92939</w:t>
      </w:r>
      <w:r>
        <w:br w:type="textWrapping"/>
      </w:r>
      <w:r>
        <w:rPr>
          <w:rStyle w:val="VerbatimChar"/>
        </w:rPr>
        <w:t xml:space="preserve">##  [613]  14371  33810  67013  11529  17980  42038  85783 133493  62940</w:t>
      </w:r>
      <w:r>
        <w:br w:type="textWrapping"/>
      </w:r>
      <w:r>
        <w:rPr>
          <w:rStyle w:val="VerbatimChar"/>
        </w:rPr>
        <w:t xml:space="preserve">##  [622]  63472  72817 121559  71444  73910  32922 115006 104241  81187</w:t>
      </w:r>
      <w:r>
        <w:br w:type="textWrapping"/>
      </w:r>
      <w:r>
        <w:rPr>
          <w:rStyle w:val="VerbatimChar"/>
        </w:rPr>
        <w:t xml:space="preserve">##  [631]  77986  47855  49908  36160  19080  58143 129889  32720 117007</w:t>
      </w:r>
      <w:r>
        <w:br w:type="textWrapping"/>
      </w:r>
      <w:r>
        <w:rPr>
          <w:rStyle w:val="VerbatimChar"/>
        </w:rPr>
        <w:t xml:space="preserve">##  [640]  72010  31856  20430  84406  61703 121609  40747 112062 105175</w:t>
      </w:r>
      <w:r>
        <w:br w:type="textWrapping"/>
      </w:r>
      <w:r>
        <w:rPr>
          <w:rStyle w:val="VerbatimChar"/>
        </w:rPr>
        <w:t xml:space="preserve">##  [649]  33769  95249  41487  53439  21017  92699   9794  84876 108682</w:t>
      </w:r>
      <w:r>
        <w:br w:type="textWrapping"/>
      </w:r>
      <w:r>
        <w:rPr>
          <w:rStyle w:val="VerbatimChar"/>
        </w:rPr>
        <w:t xml:space="preserve">##  [658]  10625  87295  13000  34453 137183  76067 126344  62340  58302</w:t>
      </w:r>
      <w:r>
        <w:br w:type="textWrapping"/>
      </w:r>
      <w:r>
        <w:rPr>
          <w:rStyle w:val="VerbatimChar"/>
        </w:rPr>
        <w:t xml:space="preserve">##  [667]  51589  45291  53839 127427 104969   5083  73868  86365 113554</w:t>
      </w:r>
      <w:r>
        <w:br w:type="textWrapping"/>
      </w:r>
      <w:r>
        <w:rPr>
          <w:rStyle w:val="VerbatimChar"/>
        </w:rPr>
        <w:t xml:space="preserve">##  [676] 135435  92444  22152  81663 104705  55576 103777 103806   7389</w:t>
      </w:r>
      <w:r>
        <w:br w:type="textWrapping"/>
      </w:r>
      <w:r>
        <w:rPr>
          <w:rStyle w:val="VerbatimChar"/>
        </w:rPr>
        <w:t xml:space="preserve">##  [685]  25774  52149  18994  61454  43532  66465  21742  23173  68713</w:t>
      </w:r>
      <w:r>
        <w:br w:type="textWrapping"/>
      </w:r>
      <w:r>
        <w:rPr>
          <w:rStyle w:val="VerbatimChar"/>
        </w:rPr>
        <w:t xml:space="preserve">##  [694] 102628 131350  90876 105752 120933  46380  24756  56765 111711</w:t>
      </w:r>
      <w:r>
        <w:br w:type="textWrapping"/>
      </w:r>
      <w:r>
        <w:rPr>
          <w:rStyle w:val="VerbatimChar"/>
        </w:rPr>
        <w:t xml:space="preserve">##  [703]   4610  89899  64407 124748  46800  41801  82743 121506  91446</w:t>
      </w:r>
      <w:r>
        <w:br w:type="textWrapping"/>
      </w:r>
      <w:r>
        <w:rPr>
          <w:rStyle w:val="VerbatimChar"/>
        </w:rPr>
        <w:t xml:space="preserve">##  [712]  95494  71213 104811  42931 109634  73810  50051  96041  75160</w:t>
      </w:r>
      <w:r>
        <w:br w:type="textWrapping"/>
      </w:r>
      <w:r>
        <w:rPr>
          <w:rStyle w:val="VerbatimChar"/>
        </w:rPr>
        <w:t xml:space="preserve">##  [721]  50143  68512  44291 134832   2926  43586 134323  49859 105805</w:t>
      </w:r>
      <w:r>
        <w:br w:type="textWrapping"/>
      </w:r>
      <w:r>
        <w:rPr>
          <w:rStyle w:val="VerbatimChar"/>
        </w:rPr>
        <w:t xml:space="preserve">##  [730] 105826  69937  16957  91339  45990  80280 115574  49168  86970</w:t>
      </w:r>
      <w:r>
        <w:br w:type="textWrapping"/>
      </w:r>
      <w:r>
        <w:rPr>
          <w:rStyle w:val="VerbatimChar"/>
        </w:rPr>
        <w:t xml:space="preserve">##  [739] 113272  67627  98312  87602  71645 108934  63409  43194  95785</w:t>
      </w:r>
      <w:r>
        <w:br w:type="textWrapping"/>
      </w:r>
      <w:r>
        <w:rPr>
          <w:rStyle w:val="VerbatimChar"/>
        </w:rPr>
        <w:t xml:space="preserve">##  [748]  17013   9349  36196  23045   2035  62506  81798 122655 137585</w:t>
      </w:r>
      <w:r>
        <w:br w:type="textWrapping"/>
      </w:r>
      <w:r>
        <w:rPr>
          <w:rStyle w:val="VerbatimChar"/>
        </w:rPr>
        <w:t xml:space="preserve">##  [757] 118977  42695  71567  26754 108462  55717  72434  73364  72775</w:t>
      </w:r>
      <w:r>
        <w:br w:type="textWrapping"/>
      </w:r>
      <w:r>
        <w:rPr>
          <w:rStyle w:val="VerbatimChar"/>
        </w:rPr>
        <w:t xml:space="preserve">##  [766]  34419  45335  80277 115468  18911 119678  90547 124732  14730</w:t>
      </w:r>
      <w:r>
        <w:br w:type="textWrapping"/>
      </w:r>
      <w:r>
        <w:rPr>
          <w:rStyle w:val="VerbatimChar"/>
        </w:rPr>
        <w:t xml:space="preserve">##  [775]  29161  80446  69534 125324  76548  58982 105186  18931  77821</w:t>
      </w:r>
      <w:r>
        <w:br w:type="textWrapping"/>
      </w:r>
      <w:r>
        <w:rPr>
          <w:rStyle w:val="VerbatimChar"/>
        </w:rPr>
        <w:t xml:space="preserve">##  [784]  36809  28297 108121 130209  77926  30186 111941  52976 118936</w:t>
      </w:r>
      <w:r>
        <w:br w:type="textWrapping"/>
      </w:r>
      <w:r>
        <w:rPr>
          <w:rStyle w:val="VerbatimChar"/>
        </w:rPr>
        <w:t xml:space="preserve">##  [793] 138876 110124  78382   1579  44373 102005  40446  22680  77586</w:t>
      </w:r>
      <w:r>
        <w:br w:type="textWrapping"/>
      </w:r>
      <w:r>
        <w:rPr>
          <w:rStyle w:val="VerbatimChar"/>
        </w:rPr>
        <w:t xml:space="preserve">##  [802]  46154  50873   2189   3937  62723 137735  21503  57059  74744</w:t>
      </w:r>
      <w:r>
        <w:br w:type="textWrapping"/>
      </w:r>
      <w:r>
        <w:rPr>
          <w:rStyle w:val="VerbatimChar"/>
        </w:rPr>
        <w:t xml:space="preserve">##  [811]  74140 127841  37535  57464  52293  93781  30506  23022 128043</w:t>
      </w:r>
      <w:r>
        <w:br w:type="textWrapping"/>
      </w:r>
      <w:r>
        <w:rPr>
          <w:rStyle w:val="VerbatimChar"/>
        </w:rPr>
        <w:t xml:space="preserve">##  [820]  48701  74781  36993   8641  90778  20887  45083 111501  13416</w:t>
      </w:r>
      <w:r>
        <w:br w:type="textWrapping"/>
      </w:r>
      <w:r>
        <w:rPr>
          <w:rStyle w:val="VerbatimChar"/>
        </w:rPr>
        <w:t xml:space="preserve">##  [829]  26449 131450 112207  88289  58049 130740  65096  58201  85850</w:t>
      </w:r>
      <w:r>
        <w:br w:type="textWrapping"/>
      </w:r>
      <w:r>
        <w:rPr>
          <w:rStyle w:val="VerbatimChar"/>
        </w:rPr>
        <w:t xml:space="preserve">##  [838] 114692  30165  33088  70600  67170 137497  84846 102806 101560</w:t>
      </w:r>
      <w:r>
        <w:br w:type="textWrapping"/>
      </w:r>
      <w:r>
        <w:rPr>
          <w:rStyle w:val="VerbatimChar"/>
        </w:rPr>
        <w:t xml:space="preserve">##  [847]  40966 107674  46523  43166 139013 134298  72036 130632 139778</w:t>
      </w:r>
      <w:r>
        <w:br w:type="textWrapping"/>
      </w:r>
      <w:r>
        <w:rPr>
          <w:rStyle w:val="VerbatimChar"/>
        </w:rPr>
        <w:t xml:space="preserve">##  [856]   7792  12417 122007  17203  62772  51044  25803 107607  50116</w:t>
      </w:r>
      <w:r>
        <w:br w:type="textWrapping"/>
      </w:r>
      <w:r>
        <w:rPr>
          <w:rStyle w:val="VerbatimChar"/>
        </w:rPr>
        <w:t xml:space="preserve">##  [865]  72829 126748  47293  62194  96928 103546  64050 132688  28397</w:t>
      </w:r>
      <w:r>
        <w:br w:type="textWrapping"/>
      </w:r>
      <w:r>
        <w:rPr>
          <w:rStyle w:val="VerbatimChar"/>
        </w:rPr>
        <w:t xml:space="preserve">##  [874]  35319  41994  49956 115583  39238  20626 106118  92381  51331</w:t>
      </w:r>
      <w:r>
        <w:br w:type="textWrapping"/>
      </w:r>
      <w:r>
        <w:rPr>
          <w:rStyle w:val="VerbatimChar"/>
        </w:rPr>
        <w:t xml:space="preserve">##  [883]  60481  74364  52097  33297  30086  64098  83251  18779 130521</w:t>
      </w:r>
      <w:r>
        <w:br w:type="textWrapping"/>
      </w:r>
      <w:r>
        <w:rPr>
          <w:rStyle w:val="VerbatimChar"/>
        </w:rPr>
        <w:t xml:space="preserve">##  [892]  43176  36061  61900  51990   6759   3750 126268  56578  18125</w:t>
      </w:r>
      <w:r>
        <w:br w:type="textWrapping"/>
      </w:r>
      <w:r>
        <w:rPr>
          <w:rStyle w:val="VerbatimChar"/>
        </w:rPr>
        <w:t xml:space="preserve">##  [901]  55047  89736 114381  53736  84934   6011 135870  94630 129982</w:t>
      </w:r>
      <w:r>
        <w:br w:type="textWrapping"/>
      </w:r>
      <w:r>
        <w:rPr>
          <w:rStyle w:val="VerbatimChar"/>
        </w:rPr>
        <w:t xml:space="preserve">##  [910]  86388  68972     53  58609  90307  85861  14434 136554 114584</w:t>
      </w:r>
      <w:r>
        <w:br w:type="textWrapping"/>
      </w:r>
      <w:r>
        <w:rPr>
          <w:rStyle w:val="VerbatimChar"/>
        </w:rPr>
        <w:t xml:space="preserve">##  [919]  80066  66166  98733   9990  11904 125027  70760 126607 131137</w:t>
      </w:r>
      <w:r>
        <w:br w:type="textWrapping"/>
      </w:r>
      <w:r>
        <w:rPr>
          <w:rStyle w:val="VerbatimChar"/>
        </w:rPr>
        <w:t xml:space="preserve">##  [928]  88465  32932  55811   2771  87507   3131  75832  29222 111115</w:t>
      </w:r>
      <w:r>
        <w:br w:type="textWrapping"/>
      </w:r>
      <w:r>
        <w:rPr>
          <w:rStyle w:val="VerbatimChar"/>
        </w:rPr>
        <w:t xml:space="preserve">##  [937]  56309  87091  54223   1855  99703  68314  96353 106365  71427</w:t>
      </w:r>
      <w:r>
        <w:br w:type="textWrapping"/>
      </w:r>
      <w:r>
        <w:rPr>
          <w:rStyle w:val="VerbatimChar"/>
        </w:rPr>
        <w:t xml:space="preserve">##  [946] 115587  29648  89755 121940 121061 126990 126955  52071   6587</w:t>
      </w:r>
      <w:r>
        <w:br w:type="textWrapping"/>
      </w:r>
      <w:r>
        <w:rPr>
          <w:rStyle w:val="VerbatimChar"/>
        </w:rPr>
        <w:t xml:space="preserve">##  [955] 133144   6604  33304   9538  50024 123626 120051  86122  64711</w:t>
      </w:r>
      <w:r>
        <w:br w:type="textWrapping"/>
      </w:r>
      <w:r>
        <w:rPr>
          <w:rStyle w:val="VerbatimChar"/>
        </w:rPr>
        <w:t xml:space="preserve">##  [964]   3817  66786  46481  17724   4445  75288  84304  96253  48262</w:t>
      </w:r>
      <w:r>
        <w:br w:type="textWrapping"/>
      </w:r>
      <w:r>
        <w:rPr>
          <w:rStyle w:val="VerbatimChar"/>
        </w:rPr>
        <w:t xml:space="preserve">##  [973] 100867  32541  51164  37841  39417  56921  47197 102529  64869</w:t>
      </w:r>
      <w:r>
        <w:br w:type="textWrapping"/>
      </w:r>
      <w:r>
        <w:rPr>
          <w:rStyle w:val="VerbatimChar"/>
        </w:rPr>
        <w:t xml:space="preserve">##  [982]  44984 127942  45981  55204  90573  66983  99781  37509  60931</w:t>
      </w:r>
      <w:r>
        <w:br w:type="textWrapping"/>
      </w:r>
      <w:r>
        <w:rPr>
          <w:rStyle w:val="VerbatimChar"/>
        </w:rPr>
        <w:t xml:space="preserve">##  [991] 105140  51661  73517 138276   4055 127397  90694  44311 111028</w:t>
      </w:r>
      <w:r>
        <w:br w:type="textWrapping"/>
      </w:r>
      <w:r>
        <w:rPr>
          <w:rStyle w:val="VerbatimChar"/>
        </w:rPr>
        <w:t xml:space="preserve">## [1000]  83678  97644  85410  75210  84368 101851   8527 114223 137595</w:t>
      </w:r>
      <w:r>
        <w:br w:type="textWrapping"/>
      </w:r>
      <w:r>
        <w:rPr>
          <w:rStyle w:val="VerbatimChar"/>
        </w:rPr>
        <w:t xml:space="preserve">## [1009]  60805  40101  72855  46447  75848 120452 103770  66979  61885</w:t>
      </w:r>
      <w:r>
        <w:br w:type="textWrapping"/>
      </w:r>
      <w:r>
        <w:rPr>
          <w:rStyle w:val="VerbatimChar"/>
        </w:rPr>
        <w:t xml:space="preserve">## [1018]  55964 114459  17325 113891  50478 113575 118101  85805  94842</w:t>
      </w:r>
      <w:r>
        <w:br w:type="textWrapping"/>
      </w:r>
      <w:r>
        <w:rPr>
          <w:rStyle w:val="VerbatimChar"/>
        </w:rPr>
        <w:t xml:space="preserve">## [1027]  24841 124123 134336  51652 119050  11940 104663  22880  76985</w:t>
      </w:r>
      <w:r>
        <w:br w:type="textWrapping"/>
      </w:r>
      <w:r>
        <w:rPr>
          <w:rStyle w:val="VerbatimChar"/>
        </w:rPr>
        <w:t xml:space="preserve">## [1036]  56732 130127  24690  49408   4796  38737  71277 134482  59750</w:t>
      </w:r>
      <w:r>
        <w:br w:type="textWrapping"/>
      </w:r>
      <w:r>
        <w:rPr>
          <w:rStyle w:val="VerbatimChar"/>
        </w:rPr>
        <w:t xml:space="preserve">## [1045]  75656 118722  53995   7065  29440  19269  37507     13 125117</w:t>
      </w:r>
      <w:r>
        <w:br w:type="textWrapping"/>
      </w:r>
      <w:r>
        <w:rPr>
          <w:rStyle w:val="VerbatimChar"/>
        </w:rPr>
        <w:t xml:space="preserve">## [1054]  28823 120086  37125  68759  12454  97509  88468  48179  41619</w:t>
      </w:r>
      <w:r>
        <w:br w:type="textWrapping"/>
      </w:r>
      <w:r>
        <w:rPr>
          <w:rStyle w:val="VerbatimChar"/>
        </w:rPr>
        <w:t xml:space="preserve">## [1063]  97682  48113  23127  87228 102159  38127  69548 117226 132796</w:t>
      </w:r>
      <w:r>
        <w:br w:type="textWrapping"/>
      </w:r>
      <w:r>
        <w:rPr>
          <w:rStyle w:val="VerbatimChar"/>
        </w:rPr>
        <w:t xml:space="preserve">## [1072]  58053  40188  50010  25344  57005  13685   1587  15632 133783</w:t>
      </w:r>
      <w:r>
        <w:br w:type="textWrapping"/>
      </w:r>
      <w:r>
        <w:rPr>
          <w:rStyle w:val="VerbatimChar"/>
        </w:rPr>
        <w:t xml:space="preserve">## [1081]  71375    153  67763  78790 121578 121833  12388 103699  56510</w:t>
      </w:r>
      <w:r>
        <w:br w:type="textWrapping"/>
      </w:r>
      <w:r>
        <w:rPr>
          <w:rStyle w:val="VerbatimChar"/>
        </w:rPr>
        <w:t xml:space="preserve">## [1090] 124008  85384  33882 103879  65229 125868  59691  43017 117765</w:t>
      </w:r>
      <w:r>
        <w:br w:type="textWrapping"/>
      </w:r>
      <w:r>
        <w:rPr>
          <w:rStyle w:val="VerbatimChar"/>
        </w:rPr>
        <w:t xml:space="preserve">## [1099]  38593  23194 138357  36137 135940  52025 114871 127799 129564</w:t>
      </w:r>
      <w:r>
        <w:br w:type="textWrapping"/>
      </w:r>
      <w:r>
        <w:rPr>
          <w:rStyle w:val="VerbatimChar"/>
        </w:rPr>
        <w:t xml:space="preserve">## [1108] 136941  99266   8902   1242  64251  76676  31547  36992  15147</w:t>
      </w:r>
      <w:r>
        <w:br w:type="textWrapping"/>
      </w:r>
      <w:r>
        <w:rPr>
          <w:rStyle w:val="VerbatimChar"/>
        </w:rPr>
        <w:t xml:space="preserve">## [1117] 119561 127016 136665 117184  46268  12219  88314   8725  73635</w:t>
      </w:r>
      <w:r>
        <w:br w:type="textWrapping"/>
      </w:r>
      <w:r>
        <w:rPr>
          <w:rStyle w:val="VerbatimChar"/>
        </w:rPr>
        <w:t xml:space="preserve">## [1126] 108822  97517  65912  33962   9281 130969  55068 119499 121419</w:t>
      </w:r>
      <w:r>
        <w:br w:type="textWrapping"/>
      </w:r>
      <w:r>
        <w:rPr>
          <w:rStyle w:val="VerbatimChar"/>
        </w:rPr>
        <w:t xml:space="preserve">## [1135]  58757 108530  25183  28731  59192  99421  88531  54905  98693</w:t>
      </w:r>
      <w:r>
        <w:br w:type="textWrapping"/>
      </w:r>
      <w:r>
        <w:rPr>
          <w:rStyle w:val="VerbatimChar"/>
        </w:rPr>
        <w:t xml:space="preserve">## [1144]  15413  56528  70993  79353  19867 101966  86548  20055  76513</w:t>
      </w:r>
      <w:r>
        <w:br w:type="textWrapping"/>
      </w:r>
      <w:r>
        <w:rPr>
          <w:rStyle w:val="VerbatimChar"/>
        </w:rPr>
        <w:t xml:space="preserve">## [1153] 112790  23812  19870  40170 117412  34187 108061 137399  55007</w:t>
      </w:r>
      <w:r>
        <w:br w:type="textWrapping"/>
      </w:r>
      <w:r>
        <w:rPr>
          <w:rStyle w:val="VerbatimChar"/>
        </w:rPr>
        <w:t xml:space="preserve">## [1162]  84969 106204  77532  35905  48820  64850 108906  96411   7311</w:t>
      </w:r>
      <w:r>
        <w:br w:type="textWrapping"/>
      </w:r>
      <w:r>
        <w:rPr>
          <w:rStyle w:val="VerbatimChar"/>
        </w:rPr>
        <w:t xml:space="preserve">## [1171]  15273  84135  36683 113226   5284  58928  14799  37580 126774</w:t>
      </w:r>
      <w:r>
        <w:br w:type="textWrapping"/>
      </w:r>
      <w:r>
        <w:rPr>
          <w:rStyle w:val="VerbatimChar"/>
        </w:rPr>
        <w:t xml:space="preserve">## [1180]  82683  55464  27144  36471  12483  35993  25446 113819  48946</w:t>
      </w:r>
      <w:r>
        <w:br w:type="textWrapping"/>
      </w:r>
      <w:r>
        <w:rPr>
          <w:rStyle w:val="VerbatimChar"/>
        </w:rPr>
        <w:t xml:space="preserve">## [1189] 123691 104364  26788  74602   1878  78996   7570  92428   4411</w:t>
      </w:r>
      <w:r>
        <w:br w:type="textWrapping"/>
      </w:r>
      <w:r>
        <w:rPr>
          <w:rStyle w:val="VerbatimChar"/>
        </w:rPr>
        <w:t xml:space="preserve">## [1198]   4007  79863  62287 110644  76052  11883  10033  35535  82475</w:t>
      </w:r>
      <w:r>
        <w:br w:type="textWrapping"/>
      </w:r>
      <w:r>
        <w:rPr>
          <w:rStyle w:val="VerbatimChar"/>
        </w:rPr>
        <w:t xml:space="preserve">## [1207] 116034  37819 132722  15144 115822  92847  99476 137426  19125</w:t>
      </w:r>
      <w:r>
        <w:br w:type="textWrapping"/>
      </w:r>
      <w:r>
        <w:rPr>
          <w:rStyle w:val="VerbatimChar"/>
        </w:rPr>
        <w:t xml:space="preserve">## [1216]  66287 138575 103997 115031  31771  54231 119084  44678 132814</w:t>
      </w:r>
      <w:r>
        <w:br w:type="textWrapping"/>
      </w:r>
      <w:r>
        <w:rPr>
          <w:rStyle w:val="VerbatimChar"/>
        </w:rPr>
        <w:t xml:space="preserve">## [1225]  97248  77908 116257  75984 114816  40409 129199  33825  64288</w:t>
      </w:r>
      <w:r>
        <w:br w:type="textWrapping"/>
      </w:r>
      <w:r>
        <w:rPr>
          <w:rStyle w:val="VerbatimChar"/>
        </w:rPr>
        <w:t xml:space="preserve">## [1234]  90827  68939  19203  17233   8197  37449 114168 137068  33309</w:t>
      </w:r>
      <w:r>
        <w:br w:type="textWrapping"/>
      </w:r>
      <w:r>
        <w:rPr>
          <w:rStyle w:val="VerbatimChar"/>
        </w:rPr>
        <w:t xml:space="preserve">## [1243]  92347  94543  25938  50893 114492  97575 127956  64815 130168</w:t>
      </w:r>
      <w:r>
        <w:br w:type="textWrapping"/>
      </w:r>
      <w:r>
        <w:rPr>
          <w:rStyle w:val="VerbatimChar"/>
        </w:rPr>
        <w:t xml:space="preserve">## [1252]  34564 134151 116692  40996 105097 119766  15636  43190  45742</w:t>
      </w:r>
      <w:r>
        <w:br w:type="textWrapping"/>
      </w:r>
      <w:r>
        <w:rPr>
          <w:rStyle w:val="VerbatimChar"/>
        </w:rPr>
        <w:t xml:space="preserve">## [1261]  34401 138298 132527  49212  88409 139823  85110  21454  53536</w:t>
      </w:r>
      <w:r>
        <w:br w:type="textWrapping"/>
      </w:r>
      <w:r>
        <w:rPr>
          <w:rStyle w:val="VerbatimChar"/>
        </w:rPr>
        <w:t xml:space="preserve">## [1270] 113385  14664  13555  56970  67153  56266 126203  86025  58511</w:t>
      </w:r>
      <w:r>
        <w:br w:type="textWrapping"/>
      </w:r>
      <w:r>
        <w:rPr>
          <w:rStyle w:val="VerbatimChar"/>
        </w:rPr>
        <w:t xml:space="preserve">## [1279]  88219  55149 131164 116030 122215  11256  12987 125915  78422</w:t>
      </w:r>
      <w:r>
        <w:br w:type="textWrapping"/>
      </w:r>
      <w:r>
        <w:rPr>
          <w:rStyle w:val="VerbatimChar"/>
        </w:rPr>
        <w:t xml:space="preserve">## [1288] 125436  14278  73158 105734 125895  53285  61318 134023   9514</w:t>
      </w:r>
      <w:r>
        <w:br w:type="textWrapping"/>
      </w:r>
      <w:r>
        <w:rPr>
          <w:rStyle w:val="VerbatimChar"/>
        </w:rPr>
        <w:t xml:space="preserve">## [1297] 118848  97741  32779  61047  81861  65034  50967  28212  44885</w:t>
      </w:r>
      <w:r>
        <w:br w:type="textWrapping"/>
      </w:r>
      <w:r>
        <w:rPr>
          <w:rStyle w:val="VerbatimChar"/>
        </w:rPr>
        <w:t xml:space="preserve">## [1306]  17005  34522 105336  76180 123171  96237  54645  22104  37562</w:t>
      </w:r>
      <w:r>
        <w:br w:type="textWrapping"/>
      </w:r>
      <w:r>
        <w:rPr>
          <w:rStyle w:val="VerbatimChar"/>
        </w:rPr>
        <w:t xml:space="preserve">## [1315]  35826  30443  43042  96448  31165 116625 103544   9801  27850</w:t>
      </w:r>
      <w:r>
        <w:br w:type="textWrapping"/>
      </w:r>
      <w:r>
        <w:rPr>
          <w:rStyle w:val="VerbatimChar"/>
        </w:rPr>
        <w:t xml:space="preserve">## [1324]  68253  30672  52860 120213  75280  17664  21233  81080  96428</w:t>
      </w:r>
      <w:r>
        <w:br w:type="textWrapping"/>
      </w:r>
      <w:r>
        <w:rPr>
          <w:rStyle w:val="VerbatimChar"/>
        </w:rPr>
        <w:t xml:space="preserve">## [1333]   7793 130103 117562  24796  94631  66447  26180 135212 110071</w:t>
      </w:r>
      <w:r>
        <w:br w:type="textWrapping"/>
      </w:r>
      <w:r>
        <w:rPr>
          <w:rStyle w:val="VerbatimChar"/>
        </w:rPr>
        <w:t xml:space="preserve">## [1342]  31586   3273 102851  62900  35835  68416   5984  50592  28390</w:t>
      </w:r>
      <w:r>
        <w:br w:type="textWrapping"/>
      </w:r>
      <w:r>
        <w:rPr>
          <w:rStyle w:val="VerbatimChar"/>
        </w:rPr>
        <w:t xml:space="preserve">## [1351]  96369  90275  73751 121289 126515  14561  10613  68367  11651</w:t>
      </w:r>
      <w:r>
        <w:br w:type="textWrapping"/>
      </w:r>
      <w:r>
        <w:rPr>
          <w:rStyle w:val="VerbatimChar"/>
        </w:rPr>
        <w:t xml:space="preserve">## [1360]  90130 106119 130992 132278  91030  50097  88562 129395 139266</w:t>
      </w:r>
      <w:r>
        <w:br w:type="textWrapping"/>
      </w:r>
      <w:r>
        <w:rPr>
          <w:rStyle w:val="VerbatimChar"/>
        </w:rPr>
        <w:t xml:space="preserve">## [1369]  60734  14703  82440  84501 114331   1749  67695  42739  53907</w:t>
      </w:r>
      <w:r>
        <w:br w:type="textWrapping"/>
      </w:r>
      <w:r>
        <w:rPr>
          <w:rStyle w:val="VerbatimChar"/>
        </w:rPr>
        <w:t xml:space="preserve">## [1378]  70788  35411  59517  85413  18024 120266  41498   8917 108322</w:t>
      </w:r>
      <w:r>
        <w:br w:type="textWrapping"/>
      </w:r>
      <w:r>
        <w:rPr>
          <w:rStyle w:val="VerbatimChar"/>
        </w:rPr>
        <w:t xml:space="preserve">## [1387]  14505  19358  25030  47189 105025 106744  30642 137527 101998</w:t>
      </w:r>
      <w:r>
        <w:br w:type="textWrapping"/>
      </w:r>
      <w:r>
        <w:rPr>
          <w:rStyle w:val="VerbatimChar"/>
        </w:rPr>
        <w:t xml:space="preserve">## [1396]  89526  75685  86811   1853   1669   5776   2529 123618  10106</w:t>
      </w:r>
      <w:r>
        <w:br w:type="textWrapping"/>
      </w:r>
      <w:r>
        <w:rPr>
          <w:rStyle w:val="VerbatimChar"/>
        </w:rPr>
        <w:t xml:space="preserve">## [1405] 121205 115687 113627  53943  72426 133204 130296  78685  50004</w:t>
      </w:r>
      <w:r>
        <w:br w:type="textWrapping"/>
      </w:r>
      <w:r>
        <w:rPr>
          <w:rStyle w:val="VerbatimChar"/>
        </w:rPr>
        <w:t xml:space="preserve">## [1414]  70096  76066   2252 119523  97262 121172  98369  35517  65550</w:t>
      </w:r>
      <w:r>
        <w:br w:type="textWrapping"/>
      </w:r>
      <w:r>
        <w:rPr>
          <w:rStyle w:val="VerbatimChar"/>
        </w:rPr>
        <w:t xml:space="preserve">## [1423]  32135 128549 113222 123937  88011 112251   8387  27042  87701</w:t>
      </w:r>
      <w:r>
        <w:br w:type="textWrapping"/>
      </w:r>
      <w:r>
        <w:rPr>
          <w:rStyle w:val="VerbatimChar"/>
        </w:rPr>
        <w:t xml:space="preserve">## [1432]   5905  56493  28123   9466  75176  61011  93419  56982  67260</w:t>
      </w:r>
      <w:r>
        <w:br w:type="textWrapping"/>
      </w:r>
      <w:r>
        <w:rPr>
          <w:rStyle w:val="VerbatimChar"/>
        </w:rPr>
        <w:t xml:space="preserve">## [1441]  19518 103805  15618  51098 135284 125143 134397  96871  22507</w:t>
      </w:r>
      <w:r>
        <w:br w:type="textWrapping"/>
      </w:r>
      <w:r>
        <w:rPr>
          <w:rStyle w:val="VerbatimChar"/>
        </w:rPr>
        <w:t xml:space="preserve">## [1450]  21897 121844  30782 122459 125742 120000 127032 138172 116758</w:t>
      </w:r>
      <w:r>
        <w:br w:type="textWrapping"/>
      </w:r>
      <w:r>
        <w:rPr>
          <w:rStyle w:val="VerbatimChar"/>
        </w:rPr>
        <w:t xml:space="preserve">## [1459]  80725  29548  23651 136494 101414  55669 105743   8765  18954</w:t>
      </w:r>
      <w:r>
        <w:br w:type="textWrapping"/>
      </w:r>
      <w:r>
        <w:rPr>
          <w:rStyle w:val="VerbatimChar"/>
        </w:rPr>
        <w:t xml:space="preserve">## [1468] 139843  10950  79772  12857  49561 125586  96989 118255  44118</w:t>
      </w:r>
      <w:r>
        <w:br w:type="textWrapping"/>
      </w:r>
      <w:r>
        <w:rPr>
          <w:rStyle w:val="VerbatimChar"/>
        </w:rPr>
        <w:t xml:space="preserve">## [1477]  50020 126895  50322  72944 103798 112422  84005  59953   2851</w:t>
      </w:r>
      <w:r>
        <w:br w:type="textWrapping"/>
      </w:r>
      <w:r>
        <w:rPr>
          <w:rStyle w:val="VerbatimChar"/>
        </w:rPr>
        <w:t xml:space="preserve">## [1486] 112712  46626  59778  29013  84976  99625  75682  66440 136080</w:t>
      </w:r>
      <w:r>
        <w:br w:type="textWrapping"/>
      </w:r>
      <w:r>
        <w:rPr>
          <w:rStyle w:val="VerbatimChar"/>
        </w:rPr>
        <w:t xml:space="preserve">## [1495]  29579  73171  46254  91362  61229  32418 111282  60859  83666</w:t>
      </w:r>
      <w:r>
        <w:br w:type="textWrapping"/>
      </w:r>
      <w:r>
        <w:rPr>
          <w:rStyle w:val="VerbatimChar"/>
        </w:rPr>
        <w:t xml:space="preserve">## [1504]  71062 107431 138167  61439 116666  96293  56959   6369 107482</w:t>
      </w:r>
      <w:r>
        <w:br w:type="textWrapping"/>
      </w:r>
      <w:r>
        <w:rPr>
          <w:rStyle w:val="VerbatimChar"/>
        </w:rPr>
        <w:t xml:space="preserve">## [1513]  77413  56176 119377 134220  43578  45962 127299 125824  95097</w:t>
      </w:r>
      <w:r>
        <w:br w:type="textWrapping"/>
      </w:r>
      <w:r>
        <w:rPr>
          <w:rStyle w:val="VerbatimChar"/>
        </w:rPr>
        <w:t xml:space="preserve">## [1522]  46187  67896 104899 125848 104100 106717  92638 121432  81268</w:t>
      </w:r>
      <w:r>
        <w:br w:type="textWrapping"/>
      </w:r>
      <w:r>
        <w:rPr>
          <w:rStyle w:val="VerbatimChar"/>
        </w:rPr>
        <w:t xml:space="preserve">## [1531]  43512  68670 124784  17583  17625 136814 129152  82168 107841</w:t>
      </w:r>
      <w:r>
        <w:br w:type="textWrapping"/>
      </w:r>
      <w:r>
        <w:rPr>
          <w:rStyle w:val="VerbatimChar"/>
        </w:rPr>
        <w:t xml:space="preserve">## [1540]  18828  80614  53367 105840  20175 112003  72203   3571  27831</w:t>
      </w:r>
      <w:r>
        <w:br w:type="textWrapping"/>
      </w:r>
      <w:r>
        <w:rPr>
          <w:rStyle w:val="VerbatimChar"/>
        </w:rPr>
        <w:t xml:space="preserve">## [1549]  84777  83706    614    627 123769  89363 126685  81960  98305</w:t>
      </w:r>
      <w:r>
        <w:br w:type="textWrapping"/>
      </w:r>
      <w:r>
        <w:rPr>
          <w:rStyle w:val="VerbatimChar"/>
        </w:rPr>
        <w:t xml:space="preserve">## [1558]  15559 113411  21699  38166 111513  81918  63400  61453  15558</w:t>
      </w:r>
      <w:r>
        <w:br w:type="textWrapping"/>
      </w:r>
      <w:r>
        <w:rPr>
          <w:rStyle w:val="VerbatimChar"/>
        </w:rPr>
        <w:t xml:space="preserve">## [1567]  99337 100616 109230  72228  31607  42775  53757  49130 100533</w:t>
      </w:r>
      <w:r>
        <w:br w:type="textWrapping"/>
      </w:r>
      <w:r>
        <w:rPr>
          <w:rStyle w:val="VerbatimChar"/>
        </w:rPr>
        <w:t xml:space="preserve">## [1576]  70251  71057  90517 135594  71289  41966  57811  45804  50260</w:t>
      </w:r>
      <w:r>
        <w:br w:type="textWrapping"/>
      </w:r>
      <w:r>
        <w:rPr>
          <w:rStyle w:val="VerbatimChar"/>
        </w:rPr>
        <w:t xml:space="preserve">## [1585] 100166 104305  39001   8071 126329    224 137409   4170  97748</w:t>
      </w:r>
      <w:r>
        <w:br w:type="textWrapping"/>
      </w:r>
      <w:r>
        <w:rPr>
          <w:rStyle w:val="VerbatimChar"/>
        </w:rPr>
        <w:t xml:space="preserve">## [1594] 119944  57619  73336  82280  27674  31042  65390  65968  75207</w:t>
      </w:r>
      <w:r>
        <w:br w:type="textWrapping"/>
      </w:r>
      <w:r>
        <w:rPr>
          <w:rStyle w:val="VerbatimChar"/>
        </w:rPr>
        <w:t xml:space="preserve">## [1603]  74370  50378 113288  51981  73552 114528  65877  89230  69247</w:t>
      </w:r>
      <w:r>
        <w:br w:type="textWrapping"/>
      </w:r>
      <w:r>
        <w:rPr>
          <w:rStyle w:val="VerbatimChar"/>
        </w:rPr>
        <w:t xml:space="preserve">## [1612]  15718  99084 138878 108887  68439 136667 106511 117158  86294</w:t>
      </w:r>
      <w:r>
        <w:br w:type="textWrapping"/>
      </w:r>
      <w:r>
        <w:rPr>
          <w:rStyle w:val="VerbatimChar"/>
        </w:rPr>
        <w:t xml:space="preserve">## [1621]  65778  34915  87270 126904 130030 131697  10486  94871 138884</w:t>
      </w:r>
      <w:r>
        <w:br w:type="textWrapping"/>
      </w:r>
      <w:r>
        <w:rPr>
          <w:rStyle w:val="VerbatimChar"/>
        </w:rPr>
        <w:t xml:space="preserve">## [1630]  16920 113256  55632  69040  81247 102246  54542 118733   7273</w:t>
      </w:r>
      <w:r>
        <w:br w:type="textWrapping"/>
      </w:r>
      <w:r>
        <w:rPr>
          <w:rStyle w:val="VerbatimChar"/>
        </w:rPr>
        <w:t xml:space="preserve">## [1639]  51882  67582  46508  62698 102866  35095 105854 107149 111665</w:t>
      </w:r>
      <w:r>
        <w:br w:type="textWrapping"/>
      </w:r>
      <w:r>
        <w:rPr>
          <w:rStyle w:val="VerbatimChar"/>
        </w:rPr>
        <w:t xml:space="preserve">## [1648] 120630  77869  38199  63954  97776  94873 131029 105337  60144</w:t>
      </w:r>
      <w:r>
        <w:br w:type="textWrapping"/>
      </w:r>
      <w:r>
        <w:rPr>
          <w:rStyle w:val="VerbatimChar"/>
        </w:rPr>
        <w:t xml:space="preserve">## [1657]  85827  43539  46496 131897  41924 109309  27219 121323 116286</w:t>
      </w:r>
      <w:r>
        <w:br w:type="textWrapping"/>
      </w:r>
      <w:r>
        <w:rPr>
          <w:rStyle w:val="VerbatimChar"/>
        </w:rPr>
        <w:t xml:space="preserve">## [1666] 114379 102702 105700  58188  78558 130810 133865  97649  19779</w:t>
      </w:r>
      <w:r>
        <w:br w:type="textWrapping"/>
      </w:r>
      <w:r>
        <w:rPr>
          <w:rStyle w:val="VerbatimChar"/>
        </w:rPr>
        <w:t xml:space="preserve">## [1675]  96631  26694   3476 111771  44352  78630  42673  29293  63962</w:t>
      </w:r>
      <w:r>
        <w:br w:type="textWrapping"/>
      </w:r>
      <w:r>
        <w:rPr>
          <w:rStyle w:val="VerbatimChar"/>
        </w:rPr>
        <w:t xml:space="preserve">## [1684]  34202   8489   3232  57201  78208 106421  16899  81879  59099</w:t>
      </w:r>
      <w:r>
        <w:br w:type="textWrapping"/>
      </w:r>
      <w:r>
        <w:rPr>
          <w:rStyle w:val="VerbatimChar"/>
        </w:rPr>
        <w:t xml:space="preserve">## [1693]  31419  52839 134705  55611  90690  32185  21720  99684  54368</w:t>
      </w:r>
      <w:r>
        <w:br w:type="textWrapping"/>
      </w:r>
      <w:r>
        <w:rPr>
          <w:rStyle w:val="VerbatimChar"/>
        </w:rPr>
        <w:t xml:space="preserve">## [1702]   6488  45679  39396   3241  74801  38155   8890 107258  52534</w:t>
      </w:r>
      <w:r>
        <w:br w:type="textWrapping"/>
      </w:r>
      <w:r>
        <w:rPr>
          <w:rStyle w:val="VerbatimChar"/>
        </w:rPr>
        <w:t xml:space="preserve">## [1711]  89688 113432  82721 119998  86220 135497 114341    983  60255</w:t>
      </w:r>
      <w:r>
        <w:br w:type="textWrapping"/>
      </w:r>
      <w:r>
        <w:rPr>
          <w:rStyle w:val="VerbatimChar"/>
        </w:rPr>
        <w:t xml:space="preserve">## [1720]  77724  89002  19041  48513  49677  52463   5457 100704  14071</w:t>
      </w:r>
      <w:r>
        <w:br w:type="textWrapping"/>
      </w:r>
      <w:r>
        <w:rPr>
          <w:rStyle w:val="VerbatimChar"/>
        </w:rPr>
        <w:t xml:space="preserve">## [1729]  15919  73801 133498  30413  53398  73727  62030  62293  68871</w:t>
      </w:r>
      <w:r>
        <w:br w:type="textWrapping"/>
      </w:r>
      <w:r>
        <w:rPr>
          <w:rStyle w:val="VerbatimChar"/>
        </w:rPr>
        <w:t xml:space="preserve">## [1738]  39679  38300 128168 132686  72038  29747 128057  97500  19863</w:t>
      </w:r>
      <w:r>
        <w:br w:type="textWrapping"/>
      </w:r>
      <w:r>
        <w:rPr>
          <w:rStyle w:val="VerbatimChar"/>
        </w:rPr>
        <w:t xml:space="preserve">## [1747] 129772  41345  56766  51615 139665  25298  40186  10336 112487</w:t>
      </w:r>
      <w:r>
        <w:br w:type="textWrapping"/>
      </w:r>
      <w:r>
        <w:rPr>
          <w:rStyle w:val="VerbatimChar"/>
        </w:rPr>
        <w:t xml:space="preserve">## [1756]  18897 130760  78640  60392  16367  35137  10743 125711  30183</w:t>
      </w:r>
      <w:r>
        <w:br w:type="textWrapping"/>
      </w:r>
      <w:r>
        <w:rPr>
          <w:rStyle w:val="VerbatimChar"/>
        </w:rPr>
        <w:t xml:space="preserve">## [1765]  42457  12181  22752  93104   3453 121772  90577  41027  83429</w:t>
      </w:r>
      <w:r>
        <w:br w:type="textWrapping"/>
      </w:r>
      <w:r>
        <w:rPr>
          <w:rStyle w:val="VerbatimChar"/>
        </w:rPr>
        <w:t xml:space="preserve">## [1774]  26287 119064  30575  41940  40874  65058 100838  45145  65865</w:t>
      </w:r>
      <w:r>
        <w:br w:type="textWrapping"/>
      </w:r>
      <w:r>
        <w:rPr>
          <w:rStyle w:val="VerbatimChar"/>
        </w:rPr>
        <w:t xml:space="preserve">## [1783]  16585 101664  45174  16630  93529  79540  16491  50128  86795</w:t>
      </w:r>
      <w:r>
        <w:br w:type="textWrapping"/>
      </w:r>
      <w:r>
        <w:rPr>
          <w:rStyle w:val="VerbatimChar"/>
        </w:rPr>
        <w:t xml:space="preserve">## [1792]  17582  14083  80751  99829   1259  65851  47234  62545  30878</w:t>
      </w:r>
      <w:r>
        <w:br w:type="textWrapping"/>
      </w:r>
      <w:r>
        <w:rPr>
          <w:rStyle w:val="VerbatimChar"/>
        </w:rPr>
        <w:t xml:space="preserve">## [1801]  48836 130699  92122  99984 135371 121762  26249  39941 121166</w:t>
      </w:r>
      <w:r>
        <w:br w:type="textWrapping"/>
      </w:r>
      <w:r>
        <w:rPr>
          <w:rStyle w:val="VerbatimChar"/>
        </w:rPr>
        <w:t xml:space="preserve">## [1810]  10188  64009 118696  85485  31929  87612  62949  74934  80930</w:t>
      </w:r>
      <w:r>
        <w:br w:type="textWrapping"/>
      </w:r>
      <w:r>
        <w:rPr>
          <w:rStyle w:val="VerbatimChar"/>
        </w:rPr>
        <w:t xml:space="preserve">## [1819]   9798  73413  37325  38382  65467 112213  73433  60798  58650</w:t>
      </w:r>
      <w:r>
        <w:br w:type="textWrapping"/>
      </w:r>
      <w:r>
        <w:rPr>
          <w:rStyle w:val="VerbatimChar"/>
        </w:rPr>
        <w:t xml:space="preserve">## [1828]  14399  95774  46321 139147  91591  23657   5986 102928 105378</w:t>
      </w:r>
      <w:r>
        <w:br w:type="textWrapping"/>
      </w:r>
      <w:r>
        <w:rPr>
          <w:rStyle w:val="VerbatimChar"/>
        </w:rPr>
        <w:t xml:space="preserve">## [1837] 106315  70943 134777 135837  48661  20164  90020  30806  44372</w:t>
      </w:r>
      <w:r>
        <w:br w:type="textWrapping"/>
      </w:r>
      <w:r>
        <w:rPr>
          <w:rStyle w:val="VerbatimChar"/>
        </w:rPr>
        <w:t xml:space="preserve">## [1846]  45279  85073  77878 137675  12303  97212  86385  66329  36890</w:t>
      </w:r>
      <w:r>
        <w:br w:type="textWrapping"/>
      </w:r>
      <w:r>
        <w:rPr>
          <w:rStyle w:val="VerbatimChar"/>
        </w:rPr>
        <w:t xml:space="preserve">## [1855]  80710  13610   3046  29861 115768  74102 100833  71783  76170</w:t>
      </w:r>
      <w:r>
        <w:br w:type="textWrapping"/>
      </w:r>
      <w:r>
        <w:rPr>
          <w:rStyle w:val="VerbatimChar"/>
        </w:rPr>
        <w:t xml:space="preserve">## [1864]  91111 138966  34184  45461 113811 139429  96435 101747 103066</w:t>
      </w:r>
      <w:r>
        <w:br w:type="textWrapping"/>
      </w:r>
      <w:r>
        <w:rPr>
          <w:rStyle w:val="VerbatimChar"/>
        </w:rPr>
        <w:t xml:space="preserve">## [1873]  42461  20160 126877 138550  30884  91311  61424  16962  22369</w:t>
      </w:r>
      <w:r>
        <w:br w:type="textWrapping"/>
      </w:r>
      <w:r>
        <w:rPr>
          <w:rStyle w:val="VerbatimChar"/>
        </w:rPr>
        <w:t xml:space="preserve">## [1882] 136602 135697 107218  33626  24151  41040  18498 121481  43846</w:t>
      </w:r>
      <w:r>
        <w:br w:type="textWrapping"/>
      </w:r>
      <w:r>
        <w:rPr>
          <w:rStyle w:val="VerbatimChar"/>
        </w:rPr>
        <w:t xml:space="preserve">## [1891]  91661 138198  52975  79684   8203  90135  51631  47274  48141</w:t>
      </w:r>
      <w:r>
        <w:br w:type="textWrapping"/>
      </w:r>
      <w:r>
        <w:rPr>
          <w:rStyle w:val="VerbatimChar"/>
        </w:rPr>
        <w:t xml:space="preserve">## [1900]  82456  37354   9381   9468  98111   2560  86353  45729  15747</w:t>
      </w:r>
      <w:r>
        <w:br w:type="textWrapping"/>
      </w:r>
      <w:r>
        <w:rPr>
          <w:rStyle w:val="VerbatimChar"/>
        </w:rPr>
        <w:t xml:space="preserve">## [1909]  53702  56745  49029  66362  93131  89626  67290  45588  79917</w:t>
      </w:r>
      <w:r>
        <w:br w:type="textWrapping"/>
      </w:r>
      <w:r>
        <w:rPr>
          <w:rStyle w:val="VerbatimChar"/>
        </w:rPr>
        <w:t xml:space="preserve">## [1918]  13131 109963  13159  96479   9352   9797 120118  45306  10604</w:t>
      </w:r>
      <w:r>
        <w:br w:type="textWrapping"/>
      </w:r>
      <w:r>
        <w:rPr>
          <w:rStyle w:val="VerbatimChar"/>
        </w:rPr>
        <w:t xml:space="preserve">## [1927]  45600   3138  29020  72759 108073  14509 109036  25959 108102</w:t>
      </w:r>
      <w:r>
        <w:br w:type="textWrapping"/>
      </w:r>
      <w:r>
        <w:rPr>
          <w:rStyle w:val="VerbatimChar"/>
        </w:rPr>
        <w:t xml:space="preserve">## [1936]  88784  88045  79651  52088 121005 126826  62705 113188  52383</w:t>
      </w:r>
      <w:r>
        <w:br w:type="textWrapping"/>
      </w:r>
      <w:r>
        <w:rPr>
          <w:rStyle w:val="VerbatimChar"/>
        </w:rPr>
        <w:t xml:space="preserve">## [1945] 132956  60166  57984  44797  36886  62850  32173   4697  83569</w:t>
      </w:r>
      <w:r>
        <w:br w:type="textWrapping"/>
      </w:r>
      <w:r>
        <w:rPr>
          <w:rStyle w:val="VerbatimChar"/>
        </w:rPr>
        <w:t xml:space="preserve">## [1954] 100507  99146 135786  23357 118299 117874 136797 100970 135321</w:t>
      </w:r>
      <w:r>
        <w:br w:type="textWrapping"/>
      </w:r>
      <w:r>
        <w:rPr>
          <w:rStyle w:val="VerbatimChar"/>
        </w:rPr>
        <w:t xml:space="preserve">## [1963]  58194 107047  34533  39235  73032  17227 129232  36797   1661</w:t>
      </w:r>
      <w:r>
        <w:br w:type="textWrapping"/>
      </w:r>
      <w:r>
        <w:rPr>
          <w:rStyle w:val="VerbatimChar"/>
        </w:rPr>
        <w:t xml:space="preserve">## [1972]  24831 132474  35283 119782  50984 113266  33246  17968 116975</w:t>
      </w:r>
      <w:r>
        <w:br w:type="textWrapping"/>
      </w:r>
      <w:r>
        <w:rPr>
          <w:rStyle w:val="VerbatimChar"/>
        </w:rPr>
        <w:t xml:space="preserve">## [1981]  60431  47666 116672  32466  83431  77445  82639  20132  29481</w:t>
      </w:r>
      <w:r>
        <w:br w:type="textWrapping"/>
      </w:r>
      <w:r>
        <w:rPr>
          <w:rStyle w:val="VerbatimChar"/>
        </w:rPr>
        <w:t xml:space="preserve">## [1990]  28846 127412 115464 123627 104599 117976 118462   9029 104585</w:t>
      </w:r>
      <w:r>
        <w:br w:type="textWrapping"/>
      </w:r>
      <w:r>
        <w:rPr>
          <w:rStyle w:val="VerbatimChar"/>
        </w:rPr>
        <w:t xml:space="preserve">## [1999]  61125 108858  16033  59664  75593 119719 109600  99392  79379</w:t>
      </w:r>
      <w:r>
        <w:br w:type="textWrapping"/>
      </w:r>
      <w:r>
        <w:rPr>
          <w:rStyle w:val="VerbatimChar"/>
        </w:rPr>
        <w:t xml:space="preserve">## [2008]  80096  77780  22523  53090  98788  95893   4859  66229 102891</w:t>
      </w:r>
      <w:r>
        <w:br w:type="textWrapping"/>
      </w:r>
      <w:r>
        <w:rPr>
          <w:rStyle w:val="VerbatimChar"/>
        </w:rPr>
        <w:t xml:space="preserve">## [2017] 110791  15090 118518 122251  32192  92147 117449  32852 108629</w:t>
      </w:r>
      <w:r>
        <w:br w:type="textWrapping"/>
      </w:r>
      <w:r>
        <w:rPr>
          <w:rStyle w:val="VerbatimChar"/>
        </w:rPr>
        <w:t xml:space="preserve">## [2026]  33146  69873 136612   6773   4289 116559  88603  20327  42997</w:t>
      </w:r>
      <w:r>
        <w:br w:type="textWrapping"/>
      </w:r>
      <w:r>
        <w:rPr>
          <w:rStyle w:val="VerbatimChar"/>
        </w:rPr>
        <w:t xml:space="preserve">## [2035]  58115  83228   1506  79814  33788  45304 112937  84669  50972</w:t>
      </w:r>
      <w:r>
        <w:br w:type="textWrapping"/>
      </w:r>
      <w:r>
        <w:rPr>
          <w:rStyle w:val="VerbatimChar"/>
        </w:rPr>
        <w:t xml:space="preserve">## [2044] 121823  74532  42808 121963 112521  76406  31638  17648  69111</w:t>
      </w:r>
      <w:r>
        <w:br w:type="textWrapping"/>
      </w:r>
      <w:r>
        <w:rPr>
          <w:rStyle w:val="VerbatimChar"/>
        </w:rPr>
        <w:t xml:space="preserve">## [2053] 138968 113723  10710  69820  12481 125357  13896  19660    581</w:t>
      </w:r>
      <w:r>
        <w:br w:type="textWrapping"/>
      </w:r>
      <w:r>
        <w:rPr>
          <w:rStyle w:val="VerbatimChar"/>
        </w:rPr>
        <w:t xml:space="preserve">## [2062] 108108 130989   6783  65447  45528  49714   7258 130774 114906</w:t>
      </w:r>
      <w:r>
        <w:br w:type="textWrapping"/>
      </w:r>
      <w:r>
        <w:rPr>
          <w:rStyle w:val="VerbatimChar"/>
        </w:rPr>
        <w:t xml:space="preserve">## [2071] 114713  91138  30095  12832 128085  23614  44570 128542 116884</w:t>
      </w:r>
      <w:r>
        <w:br w:type="textWrapping"/>
      </w:r>
      <w:r>
        <w:rPr>
          <w:rStyle w:val="VerbatimChar"/>
        </w:rPr>
        <w:t xml:space="preserve">## [2080]  21154 125242 135266  20759  37343  61235  70630  29542  33115</w:t>
      </w:r>
      <w:r>
        <w:br w:type="textWrapping"/>
      </w:r>
      <w:r>
        <w:rPr>
          <w:rStyle w:val="VerbatimChar"/>
        </w:rPr>
        <w:t xml:space="preserve">## [2089]  97554 109733  69992 129460 121598  33517  23363  20833  78822</w:t>
      </w:r>
      <w:r>
        <w:br w:type="textWrapping"/>
      </w:r>
      <w:r>
        <w:rPr>
          <w:rStyle w:val="VerbatimChar"/>
        </w:rPr>
        <w:t xml:space="preserve">## [2098]  74498 139918  18099  71520  61140  79570  41710  28720 111526</w:t>
      </w:r>
      <w:r>
        <w:br w:type="textWrapping"/>
      </w:r>
      <w:r>
        <w:rPr>
          <w:rStyle w:val="VerbatimChar"/>
        </w:rPr>
        <w:t xml:space="preserve">## [2107]  82232  25796  99450  98957  58618 139172  30359  46315  87500</w:t>
      </w:r>
      <w:r>
        <w:br w:type="textWrapping"/>
      </w:r>
      <w:r>
        <w:rPr>
          <w:rStyle w:val="VerbatimChar"/>
        </w:rPr>
        <w:t xml:space="preserve">## [2116]   3633  26381  17691 132490 124586  15813  36640 112750  28833</w:t>
      </w:r>
      <w:r>
        <w:br w:type="textWrapping"/>
      </w:r>
      <w:r>
        <w:rPr>
          <w:rStyle w:val="VerbatimChar"/>
        </w:rPr>
        <w:t xml:space="preserve">## [2125]  51643  20479  97692  67254 125311  95460  83524   8266  43421</w:t>
      </w:r>
      <w:r>
        <w:br w:type="textWrapping"/>
      </w:r>
      <w:r>
        <w:rPr>
          <w:rStyle w:val="VerbatimChar"/>
        </w:rPr>
        <w:t xml:space="preserve">## [2134]  80691  27410  70494  77931 125241 101409  38828 138117  37568</w:t>
      </w:r>
      <w:r>
        <w:br w:type="textWrapping"/>
      </w:r>
      <w:r>
        <w:rPr>
          <w:rStyle w:val="VerbatimChar"/>
        </w:rPr>
        <w:t xml:space="preserve">## [2143]  85456  71748  23348  83640  51518  67874  16046 136395 111224</w:t>
      </w:r>
      <w:r>
        <w:br w:type="textWrapping"/>
      </w:r>
      <w:r>
        <w:rPr>
          <w:rStyle w:val="VerbatimChar"/>
        </w:rPr>
        <w:t xml:space="preserve">## [2152] 118617  54822  83691  24985 132348 113939  88846  83375 127754</w:t>
      </w:r>
      <w:r>
        <w:br w:type="textWrapping"/>
      </w:r>
      <w:r>
        <w:rPr>
          <w:rStyle w:val="VerbatimChar"/>
        </w:rPr>
        <w:t xml:space="preserve">## [2161] 130819 112351  60089   1903  38446  94938   8048  84129  71456</w:t>
      </w:r>
      <w:r>
        <w:br w:type="textWrapping"/>
      </w:r>
      <w:r>
        <w:rPr>
          <w:rStyle w:val="VerbatimChar"/>
        </w:rPr>
        <w:t xml:space="preserve">## [2170]  39085  42273 117923  46003  72808  18963  23170 137578 125771</w:t>
      </w:r>
      <w:r>
        <w:br w:type="textWrapping"/>
      </w:r>
      <w:r>
        <w:rPr>
          <w:rStyle w:val="VerbatimChar"/>
        </w:rPr>
        <w:t xml:space="preserve">## [2179] 117383 120420 102473  44452  16782 120711 104488 133042  43366</w:t>
      </w:r>
      <w:r>
        <w:br w:type="textWrapping"/>
      </w:r>
      <w:r>
        <w:rPr>
          <w:rStyle w:val="VerbatimChar"/>
        </w:rPr>
        <w:t xml:space="preserve">## [2188]  30244  20136  62002  98669  46627 102087  52060  74670  94437</w:t>
      </w:r>
      <w:r>
        <w:br w:type="textWrapping"/>
      </w:r>
      <w:r>
        <w:rPr>
          <w:rStyle w:val="VerbatimChar"/>
        </w:rPr>
        <w:t xml:space="preserve">## [2197] 133162  85824   6603  26595 135012  31080  22444 106633  32500</w:t>
      </w:r>
      <w:r>
        <w:br w:type="textWrapping"/>
      </w:r>
      <w:r>
        <w:rPr>
          <w:rStyle w:val="VerbatimChar"/>
        </w:rPr>
        <w:t xml:space="preserve">## [2206]  35173 116145  53633  45761 131296  41572 113280  35642  19448</w:t>
      </w:r>
      <w:r>
        <w:br w:type="textWrapping"/>
      </w:r>
      <w:r>
        <w:rPr>
          <w:rStyle w:val="VerbatimChar"/>
        </w:rPr>
        <w:t xml:space="preserve">## [2215]  11747 126453  44858  95874 122901  66606 105718 108127  62039</w:t>
      </w:r>
      <w:r>
        <w:br w:type="textWrapping"/>
      </w:r>
      <w:r>
        <w:rPr>
          <w:rStyle w:val="VerbatimChar"/>
        </w:rPr>
        <w:t xml:space="preserve">## [2224] 121244  59792  73034  23248  44641  85740  38509  46994  85441</w:t>
      </w:r>
      <w:r>
        <w:br w:type="textWrapping"/>
      </w:r>
      <w:r>
        <w:rPr>
          <w:rStyle w:val="VerbatimChar"/>
        </w:rPr>
        <w:t xml:space="preserve">## [2233]  77183  45228 116929  97956  49900  96929  72588  14045  11963</w:t>
      </w:r>
      <w:r>
        <w:br w:type="textWrapping"/>
      </w:r>
      <w:r>
        <w:rPr>
          <w:rStyle w:val="VerbatimChar"/>
        </w:rPr>
        <w:t xml:space="preserve">## [2242]  17626   8911  59786  17058   5596 122255  10407 103439  64080</w:t>
      </w:r>
      <w:r>
        <w:br w:type="textWrapping"/>
      </w:r>
      <w:r>
        <w:rPr>
          <w:rStyle w:val="VerbatimChar"/>
        </w:rPr>
        <w:t xml:space="preserve">## [2251]  33467 110619 110253  42513  44160  34155  67719 111491  91242</w:t>
      </w:r>
      <w:r>
        <w:br w:type="textWrapping"/>
      </w:r>
      <w:r>
        <w:rPr>
          <w:rStyle w:val="VerbatimChar"/>
        </w:rPr>
        <w:t xml:space="preserve">## [2260]  70850  53503  35238 117302 100426  22962  11943  89062 131366</w:t>
      </w:r>
      <w:r>
        <w:br w:type="textWrapping"/>
      </w:r>
      <w:r>
        <w:rPr>
          <w:rStyle w:val="VerbatimChar"/>
        </w:rPr>
        <w:t xml:space="preserve">## [2269]  34228  55367  40850  88829  28207  90739 133246   8724  56955</w:t>
      </w:r>
      <w:r>
        <w:br w:type="textWrapping"/>
      </w:r>
      <w:r>
        <w:rPr>
          <w:rStyle w:val="VerbatimChar"/>
        </w:rPr>
        <w:t xml:space="preserve">## [2278] 125019 110453 133418  93819  57882 120139  44525  67132 137331</w:t>
      </w:r>
      <w:r>
        <w:br w:type="textWrapping"/>
      </w:r>
      <w:r>
        <w:rPr>
          <w:rStyle w:val="VerbatimChar"/>
        </w:rPr>
        <w:t xml:space="preserve">## [2287]  27103  71553 104944 116165  86817  45775  23243  89148  79214</w:t>
      </w:r>
      <w:r>
        <w:br w:type="textWrapping"/>
      </w:r>
      <w:r>
        <w:rPr>
          <w:rStyle w:val="VerbatimChar"/>
        </w:rPr>
        <w:t xml:space="preserve">## [2296]  91478  33487  72742 107315  49091 119197 102388  68829   8691</w:t>
      </w:r>
      <w:r>
        <w:br w:type="textWrapping"/>
      </w:r>
      <w:r>
        <w:rPr>
          <w:rStyle w:val="VerbatimChar"/>
        </w:rPr>
        <w:t xml:space="preserve">## [2305]  96704  18181 115940 138590  75473  94366  93594  19843 106891</w:t>
      </w:r>
      <w:r>
        <w:br w:type="textWrapping"/>
      </w:r>
      <w:r>
        <w:rPr>
          <w:rStyle w:val="VerbatimChar"/>
        </w:rPr>
        <w:t xml:space="preserve">## [2314]  75066  12839   2641  86057  48769   4669  45401  34950  88130</w:t>
      </w:r>
      <w:r>
        <w:br w:type="textWrapping"/>
      </w:r>
      <w:r>
        <w:rPr>
          <w:rStyle w:val="VerbatimChar"/>
        </w:rPr>
        <w:t xml:space="preserve">## [2323]  39079 101077  91185  62191 122827 111737  54215  92600   4913</w:t>
      </w:r>
      <w:r>
        <w:br w:type="textWrapping"/>
      </w:r>
      <w:r>
        <w:rPr>
          <w:rStyle w:val="VerbatimChar"/>
        </w:rPr>
        <w:t xml:space="preserve">## [2332]  32775  92830  90253 101567  98949 133895  69287  39125  35045</w:t>
      </w:r>
      <w:r>
        <w:br w:type="textWrapping"/>
      </w:r>
      <w:r>
        <w:rPr>
          <w:rStyle w:val="VerbatimChar"/>
        </w:rPr>
        <w:t xml:space="preserve">## [2341]  99419 104567 106112 124679 123167  99630  87994  45627  62825</w:t>
      </w:r>
      <w:r>
        <w:br w:type="textWrapping"/>
      </w:r>
      <w:r>
        <w:rPr>
          <w:rStyle w:val="VerbatimChar"/>
        </w:rPr>
        <w:t xml:space="preserve">## [2350]  51275   2159  67552  30299  78581  41267  36851  38048   9250</w:t>
      </w:r>
      <w:r>
        <w:br w:type="textWrapping"/>
      </w:r>
      <w:r>
        <w:rPr>
          <w:rStyle w:val="VerbatimChar"/>
        </w:rPr>
        <w:t xml:space="preserve">## [2359]  32136  47620  53045 116300  73009  31943    697  38622   5527</w:t>
      </w:r>
      <w:r>
        <w:br w:type="textWrapping"/>
      </w:r>
      <w:r>
        <w:rPr>
          <w:rStyle w:val="VerbatimChar"/>
        </w:rPr>
        <w:t xml:space="preserve">## [2368]  84596  70920  90696  91806  44960  20031  20373  17456  15469</w:t>
      </w:r>
      <w:r>
        <w:br w:type="textWrapping"/>
      </w:r>
      <w:r>
        <w:rPr>
          <w:rStyle w:val="VerbatimChar"/>
        </w:rPr>
        <w:t xml:space="preserve">## [2377]   4587  37410   3647  23834  68335  57458  83030  31721  58971</w:t>
      </w:r>
      <w:r>
        <w:br w:type="textWrapping"/>
      </w:r>
      <w:r>
        <w:rPr>
          <w:rStyle w:val="VerbatimChar"/>
        </w:rPr>
        <w:t xml:space="preserve">## [2386] 103286  78727 129521 108118  45822  64000 105993   4973  32939</w:t>
      </w:r>
      <w:r>
        <w:br w:type="textWrapping"/>
      </w:r>
      <w:r>
        <w:rPr>
          <w:rStyle w:val="VerbatimChar"/>
        </w:rPr>
        <w:t xml:space="preserve">## [2395] 119996  27497 101862  87088  87189  44938  13689 133000  67503</w:t>
      </w:r>
      <w:r>
        <w:br w:type="textWrapping"/>
      </w:r>
      <w:r>
        <w:rPr>
          <w:rStyle w:val="VerbatimChar"/>
        </w:rPr>
        <w:t xml:space="preserve">## [2404]  80211  80242 112150  90479  24250  81239  15034 108735 100172</w:t>
      </w:r>
      <w:r>
        <w:br w:type="textWrapping"/>
      </w:r>
      <w:r>
        <w:rPr>
          <w:rStyle w:val="VerbatimChar"/>
        </w:rPr>
        <w:t xml:space="preserve">## [2413]  12387  27346 113003  39586 102748  39233  62138    518 119251</w:t>
      </w:r>
      <w:r>
        <w:br w:type="textWrapping"/>
      </w:r>
      <w:r>
        <w:rPr>
          <w:rStyle w:val="VerbatimChar"/>
        </w:rPr>
        <w:t xml:space="preserve">## [2422] 102565  92474  51493  26826 112609   6029  80002  23700  47810</w:t>
      </w:r>
      <w:r>
        <w:br w:type="textWrapping"/>
      </w:r>
      <w:r>
        <w:rPr>
          <w:rStyle w:val="VerbatimChar"/>
        </w:rPr>
        <w:t xml:space="preserve">## [2431]  37922 105927  99464  35659 121625  16811  59174  42548  84105</w:t>
      </w:r>
      <w:r>
        <w:br w:type="textWrapping"/>
      </w:r>
      <w:r>
        <w:rPr>
          <w:rStyle w:val="VerbatimChar"/>
        </w:rPr>
        <w:t xml:space="preserve">## [2440]  70761 113768   4695  55391  87664  55890  58887  54714 108660</w:t>
      </w:r>
      <w:r>
        <w:br w:type="textWrapping"/>
      </w:r>
      <w:r>
        <w:rPr>
          <w:rStyle w:val="VerbatimChar"/>
        </w:rPr>
        <w:t xml:space="preserve">## [2449] 123399  63425  18407  68199  17035  61580  16480 104574 126109</w:t>
      </w:r>
      <w:r>
        <w:br w:type="textWrapping"/>
      </w:r>
      <w:r>
        <w:rPr>
          <w:rStyle w:val="VerbatimChar"/>
        </w:rPr>
        <w:t xml:space="preserve">## [2458]  88799  97080  82186  33047  78226  90060  81603  11957  85422</w:t>
      </w:r>
      <w:r>
        <w:br w:type="textWrapping"/>
      </w:r>
      <w:r>
        <w:rPr>
          <w:rStyle w:val="VerbatimChar"/>
        </w:rPr>
        <w:t xml:space="preserve">## [2467]  72850  72371 133613  25855 103393  85156  84336 128135  80656</w:t>
      </w:r>
      <w:r>
        <w:br w:type="textWrapping"/>
      </w:r>
      <w:r>
        <w:rPr>
          <w:rStyle w:val="VerbatimChar"/>
        </w:rPr>
        <w:t xml:space="preserve">## [2476]  22688 131568 133546   7666  99207 139804  79691 131198  90430</w:t>
      </w:r>
      <w:r>
        <w:br w:type="textWrapping"/>
      </w:r>
      <w:r>
        <w:rPr>
          <w:rStyle w:val="VerbatimChar"/>
        </w:rPr>
        <w:t xml:space="preserve">## [2485] 131430 104749  29271 105748 115195 119705   9666  30399 113738</w:t>
      </w:r>
      <w:r>
        <w:br w:type="textWrapping"/>
      </w:r>
      <w:r>
        <w:rPr>
          <w:rStyle w:val="VerbatimChar"/>
        </w:rPr>
        <w:t xml:space="preserve">## [2494] 108801  95878 134717 122695  53316 116019  83070 131408 125060</w:t>
      </w:r>
      <w:r>
        <w:br w:type="textWrapping"/>
      </w:r>
      <w:r>
        <w:rPr>
          <w:rStyle w:val="VerbatimChar"/>
        </w:rPr>
        <w:t xml:space="preserve">## [2503] 138630 102889 124404  65371  22720  13540  46580  75916   2616</w:t>
      </w:r>
      <w:r>
        <w:br w:type="textWrapping"/>
      </w:r>
      <w:r>
        <w:rPr>
          <w:rStyle w:val="VerbatimChar"/>
        </w:rPr>
        <w:t xml:space="preserve">## [2512] 125883  59539 106592  46337  49898 112505  76689  72454 132210</w:t>
      </w:r>
      <w:r>
        <w:br w:type="textWrapping"/>
      </w:r>
      <w:r>
        <w:rPr>
          <w:rStyle w:val="VerbatimChar"/>
        </w:rPr>
        <w:t xml:space="preserve">## [2521]  27816  13231  85977  63357 134349  33733  35372  68400  40194</w:t>
      </w:r>
      <w:r>
        <w:br w:type="textWrapping"/>
      </w:r>
      <w:r>
        <w:rPr>
          <w:rStyle w:val="VerbatimChar"/>
        </w:rPr>
        <w:t xml:space="preserve">## [2530]   9630  84455 138173  77409  52122  81447 113241 101517  55725</w:t>
      </w:r>
      <w:r>
        <w:br w:type="textWrapping"/>
      </w:r>
      <w:r>
        <w:rPr>
          <w:rStyle w:val="VerbatimChar"/>
        </w:rPr>
        <w:t xml:space="preserve">## [2539]   6464  23222  62700 111677  26230  53804  22535  96515  93134</w:t>
      </w:r>
      <w:r>
        <w:br w:type="textWrapping"/>
      </w:r>
      <w:r>
        <w:rPr>
          <w:rStyle w:val="VerbatimChar"/>
        </w:rPr>
        <w:t xml:space="preserve">## [2548]  19455  50133  19921  88301  36327  93006   3189 102713  56643</w:t>
      </w:r>
      <w:r>
        <w:br w:type="textWrapping"/>
      </w:r>
      <w:r>
        <w:rPr>
          <w:rStyle w:val="VerbatimChar"/>
        </w:rPr>
        <w:t xml:space="preserve">## [2557] 115295  70434  82716   2367  38758 135573  80299   6181  96079</w:t>
      </w:r>
      <w:r>
        <w:br w:type="textWrapping"/>
      </w:r>
      <w:r>
        <w:rPr>
          <w:rStyle w:val="VerbatimChar"/>
        </w:rPr>
        <w:t xml:space="preserve">## [2566]  27108 122751   2362   8734   5229  79706   7296  85906  29243</w:t>
      </w:r>
      <w:r>
        <w:br w:type="textWrapping"/>
      </w:r>
      <w:r>
        <w:rPr>
          <w:rStyle w:val="VerbatimChar"/>
        </w:rPr>
        <w:t xml:space="preserve">## [2575] 133455 121220  79916  58037  87059  56573  55580 121373 107884</w:t>
      </w:r>
      <w:r>
        <w:br w:type="textWrapping"/>
      </w:r>
      <w:r>
        <w:rPr>
          <w:rStyle w:val="VerbatimChar"/>
        </w:rPr>
        <w:t xml:space="preserve">## [2584] 106770 126882  37673 115265  17246  59234  40145  19818 112580</w:t>
      </w:r>
      <w:r>
        <w:br w:type="textWrapping"/>
      </w:r>
      <w:r>
        <w:rPr>
          <w:rStyle w:val="VerbatimChar"/>
        </w:rPr>
        <w:t xml:space="preserve">## [2593]  96710  51998 131313  14184  47773 108081   4330 130876  16253</w:t>
      </w:r>
      <w:r>
        <w:br w:type="textWrapping"/>
      </w:r>
      <w:r>
        <w:rPr>
          <w:rStyle w:val="VerbatimChar"/>
        </w:rPr>
        <w:t xml:space="preserve">## [2602] 129348  41607  82390  30988 125639  32878  12950 120745  12291</w:t>
      </w:r>
      <w:r>
        <w:br w:type="textWrapping"/>
      </w:r>
      <w:r>
        <w:rPr>
          <w:rStyle w:val="VerbatimChar"/>
        </w:rPr>
        <w:t xml:space="preserve">## [2611]  27596 120451 111297  64725  66690  94701 101191 111169  21409</w:t>
      </w:r>
      <w:r>
        <w:br w:type="textWrapping"/>
      </w:r>
      <w:r>
        <w:rPr>
          <w:rStyle w:val="VerbatimChar"/>
        </w:rPr>
        <w:t xml:space="preserve">## [2620] 103552  44910  24763  53657   7293  40462  63298  31151  74583</w:t>
      </w:r>
      <w:r>
        <w:br w:type="textWrapping"/>
      </w:r>
      <w:r>
        <w:rPr>
          <w:rStyle w:val="VerbatimChar"/>
        </w:rPr>
        <w:t xml:space="preserve">## [2629]  85137   7880  22460  93242  87883   2516  86135  39770 113122</w:t>
      </w:r>
      <w:r>
        <w:br w:type="textWrapping"/>
      </w:r>
      <w:r>
        <w:rPr>
          <w:rStyle w:val="VerbatimChar"/>
        </w:rPr>
        <w:t xml:space="preserve">## [2638]  60643  64094  90094 127060  82983  85142  10207  18956  33184</w:t>
      </w:r>
      <w:r>
        <w:br w:type="textWrapping"/>
      </w:r>
      <w:r>
        <w:rPr>
          <w:rStyle w:val="VerbatimChar"/>
        </w:rPr>
        <w:t xml:space="preserve">## [2647] 133911   1712 103105  74870  94558  44189 128233  67590 108193</w:t>
      </w:r>
      <w:r>
        <w:br w:type="textWrapping"/>
      </w:r>
      <w:r>
        <w:rPr>
          <w:rStyle w:val="VerbatimChar"/>
        </w:rPr>
        <w:t xml:space="preserve">## [2656]  66256 110733 105888 121736  95407  29635 125363  57989  67081</w:t>
      </w:r>
      <w:r>
        <w:br w:type="textWrapping"/>
      </w:r>
      <w:r>
        <w:rPr>
          <w:rStyle w:val="VerbatimChar"/>
        </w:rPr>
        <w:t xml:space="preserve">## [2665] 109701  80564  57478  54702  71411  21885 108226 105160 114009</w:t>
      </w:r>
      <w:r>
        <w:br w:type="textWrapping"/>
      </w:r>
      <w:r>
        <w:rPr>
          <w:rStyle w:val="VerbatimChar"/>
        </w:rPr>
        <w:t xml:space="preserve">## [2674] 138115 137522  51947  44023   8261  18883  67825  84037  35177</w:t>
      </w:r>
      <w:r>
        <w:br w:type="textWrapping"/>
      </w:r>
      <w:r>
        <w:rPr>
          <w:rStyle w:val="VerbatimChar"/>
        </w:rPr>
        <w:t xml:space="preserve">## [2683]  34438 106796   7624  36090 125514  70970 101134 106063  49625</w:t>
      </w:r>
      <w:r>
        <w:br w:type="textWrapping"/>
      </w:r>
      <w:r>
        <w:rPr>
          <w:rStyle w:val="VerbatimChar"/>
        </w:rPr>
        <w:t xml:space="preserve">## [2692]  73410 112114 107867  54715   3150  83619 134950  10104  62417</w:t>
      </w:r>
      <w:r>
        <w:br w:type="textWrapping"/>
      </w:r>
      <w:r>
        <w:rPr>
          <w:rStyle w:val="VerbatimChar"/>
        </w:rPr>
        <w:t xml:space="preserve">## [2701]   6992  17578  90117   6720  42821  37192  48332 121919 120719</w:t>
      </w:r>
      <w:r>
        <w:br w:type="textWrapping"/>
      </w:r>
      <w:r>
        <w:rPr>
          <w:rStyle w:val="VerbatimChar"/>
        </w:rPr>
        <w:t xml:space="preserve">## [2710]  97981  34510 132643 107718  33677  35107 135897  23818 109531</w:t>
      </w:r>
      <w:r>
        <w:br w:type="textWrapping"/>
      </w:r>
      <w:r>
        <w:rPr>
          <w:rStyle w:val="VerbatimChar"/>
        </w:rPr>
        <w:t xml:space="preserve">## [2719]  40131  96998   9490  36849  17960  65761  71594  76714  41464</w:t>
      </w:r>
      <w:r>
        <w:br w:type="textWrapping"/>
      </w:r>
      <w:r>
        <w:rPr>
          <w:rStyle w:val="VerbatimChar"/>
        </w:rPr>
        <w:t xml:space="preserve">## [2728] 133891  96229 125317  28389 104268  57763   6421 104678 114131</w:t>
      </w:r>
      <w:r>
        <w:br w:type="textWrapping"/>
      </w:r>
      <w:r>
        <w:rPr>
          <w:rStyle w:val="VerbatimChar"/>
        </w:rPr>
        <w:t xml:space="preserve">## [2737]    584  62616  25133  98143 120017  73436  96344  48710  26248</w:t>
      </w:r>
      <w:r>
        <w:br w:type="textWrapping"/>
      </w:r>
      <w:r>
        <w:rPr>
          <w:rStyle w:val="VerbatimChar"/>
        </w:rPr>
        <w:t xml:space="preserve">## [2746]  10611  87810   5042  60799  34306  54189  99175  83986  11586</w:t>
      </w:r>
      <w:r>
        <w:br w:type="textWrapping"/>
      </w:r>
      <w:r>
        <w:rPr>
          <w:rStyle w:val="VerbatimChar"/>
        </w:rPr>
        <w:t xml:space="preserve">## [2755]   1084  31334  22279 125929  82363   7042  94651  37528  33761</w:t>
      </w:r>
      <w:r>
        <w:br w:type="textWrapping"/>
      </w:r>
      <w:r>
        <w:rPr>
          <w:rStyle w:val="VerbatimChar"/>
        </w:rPr>
        <w:t xml:space="preserve">## [2764]  60369  23090   7991 137011  20264 112444 126273  44531  23380</w:t>
      </w:r>
      <w:r>
        <w:br w:type="textWrapping"/>
      </w:r>
      <w:r>
        <w:rPr>
          <w:rStyle w:val="VerbatimChar"/>
        </w:rPr>
        <w:t xml:space="preserve">## [2773]  73968  27533 127550  49975 109532  70262 135339  20338  46139</w:t>
      </w:r>
      <w:r>
        <w:br w:type="textWrapping"/>
      </w:r>
      <w:r>
        <w:rPr>
          <w:rStyle w:val="VerbatimChar"/>
        </w:rPr>
        <w:t xml:space="preserve">## [2782]  92103  95958  51545 119853  45413  60807 137510 105269 125714</w:t>
      </w:r>
      <w:r>
        <w:br w:type="textWrapping"/>
      </w:r>
      <w:r>
        <w:rPr>
          <w:rStyle w:val="VerbatimChar"/>
        </w:rPr>
        <w:t xml:space="preserve">## [2791]  23195  34338  30631  44268  11384  38487  84217  42520  42196</w:t>
      </w:r>
      <w:r>
        <w:br w:type="textWrapping"/>
      </w:r>
      <w:r>
        <w:rPr>
          <w:rStyle w:val="VerbatimChar"/>
        </w:rPr>
        <w:t xml:space="preserve">## [2800] 137139  14538  92366  95404  99682  16342 133254  54798  17070</w:t>
      </w:r>
      <w:r>
        <w:br w:type="textWrapping"/>
      </w:r>
      <w:r>
        <w:rPr>
          <w:rStyle w:val="VerbatimChar"/>
        </w:rPr>
        <w:t xml:space="preserve">## [2809] 133983   4438  48180 103330  94980  58828  14375 105289  73580</w:t>
      </w:r>
      <w:r>
        <w:br w:type="textWrapping"/>
      </w:r>
      <w:r>
        <w:rPr>
          <w:rStyle w:val="VerbatimChar"/>
        </w:rPr>
        <w:t xml:space="preserve">## [2818] 103582  65975 135158 109533  39247 132632  63151  42935  98833</w:t>
      </w:r>
      <w:r>
        <w:br w:type="textWrapping"/>
      </w:r>
      <w:r>
        <w:rPr>
          <w:rStyle w:val="VerbatimChar"/>
        </w:rPr>
        <w:t xml:space="preserve">## [2827]  28814 129749  98370  34727 105550  75424  31593  19768 113599</w:t>
      </w:r>
      <w:r>
        <w:br w:type="textWrapping"/>
      </w:r>
      <w:r>
        <w:rPr>
          <w:rStyle w:val="VerbatimChar"/>
        </w:rPr>
        <w:t xml:space="preserve">## [2836] 128814  48825  40448  90678  33127 118317  63811  76615  90015</w:t>
      </w:r>
      <w:r>
        <w:br w:type="textWrapping"/>
      </w:r>
      <w:r>
        <w:rPr>
          <w:rStyle w:val="VerbatimChar"/>
        </w:rPr>
        <w:t xml:space="preserve">## [2845] 127608 116226  46286 110753  79928  89547  93031  95324  27174</w:t>
      </w:r>
      <w:r>
        <w:br w:type="textWrapping"/>
      </w:r>
      <w:r>
        <w:rPr>
          <w:rStyle w:val="VerbatimChar"/>
        </w:rPr>
        <w:t xml:space="preserve">## [2854] 116116  17731 114856  94833  78758 125105   3724 130436   1757</w:t>
      </w:r>
      <w:r>
        <w:br w:type="textWrapping"/>
      </w:r>
      <w:r>
        <w:rPr>
          <w:rStyle w:val="VerbatimChar"/>
        </w:rPr>
        <w:t xml:space="preserve">## [2863]  25049  46020   3904 107409  99359 130093  26421 114623  67633</w:t>
      </w:r>
      <w:r>
        <w:br w:type="textWrapping"/>
      </w:r>
      <w:r>
        <w:rPr>
          <w:rStyle w:val="VerbatimChar"/>
        </w:rPr>
        <w:t xml:space="preserve">## [2872]  41372   2908  30319 137808 118958  54513  64533  12564 119226</w:t>
      </w:r>
      <w:r>
        <w:br w:type="textWrapping"/>
      </w:r>
      <w:r>
        <w:rPr>
          <w:rStyle w:val="VerbatimChar"/>
        </w:rPr>
        <w:t xml:space="preserve">## [2881]  53727  71338 127631  16438  11923  63649  13682 120047  77885</w:t>
      </w:r>
      <w:r>
        <w:br w:type="textWrapping"/>
      </w:r>
      <w:r>
        <w:rPr>
          <w:rStyle w:val="VerbatimChar"/>
        </w:rPr>
        <w:t xml:space="preserve">## [2890]  82698   3206 118249 119994  23299  93165  47066   7894  64615</w:t>
      </w:r>
      <w:r>
        <w:br w:type="textWrapping"/>
      </w:r>
      <w:r>
        <w:rPr>
          <w:rStyle w:val="VerbatimChar"/>
        </w:rPr>
        <w:t xml:space="preserve">## [2899]  67788 126060 110706  24087  50632  71796  77910  80901  65032</w:t>
      </w:r>
      <w:r>
        <w:br w:type="textWrapping"/>
      </w:r>
      <w:r>
        <w:rPr>
          <w:rStyle w:val="VerbatimChar"/>
        </w:rPr>
        <w:t xml:space="preserve">## [2908]  67371  80180  40634  27887  36008  20505 111998  51054  42757</w:t>
      </w:r>
      <w:r>
        <w:br w:type="textWrapping"/>
      </w:r>
      <w:r>
        <w:rPr>
          <w:rStyle w:val="VerbatimChar"/>
        </w:rPr>
        <w:t xml:space="preserve">## [2917]  23365  79875  40429 130374  20503  92338  74910  73271  88063</w:t>
      </w:r>
      <w:r>
        <w:br w:type="textWrapping"/>
      </w:r>
      <w:r>
        <w:rPr>
          <w:rStyle w:val="VerbatimChar"/>
        </w:rPr>
        <w:t xml:space="preserve">## [2926]  44617   4422  73320   7368   9685  27156 103382 128966  74193</w:t>
      </w:r>
      <w:r>
        <w:br w:type="textWrapping"/>
      </w:r>
      <w:r>
        <w:rPr>
          <w:rStyle w:val="VerbatimChar"/>
        </w:rPr>
        <w:t xml:space="preserve">## [2935] 110219 118684 101222 120918 135088  89849  22501  27477  91584</w:t>
      </w:r>
      <w:r>
        <w:br w:type="textWrapping"/>
      </w:r>
      <w:r>
        <w:rPr>
          <w:rStyle w:val="VerbatimChar"/>
        </w:rPr>
        <w:t xml:space="preserve">## [2944]  94125  91033 132590 128500  65566 135606   7280 131259 119981</w:t>
      </w:r>
      <w:r>
        <w:br w:type="textWrapping"/>
      </w:r>
      <w:r>
        <w:rPr>
          <w:rStyle w:val="VerbatimChar"/>
        </w:rPr>
        <w:t xml:space="preserve">## [2953]  10006 121105 124381   1144 125461  93912 111348  32084  82570</w:t>
      </w:r>
      <w:r>
        <w:br w:type="textWrapping"/>
      </w:r>
      <w:r>
        <w:rPr>
          <w:rStyle w:val="VerbatimChar"/>
        </w:rPr>
        <w:t xml:space="preserve">## [2962] 132568  67716  19974   2427   3406   9399  72988  60097  31541</w:t>
      </w:r>
      <w:r>
        <w:br w:type="textWrapping"/>
      </w:r>
      <w:r>
        <w:rPr>
          <w:rStyle w:val="VerbatimChar"/>
        </w:rPr>
        <w:t xml:space="preserve">## [2971] 106552  64734  37424 124373  36221 108868  56346 139760  30854</w:t>
      </w:r>
      <w:r>
        <w:br w:type="textWrapping"/>
      </w:r>
      <w:r>
        <w:rPr>
          <w:rStyle w:val="VerbatimChar"/>
        </w:rPr>
        <w:t xml:space="preserve">## [2980]  66073 116875 112942 123924  46571  67564  90116 135051 130158</w:t>
      </w:r>
      <w:r>
        <w:br w:type="textWrapping"/>
      </w:r>
      <w:r>
        <w:rPr>
          <w:rStyle w:val="VerbatimChar"/>
        </w:rPr>
        <w:t xml:space="preserve">## [2989]  31350  23571 113037  23371  36405   7852 102974  46292  78249</w:t>
      </w:r>
      <w:r>
        <w:br w:type="textWrapping"/>
      </w:r>
      <w:r>
        <w:rPr>
          <w:rStyle w:val="VerbatimChar"/>
        </w:rPr>
        <w:t xml:space="preserve">## [2998]  48464  10931  87964 133155  67145  59249  33241   6137  59569</w:t>
      </w:r>
      <w:r>
        <w:br w:type="textWrapping"/>
      </w:r>
      <w:r>
        <w:rPr>
          <w:rStyle w:val="VerbatimChar"/>
        </w:rPr>
        <w:t xml:space="preserve">## [3007]  61591  18045  87786  79930   8007  45592  90488 114818  76753</w:t>
      </w:r>
      <w:r>
        <w:br w:type="textWrapping"/>
      </w:r>
      <w:r>
        <w:rPr>
          <w:rStyle w:val="VerbatimChar"/>
        </w:rPr>
        <w:t xml:space="preserve">## [3016]   5762  16448  52008 108558  18722 124594  46991 107574   9235</w:t>
      </w:r>
      <w:r>
        <w:br w:type="textWrapping"/>
      </w:r>
      <w:r>
        <w:rPr>
          <w:rStyle w:val="VerbatimChar"/>
        </w:rPr>
        <w:t xml:space="preserve">## [3025]  30974  76658 134711  31349  11223 100071  87471  74908 136318</w:t>
      </w:r>
      <w:r>
        <w:br w:type="textWrapping"/>
      </w:r>
      <w:r>
        <w:rPr>
          <w:rStyle w:val="VerbatimChar"/>
        </w:rPr>
        <w:t xml:space="preserve">## [3034]  69449  89633  21772  82479  90925  66676   9129  75042  12794</w:t>
      </w:r>
      <w:r>
        <w:br w:type="textWrapping"/>
      </w:r>
      <w:r>
        <w:rPr>
          <w:rStyle w:val="VerbatimChar"/>
        </w:rPr>
        <w:t xml:space="preserve">## [3043]  39877  45456  17963  16534  22539  99980  30879  81968  70412</w:t>
      </w:r>
      <w:r>
        <w:br w:type="textWrapping"/>
      </w:r>
      <w:r>
        <w:rPr>
          <w:rStyle w:val="VerbatimChar"/>
        </w:rPr>
        <w:t xml:space="preserve">## [3052] 105263  23422  62067  61977  84411  34459 114709  30196 136432</w:t>
      </w:r>
      <w:r>
        <w:br w:type="textWrapping"/>
      </w:r>
      <w:r>
        <w:rPr>
          <w:rStyle w:val="VerbatimChar"/>
        </w:rPr>
        <w:t xml:space="preserve">## [3061] 129970 112988 119588 103224   9100  84714  38171  41143 113130</w:t>
      </w:r>
      <w:r>
        <w:br w:type="textWrapping"/>
      </w:r>
      <w:r>
        <w:rPr>
          <w:rStyle w:val="VerbatimChar"/>
        </w:rPr>
        <w:t xml:space="preserve">## [3070]  89775 105829 120163 108792  86431 138017  35424 116826 110437</w:t>
      </w:r>
      <w:r>
        <w:br w:type="textWrapping"/>
      </w:r>
      <w:r>
        <w:rPr>
          <w:rStyle w:val="VerbatimChar"/>
        </w:rPr>
        <w:t xml:space="preserve">## [3079] 110092  48074 102948 121372  93051  83034  23011  84477  75639</w:t>
      </w:r>
      <w:r>
        <w:br w:type="textWrapping"/>
      </w:r>
      <w:r>
        <w:rPr>
          <w:rStyle w:val="VerbatimChar"/>
        </w:rPr>
        <w:t xml:space="preserve">## [3088]  90567 134767  11260  36479  65420 138870 117459 101065  70284</w:t>
      </w:r>
      <w:r>
        <w:br w:type="textWrapping"/>
      </w:r>
      <w:r>
        <w:rPr>
          <w:rStyle w:val="VerbatimChar"/>
        </w:rPr>
        <w:t xml:space="preserve">## [3097]  60018  99413  10701  92133 136282  31018  74944 137543  49425</w:t>
      </w:r>
      <w:r>
        <w:br w:type="textWrapping"/>
      </w:r>
      <w:r>
        <w:rPr>
          <w:rStyle w:val="VerbatimChar"/>
        </w:rPr>
        <w:t xml:space="preserve">## [3106]  95053  50181 111394  11725 100216  46260  47280   3115 123751</w:t>
      </w:r>
      <w:r>
        <w:br w:type="textWrapping"/>
      </w:r>
      <w:r>
        <w:rPr>
          <w:rStyle w:val="VerbatimChar"/>
        </w:rPr>
        <w:t xml:space="preserve">## [3115]  19939 110745  43878   2528  46768 128004  49374 124561 125587</w:t>
      </w:r>
      <w:r>
        <w:br w:type="textWrapping"/>
      </w:r>
      <w:r>
        <w:rPr>
          <w:rStyle w:val="VerbatimChar"/>
        </w:rPr>
        <w:t xml:space="preserve">## [3124]  58838 138234  65629   8770  32925  41601 135325 134432  91995</w:t>
      </w:r>
      <w:r>
        <w:br w:type="textWrapping"/>
      </w:r>
      <w:r>
        <w:rPr>
          <w:rStyle w:val="VerbatimChar"/>
        </w:rPr>
        <w:t xml:space="preserve">## [3133] 125830 134104   7353  75524  79336  30190  24862  66582  24188</w:t>
      </w:r>
      <w:r>
        <w:br w:type="textWrapping"/>
      </w:r>
      <w:r>
        <w:rPr>
          <w:rStyle w:val="VerbatimChar"/>
        </w:rPr>
        <w:t xml:space="preserve">## [3142]  72430  36307  84299 114963  59356 138757 105756  94044  24585</w:t>
      </w:r>
      <w:r>
        <w:br w:type="textWrapping"/>
      </w:r>
      <w:r>
        <w:rPr>
          <w:rStyle w:val="VerbatimChar"/>
        </w:rPr>
        <w:t xml:space="preserve">## [3151]  47843  81967  73781 103907  60956  71918 123051 104443  88776</w:t>
      </w:r>
      <w:r>
        <w:br w:type="textWrapping"/>
      </w:r>
      <w:r>
        <w:rPr>
          <w:rStyle w:val="VerbatimChar"/>
        </w:rPr>
        <w:t xml:space="preserve">## [3160] 104359  95679  87663  99317  30539  22191  33859 126490 131637</w:t>
      </w:r>
      <w:r>
        <w:br w:type="textWrapping"/>
      </w:r>
      <w:r>
        <w:rPr>
          <w:rStyle w:val="VerbatimChar"/>
        </w:rPr>
        <w:t xml:space="preserve">## [3169]   4814  76723 105714  75954 104627    234  83079 127277 109832</w:t>
      </w:r>
      <w:r>
        <w:br w:type="textWrapping"/>
      </w:r>
      <w:r>
        <w:rPr>
          <w:rStyle w:val="VerbatimChar"/>
        </w:rPr>
        <w:t xml:space="preserve">## [3178] 101544  64895   9607  31901 121362  24237  11629 102620  83189</w:t>
      </w:r>
      <w:r>
        <w:br w:type="textWrapping"/>
      </w:r>
      <w:r>
        <w:rPr>
          <w:rStyle w:val="VerbatimChar"/>
        </w:rPr>
        <w:t xml:space="preserve">## [3187]  88681  57584   5324  16772  97999 102353  77545 105777  37439</w:t>
      </w:r>
      <w:r>
        <w:br w:type="textWrapping"/>
      </w:r>
      <w:r>
        <w:rPr>
          <w:rStyle w:val="VerbatimChar"/>
        </w:rPr>
        <w:t xml:space="preserve">## [3196] 127309 124801 121160  98926  67272  39351 134688  61016 105123</w:t>
      </w:r>
      <w:r>
        <w:br w:type="textWrapping"/>
      </w:r>
      <w:r>
        <w:rPr>
          <w:rStyle w:val="VerbatimChar"/>
        </w:rPr>
        <w:t xml:space="preserve">## [3205]  45336  13890   4603  33493  87394 124855  12766 116177   7844</w:t>
      </w:r>
      <w:r>
        <w:br w:type="textWrapping"/>
      </w:r>
      <w:r>
        <w:rPr>
          <w:rStyle w:val="VerbatimChar"/>
        </w:rPr>
        <w:t xml:space="preserve">## [3214]  30192  38592 112527  30090  72995 103424  48770  44306  75362</w:t>
      </w:r>
      <w:r>
        <w:br w:type="textWrapping"/>
      </w:r>
      <w:r>
        <w:rPr>
          <w:rStyle w:val="VerbatimChar"/>
        </w:rPr>
        <w:t xml:space="preserve">## [3223]   3006  72924  21238  20434 139516  95877 110951   1975   3404</w:t>
      </w:r>
      <w:r>
        <w:br w:type="textWrapping"/>
      </w:r>
      <w:r>
        <w:rPr>
          <w:rStyle w:val="VerbatimChar"/>
        </w:rPr>
        <w:t xml:space="preserve">## [3232]   4202  72301 111005  88136 100760  41816 122458  46360 108637</w:t>
      </w:r>
      <w:r>
        <w:br w:type="textWrapping"/>
      </w:r>
      <w:r>
        <w:rPr>
          <w:rStyle w:val="VerbatimChar"/>
        </w:rPr>
        <w:t xml:space="preserve">## [3241]  94315  28849 130106  61916 109006  75789  37713  34584  31650</w:t>
      </w:r>
      <w:r>
        <w:br w:type="textWrapping"/>
      </w:r>
      <w:r>
        <w:rPr>
          <w:rStyle w:val="VerbatimChar"/>
        </w:rPr>
        <w:t xml:space="preserve">## [3250]  91069  28962 126177 102401   1442  46511 114771  57631  59604</w:t>
      </w:r>
      <w:r>
        <w:br w:type="textWrapping"/>
      </w:r>
      <w:r>
        <w:rPr>
          <w:rStyle w:val="VerbatimChar"/>
        </w:rPr>
        <w:t xml:space="preserve">## [3259]  70614 135493 130414  31513  66586  19024  31112 130657 121135</w:t>
      </w:r>
      <w:r>
        <w:br w:type="textWrapping"/>
      </w:r>
      <w:r>
        <w:rPr>
          <w:rStyle w:val="VerbatimChar"/>
        </w:rPr>
        <w:t xml:space="preserve">## [3268]   9300 100099  88042  92313  13807  97701 112823  15264 111185</w:t>
      </w:r>
      <w:r>
        <w:br w:type="textWrapping"/>
      </w:r>
      <w:r>
        <w:rPr>
          <w:rStyle w:val="VerbatimChar"/>
        </w:rPr>
        <w:t xml:space="preserve">## [3277]  34267  41839  93384  72109  63175   1917  74244  68176   9668</w:t>
      </w:r>
      <w:r>
        <w:br w:type="textWrapping"/>
      </w:r>
      <w:r>
        <w:rPr>
          <w:rStyle w:val="VerbatimChar"/>
        </w:rPr>
        <w:t xml:space="preserve">## [3286]  69453  54360   6666  95338  79503  64272  20353  25149  47642</w:t>
      </w:r>
      <w:r>
        <w:br w:type="textWrapping"/>
      </w:r>
      <w:r>
        <w:rPr>
          <w:rStyle w:val="VerbatimChar"/>
        </w:rPr>
        <w:t xml:space="preserve">## [3295] 126973  36197  17827  96550  96662  83993 132356  98593  40466</w:t>
      </w:r>
      <w:r>
        <w:br w:type="textWrapping"/>
      </w:r>
      <w:r>
        <w:rPr>
          <w:rStyle w:val="VerbatimChar"/>
        </w:rPr>
        <w:t xml:space="preserve">## [3304]  71934  25799   6459 119826 129851  92599  70896  24840 108829</w:t>
      </w:r>
      <w:r>
        <w:br w:type="textWrapping"/>
      </w:r>
      <w:r>
        <w:rPr>
          <w:rStyle w:val="VerbatimChar"/>
        </w:rPr>
        <w:t xml:space="preserve">## [3313]  92945  85599 106691 123254 115230 127927 129627  58012  36042</w:t>
      </w:r>
      <w:r>
        <w:br w:type="textWrapping"/>
      </w:r>
      <w:r>
        <w:rPr>
          <w:rStyle w:val="VerbatimChar"/>
        </w:rPr>
        <w:t xml:space="preserve">## [3322]  59675 106544  93179  85733 139412   9256  43873  38372   9740</w:t>
      </w:r>
      <w:r>
        <w:br w:type="textWrapping"/>
      </w:r>
      <w:r>
        <w:rPr>
          <w:rStyle w:val="VerbatimChar"/>
        </w:rPr>
        <w:t xml:space="preserve">## [3331]  77043 122069 114789  56220  65691  56446 122704  17126 128628</w:t>
      </w:r>
      <w:r>
        <w:br w:type="textWrapping"/>
      </w:r>
      <w:r>
        <w:rPr>
          <w:rStyle w:val="VerbatimChar"/>
        </w:rPr>
        <w:t xml:space="preserve">## [3340]  55770 132546  26062  91216  47459  14322  88832 137349 102878</w:t>
      </w:r>
      <w:r>
        <w:br w:type="textWrapping"/>
      </w:r>
      <w:r>
        <w:rPr>
          <w:rStyle w:val="VerbatimChar"/>
        </w:rPr>
        <w:t xml:space="preserve">## [3349] 136265 138479 132761  30247  88340 105957  48087  85987  12619</w:t>
      </w:r>
      <w:r>
        <w:br w:type="textWrapping"/>
      </w:r>
      <w:r>
        <w:rPr>
          <w:rStyle w:val="VerbatimChar"/>
        </w:rPr>
        <w:t xml:space="preserve">## [3358]  17388 128206  53206  38520 112133  55657 129566 118329  85775</w:t>
      </w:r>
      <w:r>
        <w:br w:type="textWrapping"/>
      </w:r>
      <w:r>
        <w:rPr>
          <w:rStyle w:val="VerbatimChar"/>
        </w:rPr>
        <w:t xml:space="preserve">## [3367]   4794  89061  90703   8868  92116  28514  14195  82201  89660</w:t>
      </w:r>
      <w:r>
        <w:br w:type="textWrapping"/>
      </w:r>
      <w:r>
        <w:rPr>
          <w:rStyle w:val="VerbatimChar"/>
        </w:rPr>
        <w:t xml:space="preserve">## [3376]  57783 121495 123009  96174  68810   8135  98434 135327  41385</w:t>
      </w:r>
      <w:r>
        <w:br w:type="textWrapping"/>
      </w:r>
      <w:r>
        <w:rPr>
          <w:rStyle w:val="VerbatimChar"/>
        </w:rPr>
        <w:t xml:space="preserve">## [3385]  36239 111225  39765 109571  99785  83755  99992  86850  30849</w:t>
      </w:r>
      <w:r>
        <w:br w:type="textWrapping"/>
      </w:r>
      <w:r>
        <w:rPr>
          <w:rStyle w:val="VerbatimChar"/>
        </w:rPr>
        <w:t xml:space="preserve">## [3394]  92547  49636 103591  15047  59777  87674 136311   1014  13496</w:t>
      </w:r>
      <w:r>
        <w:br w:type="textWrapping"/>
      </w:r>
      <w:r>
        <w:rPr>
          <w:rStyle w:val="VerbatimChar"/>
        </w:rPr>
        <w:t xml:space="preserve">## [3403] 121240 109115  85889  64106 116092  12222  28487  90820 106129</w:t>
      </w:r>
      <w:r>
        <w:br w:type="textWrapping"/>
      </w:r>
      <w:r>
        <w:rPr>
          <w:rStyle w:val="VerbatimChar"/>
        </w:rPr>
        <w:t xml:space="preserve">## [3412]   6809  53570 121378 100636  63142 122862  62738  97442  80451</w:t>
      </w:r>
      <w:r>
        <w:br w:type="textWrapping"/>
      </w:r>
      <w:r>
        <w:rPr>
          <w:rStyle w:val="VerbatimChar"/>
        </w:rPr>
        <w:t xml:space="preserve">## [3421]   7494  28298  92436  31531 115220  80639  88456   7298   1211</w:t>
      </w:r>
      <w:r>
        <w:br w:type="textWrapping"/>
      </w:r>
      <w:r>
        <w:rPr>
          <w:rStyle w:val="VerbatimChar"/>
        </w:rPr>
        <w:t xml:space="preserve">## [3430]  61903  53520  21689  29799   9599  11896 135755   1208  63768</w:t>
      </w:r>
      <w:r>
        <w:br w:type="textWrapping"/>
      </w:r>
      <w:r>
        <w:rPr>
          <w:rStyle w:val="VerbatimChar"/>
        </w:rPr>
        <w:t xml:space="preserve">## [3439]  55974 112619  16689  60765 100405  12036  50139  22459 136001</w:t>
      </w:r>
      <w:r>
        <w:br w:type="textWrapping"/>
      </w:r>
      <w:r>
        <w:rPr>
          <w:rStyle w:val="VerbatimChar"/>
        </w:rPr>
        <w:t xml:space="preserve">## [3448] 128617  94355  22301  44751   9623  45733  36379 115084  80387</w:t>
      </w:r>
      <w:r>
        <w:br w:type="textWrapping"/>
      </w:r>
      <w:r>
        <w:rPr>
          <w:rStyle w:val="VerbatimChar"/>
        </w:rPr>
        <w:t xml:space="preserve">## [3457]  54143  31542  96466  67270  49751  39431  88028  46582 119756</w:t>
      </w:r>
      <w:r>
        <w:br w:type="textWrapping"/>
      </w:r>
      <w:r>
        <w:rPr>
          <w:rStyle w:val="VerbatimChar"/>
        </w:rPr>
        <w:t xml:space="preserve">## [3466]  27541  22287  28974 110588  29804 132513  86102 139564    330</w:t>
      </w:r>
      <w:r>
        <w:br w:type="textWrapping"/>
      </w:r>
      <w:r>
        <w:rPr>
          <w:rStyle w:val="VerbatimChar"/>
        </w:rPr>
        <w:t xml:space="preserve">## [3475]  64678  79155  46675  64903 126166  63685 102774 116507  39082</w:t>
      </w:r>
      <w:r>
        <w:br w:type="textWrapping"/>
      </w:r>
      <w:r>
        <w:rPr>
          <w:rStyle w:val="VerbatimChar"/>
        </w:rPr>
        <w:t xml:space="preserve">## [3484] 138219  59562 129554 117554  55207  89684  40197  91758 126420</w:t>
      </w:r>
      <w:r>
        <w:br w:type="textWrapping"/>
      </w:r>
      <w:r>
        <w:rPr>
          <w:rStyle w:val="VerbatimChar"/>
        </w:rPr>
        <w:t xml:space="preserve">## [3493] 138139  36693  11122  21344  63063  80898  26442  63564 112522</w:t>
      </w:r>
      <w:r>
        <w:br w:type="textWrapping"/>
      </w:r>
      <w:r>
        <w:rPr>
          <w:rStyle w:val="VerbatimChar"/>
        </w:rPr>
        <w:t xml:space="preserve">## [3502]  67953  85114  54181  24063  34403  50302  18880 137161 133481</w:t>
      </w:r>
      <w:r>
        <w:br w:type="textWrapping"/>
      </w:r>
      <w:r>
        <w:rPr>
          <w:rStyle w:val="VerbatimChar"/>
        </w:rPr>
        <w:t xml:space="preserve">## [3511] 131121  82978  44746  50990  21103  81366  15853  12258   8990</w:t>
      </w:r>
      <w:r>
        <w:br w:type="textWrapping"/>
      </w:r>
      <w:r>
        <w:rPr>
          <w:rStyle w:val="VerbatimChar"/>
        </w:rPr>
        <w:t xml:space="preserve">## [3520]  68634  90730   1593  84625  89869  39094  53400  65608  26601</w:t>
      </w:r>
      <w:r>
        <w:br w:type="textWrapping"/>
      </w:r>
      <w:r>
        <w:rPr>
          <w:rStyle w:val="VerbatimChar"/>
        </w:rPr>
        <w:t xml:space="preserve">## [3529]  76763  97646 116861  79952  11644 128443  10692  79860  12966</w:t>
      </w:r>
      <w:r>
        <w:br w:type="textWrapping"/>
      </w:r>
      <w:r>
        <w:rPr>
          <w:rStyle w:val="VerbatimChar"/>
        </w:rPr>
        <w:t xml:space="preserve">## [3538]  58045 126363 115342  30155  88462 131307  16956 117256   3162</w:t>
      </w:r>
      <w:r>
        <w:br w:type="textWrapping"/>
      </w:r>
      <w:r>
        <w:rPr>
          <w:rStyle w:val="VerbatimChar"/>
        </w:rPr>
        <w:t xml:space="preserve">## [3547]   3910  62769  71299  72142 129927  73258 122650  19869  29687</w:t>
      </w:r>
      <w:r>
        <w:br w:type="textWrapping"/>
      </w:r>
      <w:r>
        <w:rPr>
          <w:rStyle w:val="VerbatimChar"/>
        </w:rPr>
        <w:t xml:space="preserve">## [3556] 122039     72  56677  36650  80156 102535  10183 106559 117414</w:t>
      </w:r>
      <w:r>
        <w:br w:type="textWrapping"/>
      </w:r>
      <w:r>
        <w:rPr>
          <w:rStyle w:val="VerbatimChar"/>
        </w:rPr>
        <w:t xml:space="preserve">## [3565]  39744  89305  99453  83957   6184   6847  31962 106244  83300</w:t>
      </w:r>
      <w:r>
        <w:br w:type="textWrapping"/>
      </w:r>
      <w:r>
        <w:rPr>
          <w:rStyle w:val="VerbatimChar"/>
        </w:rPr>
        <w:t xml:space="preserve">## [3574]  27449  79496 102448  70316 119875 120587  67521  89604 101177</w:t>
      </w:r>
      <w:r>
        <w:br w:type="textWrapping"/>
      </w:r>
      <w:r>
        <w:rPr>
          <w:rStyle w:val="VerbatimChar"/>
        </w:rPr>
        <w:t xml:space="preserve">## [3583]  60638  99051  50745  21902 127389 117478  86829  16368  13207</w:t>
      </w:r>
      <w:r>
        <w:br w:type="textWrapping"/>
      </w:r>
      <w:r>
        <w:rPr>
          <w:rStyle w:val="VerbatimChar"/>
        </w:rPr>
        <w:t xml:space="preserve">## [3592]  41510  14376  63552 112687  86000 135416  92975  28732  93366</w:t>
      </w:r>
      <w:r>
        <w:br w:type="textWrapping"/>
      </w:r>
      <w:r>
        <w:rPr>
          <w:rStyle w:val="VerbatimChar"/>
        </w:rPr>
        <w:t xml:space="preserve">## [3601]  48307  11242  55724  33929  33875 107455  95246  66829   4510</w:t>
      </w:r>
      <w:r>
        <w:br w:type="textWrapping"/>
      </w:r>
      <w:r>
        <w:rPr>
          <w:rStyle w:val="VerbatimChar"/>
        </w:rPr>
        <w:t xml:space="preserve">## [3610]  41411  66994  49254  10777 130519  18268  92380 135899  61030</w:t>
      </w:r>
      <w:r>
        <w:br w:type="textWrapping"/>
      </w:r>
      <w:r>
        <w:rPr>
          <w:rStyle w:val="VerbatimChar"/>
        </w:rPr>
        <w:t xml:space="preserve">## [3619] 128644 109612  96321  98767 116786  31532 121278  62815  30960</w:t>
      </w:r>
      <w:r>
        <w:br w:type="textWrapping"/>
      </w:r>
      <w:r>
        <w:rPr>
          <w:rStyle w:val="VerbatimChar"/>
        </w:rPr>
        <w:t xml:space="preserve">## [3628]  71810  32927 125289  73739 131276  89584 114458   6760  35725</w:t>
      </w:r>
      <w:r>
        <w:br w:type="textWrapping"/>
      </w:r>
      <w:r>
        <w:rPr>
          <w:rStyle w:val="VerbatimChar"/>
        </w:rPr>
        <w:t xml:space="preserve">## [3637]  51637  42326  97607  58321 109519  24357 103752 126013  70469</w:t>
      </w:r>
      <w:r>
        <w:br w:type="textWrapping"/>
      </w:r>
      <w:r>
        <w:rPr>
          <w:rStyle w:val="VerbatimChar"/>
        </w:rPr>
        <w:t xml:space="preserve">## [3646]  98531  91036   6846 130215  86703 137559  53470  16698  89722</w:t>
      </w:r>
      <w:r>
        <w:br w:type="textWrapping"/>
      </w:r>
      <w:r>
        <w:rPr>
          <w:rStyle w:val="VerbatimChar"/>
        </w:rPr>
        <w:t xml:space="preserve">## [3655]  97634  44093  92280 136663  37909 101509  98950  26051  48777</w:t>
      </w:r>
      <w:r>
        <w:br w:type="textWrapping"/>
      </w:r>
      <w:r>
        <w:rPr>
          <w:rStyle w:val="VerbatimChar"/>
        </w:rPr>
        <w:t xml:space="preserve">## [3664]  74718 129222  47838  16663  19781 109557  98411 110153  51562</w:t>
      </w:r>
      <w:r>
        <w:br w:type="textWrapping"/>
      </w:r>
      <w:r>
        <w:rPr>
          <w:rStyle w:val="VerbatimChar"/>
        </w:rPr>
        <w:t xml:space="preserve">## [3673]  34587 110161  66662  40831 100328  33954  40802  77027  39868</w:t>
      </w:r>
      <w:r>
        <w:br w:type="textWrapping"/>
      </w:r>
      <w:r>
        <w:rPr>
          <w:rStyle w:val="VerbatimChar"/>
        </w:rPr>
        <w:t xml:space="preserve">## [3682]   5542  39881  73298  98648  38698  36335   8938  29340  86203</w:t>
      </w:r>
      <w:r>
        <w:br w:type="textWrapping"/>
      </w:r>
      <w:r>
        <w:rPr>
          <w:rStyle w:val="VerbatimChar"/>
        </w:rPr>
        <w:t xml:space="preserve">## [3691]  27639   8753 121771 108733  13698 108686  52596 134962  79606</w:t>
      </w:r>
      <w:r>
        <w:br w:type="textWrapping"/>
      </w:r>
      <w:r>
        <w:rPr>
          <w:rStyle w:val="VerbatimChar"/>
        </w:rPr>
        <w:t xml:space="preserve">## [3700] 123036  79965  17851 105487  81640  90994 131458 118717  28182</w:t>
      </w:r>
      <w:r>
        <w:br w:type="textWrapping"/>
      </w:r>
      <w:r>
        <w:rPr>
          <w:rStyle w:val="VerbatimChar"/>
        </w:rPr>
        <w:t xml:space="preserve">## [3709] 133055   9194 137481  99721  73612 119509  50487  34096  55987</w:t>
      </w:r>
      <w:r>
        <w:br w:type="textWrapping"/>
      </w:r>
      <w:r>
        <w:rPr>
          <w:rStyle w:val="VerbatimChar"/>
        </w:rPr>
        <w:t xml:space="preserve">## [3718]  38024 132403  50129  56023  40055  15929  59758  32267   1909</w:t>
      </w:r>
      <w:r>
        <w:br w:type="textWrapping"/>
      </w:r>
      <w:r>
        <w:rPr>
          <w:rStyle w:val="VerbatimChar"/>
        </w:rPr>
        <w:t xml:space="preserve">## [3727]  51130   2489   5420  62894  37238 114839  84521  56184  73110</w:t>
      </w:r>
      <w:r>
        <w:br w:type="textWrapping"/>
      </w:r>
      <w:r>
        <w:rPr>
          <w:rStyle w:val="VerbatimChar"/>
        </w:rPr>
        <w:t xml:space="preserve">## [3736]  53333 130495  21035  78067  87596 115976   1061  80592 121507</w:t>
      </w:r>
      <w:r>
        <w:br w:type="textWrapping"/>
      </w:r>
      <w:r>
        <w:rPr>
          <w:rStyle w:val="VerbatimChar"/>
        </w:rPr>
        <w:t xml:space="preserve">## [3745]  72729 100188 128422 132977  56162 136712  25724  53977 138661</w:t>
      </w:r>
      <w:r>
        <w:br w:type="textWrapping"/>
      </w:r>
      <w:r>
        <w:rPr>
          <w:rStyle w:val="VerbatimChar"/>
        </w:rPr>
        <w:t xml:space="preserve">## [3754]  32584 131440  58799  50495  79361  38246  16535  88164  70887</w:t>
      </w:r>
      <w:r>
        <w:br w:type="textWrapping"/>
      </w:r>
      <w:r>
        <w:rPr>
          <w:rStyle w:val="VerbatimChar"/>
        </w:rPr>
        <w:t xml:space="preserve">## [3763]  61811  32030  73371 117883   1898 136021 128960  60623 136173</w:t>
      </w:r>
      <w:r>
        <w:br w:type="textWrapping"/>
      </w:r>
      <w:r>
        <w:rPr>
          <w:rStyle w:val="VerbatimChar"/>
        </w:rPr>
        <w:t xml:space="preserve">## [3772]   7445  47245 127023  78036  35687  37236 112749  45551  18243</w:t>
      </w:r>
      <w:r>
        <w:br w:type="textWrapping"/>
      </w:r>
      <w:r>
        <w:rPr>
          <w:rStyle w:val="VerbatimChar"/>
        </w:rPr>
        <w:t xml:space="preserve">## [3781]  27568  73236  52783  16538  38072 103301 108395  35277  73026</w:t>
      </w:r>
      <w:r>
        <w:br w:type="textWrapping"/>
      </w:r>
      <w:r>
        <w:rPr>
          <w:rStyle w:val="VerbatimChar"/>
        </w:rPr>
        <w:t xml:space="preserve">## [3790]  97560  20539  46923 106917   5921  13687  84618  81641  70996</w:t>
      </w:r>
      <w:r>
        <w:br w:type="textWrapping"/>
      </w:r>
      <w:r>
        <w:rPr>
          <w:rStyle w:val="VerbatimChar"/>
        </w:rPr>
        <w:t xml:space="preserve">## [3799] 110887  18921  60055  73614  59165  77129 127027 121453  89414</w:t>
      </w:r>
      <w:r>
        <w:br w:type="textWrapping"/>
      </w:r>
      <w:r>
        <w:rPr>
          <w:rStyle w:val="VerbatimChar"/>
        </w:rPr>
        <w:t xml:space="preserve">## [3808] 109111  13015  80235  37296  62370  98242  14166   2108 132023</w:t>
      </w:r>
      <w:r>
        <w:br w:type="textWrapping"/>
      </w:r>
      <w:r>
        <w:rPr>
          <w:rStyle w:val="VerbatimChar"/>
        </w:rPr>
        <w:t xml:space="preserve">## [3817]  73479  23985 124223 112766 106035  76002  18842 127165  38942</w:t>
      </w:r>
      <w:r>
        <w:br w:type="textWrapping"/>
      </w:r>
      <w:r>
        <w:rPr>
          <w:rStyle w:val="VerbatimChar"/>
        </w:rPr>
        <w:t xml:space="preserve">## [3826]   2510 115154  19444  79169 111600 101478  57336 118945 101554</w:t>
      </w:r>
      <w:r>
        <w:br w:type="textWrapping"/>
      </w:r>
      <w:r>
        <w:rPr>
          <w:rStyle w:val="VerbatimChar"/>
        </w:rPr>
        <w:t xml:space="preserve">## [3835]  74612 101608  32696   3551  78301 110205  54998  47580  25425</w:t>
      </w:r>
      <w:r>
        <w:br w:type="textWrapping"/>
      </w:r>
      <w:r>
        <w:rPr>
          <w:rStyle w:val="VerbatimChar"/>
        </w:rPr>
        <w:t xml:space="preserve">## [3844]  25550   7327 114300  36629  90689 136569 133383  89046  26705</w:t>
      </w:r>
      <w:r>
        <w:br w:type="textWrapping"/>
      </w:r>
      <w:r>
        <w:rPr>
          <w:rStyle w:val="VerbatimChar"/>
        </w:rPr>
        <w:t xml:space="preserve">## [3853]  59827   3636  47263   8322  49716 124135   7720  11245  43001</w:t>
      </w:r>
      <w:r>
        <w:br w:type="textWrapping"/>
      </w:r>
      <w:r>
        <w:rPr>
          <w:rStyle w:val="VerbatimChar"/>
        </w:rPr>
        <w:t xml:space="preserve">## [3862]  58886 127216 131557 135290  68645  36503    180  57551  83562</w:t>
      </w:r>
      <w:r>
        <w:br w:type="textWrapping"/>
      </w:r>
      <w:r>
        <w:rPr>
          <w:rStyle w:val="VerbatimChar"/>
        </w:rPr>
        <w:t xml:space="preserve">## [3871] 124901  22861  79851 128973  23929  64703  80932 103514  51065</w:t>
      </w:r>
      <w:r>
        <w:br w:type="textWrapping"/>
      </w:r>
      <w:r>
        <w:rPr>
          <w:rStyle w:val="VerbatimChar"/>
        </w:rPr>
        <w:t xml:space="preserve">## [3880]  82977 119503  88355 138233  10687  11578  16389  14189  21751</w:t>
      </w:r>
      <w:r>
        <w:br w:type="textWrapping"/>
      </w:r>
      <w:r>
        <w:rPr>
          <w:rStyle w:val="VerbatimChar"/>
        </w:rPr>
        <w:t xml:space="preserve">## [3889]  96964  89291 123682  78641  11798 119098 136861  76775  66017</w:t>
      </w:r>
      <w:r>
        <w:br w:type="textWrapping"/>
      </w:r>
      <w:r>
        <w:rPr>
          <w:rStyle w:val="VerbatimChar"/>
        </w:rPr>
        <w:t xml:space="preserve">## [3898]   5720 113622   3301 108787  99000  67437 112843 117147  70793</w:t>
      </w:r>
      <w:r>
        <w:br w:type="textWrapping"/>
      </w:r>
      <w:r>
        <w:rPr>
          <w:rStyle w:val="VerbatimChar"/>
        </w:rPr>
        <w:t xml:space="preserve">## [3907]  36044   3128  16082 102478  87115 113590   1185  10771  49925</w:t>
      </w:r>
      <w:r>
        <w:br w:type="textWrapping"/>
      </w:r>
      <w:r>
        <w:rPr>
          <w:rStyle w:val="VerbatimChar"/>
        </w:rPr>
        <w:t xml:space="preserve">## [3916] 130678  29408 128196  43294  60478  84374   2335  48173  68644</w:t>
      </w:r>
      <w:r>
        <w:br w:type="textWrapping"/>
      </w:r>
      <w:r>
        <w:rPr>
          <w:rStyle w:val="VerbatimChar"/>
        </w:rPr>
        <w:t xml:space="preserve">## [3925] 122930 102916  86580  92343 100264  57885  57314  40242  91853</w:t>
      </w:r>
      <w:r>
        <w:br w:type="textWrapping"/>
      </w:r>
      <w:r>
        <w:rPr>
          <w:rStyle w:val="VerbatimChar"/>
        </w:rPr>
        <w:t xml:space="preserve">## [3934]    580 104667 134870  99256  64589  72152   7388 107968  70548</w:t>
      </w:r>
      <w:r>
        <w:br w:type="textWrapping"/>
      </w:r>
      <w:r>
        <w:rPr>
          <w:rStyle w:val="VerbatimChar"/>
        </w:rPr>
        <w:t xml:space="preserve">## [3943]  49732  97006  70688  45944 131662  20335  59413 134252  32859</w:t>
      </w:r>
      <w:r>
        <w:br w:type="textWrapping"/>
      </w:r>
      <w:r>
        <w:rPr>
          <w:rStyle w:val="VerbatimChar"/>
        </w:rPr>
        <w:t xml:space="preserve">## [3952]  58119  36240  77332  47794  81900  36111   7713  85377  68868</w:t>
      </w:r>
      <w:r>
        <w:br w:type="textWrapping"/>
      </w:r>
      <w:r>
        <w:rPr>
          <w:rStyle w:val="VerbatimChar"/>
        </w:rPr>
        <w:t xml:space="preserve">## [3961]  69877  66311  27601  28424   9357  37084  68842  90812  86200</w:t>
      </w:r>
      <w:r>
        <w:br w:type="textWrapping"/>
      </w:r>
      <w:r>
        <w:rPr>
          <w:rStyle w:val="VerbatimChar"/>
        </w:rPr>
        <w:t xml:space="preserve">## [3970]  14465  12428  75392  85321   4090  66429  47316 112921 130886</w:t>
      </w:r>
      <w:r>
        <w:br w:type="textWrapping"/>
      </w:r>
      <w:r>
        <w:rPr>
          <w:rStyle w:val="VerbatimChar"/>
        </w:rPr>
        <w:t xml:space="preserve">## [3979]  41122  15856  36736  93218  31784  12172  83982  94349  94538</w:t>
      </w:r>
      <w:r>
        <w:br w:type="textWrapping"/>
      </w:r>
      <w:r>
        <w:rPr>
          <w:rStyle w:val="VerbatimChar"/>
        </w:rPr>
        <w:t xml:space="preserve">## [3988]  81824 109845  65098  46605 135868  64172  93160  45546  13987</w:t>
      </w:r>
      <w:r>
        <w:br w:type="textWrapping"/>
      </w:r>
      <w:r>
        <w:rPr>
          <w:rStyle w:val="VerbatimChar"/>
        </w:rPr>
        <w:t xml:space="preserve">## [3997] 109514 102908  17918  86137  75982  34965 126768  70111  20994</w:t>
      </w:r>
      <w:r>
        <w:br w:type="textWrapping"/>
      </w:r>
      <w:r>
        <w:rPr>
          <w:rStyle w:val="VerbatimChar"/>
        </w:rPr>
        <w:t xml:space="preserve">## [4006]  21356  52822  18617  76076 128130 107317 106173 109436  95243</w:t>
      </w:r>
      <w:r>
        <w:br w:type="textWrapping"/>
      </w:r>
      <w:r>
        <w:rPr>
          <w:rStyle w:val="VerbatimChar"/>
        </w:rPr>
        <w:t xml:space="preserve">## [4015]    485  48235  73439  25435 109640  22550   3200  31966 114877</w:t>
      </w:r>
      <w:r>
        <w:br w:type="textWrapping"/>
      </w:r>
      <w:r>
        <w:rPr>
          <w:rStyle w:val="VerbatimChar"/>
        </w:rPr>
        <w:t xml:space="preserve">## [4024] 116494 113091 129498  63464  20571  69372  45796 121405  35483</w:t>
      </w:r>
      <w:r>
        <w:br w:type="textWrapping"/>
      </w:r>
      <w:r>
        <w:rPr>
          <w:rStyle w:val="VerbatimChar"/>
        </w:rPr>
        <w:t xml:space="preserve">## [4033] 132550 101084  71610  22154   2924  55768 106677  37667  95592</w:t>
      </w:r>
      <w:r>
        <w:br w:type="textWrapping"/>
      </w:r>
      <w:r>
        <w:rPr>
          <w:rStyle w:val="VerbatimChar"/>
        </w:rPr>
        <w:t xml:space="preserve">## [4042]  65610   3431  28622  80477  45894  86158 136308  56106  19763</w:t>
      </w:r>
      <w:r>
        <w:br w:type="textWrapping"/>
      </w:r>
      <w:r>
        <w:rPr>
          <w:rStyle w:val="VerbatimChar"/>
        </w:rPr>
        <w:t xml:space="preserve">## [4051]  72525  15438 124735 121425 103803   3886  76442  39190  87054</w:t>
      </w:r>
      <w:r>
        <w:br w:type="textWrapping"/>
      </w:r>
      <w:r>
        <w:rPr>
          <w:rStyle w:val="VerbatimChar"/>
        </w:rPr>
        <w:t xml:space="preserve">## [4060] 126636  33108  90036  78338  99334  81284 119753  78095 102067</w:t>
      </w:r>
      <w:r>
        <w:br w:type="textWrapping"/>
      </w:r>
      <w:r>
        <w:rPr>
          <w:rStyle w:val="VerbatimChar"/>
        </w:rPr>
        <w:t xml:space="preserve">## [4069]  64523 101639  61101 121267  99409  39010 129544  34552 105019</w:t>
      </w:r>
      <w:r>
        <w:br w:type="textWrapping"/>
      </w:r>
      <w:r>
        <w:rPr>
          <w:rStyle w:val="VerbatimChar"/>
        </w:rPr>
        <w:t xml:space="preserve">## [4078]  72986  67009  85835  49924 128958  94777  20045  34212  24016</w:t>
      </w:r>
      <w:r>
        <w:br w:type="textWrapping"/>
      </w:r>
      <w:r>
        <w:rPr>
          <w:rStyle w:val="VerbatimChar"/>
        </w:rPr>
        <w:t xml:space="preserve">## [4087] 136949 126281 126795 114333  83187  50542  83465  51663  97645</w:t>
      </w:r>
      <w:r>
        <w:br w:type="textWrapping"/>
      </w:r>
      <w:r>
        <w:rPr>
          <w:rStyle w:val="VerbatimChar"/>
        </w:rPr>
        <w:t xml:space="preserve">## [4096]  34007 131754  59056  80488  52141  25150  16110  13081 136869</w:t>
      </w:r>
      <w:r>
        <w:br w:type="textWrapping"/>
      </w:r>
      <w:r>
        <w:rPr>
          <w:rStyle w:val="VerbatimChar"/>
        </w:rPr>
        <w:t xml:space="preserve">## [4105]   2104  35644 111315 120881  44471   9916   1583  50995 139447</w:t>
      </w:r>
      <w:r>
        <w:br w:type="textWrapping"/>
      </w:r>
      <w:r>
        <w:rPr>
          <w:rStyle w:val="VerbatimChar"/>
        </w:rPr>
        <w:t xml:space="preserve">## [4114] 132478   2558  69665 132833 131369 125391  11669  47047   9904</w:t>
      </w:r>
      <w:r>
        <w:br w:type="textWrapping"/>
      </w:r>
      <w:r>
        <w:rPr>
          <w:rStyle w:val="VerbatimChar"/>
        </w:rPr>
        <w:t xml:space="preserve">## [4123]    134  88416  39100  82083    816  28313  75425  96596  69939</w:t>
      </w:r>
      <w:r>
        <w:br w:type="textWrapping"/>
      </w:r>
      <w:r>
        <w:rPr>
          <w:rStyle w:val="VerbatimChar"/>
        </w:rPr>
        <w:t xml:space="preserve">## [4132] 124491 129852  19368  66095  16731   6175  88190  85452  42591</w:t>
      </w:r>
      <w:r>
        <w:br w:type="textWrapping"/>
      </w:r>
      <w:r>
        <w:rPr>
          <w:rStyle w:val="VerbatimChar"/>
        </w:rPr>
        <w:t xml:space="preserve">## [4141]  75187  97514 116668  39951  23706 123758  41189 139205 112376</w:t>
      </w:r>
      <w:r>
        <w:br w:type="textWrapping"/>
      </w:r>
      <w:r>
        <w:rPr>
          <w:rStyle w:val="VerbatimChar"/>
        </w:rPr>
        <w:t xml:space="preserve">## [4150]   6768   4478  15336  36182 133574  52779 114226  68095 106409</w:t>
      </w:r>
      <w:r>
        <w:br w:type="textWrapping"/>
      </w:r>
      <w:r>
        <w:rPr>
          <w:rStyle w:val="VerbatimChar"/>
        </w:rPr>
        <w:t xml:space="preserve">## [4159] 107324 115862  93424 111311  77047   5141   2494 115216  95584</w:t>
      </w:r>
      <w:r>
        <w:br w:type="textWrapping"/>
      </w:r>
      <w:r>
        <w:rPr>
          <w:rStyle w:val="VerbatimChar"/>
        </w:rPr>
        <w:t xml:space="preserve">## [4168] 122316  15702  67678 121235  40070 101326 127556 110771 103361</w:t>
      </w:r>
      <w:r>
        <w:br w:type="textWrapping"/>
      </w:r>
      <w:r>
        <w:rPr>
          <w:rStyle w:val="VerbatimChar"/>
        </w:rPr>
        <w:t xml:space="preserve">## [4177]  58915  93362  41129  10596  57586  67219 107857  58164  14955</w:t>
      </w:r>
      <w:r>
        <w:br w:type="textWrapping"/>
      </w:r>
      <w:r>
        <w:rPr>
          <w:rStyle w:val="VerbatimChar"/>
        </w:rPr>
        <w:t xml:space="preserve">## [4186] 138866  97618  91194   4187  25323  18528  54083  36631  55605</w:t>
      </w:r>
      <w:r>
        <w:br w:type="textWrapping"/>
      </w:r>
      <w:r>
        <w:rPr>
          <w:rStyle w:val="VerbatimChar"/>
        </w:rPr>
        <w:t xml:space="preserve">## [4195]  85397  34135  47250  90016  56109 103029 101154  29014  66208</w:t>
      </w:r>
      <w:r>
        <w:br w:type="textWrapping"/>
      </w:r>
      <w:r>
        <w:rPr>
          <w:rStyle w:val="VerbatimChar"/>
        </w:rPr>
        <w:t xml:space="preserve">## [4204] 132361  96723  87479  51810  20276  86813  90931  92822   9041</w:t>
      </w:r>
      <w:r>
        <w:br w:type="textWrapping"/>
      </w:r>
      <w:r>
        <w:rPr>
          <w:rStyle w:val="VerbatimChar"/>
        </w:rPr>
        <w:t xml:space="preserve">## [4213]  83179 136872  82646  82662  10017  33360  16325 138025 102794</w:t>
      </w:r>
      <w:r>
        <w:br w:type="textWrapping"/>
      </w:r>
      <w:r>
        <w:rPr>
          <w:rStyle w:val="VerbatimChar"/>
        </w:rPr>
        <w:t xml:space="preserve">## [4222]  90302  18814  67784   4395  56157 139687 107420  15268 134889</w:t>
      </w:r>
      <w:r>
        <w:br w:type="textWrapping"/>
      </w:r>
      <w:r>
        <w:rPr>
          <w:rStyle w:val="VerbatimChar"/>
        </w:rPr>
        <w:t xml:space="preserve">## [4231]  42781  68386 114419  10643 126452 136095  70572  52794  23091</w:t>
      </w:r>
      <w:r>
        <w:br w:type="textWrapping"/>
      </w:r>
      <w:r>
        <w:rPr>
          <w:rStyle w:val="VerbatimChar"/>
        </w:rPr>
        <w:t xml:space="preserve">## [4240]  21716  92127  87033  63641  45208   3749  22224  55051 125910</w:t>
      </w:r>
      <w:r>
        <w:br w:type="textWrapping"/>
      </w:r>
      <w:r>
        <w:rPr>
          <w:rStyle w:val="VerbatimChar"/>
        </w:rPr>
        <w:t xml:space="preserve">## [4249]  47396  41500  17989  43968  70202  74262   1638  14067  84624</w:t>
      </w:r>
      <w:r>
        <w:br w:type="textWrapping"/>
      </w:r>
      <w:r>
        <w:rPr>
          <w:rStyle w:val="VerbatimChar"/>
        </w:rPr>
        <w:t xml:space="preserve">## [4258]  77412   3526  20447  52769  80799  29997  17774 139292   1764</w:t>
      </w:r>
      <w:r>
        <w:br w:type="textWrapping"/>
      </w:r>
      <w:r>
        <w:rPr>
          <w:rStyle w:val="VerbatimChar"/>
        </w:rPr>
        <w:t xml:space="preserve">## [4267]  46574  43523  90875  54365  65389 110800  77222 121494  31414</w:t>
      </w:r>
      <w:r>
        <w:br w:type="textWrapping"/>
      </w:r>
      <w:r>
        <w:rPr>
          <w:rStyle w:val="VerbatimChar"/>
        </w:rPr>
        <w:t xml:space="preserve">## [4276]  69867 101452  12328    188  14990 101634 136876  17669  45998</w:t>
      </w:r>
      <w:r>
        <w:br w:type="textWrapping"/>
      </w:r>
      <w:r>
        <w:rPr>
          <w:rStyle w:val="VerbatimChar"/>
        </w:rPr>
        <w:t xml:space="preserve">## [4285] 134457  10810  92028  31713  70084   8201 126153  63232 137686</w:t>
      </w:r>
      <w:r>
        <w:br w:type="textWrapping"/>
      </w:r>
      <w:r>
        <w:rPr>
          <w:rStyle w:val="VerbatimChar"/>
        </w:rPr>
        <w:t xml:space="preserve">## [4294]  52113  82300  12143 117080 107648  30271 109412  44438  14653</w:t>
      </w:r>
      <w:r>
        <w:br w:type="textWrapping"/>
      </w:r>
      <w:r>
        <w:rPr>
          <w:rStyle w:val="VerbatimChar"/>
        </w:rPr>
        <w:t xml:space="preserve">## [4303] 109456  39806 122987  96996  29907  10114 133625 132427  43423</w:t>
      </w:r>
      <w:r>
        <w:br w:type="textWrapping"/>
      </w:r>
      <w:r>
        <w:rPr>
          <w:rStyle w:val="VerbatimChar"/>
        </w:rPr>
        <w:t xml:space="preserve">## [4312]  28355 123487  98350  72565  72186 127703  58570  65830  45857</w:t>
      </w:r>
      <w:r>
        <w:br w:type="textWrapping"/>
      </w:r>
      <w:r>
        <w:rPr>
          <w:rStyle w:val="VerbatimChar"/>
        </w:rPr>
        <w:t xml:space="preserve">## [4321]  33352  87483  61548 110724  10380 134852 127109  61280  10412</w:t>
      </w:r>
      <w:r>
        <w:br w:type="textWrapping"/>
      </w:r>
      <w:r>
        <w:rPr>
          <w:rStyle w:val="VerbatimChar"/>
        </w:rPr>
        <w:t xml:space="preserve">## [4330]  89877  20046  62430  42169  20594  63244  73136 129816 110218</w:t>
      </w:r>
      <w:r>
        <w:br w:type="textWrapping"/>
      </w:r>
      <w:r>
        <w:rPr>
          <w:rStyle w:val="VerbatimChar"/>
        </w:rPr>
        <w:t xml:space="preserve">## [4339]  84780  93866  15656  99232  33319  35050  94746 130942  21433</w:t>
      </w:r>
      <w:r>
        <w:br w:type="textWrapping"/>
      </w:r>
      <w:r>
        <w:rPr>
          <w:rStyle w:val="VerbatimChar"/>
        </w:rPr>
        <w:t xml:space="preserve">## [4348]   3641 128796  11061 134008  12414  12772  19329  54753  90118</w:t>
      </w:r>
      <w:r>
        <w:br w:type="textWrapping"/>
      </w:r>
      <w:r>
        <w:rPr>
          <w:rStyle w:val="VerbatimChar"/>
        </w:rPr>
        <w:t xml:space="preserve">## [4357]  37579  24072 122102   1808  35189  83758 127514  86577  84264</w:t>
      </w:r>
      <w:r>
        <w:br w:type="textWrapping"/>
      </w:r>
      <w:r>
        <w:rPr>
          <w:rStyle w:val="VerbatimChar"/>
        </w:rPr>
        <w:t xml:space="preserve">## [4366]  35850  54482  27051  82029 115245 110985  40648  74111  82127</w:t>
      </w:r>
      <w:r>
        <w:br w:type="textWrapping"/>
      </w:r>
      <w:r>
        <w:rPr>
          <w:rStyle w:val="VerbatimChar"/>
        </w:rPr>
        <w:t xml:space="preserve">## [4375]  79709  67422  38313  42417 104065  34945 123253  63355  43947</w:t>
      </w:r>
      <w:r>
        <w:br w:type="textWrapping"/>
      </w:r>
      <w:r>
        <w:rPr>
          <w:rStyle w:val="VerbatimChar"/>
        </w:rPr>
        <w:t xml:space="preserve">## [4384]  55467  26463  81443  57930  50340 115941  58407  75821  11684</w:t>
      </w:r>
      <w:r>
        <w:br w:type="textWrapping"/>
      </w:r>
      <w:r>
        <w:rPr>
          <w:rStyle w:val="VerbatimChar"/>
        </w:rPr>
        <w:t xml:space="preserve">## [4393]  57774 129871 132454  43486 139191  52101  30975  50737  71093</w:t>
      </w:r>
      <w:r>
        <w:br w:type="textWrapping"/>
      </w:r>
      <w:r>
        <w:rPr>
          <w:rStyle w:val="VerbatimChar"/>
        </w:rPr>
        <w:t xml:space="preserve">## [4402] 108669  38403  85566 105233  92476  53507  69628 119334 135140</w:t>
      </w:r>
      <w:r>
        <w:br w:type="textWrapping"/>
      </w:r>
      <w:r>
        <w:rPr>
          <w:rStyle w:val="VerbatimChar"/>
        </w:rPr>
        <w:t xml:space="preserve">## [4411] 116868  63666  66183  70240  42340 105370    721  97596 107128</w:t>
      </w:r>
      <w:r>
        <w:br w:type="textWrapping"/>
      </w:r>
      <w:r>
        <w:rPr>
          <w:rStyle w:val="VerbatimChar"/>
        </w:rPr>
        <w:t xml:space="preserve">## [4420]  78595 114931  86264  36680 113297 108756  86570  80987 114554</w:t>
      </w:r>
      <w:r>
        <w:br w:type="textWrapping"/>
      </w:r>
      <w:r>
        <w:rPr>
          <w:rStyle w:val="VerbatimChar"/>
        </w:rPr>
        <w:t xml:space="preserve">## [4429]  79648  10858  54283  38386  31807  99757 112470 125658  92798</w:t>
      </w:r>
      <w:r>
        <w:br w:type="textWrapping"/>
      </w:r>
      <w:r>
        <w:rPr>
          <w:rStyle w:val="VerbatimChar"/>
        </w:rPr>
        <w:t xml:space="preserve">## [4438] 119641 103070 104202   5693 135570  48689  62163 101101  91056</w:t>
      </w:r>
      <w:r>
        <w:br w:type="textWrapping"/>
      </w:r>
      <w:r>
        <w:rPr>
          <w:rStyle w:val="VerbatimChar"/>
        </w:rPr>
        <w:t xml:space="preserve">## [4447]   2303 129650 107465 134775  72214  51734  15225  75969 101930</w:t>
      </w:r>
      <w:r>
        <w:br w:type="textWrapping"/>
      </w:r>
      <w:r>
        <w:rPr>
          <w:rStyle w:val="VerbatimChar"/>
        </w:rPr>
        <w:t xml:space="preserve">## [4456]  62350 100403  80840  16064  87407  16171   2856 113319 112540</w:t>
      </w:r>
      <w:r>
        <w:br w:type="textWrapping"/>
      </w:r>
      <w:r>
        <w:rPr>
          <w:rStyle w:val="VerbatimChar"/>
        </w:rPr>
        <w:t xml:space="preserve">## [4465]  33844  32287  76118 116994  85954  72183  70426  52094  53025</w:t>
      </w:r>
      <w:r>
        <w:br w:type="textWrapping"/>
      </w:r>
      <w:r>
        <w:rPr>
          <w:rStyle w:val="VerbatimChar"/>
        </w:rPr>
        <w:t xml:space="preserve">## [4474]  40444  10133  69761  54930  91757  42994 119285 122506  86300</w:t>
      </w:r>
      <w:r>
        <w:br w:type="textWrapping"/>
      </w:r>
      <w:r>
        <w:rPr>
          <w:rStyle w:val="VerbatimChar"/>
        </w:rPr>
        <w:t xml:space="preserve">## [4483]  58262 126480 134593 132320   9233 105856 129138  99905  60494</w:t>
      </w:r>
      <w:r>
        <w:br w:type="textWrapping"/>
      </w:r>
      <w:r>
        <w:rPr>
          <w:rStyle w:val="VerbatimChar"/>
        </w:rPr>
        <w:t xml:space="preserve">## [4492]  28034  37163 102080 130171 107282  23253 105034  62249 137084</w:t>
      </w:r>
      <w:r>
        <w:br w:type="textWrapping"/>
      </w:r>
      <w:r>
        <w:rPr>
          <w:rStyle w:val="VerbatimChar"/>
        </w:rPr>
        <w:t xml:space="preserve">## [4501]  99206  79948  21056 115406  54339  70828  71050   4888  56698</w:t>
      </w:r>
      <w:r>
        <w:br w:type="textWrapping"/>
      </w:r>
      <w:r>
        <w:rPr>
          <w:rStyle w:val="VerbatimChar"/>
        </w:rPr>
        <w:t xml:space="preserve">## [4510] 130246  54232  27300 107849  37942  47971  69167   6504   6528</w:t>
      </w:r>
      <w:r>
        <w:br w:type="textWrapping"/>
      </w:r>
      <w:r>
        <w:rPr>
          <w:rStyle w:val="VerbatimChar"/>
        </w:rPr>
        <w:t xml:space="preserve">## [4519] 107763  25349 129428  20070 117488 112310  24201  84300  72657</w:t>
      </w:r>
      <w:r>
        <w:br w:type="textWrapping"/>
      </w:r>
      <w:r>
        <w:rPr>
          <w:rStyle w:val="VerbatimChar"/>
        </w:rPr>
        <w:t xml:space="preserve">## [4528]  90724  69542  88922  23753  12173  95207  93699  85008 133432</w:t>
      </w:r>
      <w:r>
        <w:br w:type="textWrapping"/>
      </w:r>
      <w:r>
        <w:rPr>
          <w:rStyle w:val="VerbatimChar"/>
        </w:rPr>
        <w:t xml:space="preserve">## [4537] 124396   9957  88046  61599 128205 102143  44287  74142 113990</w:t>
      </w:r>
      <w:r>
        <w:br w:type="textWrapping"/>
      </w:r>
      <w:r>
        <w:rPr>
          <w:rStyle w:val="VerbatimChar"/>
        </w:rPr>
        <w:t xml:space="preserve">## [4546]  21943  63967 139671  45411  83737  46457  17893 130449  91297</w:t>
      </w:r>
      <w:r>
        <w:br w:type="textWrapping"/>
      </w:r>
      <w:r>
        <w:rPr>
          <w:rStyle w:val="VerbatimChar"/>
        </w:rPr>
        <w:t xml:space="preserve">## [4555]  97382    731  80218 116988  41061  10617 104117   5846  67435</w:t>
      </w:r>
      <w:r>
        <w:br w:type="textWrapping"/>
      </w:r>
      <w:r>
        <w:rPr>
          <w:rStyle w:val="VerbatimChar"/>
        </w:rPr>
        <w:t xml:space="preserve">## [4564]  43108 120957  96696 130853 122997 110662  67941   2470  48351</w:t>
      </w:r>
      <w:r>
        <w:br w:type="textWrapping"/>
      </w:r>
      <w:r>
        <w:rPr>
          <w:rStyle w:val="VerbatimChar"/>
        </w:rPr>
        <w:t xml:space="preserve">## [4573]  87315 132167  27934  88353  10922  36443  59950 116613  82002</w:t>
      </w:r>
      <w:r>
        <w:br w:type="textWrapping"/>
      </w:r>
      <w:r>
        <w:rPr>
          <w:rStyle w:val="VerbatimChar"/>
        </w:rPr>
        <w:t xml:space="preserve">## [4582]  97769  83012   3810 122290  58187 106029 107329  64436 127238</w:t>
      </w:r>
      <w:r>
        <w:br w:type="textWrapping"/>
      </w:r>
      <w:r>
        <w:rPr>
          <w:rStyle w:val="VerbatimChar"/>
        </w:rPr>
        <w:t xml:space="preserve">## [4591]  46069  17020  15683  77346  85858  71670 134776  62349  40899</w:t>
      </w:r>
      <w:r>
        <w:br w:type="textWrapping"/>
      </w:r>
      <w:r>
        <w:rPr>
          <w:rStyle w:val="VerbatimChar"/>
        </w:rPr>
        <w:t xml:space="preserve">## [4600]  16926  63367    655 113957  35920   8848  66421 128031  97274</w:t>
      </w:r>
      <w:r>
        <w:br w:type="textWrapping"/>
      </w:r>
      <w:r>
        <w:rPr>
          <w:rStyle w:val="VerbatimChar"/>
        </w:rPr>
        <w:t xml:space="preserve">## [4609]  18934  60190  93361 111692 128278 134492 102935  41337 103705</w:t>
      </w:r>
      <w:r>
        <w:br w:type="textWrapping"/>
      </w:r>
      <w:r>
        <w:rPr>
          <w:rStyle w:val="VerbatimChar"/>
        </w:rPr>
        <w:t xml:space="preserve">## [4618]  12408 114686 103536   1824  10206 131415 127659  38363 130986</w:t>
      </w:r>
      <w:r>
        <w:br w:type="textWrapping"/>
      </w:r>
      <w:r>
        <w:rPr>
          <w:rStyle w:val="VerbatimChar"/>
        </w:rPr>
        <w:t xml:space="preserve">## [4627] 116385 127759  11311  22899   9334  72796 124601  50497 110108</w:t>
      </w:r>
      <w:r>
        <w:br w:type="textWrapping"/>
      </w:r>
      <w:r>
        <w:rPr>
          <w:rStyle w:val="VerbatimChar"/>
        </w:rPr>
        <w:t xml:space="preserve">## [4636]  27500  38726 108410  30231  60292 115873  35608  42365  35942</w:t>
      </w:r>
      <w:r>
        <w:br w:type="textWrapping"/>
      </w:r>
      <w:r>
        <w:rPr>
          <w:rStyle w:val="VerbatimChar"/>
        </w:rPr>
        <w:t xml:space="preserve">## [4645] 115114  56338 114310  88756 114600  96377  58439 115262  50377</w:t>
      </w:r>
      <w:r>
        <w:br w:type="textWrapping"/>
      </w:r>
      <w:r>
        <w:rPr>
          <w:rStyle w:val="VerbatimChar"/>
        </w:rPr>
        <w:t xml:space="preserve">## [4654] 127791  97676  68617 118061  80534   5129   8372  80524   9196</w:t>
      </w:r>
      <w:r>
        <w:br w:type="textWrapping"/>
      </w:r>
      <w:r>
        <w:rPr>
          <w:rStyle w:val="VerbatimChar"/>
        </w:rPr>
        <w:t xml:space="preserve">## [4663]  75558   7686  79174  49477  32872  80195  64092  25307  21726</w:t>
      </w:r>
      <w:r>
        <w:br w:type="textWrapping"/>
      </w:r>
      <w:r>
        <w:rPr>
          <w:rStyle w:val="VerbatimChar"/>
        </w:rPr>
        <w:t xml:space="preserve">## [4672]  76959 118877  20239  61881 117909  34488  63140 116922 106045</w:t>
      </w:r>
      <w:r>
        <w:br w:type="textWrapping"/>
      </w:r>
      <w:r>
        <w:rPr>
          <w:rStyle w:val="VerbatimChar"/>
        </w:rPr>
        <w:t xml:space="preserve">## [4681] 119489  45951 125392  98613  81543  92166 122239 107270  36248</w:t>
      </w:r>
      <w:r>
        <w:br w:type="textWrapping"/>
      </w:r>
      <w:r>
        <w:rPr>
          <w:rStyle w:val="VerbatimChar"/>
        </w:rPr>
        <w:t xml:space="preserve">## [4690]  85839   4919  85960   2186  69004  37145  52174  39726  92184</w:t>
      </w:r>
      <w:r>
        <w:br w:type="textWrapping"/>
      </w:r>
      <w:r>
        <w:rPr>
          <w:rStyle w:val="VerbatimChar"/>
        </w:rPr>
        <w:t xml:space="preserve">## [4699]  53019 139324 124327  32357   8865  81101 106478  31714  73241</w:t>
      </w:r>
      <w:r>
        <w:br w:type="textWrapping"/>
      </w:r>
      <w:r>
        <w:rPr>
          <w:rStyle w:val="VerbatimChar"/>
        </w:rPr>
        <w:t xml:space="preserve">## [4708]  37674 102527  34581 121260  30150  67131  73087 105560  84067</w:t>
      </w:r>
      <w:r>
        <w:br w:type="textWrapping"/>
      </w:r>
      <w:r>
        <w:rPr>
          <w:rStyle w:val="VerbatimChar"/>
        </w:rPr>
        <w:t xml:space="preserve">## [4717]  54471  73073  29311  41237  89665 114036  18210  27853  75221</w:t>
      </w:r>
      <w:r>
        <w:br w:type="textWrapping"/>
      </w:r>
      <w:r>
        <w:rPr>
          <w:rStyle w:val="VerbatimChar"/>
        </w:rPr>
        <w:t xml:space="preserve">## [4726]  36052  63502  31310  89705  87432  19249  85649  46347  57225</w:t>
      </w:r>
      <w:r>
        <w:br w:type="textWrapping"/>
      </w:r>
      <w:r>
        <w:rPr>
          <w:rStyle w:val="VerbatimChar"/>
        </w:rPr>
        <w:t xml:space="preserve">## [4735]   4069  90553  99369   2639 101043  76227  96716  16454 128509</w:t>
      </w:r>
      <w:r>
        <w:br w:type="textWrapping"/>
      </w:r>
      <w:r>
        <w:rPr>
          <w:rStyle w:val="VerbatimChar"/>
        </w:rPr>
        <w:t xml:space="preserve">## [4744]  55966 114489 130000  24993     27 124881 113167    747  50791</w:t>
      </w:r>
      <w:r>
        <w:br w:type="textWrapping"/>
      </w:r>
      <w:r>
        <w:rPr>
          <w:rStyle w:val="VerbatimChar"/>
        </w:rPr>
        <w:t xml:space="preserve">## [4753] 123072  38629  87889  71263 107262 111520  64354 104731  92973</w:t>
      </w:r>
      <w:r>
        <w:br w:type="textWrapping"/>
      </w:r>
      <w:r>
        <w:rPr>
          <w:rStyle w:val="VerbatimChar"/>
        </w:rPr>
        <w:t xml:space="preserve">## [4762]  42289  11589  86334 135898  60553 101808 121547  30515 131783</w:t>
      </w:r>
      <w:r>
        <w:br w:type="textWrapping"/>
      </w:r>
      <w:r>
        <w:rPr>
          <w:rStyle w:val="VerbatimChar"/>
        </w:rPr>
        <w:t xml:space="preserve">## [4771]  53054  89159  13298 102307 125956  75841 105733  83404  49776</w:t>
      </w:r>
      <w:r>
        <w:br w:type="textWrapping"/>
      </w:r>
      <w:r>
        <w:rPr>
          <w:rStyle w:val="VerbatimChar"/>
        </w:rPr>
        <w:t xml:space="preserve">## [4780] 121766 128574  84918  27150 100677 108830  96877  75389  71867</w:t>
      </w:r>
      <w:r>
        <w:br w:type="textWrapping"/>
      </w:r>
      <w:r>
        <w:rPr>
          <w:rStyle w:val="VerbatimChar"/>
        </w:rPr>
        <w:t xml:space="preserve">## [4789]  66599  74866  84194  67792  96309 116527 102818  53112 131325</w:t>
      </w:r>
      <w:r>
        <w:br w:type="textWrapping"/>
      </w:r>
      <w:r>
        <w:rPr>
          <w:rStyle w:val="VerbatimChar"/>
        </w:rPr>
        <w:t xml:space="preserve">## [4798]  51689 117068  56861   8963  37969  90984  83695  22758  14637</w:t>
      </w:r>
      <w:r>
        <w:br w:type="textWrapping"/>
      </w:r>
      <w:r>
        <w:rPr>
          <w:rStyle w:val="VerbatimChar"/>
        </w:rPr>
        <w:t xml:space="preserve">## [4807]    596  92078 112311 126448  69703  51666 102182 139169  97108</w:t>
      </w:r>
      <w:r>
        <w:br w:type="textWrapping"/>
      </w:r>
      <w:r>
        <w:rPr>
          <w:rStyle w:val="VerbatimChar"/>
        </w:rPr>
        <w:t xml:space="preserve">## [4816] 115558  79534  55948  86791  56044  87745  33742  98782  79640</w:t>
      </w:r>
      <w:r>
        <w:br w:type="textWrapping"/>
      </w:r>
      <w:r>
        <w:rPr>
          <w:rStyle w:val="VerbatimChar"/>
        </w:rPr>
        <w:t xml:space="preserve">## [4825]  95070  20634  24261  59988  97199 128877 115659  25312 124821</w:t>
      </w:r>
      <w:r>
        <w:br w:type="textWrapping"/>
      </w:r>
      <w:r>
        <w:rPr>
          <w:rStyle w:val="VerbatimChar"/>
        </w:rPr>
        <w:t xml:space="preserve">## [4834]  32277  87283  22202 114247  59104  12374  45877  38271  12911</w:t>
      </w:r>
      <w:r>
        <w:br w:type="textWrapping"/>
      </w:r>
      <w:r>
        <w:rPr>
          <w:rStyle w:val="VerbatimChar"/>
        </w:rPr>
        <w:t xml:space="preserve">## [4843]  24921  75660  19282  88066  37572  95247  21581  42706 123281</w:t>
      </w:r>
      <w:r>
        <w:br w:type="textWrapping"/>
      </w:r>
      <w:r>
        <w:rPr>
          <w:rStyle w:val="VerbatimChar"/>
        </w:rPr>
        <w:t xml:space="preserve">## [4852]  20126  40989  66357  24890  63717  66348  98040  75355   5938</w:t>
      </w:r>
      <w:r>
        <w:br w:type="textWrapping"/>
      </w:r>
      <w:r>
        <w:rPr>
          <w:rStyle w:val="VerbatimChar"/>
        </w:rPr>
        <w:t xml:space="preserve">## [4861]  82876  21148  65956 137050 112915  92426 122840 114003  46199</w:t>
      </w:r>
      <w:r>
        <w:br w:type="textWrapping"/>
      </w:r>
      <w:r>
        <w:rPr>
          <w:rStyle w:val="VerbatimChar"/>
        </w:rPr>
        <w:t xml:space="preserve">## [4870] 125797 114187  10174 117070 133707 103917 139367  57720  89426</w:t>
      </w:r>
      <w:r>
        <w:br w:type="textWrapping"/>
      </w:r>
      <w:r>
        <w:rPr>
          <w:rStyle w:val="VerbatimChar"/>
        </w:rPr>
        <w:t xml:space="preserve">## [4879]  44925  75600  12536  30316  39671 127853  24804  99412 138641</w:t>
      </w:r>
      <w:r>
        <w:br w:type="textWrapping"/>
      </w:r>
      <w:r>
        <w:rPr>
          <w:rStyle w:val="VerbatimChar"/>
        </w:rPr>
        <w:t xml:space="preserve">## [4888]  42212  77002  22377 108336  36679  87759 115629 115403 129142</w:t>
      </w:r>
      <w:r>
        <w:br w:type="textWrapping"/>
      </w:r>
      <w:r>
        <w:rPr>
          <w:rStyle w:val="VerbatimChar"/>
        </w:rPr>
        <w:t xml:space="preserve">## [4897]  83169  71356  66057  66094  95202  99766  18264  52846  99934</w:t>
      </w:r>
      <w:r>
        <w:br w:type="textWrapping"/>
      </w:r>
      <w:r>
        <w:rPr>
          <w:rStyle w:val="VerbatimChar"/>
        </w:rPr>
        <w:t xml:space="preserve">## [4906] 115913  52715  72321 130409  10373   7247  88591  50627 125231</w:t>
      </w:r>
      <w:r>
        <w:br w:type="textWrapping"/>
      </w:r>
      <w:r>
        <w:rPr>
          <w:rStyle w:val="VerbatimChar"/>
        </w:rPr>
        <w:t xml:space="preserve">## [4915]  86779 114827  17513 133589 129502  51119  88382 131894  10472</w:t>
      </w:r>
      <w:r>
        <w:br w:type="textWrapping"/>
      </w:r>
      <w:r>
        <w:rPr>
          <w:rStyle w:val="VerbatimChar"/>
        </w:rPr>
        <w:t xml:space="preserve">## [4924]  75798  11823  35027 107999  95134  41139  93375  79757  65655</w:t>
      </w:r>
      <w:r>
        <w:br w:type="textWrapping"/>
      </w:r>
      <w:r>
        <w:rPr>
          <w:rStyle w:val="VerbatimChar"/>
        </w:rPr>
        <w:t xml:space="preserve">## [4933]  46270  56114  75730  47813  97072  87916   9240 114881 134714</w:t>
      </w:r>
      <w:r>
        <w:br w:type="textWrapping"/>
      </w:r>
      <w:r>
        <w:rPr>
          <w:rStyle w:val="VerbatimChar"/>
        </w:rPr>
        <w:t xml:space="preserve">## [4942] 106573  75382 117215  18793 137513   6691  41343 131816  66968</w:t>
      </w:r>
      <w:r>
        <w:br w:type="textWrapping"/>
      </w:r>
      <w:r>
        <w:rPr>
          <w:rStyle w:val="VerbatimChar"/>
        </w:rPr>
        <w:t xml:space="preserve">## [4951]  54295  78545  88851  90324  30790    372  24638  61378   8039</w:t>
      </w:r>
      <w:r>
        <w:br w:type="textWrapping"/>
      </w:r>
      <w:r>
        <w:rPr>
          <w:rStyle w:val="VerbatimChar"/>
        </w:rPr>
        <w:t xml:space="preserve">## [4960] 116266  17681   2929 122235  22790  41574  10872 126519 129995</w:t>
      </w:r>
      <w:r>
        <w:br w:type="textWrapping"/>
      </w:r>
      <w:r>
        <w:rPr>
          <w:rStyle w:val="VerbatimChar"/>
        </w:rPr>
        <w:t xml:space="preserve">## [4969]  94258 134013 136998  88924  48096 125649 109439 107855  85481</w:t>
      </w:r>
      <w:r>
        <w:br w:type="textWrapping"/>
      </w:r>
      <w:r>
        <w:rPr>
          <w:rStyle w:val="VerbatimChar"/>
        </w:rPr>
        <w:t xml:space="preserve">## [4978] 103187 114420 106986  23572  26272  70510  16354 119233  63013</w:t>
      </w:r>
      <w:r>
        <w:br w:type="textWrapping"/>
      </w:r>
      <w:r>
        <w:rPr>
          <w:rStyle w:val="VerbatimChar"/>
        </w:rPr>
        <w:t xml:space="preserve">## [4987]  66330   2564 117159 127056  53162  45744  28918   8257  15534</w:t>
      </w:r>
      <w:r>
        <w:br w:type="textWrapping"/>
      </w:r>
      <w:r>
        <w:rPr>
          <w:rStyle w:val="VerbatimChar"/>
        </w:rPr>
        <w:t xml:space="preserve">## [4996]  67488   6104  88342   4885   6331  88883  26403  90757  85003</w:t>
      </w:r>
      <w:r>
        <w:br w:type="textWrapping"/>
      </w:r>
      <w:r>
        <w:rPr>
          <w:rStyle w:val="VerbatimChar"/>
        </w:rPr>
        <w:t xml:space="preserve">## [5005]  94421  97611  29080 105206  26011  11918  99955  36621   5330</w:t>
      </w:r>
      <w:r>
        <w:br w:type="textWrapping"/>
      </w:r>
      <w:r>
        <w:rPr>
          <w:rStyle w:val="VerbatimChar"/>
        </w:rPr>
        <w:t xml:space="preserve">## [5014]  17796 124064  70473 137508  75812  33580   5296 102282  16541</w:t>
      </w:r>
      <w:r>
        <w:br w:type="textWrapping"/>
      </w:r>
      <w:r>
        <w:rPr>
          <w:rStyle w:val="VerbatimChar"/>
        </w:rPr>
        <w:t xml:space="preserve">## [5023]  23267 110434  95098   3640  80838  26217 114244 139532  15992</w:t>
      </w:r>
      <w:r>
        <w:br w:type="textWrapping"/>
      </w:r>
      <w:r>
        <w:rPr>
          <w:rStyle w:val="VerbatimChar"/>
        </w:rPr>
        <w:t xml:space="preserve">## [5032]   2068 125862  30875  66948  95331  80650 139544 122493 123622</w:t>
      </w:r>
      <w:r>
        <w:br w:type="textWrapping"/>
      </w:r>
      <w:r>
        <w:rPr>
          <w:rStyle w:val="VerbatimChar"/>
        </w:rPr>
        <w:t xml:space="preserve">## [5041]  54687 116814  53838  89082  43799  89545  11926  18736  77557</w:t>
      </w:r>
      <w:r>
        <w:br w:type="textWrapping"/>
      </w:r>
      <w:r>
        <w:rPr>
          <w:rStyle w:val="VerbatimChar"/>
        </w:rPr>
        <w:t xml:space="preserve">## [5050]  11495   1241  83548  10076 139006   2017  62755  12610 119752</w:t>
      </w:r>
      <w:r>
        <w:br w:type="textWrapping"/>
      </w:r>
      <w:r>
        <w:rPr>
          <w:rStyle w:val="VerbatimChar"/>
        </w:rPr>
        <w:t xml:space="preserve">## [5059] 135630  60831  88131  20100  21926 114552  23827  39015 135877</w:t>
      </w:r>
      <w:r>
        <w:br w:type="textWrapping"/>
      </w:r>
      <w:r>
        <w:rPr>
          <w:rStyle w:val="VerbatimChar"/>
        </w:rPr>
        <w:t xml:space="preserve">## [5068] 101527  88001  50172  93869  45425  15368 133427  52349   8018</w:t>
      </w:r>
      <w:r>
        <w:br w:type="textWrapping"/>
      </w:r>
      <w:r>
        <w:rPr>
          <w:rStyle w:val="VerbatimChar"/>
        </w:rPr>
        <w:t xml:space="preserve">## [5077]  12944  18135  37465  61415 103458 107955 104460  92928  49049</w:t>
      </w:r>
      <w:r>
        <w:br w:type="textWrapping"/>
      </w:r>
      <w:r>
        <w:rPr>
          <w:rStyle w:val="VerbatimChar"/>
        </w:rPr>
        <w:t xml:space="preserve">## [5086]  24622   4111  15703  36156    896  82137   4915  23334 124817</w:t>
      </w:r>
      <w:r>
        <w:br w:type="textWrapping"/>
      </w:r>
      <w:r>
        <w:rPr>
          <w:rStyle w:val="VerbatimChar"/>
        </w:rPr>
        <w:t xml:space="preserve">## [5095]   7690   2438  94102 120674  26161  74453  86484  13228 119307</w:t>
      </w:r>
      <w:r>
        <w:br w:type="textWrapping"/>
      </w:r>
      <w:r>
        <w:rPr>
          <w:rStyle w:val="VerbatimChar"/>
        </w:rPr>
        <w:t xml:space="preserve">## [5104]  97831  93445    496  97598  64633  11887 134679   5424 113344</w:t>
      </w:r>
      <w:r>
        <w:br w:type="textWrapping"/>
      </w:r>
      <w:r>
        <w:rPr>
          <w:rStyle w:val="VerbatimChar"/>
        </w:rPr>
        <w:t xml:space="preserve">## [5113]   3767  38765  84749  69155  51158  62369 111822  48541  21620</w:t>
      </w:r>
      <w:r>
        <w:br w:type="textWrapping"/>
      </w:r>
      <w:r>
        <w:rPr>
          <w:rStyle w:val="VerbatimChar"/>
        </w:rPr>
        <w:t xml:space="preserve">## [5122]  23214 123616  19413  79528  98921  41900  40184   1490   5189</w:t>
      </w:r>
      <w:r>
        <w:br w:type="textWrapping"/>
      </w:r>
      <w:r>
        <w:rPr>
          <w:rStyle w:val="VerbatimChar"/>
        </w:rPr>
        <w:t xml:space="preserve">## [5131]  39101  48218 102470  57933 138989  50345  58714  84205 125716</w:t>
      </w:r>
      <w:r>
        <w:br w:type="textWrapping"/>
      </w:r>
      <w:r>
        <w:rPr>
          <w:rStyle w:val="VerbatimChar"/>
        </w:rPr>
        <w:t xml:space="preserve">## [5140]  43875  31695 109709  58124  12136 113925 100243 137985  97423</w:t>
      </w:r>
      <w:r>
        <w:br w:type="textWrapping"/>
      </w:r>
      <w:r>
        <w:rPr>
          <w:rStyle w:val="VerbatimChar"/>
        </w:rPr>
        <w:t xml:space="preserve">## [5149]  14629  27555  54157  45098 116335  43906 117062  33699   2689</w:t>
      </w:r>
      <w:r>
        <w:br w:type="textWrapping"/>
      </w:r>
      <w:r>
        <w:rPr>
          <w:rStyle w:val="VerbatimChar"/>
        </w:rPr>
        <w:t xml:space="preserve">## [5158] 138247 132064 117667  22493  51872 135064 127255 105520  42116</w:t>
      </w:r>
      <w:r>
        <w:br w:type="textWrapping"/>
      </w:r>
      <w:r>
        <w:rPr>
          <w:rStyle w:val="VerbatimChar"/>
        </w:rPr>
        <w:t xml:space="preserve">## [5167]  24687  81197  21783  77944 118690  16736  54451  30654  76073</w:t>
      </w:r>
      <w:r>
        <w:br w:type="textWrapping"/>
      </w:r>
      <w:r>
        <w:rPr>
          <w:rStyle w:val="VerbatimChar"/>
        </w:rPr>
        <w:t xml:space="preserve">## [5176] 109535 121388  25856 105057  87842  74037 137077  89812  38295</w:t>
      </w:r>
      <w:r>
        <w:br w:type="textWrapping"/>
      </w:r>
      <w:r>
        <w:rPr>
          <w:rStyle w:val="VerbatimChar"/>
        </w:rPr>
        <w:t xml:space="preserve">## [5185]  98920  21532  41010 104193  65957  68057 129523  26833  62737</w:t>
      </w:r>
      <w:r>
        <w:br w:type="textWrapping"/>
      </w:r>
      <w:r>
        <w:rPr>
          <w:rStyle w:val="VerbatimChar"/>
        </w:rPr>
        <w:t xml:space="preserve">## [5194]  41485  29310  27005 138818    964  80481  66824   8842  13393</w:t>
      </w:r>
      <w:r>
        <w:br w:type="textWrapping"/>
      </w:r>
      <w:r>
        <w:rPr>
          <w:rStyle w:val="VerbatimChar"/>
        </w:rPr>
        <w:t xml:space="preserve">## [5203]  59729 116702  91077  83689  15967  37641  77170  90424 121944</w:t>
      </w:r>
      <w:r>
        <w:br w:type="textWrapping"/>
      </w:r>
      <w:r>
        <w:rPr>
          <w:rStyle w:val="VerbatimChar"/>
        </w:rPr>
        <w:t xml:space="preserve">## [5212] 110294  31491  78740 115775 102775  48708    657  35819  79440</w:t>
      </w:r>
      <w:r>
        <w:br w:type="textWrapping"/>
      </w:r>
      <w:r>
        <w:rPr>
          <w:rStyle w:val="VerbatimChar"/>
        </w:rPr>
        <w:t xml:space="preserve">## [5221]  74879 125459 124094 111477   5139 125464  64419 115843  21674</w:t>
      </w:r>
      <w:r>
        <w:br w:type="textWrapping"/>
      </w:r>
      <w:r>
        <w:rPr>
          <w:rStyle w:val="VerbatimChar"/>
        </w:rPr>
        <w:t xml:space="preserve">## [5230]  42183  84243  76071 134325 122975  82179  38228 105072 125916</w:t>
      </w:r>
      <w:r>
        <w:br w:type="textWrapping"/>
      </w:r>
      <w:r>
        <w:rPr>
          <w:rStyle w:val="VerbatimChar"/>
        </w:rPr>
        <w:t xml:space="preserve">## [5239] 123631  98866 101768   6361  99598  49089 113322 102350   5440</w:t>
      </w:r>
      <w:r>
        <w:br w:type="textWrapping"/>
      </w:r>
      <w:r>
        <w:rPr>
          <w:rStyle w:val="VerbatimChar"/>
        </w:rPr>
        <w:t xml:space="preserve">## [5248]   5160  47561  31975  50476  73815  25705 138149  54457  72453</w:t>
      </w:r>
      <w:r>
        <w:br w:type="textWrapping"/>
      </w:r>
      <w:r>
        <w:rPr>
          <w:rStyle w:val="VerbatimChar"/>
        </w:rPr>
        <w:t xml:space="preserve">## [5257]  17761  77808 128672 135144   6817  58902  13973  27540 127436</w:t>
      </w:r>
      <w:r>
        <w:br w:type="textWrapping"/>
      </w:r>
      <w:r>
        <w:rPr>
          <w:rStyle w:val="VerbatimChar"/>
        </w:rPr>
        <w:t xml:space="preserve">## [5266]  31021  38325  29669  26649  12439 130368  80443  15879  94392</w:t>
      </w:r>
      <w:r>
        <w:br w:type="textWrapping"/>
      </w:r>
      <w:r>
        <w:rPr>
          <w:rStyle w:val="VerbatimChar"/>
        </w:rPr>
        <w:t xml:space="preserve">## [5275]  54191  81823  58763  17137  63861  26255  42558 105904 114956</w:t>
      </w:r>
      <w:r>
        <w:br w:type="textWrapping"/>
      </w:r>
      <w:r>
        <w:rPr>
          <w:rStyle w:val="VerbatimChar"/>
        </w:rPr>
        <w:t xml:space="preserve">## [5284]  95409  41672 131002  61471  49822  40998  33383  28985  14834</w:t>
      </w:r>
      <w:r>
        <w:br w:type="textWrapping"/>
      </w:r>
      <w:r>
        <w:rPr>
          <w:rStyle w:val="VerbatimChar"/>
        </w:rPr>
        <w:t xml:space="preserve">## [5293]  70960  76570 124654  20109 108760  11919 139065  38124  72718</w:t>
      </w:r>
      <w:r>
        <w:br w:type="textWrapping"/>
      </w:r>
      <w:r>
        <w:rPr>
          <w:rStyle w:val="VerbatimChar"/>
        </w:rPr>
        <w:t xml:space="preserve">## [5302] 117669  22783  92747  67745  56036  24058  30272 138313  93628</w:t>
      </w:r>
      <w:r>
        <w:br w:type="textWrapping"/>
      </w:r>
      <w:r>
        <w:rPr>
          <w:rStyle w:val="VerbatimChar"/>
        </w:rPr>
        <w:t xml:space="preserve">## [5311]  78388 107289 121031 136073   9431 111759 102610  74620 131155</w:t>
      </w:r>
      <w:r>
        <w:br w:type="textWrapping"/>
      </w:r>
      <w:r>
        <w:rPr>
          <w:rStyle w:val="VerbatimChar"/>
        </w:rPr>
        <w:t xml:space="preserve">## [5320]  50898  10792  55458 119750  86134  75302  10371    211  43044</w:t>
      </w:r>
      <w:r>
        <w:br w:type="textWrapping"/>
      </w:r>
      <w:r>
        <w:rPr>
          <w:rStyle w:val="VerbatimChar"/>
        </w:rPr>
        <w:t xml:space="preserve">## [5329]  59352  77990  54260  20087  82614  30146  65168  44119  28977</w:t>
      </w:r>
      <w:r>
        <w:br w:type="textWrapping"/>
      </w:r>
      <w:r>
        <w:rPr>
          <w:rStyle w:val="VerbatimChar"/>
        </w:rPr>
        <w:t xml:space="preserve">## [5338]  60022 102409 109302 118763 120921 118777  28421  77079  54697</w:t>
      </w:r>
      <w:r>
        <w:br w:type="textWrapping"/>
      </w:r>
      <w:r>
        <w:rPr>
          <w:rStyle w:val="VerbatimChar"/>
        </w:rPr>
        <w:t xml:space="preserve">## [5347]  77313  43097  40662  51214  86313  74230  34273 114409  50339</w:t>
      </w:r>
      <w:r>
        <w:br w:type="textWrapping"/>
      </w:r>
      <w:r>
        <w:rPr>
          <w:rStyle w:val="VerbatimChar"/>
        </w:rPr>
        <w:t xml:space="preserve">## [5356]  55066   5604  97489  31297  79072  73017  79624  22637 103625</w:t>
      </w:r>
      <w:r>
        <w:br w:type="textWrapping"/>
      </w:r>
      <w:r>
        <w:rPr>
          <w:rStyle w:val="VerbatimChar"/>
        </w:rPr>
        <w:t xml:space="preserve">## [5365]  36775  41644  42814 120808  79043  36964  43282 128822  29661</w:t>
      </w:r>
      <w:r>
        <w:br w:type="textWrapping"/>
      </w:r>
      <w:r>
        <w:rPr>
          <w:rStyle w:val="VerbatimChar"/>
        </w:rPr>
        <w:t xml:space="preserve">## [5374]  35872 138678  35572 130856 102540  64161  22416  69245  84355</w:t>
      </w:r>
      <w:r>
        <w:br w:type="textWrapping"/>
      </w:r>
      <w:r>
        <w:rPr>
          <w:rStyle w:val="VerbatimChar"/>
        </w:rPr>
        <w:t xml:space="preserve">## [5383]  25981  44013  77376  99878  13226   7870  36632  11746  38549</w:t>
      </w:r>
      <w:r>
        <w:br w:type="textWrapping"/>
      </w:r>
      <w:r>
        <w:rPr>
          <w:rStyle w:val="VerbatimChar"/>
        </w:rPr>
        <w:t xml:space="preserve">## [5392]  28830  24227 120812  88544  90901  51436   3429 123715 104985</w:t>
      </w:r>
      <w:r>
        <w:br w:type="textWrapping"/>
      </w:r>
      <w:r>
        <w:rPr>
          <w:rStyle w:val="VerbatimChar"/>
        </w:rPr>
        <w:t xml:space="preserve">## [5401] 122138   1293  47734  90856 101580  25237 136462 100010 105137</w:t>
      </w:r>
      <w:r>
        <w:br w:type="textWrapping"/>
      </w:r>
      <w:r>
        <w:rPr>
          <w:rStyle w:val="VerbatimChar"/>
        </w:rPr>
        <w:t xml:space="preserve">## [5410] 122349  99471  69299  28368  85601  36073 100485  64408  72323</w:t>
      </w:r>
      <w:r>
        <w:br w:type="textWrapping"/>
      </w:r>
      <w:r>
        <w:rPr>
          <w:rStyle w:val="VerbatimChar"/>
        </w:rPr>
        <w:t xml:space="preserve">## [5419]  72369  29492 109219  92564  89256  36251 107344  12370  18976</w:t>
      </w:r>
      <w:r>
        <w:br w:type="textWrapping"/>
      </w:r>
      <w:r>
        <w:rPr>
          <w:rStyle w:val="VerbatimChar"/>
        </w:rPr>
        <w:t xml:space="preserve">## [5428]  87974  56591  39077  47438 114585  10217 128052   5957  52774</w:t>
      </w:r>
      <w:r>
        <w:br w:type="textWrapping"/>
      </w:r>
      <w:r>
        <w:rPr>
          <w:rStyle w:val="VerbatimChar"/>
        </w:rPr>
        <w:t xml:space="preserve">## [5437]  99183  93439 106649  46829  10776  75739 101124  84681  30145</w:t>
      </w:r>
      <w:r>
        <w:br w:type="textWrapping"/>
      </w:r>
      <w:r>
        <w:rPr>
          <w:rStyle w:val="VerbatimChar"/>
        </w:rPr>
        <w:t xml:space="preserve">## [5446]  76285  53158   6618  64142  88686 120319 109626  88912 106660</w:t>
      </w:r>
      <w:r>
        <w:br w:type="textWrapping"/>
      </w:r>
      <w:r>
        <w:rPr>
          <w:rStyle w:val="VerbatimChar"/>
        </w:rPr>
        <w:t xml:space="preserve">## [5455]  92862 125825  62603  45437  73377  46723 122425  44430 122515</w:t>
      </w:r>
      <w:r>
        <w:br w:type="textWrapping"/>
      </w:r>
      <w:r>
        <w:rPr>
          <w:rStyle w:val="VerbatimChar"/>
        </w:rPr>
        <w:t xml:space="preserve">## [5464]  56811 131080  39070 103005  69802  48551  87143  49201  53009</w:t>
      </w:r>
      <w:r>
        <w:br w:type="textWrapping"/>
      </w:r>
      <w:r>
        <w:rPr>
          <w:rStyle w:val="VerbatimChar"/>
        </w:rPr>
        <w:t xml:space="preserve">## [5473]  69864  93367 126886  21263  38370  90508  90546  94380  15829</w:t>
      </w:r>
      <w:r>
        <w:br w:type="textWrapping"/>
      </w:r>
      <w:r>
        <w:rPr>
          <w:rStyle w:val="VerbatimChar"/>
        </w:rPr>
        <w:t xml:space="preserve">## [5482] 103026  26562 131957 114793 120629 115181 111366  44814  97324</w:t>
      </w:r>
      <w:r>
        <w:br w:type="textWrapping"/>
      </w:r>
      <w:r>
        <w:rPr>
          <w:rStyle w:val="VerbatimChar"/>
        </w:rPr>
        <w:t xml:space="preserve">## [5491]  53180  30656  51901 132837 116927 115368  48801  65887   9518</w:t>
      </w:r>
      <w:r>
        <w:br w:type="textWrapping"/>
      </w:r>
      <w:r>
        <w:rPr>
          <w:rStyle w:val="VerbatimChar"/>
        </w:rPr>
        <w:t xml:space="preserve">## [5500]  52176   8503  86881  68488  82987 133369 115335  43206  31182</w:t>
      </w:r>
      <w:r>
        <w:br w:type="textWrapping"/>
      </w:r>
      <w:r>
        <w:rPr>
          <w:rStyle w:val="VerbatimChar"/>
        </w:rPr>
        <w:t xml:space="preserve">## [5509]  33328 121366 126807  21556    415 112152 117033 126501  59143</w:t>
      </w:r>
      <w:r>
        <w:br w:type="textWrapping"/>
      </w:r>
      <w:r>
        <w:rPr>
          <w:rStyle w:val="VerbatimChar"/>
        </w:rPr>
        <w:t xml:space="preserve">## [5518]  71613  45111 130689 139443   2060  29928  36514  46866   1312</w:t>
      </w:r>
      <w:r>
        <w:br w:type="textWrapping"/>
      </w:r>
      <w:r>
        <w:rPr>
          <w:rStyle w:val="VerbatimChar"/>
        </w:rPr>
        <w:t xml:space="preserve">## [5527]  85681  66296  10059  20564 119182  66353  48639   4120 135994</w:t>
      </w:r>
      <w:r>
        <w:br w:type="textWrapping"/>
      </w:r>
      <w:r>
        <w:rPr>
          <w:rStyle w:val="VerbatimChar"/>
        </w:rPr>
        <w:t xml:space="preserve">## [5536]  69770  43744  27009  23601 112367   3031  69103  28347  99073</w:t>
      </w:r>
      <w:r>
        <w:br w:type="textWrapping"/>
      </w:r>
      <w:r>
        <w:rPr>
          <w:rStyle w:val="VerbatimChar"/>
        </w:rPr>
        <w:t xml:space="preserve">## [5545] 123261 122068  51059  96911 103260 113985  17333  72291  57377</w:t>
      </w:r>
      <w:r>
        <w:br w:type="textWrapping"/>
      </w:r>
      <w:r>
        <w:rPr>
          <w:rStyle w:val="VerbatimChar"/>
        </w:rPr>
        <w:t xml:space="preserve">## [5554]  98566  36140  11483  23637 115197 118893   1860  92995 120673</w:t>
      </w:r>
      <w:r>
        <w:br w:type="textWrapping"/>
      </w:r>
      <w:r>
        <w:rPr>
          <w:rStyle w:val="VerbatimChar"/>
        </w:rPr>
        <w:t xml:space="preserve">## [5563]  41438  57752    492  68651  14112  99834  37147  28093  38859</w:t>
      </w:r>
      <w:r>
        <w:br w:type="textWrapping"/>
      </w:r>
      <w:r>
        <w:rPr>
          <w:rStyle w:val="VerbatimChar"/>
        </w:rPr>
        <w:t xml:space="preserve">## [5572] 128873  16284  66655  94082  34382   8065  12546  29003 136516</w:t>
      </w:r>
      <w:r>
        <w:br w:type="textWrapping"/>
      </w:r>
      <w:r>
        <w:rPr>
          <w:rStyle w:val="VerbatimChar"/>
        </w:rPr>
        <w:t xml:space="preserve">## [5581]  82851 122784  52179   9924 117347 135015  60455 109495 139340</w:t>
      </w:r>
      <w:r>
        <w:br w:type="textWrapping"/>
      </w:r>
      <w:r>
        <w:rPr>
          <w:rStyle w:val="VerbatimChar"/>
        </w:rPr>
        <w:t xml:space="preserve">## [5590]  17415 134146   6048  82146  63706  23531 114086  33073  20495</w:t>
      </w:r>
      <w:r>
        <w:br w:type="textWrapping"/>
      </w:r>
      <w:r>
        <w:rPr>
          <w:rStyle w:val="VerbatimChar"/>
        </w:rPr>
        <w:t xml:space="preserve">## [5599]  37174 128063 127655 120826  27356  59392 110123  54460  81362</w:t>
      </w:r>
      <w:r>
        <w:br w:type="textWrapping"/>
      </w:r>
      <w:r>
        <w:rPr>
          <w:rStyle w:val="VerbatimChar"/>
        </w:rPr>
        <w:t xml:space="preserve">## [5608]   8651  71442  26620 137664   8386   7276 138385  78139  26222</w:t>
      </w:r>
      <w:r>
        <w:br w:type="textWrapping"/>
      </w:r>
      <w:r>
        <w:rPr>
          <w:rStyle w:val="VerbatimChar"/>
        </w:rPr>
        <w:t xml:space="preserve">## [5617]  87769 122195  82745  48126 131630  47629  84381  11557  72488</w:t>
      </w:r>
      <w:r>
        <w:br w:type="textWrapping"/>
      </w:r>
      <w:r>
        <w:rPr>
          <w:rStyle w:val="VerbatimChar"/>
        </w:rPr>
        <w:t xml:space="preserve">## [5626]   5643 119768  47258 113498  43746  75752 138680 109601  89351</w:t>
      </w:r>
      <w:r>
        <w:br w:type="textWrapping"/>
      </w:r>
      <w:r>
        <w:rPr>
          <w:rStyle w:val="VerbatimChar"/>
        </w:rPr>
        <w:t xml:space="preserve">## [5635]  74163  36912 110267  40379  43134  18720  19579  55940 136801</w:t>
      </w:r>
      <w:r>
        <w:br w:type="textWrapping"/>
      </w:r>
      <w:r>
        <w:rPr>
          <w:rStyle w:val="VerbatimChar"/>
        </w:rPr>
        <w:t xml:space="preserve">## [5644]  90845  93444  58668  39985  86576  43687 132493  92447  33916</w:t>
      </w:r>
      <w:r>
        <w:br w:type="textWrapping"/>
      </w:r>
      <w:r>
        <w:rPr>
          <w:rStyle w:val="VerbatimChar"/>
        </w:rPr>
        <w:t xml:space="preserve">## [5653]  66982  77970  67982  24885 109388 138091  51813  94662  95845</w:t>
      </w:r>
      <w:r>
        <w:br w:type="textWrapping"/>
      </w:r>
      <w:r>
        <w:rPr>
          <w:rStyle w:val="VerbatimChar"/>
        </w:rPr>
        <w:t xml:space="preserve">## [5662] 127036  78298  25174  10516 100635  36556  87306  13328    303</w:t>
      </w:r>
      <w:r>
        <w:br w:type="textWrapping"/>
      </w:r>
      <w:r>
        <w:rPr>
          <w:rStyle w:val="VerbatimChar"/>
        </w:rPr>
        <w:t xml:space="preserve">## [5671]  39497   6862  32128    869  61166  94130 105747 101984  27167</w:t>
      </w:r>
      <w:r>
        <w:br w:type="textWrapping"/>
      </w:r>
      <w:r>
        <w:rPr>
          <w:rStyle w:val="VerbatimChar"/>
        </w:rPr>
        <w:t xml:space="preserve">## [5680]  20524  52230  37083 131142  67336 130479  28400 131060  38098</w:t>
      </w:r>
      <w:r>
        <w:br w:type="textWrapping"/>
      </w:r>
      <w:r>
        <w:rPr>
          <w:rStyle w:val="VerbatimChar"/>
        </w:rPr>
        <w:t xml:space="preserve">## [5689]  50789  72650  35784  91490  15164 131007  55289  63076   6877</w:t>
      </w:r>
      <w:r>
        <w:br w:type="textWrapping"/>
      </w:r>
      <w:r>
        <w:rPr>
          <w:rStyle w:val="VerbatimChar"/>
        </w:rPr>
        <w:t xml:space="preserve">## [5698] 118240 125509  55164  87349 123172  84094  87712  67175 117972</w:t>
      </w:r>
      <w:r>
        <w:br w:type="textWrapping"/>
      </w:r>
      <w:r>
        <w:rPr>
          <w:rStyle w:val="VerbatimChar"/>
        </w:rPr>
        <w:t xml:space="preserve">## [5707]  47416  83625  56207  59768  45706  63260  66780  32921   6510</w:t>
      </w:r>
      <w:r>
        <w:br w:type="textWrapping"/>
      </w:r>
      <w:r>
        <w:rPr>
          <w:rStyle w:val="VerbatimChar"/>
        </w:rPr>
        <w:t xml:space="preserve">## [5716]  70005  64643  49214  61071  88884  22795  96350  50511 132504</w:t>
      </w:r>
      <w:r>
        <w:br w:type="textWrapping"/>
      </w:r>
      <w:r>
        <w:rPr>
          <w:rStyle w:val="VerbatimChar"/>
        </w:rPr>
        <w:t xml:space="preserve">## [5725]  25505   7140   2570  99908  19669  45893 131293  93219  88918</w:t>
      </w:r>
      <w:r>
        <w:br w:type="textWrapping"/>
      </w:r>
      <w:r>
        <w:rPr>
          <w:rStyle w:val="VerbatimChar"/>
        </w:rPr>
        <w:t xml:space="preserve">## [5734] 137852  35716  46789  86704  71897  75049  93428  41851  72160</w:t>
      </w:r>
      <w:r>
        <w:br w:type="textWrapping"/>
      </w:r>
      <w:r>
        <w:rPr>
          <w:rStyle w:val="VerbatimChar"/>
        </w:rPr>
        <w:t xml:space="preserve">## [5743]  96984 120211 124785  58567  49164  18314  30900  87092  50026</w:t>
      </w:r>
      <w:r>
        <w:br w:type="textWrapping"/>
      </w:r>
      <w:r>
        <w:rPr>
          <w:rStyle w:val="VerbatimChar"/>
        </w:rPr>
        <w:t xml:space="preserve">## [5752]  77684 108020   5170  37541   7846  96591  18735  25646  55537</w:t>
      </w:r>
      <w:r>
        <w:br w:type="textWrapping"/>
      </w:r>
      <w:r>
        <w:rPr>
          <w:rStyle w:val="VerbatimChar"/>
        </w:rPr>
        <w:t xml:space="preserve">## [5761] 139117  47321 136722  67303  89314 138400 103243  85052  30598</w:t>
      </w:r>
      <w:r>
        <w:br w:type="textWrapping"/>
      </w:r>
      <w:r>
        <w:rPr>
          <w:rStyle w:val="VerbatimChar"/>
        </w:rPr>
        <w:t xml:space="preserve">## [5770]  73337  34875  59254 134860    890 113992  39750  65950  33708</w:t>
      </w:r>
      <w:r>
        <w:br w:type="textWrapping"/>
      </w:r>
      <w:r>
        <w:rPr>
          <w:rStyle w:val="VerbatimChar"/>
        </w:rPr>
        <w:t xml:space="preserve">## [5779] 118096  76797  60278  32861 104277  22983  36885  78371  92840</w:t>
      </w:r>
      <w:r>
        <w:br w:type="textWrapping"/>
      </w:r>
      <w:r>
        <w:rPr>
          <w:rStyle w:val="VerbatimChar"/>
        </w:rPr>
        <w:t xml:space="preserve">## [5788]  18762  69319  72581  95430  78794   6794  59887   7626 108418</w:t>
      </w:r>
      <w:r>
        <w:br w:type="textWrapping"/>
      </w:r>
      <w:r>
        <w:rPr>
          <w:rStyle w:val="VerbatimChar"/>
        </w:rPr>
        <w:t xml:space="preserve">## [5797] 133532   9761  33447  28527 125347  72358  41453 135886 130802</w:t>
      </w:r>
      <w:r>
        <w:br w:type="textWrapping"/>
      </w:r>
      <w:r>
        <w:rPr>
          <w:rStyle w:val="VerbatimChar"/>
        </w:rPr>
        <w:t xml:space="preserve">## [5806]  37536  32476  96862  51211  15651 110078 123586  74286  96541</w:t>
      </w:r>
      <w:r>
        <w:br w:type="textWrapping"/>
      </w:r>
      <w:r>
        <w:rPr>
          <w:rStyle w:val="VerbatimChar"/>
        </w:rPr>
        <w:t xml:space="preserve">## [5815]  88157  95445  21162  19437  20061 133125 117338 125451 126981</w:t>
      </w:r>
      <w:r>
        <w:br w:type="textWrapping"/>
      </w:r>
      <w:r>
        <w:rPr>
          <w:rStyle w:val="VerbatimChar"/>
        </w:rPr>
        <w:t xml:space="preserve">## [5824]  52020  10879 103263  96421  53861  62632  57364  12008  65842</w:t>
      </w:r>
      <w:r>
        <w:br w:type="textWrapping"/>
      </w:r>
      <w:r>
        <w:rPr>
          <w:rStyle w:val="VerbatimChar"/>
        </w:rPr>
        <w:t xml:space="preserve">## [5833]  52184  44920  19612  89653  58784  19076  15580  47019  90811</w:t>
      </w:r>
      <w:r>
        <w:br w:type="textWrapping"/>
      </w:r>
      <w:r>
        <w:rPr>
          <w:rStyle w:val="VerbatimChar"/>
        </w:rPr>
        <w:t xml:space="preserve">## [5842] 122386 131777 126293   4254 126741  14157  66797 120937  28029</w:t>
      </w:r>
      <w:r>
        <w:br w:type="textWrapping"/>
      </w:r>
      <w:r>
        <w:rPr>
          <w:rStyle w:val="VerbatimChar"/>
        </w:rPr>
        <w:t xml:space="preserve">## [5851]  14738  18767 100162  86656  42888  56709  11475 135970  39530</w:t>
      </w:r>
      <w:r>
        <w:br w:type="textWrapping"/>
      </w:r>
      <w:r>
        <w:rPr>
          <w:rStyle w:val="VerbatimChar"/>
        </w:rPr>
        <w:t xml:space="preserve">## [5860] 130279  86240  50794   3314 109160 138293  46917   1952  46191</w:t>
      </w:r>
      <w:r>
        <w:br w:type="textWrapping"/>
      </w:r>
      <w:r>
        <w:rPr>
          <w:rStyle w:val="VerbatimChar"/>
        </w:rPr>
        <w:t xml:space="preserve">## [5869] 101349 122972  75192    110  82116  48133  36382  35629  81845</w:t>
      </w:r>
      <w:r>
        <w:br w:type="textWrapping"/>
      </w:r>
      <w:r>
        <w:rPr>
          <w:rStyle w:val="VerbatimChar"/>
        </w:rPr>
        <w:t xml:space="preserve">## [5878]  92581  39229  76437 126684  60164  93751  80969  92195 125807</w:t>
      </w:r>
      <w:r>
        <w:br w:type="textWrapping"/>
      </w:r>
      <w:r>
        <w:rPr>
          <w:rStyle w:val="VerbatimChar"/>
        </w:rPr>
        <w:t xml:space="preserve">## [5887] 116028  14570   8399  21326  99553  14233  94334  62312   5025</w:t>
      </w:r>
      <w:r>
        <w:br w:type="textWrapping"/>
      </w:r>
      <w:r>
        <w:rPr>
          <w:rStyle w:val="VerbatimChar"/>
        </w:rPr>
        <w:t xml:space="preserve">## [5896]  54362 103410  28047  21141  36264  31621   1798  90090 112977</w:t>
      </w:r>
      <w:r>
        <w:br w:type="textWrapping"/>
      </w:r>
      <w:r>
        <w:rPr>
          <w:rStyle w:val="VerbatimChar"/>
        </w:rPr>
        <w:t xml:space="preserve">## [5905]  18304  29731  38734  94217 120249 111840  98039 131643  33663</w:t>
      </w:r>
      <w:r>
        <w:br w:type="textWrapping"/>
      </w:r>
      <w:r>
        <w:rPr>
          <w:rStyle w:val="VerbatimChar"/>
        </w:rPr>
        <w:t xml:space="preserve">## [5914]  30460 124265 119302  85254  79284 137193  85597  35071 117057</w:t>
      </w:r>
      <w:r>
        <w:br w:type="textWrapping"/>
      </w:r>
      <w:r>
        <w:rPr>
          <w:rStyle w:val="VerbatimChar"/>
        </w:rPr>
        <w:t xml:space="preserve">## [5923]  62692  87145  55145  52573   7703 132623 119106  49498  25766</w:t>
      </w:r>
      <w:r>
        <w:br w:type="textWrapping"/>
      </w:r>
      <w:r>
        <w:rPr>
          <w:rStyle w:val="VerbatimChar"/>
        </w:rPr>
        <w:t xml:space="preserve">## [5932]  14181  20206  86210  86844  20159 115187  93289 125430 109675</w:t>
      </w:r>
      <w:r>
        <w:br w:type="textWrapping"/>
      </w:r>
      <w:r>
        <w:rPr>
          <w:rStyle w:val="VerbatimChar"/>
        </w:rPr>
        <w:t xml:space="preserve">## [5941]  64309 108638 108998  34717 102240  61469  82274  55515 126964</w:t>
      </w:r>
      <w:r>
        <w:br w:type="textWrapping"/>
      </w:r>
      <w:r>
        <w:rPr>
          <w:rStyle w:val="VerbatimChar"/>
        </w:rPr>
        <w:t xml:space="preserve">## [5950]  61476    307  27495    308  51023  52575 104330 111032   6039</w:t>
      </w:r>
      <w:r>
        <w:br w:type="textWrapping"/>
      </w:r>
      <w:r>
        <w:rPr>
          <w:rStyle w:val="VerbatimChar"/>
        </w:rPr>
        <w:t xml:space="preserve">## [5959]  26373  10684  89432  49255  53968 127364  55437  90199 130693</w:t>
      </w:r>
      <w:r>
        <w:br w:type="textWrapping"/>
      </w:r>
      <w:r>
        <w:rPr>
          <w:rStyle w:val="VerbatimChar"/>
        </w:rPr>
        <w:t xml:space="preserve">## [5968]  94895  24870 132693  63542  47623  71123  40255  81033  34844</w:t>
      </w:r>
      <w:r>
        <w:br w:type="textWrapping"/>
      </w:r>
      <w:r>
        <w:rPr>
          <w:rStyle w:val="VerbatimChar"/>
        </w:rPr>
        <w:t xml:space="preserve">## [5977]  31429  82792 128243  43730 133773  59129 123939  16952  67869</w:t>
      </w:r>
      <w:r>
        <w:br w:type="textWrapping"/>
      </w:r>
      <w:r>
        <w:rPr>
          <w:rStyle w:val="VerbatimChar"/>
        </w:rPr>
        <w:t xml:space="preserve">## [5986] 118112 119107  16576  68459  42272  21693 117619  32853  59907</w:t>
      </w:r>
      <w:r>
        <w:br w:type="textWrapping"/>
      </w:r>
      <w:r>
        <w:rPr>
          <w:rStyle w:val="VerbatimChar"/>
        </w:rPr>
        <w:t xml:space="preserve">## [5995] 127882   6679  76255  36707  73152  81884 110302  60116  56367</w:t>
      </w:r>
      <w:r>
        <w:br w:type="textWrapping"/>
      </w:r>
      <w:r>
        <w:rPr>
          <w:rStyle w:val="VerbatimChar"/>
        </w:rPr>
        <w:t xml:space="preserve">## [6004] 103583  65367  16804  88112  28925  90215 106607  13824 137160</w:t>
      </w:r>
      <w:r>
        <w:br w:type="textWrapping"/>
      </w:r>
      <w:r>
        <w:rPr>
          <w:rStyle w:val="VerbatimChar"/>
        </w:rPr>
        <w:t xml:space="preserve">## [6013]  75949  94891  33649 104021 107187  36033 127950  95452   4684</w:t>
      </w:r>
      <w:r>
        <w:br w:type="textWrapping"/>
      </w:r>
      <w:r>
        <w:rPr>
          <w:rStyle w:val="VerbatimChar"/>
        </w:rPr>
        <w:t xml:space="preserve">## [6022]  40503  64667  65446 106959  84773 128134  15774   7127   2828</w:t>
      </w:r>
      <w:r>
        <w:br w:type="textWrapping"/>
      </w:r>
      <w:r>
        <w:rPr>
          <w:rStyle w:val="VerbatimChar"/>
        </w:rPr>
        <w:t xml:space="preserve">## [6031]  77648 126459  74561  80897  68641 106937  25258  43561  58744</w:t>
      </w:r>
      <w:r>
        <w:br w:type="textWrapping"/>
      </w:r>
      <w:r>
        <w:rPr>
          <w:rStyle w:val="VerbatimChar"/>
        </w:rPr>
        <w:t xml:space="preserve">## [6040]  92896  72911 136997 131951 138187  33226 102629  93735  35080</w:t>
      </w:r>
      <w:r>
        <w:br w:type="textWrapping"/>
      </w:r>
      <w:r>
        <w:rPr>
          <w:rStyle w:val="VerbatimChar"/>
        </w:rPr>
        <w:t xml:space="preserve">## [6049]   6221 102363  45267  14290  40766  40596  98105  74780  52166</w:t>
      </w:r>
      <w:r>
        <w:br w:type="textWrapping"/>
      </w:r>
      <w:r>
        <w:rPr>
          <w:rStyle w:val="VerbatimChar"/>
        </w:rPr>
        <w:t xml:space="preserve">## [6058]  97129 114668 123720    810 133659  13261 133102  42444 106655</w:t>
      </w:r>
      <w:r>
        <w:br w:type="textWrapping"/>
      </w:r>
      <w:r>
        <w:rPr>
          <w:rStyle w:val="VerbatimChar"/>
        </w:rPr>
        <w:t xml:space="preserve">## [6067]  17715  37663   6959  81470  99356  79370   6209  57872 103579</w:t>
      </w:r>
      <w:r>
        <w:br w:type="textWrapping"/>
      </w:r>
      <w:r>
        <w:rPr>
          <w:rStyle w:val="VerbatimChar"/>
        </w:rPr>
        <w:t xml:space="preserve">## [6076]  67030  96551 139572  77536  69499  73600 108708  31653   6462</w:t>
      </w:r>
      <w:r>
        <w:br w:type="textWrapping"/>
      </w:r>
      <w:r>
        <w:rPr>
          <w:rStyle w:val="VerbatimChar"/>
        </w:rPr>
        <w:t xml:space="preserve">## [6085]  86865  38473   5958 109668 100306  72842  22438 129341  69012</w:t>
      </w:r>
      <w:r>
        <w:br w:type="textWrapping"/>
      </w:r>
      <w:r>
        <w:rPr>
          <w:rStyle w:val="VerbatimChar"/>
        </w:rPr>
        <w:t xml:space="preserve">## [6094]  50709 117585  58348  72947 105155  30355  96326 129157  83768</w:t>
      </w:r>
      <w:r>
        <w:br w:type="textWrapping"/>
      </w:r>
      <w:r>
        <w:rPr>
          <w:rStyle w:val="VerbatimChar"/>
        </w:rPr>
        <w:t xml:space="preserve">## [6103] 111422  66724 102407  51201 104799  32534  39336  99527  44618</w:t>
      </w:r>
      <w:r>
        <w:br w:type="textWrapping"/>
      </w:r>
      <w:r>
        <w:rPr>
          <w:rStyle w:val="VerbatimChar"/>
        </w:rPr>
        <w:t xml:space="preserve">## [6112]  91122  81143  88803 104194  92741  50640   3492  22980  56884</w:t>
      </w:r>
      <w:r>
        <w:br w:type="textWrapping"/>
      </w:r>
      <w:r>
        <w:rPr>
          <w:rStyle w:val="VerbatimChar"/>
        </w:rPr>
        <w:t xml:space="preserve">## [6121] 139390 138461  38994  72282 127638  16181  71552 115502  46107</w:t>
      </w:r>
      <w:r>
        <w:br w:type="textWrapping"/>
      </w:r>
      <w:r>
        <w:rPr>
          <w:rStyle w:val="VerbatimChar"/>
        </w:rPr>
        <w:t xml:space="preserve">## [6130]  79199  49963 134012  77162  98558 130206 137516 123295 136936</w:t>
      </w:r>
      <w:r>
        <w:br w:type="textWrapping"/>
      </w:r>
      <w:r>
        <w:rPr>
          <w:rStyle w:val="VerbatimChar"/>
        </w:rPr>
        <w:t xml:space="preserve">## [6139]  88113  11525  34664  94127  38496  17975 105117 109591  43739</w:t>
      </w:r>
      <w:r>
        <w:br w:type="textWrapping"/>
      </w:r>
      <w:r>
        <w:rPr>
          <w:rStyle w:val="VerbatimChar"/>
        </w:rPr>
        <w:t xml:space="preserve">## [6148] 111300   2229 131003 122338  39384  72376  54431  36393  35309</w:t>
      </w:r>
      <w:r>
        <w:br w:type="textWrapping"/>
      </w:r>
      <w:r>
        <w:rPr>
          <w:rStyle w:val="VerbatimChar"/>
        </w:rPr>
        <w:t xml:space="preserve">## [6157]  79858  30315  30926  21173  40174 130077  18886  27333  82464</w:t>
      </w:r>
      <w:r>
        <w:br w:type="textWrapping"/>
      </w:r>
      <w:r>
        <w:rPr>
          <w:rStyle w:val="VerbatimChar"/>
        </w:rPr>
        <w:t xml:space="preserve">## [6166]  49937 106715  14305  37210 125207  39213 139043   4393    498</w:t>
      </w:r>
      <w:r>
        <w:br w:type="textWrapping"/>
      </w:r>
      <w:r>
        <w:rPr>
          <w:rStyle w:val="VerbatimChar"/>
        </w:rPr>
        <w:t xml:space="preserve">## [6175]  82971  51182 123103 110227  74657  95157  77424  26955  75946</w:t>
      </w:r>
      <w:r>
        <w:br w:type="textWrapping"/>
      </w:r>
      <w:r>
        <w:rPr>
          <w:rStyle w:val="VerbatimChar"/>
        </w:rPr>
        <w:t xml:space="preserve">## [6184]     61  26728  48526 124345 133509  30458  88947  59643  12928</w:t>
      </w:r>
      <w:r>
        <w:br w:type="textWrapping"/>
      </w:r>
      <w:r>
        <w:rPr>
          <w:rStyle w:val="VerbatimChar"/>
        </w:rPr>
        <w:t xml:space="preserve">## [6193] 105091 104412  39342  93966  10621  67622   7455 122547  26334</w:t>
      </w:r>
      <w:r>
        <w:br w:type="textWrapping"/>
      </w:r>
      <w:r>
        <w:rPr>
          <w:rStyle w:val="VerbatimChar"/>
        </w:rPr>
        <w:t xml:space="preserve">## [6202]    358 131919  16124 104504  27915  10261 114034 137997  52826</w:t>
      </w:r>
      <w:r>
        <w:br w:type="textWrapping"/>
      </w:r>
      <w:r>
        <w:rPr>
          <w:rStyle w:val="VerbatimChar"/>
        </w:rPr>
        <w:t xml:space="preserve">## [6211]  78601  73183  52872 106312  58779  32249  86953  88489  23573</w:t>
      </w:r>
      <w:r>
        <w:br w:type="textWrapping"/>
      </w:r>
      <w:r>
        <w:rPr>
          <w:rStyle w:val="VerbatimChar"/>
        </w:rPr>
        <w:t xml:space="preserve">## [6220]  93867 121150  85348 116725  33667 124119 103265  52085   8003</w:t>
      </w:r>
      <w:r>
        <w:br w:type="textWrapping"/>
      </w:r>
      <w:r>
        <w:rPr>
          <w:rStyle w:val="VerbatimChar"/>
        </w:rPr>
        <w:t xml:space="preserve">## [6229] 101750  33584 112660  92842  54493 128017  49392 112488 138272</w:t>
      </w:r>
      <w:r>
        <w:br w:type="textWrapping"/>
      </w:r>
      <w:r>
        <w:rPr>
          <w:rStyle w:val="VerbatimChar"/>
        </w:rPr>
        <w:t xml:space="preserve">## [6238]  64488  95489  93147 129977 114352 100876  16067  47816  47884</w:t>
      </w:r>
      <w:r>
        <w:br w:type="textWrapping"/>
      </w:r>
      <w:r>
        <w:rPr>
          <w:rStyle w:val="VerbatimChar"/>
        </w:rPr>
        <w:t xml:space="preserve">## [6247] 126652  19320  40779 124075  53746 138218 112084 123207 111159</w:t>
      </w:r>
      <w:r>
        <w:br w:type="textWrapping"/>
      </w:r>
      <w:r>
        <w:rPr>
          <w:rStyle w:val="VerbatimChar"/>
        </w:rPr>
        <w:t xml:space="preserve">## [6256]  57740  30367  87174  87233  67861  79726  49942  72227 130029</w:t>
      </w:r>
      <w:r>
        <w:br w:type="textWrapping"/>
      </w:r>
      <w:r>
        <w:rPr>
          <w:rStyle w:val="VerbatimChar"/>
        </w:rPr>
        <w:t xml:space="preserve">## [6265] 128146 126283  71794 112176  62345 100934  89747  93848  77909</w:t>
      </w:r>
      <w:r>
        <w:br w:type="textWrapping"/>
      </w:r>
      <w:r>
        <w:rPr>
          <w:rStyle w:val="VerbatimChar"/>
        </w:rPr>
        <w:t xml:space="preserve">## [6274]  13306  53845  72329   1941  96220 115506  48243 123900 105196</w:t>
      </w:r>
      <w:r>
        <w:br w:type="textWrapping"/>
      </w:r>
      <w:r>
        <w:rPr>
          <w:rStyle w:val="VerbatimChar"/>
        </w:rPr>
        <w:t xml:space="preserve">## [6283]  94795  47257  82078 127241  57883  30364  90440  65953 106041</w:t>
      </w:r>
      <w:r>
        <w:br w:type="textWrapping"/>
      </w:r>
      <w:r>
        <w:rPr>
          <w:rStyle w:val="VerbatimChar"/>
        </w:rPr>
        <w:t xml:space="preserve">## [6292]  96234  24867  99486 117716 139502   7392 126451  59481  37914</w:t>
      </w:r>
      <w:r>
        <w:br w:type="textWrapping"/>
      </w:r>
      <w:r>
        <w:rPr>
          <w:rStyle w:val="VerbatimChar"/>
        </w:rPr>
        <w:t xml:space="preserve">## [6301]  21610  82048  92471  73416 125470   4948  26374  35887  26002</w:t>
      </w:r>
      <w:r>
        <w:br w:type="textWrapping"/>
      </w:r>
      <w:r>
        <w:rPr>
          <w:rStyle w:val="VerbatimChar"/>
        </w:rPr>
        <w:t xml:space="preserve">## [6310]  63224   5100  80448  38711  11393 101684 129472 124324  88980</w:t>
      </w:r>
      <w:r>
        <w:br w:type="textWrapping"/>
      </w:r>
      <w:r>
        <w:rPr>
          <w:rStyle w:val="VerbatimChar"/>
        </w:rPr>
        <w:t xml:space="preserve">## [6319]  32865 139422  78979  36796  92669  66004  68300  12351  73164</w:t>
      </w:r>
      <w:r>
        <w:br w:type="textWrapping"/>
      </w:r>
      <w:r>
        <w:rPr>
          <w:rStyle w:val="VerbatimChar"/>
        </w:rPr>
        <w:t xml:space="preserve">## [6328] 121027 108899  24734  34983  49433  69093 102066  69268 109031</w:t>
      </w:r>
      <w:r>
        <w:br w:type="textWrapping"/>
      </w:r>
      <w:r>
        <w:rPr>
          <w:rStyle w:val="VerbatimChar"/>
        </w:rPr>
        <w:t xml:space="preserve">## [6337]  44165  62346  62507  17597  33854 101729 100864  30546  64677</w:t>
      </w:r>
      <w:r>
        <w:br w:type="textWrapping"/>
      </w:r>
      <w:r>
        <w:rPr>
          <w:rStyle w:val="VerbatimChar"/>
        </w:rPr>
        <w:t xml:space="preserve">## [6346]  71803  83598  66163  79341  29710  97524 101616   8288 102697</w:t>
      </w:r>
      <w:r>
        <w:br w:type="textWrapping"/>
      </w:r>
      <w:r>
        <w:rPr>
          <w:rStyle w:val="VerbatimChar"/>
        </w:rPr>
        <w:t xml:space="preserve">## [6355]  95104 134020 137292    383 129365   2724  80141  96359  56940</w:t>
      </w:r>
      <w:r>
        <w:br w:type="textWrapping"/>
      </w:r>
      <w:r>
        <w:rPr>
          <w:rStyle w:val="VerbatimChar"/>
        </w:rPr>
        <w:t xml:space="preserve">## [6364] 100017  78170 124935  96554 117117  44911   1062  20772  86622</w:t>
      </w:r>
      <w:r>
        <w:br w:type="textWrapping"/>
      </w:r>
      <w:r>
        <w:rPr>
          <w:rStyle w:val="VerbatimChar"/>
        </w:rPr>
        <w:t xml:space="preserve">## [6373]  19616  51266  58066 108608  76511  48987  79730 121941 119031</w:t>
      </w:r>
      <w:r>
        <w:br w:type="textWrapping"/>
      </w:r>
      <w:r>
        <w:rPr>
          <w:rStyle w:val="VerbatimChar"/>
        </w:rPr>
        <w:t xml:space="preserve">## [6382]  47060  83218   4723  29938  97499 121577  62099  91373  99983</w:t>
      </w:r>
      <w:r>
        <w:br w:type="textWrapping"/>
      </w:r>
      <w:r>
        <w:rPr>
          <w:rStyle w:val="VerbatimChar"/>
        </w:rPr>
        <w:t xml:space="preserve">## [6391]  85670  63426   3723  70901 123920  45574  21790  60813  68830</w:t>
      </w:r>
      <w:r>
        <w:br w:type="textWrapping"/>
      </w:r>
      <w:r>
        <w:rPr>
          <w:rStyle w:val="VerbatimChar"/>
        </w:rPr>
        <w:t xml:space="preserve">## [6400]  55936 132428  60026  62420  79134   9619 129443 103923 127404</w:t>
      </w:r>
      <w:r>
        <w:br w:type="textWrapping"/>
      </w:r>
      <w:r>
        <w:rPr>
          <w:rStyle w:val="VerbatimChar"/>
        </w:rPr>
        <w:t xml:space="preserve">## [6409]  31546 133008  50022  12389 133053  10322 122433 106602  91429</w:t>
      </w:r>
      <w:r>
        <w:br w:type="textWrapping"/>
      </w:r>
      <w:r>
        <w:rPr>
          <w:rStyle w:val="VerbatimChar"/>
        </w:rPr>
        <w:t xml:space="preserve">## [6418]  65528  25972 128882  61162  55430  89454  16651  51111  52139</w:t>
      </w:r>
      <w:r>
        <w:br w:type="textWrapping"/>
      </w:r>
      <w:r>
        <w:rPr>
          <w:rStyle w:val="VerbatimChar"/>
        </w:rPr>
        <w:t xml:space="preserve">## [6427]  40245  35307  79460 127793  76883  96547  59622  58215  40103</w:t>
      </w:r>
      <w:r>
        <w:br w:type="textWrapping"/>
      </w:r>
      <w:r>
        <w:rPr>
          <w:rStyle w:val="VerbatimChar"/>
        </w:rPr>
        <w:t xml:space="preserve">## [6436]  15215  64981  18904   7188 132659   8359  55729  29702  52815</w:t>
      </w:r>
      <w:r>
        <w:br w:type="textWrapping"/>
      </w:r>
      <w:r>
        <w:rPr>
          <w:rStyle w:val="VerbatimChar"/>
        </w:rPr>
        <w:t xml:space="preserve">## [6445]  54812 105071  65983  85711  14326  45108  89174 124707 138411</w:t>
      </w:r>
      <w:r>
        <w:br w:type="textWrapping"/>
      </w:r>
      <w:r>
        <w:rPr>
          <w:rStyle w:val="VerbatimChar"/>
        </w:rPr>
        <w:t xml:space="preserve">## [6454]  96276  43958  34110 117269   5276 122934  28931  73520  63677</w:t>
      </w:r>
      <w:r>
        <w:br w:type="textWrapping"/>
      </w:r>
      <w:r>
        <w:rPr>
          <w:rStyle w:val="VerbatimChar"/>
        </w:rPr>
        <w:t xml:space="preserve">## [6463]  84416 111171  25612  61686  80572  72854  64231  97042 103524</w:t>
      </w:r>
      <w:r>
        <w:br w:type="textWrapping"/>
      </w:r>
      <w:r>
        <w:rPr>
          <w:rStyle w:val="VerbatimChar"/>
        </w:rPr>
        <w:t xml:space="preserve">## [6472]  68056  91738  49148  37640  83827  10951 121799   9324 112414</w:t>
      </w:r>
      <w:r>
        <w:br w:type="textWrapping"/>
      </w:r>
      <w:r>
        <w:rPr>
          <w:rStyle w:val="VerbatimChar"/>
        </w:rPr>
        <w:t xml:space="preserve">## [6481] 109269 101925  33224  40369 121906  70604  23039  73830  68852</w:t>
      </w:r>
      <w:r>
        <w:br w:type="textWrapping"/>
      </w:r>
      <w:r>
        <w:rPr>
          <w:rStyle w:val="VerbatimChar"/>
        </w:rPr>
        <w:t xml:space="preserve">## [6490]  78386  89352  64253  36068  51442  14978 139641  91039  74580</w:t>
      </w:r>
      <w:r>
        <w:br w:type="textWrapping"/>
      </w:r>
      <w:r>
        <w:rPr>
          <w:rStyle w:val="VerbatimChar"/>
        </w:rPr>
        <w:t xml:space="preserve">## [6499]  66328  45477   9642 136360  46708  69104  54875 123686  82511</w:t>
      </w:r>
      <w:r>
        <w:br w:type="textWrapping"/>
      </w:r>
      <w:r>
        <w:rPr>
          <w:rStyle w:val="VerbatimChar"/>
        </w:rPr>
        <w:t xml:space="preserve">## [6508]  30978  22834  92141  89273  88414  41441  81821   4649 120610</w:t>
      </w:r>
      <w:r>
        <w:br w:type="textWrapping"/>
      </w:r>
      <w:r>
        <w:rPr>
          <w:rStyle w:val="VerbatimChar"/>
        </w:rPr>
        <w:t xml:space="preserve">## [6517]  26037  46982 138769  61073  68164  63952  13411  19485  79392</w:t>
      </w:r>
      <w:r>
        <w:br w:type="textWrapping"/>
      </w:r>
      <w:r>
        <w:rPr>
          <w:rStyle w:val="VerbatimChar"/>
        </w:rPr>
        <w:t xml:space="preserve">## [6526]  20351  64153 135318   2171  33239  85584  35584  41430  72837</w:t>
      </w:r>
      <w:r>
        <w:br w:type="textWrapping"/>
      </w:r>
      <w:r>
        <w:rPr>
          <w:rStyle w:val="VerbatimChar"/>
        </w:rPr>
        <w:t xml:space="preserve">## [6535]  51413  81841  57048 118614  91417  76551   7668 109345 129551</w:t>
      </w:r>
      <w:r>
        <w:br w:type="textWrapping"/>
      </w:r>
      <w:r>
        <w:rPr>
          <w:rStyle w:val="VerbatimChar"/>
        </w:rPr>
        <w:t xml:space="preserve">## [6544]  10542  40755 131997 122765  55387  15949  69360 119167   9223</w:t>
      </w:r>
      <w:r>
        <w:br w:type="textWrapping"/>
      </w:r>
      <w:r>
        <w:rPr>
          <w:rStyle w:val="VerbatimChar"/>
        </w:rPr>
        <w:t xml:space="preserve">## [6553]  97327  99375  96829 114406 102274  24275 119286   3556 116352</w:t>
      </w:r>
      <w:r>
        <w:br w:type="textWrapping"/>
      </w:r>
      <w:r>
        <w:rPr>
          <w:rStyle w:val="VerbatimChar"/>
        </w:rPr>
        <w:t xml:space="preserve">## [6562]  55935  89870  97816  30681  48696 117493  59856 118725  63236</w:t>
      </w:r>
      <w:r>
        <w:br w:type="textWrapping"/>
      </w:r>
      <w:r>
        <w:rPr>
          <w:rStyle w:val="VerbatimChar"/>
        </w:rPr>
        <w:t xml:space="preserve">## [6571]  10979  52440  21222  32246  97316  61302 112579  52031  11112</w:t>
      </w:r>
      <w:r>
        <w:br w:type="textWrapping"/>
      </w:r>
      <w:r>
        <w:rPr>
          <w:rStyle w:val="VerbatimChar"/>
        </w:rPr>
        <w:t xml:space="preserve">## [6580]  39753  20171  10270 134821  47260  43956 100885  11626   2298</w:t>
      </w:r>
      <w:r>
        <w:br w:type="textWrapping"/>
      </w:r>
      <w:r>
        <w:rPr>
          <w:rStyle w:val="VerbatimChar"/>
        </w:rPr>
        <w:t xml:space="preserve">## [6589]  13871   5300  47187  19098  79423 109766  67046    645  54759</w:t>
      </w:r>
      <w:r>
        <w:br w:type="textWrapping"/>
      </w:r>
      <w:r>
        <w:rPr>
          <w:rStyle w:val="VerbatimChar"/>
        </w:rPr>
        <w:t xml:space="preserve">## [6598]  19627  67500  44631  57360  83611 114717 109011  48772  85592</w:t>
      </w:r>
      <w:r>
        <w:br w:type="textWrapping"/>
      </w:r>
      <w:r>
        <w:rPr>
          <w:rStyle w:val="VerbatimChar"/>
        </w:rPr>
        <w:t xml:space="preserve">## [6607]   7285 126513 115036  31041 135188   6056  86408  52102  46988</w:t>
      </w:r>
      <w:r>
        <w:br w:type="textWrapping"/>
      </w:r>
      <w:r>
        <w:rPr>
          <w:rStyle w:val="VerbatimChar"/>
        </w:rPr>
        <w:t xml:space="preserve">## [6616]  30987  83815  68089  38329  17511  21024  95343 104356  48731</w:t>
      </w:r>
      <w:r>
        <w:br w:type="textWrapping"/>
      </w:r>
      <w:r>
        <w:rPr>
          <w:rStyle w:val="VerbatimChar"/>
        </w:rPr>
        <w:t xml:space="preserve">## [6625]  71791  90855  71168  83192  11587  42065  86647  43613  42390</w:t>
      </w:r>
      <w:r>
        <w:br w:type="textWrapping"/>
      </w:r>
      <w:r>
        <w:rPr>
          <w:rStyle w:val="VerbatimChar"/>
        </w:rPr>
        <w:t xml:space="preserve">## [6634]  68364  83489 130431  42621  55400  80992  67227  83320  34549</w:t>
      </w:r>
      <w:r>
        <w:br w:type="textWrapping"/>
      </w:r>
      <w:r>
        <w:rPr>
          <w:rStyle w:val="VerbatimChar"/>
        </w:rPr>
        <w:t xml:space="preserve">## [6643] 113070  27629  16977  73420  45977  34451 127178   9342  77326</w:t>
      </w:r>
      <w:r>
        <w:br w:type="textWrapping"/>
      </w:r>
      <w:r>
        <w:rPr>
          <w:rStyle w:val="VerbatimChar"/>
        </w:rPr>
        <w:t xml:space="preserve">## [6652]  12236  95841  65400  42791  91608  18790  99255  34012  69238</w:t>
      </w:r>
      <w:r>
        <w:br w:type="textWrapping"/>
      </w:r>
      <w:r>
        <w:rPr>
          <w:rStyle w:val="VerbatimChar"/>
        </w:rPr>
        <w:t xml:space="preserve">## [6661] 135587 108132  62910  80603 103852 121182  99620  94498  31799</w:t>
      </w:r>
      <w:r>
        <w:br w:type="textWrapping"/>
      </w:r>
      <w:r>
        <w:rPr>
          <w:rStyle w:val="VerbatimChar"/>
        </w:rPr>
        <w:t xml:space="preserve">## [6670]  87449  14231  38712  48771  79180  67014   1494 111270  78408</w:t>
      </w:r>
      <w:r>
        <w:br w:type="textWrapping"/>
      </w:r>
      <w:r>
        <w:rPr>
          <w:rStyle w:val="VerbatimChar"/>
        </w:rPr>
        <w:t xml:space="preserve">## [6679] 100441 134680  14023  74721  30092  64007  88033  81629  50241</w:t>
      </w:r>
      <w:r>
        <w:br w:type="textWrapping"/>
      </w:r>
      <w:r>
        <w:rPr>
          <w:rStyle w:val="VerbatimChar"/>
        </w:rPr>
        <w:t xml:space="preserve">## [6688]  90843  98943  68365 113859 115754  13957  60019  70570     67</w:t>
      </w:r>
      <w:r>
        <w:br w:type="textWrapping"/>
      </w:r>
      <w:r>
        <w:rPr>
          <w:rStyle w:val="VerbatimChar"/>
        </w:rPr>
        <w:t xml:space="preserve">## [6697]  14623 120503 136363  31980  87416  45873  65932 108320  15403</w:t>
      </w:r>
      <w:r>
        <w:br w:type="textWrapping"/>
      </w:r>
      <w:r>
        <w:rPr>
          <w:rStyle w:val="VerbatimChar"/>
        </w:rPr>
        <w:t xml:space="preserve">## [6706]  64269 105277  76410  67671  75353  64797  31479  77140  19395</w:t>
      </w:r>
      <w:r>
        <w:br w:type="textWrapping"/>
      </w:r>
      <w:r>
        <w:rPr>
          <w:rStyle w:val="VerbatimChar"/>
        </w:rPr>
        <w:t xml:space="preserve">## [6715] 128676  10344  35626 106721  58556  66576  71586  17168  33136</w:t>
      </w:r>
      <w:r>
        <w:br w:type="textWrapping"/>
      </w:r>
      <w:r>
        <w:rPr>
          <w:rStyle w:val="VerbatimChar"/>
        </w:rPr>
        <w:t xml:space="preserve">## [6724]  97235  90126  31552  36983  92597  86087  19253 139949 103287</w:t>
      </w:r>
      <w:r>
        <w:br w:type="textWrapping"/>
      </w:r>
      <w:r>
        <w:rPr>
          <w:rStyle w:val="VerbatimChar"/>
        </w:rPr>
        <w:t xml:space="preserve">## [6733]  50981 105280  19346   7851   8293 108208  11214  90755  55228</w:t>
      </w:r>
      <w:r>
        <w:br w:type="textWrapping"/>
      </w:r>
      <w:r>
        <w:rPr>
          <w:rStyle w:val="VerbatimChar"/>
        </w:rPr>
        <w:t xml:space="preserve">## [6742] 105537  64366 134989   5564  35486  81941  73609  40691 125814</w:t>
      </w:r>
      <w:r>
        <w:br w:type="textWrapping"/>
      </w:r>
      <w:r>
        <w:rPr>
          <w:rStyle w:val="VerbatimChar"/>
        </w:rPr>
        <w:t xml:space="preserve">## [6751]   6114  68767   7532  51374 124898  31148  81939  59964  38827</w:t>
      </w:r>
      <w:r>
        <w:br w:type="textWrapping"/>
      </w:r>
      <w:r>
        <w:rPr>
          <w:rStyle w:val="VerbatimChar"/>
        </w:rPr>
        <w:t xml:space="preserve">## [6760]  59343 134543 100509 114357  32973 115486  49371  42691  74567</w:t>
      </w:r>
      <w:r>
        <w:br w:type="textWrapping"/>
      </w:r>
      <w:r>
        <w:rPr>
          <w:rStyle w:val="VerbatimChar"/>
        </w:rPr>
        <w:t xml:space="preserve">## [6769]  17427 131909  33037  21626  28478  16094  14281  96357  55188</w:t>
      </w:r>
      <w:r>
        <w:br w:type="textWrapping"/>
      </w:r>
      <w:r>
        <w:rPr>
          <w:rStyle w:val="VerbatimChar"/>
        </w:rPr>
        <w:t xml:space="preserve">## [6778]  42743  98490 138045 104587  15641  15944 137959 103653 103038</w:t>
      </w:r>
      <w:r>
        <w:br w:type="textWrapping"/>
      </w:r>
      <w:r>
        <w:rPr>
          <w:rStyle w:val="VerbatimChar"/>
        </w:rPr>
        <w:t xml:space="preserve">## [6787]  89842   4104  71767  36878  65678  14773 125909  81288 128798</w:t>
      </w:r>
      <w:r>
        <w:br w:type="textWrapping"/>
      </w:r>
      <w:r>
        <w:rPr>
          <w:rStyle w:val="VerbatimChar"/>
        </w:rPr>
        <w:t xml:space="preserve">## [6796]  55243  46026  41781  12033  38625  95619 101497 123482  12943</w:t>
      </w:r>
      <w:r>
        <w:br w:type="textWrapping"/>
      </w:r>
      <w:r>
        <w:rPr>
          <w:rStyle w:val="VerbatimChar"/>
        </w:rPr>
        <w:t xml:space="preserve">## [6805]  15868 121257  93638 113885  66958 129948 118728  68977  74330</w:t>
      </w:r>
      <w:r>
        <w:br w:type="textWrapping"/>
      </w:r>
      <w:r>
        <w:rPr>
          <w:rStyle w:val="VerbatimChar"/>
        </w:rPr>
        <w:t xml:space="preserve">## [6814]  88167  46111  29603 118661  49712   3130  95648 113441  61328</w:t>
      </w:r>
      <w:r>
        <w:br w:type="textWrapping"/>
      </w:r>
      <w:r>
        <w:rPr>
          <w:rStyle w:val="VerbatimChar"/>
        </w:rPr>
        <w:t xml:space="preserve">## [6823] 124827 102551 101461 135833 100232  75228  51701 112489  82643</w:t>
      </w:r>
      <w:r>
        <w:br w:type="textWrapping"/>
      </w:r>
      <w:r>
        <w:rPr>
          <w:rStyle w:val="VerbatimChar"/>
        </w:rPr>
        <w:t xml:space="preserve">## [6832] 112905  77890 125919   8227  89449  40659  72099  65692  55266</w:t>
      </w:r>
      <w:r>
        <w:br w:type="textWrapping"/>
      </w:r>
      <w:r>
        <w:rPr>
          <w:rStyle w:val="VerbatimChar"/>
        </w:rPr>
        <w:t xml:space="preserve">## [6841] 135850  24103  35602  18042   9115  90848  65680  79373  73598</w:t>
      </w:r>
      <w:r>
        <w:br w:type="textWrapping"/>
      </w:r>
      <w:r>
        <w:rPr>
          <w:rStyle w:val="VerbatimChar"/>
        </w:rPr>
        <w:t xml:space="preserve">## [6850]  64926  82246  74933  89683  79335 131635  14051 120850  55560</w:t>
      </w:r>
      <w:r>
        <w:br w:type="textWrapping"/>
      </w:r>
      <w:r>
        <w:rPr>
          <w:rStyle w:val="VerbatimChar"/>
        </w:rPr>
        <w:t xml:space="preserve">## [6859]  24568  45575 103114 105699 111131  85683  69401  92144  24691</w:t>
      </w:r>
      <w:r>
        <w:br w:type="textWrapping"/>
      </w:r>
      <w:r>
        <w:rPr>
          <w:rStyle w:val="VerbatimChar"/>
        </w:rPr>
        <w:t xml:space="preserve">## [6868]  45923 124999  60119  58233  14793  27334  61029  90347  25507</w:t>
      </w:r>
      <w:r>
        <w:br w:type="textWrapping"/>
      </w:r>
      <w:r>
        <w:rPr>
          <w:rStyle w:val="VerbatimChar"/>
        </w:rPr>
        <w:t xml:space="preserve">## [6877]  67337 108342  28772 129000 121671  78448  59739  35589 102036</w:t>
      </w:r>
      <w:r>
        <w:br w:type="textWrapping"/>
      </w:r>
      <w:r>
        <w:rPr>
          <w:rStyle w:val="VerbatimChar"/>
        </w:rPr>
        <w:t xml:space="preserve">## [6886]  82225  99370 108493  90656  60449  65770  89908  34941  12257</w:t>
      </w:r>
      <w:r>
        <w:br w:type="textWrapping"/>
      </w:r>
      <w:r>
        <w:rPr>
          <w:rStyle w:val="VerbatimChar"/>
        </w:rPr>
        <w:t xml:space="preserve">## [6895] 117690  59373 135352  55426  54454  67647  56275  93787  40455</w:t>
      </w:r>
      <w:r>
        <w:br w:type="textWrapping"/>
      </w:r>
      <w:r>
        <w:rPr>
          <w:rStyle w:val="VerbatimChar"/>
        </w:rPr>
        <w:t xml:space="preserve">## [6904] 120370 139369 104244 118737 110111 120009 133183  86717  50411</w:t>
      </w:r>
      <w:r>
        <w:br w:type="textWrapping"/>
      </w:r>
      <w:r>
        <w:rPr>
          <w:rStyle w:val="VerbatimChar"/>
        </w:rPr>
        <w:t xml:space="preserve">## [6913]  47815 113175 106938  79519  60781  48636  95328   7526 100366</w:t>
      </w:r>
      <w:r>
        <w:br w:type="textWrapping"/>
      </w:r>
      <w:r>
        <w:rPr>
          <w:rStyle w:val="VerbatimChar"/>
        </w:rPr>
        <w:t xml:space="preserve">## [6922]  64279 105259  97244 115838  22499  42507  68302 109357  48615</w:t>
      </w:r>
      <w:r>
        <w:br w:type="textWrapping"/>
      </w:r>
      <w:r>
        <w:rPr>
          <w:rStyle w:val="VerbatimChar"/>
        </w:rPr>
        <w:t xml:space="preserve">## [6931]  97481    814  26112  37700  72962  21054 123681  69249 106747</w:t>
      </w:r>
      <w:r>
        <w:br w:type="textWrapping"/>
      </w:r>
      <w:r>
        <w:rPr>
          <w:rStyle w:val="VerbatimChar"/>
        </w:rPr>
        <w:t xml:space="preserve">## [6940]  82833  75051   2722   7965    522  32630  61289  92339  87585</w:t>
      </w:r>
      <w:r>
        <w:br w:type="textWrapping"/>
      </w:r>
      <w:r>
        <w:rPr>
          <w:rStyle w:val="VerbatimChar"/>
        </w:rPr>
        <w:t xml:space="preserve">## [6949]  64570  71765  41795  36001 110817  30617 105005 112828 110573</w:t>
      </w:r>
      <w:r>
        <w:br w:type="textWrapping"/>
      </w:r>
      <w:r>
        <w:rPr>
          <w:rStyle w:val="VerbatimChar"/>
        </w:rPr>
        <w:t xml:space="preserve">## [6958]  56337  39212 137981   2636  99126  80579 106390  74857  76492</w:t>
      </w:r>
      <w:r>
        <w:br w:type="textWrapping"/>
      </w:r>
      <w:r>
        <w:rPr>
          <w:rStyle w:val="VerbatimChar"/>
        </w:rPr>
        <w:t xml:space="preserve">## [6967] 112511  64445  83786  89405  21227 114949  70222 131279  34279</w:t>
      </w:r>
      <w:r>
        <w:br w:type="textWrapping"/>
      </w:r>
      <w:r>
        <w:rPr>
          <w:rStyle w:val="VerbatimChar"/>
        </w:rPr>
        <w:t xml:space="preserve">## [6976]  49831  65668 106069  54729 127179  91784  97542   3164  46049</w:t>
      </w:r>
      <w:r>
        <w:br w:type="textWrapping"/>
      </w:r>
      <w:r>
        <w:rPr>
          <w:rStyle w:val="VerbatimChar"/>
        </w:rPr>
        <w:t xml:space="preserve">## [6985] 111445  87939   1626  24516 139320  47841  65225 121901 119779</w:t>
      </w:r>
      <w:r>
        <w:br w:type="textWrapping"/>
      </w:r>
      <w:r>
        <w:rPr>
          <w:rStyle w:val="VerbatimChar"/>
        </w:rPr>
        <w:t xml:space="preserve">## [6994] 108330  92431  87423 108549  92891  12897  11871  35290  53867</w:t>
      </w:r>
      <w:r>
        <w:br w:type="textWrapping"/>
      </w:r>
      <w:r>
        <w:rPr>
          <w:rStyle w:val="VerbatimChar"/>
        </w:rPr>
        <w:t xml:space="preserve">## [7003]  86529   8851  61999 127857  67710 104941  31384 117761  12347</w:t>
      </w:r>
      <w:r>
        <w:br w:type="textWrapping"/>
      </w:r>
      <w:r>
        <w:rPr>
          <w:rStyle w:val="VerbatimChar"/>
        </w:rPr>
        <w:t xml:space="preserve">## [7012]   4085  80084 116364  65611  94489 101228   8869 103010  41551</w:t>
      </w:r>
      <w:r>
        <w:br w:type="textWrapping"/>
      </w:r>
      <w:r>
        <w:rPr>
          <w:rStyle w:val="VerbatimChar"/>
        </w:rPr>
        <w:t xml:space="preserve">## [7021] 101858  83788   6352  14542  30745  59865  59959  21869  95069</w:t>
      </w:r>
      <w:r>
        <w:br w:type="textWrapping"/>
      </w:r>
      <w:r>
        <w:rPr>
          <w:rStyle w:val="VerbatimChar"/>
        </w:rPr>
        <w:t xml:space="preserve">## [7030] 100605   6443 126318  83901  38685 124745  60161  18175  96501</w:t>
      </w:r>
      <w:r>
        <w:br w:type="textWrapping"/>
      </w:r>
      <w:r>
        <w:rPr>
          <w:rStyle w:val="VerbatimChar"/>
        </w:rPr>
        <w:t xml:space="preserve">## [7039]  63877   6277  12721  91109   8949 116086  11732 134362     26</w:t>
      </w:r>
      <w:r>
        <w:br w:type="textWrapping"/>
      </w:r>
      <w:r>
        <w:rPr>
          <w:rStyle w:val="VerbatimChar"/>
        </w:rPr>
        <w:t xml:space="preserve">## [7048]  47830  59873  19308  78920 111322  71413  23694  49974 110367</w:t>
      </w:r>
      <w:r>
        <w:br w:type="textWrapping"/>
      </w:r>
      <w:r>
        <w:rPr>
          <w:rStyle w:val="VerbatimChar"/>
        </w:rPr>
        <w:t xml:space="preserve">## [7057]  42538  88894  16949  27054 101477 107514 100836  13766   4981</w:t>
      </w:r>
      <w:r>
        <w:br w:type="textWrapping"/>
      </w:r>
      <w:r>
        <w:rPr>
          <w:rStyle w:val="VerbatimChar"/>
        </w:rPr>
        <w:t xml:space="preserve">## [7066]  18680 127301   1529  44387 127905 133275  53835  66195  30619</w:t>
      </w:r>
      <w:r>
        <w:br w:type="textWrapping"/>
      </w:r>
      <w:r>
        <w:rPr>
          <w:rStyle w:val="VerbatimChar"/>
        </w:rPr>
        <w:t xml:space="preserve">## [7075]  14286  75712   3975  85098  25085  25943  90635 130955  85490</w:t>
      </w:r>
      <w:r>
        <w:br w:type="textWrapping"/>
      </w:r>
      <w:r>
        <w:rPr>
          <w:rStyle w:val="VerbatimChar"/>
        </w:rPr>
        <w:t xml:space="preserve">## [7084] 128751 105319  93107  38883  96273  66255  74737 114924  47392</w:t>
      </w:r>
      <w:r>
        <w:br w:type="textWrapping"/>
      </w:r>
      <w:r>
        <w:rPr>
          <w:rStyle w:val="VerbatimChar"/>
        </w:rPr>
        <w:t xml:space="preserve">## [7093]  63531  34791 122641  17787  10070 101332 138088  16481 135727</w:t>
      </w:r>
      <w:r>
        <w:br w:type="textWrapping"/>
      </w:r>
      <w:r>
        <w:rPr>
          <w:rStyle w:val="VerbatimChar"/>
        </w:rPr>
        <w:t xml:space="preserve">## [7102] 111310  18347  33527 129010  19608  90671  89556  45788  81513</w:t>
      </w:r>
      <w:r>
        <w:br w:type="textWrapping"/>
      </w:r>
      <w:r>
        <w:rPr>
          <w:rStyle w:val="VerbatimChar"/>
        </w:rPr>
        <w:t xml:space="preserve">## [7111]  11382  51070  34021  12590  56561  44070  13319  28904 120228</w:t>
      </w:r>
      <w:r>
        <w:br w:type="textWrapping"/>
      </w:r>
      <w:r>
        <w:rPr>
          <w:rStyle w:val="VerbatimChar"/>
        </w:rPr>
        <w:t xml:space="preserve">## [7120] 132122  28860 113808  88522  87981 126369  57986 125408  31392</w:t>
      </w:r>
      <w:r>
        <w:br w:type="textWrapping"/>
      </w:r>
      <w:r>
        <w:rPr>
          <w:rStyle w:val="VerbatimChar"/>
        </w:rPr>
        <w:t xml:space="preserve">## [7129]  96689  79345   5225   2928 109564 114061 133222  70249  29828</w:t>
      </w:r>
      <w:r>
        <w:br w:type="textWrapping"/>
      </w:r>
      <w:r>
        <w:rPr>
          <w:rStyle w:val="VerbatimChar"/>
        </w:rPr>
        <w:t xml:space="preserve">## [7138]  20775 123640  99775 129992 105413 128598  34427  86712  11158</w:t>
      </w:r>
      <w:r>
        <w:br w:type="textWrapping"/>
      </w:r>
      <w:r>
        <w:rPr>
          <w:rStyle w:val="VerbatimChar"/>
        </w:rPr>
        <w:t xml:space="preserve">## [7147] 113227  74441 109281 133932  22989  35825  56405  41899  16152</w:t>
      </w:r>
      <w:r>
        <w:br w:type="textWrapping"/>
      </w:r>
      <w:r>
        <w:rPr>
          <w:rStyle w:val="VerbatimChar"/>
        </w:rPr>
        <w:t xml:space="preserve">## [7156] 111237  50154 128845 134094 121102  77866   3546 129807  49805</w:t>
      </w:r>
      <w:r>
        <w:br w:type="textWrapping"/>
      </w:r>
      <w:r>
        <w:rPr>
          <w:rStyle w:val="VerbatimChar"/>
        </w:rPr>
        <w:t xml:space="preserve">## [7165] 101458  88065   3528  50130  85044 136045  20261  38632  63813</w:t>
      </w:r>
      <w:r>
        <w:br w:type="textWrapping"/>
      </w:r>
      <w:r>
        <w:rPr>
          <w:rStyle w:val="VerbatimChar"/>
        </w:rPr>
        <w:t xml:space="preserve">## [7174]  50140  87847  88658 134113  72785  66944 132174 121137  14725</w:t>
      </w:r>
      <w:r>
        <w:br w:type="textWrapping"/>
      </w:r>
      <w:r>
        <w:rPr>
          <w:rStyle w:val="VerbatimChar"/>
        </w:rPr>
        <w:t xml:space="preserve">## [7183]  78965  51439  16392 129754  12393 135964  89019  71614  13119</w:t>
      </w:r>
      <w:r>
        <w:br w:type="textWrapping"/>
      </w:r>
      <w:r>
        <w:rPr>
          <w:rStyle w:val="VerbatimChar"/>
        </w:rPr>
        <w:t xml:space="preserve">## [7192]  78874  52014   2358 136031  45535   2434  63630  16056  41932</w:t>
      </w:r>
      <w:r>
        <w:br w:type="textWrapping"/>
      </w:r>
      <w:r>
        <w:rPr>
          <w:rStyle w:val="VerbatimChar"/>
        </w:rPr>
        <w:t xml:space="preserve">## [7201]  90592  53241  68280  72584  85885  90535  20005  55184 109139</w:t>
      </w:r>
      <w:r>
        <w:br w:type="textWrapping"/>
      </w:r>
      <w:r>
        <w:rPr>
          <w:rStyle w:val="VerbatimChar"/>
        </w:rPr>
        <w:t xml:space="preserve">## [7210]  58398  34847  14435  88772  16364 136374   1549 137766 138580</w:t>
      </w:r>
      <w:r>
        <w:br w:type="textWrapping"/>
      </w:r>
      <w:r>
        <w:rPr>
          <w:rStyle w:val="VerbatimChar"/>
        </w:rPr>
        <w:t xml:space="preserve">## [7219]  16302  71138  67548 116331  18696   7135  49417 121175  88604</w:t>
      </w:r>
      <w:r>
        <w:br w:type="textWrapping"/>
      </w:r>
      <w:r>
        <w:rPr>
          <w:rStyle w:val="VerbatimChar"/>
        </w:rPr>
        <w:t xml:space="preserve">## [7228]  20791  22839 127296  22472 125585  82102  34764  32556  23982</w:t>
      </w:r>
      <w:r>
        <w:br w:type="textWrapping"/>
      </w:r>
      <w:r>
        <w:rPr>
          <w:rStyle w:val="VerbatimChar"/>
        </w:rPr>
        <w:t xml:space="preserve">## [7237] 136154  22181 120532 110474  82414  37834  33638  16394  19011</w:t>
      </w:r>
      <w:r>
        <w:br w:type="textWrapping"/>
      </w:r>
      <w:r>
        <w:rPr>
          <w:rStyle w:val="VerbatimChar"/>
        </w:rPr>
        <w:t xml:space="preserve">## [7246]  11134  47627  52531  97388  86082  16652  51264 103765  96249</w:t>
      </w:r>
      <w:r>
        <w:br w:type="textWrapping"/>
      </w:r>
      <w:r>
        <w:rPr>
          <w:rStyle w:val="VerbatimChar"/>
        </w:rPr>
        <w:t xml:space="preserve">## [7255]  74412  32885 102674  73489  33137  17106  30309  63131  59412</w:t>
      </w:r>
      <w:r>
        <w:br w:type="textWrapping"/>
      </w:r>
      <w:r>
        <w:rPr>
          <w:rStyle w:val="VerbatimChar"/>
        </w:rPr>
        <w:t xml:space="preserve">## [7264] 117967  25615   1843  45945  61261 110102  95554   3592  30149</w:t>
      </w:r>
      <w:r>
        <w:br w:type="textWrapping"/>
      </w:r>
      <w:r>
        <w:rPr>
          <w:rStyle w:val="VerbatimChar"/>
        </w:rPr>
        <w:t xml:space="preserve">## [7273]  43720  50044  28901  92033  28470 117584  48278  72148  52590</w:t>
      </w:r>
      <w:r>
        <w:br w:type="textWrapping"/>
      </w:r>
      <w:r>
        <w:rPr>
          <w:rStyle w:val="VerbatimChar"/>
        </w:rPr>
        <w:t xml:space="preserve">## [7282]  41136  76776  76970  97154  41097  71906  15401  74019  59613</w:t>
      </w:r>
      <w:r>
        <w:br w:type="textWrapping"/>
      </w:r>
      <w:r>
        <w:rPr>
          <w:rStyle w:val="VerbatimChar"/>
        </w:rPr>
        <w:t xml:space="preserve">## [7291]  39641  71226  40513  75911 138692  61805 138717 113244 109373</w:t>
      </w:r>
      <w:r>
        <w:br w:type="textWrapping"/>
      </w:r>
      <w:r>
        <w:rPr>
          <w:rStyle w:val="VerbatimChar"/>
        </w:rPr>
        <w:t xml:space="preserve">## [7300]  84363 121128  92352  85024   4671 113655  40674  99410  70640</w:t>
      </w:r>
      <w:r>
        <w:br w:type="textWrapping"/>
      </w:r>
      <w:r>
        <w:rPr>
          <w:rStyle w:val="VerbatimChar"/>
        </w:rPr>
        <w:t xml:space="preserve">## [7309]  26408 130116  62921 111101  48075  13133   1950  89027   6329</w:t>
      </w:r>
      <w:r>
        <w:br w:type="textWrapping"/>
      </w:r>
      <w:r>
        <w:rPr>
          <w:rStyle w:val="VerbatimChar"/>
        </w:rPr>
        <w:t xml:space="preserve">## [7318]  11924  31558  82189 127111  25156  29163  10026 119847  11301</w:t>
      </w:r>
      <w:r>
        <w:br w:type="textWrapping"/>
      </w:r>
      <w:r>
        <w:rPr>
          <w:rStyle w:val="VerbatimChar"/>
        </w:rPr>
        <w:t xml:space="preserve">## [7327]  84715  31412  57961  96941  32657   5759  64325 123372 104909</w:t>
      </w:r>
      <w:r>
        <w:br w:type="textWrapping"/>
      </w:r>
      <w:r>
        <w:rPr>
          <w:rStyle w:val="VerbatimChar"/>
        </w:rPr>
        <w:t xml:space="preserve">## [7336]  70649  92067 126507 108434 117946  69134  49151  81352  39999</w:t>
      </w:r>
      <w:r>
        <w:br w:type="textWrapping"/>
      </w:r>
      <w:r>
        <w:rPr>
          <w:rStyle w:val="VerbatimChar"/>
        </w:rPr>
        <w:t xml:space="preserve">## [7345] 104182  10400 126493 139233  55552  38191  47997  73890 123238</w:t>
      </w:r>
      <w:r>
        <w:br w:type="textWrapping"/>
      </w:r>
      <w:r>
        <w:rPr>
          <w:rStyle w:val="VerbatimChar"/>
        </w:rPr>
        <w:t xml:space="preserve">## [7354]  98781  32983  59093  41992  46793 111174  21940  65563  34142</w:t>
      </w:r>
      <w:r>
        <w:br w:type="textWrapping"/>
      </w:r>
      <w:r>
        <w:rPr>
          <w:rStyle w:val="VerbatimChar"/>
        </w:rPr>
        <w:t xml:space="preserve">## [7363] 107124  66177  93569  76230  73523  31235   8967  65322  72830</w:t>
      </w:r>
      <w:r>
        <w:br w:type="textWrapping"/>
      </w:r>
      <w:r>
        <w:rPr>
          <w:rStyle w:val="VerbatimChar"/>
        </w:rPr>
        <w:t xml:space="preserve">## [7372] 103231   3257  65111  98435  84481  78798 132815  49038 106669</w:t>
      </w:r>
      <w:r>
        <w:br w:type="textWrapping"/>
      </w:r>
      <w:r>
        <w:rPr>
          <w:rStyle w:val="VerbatimChar"/>
        </w:rPr>
        <w:t xml:space="preserve">## [7381]  59031 118275 128662 114952  74198 137379  78947 130902 117230</w:t>
      </w:r>
      <w:r>
        <w:br w:type="textWrapping"/>
      </w:r>
      <w:r>
        <w:rPr>
          <w:rStyle w:val="VerbatimChar"/>
        </w:rPr>
        <w:t xml:space="preserve">## [7390] 104204   8874  86308 136796  96742  70679 135534 124329 131598</w:t>
      </w:r>
      <w:r>
        <w:br w:type="textWrapping"/>
      </w:r>
      <w:r>
        <w:rPr>
          <w:rStyle w:val="VerbatimChar"/>
        </w:rPr>
        <w:t xml:space="preserve">## [7399]  44639 121285  80414  93125  61496  97238 107148  93014  89182</w:t>
      </w:r>
      <w:r>
        <w:br w:type="textWrapping"/>
      </w:r>
      <w:r>
        <w:rPr>
          <w:rStyle w:val="VerbatimChar"/>
        </w:rPr>
        <w:t xml:space="preserve">## [7408]  80716  26589  67728  77353 100448  64986  39315  80164 122953</w:t>
      </w:r>
      <w:r>
        <w:br w:type="textWrapping"/>
      </w:r>
      <w:r>
        <w:rPr>
          <w:rStyle w:val="VerbatimChar"/>
        </w:rPr>
        <w:t xml:space="preserve">## [7417]  16561  76644 130949 123768 114067  76198   8026  86627 117024</w:t>
      </w:r>
      <w:r>
        <w:br w:type="textWrapping"/>
      </w:r>
      <w:r>
        <w:rPr>
          <w:rStyle w:val="VerbatimChar"/>
        </w:rPr>
        <w:t xml:space="preserve">## [7426] 127803 115330 104693 115493 107804  92578 134273 106488  63250</w:t>
      </w:r>
      <w:r>
        <w:br w:type="textWrapping"/>
      </w:r>
      <w:r>
        <w:rPr>
          <w:rStyle w:val="VerbatimChar"/>
        </w:rPr>
        <w:t xml:space="preserve">## [7435] 119640 111664  24866 116280  14817 136018 132769  87838  78917</w:t>
      </w:r>
      <w:r>
        <w:br w:type="textWrapping"/>
      </w:r>
      <w:r>
        <w:rPr>
          <w:rStyle w:val="VerbatimChar"/>
        </w:rPr>
        <w:t xml:space="preserve">## [7444] 101238  20490  18705 110234  13440 105079   4675  36484 117476</w:t>
      </w:r>
      <w:r>
        <w:br w:type="textWrapping"/>
      </w:r>
      <w:r>
        <w:rPr>
          <w:rStyle w:val="VerbatimChar"/>
        </w:rPr>
        <w:t xml:space="preserve">## [7453]  19894  27476 106609  86732  75246  25179   5880  13898   1511</w:t>
      </w:r>
      <w:r>
        <w:br w:type="textWrapping"/>
      </w:r>
      <w:r>
        <w:rPr>
          <w:rStyle w:val="VerbatimChar"/>
        </w:rPr>
        <w:t xml:space="preserve">## [7462] 103028  43742  27392  60864  87082  70751 112714 132917  46376</w:t>
      </w:r>
      <w:r>
        <w:br w:type="textWrapping"/>
      </w:r>
      <w:r>
        <w:rPr>
          <w:rStyle w:val="VerbatimChar"/>
        </w:rPr>
        <w:t xml:space="preserve">## [7471]  30558  29209  92788 100484  29207 130255  31800 120613  92556</w:t>
      </w:r>
      <w:r>
        <w:br w:type="textWrapping"/>
      </w:r>
      <w:r>
        <w:rPr>
          <w:rStyle w:val="VerbatimChar"/>
        </w:rPr>
        <w:t xml:space="preserve">## [7480]  11317  33706  37326  72406 139523 116859  62610  13263 127081</w:t>
      </w:r>
      <w:r>
        <w:br w:type="textWrapping"/>
      </w:r>
      <w:r>
        <w:rPr>
          <w:rStyle w:val="VerbatimChar"/>
        </w:rPr>
        <w:t xml:space="preserve">## [7489]  67782  80540 131411 111739  90950  74764  21574 110031  75048</w:t>
      </w:r>
      <w:r>
        <w:br w:type="textWrapping"/>
      </w:r>
      <w:r>
        <w:rPr>
          <w:rStyle w:val="VerbatimChar"/>
        </w:rPr>
        <w:t xml:space="preserve">## [7498]  45113 131457  81172 118404 126621 132994 126315  75371  31549</w:t>
      </w:r>
      <w:r>
        <w:br w:type="textWrapping"/>
      </w:r>
      <w:r>
        <w:rPr>
          <w:rStyle w:val="VerbatimChar"/>
        </w:rPr>
        <w:t xml:space="preserve">## [7507]  92989  43336  74898 115995  96068  24153  97633 131390 137721</w:t>
      </w:r>
      <w:r>
        <w:br w:type="textWrapping"/>
      </w:r>
      <w:r>
        <w:rPr>
          <w:rStyle w:val="VerbatimChar"/>
        </w:rPr>
        <w:t xml:space="preserve">## [7516]  85715 116743  42114 104559 128478 127883  85226   5133  91346</w:t>
      </w:r>
      <w:r>
        <w:br w:type="textWrapping"/>
      </w:r>
      <w:r>
        <w:rPr>
          <w:rStyle w:val="VerbatimChar"/>
        </w:rPr>
        <w:t xml:space="preserve">## [7525]  35639 102094  94959 102321  97881 126660   9854 114675  55535</w:t>
      </w:r>
      <w:r>
        <w:br w:type="textWrapping"/>
      </w:r>
      <w:r>
        <w:rPr>
          <w:rStyle w:val="VerbatimChar"/>
        </w:rPr>
        <w:t xml:space="preserve">## [7534] 121684  12623 103908 104608  21956  99936 102054 115858  57003</w:t>
      </w:r>
      <w:r>
        <w:br w:type="textWrapping"/>
      </w:r>
      <w:r>
        <w:rPr>
          <w:rStyle w:val="VerbatimChar"/>
        </w:rPr>
        <w:t xml:space="preserve">## [7543] 106325  56530  57970 138367  20192  55671  61629 129299  61488</w:t>
      </w:r>
      <w:r>
        <w:br w:type="textWrapping"/>
      </w:r>
      <w:r>
        <w:rPr>
          <w:rStyle w:val="VerbatimChar"/>
        </w:rPr>
        <w:t xml:space="preserve">## [7552]  31686  29375  13202  29460  17606 101247   5514  67928  46138</w:t>
      </w:r>
      <w:r>
        <w:br w:type="textWrapping"/>
      </w:r>
      <w:r>
        <w:rPr>
          <w:rStyle w:val="VerbatimChar"/>
        </w:rPr>
        <w:t xml:space="preserve">## [7561]  84008  83085  45545   6140 120843  14970  87061  40879  41549</w:t>
      </w:r>
      <w:r>
        <w:br w:type="textWrapping"/>
      </w:r>
      <w:r>
        <w:rPr>
          <w:rStyle w:val="VerbatimChar"/>
        </w:rPr>
        <w:t xml:space="preserve">## [7570]  48247  41949 126758   6637  77503 138309  86186  97139  42666</w:t>
      </w:r>
      <w:r>
        <w:br w:type="textWrapping"/>
      </w:r>
      <w:r>
        <w:rPr>
          <w:rStyle w:val="VerbatimChar"/>
        </w:rPr>
        <w:t xml:space="preserve">## [7579] 107182  80658  26903  40711  91732  59759 132097 134522  20390</w:t>
      </w:r>
      <w:r>
        <w:br w:type="textWrapping"/>
      </w:r>
      <w:r>
        <w:rPr>
          <w:rStyle w:val="VerbatimChar"/>
        </w:rPr>
        <w:t xml:space="preserve">## [7588]   6818  83293  91257  95434 115350  74537   4811  98784  17141</w:t>
      </w:r>
      <w:r>
        <w:br w:type="textWrapping"/>
      </w:r>
      <w:r>
        <w:rPr>
          <w:rStyle w:val="VerbatimChar"/>
        </w:rPr>
        <w:t xml:space="preserve">## [7597]  33502  85561  53989  52615  98397  69471  27401  16684  79798</w:t>
      </w:r>
      <w:r>
        <w:br w:type="textWrapping"/>
      </w:r>
      <w:r>
        <w:rPr>
          <w:rStyle w:val="VerbatimChar"/>
        </w:rPr>
        <w:t xml:space="preserve">## [7606]  99200  87768 135275  67040  15143 113464     50  69015  96924</w:t>
      </w:r>
      <w:r>
        <w:br w:type="textWrapping"/>
      </w:r>
      <w:r>
        <w:rPr>
          <w:rStyle w:val="VerbatimChar"/>
        </w:rPr>
        <w:t xml:space="preserve">## [7615] 119931  62245 131454  94667  24166  56086  87893   5292 101620</w:t>
      </w:r>
      <w:r>
        <w:br w:type="textWrapping"/>
      </w:r>
      <w:r>
        <w:rPr>
          <w:rStyle w:val="VerbatimChar"/>
        </w:rPr>
        <w:t xml:space="preserve">## [7624]  85063  84236   7565  56082  64656  74367  24118  38090  30038</w:t>
      </w:r>
      <w:r>
        <w:br w:type="textWrapping"/>
      </w:r>
      <w:r>
        <w:rPr>
          <w:rStyle w:val="VerbatimChar"/>
        </w:rPr>
        <w:t xml:space="preserve">## [7633] 103067 114995 100450  38439  21199  97580 104134  81699  88985</w:t>
      </w:r>
      <w:r>
        <w:br w:type="textWrapping"/>
      </w:r>
      <w:r>
        <w:rPr>
          <w:rStyle w:val="VerbatimChar"/>
        </w:rPr>
        <w:t xml:space="preserve">## [7642]  33042  63217   9410  59629 119133  49185 104176   7043  91650</w:t>
      </w:r>
      <w:r>
        <w:br w:type="textWrapping"/>
      </w:r>
      <w:r>
        <w:rPr>
          <w:rStyle w:val="VerbatimChar"/>
        </w:rPr>
        <w:t xml:space="preserve">## [7651]  49126  28073   7078 132244  85162  18470 114281  67135  84967</w:t>
      </w:r>
      <w:r>
        <w:br w:type="textWrapping"/>
      </w:r>
      <w:r>
        <w:rPr>
          <w:rStyle w:val="VerbatimChar"/>
        </w:rPr>
        <w:t xml:space="preserve">## [7660]  67538 102086  74394  80805  86132  41415 134540   1507 129894</w:t>
      </w:r>
      <w:r>
        <w:br w:type="textWrapping"/>
      </w:r>
      <w:r>
        <w:rPr>
          <w:rStyle w:val="VerbatimChar"/>
        </w:rPr>
        <w:t xml:space="preserve">## [7669] 129952 129936  43916  42313 139571  23466 135865  28451  19147</w:t>
      </w:r>
      <w:r>
        <w:br w:type="textWrapping"/>
      </w:r>
      <w:r>
        <w:rPr>
          <w:rStyle w:val="VerbatimChar"/>
        </w:rPr>
        <w:t xml:space="preserve">## [7678]  43754 110425  50934 102138 129439 116604  19707  78423   1580</w:t>
      </w:r>
      <w:r>
        <w:br w:type="textWrapping"/>
      </w:r>
      <w:r>
        <w:rPr>
          <w:rStyle w:val="VerbatimChar"/>
        </w:rPr>
        <w:t xml:space="preserve">## [7687]  73044  33265  46954 118235  49416  66038  57647 102644  13020</w:t>
      </w:r>
      <w:r>
        <w:br w:type="textWrapping"/>
      </w:r>
      <w:r>
        <w:rPr>
          <w:rStyle w:val="VerbatimChar"/>
        </w:rPr>
        <w:t xml:space="preserve">## [7696]  11699 109515 123064  66079  64450  54739 121582 128476  75977</w:t>
      </w:r>
      <w:r>
        <w:br w:type="textWrapping"/>
      </w:r>
      <w:r>
        <w:rPr>
          <w:rStyle w:val="VerbatimChar"/>
        </w:rPr>
        <w:t xml:space="preserve">## [7705]   1874  56848  98260  39387  75768   4997  87454  96721 127193</w:t>
      </w:r>
      <w:r>
        <w:br w:type="textWrapping"/>
      </w:r>
      <w:r>
        <w:rPr>
          <w:rStyle w:val="VerbatimChar"/>
        </w:rPr>
        <w:t xml:space="preserve">## [7714]  62866  90234  91858  61602  83969 107821  27145  52744  75037</w:t>
      </w:r>
      <w:r>
        <w:br w:type="textWrapping"/>
      </w:r>
      <w:r>
        <w:rPr>
          <w:rStyle w:val="VerbatimChar"/>
        </w:rPr>
        <w:t xml:space="preserve">## [7723]  30126  44227  44627 123173  66062  72102  69716   7608 108075</w:t>
      </w:r>
      <w:r>
        <w:br w:type="textWrapping"/>
      </w:r>
      <w:r>
        <w:rPr>
          <w:rStyle w:val="VerbatimChar"/>
        </w:rPr>
        <w:t xml:space="preserve">## [7732] 125334 105683 124439  45192  22259  91248 111271 121891 113359</w:t>
      </w:r>
      <w:r>
        <w:br w:type="textWrapping"/>
      </w:r>
      <w:r>
        <w:rPr>
          <w:rStyle w:val="VerbatimChar"/>
        </w:rPr>
        <w:t xml:space="preserve">## [7741]  86896 131130   9453  35836  14016  83072  97564  39435  98203</w:t>
      </w:r>
      <w:r>
        <w:br w:type="textWrapping"/>
      </w:r>
      <w:r>
        <w:rPr>
          <w:rStyle w:val="VerbatimChar"/>
        </w:rPr>
        <w:t xml:space="preserve">## [7750]  89675  40083  22447  38137 107376  90006  93105  75006  22959</w:t>
      </w:r>
      <w:r>
        <w:br w:type="textWrapping"/>
      </w:r>
      <w:r>
        <w:rPr>
          <w:rStyle w:val="VerbatimChar"/>
        </w:rPr>
        <w:t xml:space="preserve">## [7759]   4663 109371 105098  96697 101819  90905   4606 131900 138798</w:t>
      </w:r>
      <w:r>
        <w:br w:type="textWrapping"/>
      </w:r>
      <w:r>
        <w:rPr>
          <w:rStyle w:val="VerbatimChar"/>
        </w:rPr>
        <w:t xml:space="preserve">## [7768]  69754 124145  23796   2019  18311  83150  12396  37076 121118</w:t>
      </w:r>
      <w:r>
        <w:br w:type="textWrapping"/>
      </w:r>
      <w:r>
        <w:rPr>
          <w:rStyle w:val="VerbatimChar"/>
        </w:rPr>
        <w:t xml:space="preserve">## [7777]  17700 136322  80998  15977  11501   4371  86092  25413 134172</w:t>
      </w:r>
      <w:r>
        <w:br w:type="textWrapping"/>
      </w:r>
      <w:r>
        <w:rPr>
          <w:rStyle w:val="VerbatimChar"/>
        </w:rPr>
        <w:t xml:space="preserve">## [7786]  33837  44765  19442  68804  41397  57454  42061  88765 101715</w:t>
      </w:r>
      <w:r>
        <w:br w:type="textWrapping"/>
      </w:r>
      <w:r>
        <w:rPr>
          <w:rStyle w:val="VerbatimChar"/>
        </w:rPr>
        <w:t xml:space="preserve">## [7795]  29878   8167  67786 114490  69307 115073  51156 103690  54661</w:t>
      </w:r>
      <w:r>
        <w:br w:type="textWrapping"/>
      </w:r>
      <w:r>
        <w:rPr>
          <w:rStyle w:val="VerbatimChar"/>
        </w:rPr>
        <w:t xml:space="preserve">## [7804]  42075  65415 109775  37172 124754 119815  76092  14343  41976</w:t>
      </w:r>
      <w:r>
        <w:br w:type="textWrapping"/>
      </w:r>
      <w:r>
        <w:rPr>
          <w:rStyle w:val="VerbatimChar"/>
        </w:rPr>
        <w:t xml:space="preserve">## [7813]  43914  42949 119105  47135 113776  47345 126918 107135  80595</w:t>
      </w:r>
      <w:r>
        <w:br w:type="textWrapping"/>
      </w:r>
      <w:r>
        <w:rPr>
          <w:rStyle w:val="VerbatimChar"/>
        </w:rPr>
        <w:t xml:space="preserve">## [7822]  50214  14517  94458 101437 109655 114681  74851  70064 117150</w:t>
      </w:r>
      <w:r>
        <w:br w:type="textWrapping"/>
      </w:r>
      <w:r>
        <w:rPr>
          <w:rStyle w:val="VerbatimChar"/>
        </w:rPr>
        <w:t xml:space="preserve">## [7831]  71638  75723  92760  50865  25845 117542  91590 101717  22403</w:t>
      </w:r>
      <w:r>
        <w:br w:type="textWrapping"/>
      </w:r>
      <w:r>
        <w:rPr>
          <w:rStyle w:val="VerbatimChar"/>
        </w:rPr>
        <w:t xml:space="preserve">## [7840]  97231 131823   6502  74932  37020  80182 101175   2790  41614</w:t>
      </w:r>
      <w:r>
        <w:br w:type="textWrapping"/>
      </w:r>
      <w:r>
        <w:rPr>
          <w:rStyle w:val="VerbatimChar"/>
        </w:rPr>
        <w:t xml:space="preserve">## [7849]  40317 134511  34243 114466 113895  45287  69990  35426 125200</w:t>
      </w:r>
      <w:r>
        <w:br w:type="textWrapping"/>
      </w:r>
      <w:r>
        <w:rPr>
          <w:rStyle w:val="VerbatimChar"/>
        </w:rPr>
        <w:t xml:space="preserve">## [7858]  77666  38807 139180  43564   1478   2800  81577 117301  84275</w:t>
      </w:r>
      <w:r>
        <w:br w:type="textWrapping"/>
      </w:r>
      <w:r>
        <w:rPr>
          <w:rStyle w:val="VerbatimChar"/>
        </w:rPr>
        <w:t xml:space="preserve">## [7867]  71224 127148 126478  68119  51688 117134 125134 138255  17726</w:t>
      </w:r>
      <w:r>
        <w:br w:type="textWrapping"/>
      </w:r>
      <w:r>
        <w:rPr>
          <w:rStyle w:val="VerbatimChar"/>
        </w:rPr>
        <w:t xml:space="preserve">## [7876] 134259 107177  70428  62609  55280    235  50756 108292   6772</w:t>
      </w:r>
      <w:r>
        <w:br w:type="textWrapping"/>
      </w:r>
      <w:r>
        <w:rPr>
          <w:rStyle w:val="VerbatimChar"/>
        </w:rPr>
        <w:t xml:space="preserve">## [7885]  28335  93684  17129  99821  42234  91961  45934  81794  61870</w:t>
      </w:r>
      <w:r>
        <w:br w:type="textWrapping"/>
      </w:r>
      <w:r>
        <w:rPr>
          <w:rStyle w:val="VerbatimChar"/>
        </w:rPr>
        <w:t xml:space="preserve">## [7894]   9158 107413  63549 128668  32366 126486  48055    594  65847</w:t>
      </w:r>
      <w:r>
        <w:br w:type="textWrapping"/>
      </w:r>
      <w:r>
        <w:rPr>
          <w:rStyle w:val="VerbatimChar"/>
        </w:rPr>
        <w:t xml:space="preserve">## [7903]  97860  12148  96623  51722  52491 123317  77177  52005 131515</w:t>
      </w:r>
      <w:r>
        <w:br w:type="textWrapping"/>
      </w:r>
      <w:r>
        <w:rPr>
          <w:rStyle w:val="VerbatimChar"/>
        </w:rPr>
        <w:t xml:space="preserve">## [7912]  82965  17650 116631 119344  31663 109964  46985 133477 116014</w:t>
      </w:r>
      <w:r>
        <w:br w:type="textWrapping"/>
      </w:r>
      <w:r>
        <w:rPr>
          <w:rStyle w:val="VerbatimChar"/>
        </w:rPr>
        <w:t xml:space="preserve">## [7921]  81715  22973  11227  37187 105565  78157   4754 108201  49189</w:t>
      </w:r>
      <w:r>
        <w:br w:type="textWrapping"/>
      </w:r>
      <w:r>
        <w:rPr>
          <w:rStyle w:val="VerbatimChar"/>
        </w:rPr>
        <w:t xml:space="preserve">## [7930]  31189  72694 136335  42133 114927  69065 124627  34786  96570</w:t>
      </w:r>
      <w:r>
        <w:br w:type="textWrapping"/>
      </w:r>
      <w:r>
        <w:rPr>
          <w:rStyle w:val="VerbatimChar"/>
        </w:rPr>
        <w:t xml:space="preserve">## [7939]  44944  97550 109785    870  15477 135995   8564  87296  71253</w:t>
      </w:r>
      <w:r>
        <w:br w:type="textWrapping"/>
      </w:r>
      <w:r>
        <w:rPr>
          <w:rStyle w:val="VerbatimChar"/>
        </w:rPr>
        <w:t xml:space="preserve">## [7948] 125370  62693  44138  16966 103113  22774 139337  43064  36163</w:t>
      </w:r>
      <w:r>
        <w:br w:type="textWrapping"/>
      </w:r>
      <w:r>
        <w:rPr>
          <w:rStyle w:val="VerbatimChar"/>
        </w:rPr>
        <w:t xml:space="preserve">## [7957]   2606  55302  41773 106713 111278  63523  43289  19037  96935</w:t>
      </w:r>
      <w:r>
        <w:br w:type="textWrapping"/>
      </w:r>
      <w:r>
        <w:rPr>
          <w:rStyle w:val="VerbatimChar"/>
        </w:rPr>
        <w:t xml:space="preserve">## [7966]  87008  62456  35984  92016  75864  83273  19078  46146  29703</w:t>
      </w:r>
      <w:r>
        <w:br w:type="textWrapping"/>
      </w:r>
      <w:r>
        <w:rPr>
          <w:rStyle w:val="VerbatimChar"/>
        </w:rPr>
        <w:t xml:space="preserve">## [7975]  38301  63544  99417  70354  98121  61857  80127  47160 122942</w:t>
      </w:r>
      <w:r>
        <w:br w:type="textWrapping"/>
      </w:r>
      <w:r>
        <w:rPr>
          <w:rStyle w:val="VerbatimChar"/>
        </w:rPr>
        <w:t xml:space="preserve">## [7984]  95469 124526  86738 118900  52933  56824  17307 136104 127033</w:t>
      </w:r>
      <w:r>
        <w:br w:type="textWrapping"/>
      </w:r>
      <w:r>
        <w:rPr>
          <w:rStyle w:val="VerbatimChar"/>
        </w:rPr>
        <w:t xml:space="preserve">## [7993]  55344 138646  60410 125834  68413  38613  39091  48498  64473</w:t>
      </w:r>
      <w:r>
        <w:br w:type="textWrapping"/>
      </w:r>
      <w:r>
        <w:rPr>
          <w:rStyle w:val="VerbatimChar"/>
        </w:rPr>
        <w:t xml:space="preserve">## [8002]  10281  44926  54774  20486 124502  48424 107656 112229  75443</w:t>
      </w:r>
      <w:r>
        <w:br w:type="textWrapping"/>
      </w:r>
      <w:r>
        <w:rPr>
          <w:rStyle w:val="VerbatimChar"/>
        </w:rPr>
        <w:t xml:space="preserve">## [8011] 118162  62210 102822  73959  31152 123836  70296  56008 111220</w:t>
      </w:r>
      <w:r>
        <w:br w:type="textWrapping"/>
      </w:r>
      <w:r>
        <w:rPr>
          <w:rStyle w:val="VerbatimChar"/>
        </w:rPr>
        <w:t xml:space="preserve">## [8020]  15190  30774  91522 122867  35997   4635 113677  89661  45680</w:t>
      </w:r>
      <w:r>
        <w:br w:type="textWrapping"/>
      </w:r>
      <w:r>
        <w:rPr>
          <w:rStyle w:val="VerbatimChar"/>
        </w:rPr>
        <w:t xml:space="preserve">## [8029] 126198 125455  98542 118588 133732  29944  49758   6043 114482</w:t>
      </w:r>
      <w:r>
        <w:br w:type="textWrapping"/>
      </w:r>
      <w:r>
        <w:rPr>
          <w:rStyle w:val="VerbatimChar"/>
        </w:rPr>
        <w:t xml:space="preserve">## [8038]  69393 124875  96654  31460  55898  97931  69232 125100  87891</w:t>
      </w:r>
      <w:r>
        <w:br w:type="textWrapping"/>
      </w:r>
      <w:r>
        <w:rPr>
          <w:rStyle w:val="VerbatimChar"/>
        </w:rPr>
        <w:t xml:space="preserve">## [8047]  20344  94480  44148  51624 123613 119877  40123   2904  18927</w:t>
      </w:r>
      <w:r>
        <w:br w:type="textWrapping"/>
      </w:r>
      <w:r>
        <w:rPr>
          <w:rStyle w:val="VerbatimChar"/>
        </w:rPr>
        <w:t xml:space="preserve">## [8056]  43253  44791  75439  50507  99709  93607  40957 105267  99045</w:t>
      </w:r>
      <w:r>
        <w:br w:type="textWrapping"/>
      </w:r>
      <w:r>
        <w:rPr>
          <w:rStyle w:val="VerbatimChar"/>
        </w:rPr>
        <w:t xml:space="preserve">## [8065]  83346  87396 115906  73822   5453   5432  82401  31675  66220</w:t>
      </w:r>
      <w:r>
        <w:br w:type="textWrapping"/>
      </w:r>
      <w:r>
        <w:rPr>
          <w:rStyle w:val="VerbatimChar"/>
        </w:rPr>
        <w:t xml:space="preserve">## [8074]   7589  91925 102929  42464  28111  45568  83426   8723 107408</w:t>
      </w:r>
      <w:r>
        <w:br w:type="textWrapping"/>
      </w:r>
      <w:r>
        <w:rPr>
          <w:rStyle w:val="VerbatimChar"/>
        </w:rPr>
        <w:t xml:space="preserve">## [8083] 114682  87844  45464 107201 136346  76623  14077 127541  26526</w:t>
      </w:r>
      <w:r>
        <w:br w:type="textWrapping"/>
      </w:r>
      <w:r>
        <w:rPr>
          <w:rStyle w:val="VerbatimChar"/>
        </w:rPr>
        <w:t xml:space="preserve">## [8092]  15772  58401 124651   8744  57708   3927 102445   2709  69454</w:t>
      </w:r>
      <w:r>
        <w:br w:type="textWrapping"/>
      </w:r>
      <w:r>
        <w:rPr>
          <w:rStyle w:val="VerbatimChar"/>
        </w:rPr>
        <w:t xml:space="preserve">## [8101] 100741  86612  65002  78379 100793  74980  40157  43923  18754</w:t>
      </w:r>
      <w:r>
        <w:br w:type="textWrapping"/>
      </w:r>
      <w:r>
        <w:rPr>
          <w:rStyle w:val="VerbatimChar"/>
        </w:rPr>
        <w:t xml:space="preserve">## [8110]  28267  58472 125745  28863  51910 127006  65737 108654  95072</w:t>
      </w:r>
      <w:r>
        <w:br w:type="textWrapping"/>
      </w:r>
      <w:r>
        <w:rPr>
          <w:rStyle w:val="VerbatimChar"/>
        </w:rPr>
        <w:t xml:space="preserve">## [8119] 119284 118546  47975  50200   4057  76542 126521 111431 113277</w:t>
      </w:r>
      <w:r>
        <w:br w:type="textWrapping"/>
      </w:r>
      <w:r>
        <w:rPr>
          <w:rStyle w:val="VerbatimChar"/>
        </w:rPr>
        <w:t xml:space="preserve">## [8128]  19048  22417  60279  29917 134265  72634 133277  79184 139874</w:t>
      </w:r>
      <w:r>
        <w:br w:type="textWrapping"/>
      </w:r>
      <w:r>
        <w:rPr>
          <w:rStyle w:val="VerbatimChar"/>
        </w:rPr>
        <w:t xml:space="preserve">## [8137]  16419 128114  27969 107394  30982  74358  35891  80622   8582</w:t>
      </w:r>
      <w:r>
        <w:br w:type="textWrapping"/>
      </w:r>
      <w:r>
        <w:rPr>
          <w:rStyle w:val="VerbatimChar"/>
        </w:rPr>
        <w:t xml:space="preserve">## [8146]  69624  18298 127925   4551  16963  35979 107672  30102 118693</w:t>
      </w:r>
      <w:r>
        <w:br w:type="textWrapping"/>
      </w:r>
      <w:r>
        <w:rPr>
          <w:rStyle w:val="VerbatimChar"/>
        </w:rPr>
        <w:t xml:space="preserve">## [8155]  37341 102146  33308 127171 102922  78175  80739 112625  12961</w:t>
      </w:r>
      <w:r>
        <w:br w:type="textWrapping"/>
      </w:r>
      <w:r>
        <w:rPr>
          <w:rStyle w:val="VerbatimChar"/>
        </w:rPr>
        <w:t xml:space="preserve">## [8164]  81749   3873  49717  59402  32473  86908   1285 105435  20592</w:t>
      </w:r>
      <w:r>
        <w:br w:type="textWrapping"/>
      </w:r>
      <w:r>
        <w:rPr>
          <w:rStyle w:val="VerbatimChar"/>
        </w:rPr>
        <w:t xml:space="preserve">## [8173] 127203 105325  45240 122664  12559 118925 128014  97581  90312</w:t>
      </w:r>
      <w:r>
        <w:br w:type="textWrapping"/>
      </w:r>
      <w:r>
        <w:rPr>
          <w:rStyle w:val="VerbatimChar"/>
        </w:rPr>
        <w:t xml:space="preserve">## [8182] 115382  24631  41045  78776  65200  57858  74480  86516 101186</w:t>
      </w:r>
      <w:r>
        <w:br w:type="textWrapping"/>
      </w:r>
      <w:r>
        <w:rPr>
          <w:rStyle w:val="VerbatimChar"/>
        </w:rPr>
        <w:t xml:space="preserve">## [8191]  26289  42275  25128  57148 128263  97516 126518  28635 116137</w:t>
      </w:r>
      <w:r>
        <w:br w:type="textWrapping"/>
      </w:r>
      <w:r>
        <w:rPr>
          <w:rStyle w:val="VerbatimChar"/>
        </w:rPr>
        <w:t xml:space="preserve">## [8200] 134373   5620  24318  78964  95419  15440 136400 136272  14214</w:t>
      </w:r>
      <w:r>
        <w:br w:type="textWrapping"/>
      </w:r>
      <w:r>
        <w:rPr>
          <w:rStyle w:val="VerbatimChar"/>
        </w:rPr>
        <w:t xml:space="preserve">## [8209]  83180 101233   8600  40844  26355 136441  27148 120513 123890</w:t>
      </w:r>
      <w:r>
        <w:br w:type="textWrapping"/>
      </w:r>
      <w:r>
        <w:rPr>
          <w:rStyle w:val="VerbatimChar"/>
        </w:rPr>
        <w:t xml:space="preserve">## [8218]  53578 134758   5761  95880  21177  71882 128137  88992  18679</w:t>
      </w:r>
      <w:r>
        <w:br w:type="textWrapping"/>
      </w:r>
      <w:r>
        <w:rPr>
          <w:rStyle w:val="VerbatimChar"/>
        </w:rPr>
        <w:t xml:space="preserve">## [8227]  33233  80832   8944  70847 132139  17117   7520  61532  44078</w:t>
      </w:r>
      <w:r>
        <w:br w:type="textWrapping"/>
      </w:r>
      <w:r>
        <w:rPr>
          <w:rStyle w:val="VerbatimChar"/>
        </w:rPr>
        <w:t xml:space="preserve">## [8236]  96739  20940    480 130403  29239  49471  77442 112891  59295</w:t>
      </w:r>
      <w:r>
        <w:br w:type="textWrapping"/>
      </w:r>
      <w:r>
        <w:rPr>
          <w:rStyle w:val="VerbatimChar"/>
        </w:rPr>
        <w:t xml:space="preserve">## [8245] 132540  84965  30712  26182 129888   7500 123930 135056 120048</w:t>
      </w:r>
      <w:r>
        <w:br w:type="textWrapping"/>
      </w:r>
      <w:r>
        <w:rPr>
          <w:rStyle w:val="VerbatimChar"/>
        </w:rPr>
        <w:t xml:space="preserve">## [8254]  11195  63385 131795   3943  95394  53689  70987  37107 106851</w:t>
      </w:r>
      <w:r>
        <w:br w:type="textWrapping"/>
      </w:r>
      <w:r>
        <w:rPr>
          <w:rStyle w:val="VerbatimChar"/>
        </w:rPr>
        <w:t xml:space="preserve">## [8263]  77714  24300  56227  50230  10835  98924  66604  41647  81598</w:t>
      </w:r>
      <w:r>
        <w:br w:type="textWrapping"/>
      </w:r>
      <w:r>
        <w:rPr>
          <w:rStyle w:val="VerbatimChar"/>
        </w:rPr>
        <w:t xml:space="preserve">## [8272]  62205 107399 135100 131947 128131  21796 139407  56013   6610</w:t>
      </w:r>
      <w:r>
        <w:br w:type="textWrapping"/>
      </w:r>
      <w:r>
        <w:rPr>
          <w:rStyle w:val="VerbatimChar"/>
        </w:rPr>
        <w:t xml:space="preserve">## [8281] 101752  96474  60526  48534  42471 132298  96921  41100  61461</w:t>
      </w:r>
      <w:r>
        <w:br w:type="textWrapping"/>
      </w:r>
      <w:r>
        <w:rPr>
          <w:rStyle w:val="VerbatimChar"/>
        </w:rPr>
        <w:t xml:space="preserve">## [8290]  54815   2412 100995  14924 104626  13861  15059  86362  21686</w:t>
      </w:r>
      <w:r>
        <w:br w:type="textWrapping"/>
      </w:r>
      <w:r>
        <w:rPr>
          <w:rStyle w:val="VerbatimChar"/>
        </w:rPr>
        <w:t xml:space="preserve">## [8299] 132442   3974 125612  39771 121356   3912   3099  90500 138788</w:t>
      </w:r>
      <w:r>
        <w:br w:type="textWrapping"/>
      </w:r>
      <w:r>
        <w:rPr>
          <w:rStyle w:val="VerbatimChar"/>
        </w:rPr>
        <w:t xml:space="preserve">## [8308]  99123 110249  41486  53415 101088  87961  11854  75295  97841</w:t>
      </w:r>
      <w:r>
        <w:br w:type="textWrapping"/>
      </w:r>
      <w:r>
        <w:rPr>
          <w:rStyle w:val="VerbatimChar"/>
        </w:rPr>
        <w:t xml:space="preserve">## [8317] 105898  84252  95148 131101 101050  76975  99299  61498  86476</w:t>
      </w:r>
      <w:r>
        <w:br w:type="textWrapping"/>
      </w:r>
      <w:r>
        <w:rPr>
          <w:rStyle w:val="VerbatimChar"/>
        </w:rPr>
        <w:t xml:space="preserve">## [8326]  37539 110377  48336  96083  27370  47436 103554  17579   7434</w:t>
      </w:r>
      <w:r>
        <w:br w:type="textWrapping"/>
      </w:r>
      <w:r>
        <w:rPr>
          <w:rStyle w:val="VerbatimChar"/>
        </w:rPr>
        <w:t xml:space="preserve">## [8335] 127702  29268   1595  23896 130319 106060  58640 103731 127529</w:t>
      </w:r>
      <w:r>
        <w:br w:type="textWrapping"/>
      </w:r>
      <w:r>
        <w:rPr>
          <w:rStyle w:val="VerbatimChar"/>
        </w:rPr>
        <w:t xml:space="preserve">## [8344]  19188  89431  34364  63907  92472  62510  60583 115755   6307</w:t>
      </w:r>
      <w:r>
        <w:br w:type="textWrapping"/>
      </w:r>
      <w:r>
        <w:rPr>
          <w:rStyle w:val="VerbatimChar"/>
        </w:rPr>
        <w:t xml:space="preserve">## [8353] 111035  94700  62842  32777  26521  33004  43313  93265 134160</w:t>
      </w:r>
      <w:r>
        <w:br w:type="textWrapping"/>
      </w:r>
      <w:r>
        <w:rPr>
          <w:rStyle w:val="VerbatimChar"/>
        </w:rPr>
        <w:t xml:space="preserve">## [8362]   9679 123087 113239  55046  18596 135547  86843  38013 109827</w:t>
      </w:r>
      <w:r>
        <w:br w:type="textWrapping"/>
      </w:r>
      <w:r>
        <w:rPr>
          <w:rStyle w:val="VerbatimChar"/>
        </w:rPr>
        <w:t xml:space="preserve">## [8371]  25499  68811 101036  98265  35617  80916 110140  44741   6060</w:t>
      </w:r>
      <w:r>
        <w:br w:type="textWrapping"/>
      </w:r>
      <w:r>
        <w:rPr>
          <w:rStyle w:val="VerbatimChar"/>
        </w:rPr>
        <w:t xml:space="preserve">## [8380]   7702 120604 116245 133020   1919  33948  94502  43803   3424</w:t>
      </w:r>
      <w:r>
        <w:br w:type="textWrapping"/>
      </w:r>
      <w:r>
        <w:rPr>
          <w:rStyle w:val="VerbatimChar"/>
        </w:rPr>
        <w:t xml:space="preserve">## [8389]  55924 104183 120655  45268  27192  35377  45769  10126 105988</w:t>
      </w:r>
      <w:r>
        <w:br w:type="textWrapping"/>
      </w:r>
      <w:r>
        <w:rPr>
          <w:rStyle w:val="VerbatimChar"/>
        </w:rPr>
        <w:t xml:space="preserve">## [8398] 103348  47963  13046  27557  35395 134370  47086 130380  15472</w:t>
      </w:r>
      <w:r>
        <w:br w:type="textWrapping"/>
      </w:r>
      <w:r>
        <w:rPr>
          <w:rStyle w:val="VerbatimChar"/>
        </w:rPr>
        <w:t xml:space="preserve">## [8407] 121899 120248  23905 112272  61100 117418 121653  42341  72868</w:t>
      </w:r>
      <w:r>
        <w:br w:type="textWrapping"/>
      </w:r>
      <w:r>
        <w:rPr>
          <w:rStyle w:val="VerbatimChar"/>
        </w:rPr>
        <w:t xml:space="preserve">## [8416]  17866 100818 114317  63094  82666  75381 111668  43119 128494</w:t>
      </w:r>
      <w:r>
        <w:br w:type="textWrapping"/>
      </w:r>
      <w:r>
        <w:rPr>
          <w:rStyle w:val="VerbatimChar"/>
        </w:rPr>
        <w:t xml:space="preserve">## [8425]   7669  44472 107969 121064  33456  22750  81497  20576 130225</w:t>
      </w:r>
      <w:r>
        <w:br w:type="textWrapping"/>
      </w:r>
      <w:r>
        <w:rPr>
          <w:rStyle w:val="VerbatimChar"/>
        </w:rPr>
        <w:t xml:space="preserve">## [8434] 135556  85370  27367  63003  83037    893  80574  61338  26493</w:t>
      </w:r>
      <w:r>
        <w:br w:type="textWrapping"/>
      </w:r>
      <w:r>
        <w:rPr>
          <w:rStyle w:val="VerbatimChar"/>
        </w:rPr>
        <w:t xml:space="preserve">## [8443] 115805 104084  52086  35582 137222  29172 105036 124454 130938</w:t>
      </w:r>
      <w:r>
        <w:br w:type="textWrapping"/>
      </w:r>
      <w:r>
        <w:rPr>
          <w:rStyle w:val="VerbatimChar"/>
        </w:rPr>
        <w:t xml:space="preserve">## [8452]  77983 119186  67027  81886 106465   9581  37595 104605  12286</w:t>
      </w:r>
      <w:r>
        <w:br w:type="textWrapping"/>
      </w:r>
      <w:r>
        <w:rPr>
          <w:rStyle w:val="VerbatimChar"/>
        </w:rPr>
        <w:t xml:space="preserve">## [8461]  44630  32132 109197  89590  16556 136873 114823 125339  81278</w:t>
      </w:r>
      <w:r>
        <w:br w:type="textWrapping"/>
      </w:r>
      <w:r>
        <w:rPr>
          <w:rStyle w:val="VerbatimChar"/>
        </w:rPr>
        <w:t xml:space="preserve">## [8470]   6232  93514 101286 115613 104154  80600  21605 138242  75445</w:t>
      </w:r>
      <w:r>
        <w:br w:type="textWrapping"/>
      </w:r>
      <w:r>
        <w:rPr>
          <w:rStyle w:val="VerbatimChar"/>
        </w:rPr>
        <w:t xml:space="preserve">## [8479]  74032  90566  48232  24203  65493  63197 138910  65846  43273</w:t>
      </w:r>
      <w:r>
        <w:br w:type="textWrapping"/>
      </w:r>
      <w:r>
        <w:rPr>
          <w:rStyle w:val="VerbatimChar"/>
        </w:rPr>
        <w:t xml:space="preserve">## [8488] 134123 109613 101726  94402  56403  18446 119388  52654  64548</w:t>
      </w:r>
      <w:r>
        <w:br w:type="textWrapping"/>
      </w:r>
      <w:r>
        <w:rPr>
          <w:rStyle w:val="VerbatimChar"/>
        </w:rPr>
        <w:t xml:space="preserve">## [8497]  15185  15844  69582  13259  51979  78635 128190 139561  85613</w:t>
      </w:r>
      <w:r>
        <w:br w:type="textWrapping"/>
      </w:r>
      <w:r>
        <w:rPr>
          <w:rStyle w:val="VerbatimChar"/>
        </w:rPr>
        <w:t xml:space="preserve">## [8506]  97922  11353  88993  55460  55878  38474 138414  92206  48252</w:t>
      </w:r>
      <w:r>
        <w:br w:type="textWrapping"/>
      </w:r>
      <w:r>
        <w:rPr>
          <w:rStyle w:val="VerbatimChar"/>
        </w:rPr>
        <w:t xml:space="preserve">## [8515] 123785 111305 135739  40361  39445 137737 139651 124165 114467</w:t>
      </w:r>
      <w:r>
        <w:br w:type="textWrapping"/>
      </w:r>
      <w:r>
        <w:rPr>
          <w:rStyle w:val="VerbatimChar"/>
        </w:rPr>
        <w:t xml:space="preserve">## [8524] 134766 129932  28334    374  57976  74859 115675  31736   7310</w:t>
      </w:r>
      <w:r>
        <w:br w:type="textWrapping"/>
      </w:r>
      <w:r>
        <w:rPr>
          <w:rStyle w:val="VerbatimChar"/>
        </w:rPr>
        <w:t xml:space="preserve">## [8533]  75885  36607  47526  80397  20475 138072  49885   4717  50270</w:t>
      </w:r>
      <w:r>
        <w:br w:type="textWrapping"/>
      </w:r>
      <w:r>
        <w:rPr>
          <w:rStyle w:val="VerbatimChar"/>
        </w:rPr>
        <w:t xml:space="preserve">## [8542]  29119 112543   9430  37994  15423  50207  92559  60153  22583</w:t>
      </w:r>
      <w:r>
        <w:br w:type="textWrapping"/>
      </w:r>
      <w:r>
        <w:rPr>
          <w:rStyle w:val="VerbatimChar"/>
        </w:rPr>
        <w:t xml:space="preserve">## [8551]  79714  68256  76221  93945 125882  36023  51534   2538  16295</w:t>
      </w:r>
      <w:r>
        <w:br w:type="textWrapping"/>
      </w:r>
      <w:r>
        <w:rPr>
          <w:rStyle w:val="VerbatimChar"/>
        </w:rPr>
        <w:t xml:space="preserve">## [8560] 139878  91785  77932  43843  23160  27006  61440 112408  62695</w:t>
      </w:r>
      <w:r>
        <w:br w:type="textWrapping"/>
      </w:r>
      <w:r>
        <w:rPr>
          <w:rStyle w:val="VerbatimChar"/>
        </w:rPr>
        <w:t xml:space="preserve">## [8569]  82149  49431 117682  98888 119694  26224 117630  23659 111962</w:t>
      </w:r>
      <w:r>
        <w:br w:type="textWrapping"/>
      </w:r>
      <w:r>
        <w:rPr>
          <w:rStyle w:val="VerbatimChar"/>
        </w:rPr>
        <w:t xml:space="preserve">## [8578]  84796   2549    946    476  44188  41593 134060  29895  72515</w:t>
      </w:r>
      <w:r>
        <w:br w:type="textWrapping"/>
      </w:r>
      <w:r>
        <w:rPr>
          <w:rStyle w:val="VerbatimChar"/>
        </w:rPr>
        <w:t xml:space="preserve">## [8587]   7260  28644  57593  68946   4640   4136 135768  39666   5239</w:t>
      </w:r>
      <w:r>
        <w:br w:type="textWrapping"/>
      </w:r>
      <w:r>
        <w:rPr>
          <w:rStyle w:val="VerbatimChar"/>
        </w:rPr>
        <w:t xml:space="preserve">## [8596]  43189  66118  20979 125713  11962  80776  49458  26315 100040</w:t>
      </w:r>
      <w:r>
        <w:br w:type="textWrapping"/>
      </w:r>
      <w:r>
        <w:rPr>
          <w:rStyle w:val="VerbatimChar"/>
        </w:rPr>
        <w:t xml:space="preserve">## [8605] 101156  17198  23497   2212  54922 113888 139068  47488   3469</w:t>
      </w:r>
      <w:r>
        <w:br w:type="textWrapping"/>
      </w:r>
      <w:r>
        <w:rPr>
          <w:rStyle w:val="VerbatimChar"/>
        </w:rPr>
        <w:t xml:space="preserve">## [8614]  47398  83572  54139  56902  62159  76392 139497  88418 137196</w:t>
      </w:r>
      <w:r>
        <w:br w:type="textWrapping"/>
      </w:r>
      <w:r>
        <w:rPr>
          <w:rStyle w:val="VerbatimChar"/>
        </w:rPr>
        <w:t xml:space="preserve">## [8623] 116000  28110 124398 108754  48158  42318 126538  73066  69707</w:t>
      </w:r>
      <w:r>
        <w:br w:type="textWrapping"/>
      </w:r>
      <w:r>
        <w:rPr>
          <w:rStyle w:val="VerbatimChar"/>
        </w:rPr>
        <w:t xml:space="preserve">## [8632]  11641  50966  11686  24024  47996   2823  91369  42014  20842</w:t>
      </w:r>
      <w:r>
        <w:br w:type="textWrapping"/>
      </w:r>
      <w:r>
        <w:rPr>
          <w:rStyle w:val="VerbatimChar"/>
        </w:rPr>
        <w:t xml:space="preserve">## [8641]   6721  32441  44892  89346 135761  89040 118742  24418  93765</w:t>
      </w:r>
      <w:r>
        <w:br w:type="textWrapping"/>
      </w:r>
      <w:r>
        <w:rPr>
          <w:rStyle w:val="VerbatimChar"/>
        </w:rPr>
        <w:t xml:space="preserve">## [8650]  57086 103088  41985  36770  91392  25859  20036  31428 131016</w:t>
      </w:r>
      <w:r>
        <w:br w:type="textWrapping"/>
      </w:r>
      <w:r>
        <w:rPr>
          <w:rStyle w:val="VerbatimChar"/>
        </w:rPr>
        <w:t xml:space="preserve">## [8659]  97218  31523  82670 102004 123471 116706  32629  74215  57012</w:t>
      </w:r>
      <w:r>
        <w:br w:type="textWrapping"/>
      </w:r>
      <w:r>
        <w:rPr>
          <w:rStyle w:val="VerbatimChar"/>
        </w:rPr>
        <w:t xml:space="preserve">## [8668]   1081  56174  78336 129552  84278  78350 103958  25614 137983</w:t>
      </w:r>
      <w:r>
        <w:br w:type="textWrapping"/>
      </w:r>
      <w:r>
        <w:rPr>
          <w:rStyle w:val="VerbatimChar"/>
        </w:rPr>
        <w:t xml:space="preserve">## [8677]  26819  90828  55162  38617  14424  94136 136540  97758 130365</w:t>
      </w:r>
      <w:r>
        <w:br w:type="textWrapping"/>
      </w:r>
      <w:r>
        <w:rPr>
          <w:rStyle w:val="VerbatimChar"/>
        </w:rPr>
        <w:t xml:space="preserve">## [8686]  29524  55203  92697  64779  71986  30711 126207  82087  33734</w:t>
      </w:r>
      <w:r>
        <w:br w:type="textWrapping"/>
      </w:r>
      <w:r>
        <w:rPr>
          <w:rStyle w:val="VerbatimChar"/>
        </w:rPr>
        <w:t xml:space="preserve">## [8695]  49013  84533  72884  48383 102687  55685  78782 111027 112318</w:t>
      </w:r>
      <w:r>
        <w:br w:type="textWrapping"/>
      </w:r>
      <w:r>
        <w:rPr>
          <w:rStyle w:val="VerbatimChar"/>
        </w:rPr>
        <w:t xml:space="preserve">## [8704]  31924  73267  83946  71804  31466  16019  29600  29869  67507</w:t>
      </w:r>
      <w:r>
        <w:br w:type="textWrapping"/>
      </w:r>
      <w:r>
        <w:rPr>
          <w:rStyle w:val="VerbatimChar"/>
        </w:rPr>
        <w:t xml:space="preserve">## [8713]  62672  30054  48147  60756  85542  43494  53887  17633  18044</w:t>
      </w:r>
      <w:r>
        <w:br w:type="textWrapping"/>
      </w:r>
      <w:r>
        <w:rPr>
          <w:rStyle w:val="VerbatimChar"/>
        </w:rPr>
        <w:t xml:space="preserve">## [8722]  97570 139214 103542  88387 111658  82302 109470 126165  99020</w:t>
      </w:r>
      <w:r>
        <w:br w:type="textWrapping"/>
      </w:r>
      <w:r>
        <w:rPr>
          <w:rStyle w:val="VerbatimChar"/>
        </w:rPr>
        <w:t xml:space="preserve">## [8731] 129801 120680 119668  52717  72770 121718   3124  69667  14886</w:t>
      </w:r>
      <w:r>
        <w:br w:type="textWrapping"/>
      </w:r>
      <w:r>
        <w:rPr>
          <w:rStyle w:val="VerbatimChar"/>
        </w:rPr>
        <w:t xml:space="preserve">## [8740] 118077   7561  16277  60266  38071  26793  70763  36290 132265</w:t>
      </w:r>
      <w:r>
        <w:br w:type="textWrapping"/>
      </w:r>
      <w:r>
        <w:rPr>
          <w:rStyle w:val="VerbatimChar"/>
        </w:rPr>
        <w:t xml:space="preserve">## [8749] 123714  53802  76268  77367  19650  28552  57712  81055  68525</w:t>
      </w:r>
      <w:r>
        <w:br w:type="textWrapping"/>
      </w:r>
      <w:r>
        <w:rPr>
          <w:rStyle w:val="VerbatimChar"/>
        </w:rPr>
        <w:t xml:space="preserve">## [8758]  15366  89382  48388 121245  69328 122599 120747  45759  31359</w:t>
      </w:r>
      <w:r>
        <w:br w:type="textWrapping"/>
      </w:r>
      <w:r>
        <w:rPr>
          <w:rStyle w:val="VerbatimChar"/>
        </w:rPr>
        <w:t xml:space="preserve">## [8767]   4154  42387  83620  27017 123231  42897 107190  27589  32869</w:t>
      </w:r>
      <w:r>
        <w:br w:type="textWrapping"/>
      </w:r>
      <w:r>
        <w:rPr>
          <w:rStyle w:val="VerbatimChar"/>
        </w:rPr>
        <w:t xml:space="preserve">## [8776]   1145  57294 116314   1368  74923   8005    460  77704 133146</w:t>
      </w:r>
      <w:r>
        <w:br w:type="textWrapping"/>
      </w:r>
      <w:r>
        <w:rPr>
          <w:rStyle w:val="VerbatimChar"/>
        </w:rPr>
        <w:t xml:space="preserve">## [8785]  88504  64590 135554  87586  53923  63602   2774  62552 124341</w:t>
      </w:r>
      <w:r>
        <w:br w:type="textWrapping"/>
      </w:r>
      <w:r>
        <w:rPr>
          <w:rStyle w:val="VerbatimChar"/>
        </w:rPr>
        <w:t xml:space="preserve">## [8794]  81277 137225  67609  92385  68031 111434  95722 126063  71519</w:t>
      </w:r>
      <w:r>
        <w:br w:type="textWrapping"/>
      </w:r>
      <w:r>
        <w:rPr>
          <w:rStyle w:val="VerbatimChar"/>
        </w:rPr>
        <w:t xml:space="preserve">## [8803]    154  35472  96821   7181  61043  35031  36940  39607 127231</w:t>
      </w:r>
      <w:r>
        <w:br w:type="textWrapping"/>
      </w:r>
      <w:r>
        <w:rPr>
          <w:rStyle w:val="VerbatimChar"/>
        </w:rPr>
        <w:t xml:space="preserve">## [8812]  31720  18020  30484  47505  75178  75810 135142  52329   9444</w:t>
      </w:r>
      <w:r>
        <w:br w:type="textWrapping"/>
      </w:r>
      <w:r>
        <w:rPr>
          <w:rStyle w:val="VerbatimChar"/>
        </w:rPr>
        <w:t xml:space="preserve">## [8821]  40260  29327  39013  15405 109569  10229   1256   2151  96394</w:t>
      </w:r>
      <w:r>
        <w:br w:type="textWrapping"/>
      </w:r>
      <w:r>
        <w:rPr>
          <w:rStyle w:val="VerbatimChar"/>
        </w:rPr>
        <w:t xml:space="preserve">## [8830]    729  50310 123585  70094 122725  41528  31406 115417  94588</w:t>
      </w:r>
      <w:r>
        <w:br w:type="textWrapping"/>
      </w:r>
      <w:r>
        <w:rPr>
          <w:rStyle w:val="VerbatimChar"/>
        </w:rPr>
        <w:t xml:space="preserve">## [8839]  25820 122632  79961  52223  48694 116400  79411 118172  77862</w:t>
      </w:r>
      <w:r>
        <w:br w:type="textWrapping"/>
      </w:r>
      <w:r>
        <w:rPr>
          <w:rStyle w:val="VerbatimChar"/>
        </w:rPr>
        <w:t xml:space="preserve">## [8848]   8098  82546  45767 139546  53803  80831  23067 112044 102347</w:t>
      </w:r>
      <w:r>
        <w:br w:type="textWrapping"/>
      </w:r>
      <w:r>
        <w:rPr>
          <w:rStyle w:val="VerbatimChar"/>
        </w:rPr>
        <w:t xml:space="preserve">## [8857]  62075 103754  44726 102567 127886 137967 119507 136009  98497</w:t>
      </w:r>
      <w:r>
        <w:br w:type="textWrapping"/>
      </w:r>
      <w:r>
        <w:rPr>
          <w:rStyle w:val="VerbatimChar"/>
        </w:rPr>
        <w:t xml:space="preserve">## [8866]  10830 118492  34909  28539  15762  41409   4842 115361  43433</w:t>
      </w:r>
      <w:r>
        <w:br w:type="textWrapping"/>
      </w:r>
      <w:r>
        <w:rPr>
          <w:rStyle w:val="VerbatimChar"/>
        </w:rPr>
        <w:t xml:space="preserve">## [8875]  19777   8468  40694  83806  31514  71664  68923  30259 118355</w:t>
      </w:r>
      <w:r>
        <w:br w:type="textWrapping"/>
      </w:r>
      <w:r>
        <w:rPr>
          <w:rStyle w:val="VerbatimChar"/>
        </w:rPr>
        <w:t xml:space="preserve">## [8884] 108007 133220  14417  33933  96824    509  16664  63650   2702</w:t>
      </w:r>
      <w:r>
        <w:br w:type="textWrapping"/>
      </w:r>
      <w:r>
        <w:rPr>
          <w:rStyle w:val="VerbatimChar"/>
        </w:rPr>
        <w:t xml:space="preserve">## [8893]  91889  20609  81382  26687  98502  38804 104769  82658 133518</w:t>
      </w:r>
      <w:r>
        <w:br w:type="textWrapping"/>
      </w:r>
      <w:r>
        <w:rPr>
          <w:rStyle w:val="VerbatimChar"/>
        </w:rPr>
        <w:t xml:space="preserve">## [8902]  60429 126601  53583  28519   1624  60589 123229  95260 121690</w:t>
      </w:r>
      <w:r>
        <w:br w:type="textWrapping"/>
      </w:r>
      <w:r>
        <w:rPr>
          <w:rStyle w:val="VerbatimChar"/>
        </w:rPr>
        <w:t xml:space="preserve">## [8911] 127650 125815  73639  62612  72290  73000  96943   2228 117206</w:t>
      </w:r>
      <w:r>
        <w:br w:type="textWrapping"/>
      </w:r>
      <w:r>
        <w:rPr>
          <w:rStyle w:val="VerbatimChar"/>
        </w:rPr>
        <w:t xml:space="preserve">## [8920]  77131 129796  35077 109286  12067  37919  55109  64640  91917</w:t>
      </w:r>
      <w:r>
        <w:br w:type="textWrapping"/>
      </w:r>
      <w:r>
        <w:rPr>
          <w:rStyle w:val="VerbatimChar"/>
        </w:rPr>
        <w:t xml:space="preserve">## [8929] 109177  30951  37761 129861 122856 116375 103802  91790  73209</w:t>
      </w:r>
      <w:r>
        <w:br w:type="textWrapping"/>
      </w:r>
      <w:r>
        <w:rPr>
          <w:rStyle w:val="VerbatimChar"/>
        </w:rPr>
        <w:t xml:space="preserve">## [8938]  13756 136449 122615 126535 136136  65362   3575 131256  58921</w:t>
      </w:r>
      <w:r>
        <w:br w:type="textWrapping"/>
      </w:r>
      <w:r>
        <w:rPr>
          <w:rStyle w:val="VerbatimChar"/>
        </w:rPr>
        <w:t xml:space="preserve">## [8947] 101917  72133 105061 107545  41806 113693 120187 105238  46012</w:t>
      </w:r>
      <w:r>
        <w:br w:type="textWrapping"/>
      </w:r>
      <w:r>
        <w:rPr>
          <w:rStyle w:val="VerbatimChar"/>
        </w:rPr>
        <w:t xml:space="preserve">## [8956]  62941 107387  28675 111102 124650 114916 131923 139223  93667</w:t>
      </w:r>
      <w:r>
        <w:br w:type="textWrapping"/>
      </w:r>
      <w:r>
        <w:rPr>
          <w:rStyle w:val="VerbatimChar"/>
        </w:rPr>
        <w:t xml:space="preserve">## [8965] 139766  56381  60322   8638 133343  46121  31496  54057  16430</w:t>
      </w:r>
      <w:r>
        <w:br w:type="textWrapping"/>
      </w:r>
      <w:r>
        <w:rPr>
          <w:rStyle w:val="VerbatimChar"/>
        </w:rPr>
        <w:t xml:space="preserve">## [8974]  99071  67894  46232  28748  38709  41819  67708  62196  19764</w:t>
      </w:r>
      <w:r>
        <w:br w:type="textWrapping"/>
      </w:r>
      <w:r>
        <w:rPr>
          <w:rStyle w:val="VerbatimChar"/>
        </w:rPr>
        <w:t xml:space="preserve">## [8983]  72983  34490 104801 139044  22666  82249  23642  58155   8635</w:t>
      </w:r>
      <w:r>
        <w:br w:type="textWrapping"/>
      </w:r>
      <w:r>
        <w:rPr>
          <w:rStyle w:val="VerbatimChar"/>
        </w:rPr>
        <w:t xml:space="preserve">## [8992] 127076  10484    232  48293  63459 108683 123192  65549  92667</w:t>
      </w:r>
      <w:r>
        <w:br w:type="textWrapping"/>
      </w:r>
      <w:r>
        <w:rPr>
          <w:rStyle w:val="VerbatimChar"/>
        </w:rPr>
        <w:t xml:space="preserve">## [9001]  97751   8068  79810  38385 123350  31166   5199  59040 131468</w:t>
      </w:r>
      <w:r>
        <w:br w:type="textWrapping"/>
      </w:r>
      <w:r>
        <w:rPr>
          <w:rStyle w:val="VerbatimChar"/>
        </w:rPr>
        <w:t xml:space="preserve">## [9010]  58320 102480  93300  41375  20961  95039  13793   9939  67878</w:t>
      </w:r>
      <w:r>
        <w:br w:type="textWrapping"/>
      </w:r>
      <w:r>
        <w:rPr>
          <w:rStyle w:val="VerbatimChar"/>
        </w:rPr>
        <w:t xml:space="preserve">## [9019]  95570  61369  47238 112980 118036   1707  33713  82427  40072</w:t>
      </w:r>
      <w:r>
        <w:br w:type="textWrapping"/>
      </w:r>
      <w:r>
        <w:rPr>
          <w:rStyle w:val="VerbatimChar"/>
        </w:rPr>
        <w:t xml:space="preserve">## [9028]  79677  93150 128648  80707 113945    748 122165  17979  16009</w:t>
      </w:r>
      <w:r>
        <w:br w:type="textWrapping"/>
      </w:r>
      <w:r>
        <w:rPr>
          <w:rStyle w:val="VerbatimChar"/>
        </w:rPr>
        <w:t xml:space="preserve">## [9037]  66663  12082  83370  93774  20078  37064  46287  35274  13708</w:t>
      </w:r>
      <w:r>
        <w:br w:type="textWrapping"/>
      </w:r>
      <w:r>
        <w:rPr>
          <w:rStyle w:val="VerbatimChar"/>
        </w:rPr>
        <w:t xml:space="preserve">## [9046]  40955  53363 125293 128119 114651 131306   9202  31141  26181</w:t>
      </w:r>
      <w:r>
        <w:br w:type="textWrapping"/>
      </w:r>
      <w:r>
        <w:rPr>
          <w:rStyle w:val="VerbatimChar"/>
        </w:rPr>
        <w:t xml:space="preserve">## [9055] 120985  24416  58565 134908  61284  76395 114547  38131  35595</w:t>
      </w:r>
      <w:r>
        <w:br w:type="textWrapping"/>
      </w:r>
      <w:r>
        <w:rPr>
          <w:rStyle w:val="VerbatimChar"/>
        </w:rPr>
        <w:t xml:space="preserve">## [9064] 110879  22563  35591  92454 135359 108503  44057   7634  93296</w:t>
      </w:r>
      <w:r>
        <w:br w:type="textWrapping"/>
      </w:r>
      <w:r>
        <w:rPr>
          <w:rStyle w:val="VerbatimChar"/>
        </w:rPr>
        <w:t xml:space="preserve">## [9073]  59081  77392 112978  14552  42419  79882 112908  14944  94051</w:t>
      </w:r>
      <w:r>
        <w:br w:type="textWrapping"/>
      </w:r>
      <w:r>
        <w:rPr>
          <w:rStyle w:val="VerbatimChar"/>
        </w:rPr>
        <w:t xml:space="preserve">## [9082]   3226  66006  70880  58054 115442 104223 133304  95840 121710</w:t>
      </w:r>
      <w:r>
        <w:br w:type="textWrapping"/>
      </w:r>
      <w:r>
        <w:rPr>
          <w:rStyle w:val="VerbatimChar"/>
        </w:rPr>
        <w:t xml:space="preserve">## [9091]  18370   3442  76822  60586  82150  64101  27115 116678  65854</w:t>
      </w:r>
      <w:r>
        <w:br w:type="textWrapping"/>
      </w:r>
      <w:r>
        <w:rPr>
          <w:rStyle w:val="VerbatimChar"/>
        </w:rPr>
        <w:t xml:space="preserve">## [9100]  47077  46973  31304  53581  94400 133766 116466  33317  94027</w:t>
      </w:r>
      <w:r>
        <w:br w:type="textWrapping"/>
      </w:r>
      <w:r>
        <w:rPr>
          <w:rStyle w:val="VerbatimChar"/>
        </w:rPr>
        <w:t xml:space="preserve">## [9109]  61385 113461  20133 137809 136303 137651  17631  19208  67240</w:t>
      </w:r>
      <w:r>
        <w:br w:type="textWrapping"/>
      </w:r>
      <w:r>
        <w:rPr>
          <w:rStyle w:val="VerbatimChar"/>
        </w:rPr>
        <w:t xml:space="preserve">## [9118]  34816  13376  52569  19578  39242  82276  47711   9767  22678</w:t>
      </w:r>
      <w:r>
        <w:br w:type="textWrapping"/>
      </w:r>
      <w:r>
        <w:rPr>
          <w:rStyle w:val="VerbatimChar"/>
        </w:rPr>
        <w:t xml:space="preserve">## [9127]  26066  67529  48953  28362   8292  41495 108626 108076 127042</w:t>
      </w:r>
      <w:r>
        <w:br w:type="textWrapping"/>
      </w:r>
      <w:r>
        <w:rPr>
          <w:rStyle w:val="VerbatimChar"/>
        </w:rPr>
        <w:t xml:space="preserve">## [9136]  43570  77028  54016  37970 118868 137416  91019  44055 137936</w:t>
      </w:r>
      <w:r>
        <w:br w:type="textWrapping"/>
      </w:r>
      <w:r>
        <w:rPr>
          <w:rStyle w:val="VerbatimChar"/>
        </w:rPr>
        <w:t xml:space="preserve">## [9145]  90266  67811 125322 100282  90615  22892 125013  18051 118960</w:t>
      </w:r>
      <w:r>
        <w:br w:type="textWrapping"/>
      </w:r>
      <w:r>
        <w:rPr>
          <w:rStyle w:val="VerbatimChar"/>
        </w:rPr>
        <w:t xml:space="preserve">## [9154]  30629   9188 109069 106756  14357  96047 123347  45349  92651</w:t>
      </w:r>
      <w:r>
        <w:br w:type="textWrapping"/>
      </w:r>
      <w:r>
        <w:rPr>
          <w:rStyle w:val="VerbatimChar"/>
        </w:rPr>
        <w:t xml:space="preserve">## [9163]  20059  84915  29960  18173 135151  52287 111670  41761  14310</w:t>
      </w:r>
      <w:r>
        <w:br w:type="textWrapping"/>
      </w:r>
      <w:r>
        <w:rPr>
          <w:rStyle w:val="VerbatimChar"/>
        </w:rPr>
        <w:t xml:space="preserve">## [9172] 105600  48575 138189 123108 139684   2498  97033  38903  76743</w:t>
      </w:r>
      <w:r>
        <w:br w:type="textWrapping"/>
      </w:r>
      <w:r>
        <w:rPr>
          <w:rStyle w:val="VerbatimChar"/>
        </w:rPr>
        <w:t xml:space="preserve">## [9181]  83112 102517  52430  50563  85634  77695  57651  28282  87481</w:t>
      </w:r>
      <w:r>
        <w:br w:type="textWrapping"/>
      </w:r>
      <w:r>
        <w:rPr>
          <w:rStyle w:val="VerbatimChar"/>
        </w:rPr>
        <w:t xml:space="preserve">## [9190]  26867 123358  47338  65709  90942 101903 132955 133507 109180</w:t>
      </w:r>
      <w:r>
        <w:br w:type="textWrapping"/>
      </w:r>
      <w:r>
        <w:rPr>
          <w:rStyle w:val="VerbatimChar"/>
        </w:rPr>
        <w:t xml:space="preserve">## [9199] 121221  45014 116046  50646 121391  53575  79359  43948  70827</w:t>
      </w:r>
      <w:r>
        <w:br w:type="textWrapping"/>
      </w:r>
      <w:r>
        <w:rPr>
          <w:rStyle w:val="VerbatimChar"/>
        </w:rPr>
        <w:t xml:space="preserve">## [9208]  27283 108850  97176  36529 101130  49107 100351  64224  70865</w:t>
      </w:r>
      <w:r>
        <w:br w:type="textWrapping"/>
      </w:r>
      <w:r>
        <w:rPr>
          <w:rStyle w:val="VerbatimChar"/>
        </w:rPr>
        <w:t xml:space="preserve">## [9217]  23569  47952  28471  10732 134214  43353  38611   7300  68918</w:t>
      </w:r>
      <w:r>
        <w:br w:type="textWrapping"/>
      </w:r>
      <w:r>
        <w:rPr>
          <w:rStyle w:val="VerbatimChar"/>
        </w:rPr>
        <w:t xml:space="preserve">## [9226] 121034   9988  40229   9827  45697  65285  28373  95519  77920</w:t>
      </w:r>
      <w:r>
        <w:br w:type="textWrapping"/>
      </w:r>
      <w:r>
        <w:rPr>
          <w:rStyle w:val="VerbatimChar"/>
        </w:rPr>
        <w:t xml:space="preserve">## [9235]  28736 133975  79306 138885 123752 125450 119131  99731   2260</w:t>
      </w:r>
      <w:r>
        <w:br w:type="textWrapping"/>
      </w:r>
      <w:r>
        <w:rPr>
          <w:rStyle w:val="VerbatimChar"/>
        </w:rPr>
        <w:t xml:space="preserve">## [9244]  79011 121910  48193 124127  95478  11594 122819 123499 118248</w:t>
      </w:r>
      <w:r>
        <w:br w:type="textWrapping"/>
      </w:r>
      <w:r>
        <w:rPr>
          <w:rStyle w:val="VerbatimChar"/>
        </w:rPr>
        <w:t xml:space="preserve">## [9253]  34473   2478  58790  59044  53325 129792  35425  95818  86755</w:t>
      </w:r>
      <w:r>
        <w:br w:type="textWrapping"/>
      </w:r>
      <w:r>
        <w:rPr>
          <w:rStyle w:val="VerbatimChar"/>
        </w:rPr>
        <w:t xml:space="preserve">## [9262] 118559   6736  27790  10498  37856  51295  57008  13879  36356</w:t>
      </w:r>
      <w:r>
        <w:br w:type="textWrapping"/>
      </w:r>
      <w:r>
        <w:rPr>
          <w:rStyle w:val="VerbatimChar"/>
        </w:rPr>
        <w:t xml:space="preserve">## [9271]  80034  33446  16446 102145  16897  88459 126047 139746  85676</w:t>
      </w:r>
      <w:r>
        <w:br w:type="textWrapping"/>
      </w:r>
      <w:r>
        <w:rPr>
          <w:rStyle w:val="VerbatimChar"/>
        </w:rPr>
        <w:t xml:space="preserve">## [9280]  36206  29454  70534 102012  80379  19215  89769 126828  75298</w:t>
      </w:r>
      <w:r>
        <w:br w:type="textWrapping"/>
      </w:r>
      <w:r>
        <w:rPr>
          <w:rStyle w:val="VerbatimChar"/>
        </w:rPr>
        <w:t xml:space="preserve">## [9289]  20250 127585 124912  58162  54315 130150 127040  33590  96270</w:t>
      </w:r>
      <w:r>
        <w:br w:type="textWrapping"/>
      </w:r>
      <w:r>
        <w:rPr>
          <w:rStyle w:val="VerbatimChar"/>
        </w:rPr>
        <w:t xml:space="preserve">## [9298]  48657 110598  29749  69260  24262 108676  86363 111276   4222</w:t>
      </w:r>
      <w:r>
        <w:br w:type="textWrapping"/>
      </w:r>
      <w:r>
        <w:rPr>
          <w:rStyle w:val="VerbatimChar"/>
        </w:rPr>
        <w:t xml:space="preserve">## [9307]   6924 127955  69081  46902  29688   7615  16937  54319  65303</w:t>
      </w:r>
      <w:r>
        <w:br w:type="textWrapping"/>
      </w:r>
      <w:r>
        <w:rPr>
          <w:rStyle w:val="VerbatimChar"/>
        </w:rPr>
        <w:t xml:space="preserve">## [9316]  41758   5206  53837 113141 135686  36007   2572 120209  16588</w:t>
      </w:r>
      <w:r>
        <w:br w:type="textWrapping"/>
      </w:r>
      <w:r>
        <w:rPr>
          <w:rStyle w:val="VerbatimChar"/>
        </w:rPr>
        <w:t xml:space="preserve">## [9325]  64960 125284  19978  41348  21394    874  72839</w:t>
      </w:r>
      <w:r>
        <w:br w:type="textWrapping"/>
      </w:r>
      <w:r>
        <w:rPr>
          <w:rStyle w:val="VerbatimChar"/>
        </w:rPr>
        <w:t xml:space="preserve">## [1] "i m here 2"</w:t>
      </w:r>
      <w:r>
        <w:br w:type="textWrapping"/>
      </w:r>
      <w:r>
        <w:rPr>
          <w:rStyle w:val="VerbatimChar"/>
        </w:rPr>
        <w:t xml:space="preserve">## [1] "i m here 1"</w:t>
      </w:r>
      <w:r>
        <w:br w:type="textWrapping"/>
      </w:r>
      <w:r>
        <w:rPr>
          <w:rStyle w:val="VerbatimChar"/>
        </w:rPr>
        <w:t xml:space="preserve">## [1] 10026</w:t>
      </w:r>
      <w:r>
        <w:br w:type="textWrapping"/>
      </w:r>
      <w:r>
        <w:rPr>
          <w:rStyle w:val="VerbatimChar"/>
        </w:rPr>
        <w:t xml:space="preserve">##   [1]  9926  6414  7089  1642  2676   665  7344  6496  1439  9923  3965</w:t>
      </w:r>
      <w:r>
        <w:br w:type="textWrapping"/>
      </w:r>
      <w:r>
        <w:rPr>
          <w:rStyle w:val="VerbatimChar"/>
        </w:rPr>
        <w:t xml:space="preserve">##  [12]  2806  2922  4110  8787  1626  8505  8717  5857  7397  9338   946</w:t>
      </w:r>
      <w:r>
        <w:br w:type="textWrapping"/>
      </w:r>
      <w:r>
        <w:rPr>
          <w:rStyle w:val="VerbatimChar"/>
        </w:rPr>
        <w:t xml:space="preserve">##  [23]  6571  7415  3955  3552  5002  1679  6902  6361  8299  4543   366</w:t>
      </w:r>
      <w:r>
        <w:br w:type="textWrapping"/>
      </w:r>
      <w:r>
        <w:rPr>
          <w:rStyle w:val="VerbatimChar"/>
        </w:rPr>
        <w:t xml:space="preserve">##  [34]  6532   670  3831  3120  5083  8351  5326  4819  9090  8141  2108</w:t>
      </w:r>
      <w:r>
        <w:br w:type="textWrapping"/>
      </w:r>
      <w:r>
        <w:rPr>
          <w:rStyle w:val="VerbatimChar"/>
        </w:rPr>
        <w:t xml:space="preserve">##  [45]  8536  5207  2895  8677  4842  7368  5831   917  7432  9798  9996</w:t>
      </w:r>
      <w:r>
        <w:br w:type="textWrapping"/>
      </w:r>
      <w:r>
        <w:rPr>
          <w:rStyle w:val="VerbatimChar"/>
        </w:rPr>
        <w:t xml:space="preserve">##  [56]  4281  8976  3064  6259  1269  8300  5182  5660  1676  8234  7888</w:t>
      </w:r>
      <w:r>
        <w:br w:type="textWrapping"/>
      </w:r>
      <w:r>
        <w:rPr>
          <w:rStyle w:val="VerbatimChar"/>
        </w:rPr>
        <w:t xml:space="preserve">##  [67]  3234  2092  4882  8623  3956  7105  2833  3743  6048  2738  1313</w:t>
      </w:r>
      <w:r>
        <w:br w:type="textWrapping"/>
      </w:r>
      <w:r>
        <w:rPr>
          <w:rStyle w:val="VerbatimChar"/>
        </w:rPr>
        <w:t xml:space="preserve">##  [78]  6807  9772  9676  5959   761  7917  9692  2280   135  5888  7158</w:t>
      </w:r>
      <w:r>
        <w:br w:type="textWrapping"/>
      </w:r>
      <w:r>
        <w:rPr>
          <w:rStyle w:val="VerbatimChar"/>
        </w:rPr>
        <w:t xml:space="preserve">##  [89]  6838  4770  1970  1743  1736  7188  7418  3958  6773  8404  2615</w:t>
      </w:r>
      <w:r>
        <w:br w:type="textWrapping"/>
      </w:r>
      <w:r>
        <w:rPr>
          <w:rStyle w:val="VerbatimChar"/>
        </w:rPr>
        <w:t xml:space="preserve">## [100]   876  6106  4427  9972  7965  9794  2516  2153  4081   423  4237</w:t>
      </w:r>
      <w:r>
        <w:br w:type="textWrapping"/>
      </w:r>
      <w:r>
        <w:rPr>
          <w:rStyle w:val="VerbatimChar"/>
        </w:rPr>
        <w:t xml:space="preserve">## [111]  5135  3127  7961  1291  4631  6228  6346  8089  9485  1521  9370</w:t>
      </w:r>
      <w:r>
        <w:br w:type="textWrapping"/>
      </w:r>
      <w:r>
        <w:rPr>
          <w:rStyle w:val="VerbatimChar"/>
        </w:rPr>
        <w:t xml:space="preserve">## [122]  8278  8025  8466  5700  4070  6735  1666  8696  6783  5990  3058</w:t>
      </w:r>
      <w:r>
        <w:br w:type="textWrapping"/>
      </w:r>
      <w:r>
        <w:rPr>
          <w:rStyle w:val="VerbatimChar"/>
        </w:rPr>
        <w:t xml:space="preserve">## [133]  4007  6287  9813  4850  3137   184  7045  8659 10022  3215  8895</w:t>
      </w:r>
      <w:r>
        <w:br w:type="textWrapping"/>
      </w:r>
      <w:r>
        <w:rPr>
          <w:rStyle w:val="VerbatimChar"/>
        </w:rPr>
        <w:t xml:space="preserve">## [144]  4666  9795  1391  9101  2913  1263    79  5572  8528  3512  8007</w:t>
      </w:r>
      <w:r>
        <w:br w:type="textWrapping"/>
      </w:r>
      <w:r>
        <w:rPr>
          <w:rStyle w:val="VerbatimChar"/>
        </w:rPr>
        <w:t xml:space="preserve">## [155]  4876  8554  6507  5591   104  5640  7886  6050  5132  1294  2378</w:t>
      </w:r>
      <w:r>
        <w:br w:type="textWrapping"/>
      </w:r>
      <w:r>
        <w:rPr>
          <w:rStyle w:val="VerbatimChar"/>
        </w:rPr>
        <w:t xml:space="preserve">## [166] 10014  7488  2426  2049  3709  4688  9916   308  7983  2601   950</w:t>
      </w:r>
      <w:r>
        <w:br w:type="textWrapping"/>
      </w:r>
      <w:r>
        <w:rPr>
          <w:rStyle w:val="VerbatimChar"/>
        </w:rPr>
        <w:t xml:space="preserve">## [177]  7585  2311  5917  9893  1983  6103  1835  6908  1982   978  9654</w:t>
      </w:r>
      <w:r>
        <w:br w:type="textWrapping"/>
      </w:r>
      <w:r>
        <w:rPr>
          <w:rStyle w:val="VerbatimChar"/>
        </w:rPr>
        <w:t xml:space="preserve">## [188]  6246  7391  3867  1733  7056  9626  9306  8456   257  7565  3573</w:t>
      </w:r>
      <w:r>
        <w:br w:type="textWrapping"/>
      </w:r>
      <w:r>
        <w:rPr>
          <w:rStyle w:val="VerbatimChar"/>
        </w:rPr>
        <w:t xml:space="preserve">## [199]   687  3557  9897  8112   712  3235  8674  8209  5629   731  5508</w:t>
      </w:r>
      <w:r>
        <w:br w:type="textWrapping"/>
      </w:r>
      <w:r>
        <w:rPr>
          <w:rStyle w:val="VerbatimChar"/>
        </w:rPr>
        <w:t xml:space="preserve">## [210]  5044  1487  4465  1900  7217  7810   515  4509  8237  6016  4644</w:t>
      </w:r>
      <w:r>
        <w:br w:type="textWrapping"/>
      </w:r>
      <w:r>
        <w:rPr>
          <w:rStyle w:val="VerbatimChar"/>
        </w:rPr>
        <w:t xml:space="preserve">## [221]  8774  3673 10023  7182  6706  1514  7792  6432  3469  1716  8709</w:t>
      </w:r>
      <w:r>
        <w:br w:type="textWrapping"/>
      </w:r>
      <w:r>
        <w:rPr>
          <w:rStyle w:val="VerbatimChar"/>
        </w:rPr>
        <w:t xml:space="preserve">## [232]  7117  7464  4243   697  8402  7247  3654  2852  1603  6548  5637</w:t>
      </w:r>
      <w:r>
        <w:br w:type="textWrapping"/>
      </w:r>
      <w:r>
        <w:rPr>
          <w:rStyle w:val="VerbatimChar"/>
        </w:rPr>
        <w:t xml:space="preserve">## [243]  1550  9817  3947  5004  5029  1965  5730  5994  7993  2765  9974</w:t>
      </w:r>
      <w:r>
        <w:br w:type="textWrapping"/>
      </w:r>
      <w:r>
        <w:rPr>
          <w:rStyle w:val="VerbatimChar"/>
        </w:rPr>
        <w:t xml:space="preserve">## [254]  2712  9829  3707  9031  4123  8333  3860  2341  7050  4986  8476</w:t>
      </w:r>
      <w:r>
        <w:br w:type="textWrapping"/>
      </w:r>
      <w:r>
        <w:rPr>
          <w:rStyle w:val="VerbatimChar"/>
        </w:rPr>
        <w:t xml:space="preserve">## [265]  6452  5952  2423   925    82   212  4196  1855  3565  6250   942</w:t>
      </w:r>
      <w:r>
        <w:br w:type="textWrapping"/>
      </w:r>
      <w:r>
        <w:rPr>
          <w:rStyle w:val="VerbatimChar"/>
        </w:rPr>
        <w:t xml:space="preserve">## [276]  9855  9207  3321  2204  2838    41  2898  1815  3995  7769  7212</w:t>
      </w:r>
      <w:r>
        <w:br w:type="textWrapping"/>
      </w:r>
      <w:r>
        <w:rPr>
          <w:rStyle w:val="VerbatimChar"/>
        </w:rPr>
        <w:t xml:space="preserve">## [287]  3663   331  1634   608  8459  4778   808  8700  2191  4379  3267</w:t>
      </w:r>
      <w:r>
        <w:br w:type="textWrapping"/>
      </w:r>
      <w:r>
        <w:rPr>
          <w:rStyle w:val="VerbatimChar"/>
        </w:rPr>
        <w:t xml:space="preserve">## [298]   655  2355  9865  7406  2376  5707   424  7931  8746  5581  5672</w:t>
      </w:r>
      <w:r>
        <w:br w:type="textWrapping"/>
      </w:r>
      <w:r>
        <w:rPr>
          <w:rStyle w:val="VerbatimChar"/>
        </w:rPr>
        <w:t xml:space="preserve">## [309]  3835  9242  7705  8975  1436  9836  2169  6208  7145  2497  7748</w:t>
      </w:r>
      <w:r>
        <w:br w:type="textWrapping"/>
      </w:r>
      <w:r>
        <w:rPr>
          <w:rStyle w:val="VerbatimChar"/>
        </w:rPr>
        <w:t xml:space="preserve">## [320]  5644   949  1475  2047  6597  8145  2326  9752  4298  6009  1209</w:t>
      </w:r>
      <w:r>
        <w:br w:type="textWrapping"/>
      </w:r>
      <w:r>
        <w:rPr>
          <w:rStyle w:val="VerbatimChar"/>
        </w:rPr>
        <w:t xml:space="preserve">## [331]  6220  1827  5765  6013   689  1670  5709  3720  2390  8445  7277</w:t>
      </w:r>
      <w:r>
        <w:br w:type="textWrapping"/>
      </w:r>
      <w:r>
        <w:rPr>
          <w:rStyle w:val="VerbatimChar"/>
        </w:rPr>
        <w:t xml:space="preserve">## [342]  2435  5889  8597  4776  7450   294  2161  6029  2156  1099  8023</w:t>
      </w:r>
      <w:r>
        <w:br w:type="textWrapping"/>
      </w:r>
      <w:r>
        <w:rPr>
          <w:rStyle w:val="VerbatimChar"/>
        </w:rPr>
        <w:t xml:space="preserve">## [353]  9581  6602  9736  3620  3837  5881  3940  5738  7241  7852  8269</w:t>
      </w:r>
      <w:r>
        <w:br w:type="textWrapping"/>
      </w:r>
      <w:r>
        <w:rPr>
          <w:rStyle w:val="VerbatimChar"/>
        </w:rPr>
        <w:t xml:space="preserve">## [364]  1635  3403  1995 10025   333  2758  4779  5992  3742  5773  2166</w:t>
      </w:r>
      <w:r>
        <w:br w:type="textWrapping"/>
      </w:r>
      <w:r>
        <w:rPr>
          <w:rStyle w:val="VerbatimChar"/>
        </w:rPr>
        <w:t xml:space="preserve">## [375]  1881  4584  3197  3304  7709  4169  3435  7026  5011   753  8223</w:t>
      </w:r>
      <w:r>
        <w:br w:type="textWrapping"/>
      </w:r>
      <w:r>
        <w:rPr>
          <w:rStyle w:val="VerbatimChar"/>
        </w:rPr>
        <w:t xml:space="preserve">## [386]  7465  3464  2574  4366  9667  2851  3906  5947  5037  4849  6711</w:t>
      </w:r>
      <w:r>
        <w:br w:type="textWrapping"/>
      </w:r>
      <w:r>
        <w:rPr>
          <w:rStyle w:val="VerbatimChar"/>
        </w:rPr>
        <w:t xml:space="preserve">## [397]  6392  1887  4938   286  4501  9834   980  4282  7617   856  9760</w:t>
      </w:r>
      <w:r>
        <w:br w:type="textWrapping"/>
      </w:r>
      <w:r>
        <w:rPr>
          <w:rStyle w:val="VerbatimChar"/>
        </w:rPr>
        <w:t xml:space="preserve">## [408]  8253  3682  7857  9091  9469  4645  4697  6425  9423  6074  4922</w:t>
      </w:r>
      <w:r>
        <w:br w:type="textWrapping"/>
      </w:r>
      <w:r>
        <w:rPr>
          <w:rStyle w:val="VerbatimChar"/>
        </w:rPr>
        <w:t xml:space="preserve">## [419]  2332  9019  5080  2112  4481  2546  3879  7649  8996  2245  9675</w:t>
      </w:r>
      <w:r>
        <w:br w:type="textWrapping"/>
      </w:r>
      <w:r>
        <w:rPr>
          <w:rStyle w:val="VerbatimChar"/>
        </w:rPr>
        <w:t xml:space="preserve">## [430]  4474  7031  2844  6971   603  7081  6225  6061  6794  1915  5632</w:t>
      </w:r>
      <w:r>
        <w:br w:type="textWrapping"/>
      </w:r>
      <w:r>
        <w:rPr>
          <w:rStyle w:val="VerbatimChar"/>
        </w:rPr>
        <w:t xml:space="preserve">## [441]  6466  1522  3252  3570  5441  2824  1316  2624  1384  1334  8131</w:t>
      </w:r>
      <w:r>
        <w:br w:type="textWrapping"/>
      </w:r>
      <w:r>
        <w:rPr>
          <w:rStyle w:val="VerbatimChar"/>
        </w:rPr>
        <w:t xml:space="preserve">## [452]  7809  6689  6499   105  5613  5912  4161  7307  2175  8400  4424</w:t>
      </w:r>
      <w:r>
        <w:br w:type="textWrapping"/>
      </w:r>
      <w:r>
        <w:rPr>
          <w:rStyle w:val="VerbatimChar"/>
        </w:rPr>
        <w:t xml:space="preserve">## [463]  3392  2512  9700  3249  3247  9859   586  8415  2999  5671  1024</w:t>
      </w:r>
      <w:r>
        <w:br w:type="textWrapping"/>
      </w:r>
      <w:r>
        <w:rPr>
          <w:rStyle w:val="VerbatimChar"/>
        </w:rPr>
        <w:t xml:space="preserve">## [474]  6043  4738  5902  7136  6826  9525  2495  2865  3284  1062  4958</w:t>
      </w:r>
      <w:r>
        <w:br w:type="textWrapping"/>
      </w:r>
      <w:r>
        <w:rPr>
          <w:rStyle w:val="VerbatimChar"/>
        </w:rPr>
        <w:t xml:space="preserve">## [485]  6431  2911  7071  9118  1377  7911   692  7875  2524  6323  6978</w:t>
      </w:r>
      <w:r>
        <w:br w:type="textWrapping"/>
      </w:r>
      <w:r>
        <w:rPr>
          <w:rStyle w:val="VerbatimChar"/>
        </w:rPr>
        <w:t xml:space="preserve">## [496]  2879  4997  9515  8948  8401  4807  6179  7291   553   598  1552</w:t>
      </w:r>
      <w:r>
        <w:br w:type="textWrapping"/>
      </w:r>
      <w:r>
        <w:rPr>
          <w:rStyle w:val="VerbatimChar"/>
        </w:rPr>
        <w:t xml:space="preserve">## [507]  6613   846  9790  8812  2073   369  8862  2289  1491  1987  2405</w:t>
      </w:r>
      <w:r>
        <w:br w:type="textWrapping"/>
      </w:r>
      <w:r>
        <w:rPr>
          <w:rStyle w:val="VerbatimChar"/>
        </w:rPr>
        <w:t xml:space="preserve">## [518]  4339  8901  6561  6446  5070  1615  8194  1027  2683  5797  8397</w:t>
      </w:r>
      <w:r>
        <w:br w:type="textWrapping"/>
      </w:r>
      <w:r>
        <w:rPr>
          <w:rStyle w:val="VerbatimChar"/>
        </w:rPr>
        <w:t xml:space="preserve">## [529] 10026  4060  3914  8588  4163  4384  3248  7637  7695  7566  4496</w:t>
      </w:r>
      <w:r>
        <w:br w:type="textWrapping"/>
      </w:r>
      <w:r>
        <w:rPr>
          <w:rStyle w:val="VerbatimChar"/>
        </w:rPr>
        <w:t xml:space="preserve">## [540]  5330  2380  4088  9412  3641  7006   193  4404   661  5753  7393</w:t>
      </w:r>
      <w:r>
        <w:br w:type="textWrapping"/>
      </w:r>
      <w:r>
        <w:rPr>
          <w:rStyle w:val="VerbatimChar"/>
        </w:rPr>
        <w:t xml:space="preserve">## [551]   346  1098    46   781  3539  6008  2907  7581  5860  2637  9194</w:t>
      </w:r>
      <w:r>
        <w:br w:type="textWrapping"/>
      </w:r>
      <w:r>
        <w:rPr>
          <w:rStyle w:val="VerbatimChar"/>
        </w:rPr>
        <w:t xml:space="preserve">## [562]  8032  3218  7304  1724  6707   688  7461  1836  8769  6290  1220</w:t>
      </w:r>
      <w:r>
        <w:br w:type="textWrapping"/>
      </w:r>
      <w:r>
        <w:rPr>
          <w:rStyle w:val="VerbatimChar"/>
        </w:rPr>
        <w:t xml:space="preserve">## [573]  9373  1860  3050  1535  8607  5244  2525  4115  3347  8239  3964</w:t>
      </w:r>
      <w:r>
        <w:br w:type="textWrapping"/>
      </w:r>
      <w:r>
        <w:rPr>
          <w:rStyle w:val="VerbatimChar"/>
        </w:rPr>
        <w:t xml:space="preserve">## [584]   965  3198  7265  3414  9195  5901  8880  5973  4271  9439  1776</w:t>
      </w:r>
      <w:r>
        <w:br w:type="textWrapping"/>
      </w:r>
      <w:r>
        <w:rPr>
          <w:rStyle w:val="VerbatimChar"/>
        </w:rPr>
        <w:t xml:space="preserve">## [595]  8965  3255  4668   246  8525  4572  3806  5306  9702  1511  1295</w:t>
      </w:r>
      <w:r>
        <w:br w:type="textWrapping"/>
      </w:r>
      <w:r>
        <w:rPr>
          <w:rStyle w:val="VerbatimChar"/>
        </w:rPr>
        <w:t xml:space="preserve">## [606]  4375  2976  5496  1044  9785  3566  5380  7937  3841  9326  9749</w:t>
      </w:r>
      <w:r>
        <w:br w:type="textWrapping"/>
      </w:r>
      <w:r>
        <w:rPr>
          <w:rStyle w:val="VerbatimChar"/>
        </w:rPr>
        <w:t xml:space="preserve">## [617]  7109  7276  2818  5792  4654  6601  6151  7716  6583  4302  2638</w:t>
      </w:r>
      <w:r>
        <w:br w:type="textWrapping"/>
      </w:r>
      <w:r>
        <w:rPr>
          <w:rStyle w:val="VerbatimChar"/>
        </w:rPr>
        <w:t xml:space="preserve">## [628]  4844  2553  7421  3568  5200  9099  9014   905  6322  7545  6622</w:t>
      </w:r>
      <w:r>
        <w:br w:type="textWrapping"/>
      </w:r>
      <w:r>
        <w:rPr>
          <w:rStyle w:val="VerbatimChar"/>
        </w:rPr>
        <w:t xml:space="preserve">## [639]  1525  1540  4275  5130  7107  6421  5748  9733  7226  8266  4792</w:t>
      </w:r>
      <w:r>
        <w:br w:type="textWrapping"/>
      </w:r>
      <w:r>
        <w:rPr>
          <w:rStyle w:val="VerbatimChar"/>
        </w:rPr>
        <w:t xml:space="preserve">## [650]  4483    55  1963  1578  4786  9852   504  5014  7727   292  2272</w:t>
      </w:r>
      <w:r>
        <w:br w:type="textWrapping"/>
      </w:r>
      <w:r>
        <w:rPr>
          <w:rStyle w:val="VerbatimChar"/>
        </w:rPr>
        <w:t xml:space="preserve">## [661]  1502  8355  4074  6085   672  6859  3944  1074</w:t>
      </w:r>
      <w:r>
        <w:br w:type="textWrapping"/>
      </w:r>
      <w:r>
        <w:rPr>
          <w:rStyle w:val="VerbatimChar"/>
        </w:rPr>
        <w:t xml:space="preserve">## [1] "i m here 2"</w:t>
      </w:r>
      <w:r>
        <w:br w:type="textWrapping"/>
      </w:r>
      <w:r>
        <w:rPr>
          <w:rStyle w:val="VerbatimChar"/>
        </w:rPr>
        <w:t xml:space="preserve">## [1] "now generating the first set of plots"</w:t>
      </w:r>
      <w:r>
        <w:br w:type="textWrapping"/>
      </w:r>
      <w:r>
        <w:rPr>
          <w:rStyle w:val="VerbatimChar"/>
        </w:rPr>
        <w:t xml:space="preserve">## [1] "generating graph for the column X"</w:t>
      </w:r>
      <w:r>
        <w:br w:type="textWrapping"/>
      </w:r>
      <w:r>
        <w:rPr>
          <w:rStyle w:val="VerbatimChar"/>
        </w:rPr>
        <w:t xml:space="preserve">## [1] "X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RevolvingUtilizationOfUnsecuredLines"</w:t>
      </w:r>
      <w:r>
        <w:br w:type="textWrapping"/>
      </w:r>
      <w:r>
        <w:rPr>
          <w:rStyle w:val="VerbatimChar"/>
        </w:rPr>
        <w:t xml:space="preserve">## [1] "RevolvingUtilizationOfUnsecuredLine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age"</w:t>
      </w:r>
      <w:r>
        <w:br w:type="textWrapping"/>
      </w:r>
      <w:r>
        <w:rPr>
          <w:rStyle w:val="VerbatimChar"/>
        </w:rPr>
        <w:t xml:space="preserve">## [1] "ag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umberOfTime30.59DaysPastDueNotWorse"</w:t>
      </w:r>
      <w:r>
        <w:br w:type="textWrapping"/>
      </w:r>
      <w:r>
        <w:rPr>
          <w:rStyle w:val="VerbatimChar"/>
        </w:rPr>
        <w:t xml:space="preserve">## [1] "NumberOfTime30.59DaysPastDueNotWors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DebtRatio"</w:t>
      </w:r>
      <w:r>
        <w:br w:type="textWrapping"/>
      </w:r>
      <w:r>
        <w:rPr>
          <w:rStyle w:val="VerbatimChar"/>
        </w:rPr>
        <w:t xml:space="preserve">## [1] "DebtRatio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MonthlyIncome"</w:t>
      </w:r>
      <w:r>
        <w:br w:type="textWrapping"/>
      </w:r>
      <w:r>
        <w:rPr>
          <w:rStyle w:val="VerbatimChar"/>
        </w:rPr>
        <w:t xml:space="preserve">## [1] "MonthlyIncome"</w:t>
      </w:r>
    </w:p>
    <w:p>
      <w:pPr>
        <w:pStyle w:val="SourceCode"/>
      </w:pPr>
      <w:r>
        <w:rPr>
          <w:rStyle w:val="VerbatimChar"/>
        </w:rPr>
        <w:t xml:space="preserve">## Warning: Removed 1923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103 rows containing non-finite values (stat_density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umberOfOpenCreditLinesAndLoans"</w:t>
      </w:r>
      <w:r>
        <w:br w:type="textWrapping"/>
      </w:r>
      <w:r>
        <w:rPr>
          <w:rStyle w:val="VerbatimChar"/>
        </w:rPr>
        <w:t xml:space="preserve">## [1] "NumberOfOpenCreditLinesAndLoan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umberOfTimes90DaysLate"</w:t>
      </w:r>
      <w:r>
        <w:br w:type="textWrapping"/>
      </w:r>
      <w:r>
        <w:rPr>
          <w:rStyle w:val="VerbatimChar"/>
        </w:rPr>
        <w:t xml:space="preserve">## [1] "NumberOfTimes90DaysLat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umberRealEstateLoansOrLines"</w:t>
      </w:r>
      <w:r>
        <w:br w:type="textWrapping"/>
      </w:r>
      <w:r>
        <w:rPr>
          <w:rStyle w:val="VerbatimChar"/>
        </w:rPr>
        <w:t xml:space="preserve">## [1] "NumberRealEstateLoansOrLine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umberOfTime60.89DaysPastDueNotWorse"</w:t>
      </w:r>
      <w:r>
        <w:br w:type="textWrapping"/>
      </w:r>
      <w:r>
        <w:rPr>
          <w:rStyle w:val="VerbatimChar"/>
        </w:rPr>
        <w:t xml:space="preserve">## [1] "NumberOfTime60.89DaysPastDueNotWorse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NumberOfDependents"</w:t>
      </w:r>
      <w:r>
        <w:br w:type="textWrapping"/>
      </w:r>
      <w:r>
        <w:rPr>
          <w:rStyle w:val="VerbatimChar"/>
        </w:rPr>
        <w:t xml:space="preserve">## [1] "NumberOfDependents"</w:t>
      </w:r>
    </w:p>
    <w:p>
      <w:pPr>
        <w:pStyle w:val="SourceCode"/>
      </w:pPr>
      <w:r>
        <w:rPr>
          <w:rStyle w:val="VerbatimChar"/>
        </w:rPr>
        <w:t xml:space="preserve">## Warning: Removed 276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values (stat_density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SeriousDlqin2yrs"</w:t>
      </w:r>
      <w:r>
        <w:br w:type="textWrapping"/>
      </w:r>
      <w:r>
        <w:rPr>
          <w:rStyle w:val="VerbatimChar"/>
        </w:rPr>
        <w:t xml:space="preserve">## [1] "SeriousDlqin2yr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enerating graph for the column SeriousDlqin2yrs"</w:t>
      </w:r>
      <w:r>
        <w:br w:type="textWrapping"/>
      </w:r>
      <w:r>
        <w:rPr>
          <w:rStyle w:val="VerbatimChar"/>
        </w:rPr>
        <w:t xml:space="preserve">## [1] "SeriousDlqin2yr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now generating the second set of plots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92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02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76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8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92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02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76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8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92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02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76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8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92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02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76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8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92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02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76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8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92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02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92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02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92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02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92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02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92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3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02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pPr>
        <w:pStyle w:val="SourceCode"/>
      </w:pPr>
      <w:r>
        <w:rPr>
          <w:rStyle w:val="VerbatimChar"/>
        </w:rPr>
        <w:t xml:space="preserve">## Warning: Removed 2026 rows containing non-finite values (stat_boxplo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pPr>
        <w:pStyle w:val="SourceCode"/>
      </w:pPr>
      <w:r>
        <w:rPr>
          <w:rStyle w:val="VerbatimChar"/>
        </w:rPr>
        <w:t xml:space="preserve">## Warning: Removed 2026 rows containing non-finite values (stat_boxplo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76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8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76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8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76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8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76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stat_smooth).</w:t>
      </w:r>
    </w:p>
    <w:p>
      <w:pPr>
        <w:pStyle w:val="SourceCode"/>
      </w:pPr>
      <w:r>
        <w:rPr>
          <w:rStyle w:val="VerbatimChar"/>
        </w:rPr>
        <w:t xml:space="preserve">## Warning: Removed 286 rows containing missing values (geom_poin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pPr>
        <w:pStyle w:val="SourceCode"/>
      </w:pPr>
      <w:r>
        <w:rPr>
          <w:rStyle w:val="VerbatimChar"/>
        </w:rPr>
        <w:t xml:space="preserve">## Warning: Removed 286 rows containing non-finite values (stat_boxplo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y is cat"</w:t>
      </w:r>
    </w:p>
    <w:p>
      <w:pPr>
        <w:pStyle w:val="SourceCode"/>
      </w:pPr>
      <w:r>
        <w:rPr>
          <w:rStyle w:val="VerbatimChar"/>
        </w:rPr>
        <w:t xml:space="preserve">## Warning: Removed 286 rows containing non-finite values (stat_boxplot)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ss_1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172e6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0" Target="media/rId11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